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7.xml" ContentType="application/vnd.openxmlformats-officedocument.wordprocessingml.foot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webextensions/taskpanes.xml" ContentType="application/vnd.ms-office.webextensiontaskpanes+xml"/>
  <Override PartName="/word/webextensions/webextension1.xml" ContentType="application/vnd.ms-office.webextension+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31089" w:rsidR="006E386F" w:rsidP="006E386F" w:rsidRDefault="224718B7" w14:paraId="341C08FD" w14:textId="77777777">
      <w:pPr>
        <w:pStyle w:val="Nzovuniverzity"/>
      </w:pPr>
      <w:bookmarkStart w:name="_Toc309047470" w:id="0"/>
      <w:bookmarkStart w:name="_Toc309047587" w:id="1"/>
      <w:bookmarkStart w:name="_Toc309114055" w:id="2"/>
      <w:bookmarkStart w:name="_Toc318099689" w:id="3"/>
      <w:bookmarkStart w:name="_Toc339279000" w:id="4"/>
      <w:r>
        <w:t>UNIVERZITA KONŠTANTÍNA FILOZOFA V NITRE</w:t>
      </w:r>
      <w:bookmarkEnd w:id="0"/>
      <w:bookmarkEnd w:id="1"/>
      <w:bookmarkEnd w:id="2"/>
      <w:bookmarkEnd w:id="3"/>
      <w:bookmarkEnd w:id="4"/>
    </w:p>
    <w:p w:rsidRPr="00E31089" w:rsidR="006E386F" w:rsidP="006E386F" w:rsidRDefault="224718B7" w14:paraId="32919CFD" w14:textId="77777777">
      <w:pPr>
        <w:pStyle w:val="Nzovfakulty"/>
        <w:rPr>
          <w:sz w:val="30"/>
          <w:szCs w:val="30"/>
        </w:rPr>
      </w:pPr>
      <w:r w:rsidRP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58EC55A4" w14:paraId="10F6341C" w14:textId="4BD809DB">
      <w:pPr>
        <w:pStyle w:val="Nazovpracetitulka"/>
      </w:pPr>
      <w:r>
        <w:t>IMPLEMENTÁCIA MIKROKONTROLÉROV A IOT V PRIEMYSLE</w:t>
      </w:r>
    </w:p>
    <w:p w:rsidRPr="00E31089" w:rsidR="006E386F" w:rsidP="006E386F" w:rsidRDefault="58EC55A4" w14:paraId="5039BD5C" w14:textId="09654DBD">
      <w:pPr>
        <w:pStyle w:val="Typprce"/>
        <w:rPr>
          <w:rFonts w:ascii="Times New Roman" w:hAnsi="Times New Roman"/>
        </w:rPr>
      </w:pPr>
      <w:r w:rsidRP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textId="70D68AFB"/>
    <w:p w:rsidRPr="00E31089" w:rsidR="006E386F" w:rsidP="58EC55A4" w:rsidRDefault="2C7B9315" w14:paraId="50175FCB" w14:textId="702F7C33">
      <w:pPr>
        <w:pStyle w:val="Skolitel"/>
        <w:tabs>
          <w:tab w:val="clear" w:pos="8820"/>
          <w:tab w:val="right" w:pos="8504"/>
        </w:tabs>
        <w:ind w:firstLine="0"/>
        <w:rPr>
          <w:b/>
          <w:bCs/>
          <w:sz w:val="24"/>
          <w:szCs w:val="24"/>
        </w:rPr>
        <w:sectPr w:rsidRPr="00E31089" w:rsidR="006E386F" w:rsidSect="00C84314">
          <w:headerReference w:type="default" r:id="rId8"/>
          <w:footerReference w:type="default" r:id="rId9"/>
          <w:headerReference w:type="first" r:id="rId10"/>
          <w:footerReference w:type="first" r:id="rId11"/>
          <w:pgSz w:w="11907" w:h="16840" w:orient="portrait" w:code="9"/>
          <w:pgMar w:top="1418" w:right="1418" w:bottom="1418" w:left="1985" w:header="709" w:footer="709" w:gutter="0"/>
          <w:cols w:space="708"/>
          <w:titlePg/>
        </w:sectPr>
      </w:pPr>
      <w:r w:rsidRPr="2C7B9315">
        <w:rPr>
          <w:b/>
          <w:bCs/>
        </w:rPr>
        <w:t xml:space="preserve">2024  </w:t>
      </w:r>
      <w:r w:rsidR="006E386F">
        <w:tab/>
      </w:r>
      <w:r w:rsidRPr="2C7B9315">
        <w:rPr>
          <w:b/>
          <w:bCs/>
        </w:rPr>
        <w:t>Bc. Martin Krátky</w:t>
      </w:r>
    </w:p>
    <w:p w:rsidRPr="00E31089" w:rsidR="006E386F" w:rsidP="006E386F" w:rsidRDefault="006E386F" w14:paraId="2BC2C42A" w14:textId="77777777">
      <w:pPr>
        <w:pStyle w:val="Nzovuniverzity"/>
      </w:pPr>
      <w:bookmarkStart w:name="_Toc309047472" w:id="5"/>
      <w:bookmarkStart w:name="_Toc309047589" w:id="6"/>
      <w:bookmarkStart w:name="_Toc309114057" w:id="7"/>
      <w:bookmarkStart w:name="_Toc318099691" w:id="8"/>
      <w:bookmarkStart w:name="_Toc339279002" w:id="9"/>
      <w:r w:rsidRPr="00E31089">
        <w:t>UNIVERZITA KONŠTANTÍNA FILOZOFA V NITRE</w:t>
      </w:r>
      <w:bookmarkEnd w:id="5"/>
      <w:bookmarkEnd w:id="6"/>
      <w:bookmarkEnd w:id="7"/>
      <w:bookmarkEnd w:id="8"/>
      <w:bookmarkEnd w:id="9"/>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51450EF3" w14:paraId="0C396E77" w14:textId="25D5D173">
      <w:pPr>
        <w:pStyle w:val="Nzov"/>
      </w:pPr>
      <w:bookmarkStart w:name="_Toc888559814" w:id="1697967288"/>
      <w:r w:rsidR="2C62DFF8">
        <w:rPr/>
        <w:t xml:space="preserve">Implementácia </w:t>
      </w:r>
      <w:r w:rsidR="2C62DFF8">
        <w:rPr/>
        <w:t>mikrokontrolérov</w:t>
      </w:r>
      <w:r w:rsidR="2C62DFF8">
        <w:rPr/>
        <w:t xml:space="preserve"> a </w:t>
      </w:r>
      <w:r w:rsidR="2C62DFF8">
        <w:rPr/>
        <w:t>iot</w:t>
      </w:r>
      <w:r w:rsidR="2C62DFF8">
        <w:rPr/>
        <w:t xml:space="preserve"> v priemysle</w:t>
      </w:r>
      <w:bookmarkEnd w:id="1697967288"/>
    </w:p>
    <w:p w:rsidRPr="00E31089" w:rsidR="006E386F" w:rsidP="006E386F" w:rsidRDefault="58EC55A4" w14:paraId="124F7AF7" w14:textId="08B87A2A">
      <w:pPr>
        <w:pStyle w:val="Typprce"/>
        <w:rPr>
          <w:rFonts w:ascii="Times New Roman" w:hAnsi="Times New Roman"/>
        </w:rPr>
      </w:pPr>
      <w:r w:rsidRP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58EC55A4" w14:paraId="2AECB299" w14:textId="7B86E5B2">
      <w:pPr>
        <w:ind w:firstLine="0"/>
      </w:pPr>
      <w:r>
        <w:t xml:space="preserve">Školiteľ: </w:t>
      </w:r>
      <w:r w:rsidR="006E386F">
        <w:tab/>
      </w:r>
      <w:r w:rsidR="006E386F">
        <w:tab/>
      </w:r>
      <w:r w:rsidR="006E386F">
        <w:tab/>
      </w:r>
      <w: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 w:rsidRPr="00E31089" w:rsidR="006E386F" w:rsidP="006E386F" w:rsidRDefault="58EC55A4" w14:paraId="68BA7959" w14:textId="4250BC1D">
      <w:pPr>
        <w:pStyle w:val="Skolitel"/>
        <w:ind w:firstLine="0"/>
      </w:pPr>
      <w:r>
        <w:t>Nitra 2024</w:t>
      </w:r>
      <w:r w:rsidR="006E386F">
        <w:tab/>
      </w:r>
      <w:r>
        <w:t>Bc. Martin Krátky</w:t>
      </w:r>
    </w:p>
    <w:p w:rsidRPr="00E31089" w:rsidR="006E386F" w:rsidP="006E386F" w:rsidRDefault="006E386F" w14:paraId="54CE2D6A" w14:textId="77777777">
      <w:pPr>
        <w:pStyle w:val="Nadpis1"/>
      </w:pPr>
      <w:bookmarkStart w:name="_Toc369370681" w:id="506246754"/>
      <w:r w:rsidRPr="5765E740">
        <w:rPr>
          <w:rStyle w:val="NecislovanynazovCharChar"/>
          <w:sz w:val="24"/>
          <w:szCs w:val="24"/>
        </w:rPr>
        <w:br w:type="page"/>
      </w:r>
      <w:bookmarkStart w:name="_Toc99180809" w:id="12"/>
      <w:bookmarkStart w:name="_Toc114690680" w:id="13"/>
      <w:bookmarkStart w:name="_Toc115115627" w:id="14"/>
      <w:bookmarkStart w:name="_Toc115510272" w:id="15"/>
      <w:bookmarkStart w:name="_Toc115521421" w:id="16"/>
      <w:bookmarkStart w:name="_Toc115533381" w:id="17"/>
      <w:bookmarkStart w:name="_Toc115533460" w:id="18"/>
      <w:bookmarkStart w:name="_Toc309047199" w:id="19"/>
      <w:bookmarkStart w:name="_Toc309047428" w:id="20"/>
      <w:bookmarkStart w:name="_Toc309047474" w:id="21"/>
      <w:bookmarkStart w:name="_Toc309047591" w:id="22"/>
      <w:bookmarkStart w:name="_Toc309114059" w:id="23"/>
      <w:bookmarkStart w:name="_Toc318099693" w:id="24"/>
      <w:bookmarkStart w:name="_Toc339279004" w:id="25"/>
      <w:bookmarkStart w:name="_Toc476657452" w:id="26"/>
      <w:r w:rsidR="2C62DFF8">
        <w:rPr/>
        <w:t xml:space="preserve">Zadanie </w:t>
      </w:r>
      <w:r w:rsidRPr="5765E740" w:rsidR="2C62DFF8">
        <w:rPr>
          <w:lang w:eastAsia="sk-SK"/>
        </w:rPr>
        <w:t>ZP</w:t>
      </w:r>
      <w:bookmarkEnd w:id="12"/>
      <w:bookmarkEnd w:id="13"/>
      <w:bookmarkEnd w:id="14"/>
      <w:bookmarkEnd w:id="15"/>
      <w:bookmarkEnd w:id="16"/>
      <w:bookmarkEnd w:id="17"/>
      <w:bookmarkEnd w:id="18"/>
      <w:bookmarkEnd w:id="506246754"/>
      <w:r w:rsidRPr="5765E740" w:rsidR="2C62DFF8">
        <w:rPr>
          <w:lang w:eastAsia="sk-SK"/>
        </w:rPr>
        <w:t xml:space="preserve"> </w:t>
      </w:r>
      <w:bookmarkEnd w:id="19"/>
      <w:bookmarkEnd w:id="20"/>
      <w:bookmarkEnd w:id="21"/>
      <w:bookmarkEnd w:id="22"/>
      <w:bookmarkEnd w:id="23"/>
      <w:bookmarkEnd w:id="24"/>
      <w:bookmarkEnd w:id="25"/>
      <w:bookmarkEnd w:id="26"/>
    </w:p>
    <w:p w:rsidRPr="00E31089" w:rsidR="006E386F" w:rsidP="58EC55A4" w:rsidRDefault="58EC55A4" w14:paraId="565AA085" w14:textId="14487C3E">
      <w:r>
        <w:t xml:space="preserve">Zadanie ZP </w:t>
      </w:r>
    </w:p>
    <w:p w:rsidRPr="00E31089" w:rsidR="006E386F" w:rsidP="00F91925" w:rsidRDefault="006E386F" w14:paraId="6DCCEFA5" w14:textId="77777777">
      <w:pPr>
        <w:pStyle w:val="ZPNormalnyText"/>
        <w:rPr>
          <w:rStyle w:val="NecislovanynazovCharChar"/>
          <w:color w:val="FFFFFF" w:themeColor="background1"/>
          <w:sz w:val="24"/>
          <w:szCs w:val="24"/>
          <w:highlight w:val="red"/>
        </w:rPr>
      </w:pPr>
    </w:p>
    <w:p w:rsidRPr="00E31089" w:rsidR="006E386F" w:rsidP="00F91925" w:rsidRDefault="006E386F" w14:paraId="6A128B45" w14:textId="77777777">
      <w:pPr>
        <w:pStyle w:val="ZPNormalnyText"/>
        <w:rPr>
          <w:rStyle w:val="NecislovanynazovCharChar"/>
          <w:color w:val="FFFFFF" w:themeColor="background1"/>
          <w:sz w:val="24"/>
          <w:szCs w:val="24"/>
          <w:highlight w:val="red"/>
        </w:rPr>
      </w:pPr>
    </w:p>
    <w:p w:rsidRPr="00E31089" w:rsidR="006E386F" w:rsidP="00F91925" w:rsidRDefault="006E386F" w14:paraId="6475B97F" w14:textId="77777777">
      <w:pPr>
        <w:pStyle w:val="ZPNormalnyText"/>
        <w:rPr>
          <w:rStyle w:val="NecislovanynazovCharChar"/>
          <w:color w:val="FFFFFF" w:themeColor="background1"/>
          <w:sz w:val="24"/>
          <w:szCs w:val="24"/>
          <w:highlight w:val="red"/>
        </w:rPr>
      </w:pPr>
    </w:p>
    <w:p w:rsidRPr="00E31089" w:rsidR="006E386F" w:rsidP="00F91925" w:rsidRDefault="006E386F" w14:paraId="135A1867" w14:textId="77777777">
      <w:pPr>
        <w:pStyle w:val="ZPNormalnyText"/>
        <w:rPr>
          <w:rStyle w:val="NecislovanynazovCharChar"/>
          <w:color w:val="FFFFFF" w:themeColor="background1"/>
          <w:sz w:val="24"/>
          <w:szCs w:val="24"/>
          <w:highlight w:val="red"/>
        </w:rPr>
      </w:pPr>
    </w:p>
    <w:p w:rsidRPr="00E31089" w:rsidR="006E386F" w:rsidP="00F91925" w:rsidRDefault="006E386F" w14:paraId="0266E40A" w14:textId="77777777">
      <w:pPr>
        <w:pStyle w:val="ZPNormalnyText"/>
        <w:rPr>
          <w:rStyle w:val="NecislovanynazovCharChar"/>
          <w:color w:val="FFFFFF" w:themeColor="background1"/>
          <w:sz w:val="24"/>
          <w:szCs w:val="24"/>
          <w:highlight w:val="red"/>
        </w:rPr>
      </w:pPr>
    </w:p>
    <w:p w:rsidRPr="00E31089" w:rsidR="006E386F" w:rsidP="00F91925" w:rsidRDefault="006E386F" w14:paraId="40470516" w14:textId="77777777">
      <w:pPr>
        <w:pStyle w:val="ZPNormalnyText"/>
        <w:rPr>
          <w:rStyle w:val="NecislovanynazovCharChar"/>
          <w:color w:val="FFFFFF" w:themeColor="background1"/>
          <w:sz w:val="24"/>
          <w:szCs w:val="24"/>
          <w:highlight w:val="red"/>
        </w:rPr>
      </w:pPr>
    </w:p>
    <w:p w:rsidRPr="00E31089" w:rsidR="006E386F" w:rsidP="00F91925" w:rsidRDefault="006E386F" w14:paraId="7F9AF256" w14:textId="77777777">
      <w:pPr>
        <w:pStyle w:val="ZPNormalnyText"/>
        <w:rPr>
          <w:rStyle w:val="NecislovanynazovCharChar"/>
          <w:color w:val="FFFFFF" w:themeColor="background1"/>
          <w:sz w:val="24"/>
          <w:szCs w:val="24"/>
          <w:highlight w:val="red"/>
        </w:rPr>
      </w:pPr>
    </w:p>
    <w:p w:rsidRPr="00E31089" w:rsidR="006E386F" w:rsidP="00F91925" w:rsidRDefault="006E386F" w14:paraId="764FB9CF" w14:textId="77777777">
      <w:pPr>
        <w:pStyle w:val="ZPNormalnyText"/>
        <w:rPr>
          <w:rStyle w:val="NecislovanynazovCharChar"/>
          <w:color w:val="FFFFFF" w:themeColor="background1"/>
          <w:sz w:val="24"/>
          <w:szCs w:val="24"/>
          <w:highlight w:val="red"/>
        </w:rPr>
      </w:pPr>
    </w:p>
    <w:p w:rsidRPr="00E31089" w:rsidR="006E386F" w:rsidP="00F91925" w:rsidRDefault="006E386F" w14:paraId="6B98420B" w14:textId="77777777">
      <w:pPr>
        <w:pStyle w:val="ZPNormalnyText"/>
        <w:rPr>
          <w:rStyle w:val="NecislovanynazovCharChar"/>
          <w:color w:val="FFFFFF" w:themeColor="background1"/>
          <w:sz w:val="24"/>
          <w:szCs w:val="24"/>
          <w:highlight w:val="red"/>
        </w:rPr>
      </w:pPr>
    </w:p>
    <w:p w:rsidRPr="00E31089" w:rsidR="006E386F" w:rsidP="00F91925" w:rsidRDefault="006E386F" w14:paraId="4B2A85F9" w14:textId="77777777">
      <w:pPr>
        <w:pStyle w:val="ZPNormalnyText"/>
        <w:rPr>
          <w:rStyle w:val="NecislovanynazovCharChar"/>
          <w:color w:val="FFFFFF" w:themeColor="background1"/>
          <w:sz w:val="24"/>
          <w:szCs w:val="24"/>
          <w:highlight w:val="red"/>
        </w:rPr>
      </w:pPr>
    </w:p>
    <w:p w:rsidRPr="00E31089" w:rsidR="006E386F" w:rsidP="00F91925" w:rsidRDefault="006E386F" w14:paraId="3962838A" w14:textId="77777777">
      <w:pPr>
        <w:pStyle w:val="ZPNormalnyText"/>
        <w:rPr>
          <w:rStyle w:val="NecislovanynazovCharChar"/>
          <w:color w:val="FFFFFF" w:themeColor="background1"/>
          <w:sz w:val="24"/>
          <w:szCs w:val="24"/>
          <w:highlight w:val="red"/>
        </w:rPr>
      </w:pPr>
    </w:p>
    <w:p w:rsidRPr="00E31089" w:rsidR="006E386F" w:rsidP="00F91925" w:rsidRDefault="006E386F" w14:paraId="135D160F" w14:textId="77777777">
      <w:pPr>
        <w:pStyle w:val="ZPNormalnyText"/>
        <w:rPr>
          <w:rStyle w:val="NecislovanynazovCharChar"/>
          <w:color w:val="FFFFFF" w:themeColor="background1"/>
          <w:sz w:val="24"/>
          <w:szCs w:val="24"/>
          <w:highlight w:val="red"/>
        </w:rPr>
      </w:pPr>
    </w:p>
    <w:p w:rsidRPr="00E31089" w:rsidR="006E386F" w:rsidP="00F91925" w:rsidRDefault="006E386F" w14:paraId="7523F784" w14:textId="77777777">
      <w:pPr>
        <w:pStyle w:val="ZPNormalnyText"/>
        <w:rPr>
          <w:rStyle w:val="NecislovanynazovCharChar"/>
          <w:color w:val="FFFFFF" w:themeColor="background1"/>
          <w:sz w:val="24"/>
          <w:szCs w:val="24"/>
          <w:highlight w:val="red"/>
        </w:rPr>
      </w:pPr>
    </w:p>
    <w:p w:rsidRPr="00E31089" w:rsidR="006E386F" w:rsidP="00F91925" w:rsidRDefault="006E386F" w14:paraId="7FDB7A63" w14:textId="77777777">
      <w:pPr>
        <w:pStyle w:val="ZPNormalnyText"/>
        <w:rPr>
          <w:rStyle w:val="NecislovanynazovCharChar"/>
          <w:color w:val="FFFFFF" w:themeColor="background1"/>
          <w:sz w:val="24"/>
          <w:szCs w:val="24"/>
          <w:highlight w:val="red"/>
        </w:rPr>
      </w:pPr>
    </w:p>
    <w:p w:rsidRPr="00E31089" w:rsidR="006E386F" w:rsidP="00F91925" w:rsidRDefault="006E386F" w14:paraId="21F3167C" w14:textId="77777777">
      <w:pPr>
        <w:pStyle w:val="ZPNormalnyText"/>
        <w:rPr>
          <w:rStyle w:val="NecislovanynazovCharChar"/>
          <w:color w:val="FFFFFF" w:themeColor="background1"/>
          <w:sz w:val="24"/>
          <w:szCs w:val="24"/>
          <w:highlight w:val="red"/>
        </w:rPr>
      </w:pPr>
    </w:p>
    <w:p w:rsidRPr="00E31089" w:rsidR="006E386F" w:rsidP="2C7B9315" w:rsidRDefault="006E386F" w14:paraId="0518C76D" w14:textId="560D2371">
      <w:pPr>
        <w:rPr>
          <w:rStyle w:val="NecislovanynazovCharChar"/>
          <w:b w:val="0"/>
          <w:sz w:val="24"/>
          <w:szCs w:val="24"/>
        </w:rPr>
      </w:pPr>
      <w:bookmarkStart w:name="_Toc309047200" w:id="27"/>
      <w:bookmarkStart w:name="_Toc309047429" w:id="28"/>
      <w:bookmarkStart w:name="_Toc309047475" w:id="29"/>
      <w:bookmarkStart w:name="_Toc309047592" w:id="30"/>
    </w:p>
    <w:p w:rsidRPr="00E31089" w:rsidR="006E386F" w:rsidP="006E386F" w:rsidRDefault="006E386F" w14:paraId="2DF6E6E1" w14:textId="77777777">
      <w:pPr>
        <w:rPr>
          <w:rStyle w:val="NecislovanynazovCharChar"/>
          <w:sz w:val="24"/>
          <w:szCs w:val="24"/>
          <w:highlight w:val="green"/>
        </w:rPr>
      </w:pPr>
      <w:bookmarkStart w:name="_Toc309114060" w:id="31"/>
      <w:bookmarkStart w:name="_Toc318099694" w:id="32"/>
      <w:bookmarkEnd w:id="27"/>
      <w:bookmarkEnd w:id="28"/>
      <w:bookmarkEnd w:id="29"/>
      <w:bookmarkEnd w:id="30"/>
      <w:bookmarkEnd w:id="31"/>
      <w:bookmarkEnd w:id="32"/>
    </w:p>
    <w:p w:rsidRPr="00E31089" w:rsidR="006E386F" w:rsidP="006E386F" w:rsidRDefault="006E386F" w14:paraId="740410D0" w14:textId="77777777">
      <w:pPr>
        <w:rPr>
          <w:rStyle w:val="NecislovanynazovCharChar"/>
          <w:sz w:val="24"/>
          <w:szCs w:val="24"/>
          <w:highlight w:val="green"/>
        </w:rPr>
      </w:pPr>
    </w:p>
    <w:p w:rsidRPr="00E31089" w:rsidR="006E386F" w:rsidP="58EC55A4" w:rsidRDefault="006E386F" w14:paraId="5B05FBEA" w14:textId="72CE215F">
      <w:pPr>
        <w:ind w:firstLine="0"/>
        <w:rPr>
          <w:rStyle w:val="NecislovanynazovCharChar"/>
          <w:b w:val="0"/>
          <w:i/>
          <w:iCs/>
          <w:sz w:val="24"/>
          <w:szCs w:val="24"/>
        </w:rPr>
      </w:pPr>
      <w:r w:rsidRPr="58EC55A4">
        <w:rPr>
          <w:rStyle w:val="NecislovanynazovCharChar"/>
          <w:b w:val="0"/>
          <w:i/>
          <w:iCs/>
          <w:sz w:val="24"/>
          <w:szCs w:val="24"/>
        </w:rPr>
        <w:br w:type="page"/>
      </w:r>
    </w:p>
    <w:p w:rsidRPr="00E31089" w:rsidR="006E386F" w:rsidP="006E386F" w:rsidRDefault="51450EF3" w14:paraId="0F9E1FB2" w14:textId="77777777">
      <w:pPr>
        <w:pStyle w:val="Nadpis1"/>
      </w:pPr>
      <w:bookmarkStart w:name="_Toc309047430" w:id="33"/>
      <w:bookmarkStart w:name="_Toc309047476" w:id="34"/>
      <w:bookmarkStart w:name="_Toc309047593" w:id="35"/>
      <w:bookmarkStart w:name="_Toc309114061" w:id="36"/>
      <w:bookmarkStart w:name="_Toc318099695" w:id="37"/>
      <w:bookmarkStart w:name="_Toc339279006" w:id="38"/>
      <w:bookmarkStart w:name="_Toc476657454" w:id="39"/>
      <w:bookmarkStart w:name="_Toc99180811" w:id="40"/>
      <w:bookmarkStart w:name="_Toc114690682" w:id="41"/>
      <w:bookmarkStart w:name="_Toc115115629" w:id="42"/>
      <w:bookmarkStart w:name="_Toc115510274" w:id="43"/>
      <w:bookmarkStart w:name="_Toc115521423" w:id="44"/>
      <w:bookmarkStart w:name="_Toc115533383" w:id="45"/>
      <w:bookmarkStart w:name="_Toc115533462" w:id="46"/>
      <w:bookmarkStart w:name="_Toc622372777" w:id="393241723"/>
      <w:r w:rsidR="2C62DFF8">
        <w:rPr/>
        <w:t>ABSTRAKT</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393241723"/>
    </w:p>
    <w:p w:rsidRPr="00E31089" w:rsidR="006E386F" w:rsidP="006E386F" w:rsidRDefault="44490BF9" w14:paraId="4032A16B" w14:textId="73DA1DB1">
      <w: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 s.</w:t>
      </w:r>
    </w:p>
    <w:p w:rsidRPr="00E31089" w:rsidR="006E386F" w:rsidP="006E386F" w:rsidRDefault="006E386F" w14:paraId="716750B9" w14:textId="77777777"/>
    <w:p w:rsidRPr="00E31089" w:rsidR="006E386F" w:rsidP="58EC55A4" w:rsidRDefault="58EC55A4" w14:paraId="2390B4A8" w14:textId="70C640E4">
      <w:pPr>
        <w:rPr>
          <w:b/>
          <w:bCs/>
        </w:rPr>
      </w:pPr>
      <w:r>
        <w:t>Abstrakt...</w:t>
      </w:r>
    </w:p>
    <w:p w:rsidRPr="00E31089" w:rsidR="006E386F" w:rsidP="006E386F" w:rsidRDefault="006E386F" w14:paraId="016F56CB" w14:textId="77777777"/>
    <w:p w:rsidRPr="00E31089" w:rsidR="006E386F" w:rsidP="006E386F" w:rsidRDefault="58EC55A4" w14:paraId="27616158" w14:textId="5EED05D2">
      <w:pPr>
        <w:ind w:firstLine="0"/>
      </w:pPr>
      <w:r>
        <w:t xml:space="preserve">Kľúčové slová: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48"/>
      <w:bookmarkStart w:name="_Toc309047477" w:id="49"/>
      <w:bookmarkStart w:name="_Toc309047594" w:id="50"/>
      <w:bookmarkStart w:name="_Toc309114062" w:id="51"/>
      <w:bookmarkStart w:name="_Toc318099696" w:id="52"/>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51450EF3" w14:paraId="6B28E3B6" w14:textId="77777777">
      <w:pPr>
        <w:pStyle w:val="Nadpis1"/>
      </w:pPr>
      <w:bookmarkStart w:name="_Toc339279007" w:id="53"/>
      <w:bookmarkStart w:name="_Toc476657455" w:id="54"/>
      <w:bookmarkStart w:name="_Toc99180812" w:id="55"/>
      <w:bookmarkStart w:name="_Toc114690683" w:id="56"/>
      <w:bookmarkStart w:name="_Toc115115630" w:id="57"/>
      <w:bookmarkStart w:name="_Toc115510275" w:id="58"/>
      <w:bookmarkStart w:name="_Toc115521424" w:id="59"/>
      <w:bookmarkStart w:name="_Toc115533384" w:id="60"/>
      <w:bookmarkStart w:name="_Toc115533463" w:id="61"/>
      <w:bookmarkStart w:name="_Toc777435337" w:id="1432571835"/>
      <w:r w:rsidR="2C62DFF8">
        <w:rPr/>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1432571835"/>
    </w:p>
    <w:p w:rsidRPr="00CF60E1" w:rsidR="006E386F" w:rsidP="006E386F" w:rsidRDefault="58EC55A4" w14:paraId="1AB4A126" w14:textId="3F9E4EEF">
      <w:pPr>
        <w:rPr>
          <w:lang w:val="en-GB"/>
        </w:rPr>
      </w:pPr>
      <w:r w:rsidRPr="58EC55A4">
        <w:rPr>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 p.</w:t>
      </w:r>
    </w:p>
    <w:p w:rsidRPr="00CF60E1" w:rsidR="006E386F" w:rsidP="006E386F" w:rsidRDefault="006E386F" w14:paraId="1E9700B4" w14:textId="77777777">
      <w:pPr>
        <w:rPr>
          <w:highlight w:val="red"/>
          <w:lang w:val="en-GB"/>
        </w:rPr>
      </w:pPr>
    </w:p>
    <w:p w:rsidRPr="00E6507E" w:rsidR="00F91925" w:rsidP="00F91925" w:rsidRDefault="58EC55A4" w14:paraId="7DA73A17" w14:textId="3BC3E260">
      <w:pPr>
        <w:rPr>
          <w:lang w:val="en-US"/>
        </w:rPr>
      </w:pPr>
      <w:r w:rsidRPr="58EC55A4">
        <w:rPr>
          <w:lang w:val="en-US"/>
        </w:rPr>
        <w:t>The abstract...</w:t>
      </w:r>
    </w:p>
    <w:p w:rsidRPr="00CF60E1" w:rsidR="006E386F" w:rsidP="006E386F" w:rsidRDefault="006E386F" w14:paraId="5EBF4F03" w14:textId="77777777">
      <w:pPr>
        <w:rPr>
          <w:lang w:val="en-GB"/>
        </w:rPr>
      </w:pPr>
    </w:p>
    <w:p w:rsidRPr="00CF60E1" w:rsidR="006E386F" w:rsidP="006E386F" w:rsidRDefault="58EC55A4" w14:paraId="6C471954" w14:textId="37980798">
      <w:pPr>
        <w:ind w:firstLine="0"/>
        <w:rPr>
          <w:lang w:val="en-GB"/>
        </w:rPr>
      </w:pPr>
      <w:r w:rsidRPr="58EC55A4">
        <w:rPr>
          <w:lang w:val="en-GB"/>
        </w:rPr>
        <w:t xml:space="preserve">Keywords: </w:t>
      </w: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63"/>
      <w:bookmarkStart w:name="_Toc309047432" w:id="64"/>
      <w:bookmarkStart w:name="_Toc309047478" w:id="65"/>
      <w:bookmarkStart w:name="_Toc309047595" w:id="66"/>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ind w:firstLine="0"/>
        <w:rPr>
          <w:rStyle w:val="NecislovanynazovCharChar"/>
          <w:sz w:val="24"/>
          <w:szCs w:val="24"/>
        </w:rPr>
      </w:pPr>
    </w:p>
    <w:p w:rsidRPr="00E31089" w:rsidR="006E386F" w:rsidP="58EC55A4" w:rsidRDefault="58EC55A4" w14:paraId="08B2176C" w14:textId="110C6061">
      <w:pPr>
        <w:ind w:firstLine="0"/>
        <w:rPr>
          <w:rStyle w:val="NecislovanynazovCharChar"/>
          <w:b w:val="0"/>
          <w:i/>
          <w:iCs/>
          <w:sz w:val="24"/>
          <w:szCs w:val="24"/>
        </w:rPr>
        <w:sectPr w:rsidRPr="00E31089" w:rsidR="006E386F" w:rsidSect="00C84314">
          <w:headerReference w:type="default" r:id="rId12"/>
          <w:footerReference w:type="default" r:id="rId13"/>
          <w:headerReference w:type="first" r:id="rId14"/>
          <w:pgSz w:w="11907" w:h="16840" w:orient="portrait" w:code="9"/>
          <w:pgMar w:top="1418" w:right="1418" w:bottom="1418" w:left="1985" w:header="709" w:footer="709" w:gutter="0"/>
          <w:cols w:space="708"/>
          <w:titlePg/>
        </w:sectPr>
      </w:pPr>
      <w:r w:rsidRPr="58EC55A4">
        <w:rPr>
          <w:rStyle w:val="NecislovanynazovCharChar"/>
          <w:sz w:val="24"/>
          <w:szCs w:val="24"/>
        </w:rPr>
        <w:t xml:space="preserve"> </w:t>
      </w:r>
    </w:p>
    <w:p w:rsidRPr="00E31089" w:rsidR="006E386F" w:rsidP="006E386F" w:rsidRDefault="51450EF3" w14:paraId="333946ED" w14:textId="77777777">
      <w:pPr>
        <w:pStyle w:val="Nadpis1"/>
      </w:pPr>
      <w:bookmarkStart w:name="_Toc309114063" w:id="67"/>
      <w:bookmarkStart w:name="_Toc318099697" w:id="68"/>
      <w:bookmarkStart w:name="_Toc339279008" w:id="69"/>
      <w:bookmarkStart w:name="_Toc115115631" w:id="70"/>
      <w:bookmarkStart w:name="_Toc115510276" w:id="71"/>
      <w:bookmarkStart w:name="_Toc115521425" w:id="72"/>
      <w:bookmarkStart w:name="_Toc115533385" w:id="73"/>
      <w:bookmarkStart w:name="_Toc115533464" w:id="74"/>
      <w:bookmarkStart w:name="_Toc99180813" w:id="76"/>
      <w:bookmarkStart w:name="_Toc114690684" w:id="77"/>
      <w:bookmarkStart w:name="_Toc234544795" w:id="367100170"/>
      <w:r w:rsidR="2C62DFF8">
        <w:rPr/>
        <w:t>Obsah</w:t>
      </w:r>
      <w:bookmarkEnd w:id="63"/>
      <w:bookmarkEnd w:id="64"/>
      <w:bookmarkEnd w:id="65"/>
      <w:bookmarkEnd w:id="66"/>
      <w:bookmarkEnd w:id="67"/>
      <w:bookmarkEnd w:id="68"/>
      <w:bookmarkEnd w:id="69"/>
      <w:bookmarkEnd w:id="70"/>
      <w:bookmarkEnd w:id="71"/>
      <w:bookmarkEnd w:id="72"/>
      <w:bookmarkEnd w:id="73"/>
      <w:bookmarkEnd w:id="74"/>
      <w:bookmarkEnd w:id="367100170"/>
      <w:r w:rsidR="2C62DFF8">
        <w:rPr/>
        <w:t xml:space="preserve"> </w:t>
      </w:r>
      <w:bookmarkEnd w:id="76"/>
      <w:bookmarkEnd w:id="77"/>
    </w:p>
    <w:sdt>
      <w:sdtPr>
        <w:id w:val="875473165"/>
        <w:docPartObj>
          <w:docPartGallery w:val="Table of Contents"/>
          <w:docPartUnique/>
        </w:docPartObj>
      </w:sdtPr>
      <w:sdtContent>
        <w:p w:rsidR="00CF60E1" w:rsidP="76B95402" w:rsidRDefault="00CF60E1" w14:paraId="33425E77" w14:textId="291B873E">
          <w:pPr>
            <w:pStyle w:val="Obsah1"/>
            <w:rPr>
              <w:rFonts w:ascii="Calibri" w:hAnsi="Calibri" w:eastAsia="ＭＳ 明朝" w:cs="Arial Unicode MS" w:asciiTheme="minorAscii" w:hAnsiTheme="minorAscii" w:eastAsiaTheme="minorEastAsia"/>
              <w:b w:val="0"/>
              <w:bCs w:val="0"/>
              <w:sz w:val="22"/>
              <w:szCs w:val="22"/>
              <w:lang w:eastAsia="sk-SK" w:bidi="lo-LA"/>
            </w:rPr>
          </w:pPr>
        </w:p>
        <w:p w:rsidR="00CF60E1" w:rsidP="76B95402" w:rsidRDefault="51450EF3" w14:paraId="142ED260" w14:textId="5D6731AD">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888559814">
            <w:r w:rsidRPr="5765E740" w:rsidR="5765E740">
              <w:rPr>
                <w:rStyle w:val="Hypertextovprepojenie"/>
              </w:rPr>
              <w:t>Implementácia mikrokontrolérov a iot v priemysle</w:t>
            </w:r>
            <w:r>
              <w:tab/>
            </w:r>
            <w:r>
              <w:fldChar w:fldCharType="begin"/>
            </w:r>
            <w:r>
              <w:instrText xml:space="preserve">PAGEREF _Toc888559814 \h</w:instrText>
            </w:r>
            <w:r>
              <w:fldChar w:fldCharType="separate"/>
            </w:r>
            <w:r w:rsidRPr="5765E740" w:rsidR="5765E740">
              <w:rPr>
                <w:rStyle w:val="Hypertextovprepojenie"/>
              </w:rPr>
              <w:t>2</w:t>
            </w:r>
            <w:r>
              <w:fldChar w:fldCharType="end"/>
            </w:r>
          </w:hyperlink>
        </w:p>
        <w:p w:rsidR="00CF60E1" w:rsidP="76B95402" w:rsidRDefault="0003047F" w14:paraId="634969DD" w14:textId="4BD86379">
          <w:pPr>
            <w:pStyle w:val="Obsah1"/>
            <w:tabs>
              <w:tab w:val="right" w:leader="dot" w:pos="8490"/>
            </w:tabs>
            <w:rPr>
              <w:rStyle w:val="Hypertextovprepojenie"/>
              <w:lang w:eastAsia="sk-SK" w:bidi="lo-LA"/>
            </w:rPr>
          </w:pPr>
          <w:hyperlink w:anchor="_Toc369370681">
            <w:r w:rsidRPr="5765E740" w:rsidR="5765E740">
              <w:rPr>
                <w:rStyle w:val="Hypertextovprepojenie"/>
              </w:rPr>
              <w:t>Zadanie ZP</w:t>
            </w:r>
            <w:r>
              <w:tab/>
            </w:r>
            <w:r>
              <w:fldChar w:fldCharType="begin"/>
            </w:r>
            <w:r>
              <w:instrText xml:space="preserve">PAGEREF _Toc369370681 \h</w:instrText>
            </w:r>
            <w:r>
              <w:fldChar w:fldCharType="separate"/>
            </w:r>
            <w:r w:rsidRPr="5765E740" w:rsidR="5765E740">
              <w:rPr>
                <w:rStyle w:val="Hypertextovprepojenie"/>
              </w:rPr>
              <w:t>2</w:t>
            </w:r>
            <w:r>
              <w:fldChar w:fldCharType="end"/>
            </w:r>
          </w:hyperlink>
        </w:p>
        <w:p w:rsidR="00CF60E1" w:rsidP="76B95402" w:rsidRDefault="0003047F" w14:paraId="126F3DF2" w14:textId="6F4D06D9">
          <w:pPr>
            <w:pStyle w:val="Obsah1"/>
            <w:tabs>
              <w:tab w:val="right" w:leader="dot" w:pos="8490"/>
            </w:tabs>
            <w:rPr>
              <w:rStyle w:val="Hypertextovprepojenie"/>
              <w:lang w:eastAsia="sk-SK" w:bidi="lo-LA"/>
            </w:rPr>
          </w:pPr>
          <w:hyperlink w:anchor="_Toc622372777">
            <w:r w:rsidRPr="5765E740" w:rsidR="5765E740">
              <w:rPr>
                <w:rStyle w:val="Hypertextovprepojenie"/>
              </w:rPr>
              <w:t>ABSTRAKT</w:t>
            </w:r>
            <w:r>
              <w:tab/>
            </w:r>
            <w:r>
              <w:fldChar w:fldCharType="begin"/>
            </w:r>
            <w:r>
              <w:instrText xml:space="preserve">PAGEREF _Toc622372777 \h</w:instrText>
            </w:r>
            <w:r>
              <w:fldChar w:fldCharType="separate"/>
            </w:r>
            <w:r w:rsidRPr="5765E740" w:rsidR="5765E740">
              <w:rPr>
                <w:rStyle w:val="Hypertextovprepojenie"/>
              </w:rPr>
              <w:t>3</w:t>
            </w:r>
            <w:r>
              <w:fldChar w:fldCharType="end"/>
            </w:r>
          </w:hyperlink>
        </w:p>
        <w:p w:rsidR="00CF60E1" w:rsidP="76B95402" w:rsidRDefault="0003047F" w14:paraId="50A82DA7" w14:textId="63B97412">
          <w:pPr>
            <w:pStyle w:val="Obsah1"/>
            <w:tabs>
              <w:tab w:val="right" w:leader="dot" w:pos="8490"/>
            </w:tabs>
            <w:rPr>
              <w:rStyle w:val="Hypertextovprepojenie"/>
              <w:lang w:eastAsia="sk-SK" w:bidi="lo-LA"/>
            </w:rPr>
          </w:pPr>
          <w:hyperlink w:anchor="_Toc777435337">
            <w:r w:rsidRPr="5765E740" w:rsidR="5765E740">
              <w:rPr>
                <w:rStyle w:val="Hypertextovprepojenie"/>
              </w:rPr>
              <w:t>ABSTRACT</w:t>
            </w:r>
            <w:r>
              <w:tab/>
            </w:r>
            <w:r>
              <w:fldChar w:fldCharType="begin"/>
            </w:r>
            <w:r>
              <w:instrText xml:space="preserve">PAGEREF _Toc777435337 \h</w:instrText>
            </w:r>
            <w:r>
              <w:fldChar w:fldCharType="separate"/>
            </w:r>
            <w:r w:rsidRPr="5765E740" w:rsidR="5765E740">
              <w:rPr>
                <w:rStyle w:val="Hypertextovprepojenie"/>
              </w:rPr>
              <w:t>4</w:t>
            </w:r>
            <w:r>
              <w:fldChar w:fldCharType="end"/>
            </w:r>
          </w:hyperlink>
        </w:p>
        <w:p w:rsidR="00CF60E1" w:rsidP="76B95402" w:rsidRDefault="0003047F" w14:paraId="5EEC371C" w14:textId="7C268E13">
          <w:pPr>
            <w:pStyle w:val="Obsah1"/>
            <w:tabs>
              <w:tab w:val="right" w:leader="dot" w:pos="8490"/>
            </w:tabs>
            <w:rPr>
              <w:rStyle w:val="Hypertextovprepojenie"/>
              <w:lang w:eastAsia="sk-SK" w:bidi="lo-LA"/>
            </w:rPr>
          </w:pPr>
          <w:hyperlink w:anchor="_Toc234544795">
            <w:r w:rsidRPr="5765E740" w:rsidR="5765E740">
              <w:rPr>
                <w:rStyle w:val="Hypertextovprepojenie"/>
              </w:rPr>
              <w:t>Obsah</w:t>
            </w:r>
            <w:r>
              <w:tab/>
            </w:r>
            <w:r>
              <w:fldChar w:fldCharType="begin"/>
            </w:r>
            <w:r>
              <w:instrText xml:space="preserve">PAGEREF _Toc234544795 \h</w:instrText>
            </w:r>
            <w:r>
              <w:fldChar w:fldCharType="separate"/>
            </w:r>
            <w:r w:rsidRPr="5765E740" w:rsidR="5765E740">
              <w:rPr>
                <w:rStyle w:val="Hypertextovprepojenie"/>
              </w:rPr>
              <w:t>5</w:t>
            </w:r>
            <w:r>
              <w:fldChar w:fldCharType="end"/>
            </w:r>
          </w:hyperlink>
        </w:p>
        <w:p w:rsidR="00CF60E1" w:rsidP="76B95402" w:rsidRDefault="0003047F" w14:paraId="270B060A" w14:textId="76F2C236">
          <w:pPr>
            <w:pStyle w:val="Obsah1"/>
            <w:tabs>
              <w:tab w:val="right" w:leader="dot" w:pos="8490"/>
            </w:tabs>
            <w:rPr>
              <w:rStyle w:val="Hypertextovprepojenie"/>
              <w:lang w:eastAsia="sk-SK" w:bidi="lo-LA"/>
            </w:rPr>
          </w:pPr>
          <w:hyperlink w:anchor="_Toc896555641">
            <w:r w:rsidRPr="5765E740" w:rsidR="5765E740">
              <w:rPr>
                <w:rStyle w:val="Hypertextovprepojenie"/>
              </w:rPr>
              <w:t>Zoznam ilustrácií a tabuliek</w:t>
            </w:r>
            <w:r>
              <w:tab/>
            </w:r>
            <w:r>
              <w:fldChar w:fldCharType="begin"/>
            </w:r>
            <w:r>
              <w:instrText xml:space="preserve">PAGEREF _Toc896555641 \h</w:instrText>
            </w:r>
            <w:r>
              <w:fldChar w:fldCharType="separate"/>
            </w:r>
            <w:r w:rsidRPr="5765E740" w:rsidR="5765E740">
              <w:rPr>
                <w:rStyle w:val="Hypertextovprepojenie"/>
              </w:rPr>
              <w:t>6</w:t>
            </w:r>
            <w:r>
              <w:fldChar w:fldCharType="end"/>
            </w:r>
          </w:hyperlink>
        </w:p>
        <w:p w:rsidR="00CF60E1" w:rsidP="76B95402" w:rsidRDefault="0003047F" w14:paraId="6CF37171" w14:textId="202F40D3">
          <w:pPr>
            <w:pStyle w:val="Obsah1"/>
            <w:tabs>
              <w:tab w:val="right" w:leader="dot" w:pos="8490"/>
            </w:tabs>
            <w:rPr>
              <w:rStyle w:val="Hypertextovprepojenie"/>
              <w:lang w:eastAsia="sk-SK" w:bidi="lo-LA"/>
            </w:rPr>
          </w:pPr>
          <w:hyperlink w:anchor="_Toc95359418">
            <w:r w:rsidRPr="5765E740" w:rsidR="5765E740">
              <w:rPr>
                <w:rStyle w:val="Hypertextovprepojenie"/>
              </w:rPr>
              <w:t>Úvod</w:t>
            </w:r>
            <w:r>
              <w:tab/>
            </w:r>
            <w:r>
              <w:fldChar w:fldCharType="begin"/>
            </w:r>
            <w:r>
              <w:instrText xml:space="preserve">PAGEREF _Toc95359418 \h</w:instrText>
            </w:r>
            <w:r>
              <w:fldChar w:fldCharType="separate"/>
            </w:r>
            <w:r w:rsidRPr="5765E740" w:rsidR="5765E740">
              <w:rPr>
                <w:rStyle w:val="Hypertextovprepojenie"/>
              </w:rPr>
              <w:t>8</w:t>
            </w:r>
            <w:r>
              <w:fldChar w:fldCharType="end"/>
            </w:r>
          </w:hyperlink>
        </w:p>
        <w:p w:rsidR="00CF60E1" w:rsidP="76B95402" w:rsidRDefault="0003047F" w14:paraId="5253E4A6" w14:textId="3E14DDBE">
          <w:pPr>
            <w:pStyle w:val="Obsah1"/>
            <w:tabs>
              <w:tab w:val="right" w:leader="dot" w:pos="8490"/>
            </w:tabs>
            <w:rPr>
              <w:rStyle w:val="Hypertextovprepojenie"/>
              <w:lang w:eastAsia="sk-SK" w:bidi="lo-LA"/>
            </w:rPr>
          </w:pPr>
          <w:hyperlink w:anchor="_Toc369526707">
            <w:r w:rsidRPr="5765E740" w:rsidR="5765E740">
              <w:rPr>
                <w:rStyle w:val="Hypertextovprepojenie"/>
              </w:rPr>
              <w:t>1Analýza súčasného stavu</w:t>
            </w:r>
            <w:r>
              <w:tab/>
            </w:r>
            <w:r>
              <w:fldChar w:fldCharType="begin"/>
            </w:r>
            <w:r>
              <w:instrText xml:space="preserve">PAGEREF _Toc369526707 \h</w:instrText>
            </w:r>
            <w:r>
              <w:fldChar w:fldCharType="separate"/>
            </w:r>
            <w:r w:rsidRPr="5765E740" w:rsidR="5765E740">
              <w:rPr>
                <w:rStyle w:val="Hypertextovprepojenie"/>
              </w:rPr>
              <w:t>8</w:t>
            </w:r>
            <w:r>
              <w:fldChar w:fldCharType="end"/>
            </w:r>
          </w:hyperlink>
        </w:p>
        <w:p w:rsidR="00CF60E1" w:rsidP="76B95402" w:rsidRDefault="0003047F" w14:paraId="7777A405" w14:textId="28696702">
          <w:pPr>
            <w:pStyle w:val="Obsah2"/>
            <w:tabs>
              <w:tab w:val="right" w:leader="dot" w:pos="8490"/>
            </w:tabs>
            <w:rPr>
              <w:rStyle w:val="Hypertextovprepojenie"/>
              <w:lang w:eastAsia="sk-SK" w:bidi="lo-LA"/>
            </w:rPr>
          </w:pPr>
          <w:hyperlink w:anchor="_Toc1956474389">
            <w:r w:rsidRPr="5765E740" w:rsidR="5765E740">
              <w:rPr>
                <w:rStyle w:val="Hypertextovprepojenie"/>
              </w:rPr>
              <w:t>1.1Predchádzajúce priemyselné revolúcie</w:t>
            </w:r>
            <w:r>
              <w:tab/>
            </w:r>
            <w:r>
              <w:fldChar w:fldCharType="begin"/>
            </w:r>
            <w:r>
              <w:instrText xml:space="preserve">PAGEREF _Toc1956474389 \h</w:instrText>
            </w:r>
            <w:r>
              <w:fldChar w:fldCharType="separate"/>
            </w:r>
            <w:r w:rsidRPr="5765E740" w:rsidR="5765E740">
              <w:rPr>
                <w:rStyle w:val="Hypertextovprepojenie"/>
              </w:rPr>
              <w:t>9</w:t>
            </w:r>
            <w:r>
              <w:fldChar w:fldCharType="end"/>
            </w:r>
          </w:hyperlink>
        </w:p>
        <w:p w:rsidR="00CF60E1" w:rsidP="76B95402" w:rsidRDefault="0003047F" w14:paraId="43DC4D5A" w14:textId="6EA94594">
          <w:pPr>
            <w:pStyle w:val="Obsah2"/>
            <w:tabs>
              <w:tab w:val="right" w:leader="dot" w:pos="8490"/>
            </w:tabs>
            <w:rPr>
              <w:rStyle w:val="Hypertextovprepojenie"/>
              <w:lang w:eastAsia="sk-SK" w:bidi="lo-LA"/>
            </w:rPr>
          </w:pPr>
          <w:hyperlink w:anchor="_Toc1896393306">
            <w:r w:rsidRPr="5765E740" w:rsidR="5765E740">
              <w:rPr>
                <w:rStyle w:val="Hypertextovprepojenie"/>
              </w:rPr>
              <w:t>1.2 Industry 4.0</w:t>
            </w:r>
            <w:r>
              <w:tab/>
            </w:r>
            <w:r>
              <w:fldChar w:fldCharType="begin"/>
            </w:r>
            <w:r>
              <w:instrText xml:space="preserve">PAGEREF _Toc1896393306 \h</w:instrText>
            </w:r>
            <w:r>
              <w:fldChar w:fldCharType="separate"/>
            </w:r>
            <w:r w:rsidRPr="5765E740" w:rsidR="5765E740">
              <w:rPr>
                <w:rStyle w:val="Hypertextovprepojenie"/>
              </w:rPr>
              <w:t>10</w:t>
            </w:r>
            <w:r>
              <w:fldChar w:fldCharType="end"/>
            </w:r>
          </w:hyperlink>
        </w:p>
        <w:p w:rsidR="00CF60E1" w:rsidP="76B95402" w:rsidRDefault="0003047F" w14:paraId="75904125" w14:textId="77641C1F">
          <w:pPr>
            <w:pStyle w:val="Obsah2"/>
            <w:tabs>
              <w:tab w:val="right" w:leader="dot" w:pos="8490"/>
            </w:tabs>
            <w:rPr>
              <w:rStyle w:val="Hypertextovprepojenie"/>
              <w:lang w:eastAsia="sk-SK" w:bidi="lo-LA"/>
            </w:rPr>
          </w:pPr>
          <w:hyperlink w:anchor="_Toc492650312">
            <w:r w:rsidRPr="5765E740" w:rsidR="5765E740">
              <w:rPr>
                <w:rStyle w:val="Hypertextovprepojenie"/>
              </w:rPr>
              <w:t>1.3Internet vecí</w:t>
            </w:r>
            <w:r>
              <w:tab/>
            </w:r>
            <w:r>
              <w:fldChar w:fldCharType="begin"/>
            </w:r>
            <w:r>
              <w:instrText xml:space="preserve">PAGEREF _Toc492650312 \h</w:instrText>
            </w:r>
            <w:r>
              <w:fldChar w:fldCharType="separate"/>
            </w:r>
            <w:r w:rsidRPr="5765E740" w:rsidR="5765E740">
              <w:rPr>
                <w:rStyle w:val="Hypertextovprepojenie"/>
              </w:rPr>
              <w:t>13</w:t>
            </w:r>
            <w:r>
              <w:fldChar w:fldCharType="end"/>
            </w:r>
          </w:hyperlink>
        </w:p>
        <w:p w:rsidR="00CF60E1" w:rsidP="76B95402" w:rsidRDefault="0003047F" w14:paraId="3A202546" w14:textId="4C3002E8">
          <w:pPr>
            <w:pStyle w:val="Obsah2"/>
            <w:tabs>
              <w:tab w:val="right" w:leader="dot" w:pos="8490"/>
            </w:tabs>
            <w:rPr>
              <w:rStyle w:val="Hypertextovprepojenie"/>
              <w:lang w:eastAsia="sk-SK" w:bidi="lo-LA"/>
            </w:rPr>
          </w:pPr>
          <w:hyperlink w:anchor="_Toc592160007">
            <w:r w:rsidRPr="5765E740" w:rsidR="5765E740">
              <w:rPr>
                <w:rStyle w:val="Hypertextovprepojenie"/>
              </w:rPr>
              <w:t>1.4Smart factory</w:t>
            </w:r>
            <w:r>
              <w:tab/>
            </w:r>
            <w:r>
              <w:fldChar w:fldCharType="begin"/>
            </w:r>
            <w:r>
              <w:instrText xml:space="preserve">PAGEREF _Toc592160007 \h</w:instrText>
            </w:r>
            <w:r>
              <w:fldChar w:fldCharType="separate"/>
            </w:r>
            <w:r w:rsidRPr="5765E740" w:rsidR="5765E740">
              <w:rPr>
                <w:rStyle w:val="Hypertextovprepojenie"/>
              </w:rPr>
              <w:t>21</w:t>
            </w:r>
            <w:r>
              <w:fldChar w:fldCharType="end"/>
            </w:r>
          </w:hyperlink>
        </w:p>
        <w:p w:rsidR="00CF60E1" w:rsidP="76B95402" w:rsidRDefault="0003047F" w14:paraId="7E42B994" w14:textId="332BC0D8">
          <w:pPr>
            <w:pStyle w:val="Obsah2"/>
            <w:tabs>
              <w:tab w:val="right" w:leader="dot" w:pos="8490"/>
            </w:tabs>
            <w:rPr>
              <w:rStyle w:val="Hypertextovprepojenie"/>
              <w:lang w:eastAsia="sk-SK" w:bidi="lo-LA"/>
            </w:rPr>
          </w:pPr>
          <w:hyperlink w:anchor="_Toc1466041575">
            <w:r w:rsidRPr="5765E740" w:rsidR="5765E740">
              <w:rPr>
                <w:rStyle w:val="Hypertextovprepojenie"/>
              </w:rPr>
              <w:t>1.5Odpadový priemysel</w:t>
            </w:r>
            <w:r>
              <w:tab/>
            </w:r>
            <w:r>
              <w:fldChar w:fldCharType="begin"/>
            </w:r>
            <w:r>
              <w:instrText xml:space="preserve">PAGEREF _Toc1466041575 \h</w:instrText>
            </w:r>
            <w:r>
              <w:fldChar w:fldCharType="separate"/>
            </w:r>
            <w:r w:rsidRPr="5765E740" w:rsidR="5765E740">
              <w:rPr>
                <w:rStyle w:val="Hypertextovprepojenie"/>
              </w:rPr>
              <w:t>22</w:t>
            </w:r>
            <w:r>
              <w:fldChar w:fldCharType="end"/>
            </w:r>
          </w:hyperlink>
        </w:p>
        <w:p w:rsidR="00CF60E1" w:rsidP="76B95402" w:rsidRDefault="0003047F" w14:paraId="60D66A16" w14:textId="21FA834B">
          <w:pPr>
            <w:pStyle w:val="Obsah3"/>
            <w:tabs>
              <w:tab w:val="right" w:leader="dot" w:pos="8490"/>
            </w:tabs>
            <w:rPr>
              <w:rStyle w:val="Hypertextovprepojenie"/>
              <w:lang w:eastAsia="sk-SK" w:bidi="lo-LA"/>
            </w:rPr>
          </w:pPr>
          <w:hyperlink w:anchor="_Toc265539058">
            <w:r w:rsidRPr="5765E740" w:rsidR="5765E740">
              <w:rPr>
                <w:rStyle w:val="Hypertextovprepojenie"/>
              </w:rPr>
              <w:t>1.5.1Triediace linky</w:t>
            </w:r>
            <w:r>
              <w:tab/>
            </w:r>
            <w:r>
              <w:fldChar w:fldCharType="begin"/>
            </w:r>
            <w:r>
              <w:instrText xml:space="preserve">PAGEREF _Toc265539058 \h</w:instrText>
            </w:r>
            <w:r>
              <w:fldChar w:fldCharType="separate"/>
            </w:r>
            <w:r w:rsidRPr="5765E740" w:rsidR="5765E740">
              <w:rPr>
                <w:rStyle w:val="Hypertextovprepojenie"/>
              </w:rPr>
              <w:t>23</w:t>
            </w:r>
            <w:r>
              <w:fldChar w:fldCharType="end"/>
            </w:r>
          </w:hyperlink>
        </w:p>
        <w:p w:rsidR="00CF60E1" w:rsidP="76B95402" w:rsidRDefault="0003047F" w14:paraId="1CB0A9A2" w14:textId="538FD4D1">
          <w:pPr>
            <w:pStyle w:val="Obsah3"/>
            <w:tabs>
              <w:tab w:val="right" w:leader="dot" w:pos="8490"/>
            </w:tabs>
            <w:rPr>
              <w:rStyle w:val="Hypertextovprepojenie"/>
              <w:lang w:eastAsia="sk-SK" w:bidi="lo-LA"/>
            </w:rPr>
          </w:pPr>
          <w:hyperlink w:anchor="_Toc1238439853">
            <w:r w:rsidRPr="5765E740" w:rsidR="5765E740">
              <w:rPr>
                <w:rStyle w:val="Hypertextovprepojenie"/>
              </w:rPr>
              <w:t>1.5.2Dopravné pásy</w:t>
            </w:r>
            <w:r>
              <w:tab/>
            </w:r>
            <w:r>
              <w:fldChar w:fldCharType="begin"/>
            </w:r>
            <w:r>
              <w:instrText xml:space="preserve">PAGEREF _Toc1238439853 \h</w:instrText>
            </w:r>
            <w:r>
              <w:fldChar w:fldCharType="separate"/>
            </w:r>
            <w:r w:rsidRPr="5765E740" w:rsidR="5765E740">
              <w:rPr>
                <w:rStyle w:val="Hypertextovprepojenie"/>
              </w:rPr>
              <w:t>25</w:t>
            </w:r>
            <w:r>
              <w:fldChar w:fldCharType="end"/>
            </w:r>
          </w:hyperlink>
        </w:p>
        <w:p w:rsidR="00CF60E1" w:rsidP="76B95402" w:rsidRDefault="0003047F" w14:paraId="7FF5817C" w14:textId="30EDC003">
          <w:pPr>
            <w:pStyle w:val="Obsah2"/>
            <w:tabs>
              <w:tab w:val="right" w:leader="dot" w:pos="8490"/>
            </w:tabs>
            <w:rPr>
              <w:rStyle w:val="Hypertextovprepojenie"/>
              <w:lang w:eastAsia="sk-SK" w:bidi="lo-LA"/>
            </w:rPr>
          </w:pPr>
          <w:hyperlink w:anchor="_Toc261031093">
            <w:r w:rsidRPr="5765E740" w:rsidR="5765E740">
              <w:rPr>
                <w:rStyle w:val="Hypertextovprepojenie"/>
              </w:rPr>
              <w:t>1.6Related Works</w:t>
            </w:r>
            <w:r>
              <w:tab/>
            </w:r>
            <w:r>
              <w:fldChar w:fldCharType="begin"/>
            </w:r>
            <w:r>
              <w:instrText xml:space="preserve">PAGEREF _Toc261031093 \h</w:instrText>
            </w:r>
            <w:r>
              <w:fldChar w:fldCharType="separate"/>
            </w:r>
            <w:r w:rsidRPr="5765E740" w:rsidR="5765E740">
              <w:rPr>
                <w:rStyle w:val="Hypertextovprepojenie"/>
              </w:rPr>
              <w:t>26</w:t>
            </w:r>
            <w:r>
              <w:fldChar w:fldCharType="end"/>
            </w:r>
          </w:hyperlink>
        </w:p>
        <w:p w:rsidR="00CF60E1" w:rsidP="76B95402" w:rsidRDefault="0003047F" w14:paraId="08756FA1" w14:textId="595127FA">
          <w:pPr>
            <w:pStyle w:val="Obsah1"/>
            <w:tabs>
              <w:tab w:val="right" w:leader="dot" w:pos="8490"/>
            </w:tabs>
            <w:rPr>
              <w:rStyle w:val="Hypertextovprepojenie"/>
              <w:lang w:eastAsia="sk-SK" w:bidi="lo-LA"/>
            </w:rPr>
          </w:pPr>
          <w:hyperlink w:anchor="_Toc969918225">
            <w:r w:rsidRPr="5765E740" w:rsidR="5765E740">
              <w:rPr>
                <w:rStyle w:val="Hypertextovprepojenie"/>
              </w:rPr>
              <w:t>2Ciele záverečnej práce</w:t>
            </w:r>
            <w:r>
              <w:tab/>
            </w:r>
            <w:r>
              <w:fldChar w:fldCharType="begin"/>
            </w:r>
            <w:r>
              <w:instrText xml:space="preserve">PAGEREF _Toc969918225 \h</w:instrText>
            </w:r>
            <w:r>
              <w:fldChar w:fldCharType="separate"/>
            </w:r>
            <w:r w:rsidRPr="5765E740" w:rsidR="5765E740">
              <w:rPr>
                <w:rStyle w:val="Hypertextovprepojenie"/>
              </w:rPr>
              <w:t>27</w:t>
            </w:r>
            <w:r>
              <w:fldChar w:fldCharType="end"/>
            </w:r>
          </w:hyperlink>
        </w:p>
        <w:p w:rsidR="00CF60E1" w:rsidP="76B95402" w:rsidRDefault="0003047F" w14:paraId="1C483773" w14:textId="6AD0DF6E">
          <w:pPr>
            <w:pStyle w:val="Obsah1"/>
            <w:tabs>
              <w:tab w:val="right" w:leader="dot" w:pos="8490"/>
            </w:tabs>
            <w:rPr>
              <w:rStyle w:val="Hypertextovprepojenie"/>
              <w:lang w:eastAsia="sk-SK" w:bidi="lo-LA"/>
            </w:rPr>
          </w:pPr>
          <w:hyperlink w:anchor="_Toc1745562236">
            <w:r w:rsidRPr="5765E740" w:rsidR="5765E740">
              <w:rPr>
                <w:rStyle w:val="Hypertextovprepojenie"/>
              </w:rPr>
              <w:t>3Návrh a metodika</w:t>
            </w:r>
            <w:r>
              <w:tab/>
            </w:r>
            <w:r>
              <w:fldChar w:fldCharType="begin"/>
            </w:r>
            <w:r>
              <w:instrText xml:space="preserve">PAGEREF _Toc1745562236 \h</w:instrText>
            </w:r>
            <w:r>
              <w:fldChar w:fldCharType="separate"/>
            </w:r>
            <w:r w:rsidRPr="5765E740" w:rsidR="5765E740">
              <w:rPr>
                <w:rStyle w:val="Hypertextovprepojenie"/>
              </w:rPr>
              <w:t>28</w:t>
            </w:r>
            <w:r>
              <w:fldChar w:fldCharType="end"/>
            </w:r>
          </w:hyperlink>
        </w:p>
        <w:p w:rsidR="00CF60E1" w:rsidP="76B95402" w:rsidRDefault="0003047F" w14:paraId="198406F4" w14:textId="3657965C">
          <w:pPr>
            <w:pStyle w:val="Obsah2"/>
            <w:tabs>
              <w:tab w:val="right" w:leader="dot" w:pos="8490"/>
            </w:tabs>
            <w:rPr>
              <w:rStyle w:val="Hypertextovprepojenie"/>
              <w:lang w:eastAsia="sk-SK" w:bidi="lo-LA"/>
            </w:rPr>
          </w:pPr>
          <w:hyperlink w:anchor="_Toc676233118">
            <w:r w:rsidRPr="5765E740" w:rsidR="5765E740">
              <w:rPr>
                <w:rStyle w:val="Hypertextovprepojenie"/>
              </w:rPr>
              <w:t>3.1Triediaca linka</w:t>
            </w:r>
            <w:r>
              <w:tab/>
            </w:r>
            <w:r>
              <w:fldChar w:fldCharType="begin"/>
            </w:r>
            <w:r>
              <w:instrText xml:space="preserve">PAGEREF _Toc676233118 \h</w:instrText>
            </w:r>
            <w:r>
              <w:fldChar w:fldCharType="separate"/>
            </w:r>
            <w:r w:rsidRPr="5765E740" w:rsidR="5765E740">
              <w:rPr>
                <w:rStyle w:val="Hypertextovprepojenie"/>
              </w:rPr>
              <w:t>29</w:t>
            </w:r>
            <w:r>
              <w:fldChar w:fldCharType="end"/>
            </w:r>
          </w:hyperlink>
        </w:p>
        <w:p w:rsidR="20C0FB8F" w:rsidP="76B95402" w:rsidRDefault="0003047F" w14:paraId="7866718A" w14:textId="08CF25E0">
          <w:pPr>
            <w:pStyle w:val="Obsah3"/>
            <w:tabs>
              <w:tab w:val="right" w:leader="dot" w:pos="8490"/>
            </w:tabs>
            <w:rPr>
              <w:rStyle w:val="Hypertextovprepojenie"/>
            </w:rPr>
          </w:pPr>
          <w:hyperlink w:anchor="_Toc443827275">
            <w:r w:rsidRPr="5765E740" w:rsidR="5765E740">
              <w:rPr>
                <w:rStyle w:val="Hypertextovprepojenie"/>
              </w:rPr>
              <w:t>3.1.1Návrh triediacej linky</w:t>
            </w:r>
            <w:r>
              <w:tab/>
            </w:r>
            <w:r>
              <w:fldChar w:fldCharType="begin"/>
            </w:r>
            <w:r>
              <w:instrText xml:space="preserve">PAGEREF _Toc443827275 \h</w:instrText>
            </w:r>
            <w:r>
              <w:fldChar w:fldCharType="separate"/>
            </w:r>
            <w:r w:rsidRPr="5765E740" w:rsidR="5765E740">
              <w:rPr>
                <w:rStyle w:val="Hypertextovprepojenie"/>
              </w:rPr>
              <w:t>29</w:t>
            </w:r>
            <w:r>
              <w:fldChar w:fldCharType="end"/>
            </w:r>
          </w:hyperlink>
        </w:p>
        <w:p w:rsidR="20C0FB8F" w:rsidP="76B95402" w:rsidRDefault="0003047F" w14:paraId="7047492B" w14:textId="6AAC5427">
          <w:pPr>
            <w:pStyle w:val="Obsah3"/>
            <w:tabs>
              <w:tab w:val="right" w:leader="dot" w:pos="8490"/>
            </w:tabs>
            <w:rPr>
              <w:rStyle w:val="Hypertextovprepojenie"/>
            </w:rPr>
          </w:pPr>
          <w:hyperlink w:anchor="_Toc203846457">
            <w:r w:rsidRPr="5765E740" w:rsidR="5765E740">
              <w:rPr>
                <w:rStyle w:val="Hypertextovprepojenie"/>
              </w:rPr>
              <w:t>3.1.2Návrh dopravného pásu</w:t>
            </w:r>
            <w:r>
              <w:tab/>
            </w:r>
            <w:r>
              <w:fldChar w:fldCharType="begin"/>
            </w:r>
            <w:r>
              <w:instrText xml:space="preserve">PAGEREF _Toc203846457 \h</w:instrText>
            </w:r>
            <w:r>
              <w:fldChar w:fldCharType="separate"/>
            </w:r>
            <w:r w:rsidRPr="5765E740" w:rsidR="5765E740">
              <w:rPr>
                <w:rStyle w:val="Hypertextovprepojenie"/>
              </w:rPr>
              <w:t>34</w:t>
            </w:r>
            <w:r>
              <w:fldChar w:fldCharType="end"/>
            </w:r>
          </w:hyperlink>
        </w:p>
        <w:p w:rsidR="20C0FB8F" w:rsidP="76B95402" w:rsidRDefault="0003047F" w14:paraId="35FAB1DC" w14:textId="73CAD5CD">
          <w:pPr>
            <w:pStyle w:val="Obsah3"/>
            <w:tabs>
              <w:tab w:val="right" w:leader="dot" w:pos="8490"/>
            </w:tabs>
            <w:rPr>
              <w:rStyle w:val="Hypertextovprepojenie"/>
            </w:rPr>
          </w:pPr>
          <w:hyperlink w:anchor="_Toc22107489">
            <w:r w:rsidRPr="5765E740" w:rsidR="5765E740">
              <w:rPr>
                <w:rStyle w:val="Hypertextovprepojenie"/>
              </w:rPr>
              <w:t>3.1.3Vytvorenie triediacej linky</w:t>
            </w:r>
            <w:r>
              <w:tab/>
            </w:r>
            <w:r>
              <w:fldChar w:fldCharType="begin"/>
            </w:r>
            <w:r>
              <w:instrText xml:space="preserve">PAGEREF _Toc22107489 \h</w:instrText>
            </w:r>
            <w:r>
              <w:fldChar w:fldCharType="separate"/>
            </w:r>
            <w:r w:rsidRPr="5765E740" w:rsidR="5765E740">
              <w:rPr>
                <w:rStyle w:val="Hypertextovprepojenie"/>
              </w:rPr>
              <w:t>37</w:t>
            </w:r>
            <w:r>
              <w:fldChar w:fldCharType="end"/>
            </w:r>
          </w:hyperlink>
        </w:p>
        <w:p w:rsidR="20C0FB8F" w:rsidP="76B95402" w:rsidRDefault="0003047F" w14:paraId="7069BD6B" w14:textId="78C246FF">
          <w:pPr>
            <w:pStyle w:val="Obsah2"/>
            <w:tabs>
              <w:tab w:val="right" w:leader="dot" w:pos="8490"/>
            </w:tabs>
            <w:rPr>
              <w:rStyle w:val="Hypertextovprepojenie"/>
            </w:rPr>
          </w:pPr>
          <w:hyperlink w:anchor="_Toc284243191">
            <w:r w:rsidRPr="5765E740" w:rsidR="5765E740">
              <w:rPr>
                <w:rStyle w:val="Hypertextovprepojenie"/>
              </w:rPr>
              <w:t>3.2Opis vybraného hardvéru</w:t>
            </w:r>
            <w:r>
              <w:tab/>
            </w:r>
            <w:r>
              <w:fldChar w:fldCharType="begin"/>
            </w:r>
            <w:r>
              <w:instrText xml:space="preserve">PAGEREF _Toc284243191 \h</w:instrText>
            </w:r>
            <w:r>
              <w:fldChar w:fldCharType="separate"/>
            </w:r>
            <w:r w:rsidRPr="5765E740" w:rsidR="5765E740">
              <w:rPr>
                <w:rStyle w:val="Hypertextovprepojenie"/>
              </w:rPr>
              <w:t>41</w:t>
            </w:r>
            <w:r>
              <w:fldChar w:fldCharType="end"/>
            </w:r>
          </w:hyperlink>
        </w:p>
        <w:p w:rsidR="20C0FB8F" w:rsidP="76B95402" w:rsidRDefault="0003047F" w14:paraId="6ABE79F1" w14:textId="6D82FCF5">
          <w:pPr>
            <w:pStyle w:val="Obsah3"/>
            <w:tabs>
              <w:tab w:val="right" w:leader="dot" w:pos="8490"/>
            </w:tabs>
            <w:rPr>
              <w:rStyle w:val="Hypertextovprepojenie"/>
            </w:rPr>
          </w:pPr>
          <w:hyperlink w:anchor="_Toc1566474466">
            <w:r w:rsidRPr="5765E740" w:rsidR="5765E740">
              <w:rPr>
                <w:rStyle w:val="Hypertextovprepojenie"/>
              </w:rPr>
              <w:t>3.2.1Arduino UNO WIFI Rev2</w:t>
            </w:r>
            <w:r>
              <w:tab/>
            </w:r>
            <w:r>
              <w:fldChar w:fldCharType="begin"/>
            </w:r>
            <w:r>
              <w:instrText xml:space="preserve">PAGEREF _Toc1566474466 \h</w:instrText>
            </w:r>
            <w:r>
              <w:fldChar w:fldCharType="separate"/>
            </w:r>
            <w:r w:rsidRPr="5765E740" w:rsidR="5765E740">
              <w:rPr>
                <w:rStyle w:val="Hypertextovprepojenie"/>
              </w:rPr>
              <w:t>42</w:t>
            </w:r>
            <w:r>
              <w:fldChar w:fldCharType="end"/>
            </w:r>
          </w:hyperlink>
        </w:p>
        <w:p w:rsidR="20C0FB8F" w:rsidP="76B95402" w:rsidRDefault="0003047F" w14:paraId="20504ECB" w14:textId="6A5EADD8">
          <w:pPr>
            <w:pStyle w:val="Obsah3"/>
            <w:tabs>
              <w:tab w:val="right" w:leader="dot" w:pos="8490"/>
            </w:tabs>
            <w:rPr>
              <w:rStyle w:val="Hypertextovprepojenie"/>
            </w:rPr>
          </w:pPr>
          <w:hyperlink w:anchor="_Toc375899364">
            <w:r w:rsidRPr="5765E740" w:rsidR="5765E740">
              <w:rPr>
                <w:rStyle w:val="Hypertextovprepojenie"/>
              </w:rPr>
              <w:t>3.2.2Senzor farby TCS230</w:t>
            </w:r>
            <w:r>
              <w:tab/>
            </w:r>
            <w:r>
              <w:fldChar w:fldCharType="begin"/>
            </w:r>
            <w:r>
              <w:instrText xml:space="preserve">PAGEREF _Toc375899364 \h</w:instrText>
            </w:r>
            <w:r>
              <w:fldChar w:fldCharType="separate"/>
            </w:r>
            <w:r w:rsidRPr="5765E740" w:rsidR="5765E740">
              <w:rPr>
                <w:rStyle w:val="Hypertextovprepojenie"/>
              </w:rPr>
              <w:t>42</w:t>
            </w:r>
            <w:r>
              <w:fldChar w:fldCharType="end"/>
            </w:r>
          </w:hyperlink>
        </w:p>
        <w:p w:rsidR="20C0FB8F" w:rsidP="76B95402" w:rsidRDefault="0003047F" w14:paraId="34344304" w14:textId="35C0B66A">
          <w:pPr>
            <w:pStyle w:val="Obsah3"/>
            <w:tabs>
              <w:tab w:val="right" w:leader="dot" w:pos="8490"/>
            </w:tabs>
            <w:rPr>
              <w:rStyle w:val="Hypertextovprepojenie"/>
            </w:rPr>
          </w:pPr>
          <w:hyperlink w:anchor="_Toc1317076500">
            <w:r w:rsidRPr="5765E740" w:rsidR="5765E740">
              <w:rPr>
                <w:rStyle w:val="Hypertextovprepojenie"/>
              </w:rPr>
              <w:t>3.2.3Senzor vzdialenosti HC-SR04</w:t>
            </w:r>
            <w:r>
              <w:tab/>
            </w:r>
            <w:r>
              <w:fldChar w:fldCharType="begin"/>
            </w:r>
            <w:r>
              <w:instrText xml:space="preserve">PAGEREF _Toc1317076500 \h</w:instrText>
            </w:r>
            <w:r>
              <w:fldChar w:fldCharType="separate"/>
            </w:r>
            <w:r w:rsidRPr="5765E740" w:rsidR="5765E740">
              <w:rPr>
                <w:rStyle w:val="Hypertextovprepojenie"/>
              </w:rPr>
              <w:t>48</w:t>
            </w:r>
            <w:r>
              <w:fldChar w:fldCharType="end"/>
            </w:r>
          </w:hyperlink>
        </w:p>
        <w:p w:rsidR="20C0FB8F" w:rsidP="76B95402" w:rsidRDefault="0003047F" w14:paraId="342806B8" w14:textId="4653A476">
          <w:pPr>
            <w:pStyle w:val="Obsah3"/>
            <w:tabs>
              <w:tab w:val="right" w:leader="dot" w:pos="8490"/>
            </w:tabs>
            <w:rPr>
              <w:rStyle w:val="Hypertextovprepojenie"/>
            </w:rPr>
          </w:pPr>
          <w:hyperlink w:anchor="_Toc1209172641">
            <w:r w:rsidRPr="5765E740" w:rsidR="5765E740">
              <w:rPr>
                <w:rStyle w:val="Hypertextovprepojenie"/>
              </w:rPr>
              <w:t>3.2.4Servo motor 360°</w:t>
            </w:r>
            <w:r>
              <w:tab/>
            </w:r>
            <w:r>
              <w:fldChar w:fldCharType="begin"/>
            </w:r>
            <w:r>
              <w:instrText xml:space="preserve">PAGEREF _Toc1209172641 \h</w:instrText>
            </w:r>
            <w:r>
              <w:fldChar w:fldCharType="separate"/>
            </w:r>
            <w:r w:rsidRPr="5765E740" w:rsidR="5765E740">
              <w:rPr>
                <w:rStyle w:val="Hypertextovprepojenie"/>
              </w:rPr>
              <w:t>50</w:t>
            </w:r>
            <w:r>
              <w:fldChar w:fldCharType="end"/>
            </w:r>
          </w:hyperlink>
        </w:p>
        <w:p w:rsidR="20C0FB8F" w:rsidP="76B95402" w:rsidRDefault="0003047F" w14:paraId="46A77F70" w14:textId="7F156BE2">
          <w:pPr>
            <w:pStyle w:val="Obsah2"/>
            <w:tabs>
              <w:tab w:val="right" w:leader="dot" w:pos="8490"/>
            </w:tabs>
            <w:rPr>
              <w:rStyle w:val="Hypertextovprepojenie"/>
            </w:rPr>
          </w:pPr>
          <w:hyperlink w:anchor="_Toc1290865100">
            <w:r w:rsidRPr="5765E740" w:rsidR="5765E740">
              <w:rPr>
                <w:rStyle w:val="Hypertextovprepojenie"/>
              </w:rPr>
              <w:t>3.3Databázový systém</w:t>
            </w:r>
            <w:r>
              <w:tab/>
            </w:r>
            <w:r>
              <w:fldChar w:fldCharType="begin"/>
            </w:r>
            <w:r>
              <w:instrText xml:space="preserve">PAGEREF _Toc1290865100 \h</w:instrText>
            </w:r>
            <w:r>
              <w:fldChar w:fldCharType="separate"/>
            </w:r>
            <w:r w:rsidRPr="5765E740" w:rsidR="5765E740">
              <w:rPr>
                <w:rStyle w:val="Hypertextovprepojenie"/>
              </w:rPr>
              <w:t>50</w:t>
            </w:r>
            <w:r>
              <w:fldChar w:fldCharType="end"/>
            </w:r>
          </w:hyperlink>
        </w:p>
        <w:p w:rsidR="20C0FB8F" w:rsidP="5765E740" w:rsidRDefault="0003047F" w14:paraId="01143CD1" w14:textId="17D56160">
          <w:pPr>
            <w:pStyle w:val="Obsah3"/>
            <w:tabs>
              <w:tab w:val="right" w:leader="dot" w:pos="8490"/>
            </w:tabs>
            <w:rPr>
              <w:rStyle w:val="Hypertextovprepojenie"/>
            </w:rPr>
          </w:pPr>
          <w:hyperlink w:anchor="_Toc18739492">
            <w:r w:rsidRPr="5765E740" w:rsidR="5765E740">
              <w:rPr>
                <w:rStyle w:val="Hypertextovprepojenie"/>
              </w:rPr>
              <w:t>3.3.1Firebase</w:t>
            </w:r>
            <w:r>
              <w:tab/>
            </w:r>
            <w:r>
              <w:fldChar w:fldCharType="begin"/>
            </w:r>
            <w:r>
              <w:instrText xml:space="preserve">PAGEREF _Toc18739492 \h</w:instrText>
            </w:r>
            <w:r>
              <w:fldChar w:fldCharType="separate"/>
            </w:r>
            <w:r w:rsidRPr="5765E740" w:rsidR="5765E740">
              <w:rPr>
                <w:rStyle w:val="Hypertextovprepojenie"/>
              </w:rPr>
              <w:t>51</w:t>
            </w:r>
            <w:r>
              <w:fldChar w:fldCharType="end"/>
            </w:r>
          </w:hyperlink>
        </w:p>
        <w:p w:rsidR="20C0FB8F" w:rsidP="76B95402" w:rsidRDefault="0003047F" w14:paraId="3476EB13" w14:textId="3776EC6B">
          <w:pPr>
            <w:pStyle w:val="Obsah3"/>
            <w:tabs>
              <w:tab w:val="right" w:leader="dot" w:pos="8490"/>
            </w:tabs>
            <w:rPr>
              <w:rStyle w:val="Hypertextovprepojenie"/>
            </w:rPr>
          </w:pPr>
          <w:hyperlink w:anchor="_Toc357645283">
            <w:r w:rsidRPr="5765E740" w:rsidR="5765E740">
              <w:rPr>
                <w:rStyle w:val="Hypertextovprepojenie"/>
              </w:rPr>
              <w:t>3.3.2Vytvorenie databázy</w:t>
            </w:r>
            <w:r>
              <w:tab/>
            </w:r>
            <w:r>
              <w:fldChar w:fldCharType="begin"/>
            </w:r>
            <w:r>
              <w:instrText xml:space="preserve">PAGEREF _Toc357645283 \h</w:instrText>
            </w:r>
            <w:r>
              <w:fldChar w:fldCharType="separate"/>
            </w:r>
            <w:r w:rsidRPr="5765E740" w:rsidR="5765E740">
              <w:rPr>
                <w:rStyle w:val="Hypertextovprepojenie"/>
              </w:rPr>
              <w:t>52</w:t>
            </w:r>
            <w:r>
              <w:fldChar w:fldCharType="end"/>
            </w:r>
          </w:hyperlink>
        </w:p>
        <w:p w:rsidR="20C0FB8F" w:rsidP="76B95402" w:rsidRDefault="0003047F" w14:paraId="4A905A8C" w14:textId="35338A62">
          <w:pPr>
            <w:pStyle w:val="Obsah3"/>
            <w:tabs>
              <w:tab w:val="right" w:leader="dot" w:pos="8490"/>
            </w:tabs>
            <w:rPr>
              <w:rStyle w:val="Hypertextovprepojenie"/>
            </w:rPr>
          </w:pPr>
          <w:hyperlink w:anchor="_Toc1201932051">
            <w:r w:rsidRPr="5765E740" w:rsidR="5765E740">
              <w:rPr>
                <w:rStyle w:val="Hypertextovprepojenie"/>
              </w:rPr>
              <w:t>3.3.3 Prepojenie mikrokontroléra s databázou</w:t>
            </w:r>
            <w:r>
              <w:tab/>
            </w:r>
            <w:r>
              <w:fldChar w:fldCharType="begin"/>
            </w:r>
            <w:r>
              <w:instrText xml:space="preserve">PAGEREF _Toc1201932051 \h</w:instrText>
            </w:r>
            <w:r>
              <w:fldChar w:fldCharType="separate"/>
            </w:r>
            <w:r w:rsidRPr="5765E740" w:rsidR="5765E740">
              <w:rPr>
                <w:rStyle w:val="Hypertextovprepojenie"/>
              </w:rPr>
              <w:t>53</w:t>
            </w:r>
            <w:r>
              <w:fldChar w:fldCharType="end"/>
            </w:r>
          </w:hyperlink>
        </w:p>
        <w:p w:rsidR="20C0FB8F" w:rsidP="5765E740" w:rsidRDefault="0003047F" w14:paraId="7BF8EEA2" w14:textId="40EC6BF1">
          <w:pPr>
            <w:pStyle w:val="Obsah2"/>
            <w:tabs>
              <w:tab w:val="right" w:leader="dot" w:pos="8490"/>
            </w:tabs>
            <w:rPr>
              <w:rStyle w:val="Hypertextovprepojenie"/>
            </w:rPr>
          </w:pPr>
          <w:hyperlink w:anchor="_Toc1320547397">
            <w:r w:rsidRPr="5765E740" w:rsidR="5765E740">
              <w:rPr>
                <w:rStyle w:val="Hypertextovprepojenie"/>
              </w:rPr>
              <w:t>3.4 Mobilná aplikácia</w:t>
            </w:r>
            <w:r>
              <w:tab/>
            </w:r>
            <w:r>
              <w:fldChar w:fldCharType="begin"/>
            </w:r>
            <w:r>
              <w:instrText xml:space="preserve">PAGEREF _Toc1320547397 \h</w:instrText>
            </w:r>
            <w:r>
              <w:fldChar w:fldCharType="separate"/>
            </w:r>
            <w:r w:rsidRPr="5765E740" w:rsidR="5765E740">
              <w:rPr>
                <w:rStyle w:val="Hypertextovprepojenie"/>
              </w:rPr>
              <w:t>54</w:t>
            </w:r>
            <w:r>
              <w:fldChar w:fldCharType="end"/>
            </w:r>
          </w:hyperlink>
        </w:p>
        <w:p w:rsidR="20C0FB8F" w:rsidP="5765E740" w:rsidRDefault="0003047F" w14:paraId="2038F168" w14:textId="244AB376">
          <w:pPr>
            <w:pStyle w:val="Obsah3"/>
            <w:tabs>
              <w:tab w:val="right" w:leader="dot" w:pos="8490"/>
            </w:tabs>
            <w:rPr>
              <w:rStyle w:val="Hypertextovprepojenie"/>
            </w:rPr>
          </w:pPr>
          <w:hyperlink w:anchor="_Toc2082929977">
            <w:r w:rsidRPr="5765E740" w:rsidR="5765E740">
              <w:rPr>
                <w:rStyle w:val="Hypertextovprepojenie"/>
              </w:rPr>
              <w:t>3.4.1Vývoj mobilnej aplikácie</w:t>
            </w:r>
            <w:r>
              <w:tab/>
            </w:r>
            <w:r>
              <w:fldChar w:fldCharType="begin"/>
            </w:r>
            <w:r>
              <w:instrText xml:space="preserve">PAGEREF _Toc2082929977 \h</w:instrText>
            </w:r>
            <w:r>
              <w:fldChar w:fldCharType="separate"/>
            </w:r>
            <w:r w:rsidRPr="5765E740" w:rsidR="5765E740">
              <w:rPr>
                <w:rStyle w:val="Hypertextovprepojenie"/>
              </w:rPr>
              <w:t>55</w:t>
            </w:r>
            <w:r>
              <w:fldChar w:fldCharType="end"/>
            </w:r>
          </w:hyperlink>
        </w:p>
        <w:p w:rsidR="20C0FB8F" w:rsidP="10679A86" w:rsidRDefault="0003047F" w14:paraId="5ABA207E" w14:textId="0D086745">
          <w:pPr>
            <w:pStyle w:val="Obsah3"/>
            <w:tabs>
              <w:tab w:val="right" w:leader="dot" w:pos="8490"/>
            </w:tabs>
            <w:rPr>
              <w:rStyle w:val="Hypertextovprepojenie"/>
            </w:rPr>
          </w:pPr>
          <w:hyperlink w:anchor="_Toc1748773556">
            <w:r w:rsidRPr="5765E740" w:rsidR="5765E740">
              <w:rPr>
                <w:rStyle w:val="Hypertextovprepojenie"/>
              </w:rPr>
              <w:t>3.4.2 Prepojenie databázy s aplikáciou</w:t>
            </w:r>
            <w:r>
              <w:tab/>
            </w:r>
            <w:r>
              <w:fldChar w:fldCharType="begin"/>
            </w:r>
            <w:r>
              <w:instrText xml:space="preserve">PAGEREF _Toc1748773556 \h</w:instrText>
            </w:r>
            <w:r>
              <w:fldChar w:fldCharType="separate"/>
            </w:r>
            <w:r w:rsidRPr="5765E740" w:rsidR="5765E740">
              <w:rPr>
                <w:rStyle w:val="Hypertextovprepojenie"/>
              </w:rPr>
              <w:t>56</w:t>
            </w:r>
            <w:r>
              <w:fldChar w:fldCharType="end"/>
            </w:r>
          </w:hyperlink>
        </w:p>
        <w:p w:rsidR="20C0FB8F" w:rsidP="5765E740" w:rsidRDefault="0003047F" w14:paraId="6BA35535" w14:textId="2DD07078">
          <w:pPr>
            <w:pStyle w:val="Obsah1"/>
            <w:tabs>
              <w:tab w:val="right" w:leader="dot" w:pos="8490"/>
            </w:tabs>
            <w:rPr>
              <w:rStyle w:val="Hypertextovprepojenie"/>
            </w:rPr>
          </w:pPr>
          <w:hyperlink w:anchor="_Toc1350561882">
            <w:r w:rsidRPr="5765E740" w:rsidR="5765E740">
              <w:rPr>
                <w:rStyle w:val="Hypertextovprepojenie"/>
              </w:rPr>
              <w:t>4Výsledky</w:t>
            </w:r>
            <w:r>
              <w:tab/>
            </w:r>
            <w:r>
              <w:fldChar w:fldCharType="begin"/>
            </w:r>
            <w:r>
              <w:instrText xml:space="preserve">PAGEREF _Toc1350561882 \h</w:instrText>
            </w:r>
            <w:r>
              <w:fldChar w:fldCharType="separate"/>
            </w:r>
            <w:r w:rsidRPr="5765E740" w:rsidR="5765E740">
              <w:rPr>
                <w:rStyle w:val="Hypertextovprepojenie"/>
              </w:rPr>
              <w:t>58</w:t>
            </w:r>
            <w:r>
              <w:fldChar w:fldCharType="end"/>
            </w:r>
          </w:hyperlink>
        </w:p>
        <w:p w:rsidR="20C0FB8F" w:rsidP="5765E740" w:rsidRDefault="0003047F" w14:paraId="62DB4715" w14:textId="46FBF668">
          <w:pPr>
            <w:pStyle w:val="Obsah1"/>
            <w:tabs>
              <w:tab w:val="right" w:leader="dot" w:pos="8490"/>
            </w:tabs>
            <w:rPr>
              <w:rStyle w:val="Hypertextovprepojenie"/>
            </w:rPr>
          </w:pPr>
          <w:hyperlink w:anchor="_Toc898109565">
            <w:r w:rsidRPr="5765E740" w:rsidR="5765E740">
              <w:rPr>
                <w:rStyle w:val="Hypertextovprepojenie"/>
              </w:rPr>
              <w:t>Záver</w:t>
            </w:r>
            <w:r>
              <w:tab/>
            </w:r>
            <w:r>
              <w:fldChar w:fldCharType="begin"/>
            </w:r>
            <w:r>
              <w:instrText xml:space="preserve">PAGEREF _Toc898109565 \h</w:instrText>
            </w:r>
            <w:r>
              <w:fldChar w:fldCharType="separate"/>
            </w:r>
            <w:r w:rsidRPr="5765E740" w:rsidR="5765E740">
              <w:rPr>
                <w:rStyle w:val="Hypertextovprepojenie"/>
              </w:rPr>
              <w:t>62</w:t>
            </w:r>
            <w:r>
              <w:fldChar w:fldCharType="end"/>
            </w:r>
          </w:hyperlink>
        </w:p>
        <w:p w:rsidR="20C0FB8F" w:rsidP="5765E740" w:rsidRDefault="0003047F" w14:paraId="7A87412F" w14:textId="535C2BA3">
          <w:pPr>
            <w:pStyle w:val="Obsah1"/>
            <w:tabs>
              <w:tab w:val="right" w:leader="dot" w:pos="8490"/>
            </w:tabs>
            <w:rPr>
              <w:rStyle w:val="Hypertextovprepojenie"/>
            </w:rPr>
          </w:pPr>
          <w:hyperlink w:anchor="_Toc1535279114">
            <w:r w:rsidRPr="5765E740" w:rsidR="5765E740">
              <w:rPr>
                <w:rStyle w:val="Hypertextovprepojenie"/>
              </w:rPr>
              <w:t>Zoznam bibliografických odkazov</w:t>
            </w:r>
            <w:r>
              <w:tab/>
            </w:r>
            <w:r>
              <w:fldChar w:fldCharType="begin"/>
            </w:r>
            <w:r>
              <w:instrText xml:space="preserve">PAGEREF _Toc1535279114 \h</w:instrText>
            </w:r>
            <w:r>
              <w:fldChar w:fldCharType="separate"/>
            </w:r>
            <w:r w:rsidRPr="5765E740" w:rsidR="5765E740">
              <w:rPr>
                <w:rStyle w:val="Hypertextovprepojenie"/>
              </w:rPr>
              <w:t>63</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58EC55A4" w:rsidRDefault="006E386F" w14:paraId="6A937071" w14:textId="3B76E131">
      <w:pPr>
        <w:pStyle w:val="Nadpis1"/>
        <w:rPr>
          <w:rStyle w:val="NecislovanynazovCharChar"/>
          <w:bCs w:val="0"/>
          <w:i/>
          <w:iCs/>
          <w:sz w:val="24"/>
          <w:szCs w:val="24"/>
        </w:rPr>
        <w:sectPr w:rsidRPr="00E31089" w:rsidR="006E386F" w:rsidSect="00C84314">
          <w:headerReference w:type="default" r:id="rId15"/>
          <w:footerReference w:type="default" r:id="rId16"/>
          <w:headerReference w:type="first" r:id="rId17"/>
          <w:pgSz w:w="11907" w:h="16840" w:orient="portrait" w:code="9"/>
          <w:pgMar w:top="1418" w:right="1418" w:bottom="1418" w:left="1985" w:header="709" w:footer="709" w:gutter="0"/>
          <w:cols w:space="708"/>
          <w:titlePg/>
        </w:sectPr>
      </w:pPr>
      <w:bookmarkStart w:name="_Toc309047433" w:id="78"/>
      <w:bookmarkStart w:name="_Toc309047479" w:id="79"/>
      <w:bookmarkStart w:name="_Toc309047596" w:id="80"/>
      <w:bookmarkStart w:name="_Toc339279009" w:id="81"/>
      <w:bookmarkStart w:name="_Toc476657456" w:id="82"/>
      <w:bookmarkStart w:name="_Toc99180814" w:id="83"/>
      <w:bookmarkStart w:name="_Toc114690685" w:id="84"/>
      <w:bookmarkStart w:name="_Toc115115632" w:id="85"/>
    </w:p>
    <w:p w:rsidRPr="00E31089" w:rsidR="006E386F" w:rsidP="5F6DDA48" w:rsidRDefault="51450EF3" w14:paraId="6D2CEAE1" w14:textId="0A0BA083">
      <w:pPr>
        <w:ind w:firstLine="0"/>
        <w:rPr>
          <w:rStyle w:val="Nadpis1Char"/>
        </w:rPr>
      </w:pPr>
      <w:bookmarkStart w:name="_Toc896555641" w:id="107012098"/>
      <w:r w:rsidRPr="5765E740" w:rsidR="2C62DFF8">
        <w:rPr>
          <w:rStyle w:val="Nadpis1Char"/>
        </w:rPr>
        <w:t>Zoznam ilustrácií a tabuliek</w:t>
      </w:r>
      <w:bookmarkEnd w:id="107012098"/>
    </w:p>
    <w:p w:rsidRPr="00E31089" w:rsidR="006E386F" w:rsidP="06A28A79" w:rsidRDefault="568FCC49" w14:paraId="0698ED82" w14:textId="0176F9DD">
      <w:pPr>
        <w:ind w:firstLine="0"/>
      </w:pPr>
      <w:r>
        <w:t xml:space="preserve"> </w:t>
      </w:r>
    </w:p>
    <w:p w:rsidR="568FCC49" w:rsidP="568FCC49" w:rsidRDefault="568FCC49" w14:paraId="6943131F" w14:textId="2013EB2C">
      <w:pPr>
        <w:ind w:firstLine="0"/>
      </w:pPr>
      <w:r>
        <w:t>obrázky</w:t>
      </w:r>
    </w:p>
    <w:p w:rsidRPr="00E31089" w:rsidR="006E386F" w:rsidP="06A28A79" w:rsidRDefault="0003047F" w14:paraId="72AF8EE6" w14:textId="50BD7C2A">
      <w:pPr>
        <w:pStyle w:val="Odsekzoznamu"/>
        <w:numPr>
          <w:ilvl w:val="0"/>
          <w:numId w:val="6"/>
        </w:numPr>
      </w:pPr>
      <w:hyperlink r:id="rId18">
        <w:r w:rsidRPr="06A28A79" w:rsidR="06A28A79">
          <w:rPr>
            <w:rStyle w:val="Hypertextovprepojenie"/>
          </w:rPr>
          <w:t>https://epale.ec.europa.eu/de/node/150292</w:t>
        </w:r>
      </w:hyperlink>
    </w:p>
    <w:p w:rsidRPr="00E31089" w:rsidR="006E386F" w:rsidP="06A28A79" w:rsidRDefault="0003047F" w14:paraId="7B93617C" w14:textId="7C8934C6">
      <w:pPr>
        <w:pStyle w:val="Odsekzoznamu"/>
        <w:numPr>
          <w:ilvl w:val="0"/>
          <w:numId w:val="6"/>
        </w:numPr>
      </w:pPr>
      <w:hyperlink r:id="rId19">
        <w:r w:rsidRPr="06A28A79" w:rsidR="06A28A79">
          <w:rPr>
            <w:rStyle w:val="Hypertextovprepojenie"/>
          </w:rPr>
          <w:t>https://sci-hub.se/10.1007/s11235-017-0345-9</w:t>
        </w:r>
      </w:hyperlink>
    </w:p>
    <w:p w:rsidR="568FCC49" w:rsidP="568FCC49" w:rsidRDefault="0003047F" w14:paraId="39A16749" w14:textId="499F9E58">
      <w:pPr>
        <w:pStyle w:val="Odsekzoznamu"/>
        <w:numPr>
          <w:ilvl w:val="0"/>
          <w:numId w:val="6"/>
        </w:numPr>
      </w:pPr>
      <w:hyperlink r:id="rId20">
        <w:r w:rsidRPr="568FCC49" w:rsidR="568FCC49">
          <w:rPr>
            <w:rStyle w:val="Hypertextovprepojenie"/>
          </w:rPr>
          <w:t>https://www.mdpi.com/1424-8220/20/7/1821</w:t>
        </w:r>
      </w:hyperlink>
    </w:p>
    <w:p w:rsidR="568FCC49" w:rsidP="568FCC49" w:rsidRDefault="0003047F" w14:paraId="53EA9B4D" w14:textId="3A82D6C3">
      <w:pPr>
        <w:pStyle w:val="Odsekzoznamu"/>
        <w:numPr>
          <w:ilvl w:val="0"/>
          <w:numId w:val="6"/>
        </w:numPr>
      </w:pPr>
      <w:hyperlink r:id="rId21">
        <w:r w:rsidRPr="568FCC49" w:rsidR="568FCC49">
          <w:rPr>
            <w:rStyle w:val="Hypertextovprepojenie"/>
          </w:rPr>
          <w:t>https://sci-hub.se/10.1016/j.resconrec.2016.09.020</w:t>
        </w:r>
      </w:hyperlink>
    </w:p>
    <w:p w:rsidR="568FCC49" w:rsidP="568FCC49" w:rsidRDefault="3825713D" w14:paraId="4AF01CFB" w14:textId="2BE3A0DC">
      <w:pPr>
        <w:pStyle w:val="Odsekzoznamu"/>
        <w:numPr>
          <w:ilvl w:val="0"/>
          <w:numId w:val="6"/>
        </w:numPr>
      </w:pPr>
      <w:r w:rsidRPr="3825713D">
        <w:t>https://elekzone.com/index.php?route=product/product&amp;product_id=128</w:t>
      </w:r>
    </w:p>
    <w:p w:rsidR="568FCC49" w:rsidP="568FCC49" w:rsidRDefault="568FCC49" w14:paraId="62009868" w14:textId="360C1D29">
      <w:pPr>
        <w:ind w:firstLine="0"/>
      </w:pPr>
    </w:p>
    <w:p w:rsidR="568FCC49" w:rsidP="568FCC49" w:rsidRDefault="568FCC49" w14:paraId="618DA0D4" w14:textId="3A549166">
      <w:pPr>
        <w:ind w:firstLine="0"/>
      </w:pPr>
      <w:r w:rsidRPr="568FCC49">
        <w:t>Tabuľky</w:t>
      </w:r>
    </w:p>
    <w:p w:rsidR="568FCC49" w:rsidP="568FCC49" w:rsidRDefault="3825713D" w14:paraId="743454AA" w14:textId="2F179131">
      <w:pPr>
        <w:pStyle w:val="Odsekzoznamu"/>
        <w:numPr>
          <w:ilvl w:val="0"/>
          <w:numId w:val="5"/>
        </w:numPr>
        <w:rPr>
          <w:sz w:val="22"/>
          <w:szCs w:val="22"/>
        </w:rPr>
      </w:pPr>
      <w:r w:rsidRPr="3825713D">
        <w:rPr>
          <w:sz w:val="22"/>
          <w:szCs w:val="22"/>
        </w:rPr>
        <w:t>Porovnanie atribútov modelov Arduina UNO a Raspberry pi 4</w:t>
      </w:r>
    </w:p>
    <w:p w:rsidR="3825713D" w:rsidP="3825713D" w:rsidRDefault="3825713D" w14:paraId="544B89CD" w14:textId="18BDF539">
      <w:pPr>
        <w:pStyle w:val="Odsekzoznamu"/>
        <w:numPr>
          <w:ilvl w:val="0"/>
          <w:numId w:val="5"/>
        </w:numPr>
      </w:pPr>
      <w:r w:rsidRPr="3825713D">
        <w:t>Tabuľka 2 Nastavenie pinov S0 a S1 senzora TCS230</w:t>
      </w:r>
    </w:p>
    <w:p w:rsidR="3825713D" w:rsidP="3825713D" w:rsidRDefault="3825713D" w14:paraId="0675D80C" w14:textId="2D01BF92">
      <w:pPr>
        <w:pStyle w:val="Odsekzoznamu"/>
        <w:numPr>
          <w:ilvl w:val="0"/>
          <w:numId w:val="5"/>
        </w:numPr>
      </w:pPr>
      <w:r w:rsidRPr="3825713D">
        <w:t>Tabuľka 3 Nastavenie pinov S2 a S3 senzora TCS230</w:t>
      </w:r>
    </w:p>
    <w:p w:rsidR="3825713D" w:rsidP="3825713D" w:rsidRDefault="3825713D" w14:paraId="7875B994" w14:textId="327DF6D4">
      <w:pPr>
        <w:pStyle w:val="Odsekzoznamu"/>
        <w:numPr>
          <w:ilvl w:val="0"/>
          <w:numId w:val="5"/>
        </w:numPr>
        <w:rPr/>
      </w:pPr>
      <w:r w:rsidR="1E043125">
        <w:rPr/>
        <w:t xml:space="preserve">Tabuľka 4 Parametre modelov optickej triediacej linky </w:t>
      </w:r>
    </w:p>
    <w:p w:rsidR="568FCC49" w:rsidP="568FCC49" w:rsidRDefault="568FCC49" w14:paraId="43528E8C" w14:textId="11EFC206">
      <w:pPr>
        <w:ind w:firstLine="0"/>
      </w:pPr>
    </w:p>
    <w:p w:rsidR="568FCC49" w:rsidP="568FCC49" w:rsidRDefault="568FCC49" w14:paraId="3AEF143C" w14:textId="3F173A66">
      <w:pPr>
        <w:ind w:firstLine="0"/>
      </w:pPr>
    </w:p>
    <w:p w:rsidR="568FCC49" w:rsidP="568FCC49" w:rsidRDefault="568FCC49" w14:paraId="14A5934E" w14:textId="44B40D0E">
      <w:pPr>
        <w:ind w:firstLine="0"/>
      </w:pPr>
    </w:p>
    <w:p w:rsidR="568FCC49" w:rsidP="568FCC49" w:rsidRDefault="568FCC49" w14:paraId="410E58D7" w14:textId="5976D1C6">
      <w:pPr>
        <w:ind w:firstLine="0"/>
      </w:pPr>
    </w:p>
    <w:p w:rsidR="568FCC49" w:rsidP="568FCC49" w:rsidRDefault="568FCC49" w14:paraId="1F1BA632" w14:textId="4BF3B613">
      <w:pPr>
        <w:ind w:firstLine="0"/>
      </w:pPr>
    </w:p>
    <w:p w:rsidR="568FCC49" w:rsidP="568FCC49" w:rsidRDefault="568FCC49" w14:paraId="68950E9E" w14:textId="771DF9CA">
      <w:pPr>
        <w:ind w:firstLine="0"/>
      </w:pPr>
    </w:p>
    <w:p w:rsidR="568FCC49" w:rsidP="568FCC49" w:rsidRDefault="568FCC49" w14:paraId="79880786" w14:textId="7E3527E9">
      <w:pPr>
        <w:ind w:firstLine="0"/>
      </w:pPr>
    </w:p>
    <w:p w:rsidR="568FCC49" w:rsidP="568FCC49" w:rsidRDefault="568FCC49" w14:paraId="6EF020F8" w14:textId="11E58463">
      <w:pPr>
        <w:ind w:firstLine="0"/>
      </w:pPr>
    </w:p>
    <w:p w:rsidR="568FCC49" w:rsidP="568FCC49" w:rsidRDefault="568FCC49" w14:paraId="02A7C120" w14:textId="4F9CACD8">
      <w:pPr>
        <w:ind w:firstLine="0"/>
      </w:pPr>
    </w:p>
    <w:p w:rsidR="568FCC49" w:rsidP="568FCC49" w:rsidRDefault="568FCC49" w14:paraId="20FB4B79" w14:textId="0D79307F">
      <w:pPr>
        <w:ind w:firstLine="0"/>
      </w:pPr>
    </w:p>
    <w:p w:rsidR="568FCC49" w:rsidP="568FCC49" w:rsidRDefault="568FCC49" w14:paraId="7B8FB9C4" w14:textId="2EFEBEC9">
      <w:pPr>
        <w:ind w:firstLine="0"/>
      </w:pPr>
    </w:p>
    <w:p w:rsidR="568FCC49" w:rsidP="568FCC49" w:rsidRDefault="568FCC49" w14:paraId="537E7396" w14:textId="372371B3">
      <w:pPr>
        <w:ind w:firstLine="0"/>
      </w:pPr>
    </w:p>
    <w:p w:rsidR="568FCC49" w:rsidP="568FCC49" w:rsidRDefault="568FCC49" w14:paraId="3D3366BA" w14:textId="1540EF6D">
      <w:pPr>
        <w:ind w:firstLine="0"/>
      </w:pPr>
    </w:p>
    <w:p w:rsidR="568FCC49" w:rsidP="568FCC49" w:rsidRDefault="568FCC49" w14:paraId="6E8D45ED" w14:textId="7F0E9F6E">
      <w:pPr>
        <w:ind w:firstLine="0"/>
      </w:pPr>
    </w:p>
    <w:p w:rsidR="568FCC49" w:rsidP="568FCC49" w:rsidRDefault="568FCC49" w14:paraId="4F8FE6E2" w14:textId="3CA7FF40">
      <w:pPr>
        <w:ind w:firstLine="0"/>
      </w:pPr>
    </w:p>
    <w:p w:rsidR="568FCC49" w:rsidP="568FCC49" w:rsidRDefault="568FCC49" w14:paraId="62662A6C" w14:textId="793F38D5">
      <w:pPr>
        <w:ind w:firstLine="0"/>
      </w:pPr>
    </w:p>
    <w:p w:rsidR="568FCC49" w:rsidP="568FCC49" w:rsidRDefault="568FCC49" w14:paraId="6B0815D2" w14:textId="105F9057">
      <w:pPr>
        <w:ind w:firstLine="0"/>
      </w:pPr>
    </w:p>
    <w:p w:rsidR="568FCC49" w:rsidP="568FCC49" w:rsidRDefault="568FCC49" w14:paraId="4E3560CF" w14:textId="4C7CCE65">
      <w:pPr>
        <w:ind w:firstLine="0"/>
      </w:pPr>
    </w:p>
    <w:p w:rsidR="568FCC49" w:rsidP="568FCC49" w:rsidRDefault="568FCC49" w14:paraId="176F5EDE" w14:textId="068DE4EE">
      <w:pPr>
        <w:ind w:firstLine="0"/>
      </w:pPr>
    </w:p>
    <w:p w:rsidR="568FCC49" w:rsidP="568FCC49" w:rsidRDefault="568FCC49" w14:paraId="69E31FA8" w14:textId="051704B4">
      <w:pPr>
        <w:ind w:firstLine="0"/>
      </w:pPr>
    </w:p>
    <w:p w:rsidR="568FCC49" w:rsidP="568FCC49" w:rsidRDefault="568FCC49" w14:paraId="0911BA3F" w14:textId="2AFC74E3">
      <w:pPr>
        <w:ind w:firstLine="0"/>
      </w:pPr>
    </w:p>
    <w:p w:rsidR="568FCC49" w:rsidP="568FCC49" w:rsidRDefault="568FCC49" w14:paraId="24A299AE" w14:textId="6DFB24E8">
      <w:pPr>
        <w:ind w:firstLine="0"/>
      </w:pPr>
    </w:p>
    <w:p w:rsidR="568FCC49" w:rsidP="568FCC49" w:rsidRDefault="568FCC49" w14:paraId="3D3F425B" w14:textId="7CBE564C">
      <w:pPr>
        <w:ind w:firstLine="0"/>
      </w:pPr>
    </w:p>
    <w:p w:rsidR="568FCC49" w:rsidP="568FCC49" w:rsidRDefault="568FCC49" w14:paraId="2B59EDB2" w14:textId="0A77CC81">
      <w:pPr>
        <w:ind w:firstLine="0"/>
      </w:pPr>
    </w:p>
    <w:p w:rsidR="568FCC49" w:rsidP="568FCC49" w:rsidRDefault="568FCC49" w14:paraId="5B93F96C" w14:textId="66FE2B1A">
      <w:pPr>
        <w:ind w:firstLine="0"/>
      </w:pPr>
    </w:p>
    <w:p w:rsidRPr="00E31089" w:rsidR="006E386F" w:rsidP="006E386F" w:rsidRDefault="51450EF3" w14:paraId="1476A9CD" w14:textId="3168C247">
      <w:pPr>
        <w:pStyle w:val="Nadpis1"/>
      </w:pPr>
      <w:bookmarkStart w:name="_Toc195670723" w:id="87"/>
      <w:bookmarkStart w:name="_Toc195684471" w:id="88"/>
      <w:bookmarkStart w:name="_Toc309047436" w:id="89"/>
      <w:bookmarkStart w:name="_Toc309047482" w:id="90"/>
      <w:bookmarkStart w:name="_Toc309047599" w:id="91"/>
      <w:bookmarkStart w:name="_Toc339279012" w:id="92"/>
      <w:bookmarkEnd w:id="78"/>
      <w:bookmarkEnd w:id="79"/>
      <w:bookmarkEnd w:id="80"/>
      <w:bookmarkEnd w:id="81"/>
      <w:bookmarkEnd w:id="82"/>
      <w:bookmarkEnd w:id="83"/>
      <w:bookmarkEnd w:id="84"/>
      <w:bookmarkEnd w:id="85"/>
      <w:bookmarkStart w:name="_Toc95359418" w:id="2117272743"/>
      <w:r w:rsidR="2C62DFF8">
        <w:rPr/>
        <w:t>Úvod</w:t>
      </w:r>
      <w:bookmarkEnd w:id="87"/>
      <w:bookmarkEnd w:id="88"/>
      <w:bookmarkEnd w:id="89"/>
      <w:bookmarkEnd w:id="90"/>
      <w:bookmarkEnd w:id="91"/>
      <w:bookmarkEnd w:id="92"/>
      <w:bookmarkEnd w:id="2117272743"/>
    </w:p>
    <w:p w:rsidRPr="00E31089" w:rsidR="006E386F" w:rsidP="10679A86" w:rsidRDefault="006E386F" w14:paraId="7960BB0C" w14:textId="4DE733BE">
      <w:pPr>
        <w:pStyle w:val="Normlny"/>
      </w:pPr>
      <w:bookmarkStart w:name="_Toc195670724" w:id="94"/>
      <w:bookmarkStart w:name="_Toc195684472" w:id="95"/>
      <w:r w:rsidR="58FC528E">
        <w:rPr/>
        <w:t>Priemyselný faktor sa skladá z rôznych, rovnako podstatných častí. Každá časť pritom čelí vlastným problémom, kt</w:t>
      </w:r>
      <w:r w:rsidR="7E9F6A5C">
        <w:rPr/>
        <w:t>orým sa musí a</w:t>
      </w:r>
      <w:r w:rsidR="683FDB13">
        <w:rPr/>
        <w:t>by zachovali</w:t>
      </w:r>
      <w:r w:rsidR="7E9F6A5C">
        <w:rPr/>
        <w:t xml:space="preserve"> správny chod cel</w:t>
      </w:r>
      <w:r w:rsidR="69EB720A">
        <w:rPr/>
        <w:t>ého</w:t>
      </w:r>
      <w:r w:rsidR="7E9F6A5C">
        <w:rPr/>
        <w:t xml:space="preserve"> priemyslu. V tejto práci sa zameriame na odpadový priemysel, konk</w:t>
      </w:r>
      <w:r w:rsidR="792BCEC4">
        <w:rPr/>
        <w:t xml:space="preserve">rétne na spracovanie plastového odpadu. Plastový materiál tvorí najväčšie množstvo celkového odpadu na zemi. Túto prácu som si vybral práve </w:t>
      </w:r>
      <w:r w:rsidR="3349F239">
        <w:rPr/>
        <w:t>kvôli jej aktuálnosti a dôležitosti. V práci sa zameriame na vytvorenie plne automatizovanej triediacej linky</w:t>
      </w:r>
      <w:r w:rsidR="0CBA0090">
        <w:rPr/>
        <w:t xml:space="preserve"> na triedenie plastových PET fliaš podľa ich farby.</w:t>
      </w:r>
      <w:r w:rsidR="079572AD">
        <w:rPr/>
        <w:t xml:space="preserve"> Takáto linka môže vo výsledku poslúžiť ako inšpirácia pre neskoršie profesionálnejšie vyhot</w:t>
      </w:r>
      <w:r w:rsidR="445B92A4">
        <w:rPr/>
        <w:t>ovenie triediacej linky.</w:t>
      </w:r>
      <w:r w:rsidR="63541E54">
        <w:rPr/>
        <w:t xml:space="preserve"> Ďalej práca bude demonštrovať využitie pojmu “Internet of </w:t>
      </w:r>
      <w:r w:rsidR="63541E54">
        <w:rPr/>
        <w:t>Things</w:t>
      </w:r>
      <w:r w:rsidR="63541E54">
        <w:rPr/>
        <w:t>”</w:t>
      </w:r>
      <w:r w:rsidR="44F30F64">
        <w:rPr/>
        <w:t xml:space="preserve"> v priemysle a navrhne reálne a dostupné riešenia pre </w:t>
      </w:r>
      <w:r w:rsidR="09EB405C">
        <w:rPr/>
        <w:t>zavedenie komunikácie a zobrazenia informácií.</w:t>
      </w:r>
      <w:r w:rsidR="445B92A4">
        <w:rPr/>
        <w:t xml:space="preserve"> </w:t>
      </w:r>
      <w:r w:rsidR="0CBA0090">
        <w:rPr/>
        <w:t>Na zabezpečenie automatizovaných úkonov použijeme</w:t>
      </w:r>
      <w:r w:rsidR="0CBA0090">
        <w:rPr/>
        <w:t xml:space="preserve"> </w:t>
      </w:r>
      <w:r w:rsidR="0CBA0090">
        <w:rPr/>
        <w:t>mikrokontrolér</w:t>
      </w:r>
      <w:r w:rsidR="0CBA0090">
        <w:rPr/>
        <w:t xml:space="preserve"> </w:t>
      </w:r>
      <w:r w:rsidR="0CBA0090">
        <w:rPr/>
        <w:t>Arduino</w:t>
      </w:r>
      <w:r w:rsidR="0D9791E4">
        <w:rPr/>
        <w:t xml:space="preserve">, ktorý bude súčasťou internetu vecí. Na dosiahnutie tohto cieľu sa v prvej kapitole dôkladne oboznámime </w:t>
      </w:r>
      <w:r w:rsidR="040BFD39">
        <w:rPr/>
        <w:t xml:space="preserve">s </w:t>
      </w:r>
      <w:r w:rsidR="0D9791E4">
        <w:rPr/>
        <w:t>pojmami</w:t>
      </w:r>
      <w:r w:rsidR="26FB9B52">
        <w:rPr/>
        <w:t>, ktoré úzko súvisia s internetom vecí.</w:t>
      </w:r>
      <w:r w:rsidR="49368134">
        <w:rPr/>
        <w:t xml:space="preserve"> Po jasnom zadefinovaní cieľov práce v druhej kapitole</w:t>
      </w:r>
      <w:r w:rsidR="342EB3EB">
        <w:rPr/>
        <w:t xml:space="preserve"> začneme s vypracovávaním úloh. Tretia kapitola predstavuje </w:t>
      </w:r>
      <w:r w:rsidR="2EBB1853">
        <w:rPr/>
        <w:t>nami navrhnuté riešenie za pomoci využitia rôznych technológií. V poslednej kapitole zhrnie</w:t>
      </w:r>
      <w:r w:rsidR="4C43A773">
        <w:rPr/>
        <w:t>me dosiahnuté výsledky práce, opíšeme komplikácie, ktoré počas plnenia úloh nastali a navrhneme vylepšenia a alte</w:t>
      </w:r>
      <w:r w:rsidR="295CE633">
        <w:rPr/>
        <w:t>rnatívy, ktoré bude možné aplikovať na náš výsledný produkt.</w:t>
      </w:r>
      <w:r w:rsidR="4E7289CF">
        <w:rPr/>
        <w:t xml:space="preserve"> Na záver práce kriticky zhodnotíme </w:t>
      </w:r>
      <w:r w:rsidR="1028CC93">
        <w:rPr/>
        <w:t>náš prínos a overíme splnenie zadefinovaných cieľov.</w:t>
      </w: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10679A86" w:rsidRDefault="006E386F" w14:paraId="20E35090" w14:textId="110F3D89">
      <w:pPr>
        <w:pStyle w:val="Normlny"/>
        <w:ind/>
        <w:rPr>
          <w:highlight w:val="green"/>
        </w:rPr>
      </w:pPr>
    </w:p>
    <w:p w:rsidRPr="00E31089" w:rsidR="006E386F" w:rsidP="006E386F" w:rsidRDefault="006E386F" w14:paraId="4B966D71" w14:textId="77777777">
      <w:pPr>
        <w:sectPr w:rsidRPr="00E31089" w:rsidR="006E386F" w:rsidSect="00C84314">
          <w:headerReference w:type="default" r:id="rId22"/>
          <w:footerReference w:type="default" r:id="rId23"/>
          <w:headerReference w:type="first" r:id="rId24"/>
          <w:footerReference w:type="first" r:id="rId25"/>
          <w:pgSz w:w="11907" w:h="16840" w:orient="portrait" w:code="9"/>
          <w:pgMar w:top="1418" w:right="1418" w:bottom="1418" w:left="1985" w:header="709" w:footer="709" w:gutter="0"/>
          <w:cols w:space="708"/>
          <w:titlePg/>
        </w:sectPr>
      </w:pPr>
    </w:p>
    <w:p w:rsidRPr="00E31089" w:rsidR="006E386F" w:rsidP="006E386F" w:rsidRDefault="51450EF3" w14:paraId="64F16CAD" w14:textId="70C5B2C6">
      <w:pPr>
        <w:pStyle w:val="Nadpis1"/>
      </w:pPr>
      <w:bookmarkStart w:name="_Toc309047437" w:id="96"/>
      <w:bookmarkStart w:name="_Toc309047483" w:id="97"/>
      <w:bookmarkStart w:name="_Toc309047600" w:id="98"/>
      <w:bookmarkStart w:name="_Toc339279013" w:id="99"/>
      <w:bookmarkStart w:name="_Toc369526707" w:id="751204559"/>
      <w:r w:rsidR="2C62DFF8">
        <w:rPr/>
        <w:t>1</w:t>
      </w:r>
      <w:r>
        <w:tab/>
      </w:r>
      <w:r w:rsidR="2C62DFF8">
        <w:rPr/>
        <w:t>Analýza súčasného stavu</w:t>
      </w:r>
      <w:bookmarkEnd w:id="94"/>
      <w:bookmarkEnd w:id="95"/>
      <w:bookmarkEnd w:id="96"/>
      <w:bookmarkEnd w:id="97"/>
      <w:bookmarkEnd w:id="98"/>
      <w:bookmarkEnd w:id="99"/>
      <w:bookmarkEnd w:id="751204559"/>
    </w:p>
    <w:p w:rsidR="58EC55A4" w:rsidP="01144220" w:rsidRDefault="568FCC49" w14:paraId="38997F9B" w14:textId="3E5CDB10">
      <w:pPr>
        <w:rPr>
          <w:lang w:eastAsia="sk-SK"/>
        </w:rPr>
      </w:pPr>
      <w:r w:rsidRPr="568FCC49">
        <w:rPr>
          <w:lang w:eastAsia="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ang.: Internet of Things, IoT), ktorý je veľmi dôležitý v dnešnom priemysle a je zároveň predmetom záujmu tejto diplomovej práce. Spolu s IoT si predstavíme aj ďalšie časti I4.0, ktoré v našej práci budeme neskôr potrebovať ako je kyberneticko - fyzikálne systémy a smart factory. Na záver si priblížime problematiku odpadového priemyslu a ako ho môžu ovplyvniť triediace linky s využitím dopravníka.</w:t>
      </w:r>
    </w:p>
    <w:p w:rsidR="01144220" w:rsidP="01144220" w:rsidRDefault="01144220" w14:paraId="18305175" w14:textId="4FF11C83">
      <w:pPr>
        <w:rPr>
          <w:lang w:eastAsia="sk-SK"/>
        </w:rPr>
      </w:pPr>
    </w:p>
    <w:p w:rsidR="58EC55A4" w:rsidP="568FCC49" w:rsidRDefault="51450EF3" w14:paraId="7C65A97C" w14:textId="54ECC16C">
      <w:pPr>
        <w:pStyle w:val="Nadpis2"/>
      </w:pPr>
      <w:bookmarkStart w:name="_Toc1956474389" w:id="1891800962"/>
      <w:r w:rsidR="2C62DFF8">
        <w:rPr/>
        <w:t>1.1</w:t>
      </w:r>
      <w:r>
        <w:tab/>
      </w:r>
      <w:r w:rsidR="2C62DFF8">
        <w:rPr/>
        <w:t>Predchádzajúce priemyselné revolúcie</w:t>
      </w:r>
      <w:bookmarkEnd w:id="1891800962"/>
    </w:p>
    <w:p w:rsidR="568FCC49" w:rsidP="568FCC49" w:rsidRDefault="568FCC49" w14:paraId="71B71E57" w14:textId="14FA772C"/>
    <w:p w:rsidR="58EC55A4" w:rsidP="71481024" w:rsidRDefault="568FCC49" w14:paraId="48F944EF" w14:textId="204FE709">
      <w:pPr>
        <w:rPr>
          <w:i/>
          <w:iCs/>
        </w:rPr>
      </w:pPr>
      <w:r w:rsidRPr="568FCC49">
        <w:rPr>
          <w:i/>
          <w:iCs/>
        </w:rPr>
        <w:t>Prvá priemyselná revolúcia</w:t>
      </w:r>
    </w:p>
    <w:p w:rsidR="568FCC49" w:rsidP="568FCC49" w:rsidRDefault="568FCC49" w14:paraId="213F6B81" w14:textId="45C657C0">
      <w:pPr>
        <w:rPr>
          <w:i/>
          <w:iCs/>
        </w:rPr>
      </w:pPr>
    </w:p>
    <w:p w:rsidR="58EC55A4" w:rsidP="2C7B9315" w:rsidRDefault="25807315" w14:paraId="1AC2D929" w14:textId="2F6B7AFC">
      <w: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Bahrin a spol, 2016; Vinitha a spol, 2020).</w:t>
      </w:r>
    </w:p>
    <w:p w:rsidR="01144220" w:rsidP="71481024" w:rsidRDefault="01144220" w14:paraId="28A2D72A" w14:textId="3CC22D20">
      <w:pPr>
        <w:ind w:firstLine="0"/>
      </w:pPr>
    </w:p>
    <w:p w:rsidR="58EC55A4" w:rsidP="568FCC49" w:rsidRDefault="568FCC49" w14:paraId="34CCBF08" w14:textId="7686C95D">
      <w:pPr>
        <w:rPr>
          <w:i/>
          <w:iCs/>
        </w:rPr>
      </w:pPr>
      <w:r w:rsidRPr="568FCC49">
        <w:rPr>
          <w:i/>
          <w:iCs/>
        </w:rPr>
        <w:t xml:space="preserve">Druhá Priemyselná revolúcia  </w:t>
      </w:r>
    </w:p>
    <w:p w:rsidR="568FCC49" w:rsidP="568FCC49" w:rsidRDefault="568FCC49" w14:paraId="5822E479" w14:textId="0A1FA3D4">
      <w:pPr>
        <w:rPr>
          <w:i/>
          <w:iCs/>
        </w:rPr>
      </w:pPr>
    </w:p>
    <w:p w:rsidR="58EC55A4" w:rsidP="2C7B9315" w:rsidRDefault="2C7B9315" w14:paraId="4304FFA6" w14:textId="10A81572">
      <w:r>
        <w:t xml:space="preserve">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 </w:t>
      </w:r>
    </w:p>
    <w:p w:rsidR="58EC55A4" w:rsidP="2C7B9315" w:rsidRDefault="730FF859" w14:paraId="6C712456" w14:textId="5782E70F">
      <w: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 w:rsidR="58EC55A4" w:rsidP="71481024" w:rsidRDefault="568FCC49" w14:paraId="6E977C2E" w14:textId="537B6D7B">
      <w:pPr>
        <w:rPr>
          <w:i/>
          <w:iCs/>
        </w:rPr>
      </w:pPr>
      <w:r w:rsidRPr="568FCC49">
        <w:rPr>
          <w:i/>
          <w:iCs/>
        </w:rPr>
        <w:t>Tretia priemyselná revolúcia</w:t>
      </w:r>
    </w:p>
    <w:p w:rsidR="568FCC49" w:rsidP="568FCC49" w:rsidRDefault="568FCC49" w14:paraId="0BAC2EEB" w14:textId="4A8B5112">
      <w:pPr>
        <w:rPr>
          <w:i/>
          <w:iCs/>
        </w:rPr>
      </w:pPr>
    </w:p>
    <w:p w:rsidR="58EC55A4" w:rsidP="2C7B9315" w:rsidRDefault="730FF859" w14:paraId="36B1DF7C" w14:textId="7861510A">
      <w:r w:rsidRPr="730FF859">
        <w:t xml:space="preserve">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 </w:t>
      </w:r>
    </w:p>
    <w:p w:rsidR="58EC55A4" w:rsidP="2C7B9315" w:rsidRDefault="568FCC49" w14:paraId="482E356E" w14:textId="1A388ED5">
      <w:r w:rsidRPr="568FCC49">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Pr>
          <w:i/>
          <w:iCs/>
        </w:rPr>
        <w:t>smart factory</w:t>
      </w:r>
      <w:r w:rsidRPr="568FCC49">
        <w:t xml:space="preserve"> (Schuh a spol, 2014).</w:t>
      </w:r>
    </w:p>
    <w:p w:rsidR="58EC55A4" w:rsidP="01144220" w:rsidRDefault="7B73CFC3" w14:paraId="392E6473" w14:textId="22D257A1">
      <w:r w:rsidRPr="7B73CFC3">
        <w:t xml:space="preserve">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 </w:t>
      </w:r>
    </w:p>
    <w:p w:rsidR="01144220" w:rsidP="01144220" w:rsidRDefault="01144220" w14:paraId="4A5A4DE7" w14:textId="450C2C31"/>
    <w:p w:rsidR="58EC55A4" w:rsidP="568FCC49" w:rsidRDefault="51450EF3" w14:paraId="31551F46" w14:textId="01B85056">
      <w:pPr>
        <w:pStyle w:val="Nadpis2"/>
      </w:pPr>
      <w:bookmarkStart w:name="_Toc1896393306" w:id="1069798295"/>
      <w:r w:rsidR="2C62DFF8">
        <w:rPr/>
        <w:t xml:space="preserve">1.2 </w:t>
      </w:r>
      <w:r>
        <w:tab/>
      </w:r>
      <w:r w:rsidR="2C62DFF8">
        <w:rPr/>
        <w:t>Industry 4.0</w:t>
      </w:r>
      <w:bookmarkEnd w:id="1069798295"/>
    </w:p>
    <w:p w:rsidR="2C7B9315" w:rsidP="730FF859" w:rsidRDefault="77599B41" w14:paraId="74CC2E47" w14:textId="44447348">
      <w: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5807315" w14:paraId="2879EE64" w14:textId="7CF1FC79">
      <w: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2C7B9315" w:rsidP="730FF859" w:rsidRDefault="730FF859" w14:paraId="23B17C85" w14:textId="4F8A6BA1">
      <w: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568FCC49" w14:paraId="67944CC8" w14:textId="0485A384">
      <w: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 w:rsidR="2C7B9315" w:rsidP="1FA07B7B" w:rsidRDefault="2C7B9315" w14:paraId="4B7D9E4C" w14:textId="070A5E59">
      <w:pPr>
        <w:jc w:val="center"/>
      </w:pPr>
      <w:r>
        <w:rPr>
          <w:noProof/>
        </w:rPr>
        <w:drawing>
          <wp:inline distT="0" distB="0" distL="0" distR="0" wp14:anchorId="0A75B228" wp14:editId="667AC40C">
            <wp:extent cx="3875668" cy="2979420"/>
            <wp:effectExtent l="0" t="0" r="0" b="0"/>
            <wp:docPr id="870471819" name="Obrázok 87047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75668" cy="2979420"/>
                    </a:xfrm>
                    <a:prstGeom prst="rect">
                      <a:avLst/>
                    </a:prstGeom>
                  </pic:spPr>
                </pic:pic>
              </a:graphicData>
            </a:graphic>
          </wp:inline>
        </w:drawing>
      </w:r>
    </w:p>
    <w:p w:rsidR="2C7B9315" w:rsidP="730FF859" w:rsidRDefault="730FF859" w14:paraId="4DD42192" w14:textId="06A7AD33">
      <w:pPr>
        <w:jc w:val="center"/>
        <w:rPr>
          <w:i/>
          <w:iCs/>
          <w:sz w:val="22"/>
          <w:szCs w:val="22"/>
          <w:vertAlign w:val="superscript"/>
        </w:rPr>
      </w:pPr>
      <w:r w:rsidRPr="730FF859">
        <w:rPr>
          <w:i/>
          <w:iCs/>
          <w:sz w:val="22"/>
          <w:szCs w:val="22"/>
        </w:rPr>
        <w:t>Obrázok 1 Životný cyklus produktu</w:t>
      </w:r>
    </w:p>
    <w:p w:rsidR="2C7B9315" w:rsidP="730FF859" w:rsidRDefault="2C7B9315" w14:paraId="534C3805" w14:textId="63A9F6E9">
      <w:pPr>
        <w:jc w:val="center"/>
        <w:rPr>
          <w:i/>
          <w:iCs/>
          <w:sz w:val="22"/>
          <w:szCs w:val="22"/>
        </w:rPr>
      </w:pPr>
    </w:p>
    <w:p w:rsidR="2C7B9315" w:rsidP="2C7B9315" w:rsidRDefault="25807315" w14:paraId="26A594EC" w14:textId="42089212">
      <w: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2C7B9315" w:rsidP="2C7B9315" w:rsidRDefault="77599B41" w14:paraId="2029D987" w14:textId="1E533A4B">
      <w:r>
        <w:t xml:space="preserve">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  </w:t>
      </w:r>
    </w:p>
    <w:p w:rsidR="2C7B9315" w:rsidP="2C7B9315" w:rsidRDefault="224718B7" w14:paraId="05C6F1D3" w14:textId="501E5A53">
      <w:r>
        <w:t xml:space="preserve">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 </w:t>
      </w:r>
    </w:p>
    <w:p w:rsidR="2C7B9315" w:rsidP="2C7B9315" w:rsidRDefault="224718B7" w14:paraId="2429F45B" w14:textId="054D988B">
      <w:r>
        <w:t xml:space="preserve">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  </w:t>
      </w:r>
    </w:p>
    <w:p w:rsidR="58EC55A4" w:rsidP="58EC55A4" w:rsidRDefault="568FCC49" w14:paraId="68FAC0BC" w14:textId="3DD217BB">
      <w:r>
        <w:t xml:space="preserve">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 </w:t>
      </w:r>
    </w:p>
    <w:p w:rsidR="58EC55A4" w:rsidP="77599B41" w:rsidRDefault="77599B41" w14:paraId="7150E0FB" w14:textId="6A70442B">
      <w:pPr>
        <w:pStyle w:val="Odsekzoznamu"/>
        <w:numPr>
          <w:ilvl w:val="0"/>
          <w:numId w:val="32"/>
        </w:numPr>
      </w:pPr>
      <w:r w:rsidRPr="77599B41">
        <w:t>Internet vecí (ang.: Internet of Things, IoT),</w:t>
      </w:r>
    </w:p>
    <w:p w:rsidR="58EC55A4" w:rsidP="77599B41" w:rsidRDefault="07646F4A" w14:paraId="55636080" w14:textId="61B3EF3D">
      <w:pPr>
        <w:pStyle w:val="Odsekzoznamu"/>
        <w:numPr>
          <w:ilvl w:val="0"/>
          <w:numId w:val="32"/>
        </w:numPr>
      </w:pPr>
      <w:r w:rsidRPr="07646F4A">
        <w:t>Kyberneticko-fyzikálne systémy (ang.: Cyber Physical Systems, CPS),</w:t>
      </w:r>
    </w:p>
    <w:p w:rsidR="58EC55A4" w:rsidP="77599B41" w:rsidRDefault="07646F4A" w14:paraId="5E13B357" w14:textId="3A078641">
      <w:pPr>
        <w:pStyle w:val="Odsekzoznamu"/>
        <w:numPr>
          <w:ilvl w:val="0"/>
          <w:numId w:val="32"/>
        </w:numPr>
      </w:pPr>
      <w:r w:rsidRPr="07646F4A">
        <w:t>Could Computing,</w:t>
      </w:r>
    </w:p>
    <w:p w:rsidR="58EC55A4" w:rsidP="77599B41" w:rsidRDefault="07646F4A" w14:paraId="7DCD6313" w14:textId="32FFA548">
      <w:pPr>
        <w:pStyle w:val="Odsekzoznamu"/>
        <w:numPr>
          <w:ilvl w:val="0"/>
          <w:numId w:val="32"/>
        </w:numPr>
      </w:pPr>
      <w:r w:rsidRPr="07646F4A">
        <w:t>Systém veľkých dát (ang.: Big Data System, BDS),</w:t>
      </w:r>
    </w:p>
    <w:p w:rsidR="58EC55A4" w:rsidP="77599B41" w:rsidRDefault="07646F4A" w14:paraId="69044715" w14:textId="22A8355A">
      <w:pPr>
        <w:pStyle w:val="Odsekzoznamu"/>
        <w:numPr>
          <w:ilvl w:val="0"/>
          <w:numId w:val="32"/>
        </w:numPr>
      </w:pPr>
      <w:r w:rsidRPr="07646F4A">
        <w:t>Adaptívny robot (ang.: Adaptive Robot, AR),</w:t>
      </w:r>
    </w:p>
    <w:p w:rsidR="58EC55A4" w:rsidP="77599B41" w:rsidRDefault="77599B41" w14:paraId="36619F72" w14:textId="363C401B">
      <w:pPr>
        <w:pStyle w:val="Odsekzoznamu"/>
        <w:numPr>
          <w:ilvl w:val="0"/>
          <w:numId w:val="32"/>
        </w:numPr>
      </w:pPr>
      <w:r w:rsidRPr="77599B41">
        <w:t>Umelá inteligencia (ang.: Artificial Intelligence, AI),</w:t>
      </w:r>
    </w:p>
    <w:p w:rsidR="58EC55A4" w:rsidP="77599B41" w:rsidRDefault="07646F4A" w14:paraId="015AF17D" w14:textId="19333D0E">
      <w:pPr>
        <w:pStyle w:val="Odsekzoznamu"/>
        <w:numPr>
          <w:ilvl w:val="0"/>
          <w:numId w:val="32"/>
        </w:numPr>
      </w:pPr>
      <w:r w:rsidRPr="07646F4A">
        <w:t>Adaptívna výroba (ang.: Adaptive Manufacturing, AM),</w:t>
      </w:r>
    </w:p>
    <w:p w:rsidR="58EC55A4" w:rsidP="77599B41" w:rsidRDefault="77599B41" w14:paraId="08CBED53" w14:textId="2AFBA8FA">
      <w:pPr>
        <w:pStyle w:val="Odsekzoznamu"/>
        <w:numPr>
          <w:ilvl w:val="0"/>
          <w:numId w:val="32"/>
        </w:numPr>
      </w:pPr>
      <w:r w:rsidRPr="77599B41">
        <w:t>Virtuálna realita (ang.: Virtual Reality, VR).</w:t>
      </w:r>
    </w:p>
    <w:p w:rsidR="58EC55A4" w:rsidP="01144220" w:rsidRDefault="58EC55A4" w14:paraId="7CD2F627" w14:textId="5881DE74">
      <w:pPr>
        <w:ind w:firstLine="0"/>
      </w:pPr>
    </w:p>
    <w:p w:rsidR="01144220" w:rsidP="34C4A95F" w:rsidRDefault="20C0FB8F" w14:paraId="14C000BD" w14:textId="4CE36FEE">
      <w:r w:rsidRPr="20C0FB8F">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IoT, CPS a could computing. </w:t>
      </w:r>
    </w:p>
    <w:p w:rsidR="01144220" w:rsidP="5F6DDA48" w:rsidRDefault="01144220" w14:paraId="2BC3F727" w14:textId="27CE6CE4">
      <w:pPr>
        <w:ind w:firstLine="0"/>
      </w:pPr>
    </w:p>
    <w:p w:rsidRPr="00E31089" w:rsidR="006E386F" w:rsidP="006E386F" w:rsidRDefault="51450EF3" w14:paraId="174384EC" w14:textId="15F6A879">
      <w:pPr>
        <w:pStyle w:val="Nadpis2"/>
      </w:pPr>
      <w:bookmarkStart w:name="_Toc195670725" w:id="104"/>
      <w:bookmarkStart w:name="_Toc195684473" w:id="105"/>
      <w:bookmarkStart w:name="_Toc309047438" w:id="106"/>
      <w:bookmarkStart w:name="_Toc309047484" w:id="107"/>
      <w:bookmarkStart w:name="_Toc309047601" w:id="108"/>
      <w:bookmarkStart w:name="_Toc339279014" w:id="109"/>
      <w:bookmarkStart w:name="_Toc492650312" w:id="188596492"/>
      <w:r w:rsidR="2C62DFF8">
        <w:rPr/>
        <w:t>1.3</w:t>
      </w:r>
      <w:r>
        <w:tab/>
      </w:r>
      <w:r w:rsidR="2C62DFF8">
        <w:rPr/>
        <w:t>Internet vecí</w:t>
      </w:r>
      <w:bookmarkEnd w:id="188596492"/>
      <w:r w:rsidR="2C62DFF8">
        <w:rPr/>
        <w:t xml:space="preserve"> </w:t>
      </w:r>
    </w:p>
    <w:p w:rsidR="224718B7" w:rsidP="224718B7" w:rsidRDefault="224718B7" w14:paraId="2564A5F9" w14:textId="279BA671">
      <w: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224718B7" w:rsidP="224718B7" w:rsidRDefault="224718B7" w14:paraId="7EDC6B1E" w14:textId="64189D1A">
      <w:r>
        <w:t xml:space="preserve">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   </w:t>
      </w:r>
    </w:p>
    <w:p w:rsidR="224718B7" w:rsidP="224718B7" w:rsidRDefault="751FDD8E" w14:paraId="1AD04CF4" w14:textId="167828E1">
      <w:r>
        <w:t xml:space="preserve">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 </w:t>
      </w:r>
    </w:p>
    <w:p w:rsidR="224718B7" w:rsidP="224718B7" w:rsidRDefault="1FA07B7B" w14:paraId="795E09FC" w14:textId="2ACB0BF6">
      <w:r>
        <w:t xml:space="preserve">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 </w:t>
      </w:r>
    </w:p>
    <w:p w:rsidR="58EC55A4" w:rsidP="224718B7" w:rsidRDefault="224718B7" w14:paraId="3D82B05D" w14:textId="4B22DA65">
      <w:pPr>
        <w:rPr>
          <w:highlight w:val="magenta"/>
        </w:rPr>
      </w:pPr>
      <w: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58EC55A4" w:rsidP="224718B7" w:rsidRDefault="224718B7" w14:paraId="09C605AD" w14:textId="762EA265">
      <w:pPr>
        <w:rPr>
          <w:highlight w:val="magenta"/>
        </w:rPr>
      </w:pPr>
      <w: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58EC55A4" w:rsidP="58EC55A4" w:rsidRDefault="07646F4A" w14:paraId="6BC3FD7B" w14:textId="33F93559">
      <w:pPr>
        <w:pStyle w:val="Odsekzoznamu"/>
        <w:numPr>
          <w:ilvl w:val="0"/>
          <w:numId w:val="35"/>
        </w:numPr>
      </w:pPr>
      <w: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  </w:t>
      </w:r>
    </w:p>
    <w:p w:rsidR="58EC55A4" w:rsidP="58EC55A4" w:rsidRDefault="58EC55A4" w14:paraId="051B5EDF" w14:textId="5175214C">
      <w:pPr>
        <w:pStyle w:val="Odsekzoznamu"/>
        <w:numPr>
          <w:ilvl w:val="0"/>
          <w:numId w:val="35"/>
        </w:numPr>
      </w:pPr>
      <w:r>
        <w:t xml:space="preserve">Komunikácia: komunikačný blok zabezpečuje spojenie medzi zariadeniami alebo vzdialenými servermi. Táto komunikácia všeobecne prebieha na 4 vrstvách, spojová, sieťová, transportná a aplikačná.   </w:t>
      </w:r>
    </w:p>
    <w:p w:rsidR="58EC55A4" w:rsidP="58EC55A4" w:rsidRDefault="58EC55A4" w14:paraId="575F5287" w14:textId="7AAC617D">
      <w:pPr>
        <w:pStyle w:val="Odsekzoznamu"/>
        <w:numPr>
          <w:ilvl w:val="0"/>
          <w:numId w:val="35"/>
        </w:numPr>
      </w:pPr>
      <w:r>
        <w:t xml:space="preserve">Služby: systém internetu vecí poskytuje značné množstvo služieb, ako je kontrola a modelovanie zariadení, dátová manipulácia (zbieranie, zdieľanie, spracovanie, analýza).  </w:t>
      </w:r>
    </w:p>
    <w:p w:rsidR="58EC55A4" w:rsidP="58EC55A4" w:rsidRDefault="58EC55A4" w14:paraId="66F18A7E" w14:textId="2AD343F9">
      <w:pPr>
        <w:pStyle w:val="Odsekzoznamu"/>
        <w:numPr>
          <w:ilvl w:val="0"/>
          <w:numId w:val="35"/>
        </w:numPr>
      </w:pPr>
      <w:r>
        <w:t xml:space="preserve">Manažment: manažmentový blok zabezpečuje ovládanie a manipuláciu so zariadeniami. </w:t>
      </w:r>
    </w:p>
    <w:p w:rsidR="58EC55A4" w:rsidP="58EC55A4" w:rsidRDefault="58EC55A4" w14:paraId="5C270172" w14:textId="1AA21BE0">
      <w:pPr>
        <w:pStyle w:val="Odsekzoznamu"/>
        <w:numPr>
          <w:ilvl w:val="0"/>
          <w:numId w:val="35"/>
        </w:numPr>
      </w:pPr>
      <w:r>
        <w:t xml:space="preserve">Ochrana: jeden z najdôležitejších funkčných blokov internetu vecí. Ochrana je zabezpečená autentifikáciou, autorizáciou, správou súkromia, integritou správ a dátovou ochranou. </w:t>
      </w:r>
    </w:p>
    <w:p w:rsidR="58EC55A4" w:rsidP="58EC55A4" w:rsidRDefault="224718B7" w14:paraId="2944AD84" w14:textId="09A628EC">
      <w:pPr>
        <w:pStyle w:val="Odsekzoznamu"/>
        <w:numPr>
          <w:ilvl w:val="0"/>
          <w:numId w:val="35"/>
        </w:numPr>
      </w:pPr>
      <w:r>
        <w:t xml:space="preserve">Aplikácia: najdôležitejšia časť internetu vecí z používateľského hľadiska, pretože má za úlohu predstavovať rozhranie, ktoré komunikuje s používateľom a poskytuje mu potrebné možnosti na ovládanie a monitorovanie systémov a zariadení.   </w:t>
      </w:r>
    </w:p>
    <w:p w:rsidR="224718B7" w:rsidP="224718B7" w:rsidRDefault="224718B7" w14:paraId="477023FC" w14:textId="49ED233E">
      <w:pPr>
        <w:ind w:left="320"/>
      </w:pPr>
    </w:p>
    <w:p w:rsidR="224718B7" w:rsidP="01144220" w:rsidRDefault="5F6DDA48" w14:paraId="24D65E2F" w14:textId="5A2E3318">
      <w:r w:rsidRPr="5F6DDA48">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01144220" w:rsidP="01144220" w:rsidRDefault="01144220" w14:paraId="3896E212" w14:textId="7BAA37BB"/>
    <w:p w:rsidR="15EEB577" w:rsidP="15EEB577" w:rsidRDefault="15EEB577" w14:paraId="02066509" w14:textId="44928B19">
      <w:pPr>
        <w:ind w:left="320"/>
      </w:pPr>
    </w:p>
    <w:p w:rsidR="06A28A79" w:rsidP="1FA07B7B" w:rsidRDefault="06A28A79" w14:paraId="0A014297" w14:textId="20D81EC3">
      <w:pPr>
        <w:ind w:left="320"/>
        <w:jc w:val="center"/>
      </w:pPr>
      <w:r>
        <w:rPr>
          <w:noProof/>
        </w:rPr>
        <w:drawing>
          <wp:inline distT="0" distB="0" distL="0" distR="0" wp14:anchorId="2E3EAF72" wp14:editId="0271E631">
            <wp:extent cx="4572000" cy="2743200"/>
            <wp:effectExtent l="0" t="0" r="0" b="0"/>
            <wp:docPr id="537142999" name="Obrázok 53714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rsidR="5F6DDA48" w:rsidP="5F6DDA48" w:rsidRDefault="5F6DDA48" w14:paraId="624AFE3F" w14:textId="600908EA">
      <w:pPr>
        <w:ind w:left="320" w:firstLine="0"/>
        <w:jc w:val="center"/>
        <w:rPr>
          <w:i/>
          <w:iCs/>
          <w:sz w:val="22"/>
          <w:szCs w:val="22"/>
          <w:vertAlign w:val="superscript"/>
        </w:rPr>
      </w:pPr>
      <w:r w:rsidRPr="5F6DDA48">
        <w:rPr>
          <w:i/>
          <w:iCs/>
          <w:sz w:val="22"/>
          <w:szCs w:val="22"/>
        </w:rPr>
        <w:t>Obrázok 2 4-vrstvová architektúra IoT</w:t>
      </w:r>
    </w:p>
    <w:p w:rsidR="15EEB577" w:rsidP="15EEB577" w:rsidRDefault="15EEB577" w14:paraId="730D9240" w14:textId="26648016">
      <w:pPr>
        <w:ind w:left="320"/>
      </w:pPr>
    </w:p>
    <w:p w:rsidR="5F6DDA48" w:rsidP="20C0FB8F" w:rsidRDefault="20C0FB8F" w14:paraId="026DC3AE" w14:textId="1DFD9B85">
      <w:r w:rsidRPr="20C0FB8F">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 </w:t>
      </w:r>
    </w:p>
    <w:p w:rsidR="5F6DDA48" w:rsidP="5F6DDA48" w:rsidRDefault="5F6DDA48" w14:paraId="09A15130" w14:textId="62A13B00">
      <w:pPr>
        <w:rPr>
          <w:i/>
          <w:iCs/>
        </w:rPr>
      </w:pPr>
    </w:p>
    <w:p w:rsidR="01144220" w:rsidP="71481024" w:rsidRDefault="568FCC49" w14:paraId="5A94F601" w14:textId="48B10FF4">
      <w:pPr>
        <w:rPr>
          <w:i/>
          <w:iCs/>
        </w:rPr>
      </w:pPr>
      <w:r w:rsidRPr="568FCC49">
        <w:rPr>
          <w:i/>
          <w:iCs/>
        </w:rPr>
        <w:t>Senzorická vrstva</w:t>
      </w:r>
    </w:p>
    <w:p w:rsidR="568FCC49" w:rsidP="568FCC49" w:rsidRDefault="568FCC49" w14:paraId="73E04C06" w14:textId="321950B8">
      <w:pPr>
        <w:rPr>
          <w:i/>
          <w:iCs/>
        </w:rPr>
      </w:pPr>
    </w:p>
    <w:p w:rsidR="06A28A79" w:rsidP="06A28A79" w:rsidRDefault="06A28A79" w14:paraId="7B5E14C7" w14:textId="6027C2D9">
      <w:r w:rsidRPr="06A28A79">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71481024" w:rsidP="71481024" w:rsidRDefault="71481024" w14:paraId="34128641" w14:textId="2B8F3055">
      <w:pPr>
        <w:ind w:left="320" w:firstLine="0"/>
      </w:pPr>
    </w:p>
    <w:p w:rsidR="01144220" w:rsidP="71481024" w:rsidRDefault="568FCC49" w14:paraId="05AAB1AB" w14:textId="4CFD4D46">
      <w:pPr>
        <w:rPr>
          <w:i/>
          <w:iCs/>
        </w:rPr>
      </w:pPr>
      <w:r w:rsidRPr="568FCC49">
        <w:rPr>
          <w:i/>
          <w:iCs/>
        </w:rPr>
        <w:t>Sieťová vrstva</w:t>
      </w:r>
    </w:p>
    <w:p w:rsidR="568FCC49" w:rsidP="568FCC49" w:rsidRDefault="568FCC49" w14:paraId="6A60731F" w14:textId="669E123B">
      <w:pPr>
        <w:rPr>
          <w:i/>
          <w:iCs/>
        </w:rPr>
      </w:pPr>
    </w:p>
    <w:p w:rsidR="06A28A79" w:rsidP="1FA07B7B" w:rsidRDefault="07646F4A" w14:paraId="71A1C1C3" w14:textId="636FF155">
      <w:r>
        <w:t xml:space="preserve">Sieťová vrstva (ang.: Network Layer)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Zigbee, LTE a iné. Internet vecí je definovaný práve prvými dvoma vrstvami (Adat a Gupta, 2018; Lin a spol., 2017; Suo a spol., 2012). </w:t>
      </w:r>
    </w:p>
    <w:p w:rsidR="1FA07B7B" w:rsidP="1FA07B7B" w:rsidRDefault="1FA07B7B" w14:paraId="584B877D" w14:textId="04F401C9"/>
    <w:p w:rsidR="01144220" w:rsidP="71481024" w:rsidRDefault="568FCC49" w14:paraId="533B9F55" w14:textId="5614E9AD">
      <w:pPr>
        <w:rPr>
          <w:i/>
          <w:iCs/>
        </w:rPr>
      </w:pPr>
      <w:r w:rsidRPr="568FCC49">
        <w:rPr>
          <w:i/>
          <w:iCs/>
        </w:rPr>
        <w:t>Podporná vrstva</w:t>
      </w:r>
    </w:p>
    <w:p w:rsidR="568FCC49" w:rsidP="568FCC49" w:rsidRDefault="568FCC49" w14:paraId="6C2E348E" w14:textId="052925D9">
      <w:pPr>
        <w:rPr>
          <w:i/>
          <w:iCs/>
        </w:rPr>
      </w:pPr>
    </w:p>
    <w:p w:rsidR="06A28A79" w:rsidP="1FA07B7B" w:rsidRDefault="1FA07B7B" w14:paraId="5231EEF0" w14:textId="2CD0253D">
      <w:r w:rsidRPr="1FA07B7B">
        <w:t>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Gupta, 2018; Bonomi a spol., 2012).</w:t>
      </w:r>
    </w:p>
    <w:p w:rsidR="1FA07B7B" w:rsidP="1FA07B7B" w:rsidRDefault="1FA07B7B" w14:paraId="7D7D4EA7" w14:textId="24465227"/>
    <w:p w:rsidR="01144220" w:rsidP="71481024" w:rsidRDefault="568FCC49" w14:paraId="2B3E57EB" w14:textId="2FD48FF4">
      <w:pPr>
        <w:rPr>
          <w:i/>
          <w:iCs/>
        </w:rPr>
      </w:pPr>
      <w:r w:rsidRPr="568FCC49">
        <w:rPr>
          <w:i/>
          <w:iCs/>
        </w:rPr>
        <w:t>Aplikačná vrstva</w:t>
      </w:r>
    </w:p>
    <w:p w:rsidR="568FCC49" w:rsidP="568FCC49" w:rsidRDefault="568FCC49" w14:paraId="4359EA57" w14:textId="17EF22DA">
      <w:pPr>
        <w:rPr>
          <w:i/>
          <w:iCs/>
        </w:rPr>
      </w:pPr>
    </w:p>
    <w:p w:rsidR="19713373" w:rsidP="1FA07B7B" w:rsidRDefault="1FA07B7B" w14:paraId="0CC95A59" w14:textId="52DC63DC">
      <w:r w:rsidRPr="1FA07B7B">
        <w:t>Vrchná časť architektúry a z pohľadu používateľa je najdôležitejšia. Autori (Mahmoud a spol., 2016) vo svojej publikácií hovoria, že: “aplikačná vrstva garantuje autentickosť, integritu a dôveryhodnosť dát. Význam IoT alebo tvorba inteligentného prostredia sa dosahuje na tejto úrovni.” Rozhranie pre koncových používateľov je personalizované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Adat a Gupta, 2018; Atzori, Iera a Morabito, 2010; Kumar, Vealey a Srivastava, 2016; Suo a spol., 2012).</w:t>
      </w:r>
    </w:p>
    <w:p w:rsidR="1FA07B7B" w:rsidP="1FA07B7B" w:rsidRDefault="1FA07B7B" w14:paraId="1490C164" w14:textId="1068C35C"/>
    <w:p w:rsidR="1FA07B7B" w:rsidP="5F6DDA48" w:rsidRDefault="5F6DDA48" w14:paraId="01DE65BB" w14:textId="4041A373">
      <w:r w:rsidRPr="5F6DDA48">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5F6DDA48" w:rsidP="5F6DDA48" w:rsidRDefault="5F6DDA48" w14:paraId="1DBC1BFA" w14:textId="711DE76C"/>
    <w:p w:rsidR="1FA07B7B" w:rsidP="751FDD8E" w:rsidRDefault="1FA07B7B" w14:paraId="3611A6AC" w14:textId="0E273F9C">
      <w:pPr>
        <w:jc w:val="center"/>
      </w:pPr>
      <w:r>
        <w:rPr>
          <w:noProof/>
        </w:rPr>
        <w:drawing>
          <wp:inline distT="0" distB="0" distL="0" distR="0" wp14:anchorId="4C658C15" wp14:editId="0A116002">
            <wp:extent cx="3353940" cy="2360517"/>
            <wp:effectExtent l="0" t="0" r="0" b="0"/>
            <wp:docPr id="254104479" name="Obrázok 25410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353940" cy="2360517"/>
                    </a:xfrm>
                    <a:prstGeom prst="rect">
                      <a:avLst/>
                    </a:prstGeom>
                  </pic:spPr>
                </pic:pic>
              </a:graphicData>
            </a:graphic>
          </wp:inline>
        </w:drawing>
      </w:r>
    </w:p>
    <w:p w:rsidR="1FA07B7B" w:rsidP="1FA07B7B" w:rsidRDefault="1FA07B7B" w14:paraId="5CA3CB19" w14:textId="56A67D6B">
      <w:pPr>
        <w:ind w:left="320" w:firstLine="0"/>
        <w:jc w:val="center"/>
        <w:rPr>
          <w:i/>
          <w:iCs/>
          <w:sz w:val="22"/>
          <w:szCs w:val="22"/>
        </w:rPr>
      </w:pPr>
      <w:r w:rsidRPr="1FA07B7B">
        <w:rPr>
          <w:i/>
          <w:iCs/>
          <w:sz w:val="22"/>
          <w:szCs w:val="22"/>
        </w:rPr>
        <w:t>Obrázok 3 Systém internetu vecí</w:t>
      </w:r>
    </w:p>
    <w:p w:rsidR="1FA07B7B" w:rsidP="1FA07B7B" w:rsidRDefault="1FA07B7B" w14:paraId="313F7338" w14:textId="013209F3"/>
    <w:p w:rsidR="34C4A95F" w:rsidP="133F5097" w:rsidRDefault="133F5097" w14:paraId="7169EC7F" w14:textId="49010DAB">
      <w:r w:rsidRPr="133F5097">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34C4A95F" w:rsidP="34C4A95F" w:rsidRDefault="34C4A95F" w14:paraId="55F50FFD" w14:textId="2823478B"/>
    <w:p w:rsidR="34C4A95F" w:rsidP="34C4A95F" w:rsidRDefault="568FCC49" w14:paraId="2A64451D" w14:textId="2812AF24">
      <w:pPr>
        <w:rPr>
          <w:i/>
          <w:iCs/>
        </w:rPr>
      </w:pPr>
      <w:r w:rsidRPr="568FCC49">
        <w:rPr>
          <w:i/>
          <w:iCs/>
        </w:rPr>
        <w:t>Arduino</w:t>
      </w:r>
    </w:p>
    <w:p w:rsidR="568FCC49" w:rsidP="568FCC49" w:rsidRDefault="568FCC49" w14:paraId="7ED82A0E" w14:textId="079425FF">
      <w:pPr>
        <w:rPr>
          <w:i/>
          <w:iCs/>
        </w:rPr>
      </w:pPr>
    </w:p>
    <w:p w:rsidR="34C4A95F" w:rsidP="34C4A95F" w:rsidRDefault="34C4A95F" w14:paraId="756E367D" w14:textId="1E699B87">
      <w:r w:rsidRPr="34C4A95F">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34C4A95F" w:rsidP="34C4A95F" w:rsidRDefault="34C4A95F" w14:paraId="68CA5C1E" w14:textId="666C8A1F">
      <w:r w:rsidRPr="34C4A95F">
        <w:t>Je nutné si uvedomiť, že arduino je mikrokontrolér a nie mikropočítač. Neobsahuje v sebe žiadny operačný systém. Arduino vykonáva pokyny, ktoré sa zvyčajne píšu v programovacom prostredí Arduino IDE (ang.: integrated development environment) v jazyku C (Ravikiran, 2023). Súčasťou kódu sú 2 hlavné funkcie, setup() a loop(). Prvá funkcia sa vykoná len raz a to hneď po spustení a druhá funkcia má formu cyklu, ktorý sa deje stále dokola až kým neprerušíme napájanie (Kurniawan a spol., 2020).</w:t>
      </w:r>
    </w:p>
    <w:p w:rsidR="34C4A95F" w:rsidP="34C4A95F" w:rsidRDefault="34C4A95F" w14:paraId="5B3C339B" w14:textId="712E4E45"/>
    <w:p w:rsidR="34C4A95F" w:rsidP="133F5097" w:rsidRDefault="568FCC49" w14:paraId="54CDCFF6" w14:textId="5A5A9DE7">
      <w:pPr>
        <w:rPr>
          <w:i/>
          <w:iCs/>
        </w:rPr>
      </w:pPr>
      <w:r w:rsidRPr="568FCC49">
        <w:rPr>
          <w:i/>
          <w:iCs/>
        </w:rPr>
        <w:t>Raspberry Pi</w:t>
      </w:r>
    </w:p>
    <w:p w:rsidR="568FCC49" w:rsidP="568FCC49" w:rsidRDefault="568FCC49" w14:paraId="07B47C18" w14:textId="2C2F5A05">
      <w:pPr>
        <w:rPr>
          <w:i/>
          <w:iCs/>
        </w:rPr>
      </w:pPr>
    </w:p>
    <w:p w:rsidR="133F5097" w:rsidP="133F5097" w:rsidRDefault="133F5097" w14:paraId="12FFBA09" w14:textId="67440DAE">
      <w:r w:rsidRPr="133F5097">
        <w:t xml:space="preserve"> O Raspberry Pi sa hovorí ako o malých, cenovo dostupných počítačoch s vlastným procesorom, pamäťou, grafikou a operačným systémom. Konektory, umiestnené priamo na doske, sa pripájajú na monitor a klávesnicu, z ktorých je možné pristupovať k operačnému systému. Rovnako ako Arduino, aj Raspberry Pi má mnoho verzií hardvéru, kde určité verzie sa môžu ďalej rozdelovať podľa veľkosti pamäte (ang.: random – access memory, RAM) (Hosny a aspol., 2023; Ravikiran, 2023).</w:t>
      </w:r>
    </w:p>
    <w:p w:rsidR="133F5097" w:rsidP="133F5097" w:rsidRDefault="133F5097" w14:paraId="7F78FFE2" w14:textId="3B868E55"/>
    <w:p w:rsidR="133F5097" w:rsidP="568FCC49" w:rsidRDefault="568FCC49" w14:paraId="3A083773" w14:textId="5058C146">
      <w:r w:rsidRPr="568FCC49">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133F5097" w:rsidP="133F5097" w:rsidRDefault="133F5097" w14:paraId="2CC55139" w14:textId="7065C795">
      <w:pPr>
        <w:rPr>
          <w:i/>
          <w:iCs/>
          <w:sz w:val="22"/>
          <w:szCs w:val="22"/>
        </w:rPr>
      </w:pPr>
    </w:p>
    <w:p w:rsidR="34C4A95F" w:rsidP="568FCC49" w:rsidRDefault="568FCC49" w14:paraId="37AA2FD2" w14:textId="23DAB991">
      <w:pPr>
        <w:ind w:firstLine="0"/>
        <w:jc w:val="left"/>
      </w:pPr>
      <w:r w:rsidRPr="568FCC49">
        <w:rPr>
          <w:i/>
          <w:iCs/>
          <w:sz w:val="22"/>
          <w:szCs w:val="22"/>
        </w:rPr>
        <w:t>Tabuľka 1 Porovnanie atribútov modelov Arduina UNO a Raspberry pi 4</w:t>
      </w:r>
    </w:p>
    <w:tbl>
      <w:tblPr>
        <w:tblStyle w:val="Obyajntabuka1"/>
        <w:tblW w:w="0" w:type="auto"/>
        <w:tblLayout w:type="fixed"/>
        <w:tblLook w:val="0600" w:firstRow="0" w:lastRow="0" w:firstColumn="0" w:lastColumn="0" w:noHBand="1" w:noVBand="1"/>
      </w:tblPr>
      <w:tblGrid>
        <w:gridCol w:w="2595"/>
        <w:gridCol w:w="3180"/>
        <w:gridCol w:w="2835"/>
      </w:tblGrid>
      <w:tr w:rsidR="34C4A95F" w:rsidTr="133F5097" w14:paraId="0E6430F1" w14:textId="77777777">
        <w:trPr>
          <w:trHeight w:val="300"/>
        </w:trPr>
        <w:tc>
          <w:tcPr>
            <w:tcW w:w="2595" w:type="dxa"/>
            <w:shd w:val="clear" w:color="auto" w:fill="8DB3E2" w:themeFill="text2" w:themeFillTint="66"/>
          </w:tcPr>
          <w:p w:rsidR="34C4A95F" w:rsidP="34C4A95F" w:rsidRDefault="34C4A95F" w14:paraId="4147726E" w14:textId="02F69E53">
            <w:pPr>
              <w:jc w:val="right"/>
              <w:rPr>
                <w:i/>
                <w:iCs/>
              </w:rPr>
            </w:pPr>
            <w:r w:rsidRPr="34C4A95F">
              <w:rPr>
                <w:i/>
                <w:iCs/>
              </w:rPr>
              <w:t>Atribúty</w:t>
            </w:r>
          </w:p>
        </w:tc>
        <w:tc>
          <w:tcPr>
            <w:tcW w:w="3180" w:type="dxa"/>
            <w:shd w:val="clear" w:color="auto" w:fill="8DB3E2" w:themeFill="text2" w:themeFillTint="66"/>
          </w:tcPr>
          <w:p w:rsidR="34C4A95F" w:rsidP="34C4A95F" w:rsidRDefault="34C4A95F" w14:paraId="355B2344" w14:textId="5FF69B1B">
            <w:pPr>
              <w:jc w:val="right"/>
              <w:rPr>
                <w:i/>
                <w:iCs/>
              </w:rPr>
            </w:pPr>
            <w:r w:rsidRPr="34C4A95F">
              <w:rPr>
                <w:i/>
                <w:iCs/>
              </w:rPr>
              <w:t>Arduino UNO WiFi      REV2</w:t>
            </w:r>
          </w:p>
        </w:tc>
        <w:tc>
          <w:tcPr>
            <w:tcW w:w="2835" w:type="dxa"/>
            <w:shd w:val="clear" w:color="auto" w:fill="8DB3E2" w:themeFill="text2" w:themeFillTint="66"/>
          </w:tcPr>
          <w:p w:rsidR="34C4A95F" w:rsidP="133F5097" w:rsidRDefault="133F5097" w14:paraId="48288640" w14:textId="29A1A9A7">
            <w:pPr>
              <w:jc w:val="right"/>
              <w:rPr>
                <w:i/>
                <w:iCs/>
              </w:rPr>
            </w:pPr>
            <w:r w:rsidRPr="133F5097">
              <w:rPr>
                <w:i/>
                <w:iCs/>
              </w:rPr>
              <w:t>Raspberry pi 4 model B 2GB</w:t>
            </w:r>
          </w:p>
        </w:tc>
      </w:tr>
      <w:tr w:rsidR="34C4A95F" w:rsidTr="133F5097" w14:paraId="291B25FB" w14:textId="77777777">
        <w:trPr>
          <w:trHeight w:val="300"/>
        </w:trPr>
        <w:tc>
          <w:tcPr>
            <w:tcW w:w="2595" w:type="dxa"/>
            <w:shd w:val="clear" w:color="auto" w:fill="8DB3E2" w:themeFill="text2" w:themeFillTint="66"/>
          </w:tcPr>
          <w:p w:rsidR="34C4A95F" w:rsidP="34C4A95F" w:rsidRDefault="34C4A95F" w14:paraId="5B2818F5" w14:textId="74E22EB4">
            <w:pPr>
              <w:spacing w:line="360" w:lineRule="auto"/>
              <w:jc w:val="right"/>
              <w:rPr>
                <w:i/>
                <w:iCs/>
                <w:sz w:val="20"/>
                <w:szCs w:val="20"/>
              </w:rPr>
            </w:pPr>
            <w:r w:rsidRPr="34C4A95F">
              <w:rPr>
                <w:i/>
                <w:iCs/>
                <w:sz w:val="20"/>
                <w:szCs w:val="20"/>
              </w:rPr>
              <w:t>Licencia</w:t>
            </w:r>
          </w:p>
        </w:tc>
        <w:tc>
          <w:tcPr>
            <w:tcW w:w="3180" w:type="dxa"/>
          </w:tcPr>
          <w:p w:rsidR="34C4A95F" w:rsidP="34C4A95F" w:rsidRDefault="34C4A95F" w14:paraId="7D710BF9" w14:textId="2F885C66">
            <w:pPr>
              <w:jc w:val="right"/>
              <w:rPr>
                <w:i/>
                <w:iCs/>
              </w:rPr>
            </w:pPr>
            <w:r w:rsidRPr="34C4A95F">
              <w:rPr>
                <w:i/>
                <w:iCs/>
              </w:rPr>
              <w:t>Open - source</w:t>
            </w:r>
          </w:p>
        </w:tc>
        <w:tc>
          <w:tcPr>
            <w:tcW w:w="2835" w:type="dxa"/>
          </w:tcPr>
          <w:p w:rsidR="34C4A95F" w:rsidP="133F5097" w:rsidRDefault="133F5097" w14:paraId="0D28C5FE" w14:textId="7D02D342">
            <w:pPr>
              <w:jc w:val="right"/>
              <w:rPr>
                <w:i/>
                <w:iCs/>
              </w:rPr>
            </w:pPr>
            <w:r w:rsidRPr="133F5097">
              <w:rPr>
                <w:i/>
                <w:iCs/>
              </w:rPr>
              <w:t>Open - source</w:t>
            </w:r>
          </w:p>
        </w:tc>
      </w:tr>
      <w:tr w:rsidR="34C4A95F" w:rsidTr="133F5097" w14:paraId="438CF619" w14:textId="77777777">
        <w:trPr>
          <w:trHeight w:val="300"/>
        </w:trPr>
        <w:tc>
          <w:tcPr>
            <w:tcW w:w="2595" w:type="dxa"/>
            <w:shd w:val="clear" w:color="auto" w:fill="8DB3E2" w:themeFill="text2" w:themeFillTint="66"/>
          </w:tcPr>
          <w:p w:rsidR="34C4A95F" w:rsidP="34C4A95F" w:rsidRDefault="34C4A95F" w14:paraId="675443D0" w14:textId="1F394077">
            <w:pPr>
              <w:spacing w:line="360" w:lineRule="auto"/>
              <w:jc w:val="right"/>
              <w:rPr>
                <w:i/>
                <w:iCs/>
                <w:sz w:val="20"/>
                <w:szCs w:val="20"/>
              </w:rPr>
            </w:pPr>
            <w:r w:rsidRPr="34C4A95F">
              <w:rPr>
                <w:i/>
                <w:iCs/>
                <w:sz w:val="20"/>
                <w:szCs w:val="20"/>
              </w:rPr>
              <w:t>Konektor</w:t>
            </w:r>
          </w:p>
        </w:tc>
        <w:tc>
          <w:tcPr>
            <w:tcW w:w="3180" w:type="dxa"/>
          </w:tcPr>
          <w:p w:rsidR="34C4A95F" w:rsidP="34C4A95F" w:rsidRDefault="34C4A95F" w14:paraId="5051247C" w14:textId="1FA76D31">
            <w:pPr>
              <w:jc w:val="right"/>
              <w:rPr>
                <w:i/>
                <w:iCs/>
              </w:rPr>
            </w:pPr>
            <w:r w:rsidRPr="34C4A95F">
              <w:rPr>
                <w:i/>
                <w:iCs/>
              </w:rPr>
              <w:t>USB - B</w:t>
            </w:r>
          </w:p>
        </w:tc>
        <w:tc>
          <w:tcPr>
            <w:tcW w:w="2835" w:type="dxa"/>
          </w:tcPr>
          <w:p w:rsidR="34C4A95F" w:rsidP="34C4A95F" w:rsidRDefault="34C4A95F" w14:paraId="1B4659C0" w14:textId="2C9732AF">
            <w:pPr>
              <w:jc w:val="right"/>
              <w:rPr>
                <w:i/>
                <w:iCs/>
              </w:rPr>
            </w:pPr>
            <w:r w:rsidRPr="34C4A95F">
              <w:rPr>
                <w:i/>
                <w:iCs/>
              </w:rPr>
              <w:t>USB – C, ethernet</w:t>
            </w:r>
          </w:p>
        </w:tc>
      </w:tr>
      <w:tr w:rsidR="34C4A95F" w:rsidTr="133F5097" w14:paraId="0CA70E56" w14:textId="77777777">
        <w:trPr>
          <w:trHeight w:val="420"/>
        </w:trPr>
        <w:tc>
          <w:tcPr>
            <w:tcW w:w="2595" w:type="dxa"/>
            <w:shd w:val="clear" w:color="auto" w:fill="8DB3E2" w:themeFill="text2" w:themeFillTint="66"/>
          </w:tcPr>
          <w:p w:rsidR="34C4A95F" w:rsidP="34C4A95F" w:rsidRDefault="34C4A95F" w14:paraId="1C23DDAE" w14:textId="7C18AF03">
            <w:pPr>
              <w:jc w:val="right"/>
              <w:rPr>
                <w:i/>
                <w:iCs/>
                <w:sz w:val="20"/>
                <w:szCs w:val="20"/>
              </w:rPr>
            </w:pPr>
            <w:r w:rsidRPr="34C4A95F">
              <w:rPr>
                <w:i/>
                <w:iCs/>
                <w:sz w:val="20"/>
                <w:szCs w:val="20"/>
              </w:rPr>
              <w:t>Komerčná cena (€)</w:t>
            </w:r>
          </w:p>
        </w:tc>
        <w:tc>
          <w:tcPr>
            <w:tcW w:w="3180" w:type="dxa"/>
            <w:shd w:val="clear" w:color="auto" w:fill="C6D9F1" w:themeFill="text2" w:themeFillTint="33"/>
          </w:tcPr>
          <w:p w:rsidR="34C4A95F" w:rsidP="34C4A95F" w:rsidRDefault="34C4A95F" w14:paraId="74FC5A9F" w14:textId="4ACD79E2">
            <w:pPr>
              <w:jc w:val="right"/>
              <w:rPr>
                <w:i/>
                <w:iCs/>
              </w:rPr>
            </w:pPr>
            <w:r w:rsidRPr="34C4A95F">
              <w:rPr>
                <w:i/>
                <w:iCs/>
              </w:rPr>
              <w:t>56,60</w:t>
            </w:r>
          </w:p>
        </w:tc>
        <w:tc>
          <w:tcPr>
            <w:tcW w:w="2835" w:type="dxa"/>
          </w:tcPr>
          <w:p w:rsidR="34C4A95F" w:rsidP="34C4A95F" w:rsidRDefault="34C4A95F" w14:paraId="12432B97" w14:textId="7BC864B5">
            <w:pPr>
              <w:jc w:val="right"/>
              <w:rPr>
                <w:i/>
                <w:iCs/>
              </w:rPr>
            </w:pPr>
            <w:r w:rsidRPr="34C4A95F">
              <w:rPr>
                <w:i/>
                <w:iCs/>
              </w:rPr>
              <w:t>63,90</w:t>
            </w:r>
          </w:p>
        </w:tc>
      </w:tr>
      <w:tr w:rsidR="34C4A95F" w:rsidTr="133F5097" w14:paraId="34681AF6" w14:textId="77777777">
        <w:trPr>
          <w:trHeight w:val="300"/>
        </w:trPr>
        <w:tc>
          <w:tcPr>
            <w:tcW w:w="2595" w:type="dxa"/>
            <w:shd w:val="clear" w:color="auto" w:fill="8DB3E2" w:themeFill="text2" w:themeFillTint="66"/>
          </w:tcPr>
          <w:p w:rsidR="34C4A95F" w:rsidP="34C4A95F" w:rsidRDefault="34C4A95F" w14:paraId="5B6B5524" w14:textId="61833816">
            <w:pPr>
              <w:jc w:val="right"/>
              <w:rPr>
                <w:i/>
                <w:iCs/>
                <w:sz w:val="20"/>
                <w:szCs w:val="20"/>
              </w:rPr>
            </w:pPr>
            <w:r w:rsidRPr="34C4A95F">
              <w:rPr>
                <w:i/>
                <w:iCs/>
                <w:sz w:val="20"/>
                <w:szCs w:val="20"/>
              </w:rPr>
              <w:t>Originálna cena (€)</w:t>
            </w:r>
          </w:p>
        </w:tc>
        <w:tc>
          <w:tcPr>
            <w:tcW w:w="3180" w:type="dxa"/>
            <w:shd w:val="clear" w:color="auto" w:fill="C6D9F1" w:themeFill="text2" w:themeFillTint="33"/>
          </w:tcPr>
          <w:p w:rsidR="34C4A95F" w:rsidP="34C4A95F" w:rsidRDefault="34C4A95F" w14:paraId="24A9582F" w14:textId="4F62114A">
            <w:pPr>
              <w:jc w:val="right"/>
              <w:rPr>
                <w:i/>
                <w:iCs/>
              </w:rPr>
            </w:pPr>
            <w:r w:rsidRPr="34C4A95F">
              <w:rPr>
                <w:i/>
                <w:iCs/>
              </w:rPr>
              <w:t>46,70</w:t>
            </w:r>
          </w:p>
        </w:tc>
        <w:tc>
          <w:tcPr>
            <w:tcW w:w="2835" w:type="dxa"/>
          </w:tcPr>
          <w:p w:rsidR="34C4A95F" w:rsidP="34C4A95F" w:rsidRDefault="34C4A95F" w14:paraId="2032F69F" w14:textId="71C54110">
            <w:pPr>
              <w:jc w:val="right"/>
              <w:rPr>
                <w:i/>
                <w:iCs/>
              </w:rPr>
            </w:pPr>
            <w:r w:rsidRPr="34C4A95F">
              <w:rPr>
                <w:i/>
                <w:iCs/>
              </w:rPr>
              <w:t>52,25</w:t>
            </w:r>
          </w:p>
        </w:tc>
      </w:tr>
      <w:tr w:rsidR="34C4A95F" w:rsidTr="133F5097" w14:paraId="06595461" w14:textId="77777777">
        <w:trPr>
          <w:trHeight w:val="300"/>
        </w:trPr>
        <w:tc>
          <w:tcPr>
            <w:tcW w:w="2595" w:type="dxa"/>
            <w:shd w:val="clear" w:color="auto" w:fill="8DB3E2" w:themeFill="text2" w:themeFillTint="66"/>
          </w:tcPr>
          <w:p w:rsidR="34C4A95F" w:rsidP="34C4A95F" w:rsidRDefault="34C4A95F" w14:paraId="2E26EAB9" w14:textId="4D152B2E">
            <w:pPr>
              <w:jc w:val="right"/>
              <w:rPr>
                <w:i/>
                <w:iCs/>
                <w:sz w:val="20"/>
                <w:szCs w:val="20"/>
              </w:rPr>
            </w:pPr>
            <w:r w:rsidRPr="34C4A95F">
              <w:rPr>
                <w:i/>
                <w:iCs/>
                <w:sz w:val="20"/>
                <w:szCs w:val="20"/>
              </w:rPr>
              <w:t>Dostupnosť</w:t>
            </w:r>
          </w:p>
        </w:tc>
        <w:tc>
          <w:tcPr>
            <w:tcW w:w="3180" w:type="dxa"/>
            <w:shd w:val="clear" w:color="auto" w:fill="C6D9F1" w:themeFill="text2" w:themeFillTint="33"/>
          </w:tcPr>
          <w:p w:rsidR="34C4A95F" w:rsidP="34C4A95F" w:rsidRDefault="34C4A95F" w14:paraId="07F86312" w14:textId="2F2908FF">
            <w:pPr>
              <w:jc w:val="right"/>
              <w:rPr>
                <w:i/>
                <w:iCs/>
              </w:rPr>
            </w:pPr>
            <w:r w:rsidRPr="34C4A95F">
              <w:rPr>
                <w:i/>
                <w:iCs/>
              </w:rPr>
              <w:t>Veľká</w:t>
            </w:r>
          </w:p>
        </w:tc>
        <w:tc>
          <w:tcPr>
            <w:tcW w:w="2835" w:type="dxa"/>
          </w:tcPr>
          <w:p w:rsidR="34C4A95F" w:rsidP="34C4A95F" w:rsidRDefault="34C4A95F" w14:paraId="7C8C4AF8" w14:textId="666F777A">
            <w:pPr>
              <w:jc w:val="right"/>
              <w:rPr>
                <w:i/>
                <w:iCs/>
              </w:rPr>
            </w:pPr>
            <w:r w:rsidRPr="34C4A95F">
              <w:rPr>
                <w:i/>
                <w:iCs/>
              </w:rPr>
              <w:t>Malá</w:t>
            </w:r>
          </w:p>
        </w:tc>
      </w:tr>
      <w:tr w:rsidR="34C4A95F" w:rsidTr="133F5097" w14:paraId="3E73E685" w14:textId="77777777">
        <w:trPr>
          <w:trHeight w:val="300"/>
        </w:trPr>
        <w:tc>
          <w:tcPr>
            <w:tcW w:w="2595" w:type="dxa"/>
            <w:shd w:val="clear" w:color="auto" w:fill="8DB3E2" w:themeFill="text2" w:themeFillTint="66"/>
          </w:tcPr>
          <w:p w:rsidR="34C4A95F" w:rsidP="34C4A95F" w:rsidRDefault="34C4A95F" w14:paraId="6CDACDD4" w14:textId="4F2416B1">
            <w:pPr>
              <w:jc w:val="right"/>
              <w:rPr>
                <w:i/>
                <w:iCs/>
                <w:sz w:val="20"/>
                <w:szCs w:val="20"/>
              </w:rPr>
            </w:pPr>
            <w:r w:rsidRPr="34C4A95F">
              <w:rPr>
                <w:i/>
                <w:iCs/>
                <w:sz w:val="20"/>
                <w:szCs w:val="20"/>
              </w:rPr>
              <w:t>WiFi</w:t>
            </w:r>
          </w:p>
        </w:tc>
        <w:tc>
          <w:tcPr>
            <w:tcW w:w="3180" w:type="dxa"/>
          </w:tcPr>
          <w:p w:rsidR="34C4A95F" w:rsidP="34C4A95F" w:rsidRDefault="34C4A95F" w14:paraId="74238975" w14:textId="27D6AF6F">
            <w:pPr>
              <w:jc w:val="right"/>
              <w:rPr>
                <w:i/>
                <w:iCs/>
              </w:rPr>
            </w:pPr>
            <w:r w:rsidRPr="34C4A95F">
              <w:rPr>
                <w:i/>
                <w:iCs/>
              </w:rPr>
              <w:t>Áno</w:t>
            </w:r>
          </w:p>
        </w:tc>
        <w:tc>
          <w:tcPr>
            <w:tcW w:w="2835" w:type="dxa"/>
          </w:tcPr>
          <w:p w:rsidR="34C4A95F" w:rsidP="34C4A95F" w:rsidRDefault="34C4A95F" w14:paraId="6B9CC9D6" w14:textId="26F706EE">
            <w:pPr>
              <w:jc w:val="right"/>
              <w:rPr>
                <w:i/>
                <w:iCs/>
              </w:rPr>
            </w:pPr>
            <w:r w:rsidRPr="34C4A95F">
              <w:rPr>
                <w:i/>
                <w:iCs/>
              </w:rPr>
              <w:t>Áno</w:t>
            </w:r>
          </w:p>
        </w:tc>
      </w:tr>
      <w:tr w:rsidR="34C4A95F" w:rsidTr="133F5097" w14:paraId="0286A287" w14:textId="77777777">
        <w:trPr>
          <w:trHeight w:val="300"/>
        </w:trPr>
        <w:tc>
          <w:tcPr>
            <w:tcW w:w="2595" w:type="dxa"/>
            <w:shd w:val="clear" w:color="auto" w:fill="8DB3E2" w:themeFill="text2" w:themeFillTint="66"/>
          </w:tcPr>
          <w:p w:rsidR="34C4A95F" w:rsidP="34C4A95F" w:rsidRDefault="34C4A95F" w14:paraId="3D467924" w14:textId="38706651">
            <w:pPr>
              <w:jc w:val="right"/>
              <w:rPr>
                <w:i/>
                <w:iCs/>
                <w:sz w:val="20"/>
                <w:szCs w:val="20"/>
              </w:rPr>
            </w:pPr>
            <w:r w:rsidRPr="34C4A95F">
              <w:rPr>
                <w:i/>
                <w:iCs/>
                <w:sz w:val="20"/>
                <w:szCs w:val="20"/>
              </w:rPr>
              <w:t>Bluetooth</w:t>
            </w:r>
          </w:p>
        </w:tc>
        <w:tc>
          <w:tcPr>
            <w:tcW w:w="3180" w:type="dxa"/>
          </w:tcPr>
          <w:p w:rsidR="34C4A95F" w:rsidP="34C4A95F" w:rsidRDefault="34C4A95F" w14:paraId="6CE1DB70" w14:textId="6BA4F42A">
            <w:pPr>
              <w:jc w:val="right"/>
              <w:rPr>
                <w:i/>
                <w:iCs/>
              </w:rPr>
            </w:pPr>
            <w:r w:rsidRPr="34C4A95F">
              <w:rPr>
                <w:i/>
                <w:iCs/>
              </w:rPr>
              <w:t>Áno</w:t>
            </w:r>
          </w:p>
        </w:tc>
        <w:tc>
          <w:tcPr>
            <w:tcW w:w="2835" w:type="dxa"/>
          </w:tcPr>
          <w:p w:rsidR="34C4A95F" w:rsidP="34C4A95F" w:rsidRDefault="34C4A95F" w14:paraId="1C687D47" w14:textId="70CE2F72">
            <w:pPr>
              <w:jc w:val="right"/>
              <w:rPr>
                <w:i/>
                <w:iCs/>
              </w:rPr>
            </w:pPr>
            <w:r w:rsidRPr="34C4A95F">
              <w:rPr>
                <w:i/>
                <w:iCs/>
              </w:rPr>
              <w:t>Áno</w:t>
            </w:r>
          </w:p>
        </w:tc>
      </w:tr>
      <w:tr w:rsidR="34C4A95F" w:rsidTr="133F5097" w14:paraId="4119999D" w14:textId="77777777">
        <w:trPr>
          <w:trHeight w:val="300"/>
        </w:trPr>
        <w:tc>
          <w:tcPr>
            <w:tcW w:w="2595" w:type="dxa"/>
            <w:shd w:val="clear" w:color="auto" w:fill="8DB3E2" w:themeFill="text2" w:themeFillTint="66"/>
          </w:tcPr>
          <w:p w:rsidR="34C4A95F" w:rsidP="34C4A95F" w:rsidRDefault="34C4A95F" w14:paraId="3D1B3F88" w14:textId="516B85ED">
            <w:pPr>
              <w:jc w:val="right"/>
              <w:rPr>
                <w:i/>
                <w:iCs/>
                <w:sz w:val="20"/>
                <w:szCs w:val="20"/>
              </w:rPr>
            </w:pPr>
            <w:r w:rsidRPr="34C4A95F">
              <w:rPr>
                <w:i/>
                <w:iCs/>
                <w:sz w:val="20"/>
                <w:szCs w:val="20"/>
              </w:rPr>
              <w:t>GPIO</w:t>
            </w:r>
          </w:p>
        </w:tc>
        <w:tc>
          <w:tcPr>
            <w:tcW w:w="3180" w:type="dxa"/>
          </w:tcPr>
          <w:p w:rsidR="34C4A95F" w:rsidP="34C4A95F" w:rsidRDefault="34C4A95F" w14:paraId="5419C1DF" w14:textId="42341E3A">
            <w:pPr>
              <w:jc w:val="right"/>
              <w:rPr>
                <w:i/>
                <w:iCs/>
              </w:rPr>
            </w:pPr>
            <w:r w:rsidRPr="34C4A95F">
              <w:rPr>
                <w:i/>
                <w:iCs/>
              </w:rPr>
              <w:t>-</w:t>
            </w:r>
          </w:p>
        </w:tc>
        <w:tc>
          <w:tcPr>
            <w:tcW w:w="2835" w:type="dxa"/>
            <w:shd w:val="clear" w:color="auto" w:fill="C6D9F1" w:themeFill="text2" w:themeFillTint="33"/>
          </w:tcPr>
          <w:p w:rsidR="34C4A95F" w:rsidP="34C4A95F" w:rsidRDefault="34C4A95F" w14:paraId="61B73BB3" w14:textId="49D50647">
            <w:pPr>
              <w:jc w:val="right"/>
              <w:rPr>
                <w:i/>
                <w:iCs/>
              </w:rPr>
            </w:pPr>
            <w:r w:rsidRPr="34C4A95F">
              <w:rPr>
                <w:i/>
                <w:iCs/>
              </w:rPr>
              <w:t>40</w:t>
            </w:r>
          </w:p>
        </w:tc>
      </w:tr>
      <w:tr w:rsidR="34C4A95F" w:rsidTr="133F5097" w14:paraId="119E8BFE" w14:textId="77777777">
        <w:trPr>
          <w:trHeight w:val="300"/>
        </w:trPr>
        <w:tc>
          <w:tcPr>
            <w:tcW w:w="2595" w:type="dxa"/>
            <w:shd w:val="clear" w:color="auto" w:fill="8DB3E2" w:themeFill="text2" w:themeFillTint="66"/>
          </w:tcPr>
          <w:p w:rsidR="34C4A95F" w:rsidP="34C4A95F" w:rsidRDefault="34C4A95F" w14:paraId="1BA26084" w14:textId="5A8340C9">
            <w:pPr>
              <w:jc w:val="right"/>
              <w:rPr>
                <w:i/>
                <w:iCs/>
                <w:sz w:val="20"/>
                <w:szCs w:val="20"/>
              </w:rPr>
            </w:pPr>
            <w:r w:rsidRPr="34C4A95F">
              <w:rPr>
                <w:i/>
                <w:iCs/>
                <w:sz w:val="20"/>
                <w:szCs w:val="20"/>
              </w:rPr>
              <w:t>I/O piny - PWM</w:t>
            </w:r>
          </w:p>
        </w:tc>
        <w:tc>
          <w:tcPr>
            <w:tcW w:w="3180" w:type="dxa"/>
          </w:tcPr>
          <w:p w:rsidR="34C4A95F" w:rsidP="34C4A95F" w:rsidRDefault="34C4A95F" w14:paraId="3E2FD713" w14:textId="7CED708C">
            <w:pPr>
              <w:jc w:val="right"/>
              <w:rPr>
                <w:i/>
                <w:iCs/>
              </w:rPr>
            </w:pPr>
            <w:r w:rsidRPr="34C4A95F">
              <w:rPr>
                <w:i/>
                <w:iCs/>
              </w:rPr>
              <w:t xml:space="preserve">14 - 5 </w:t>
            </w:r>
          </w:p>
        </w:tc>
        <w:tc>
          <w:tcPr>
            <w:tcW w:w="2835" w:type="dxa"/>
          </w:tcPr>
          <w:p w:rsidR="34C4A95F" w:rsidP="34C4A95F" w:rsidRDefault="34C4A95F" w14:paraId="0268306C" w14:textId="76381FB5">
            <w:pPr>
              <w:jc w:val="right"/>
              <w:rPr>
                <w:i/>
                <w:iCs/>
              </w:rPr>
            </w:pPr>
            <w:r w:rsidRPr="34C4A95F">
              <w:rPr>
                <w:i/>
                <w:iCs/>
              </w:rPr>
              <w:t>-</w:t>
            </w:r>
          </w:p>
        </w:tc>
      </w:tr>
      <w:tr w:rsidR="34C4A95F" w:rsidTr="133F5097" w14:paraId="08877969" w14:textId="77777777">
        <w:trPr>
          <w:trHeight w:val="300"/>
        </w:trPr>
        <w:tc>
          <w:tcPr>
            <w:tcW w:w="2595" w:type="dxa"/>
            <w:shd w:val="clear" w:color="auto" w:fill="8DB3E2" w:themeFill="text2" w:themeFillTint="66"/>
          </w:tcPr>
          <w:p w:rsidR="34C4A95F" w:rsidP="34C4A95F" w:rsidRDefault="34C4A95F" w14:paraId="680BFEED" w14:textId="132ABFAF">
            <w:pPr>
              <w:jc w:val="right"/>
              <w:rPr>
                <w:i/>
                <w:iCs/>
                <w:sz w:val="20"/>
                <w:szCs w:val="20"/>
              </w:rPr>
            </w:pPr>
            <w:r w:rsidRPr="34C4A95F">
              <w:rPr>
                <w:i/>
                <w:iCs/>
                <w:sz w:val="20"/>
                <w:szCs w:val="20"/>
              </w:rPr>
              <w:t>Digitálne piny</w:t>
            </w:r>
          </w:p>
        </w:tc>
        <w:tc>
          <w:tcPr>
            <w:tcW w:w="3180" w:type="dxa"/>
          </w:tcPr>
          <w:p w:rsidR="34C4A95F" w:rsidP="34C4A95F" w:rsidRDefault="34C4A95F" w14:paraId="7ADC931C" w14:textId="6562E072">
            <w:pPr>
              <w:jc w:val="right"/>
              <w:rPr>
                <w:i/>
                <w:iCs/>
              </w:rPr>
            </w:pPr>
            <w:r w:rsidRPr="34C4A95F">
              <w:rPr>
                <w:i/>
                <w:iCs/>
              </w:rPr>
              <w:t>14</w:t>
            </w:r>
          </w:p>
        </w:tc>
        <w:tc>
          <w:tcPr>
            <w:tcW w:w="2835" w:type="dxa"/>
          </w:tcPr>
          <w:p w:rsidR="34C4A95F" w:rsidP="34C4A95F" w:rsidRDefault="34C4A95F" w14:paraId="0933C10B" w14:textId="0C8CD1E4">
            <w:pPr>
              <w:jc w:val="right"/>
              <w:rPr>
                <w:i/>
                <w:iCs/>
              </w:rPr>
            </w:pPr>
            <w:r w:rsidRPr="34C4A95F">
              <w:rPr>
                <w:i/>
                <w:iCs/>
              </w:rPr>
              <w:t>-</w:t>
            </w:r>
          </w:p>
        </w:tc>
      </w:tr>
      <w:tr w:rsidR="34C4A95F" w:rsidTr="133F5097" w14:paraId="2ABA2A2B" w14:textId="77777777">
        <w:trPr>
          <w:trHeight w:val="300"/>
        </w:trPr>
        <w:tc>
          <w:tcPr>
            <w:tcW w:w="2595" w:type="dxa"/>
            <w:shd w:val="clear" w:color="auto" w:fill="8DB3E2" w:themeFill="text2" w:themeFillTint="66"/>
          </w:tcPr>
          <w:p w:rsidR="34C4A95F" w:rsidP="34C4A95F" w:rsidRDefault="34C4A95F" w14:paraId="1BC1EE9B" w14:textId="721DCC6C">
            <w:pPr>
              <w:jc w:val="right"/>
              <w:rPr>
                <w:i/>
                <w:iCs/>
                <w:sz w:val="20"/>
                <w:szCs w:val="20"/>
              </w:rPr>
            </w:pPr>
            <w:r w:rsidRPr="34C4A95F">
              <w:rPr>
                <w:i/>
                <w:iCs/>
                <w:sz w:val="20"/>
                <w:szCs w:val="20"/>
              </w:rPr>
              <w:t>Analógové piny</w:t>
            </w:r>
          </w:p>
        </w:tc>
        <w:tc>
          <w:tcPr>
            <w:tcW w:w="3180" w:type="dxa"/>
          </w:tcPr>
          <w:p w:rsidR="34C4A95F" w:rsidP="34C4A95F" w:rsidRDefault="34C4A95F" w14:paraId="408F3812" w14:textId="26CC2031">
            <w:pPr>
              <w:jc w:val="right"/>
              <w:rPr>
                <w:i/>
                <w:iCs/>
              </w:rPr>
            </w:pPr>
            <w:r w:rsidRPr="34C4A95F">
              <w:rPr>
                <w:i/>
                <w:iCs/>
              </w:rPr>
              <w:t>6</w:t>
            </w:r>
          </w:p>
        </w:tc>
        <w:tc>
          <w:tcPr>
            <w:tcW w:w="2835" w:type="dxa"/>
          </w:tcPr>
          <w:p w:rsidR="34C4A95F" w:rsidP="34C4A95F" w:rsidRDefault="34C4A95F" w14:paraId="1D6466A8" w14:textId="0652DD05">
            <w:pPr>
              <w:jc w:val="right"/>
              <w:rPr>
                <w:i/>
                <w:iCs/>
              </w:rPr>
            </w:pPr>
            <w:r w:rsidRPr="34C4A95F">
              <w:rPr>
                <w:i/>
                <w:iCs/>
              </w:rPr>
              <w:t>-</w:t>
            </w:r>
          </w:p>
        </w:tc>
      </w:tr>
      <w:tr w:rsidR="34C4A95F" w:rsidTr="133F5097" w14:paraId="170C8C60" w14:textId="77777777">
        <w:trPr>
          <w:trHeight w:val="300"/>
        </w:trPr>
        <w:tc>
          <w:tcPr>
            <w:tcW w:w="2595" w:type="dxa"/>
            <w:shd w:val="clear" w:color="auto" w:fill="8DB3E2" w:themeFill="text2" w:themeFillTint="66"/>
          </w:tcPr>
          <w:p w:rsidR="34C4A95F" w:rsidP="34C4A95F" w:rsidRDefault="34C4A95F" w14:paraId="5AE77F6C" w14:textId="3D29766C">
            <w:pPr>
              <w:jc w:val="right"/>
              <w:rPr>
                <w:i/>
                <w:iCs/>
                <w:sz w:val="20"/>
                <w:szCs w:val="20"/>
              </w:rPr>
            </w:pPr>
            <w:r w:rsidRPr="34C4A95F">
              <w:rPr>
                <w:i/>
                <w:iCs/>
                <w:sz w:val="20"/>
                <w:szCs w:val="20"/>
              </w:rPr>
              <w:t>Napájanie (V)</w:t>
            </w:r>
          </w:p>
        </w:tc>
        <w:tc>
          <w:tcPr>
            <w:tcW w:w="3180" w:type="dxa"/>
          </w:tcPr>
          <w:p w:rsidR="34C4A95F" w:rsidP="34C4A95F" w:rsidRDefault="34C4A95F" w14:paraId="3CF928C8" w14:textId="6DB68B1A">
            <w:pPr>
              <w:jc w:val="right"/>
              <w:rPr>
                <w:i/>
                <w:iCs/>
              </w:rPr>
            </w:pPr>
            <w:r w:rsidRPr="34C4A95F">
              <w:rPr>
                <w:i/>
                <w:iCs/>
              </w:rPr>
              <w:t>3,3 - 5</w:t>
            </w:r>
          </w:p>
        </w:tc>
        <w:tc>
          <w:tcPr>
            <w:tcW w:w="2835" w:type="dxa"/>
          </w:tcPr>
          <w:p w:rsidR="34C4A95F" w:rsidP="34C4A95F" w:rsidRDefault="34C4A95F" w14:paraId="725210D1" w14:textId="0F0E0F29">
            <w:pPr>
              <w:jc w:val="right"/>
              <w:rPr>
                <w:i/>
                <w:iCs/>
              </w:rPr>
            </w:pPr>
            <w:r w:rsidRPr="34C4A95F">
              <w:rPr>
                <w:i/>
                <w:iCs/>
              </w:rPr>
              <w:t>3,3 - 5</w:t>
            </w:r>
          </w:p>
        </w:tc>
      </w:tr>
      <w:tr w:rsidR="34C4A95F" w:rsidTr="133F5097" w14:paraId="6DF65D5E" w14:textId="77777777">
        <w:trPr>
          <w:trHeight w:val="300"/>
        </w:trPr>
        <w:tc>
          <w:tcPr>
            <w:tcW w:w="2595" w:type="dxa"/>
            <w:shd w:val="clear" w:color="auto" w:fill="8DB3E2" w:themeFill="text2" w:themeFillTint="66"/>
          </w:tcPr>
          <w:p w:rsidR="34C4A95F" w:rsidP="34C4A95F" w:rsidRDefault="34C4A95F" w14:paraId="5B852F6F" w14:textId="3A9B86D9">
            <w:pPr>
              <w:jc w:val="right"/>
              <w:rPr>
                <w:i/>
                <w:iCs/>
                <w:sz w:val="20"/>
                <w:szCs w:val="20"/>
              </w:rPr>
            </w:pPr>
            <w:r w:rsidRPr="34C4A95F">
              <w:rPr>
                <w:i/>
                <w:iCs/>
                <w:sz w:val="20"/>
                <w:szCs w:val="20"/>
              </w:rPr>
              <w:t>Procesor</w:t>
            </w:r>
          </w:p>
        </w:tc>
        <w:tc>
          <w:tcPr>
            <w:tcW w:w="3180" w:type="dxa"/>
          </w:tcPr>
          <w:p w:rsidR="34C4A95F" w:rsidP="34C4A95F" w:rsidRDefault="34C4A95F" w14:paraId="2034A26C" w14:textId="4001EA32">
            <w:pPr>
              <w:jc w:val="right"/>
              <w:rPr>
                <w:i/>
                <w:iCs/>
              </w:rPr>
            </w:pPr>
            <w:r w:rsidRPr="34C4A95F">
              <w:rPr>
                <w:i/>
                <w:iCs/>
              </w:rPr>
              <w:t>ATmega4809</w:t>
            </w:r>
          </w:p>
        </w:tc>
        <w:tc>
          <w:tcPr>
            <w:tcW w:w="2835" w:type="dxa"/>
          </w:tcPr>
          <w:p w:rsidR="34C4A95F" w:rsidP="34C4A95F" w:rsidRDefault="34C4A95F" w14:paraId="5E53BD5B" w14:textId="599D0708">
            <w:pPr>
              <w:jc w:val="right"/>
              <w:rPr>
                <w:i/>
                <w:iCs/>
              </w:rPr>
            </w:pPr>
            <w:r w:rsidRPr="34C4A95F">
              <w:rPr>
                <w:i/>
                <w:iCs/>
              </w:rPr>
              <w:t>BCM2711</w:t>
            </w:r>
          </w:p>
        </w:tc>
      </w:tr>
      <w:tr w:rsidR="34C4A95F" w:rsidTr="133F5097" w14:paraId="11C7913E" w14:textId="77777777">
        <w:trPr>
          <w:trHeight w:val="300"/>
        </w:trPr>
        <w:tc>
          <w:tcPr>
            <w:tcW w:w="2595" w:type="dxa"/>
            <w:shd w:val="clear" w:color="auto" w:fill="8DB3E2" w:themeFill="text2" w:themeFillTint="66"/>
          </w:tcPr>
          <w:p w:rsidR="34C4A95F" w:rsidP="34C4A95F" w:rsidRDefault="34C4A95F" w14:paraId="787A45E5" w14:textId="3ACA1D2B">
            <w:pPr>
              <w:jc w:val="right"/>
              <w:rPr>
                <w:i/>
                <w:iCs/>
                <w:sz w:val="20"/>
                <w:szCs w:val="20"/>
              </w:rPr>
            </w:pPr>
            <w:r w:rsidRPr="34C4A95F">
              <w:rPr>
                <w:i/>
                <w:iCs/>
                <w:sz w:val="20"/>
                <w:szCs w:val="20"/>
              </w:rPr>
              <w:t>Výkon</w:t>
            </w:r>
          </w:p>
        </w:tc>
        <w:tc>
          <w:tcPr>
            <w:tcW w:w="3180" w:type="dxa"/>
          </w:tcPr>
          <w:p w:rsidR="34C4A95F" w:rsidP="34C4A95F" w:rsidRDefault="34C4A95F" w14:paraId="79E42441" w14:textId="24E26775">
            <w:pPr>
              <w:jc w:val="right"/>
              <w:rPr>
                <w:i/>
                <w:iCs/>
              </w:rPr>
            </w:pPr>
            <w:r w:rsidRPr="34C4A95F">
              <w:rPr>
                <w:i/>
                <w:iCs/>
              </w:rPr>
              <w:t>16 MHz</w:t>
            </w:r>
          </w:p>
        </w:tc>
        <w:tc>
          <w:tcPr>
            <w:tcW w:w="2835" w:type="dxa"/>
            <w:shd w:val="clear" w:color="auto" w:fill="C6D9F1" w:themeFill="text2" w:themeFillTint="33"/>
          </w:tcPr>
          <w:p w:rsidR="34C4A95F" w:rsidP="34C4A95F" w:rsidRDefault="34C4A95F" w14:paraId="2A9F884C" w14:textId="0A113019">
            <w:pPr>
              <w:jc w:val="right"/>
              <w:rPr>
                <w:i/>
                <w:iCs/>
              </w:rPr>
            </w:pPr>
            <w:r w:rsidRPr="34C4A95F">
              <w:rPr>
                <w:i/>
                <w:iCs/>
              </w:rPr>
              <w:t>1,8 GHz</w:t>
            </w:r>
          </w:p>
        </w:tc>
      </w:tr>
      <w:tr w:rsidR="34C4A95F" w:rsidTr="133F5097" w14:paraId="49EB4D29" w14:textId="77777777">
        <w:trPr>
          <w:trHeight w:val="300"/>
        </w:trPr>
        <w:tc>
          <w:tcPr>
            <w:tcW w:w="2595" w:type="dxa"/>
            <w:shd w:val="clear" w:color="auto" w:fill="8DB3E2" w:themeFill="text2" w:themeFillTint="66"/>
          </w:tcPr>
          <w:p w:rsidR="34C4A95F" w:rsidP="34C4A95F" w:rsidRDefault="34C4A95F" w14:paraId="1C133A96" w14:textId="7201F185">
            <w:pPr>
              <w:jc w:val="right"/>
              <w:rPr>
                <w:i/>
                <w:iCs/>
                <w:sz w:val="20"/>
                <w:szCs w:val="20"/>
              </w:rPr>
            </w:pPr>
            <w:r w:rsidRPr="34C4A95F">
              <w:rPr>
                <w:i/>
                <w:iCs/>
                <w:sz w:val="20"/>
                <w:szCs w:val="20"/>
              </w:rPr>
              <w:t>Pamäť</w:t>
            </w:r>
          </w:p>
        </w:tc>
        <w:tc>
          <w:tcPr>
            <w:tcW w:w="3180" w:type="dxa"/>
          </w:tcPr>
          <w:p w:rsidR="34C4A95F" w:rsidP="34C4A95F" w:rsidRDefault="34C4A95F" w14:paraId="3F22B634" w14:textId="575AA6B6">
            <w:pPr>
              <w:jc w:val="right"/>
              <w:rPr>
                <w:i/>
                <w:iCs/>
              </w:rPr>
            </w:pPr>
            <w:r w:rsidRPr="34C4A95F">
              <w:rPr>
                <w:i/>
                <w:iCs/>
              </w:rPr>
              <w:t>48 KB</w:t>
            </w:r>
          </w:p>
        </w:tc>
        <w:tc>
          <w:tcPr>
            <w:tcW w:w="2835" w:type="dxa"/>
            <w:shd w:val="clear" w:color="auto" w:fill="C6D9F1" w:themeFill="text2" w:themeFillTint="33"/>
          </w:tcPr>
          <w:p w:rsidR="34C4A95F" w:rsidP="34C4A95F" w:rsidRDefault="34C4A95F" w14:paraId="06D85896" w14:textId="6ECD1F06">
            <w:pPr>
              <w:jc w:val="right"/>
              <w:rPr>
                <w:i/>
                <w:iCs/>
              </w:rPr>
            </w:pPr>
            <w:r w:rsidRPr="34C4A95F">
              <w:rPr>
                <w:i/>
                <w:iCs/>
              </w:rPr>
              <w:t>2 GB</w:t>
            </w:r>
          </w:p>
        </w:tc>
      </w:tr>
      <w:tr w:rsidR="34C4A95F" w:rsidTr="133F5097" w14:paraId="371F4DCD" w14:textId="77777777">
        <w:trPr>
          <w:trHeight w:val="300"/>
        </w:trPr>
        <w:tc>
          <w:tcPr>
            <w:tcW w:w="2595" w:type="dxa"/>
            <w:shd w:val="clear" w:color="auto" w:fill="8DB3E2" w:themeFill="text2" w:themeFillTint="66"/>
          </w:tcPr>
          <w:p w:rsidR="34C4A95F" w:rsidP="34C4A95F" w:rsidRDefault="34C4A95F" w14:paraId="12C195F5" w14:textId="151C64D6">
            <w:pPr>
              <w:ind w:firstLine="0"/>
              <w:jc w:val="right"/>
              <w:rPr>
                <w:i/>
                <w:iCs/>
                <w:sz w:val="20"/>
                <w:szCs w:val="20"/>
              </w:rPr>
            </w:pPr>
            <w:r w:rsidRPr="34C4A95F">
              <w:rPr>
                <w:i/>
                <w:iCs/>
                <w:sz w:val="20"/>
                <w:szCs w:val="20"/>
              </w:rPr>
              <w:t>Operačný systém</w:t>
            </w:r>
          </w:p>
        </w:tc>
        <w:tc>
          <w:tcPr>
            <w:tcW w:w="3180" w:type="dxa"/>
          </w:tcPr>
          <w:p w:rsidR="34C4A95F" w:rsidP="34C4A95F" w:rsidRDefault="34C4A95F" w14:paraId="7043DB43" w14:textId="1AD16292">
            <w:pPr>
              <w:jc w:val="right"/>
              <w:rPr>
                <w:i/>
                <w:iCs/>
              </w:rPr>
            </w:pPr>
            <w:r w:rsidRPr="34C4A95F">
              <w:rPr>
                <w:i/>
                <w:iCs/>
              </w:rPr>
              <w:t>-</w:t>
            </w:r>
          </w:p>
        </w:tc>
        <w:tc>
          <w:tcPr>
            <w:tcW w:w="2835" w:type="dxa"/>
          </w:tcPr>
          <w:p w:rsidR="34C4A95F" w:rsidP="133F5097" w:rsidRDefault="133F5097" w14:paraId="4D2D5671" w14:textId="03CB57D6">
            <w:pPr>
              <w:jc w:val="right"/>
              <w:rPr>
                <w:i/>
                <w:iCs/>
              </w:rPr>
            </w:pPr>
            <w:r w:rsidRPr="133F5097">
              <w:rPr>
                <w:i/>
                <w:iCs/>
              </w:rPr>
              <w:t>Raspberry Pi OS, Linux</w:t>
            </w:r>
          </w:p>
        </w:tc>
      </w:tr>
      <w:tr w:rsidR="34C4A95F" w:rsidTr="133F5097" w14:paraId="209BFBAD" w14:textId="77777777">
        <w:trPr>
          <w:trHeight w:val="300"/>
        </w:trPr>
        <w:tc>
          <w:tcPr>
            <w:tcW w:w="2595" w:type="dxa"/>
            <w:shd w:val="clear" w:color="auto" w:fill="8DB3E2" w:themeFill="text2" w:themeFillTint="66"/>
          </w:tcPr>
          <w:p w:rsidR="34C4A95F" w:rsidP="34C4A95F" w:rsidRDefault="34C4A95F" w14:paraId="449016B6" w14:textId="431D7411">
            <w:pPr>
              <w:jc w:val="right"/>
              <w:rPr>
                <w:i/>
                <w:iCs/>
                <w:sz w:val="20"/>
                <w:szCs w:val="20"/>
              </w:rPr>
            </w:pPr>
            <w:r w:rsidRPr="34C4A95F">
              <w:rPr>
                <w:i/>
                <w:iCs/>
                <w:sz w:val="20"/>
                <w:szCs w:val="20"/>
              </w:rPr>
              <w:t>Rozmer (mm)</w:t>
            </w:r>
          </w:p>
        </w:tc>
        <w:tc>
          <w:tcPr>
            <w:tcW w:w="3180" w:type="dxa"/>
            <w:shd w:val="clear" w:color="auto" w:fill="C6D9F1" w:themeFill="text2" w:themeFillTint="33"/>
          </w:tcPr>
          <w:p w:rsidR="34C4A95F" w:rsidP="34C4A95F" w:rsidRDefault="34C4A95F" w14:paraId="335F3D35" w14:textId="2BFCEB7E">
            <w:pPr>
              <w:jc w:val="right"/>
              <w:rPr>
                <w:i/>
                <w:iCs/>
              </w:rPr>
            </w:pPr>
            <w:r w:rsidRPr="34C4A95F">
              <w:rPr>
                <w:i/>
                <w:iCs/>
              </w:rPr>
              <w:t>68,6 x 53,4</w:t>
            </w:r>
          </w:p>
        </w:tc>
        <w:tc>
          <w:tcPr>
            <w:tcW w:w="2835" w:type="dxa"/>
          </w:tcPr>
          <w:p w:rsidR="34C4A95F" w:rsidP="34C4A95F" w:rsidRDefault="34C4A95F" w14:paraId="1CAADD5E" w14:textId="3842D0AE">
            <w:pPr>
              <w:jc w:val="right"/>
              <w:rPr>
                <w:i/>
                <w:iCs/>
              </w:rPr>
            </w:pPr>
            <w:r w:rsidRPr="34C4A95F">
              <w:rPr>
                <w:i/>
                <w:iCs/>
              </w:rPr>
              <w:t>85 x 56</w:t>
            </w:r>
          </w:p>
        </w:tc>
      </w:tr>
      <w:tr w:rsidR="34C4A95F" w:rsidTr="133F5097" w14:paraId="34F475E2" w14:textId="77777777">
        <w:trPr>
          <w:trHeight w:val="300"/>
        </w:trPr>
        <w:tc>
          <w:tcPr>
            <w:tcW w:w="2595" w:type="dxa"/>
            <w:shd w:val="clear" w:color="auto" w:fill="8DB3E2" w:themeFill="text2" w:themeFillTint="66"/>
          </w:tcPr>
          <w:p w:rsidR="34C4A95F" w:rsidP="34C4A95F" w:rsidRDefault="34C4A95F" w14:paraId="7E58353E" w14:textId="150B5B45">
            <w:pPr>
              <w:jc w:val="right"/>
              <w:rPr>
                <w:i/>
                <w:iCs/>
                <w:sz w:val="20"/>
                <w:szCs w:val="20"/>
              </w:rPr>
            </w:pPr>
            <w:r w:rsidRPr="34C4A95F">
              <w:rPr>
                <w:i/>
                <w:iCs/>
                <w:sz w:val="20"/>
                <w:szCs w:val="20"/>
              </w:rPr>
              <w:t>Hmotnosť (g)</w:t>
            </w:r>
          </w:p>
        </w:tc>
        <w:tc>
          <w:tcPr>
            <w:tcW w:w="3180" w:type="dxa"/>
          </w:tcPr>
          <w:p w:rsidR="34C4A95F" w:rsidP="34C4A95F" w:rsidRDefault="34C4A95F" w14:paraId="1A928FCE" w14:textId="0BE054BE">
            <w:pPr>
              <w:jc w:val="right"/>
              <w:rPr>
                <w:i/>
                <w:iCs/>
              </w:rPr>
            </w:pPr>
            <w:r w:rsidRPr="34C4A95F">
              <w:rPr>
                <w:i/>
                <w:iCs/>
              </w:rPr>
              <w:t>25</w:t>
            </w:r>
          </w:p>
        </w:tc>
        <w:tc>
          <w:tcPr>
            <w:tcW w:w="2835" w:type="dxa"/>
          </w:tcPr>
          <w:p w:rsidR="34C4A95F" w:rsidP="34C4A95F" w:rsidRDefault="34C4A95F" w14:paraId="57BC253E" w14:textId="3D98F7B4">
            <w:pPr>
              <w:jc w:val="right"/>
              <w:rPr>
                <w:i/>
                <w:iCs/>
              </w:rPr>
            </w:pPr>
            <w:r w:rsidRPr="34C4A95F">
              <w:rPr>
                <w:i/>
                <w:iCs/>
              </w:rPr>
              <w:t>45</w:t>
            </w:r>
          </w:p>
        </w:tc>
      </w:tr>
    </w:tbl>
    <w:p w:rsidR="34C4A95F" w:rsidRDefault="34C4A95F" w14:paraId="2C8AE5E2" w14:textId="3F15129A"/>
    <w:p w:rsidR="133F5097" w:rsidP="568FCC49" w:rsidRDefault="568FCC49" w14:paraId="384852C7" w14:textId="26BB9621">
      <w:pPr>
        <w:rPr>
          <w:i/>
          <w:iCs/>
        </w:rPr>
      </w:pPr>
      <w:r w:rsidRPr="568FCC49">
        <w:t>Ceny zariadení sme rozdelili na 2 časti. Komerčná cena predstavuje cenu, ktorá je uvedená vo voľne dostupnom e – obchode (</w:t>
      </w:r>
      <w:hyperlink r:id="rId29">
        <w:r w:rsidRPr="568FCC49">
          <w:rPr>
            <w:rStyle w:val="Hypertextovprepojenie"/>
          </w:rPr>
          <w:t>https://techfun.sk/</w:t>
        </w:r>
      </w:hyperlink>
      <w:r w:rsidRPr="568FCC49">
        <w:t xml:space="preserve">). Originálna cena je cenu, ktorú zaplatíme, ak sa zariadenie kúpi v oficiálnom e - obchode. V oboch prípadoch je na tom lepšie Arduino UNO. Pokiaľ sa však pozrieme na technické atribúty dosiek, Raspberry Pi vyniká v počte I/O, v celkovom výkone aj vo veľkosti pamäti. </w:t>
      </w:r>
    </w:p>
    <w:p w:rsidR="01144220" w:rsidP="568FCC49" w:rsidRDefault="568FCC49" w14:paraId="4B881AB5" w14:textId="7B3D0F45">
      <w:r w:rsidRPr="568FCC49">
        <w:t>Arduino je vďaka svojej cene a dostupnosti všeobecne vhodné na nenáročné projekty, pre ktoré je vyhradený rozpočet. Tak isto je veľmi ľahko programovateľné, a to prostredníctvom arduino programového rozhrania (ang.: Arduino Integrated Development Environment, IDE), kde napísaný kód (ang.: Sketch) môžeme nahrať na dosku s pomocou USB-B prepojenia. Výhodou práve tohto modelu je rozhranie Bluetooth (ang.: Bluetooth Low Energy, BLE) a WiFi modul s integrovaným TCP/IP protokolom, takže dosku je možné napojiť na internetovú sieť alebo z nej spraviť prístupový bod bez použitia dodatočných modulov (Arduino.cc, 2021).</w:t>
      </w:r>
    </w:p>
    <w:p w:rsidR="01144220" w:rsidP="568FCC49" w:rsidRDefault="568FCC49" w14:paraId="71F839F8" w14:textId="6370305F">
      <w:r w:rsidRPr="568FCC49">
        <w:t>Za nevýhody arduina môžeme považovať jeho limitovanú pamäť a počet vstupných a výstupných pinov. Pokiaľ by sa používateľ zameral na komplexnejšie projekty, kde výkon, pamäť a počet pinov hrajú hlavnú rolu, Raspberry Pi by bolo vhodnejšou voľbou (Rpishop.cz, 2023).</w:t>
      </w:r>
    </w:p>
    <w:p w:rsidR="01144220" w:rsidP="568FCC49" w:rsidRDefault="01144220" w14:paraId="755A7511" w14:textId="55BDA045"/>
    <w:p w:rsidR="0BF93446" w:rsidP="19713373" w:rsidRDefault="51450EF3" w14:paraId="5331195F" w14:textId="0CD17CAE">
      <w:pPr>
        <w:pStyle w:val="Nadpis2"/>
      </w:pPr>
      <w:bookmarkStart w:name="_Toc592160007" w:id="2126758793"/>
      <w:r w:rsidR="2C62DFF8">
        <w:rPr/>
        <w:t>1.4</w:t>
      </w:r>
      <w:r>
        <w:tab/>
      </w:r>
      <w:r w:rsidR="2C62DFF8">
        <w:rPr/>
        <w:t xml:space="preserve">Smart </w:t>
      </w:r>
      <w:r w:rsidR="2C62DFF8">
        <w:rPr/>
        <w:t>factory</w:t>
      </w:r>
      <w:bookmarkEnd w:id="2126758793"/>
    </w:p>
    <w:p w:rsidR="0BF93446" w:rsidP="0BF93446" w:rsidRDefault="1FA07B7B" w14:paraId="6535863C" w14:textId="01DBADA8">
      <w: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01144220" w:rsidP="0BF93446" w:rsidRDefault="21170D13" w14:paraId="0831C7FB" w14:textId="36E207D1">
      <w:r w:rsidRPr="21170D13">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t>Mabkhot a spol., 2018; Schumacher, Erol a Sihn, 2016).</w:t>
      </w:r>
    </w:p>
    <w:p w:rsidR="0BF93446" w:rsidP="0BF93446" w:rsidRDefault="568FCC49" w14:paraId="692FCB56" w14:textId="29F230A8">
      <w:r>
        <w:t xml:space="preserve">Práve preto sa za posledné roky zvýšil záujem o nové technológie ako </w:t>
      </w:r>
      <w:r w:rsidRPr="568FCC49">
        <w:rPr>
          <w:i/>
          <w:iCs/>
        </w:rPr>
        <w:t>Cloud Computing, Internet of Things, Could Manufacturing, Big Data Systems, Cyber-Physical Systems, Digital Twin, Artificial Intelligence</w:t>
      </w:r>
      <w: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 </w:t>
      </w:r>
    </w:p>
    <w:p w:rsidR="21170D13" w:rsidP="21170D13" w:rsidRDefault="568FCC49" w14:paraId="591B3A28" w14:textId="0587921C">
      <w: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21170D13" w:rsidP="21170D13" w:rsidRDefault="568FCC49" w14:paraId="4DFFF75A" w14:textId="25B7E68C">
      <w:r>
        <w:t xml:space="preserve">Na to, aby boli spoločnosti pripravené na túto transformáciu, je nevyhnutné aby pojmu </w:t>
      </w:r>
      <w:r w:rsidRPr="568FCC49">
        <w:rPr>
          <w:i/>
          <w:iCs/>
        </w:rPr>
        <w:t>smart factory</w:t>
      </w:r>
      <w:r>
        <w:t xml:space="preserve"> správne porozumeli. Autori (Shi a spol., 2020) však vo svojej publikácií uviedli, že jednoznačná, konzistentná a zdieľaná definícia </w:t>
      </w:r>
      <w:r w:rsidRPr="568FCC49">
        <w:rPr>
          <w:i/>
          <w:iCs/>
        </w:rPr>
        <w:t>smart factory</w:t>
      </w:r>
      <w:r>
        <w:t xml:space="preserve"> nebola určená a tým pádom neexistuje. Preto je vhodné pozrieť sa niekoľko rôznych článkov, kde autori opisujú inteligentnú továreň svojimi vlastnými slovami a snažia sa zadefinovať tento pojem. </w:t>
      </w:r>
    </w:p>
    <w:p w:rsidR="21170D13" w:rsidP="21170D13" w:rsidRDefault="568FCC49" w14:paraId="753C6D15" w14:textId="1478DD2A">
      <w:r>
        <w:t xml:space="preserve">(Strozzi a spol., 2017) hovoria o </w:t>
      </w:r>
      <w:r w:rsidRPr="568FCC49">
        <w:rPr>
          <w:i/>
          <w:iCs/>
        </w:rPr>
        <w:t>smart factory</w:t>
      </w:r>
      <w: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68FCC49">
        <w:rPr>
          <w:i/>
          <w:iCs/>
        </w:rPr>
        <w:t>Smart factory</w:t>
      </w:r>
      <w:r>
        <w:t xml:space="preserve"> môže byť zložená s inteligentných zariadení ako mobilné zariadenia, stroje alebo senzory, ktoré sú súčasťou internetu vecí. Ďalej môže obsahovať </w:t>
      </w:r>
      <w:r w:rsidRPr="568FCC49">
        <w:rPr>
          <w:i/>
          <w:iCs/>
        </w:rPr>
        <w:t>cloud computing</w:t>
      </w:r>
      <w:r>
        <w:t xml:space="preserve"> kde sa nazbierané dáta uchovávajú, spracúvajú a vyhodnocujú alebo </w:t>
      </w:r>
      <w:r w:rsidRPr="568FCC49">
        <w:rPr>
          <w:i/>
          <w:iCs/>
        </w:rPr>
        <w:t>digital twin</w:t>
      </w:r>
      <w:r>
        <w:t xml:space="preserve">, ktoré s pomocou dát a strojového učenia vytvárajú simulácie, ktoré môžu varovať pred potenciálnymi chybami (Friederich a spol., 2022). </w:t>
      </w:r>
    </w:p>
    <w:p w:rsidR="21170D13" w:rsidP="568FCC49" w:rsidRDefault="568FCC49" w14:paraId="38E6D73E" w14:textId="69FA2FA5">
      <w:r>
        <w:t xml:space="preserve">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 </w:t>
      </w:r>
    </w:p>
    <w:p w:rsidR="21170D13" w:rsidP="5F6DDA48" w:rsidRDefault="568FCC49" w14:paraId="520A08A6" w14:textId="78DE478C">
      <w:r w:rsidRPr="568FCC49">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0A96F6D" w14:paraId="5348CFB4" w14:textId="2AC13FD6">
      <w:r w:rsidRPr="10A96F6D">
        <w:t xml:space="preserve">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 </w:t>
      </w:r>
    </w:p>
    <w:p w:rsidR="133F5097" w:rsidP="133F5097" w:rsidRDefault="133F5097" w14:paraId="506CED63" w14:textId="4F2E36D3">
      <w:pPr>
        <w:ind w:firstLine="0"/>
      </w:pPr>
    </w:p>
    <w:p w:rsidR="21170D13" w:rsidP="568FCC49" w:rsidRDefault="51450EF3" w14:paraId="222BBDCE" w14:textId="3A361CE2">
      <w:pPr>
        <w:pStyle w:val="Nadpis2"/>
        <w:spacing w:before="0" w:after="0"/>
      </w:pPr>
      <w:bookmarkStart w:name="_Toc1466041575" w:id="304374294"/>
      <w:r w:rsidR="2C62DFF8">
        <w:rPr/>
        <w:t>1.5</w:t>
      </w:r>
      <w:r>
        <w:tab/>
      </w:r>
      <w:r w:rsidR="2C62DFF8">
        <w:rPr/>
        <w:t>Odpadový priemysel</w:t>
      </w:r>
      <w:bookmarkEnd w:id="304374294"/>
    </w:p>
    <w:p w:rsidR="21170D13" w:rsidP="5F6DDA48" w:rsidRDefault="133F5097" w14:paraId="390E1B13" w14:textId="71358878">
      <w:r w:rsidRPr="133F5097">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Unissa a Rav, 2012).</w:t>
      </w:r>
    </w:p>
    <w:p w:rsidR="21170D13" w:rsidP="5F6DDA48" w:rsidRDefault="5F6DDA48" w14:paraId="2C51CCDA" w14:textId="737ABBA4">
      <w:r w:rsidRPr="5F6DDA48">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5F6DDA48" w:rsidP="5F6DDA48" w:rsidRDefault="133F5097" w14:paraId="40EA730C" w14:textId="4D3CAA59">
      <w:r w:rsidRPr="133F5097">
        <w:t xml:space="preserve">(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 </w:t>
      </w:r>
    </w:p>
    <w:p w:rsidRPr="00E31089" w:rsidR="006E386F" w:rsidP="133F5097" w:rsidRDefault="10A96F6D" w14:paraId="43BA11AC" w14:textId="31BD5831">
      <w:r w:rsidRPr="10A96F6D">
        <w:t xml:space="preserve">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  </w:t>
      </w:r>
    </w:p>
    <w:p w:rsidR="10A96F6D" w:rsidP="10A96F6D" w:rsidRDefault="10A96F6D" w14:paraId="1F8D659F" w14:textId="007E6CF7"/>
    <w:p w:rsidRPr="00E31089" w:rsidR="006E386F" w:rsidP="568FCC49" w:rsidRDefault="51450EF3" w14:paraId="4EA38FAF" w14:textId="575F4F02">
      <w:pPr>
        <w:pStyle w:val="Nadpis3"/>
        <w:ind w:firstLine="0"/>
      </w:pPr>
      <w:bookmarkStart w:name="_Toc265539058" w:id="1929530725"/>
      <w:r w:rsidR="2C62DFF8">
        <w:rPr/>
        <w:t>1.5.1</w:t>
      </w:r>
      <w:r>
        <w:tab/>
      </w:r>
      <w:r w:rsidR="2C62DFF8">
        <w:rPr/>
        <w:t>Triediace linky</w:t>
      </w:r>
      <w:bookmarkEnd w:id="1929530725"/>
    </w:p>
    <w:p w:rsidRPr="00E31089" w:rsidR="006E386F" w:rsidP="133F5097" w:rsidRDefault="006E386F" w14:paraId="6C1EB33C" w14:textId="4E6C84DA"/>
    <w:p w:rsidRPr="00E31089" w:rsidR="006E386F" w:rsidP="133F5097" w:rsidRDefault="10A96F6D" w14:paraId="59AC5D27" w14:textId="406BD880">
      <w: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Pr="00E31089" w:rsidR="006E386F" w:rsidP="133F5097" w:rsidRDefault="10A96F6D" w14:paraId="66EAEAB2" w14:textId="00D644E5">
      <w: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Pluskal a spol., 2023).</w:t>
      </w:r>
    </w:p>
    <w:p w:rsidR="10A96F6D" w:rsidP="568FCC49" w:rsidRDefault="568FCC49" w14:paraId="24B4F6A1" w14:textId="2E06F547">
      <w:pPr>
        <w:ind w:firstLine="0"/>
      </w:pPr>
      <w:r>
        <w:t xml:space="preserve"> </w:t>
      </w:r>
      <w:r w:rsidR="10A96F6D">
        <w:tab/>
      </w:r>
      <w: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Pr="00E31089" w:rsidR="006E386F" w:rsidP="568FCC49" w:rsidRDefault="006E386F" w14:paraId="4B8064C5" w14:textId="3CFB3AD7">
      <w:pPr>
        <w:ind w:firstLine="0"/>
      </w:pPr>
    </w:p>
    <w:p w:rsidRPr="00E31089" w:rsidR="006E386F" w:rsidP="568FCC49" w:rsidRDefault="006E386F" w14:paraId="6F953DF5" w14:textId="0A3796C2">
      <w:pPr>
        <w:jc w:val="center"/>
      </w:pPr>
      <w:r>
        <w:rPr>
          <w:noProof/>
        </w:rPr>
        <w:drawing>
          <wp:inline distT="0" distB="0" distL="0" distR="0" wp14:anchorId="12C6DBAA" wp14:editId="43A1E10F">
            <wp:extent cx="4524375" cy="4166195"/>
            <wp:effectExtent l="0" t="0" r="0" b="0"/>
            <wp:docPr id="1379957033" name="Obrázok 1379957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24375" cy="4166195"/>
                    </a:xfrm>
                    <a:prstGeom prst="rect">
                      <a:avLst/>
                    </a:prstGeom>
                  </pic:spPr>
                </pic:pic>
              </a:graphicData>
            </a:graphic>
          </wp:inline>
        </w:drawing>
      </w:r>
    </w:p>
    <w:p w:rsidRPr="00E31089" w:rsidR="006E386F" w:rsidP="568FCC49" w:rsidRDefault="568FCC49" w14:paraId="39781058" w14:textId="2C070A9D">
      <w:pPr>
        <w:jc w:val="center"/>
      </w:pPr>
      <w:r w:rsidRPr="568FCC49">
        <w:rPr>
          <w:i/>
          <w:iCs/>
          <w:sz w:val="22"/>
          <w:szCs w:val="22"/>
        </w:rPr>
        <w:t>Obrázok 4 Vývojový diagram triedenia plastov</w:t>
      </w:r>
    </w:p>
    <w:p w:rsidRPr="00E31089" w:rsidR="006E386F" w:rsidP="133F5097" w:rsidRDefault="006E386F" w14:paraId="16FDD60A" w14:textId="490EBF11"/>
    <w:p w:rsidRPr="00E31089" w:rsidR="006E386F" w:rsidP="133F5097" w:rsidRDefault="568FCC49" w14:paraId="26314E1A" w14:textId="381F0963">
      <w: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Pr="00E31089" w:rsidR="006E386F" w:rsidP="133F5097" w:rsidRDefault="568FCC49" w14:paraId="71732760" w14:textId="086C2DE6">
      <w:r>
        <w:t>Pomerne najznámejší a najpoužívanejší druh plastu je polyetyléntereftalát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Hassebuddin, Santhosh a Shandilya, 2020).</w:t>
      </w:r>
    </w:p>
    <w:p w:rsidR="568FCC49" w:rsidP="568FCC49" w:rsidRDefault="568FCC49" w14:paraId="2B5C4468" w14:textId="6471B084"/>
    <w:p w:rsidR="568FCC49" w:rsidP="568FCC49" w:rsidRDefault="568FCC49" w14:paraId="60E2D4FF" w14:textId="46C4D442">
      <w:r>
        <w:t xml:space="preserve">Záver podkapitoly </w:t>
      </w:r>
    </w:p>
    <w:p w:rsidRPr="00E31089" w:rsidR="006E386F" w:rsidP="568FCC49" w:rsidRDefault="51450EF3" w14:paraId="2A262AF7" w14:textId="612249E5">
      <w:pPr>
        <w:pStyle w:val="Nadpis3"/>
        <w:ind w:firstLine="0"/>
      </w:pPr>
      <w:bookmarkStart w:name="_Toc1238439853" w:id="172756847"/>
      <w:r w:rsidR="2C62DFF8">
        <w:rPr/>
        <w:t>1.5.2</w:t>
      </w:r>
      <w:r>
        <w:tab/>
      </w:r>
      <w:r w:rsidR="2C62DFF8">
        <w:rPr/>
        <w:t>Dopravné pásy</w:t>
      </w:r>
      <w:bookmarkEnd w:id="172756847"/>
      <w:r w:rsidR="2C62DFF8">
        <w:rPr/>
        <w:t xml:space="preserve"> </w:t>
      </w:r>
    </w:p>
    <w:p w:rsidR="133F5097" w:rsidP="133F5097" w:rsidRDefault="11B0CDB3" w14:paraId="2A50911A" w14:textId="2D58C8EE">
      <w:r>
        <w:t xml:space="preserve">(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 </w:t>
      </w:r>
    </w:p>
    <w:p w:rsidR="133F5097" w:rsidP="133F5097" w:rsidRDefault="20C0FB8F" w14:paraId="2F6A4E04" w14:textId="639FE136">
      <w:r w:rsidR="0D879D63">
        <w:rPr/>
        <w:t>Autori (</w:t>
      </w:r>
      <w:r w:rsidR="0D879D63">
        <w:rPr/>
        <w:t>Woźniak</w:t>
      </w:r>
      <w:r w:rsidR="0D879D63">
        <w:rPr/>
        <w:t xml:space="preserve"> a </w:t>
      </w:r>
      <w:r w:rsidR="0D879D63">
        <w:rPr/>
        <w:t>Hardygóra</w:t>
      </w:r>
      <w:r w:rsidR="0D879D63">
        <w:rPr/>
        <w:t>,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5FCA6CCE" w:rsidP="5765E740" w:rsidRDefault="5FCA6CCE" w14:paraId="3C01A75E" w14:textId="3F274E1C">
      <w:pPr>
        <w:pStyle w:val="Normlny"/>
        <w:rPr>
          <w:noProof w:val="0"/>
          <w:lang w:val="sk-SK"/>
        </w:rPr>
      </w:pPr>
      <w:r w:rsidRPr="5765E740" w:rsidR="5FCA6CCE">
        <w:rPr>
          <w:noProof w:val="0"/>
          <w:lang w:val="sk-SK"/>
        </w:rPr>
        <w:t>Podľa</w:t>
      </w:r>
      <w:r w:rsidRPr="5765E740" w:rsidR="5FCA6CCE">
        <w:rPr>
          <w:noProof w:val="0"/>
          <w:lang w:val="sk-SK"/>
        </w:rPr>
        <w:t xml:space="preserve"> (HDV </w:t>
      </w:r>
      <w:r w:rsidRPr="5765E740" w:rsidR="5FCA6CCE">
        <w:rPr>
          <w:noProof w:val="0"/>
          <w:lang w:val="sk-SK"/>
        </w:rPr>
        <w:t>Engineering</w:t>
      </w:r>
      <w:r w:rsidRPr="5765E740" w:rsidR="5FCA6CCE">
        <w:rPr>
          <w:noProof w:val="0"/>
          <w:lang w:val="sk-SK"/>
        </w:rPr>
        <w:t xml:space="preserve"> </w:t>
      </w:r>
      <w:r w:rsidRPr="5765E740" w:rsidR="5FCA6CCE">
        <w:rPr>
          <w:noProof w:val="0"/>
          <w:lang w:val="sk-SK"/>
        </w:rPr>
        <w:t>Consulting</w:t>
      </w:r>
      <w:r w:rsidRPr="5765E740" w:rsidR="5FCA6CCE">
        <w:rPr>
          <w:noProof w:val="0"/>
          <w:lang w:val="sk-SK"/>
        </w:rPr>
        <w:t xml:space="preserve">, 2013) </w:t>
      </w:r>
      <w:r w:rsidRPr="5765E740" w:rsidR="1F56D08D">
        <w:rPr>
          <w:noProof w:val="0"/>
          <w:lang w:val="sk-SK"/>
        </w:rPr>
        <w:t>rozdeľujeme</w:t>
      </w:r>
      <w:r w:rsidRPr="5765E740" w:rsidR="5FCA6CCE">
        <w:rPr>
          <w:noProof w:val="0"/>
          <w:lang w:val="sk-SK"/>
        </w:rPr>
        <w:t xml:space="preserve"> </w:t>
      </w:r>
      <w:r w:rsidRPr="5765E740" w:rsidR="5FCA6CCE">
        <w:rPr>
          <w:noProof w:val="0"/>
          <w:lang w:val="sk-SK"/>
        </w:rPr>
        <w:t>pásy</w:t>
      </w:r>
      <w:r w:rsidRPr="5765E740" w:rsidR="5FCA6CCE">
        <w:rPr>
          <w:noProof w:val="0"/>
          <w:lang w:val="sk-SK"/>
        </w:rPr>
        <w:t xml:space="preserve"> </w:t>
      </w:r>
      <w:r w:rsidRPr="5765E740" w:rsidR="5FCA6CCE">
        <w:rPr>
          <w:noProof w:val="0"/>
          <w:lang w:val="sk-SK"/>
        </w:rPr>
        <w:t>na</w:t>
      </w:r>
      <w:r w:rsidRPr="5765E740" w:rsidR="5FCA6CCE">
        <w:rPr>
          <w:noProof w:val="0"/>
          <w:lang w:val="sk-SK"/>
        </w:rPr>
        <w:t xml:space="preserve"> </w:t>
      </w:r>
      <w:r w:rsidRPr="5765E740" w:rsidR="5FCA6CCE">
        <w:rPr>
          <w:noProof w:val="0"/>
          <w:lang w:val="sk-SK"/>
        </w:rPr>
        <w:t>tieto</w:t>
      </w:r>
      <w:r w:rsidRPr="5765E740" w:rsidR="5FCA6CCE">
        <w:rPr>
          <w:noProof w:val="0"/>
          <w:lang w:val="sk-SK"/>
        </w:rPr>
        <w:t xml:space="preserve"> typy:</w:t>
      </w:r>
    </w:p>
    <w:p w:rsidR="5FCA6CCE" w:rsidP="5765E740" w:rsidRDefault="5FCA6CCE" w14:paraId="2CCB88BD" w14:textId="0FAF6671">
      <w:pPr>
        <w:pStyle w:val="Odsekzoznamu"/>
        <w:numPr>
          <w:ilvl w:val="0"/>
          <w:numId w:val="66"/>
        </w:numPr>
        <w:rPr>
          <w:noProof w:val="0"/>
          <w:lang w:val="sk-SK"/>
        </w:rPr>
      </w:pPr>
      <w:r w:rsidRPr="5765E740" w:rsidR="5FCA6CCE">
        <w:rPr>
          <w:noProof w:val="0"/>
          <w:lang w:val="sk-SK"/>
        </w:rPr>
        <w:t>Dopravné</w:t>
      </w:r>
      <w:r w:rsidRPr="5765E740" w:rsidR="5FCA6CCE">
        <w:rPr>
          <w:noProof w:val="0"/>
          <w:lang w:val="sk-SK"/>
        </w:rPr>
        <w:t xml:space="preserve"> </w:t>
      </w:r>
      <w:r w:rsidRPr="5765E740" w:rsidR="5FCA6CCE">
        <w:rPr>
          <w:noProof w:val="0"/>
          <w:lang w:val="sk-SK"/>
        </w:rPr>
        <w:t>pásy</w:t>
      </w:r>
      <w:r w:rsidRPr="5765E740" w:rsidR="5FCA6CCE">
        <w:rPr>
          <w:noProof w:val="0"/>
          <w:lang w:val="sk-SK"/>
        </w:rPr>
        <w:t>,</w:t>
      </w:r>
    </w:p>
    <w:p w:rsidR="5FCA6CCE" w:rsidP="5765E740" w:rsidRDefault="5FCA6CCE" w14:paraId="281FA8DB" w14:textId="67299EDB">
      <w:pPr>
        <w:pStyle w:val="Odsekzoznamu"/>
        <w:numPr>
          <w:ilvl w:val="0"/>
          <w:numId w:val="66"/>
        </w:numPr>
        <w:rPr>
          <w:noProof w:val="0"/>
          <w:lang w:val="sk-SK"/>
        </w:rPr>
      </w:pPr>
      <w:r w:rsidRPr="5765E740" w:rsidR="5FCA6CCE">
        <w:rPr>
          <w:noProof w:val="0"/>
          <w:lang w:val="sk-SK"/>
        </w:rPr>
        <w:t>Pohonné</w:t>
      </w:r>
      <w:r w:rsidRPr="5765E740" w:rsidR="5FCA6CCE">
        <w:rPr>
          <w:noProof w:val="0"/>
          <w:lang w:val="sk-SK"/>
        </w:rPr>
        <w:t xml:space="preserve"> </w:t>
      </w:r>
      <w:r w:rsidRPr="5765E740" w:rsidR="5FCA6CCE">
        <w:rPr>
          <w:noProof w:val="0"/>
          <w:lang w:val="sk-SK"/>
        </w:rPr>
        <w:t>pásy</w:t>
      </w:r>
      <w:r w:rsidRPr="5765E740" w:rsidR="5FCA6CCE">
        <w:rPr>
          <w:noProof w:val="0"/>
          <w:lang w:val="sk-SK"/>
        </w:rPr>
        <w:t>,</w:t>
      </w:r>
    </w:p>
    <w:p w:rsidR="5FCA6CCE" w:rsidP="5765E740" w:rsidRDefault="5FCA6CCE" w14:paraId="1C28848D" w14:textId="1AFE8445">
      <w:pPr>
        <w:pStyle w:val="Odsekzoznamu"/>
        <w:numPr>
          <w:ilvl w:val="0"/>
          <w:numId w:val="66"/>
        </w:numPr>
        <w:rPr>
          <w:noProof w:val="0"/>
          <w:lang w:val="sk-SK"/>
        </w:rPr>
      </w:pPr>
      <w:r w:rsidRPr="5765E740" w:rsidR="5FCA6CCE">
        <w:rPr>
          <w:noProof w:val="0"/>
          <w:lang w:val="sk-SK"/>
        </w:rPr>
        <w:t>Modulárne</w:t>
      </w:r>
      <w:r w:rsidRPr="5765E740" w:rsidR="5FCA6CCE">
        <w:rPr>
          <w:noProof w:val="0"/>
          <w:lang w:val="sk-SK"/>
        </w:rPr>
        <w:t xml:space="preserve"> </w:t>
      </w:r>
      <w:r w:rsidRPr="5765E740" w:rsidR="5FCA6CCE">
        <w:rPr>
          <w:noProof w:val="0"/>
          <w:lang w:val="sk-SK"/>
        </w:rPr>
        <w:t>pásy</w:t>
      </w:r>
      <w:r w:rsidRPr="5765E740" w:rsidR="5FCA6CCE">
        <w:rPr>
          <w:noProof w:val="0"/>
          <w:lang w:val="sk-SK"/>
        </w:rPr>
        <w:t>,</w:t>
      </w:r>
    </w:p>
    <w:p w:rsidR="13D654EA" w:rsidP="5765E740" w:rsidRDefault="13D654EA" w14:paraId="42652A4F" w14:textId="4BBF888A">
      <w:pPr>
        <w:pStyle w:val="Odsekzoznamu"/>
        <w:numPr>
          <w:ilvl w:val="0"/>
          <w:numId w:val="66"/>
        </w:numPr>
        <w:rPr>
          <w:noProof w:val="0"/>
          <w:lang w:val="sk-SK"/>
        </w:rPr>
      </w:pPr>
      <w:r w:rsidRPr="5765E740" w:rsidR="13D654EA">
        <w:rPr>
          <w:noProof w:val="0"/>
          <w:lang w:val="sk-SK"/>
        </w:rPr>
        <w:t>Krokové</w:t>
      </w:r>
      <w:r w:rsidRPr="5765E740" w:rsidR="13D654EA">
        <w:rPr>
          <w:noProof w:val="0"/>
          <w:lang w:val="sk-SK"/>
        </w:rPr>
        <w:t xml:space="preserve"> </w:t>
      </w:r>
      <w:r w:rsidRPr="5765E740" w:rsidR="13D654EA">
        <w:rPr>
          <w:noProof w:val="0"/>
          <w:lang w:val="sk-SK"/>
        </w:rPr>
        <w:t>pásy</w:t>
      </w:r>
      <w:r w:rsidRPr="5765E740" w:rsidR="13D654EA">
        <w:rPr>
          <w:noProof w:val="0"/>
          <w:lang w:val="sk-SK"/>
        </w:rPr>
        <w:t>,</w:t>
      </w:r>
    </w:p>
    <w:p w:rsidR="13D654EA" w:rsidP="5765E740" w:rsidRDefault="13D654EA" w14:paraId="20E0A45E" w14:textId="474BE4B4">
      <w:pPr>
        <w:pStyle w:val="Odsekzoznamu"/>
        <w:numPr>
          <w:ilvl w:val="0"/>
          <w:numId w:val="66"/>
        </w:numPr>
        <w:rPr>
          <w:noProof w:val="0"/>
          <w:lang w:val="sk-SK"/>
        </w:rPr>
      </w:pPr>
      <w:r w:rsidRPr="5765E740" w:rsidR="13D654EA">
        <w:rPr>
          <w:noProof w:val="0"/>
          <w:lang w:val="sk-SK"/>
        </w:rPr>
        <w:t>Dopravné</w:t>
      </w:r>
      <w:r w:rsidRPr="5765E740" w:rsidR="13D654EA">
        <w:rPr>
          <w:noProof w:val="0"/>
          <w:lang w:val="sk-SK"/>
        </w:rPr>
        <w:t xml:space="preserve"> </w:t>
      </w:r>
      <w:r w:rsidRPr="5765E740" w:rsidR="13D654EA">
        <w:rPr>
          <w:noProof w:val="0"/>
          <w:lang w:val="sk-SK"/>
        </w:rPr>
        <w:t>pásy</w:t>
      </w:r>
      <w:r w:rsidRPr="5765E740" w:rsidR="13D654EA">
        <w:rPr>
          <w:noProof w:val="0"/>
          <w:lang w:val="sk-SK"/>
        </w:rPr>
        <w:t xml:space="preserve"> pre </w:t>
      </w:r>
      <w:r w:rsidRPr="5765E740" w:rsidR="13D654EA">
        <w:rPr>
          <w:noProof w:val="0"/>
          <w:lang w:val="sk-SK"/>
        </w:rPr>
        <w:t>brúsky</w:t>
      </w:r>
      <w:r w:rsidRPr="5765E740" w:rsidR="13D654EA">
        <w:rPr>
          <w:noProof w:val="0"/>
          <w:lang w:val="sk-SK"/>
        </w:rPr>
        <w:t>.</w:t>
      </w:r>
    </w:p>
    <w:p w:rsidR="578F465C" w:rsidP="5765E740" w:rsidRDefault="578F465C" w14:paraId="3A49D119" w14:textId="5CC9F245">
      <w:pPr>
        <w:pStyle w:val="Normlny"/>
        <w:ind w:left="0" w:firstLine="0"/>
        <w:rPr>
          <w:lang w:val="en-US"/>
        </w:rPr>
      </w:pPr>
    </w:p>
    <w:p w:rsidR="15EEB577" w:rsidP="5765E740" w:rsidRDefault="15EEB577" w14:paraId="2A16F2A5" w14:textId="5AF1F2FA">
      <w:pPr>
        <w:ind w:firstLine="0"/>
        <w:rPr>
          <w:highlight w:val="magenta"/>
        </w:rPr>
      </w:pPr>
    </w:p>
    <w:p w:rsidR="14D61C2E" w:rsidP="25807315" w:rsidRDefault="14D61C2E" w14:paraId="5DAB4713" w14:textId="3D6DE8FD">
      <w:pPr>
        <w:ind w:firstLine="0"/>
      </w:pPr>
    </w:p>
    <w:p w:rsidR="25807315" w:rsidP="568FCC49" w:rsidRDefault="51450EF3" w14:paraId="63B58C63" w14:textId="46B7293A">
      <w:pPr>
        <w:pStyle w:val="Nadpis2"/>
      </w:pPr>
      <w:bookmarkStart w:name="_Toc261031093" w:id="736637112"/>
      <w:r w:rsidR="2C62DFF8">
        <w:rPr/>
        <w:t>1.6</w:t>
      </w:r>
      <w:r>
        <w:tab/>
      </w:r>
      <w:r w:rsidR="2C62DFF8">
        <w:rPr/>
        <w:t>Related Works</w:t>
      </w:r>
      <w:bookmarkEnd w:id="736637112"/>
    </w:p>
    <w:p w:rsidR="25807315" w:rsidP="25807315" w:rsidRDefault="20C0FB8F" w14:paraId="7A7B26D1" w14:textId="7C833493">
      <w:r>
        <w:t>V podkapitole s názvom “related work”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ind w:firstLine="0"/>
      </w:pPr>
    </w:p>
    <w:p w:rsidR="19713373" w:rsidP="568FCC49" w:rsidRDefault="568FCC49" w14:paraId="7F3AA270" w14:textId="770445F3">
      <w:pPr>
        <w:rPr>
          <w:i/>
          <w:iCs/>
        </w:rPr>
      </w:pPr>
      <w:r w:rsidRPr="568FCC49">
        <w:rPr>
          <w:i/>
          <w:iCs/>
        </w:rPr>
        <w:t>Design and development of colour sorting robot</w:t>
      </w:r>
    </w:p>
    <w:p w:rsidR="25807315" w:rsidP="25807315" w:rsidRDefault="19713373" w14:paraId="5DFDC17E" w14:textId="31A142A1">
      <w: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19713373" w14:paraId="598C13EC" w14:textId="564953E1">
      <w:pPr>
        <w:pStyle w:val="Odsekzoznamu"/>
        <w:numPr>
          <w:ilvl w:val="0"/>
          <w:numId w:val="7"/>
        </w:numPr>
      </w:pPr>
      <w:r w:rsidRPr="19713373">
        <w:t>Rýchlosť,</w:t>
      </w:r>
    </w:p>
    <w:p w:rsidR="25807315" w:rsidP="19713373" w:rsidRDefault="19713373" w14:paraId="5934546E" w14:textId="7D533EEB">
      <w:pPr>
        <w:pStyle w:val="Odsekzoznamu"/>
        <w:numPr>
          <w:ilvl w:val="0"/>
          <w:numId w:val="7"/>
        </w:numPr>
      </w:pPr>
      <w:r w:rsidRPr="19713373">
        <w:t>Presnosť,</w:t>
      </w:r>
    </w:p>
    <w:p w:rsidR="25807315" w:rsidP="568FCC49" w:rsidRDefault="568FCC49" w14:paraId="181C335B" w14:textId="444897AF">
      <w:pPr>
        <w:pStyle w:val="Odsekzoznamu"/>
        <w:numPr>
          <w:ilvl w:val="0"/>
          <w:numId w:val="7"/>
        </w:numPr>
      </w:pPr>
      <w:r w:rsidRPr="568FCC49">
        <w:t>Cena.</w:t>
      </w:r>
    </w:p>
    <w:p w:rsidR="568FCC49" w:rsidP="568FCC49" w:rsidRDefault="568FCC49" w14:paraId="41ED146A" w14:textId="2D240F7B">
      <w:pPr>
        <w:ind w:firstLine="0"/>
      </w:pPr>
    </w:p>
    <w:p w:rsidR="25807315" w:rsidP="19713373" w:rsidRDefault="19713373" w14:paraId="7B435335" w14:textId="3FE229B0">
      <w:r>
        <w:t>Ciele projektu pritom zhrnuli v nasledujúcich bodoch:</w:t>
      </w:r>
    </w:p>
    <w:p w:rsidR="19713373" w:rsidP="19713373" w:rsidRDefault="19713373" w14:paraId="06C0F2D6" w14:textId="40362D11">
      <w:pPr>
        <w:pStyle w:val="Odsekzoznamu"/>
        <w:numPr>
          <w:ilvl w:val="0"/>
          <w:numId w:val="8"/>
        </w:numPr>
      </w:pPr>
      <w:r w:rsidRPr="19713373">
        <w:t xml:space="preserve">Napísať kód, ktorý bude slúžiť na detekciu farby objektu a následne aj jeho roztriedenie. </w:t>
      </w:r>
    </w:p>
    <w:p w:rsidR="19713373" w:rsidP="19713373" w:rsidRDefault="19713373" w14:paraId="2AE4C8AF" w14:textId="1241A4D6">
      <w:pPr>
        <w:pStyle w:val="Odsekzoznamu"/>
        <w:numPr>
          <w:ilvl w:val="0"/>
          <w:numId w:val="8"/>
        </w:numPr>
      </w:pPr>
      <w:r w:rsidRPr="19713373">
        <w:t>Prepojiť kód na detekciu a triedenie, senzory a servo motor s mikrokontrolérom.</w:t>
      </w:r>
    </w:p>
    <w:p w:rsidR="19713373" w:rsidP="19713373" w:rsidRDefault="19713373" w14:paraId="3A385CE1" w14:textId="364687DC">
      <w:pPr>
        <w:pStyle w:val="Odsekzoznamu"/>
        <w:numPr>
          <w:ilvl w:val="0"/>
          <w:numId w:val="8"/>
        </w:numPr>
      </w:pPr>
      <w:r w:rsidRPr="19713373">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8"/>
        </w:numPr>
      </w:pPr>
      <w:r w:rsidRPr="19713373">
        <w:t xml:space="preserve">Roztriediť objekty podľa ich príslušnej farby na určené miesta. </w:t>
      </w:r>
    </w:p>
    <w:p w:rsidR="19713373" w:rsidP="19713373" w:rsidRDefault="19713373" w14:paraId="3C5BF8C7" w14:textId="76587A20">
      <w:pPr>
        <w:ind w:firstLine="0"/>
      </w:pPr>
    </w:p>
    <w:p w:rsidR="19713373" w:rsidP="19713373" w:rsidRDefault="19713373" w14:paraId="573DE49C" w14:textId="1F5B5695">
      <w:r w:rsidR="25B3903F">
        <w:rPr/>
        <w:t xml:space="preserve">Na vývoj projektu autori použili </w:t>
      </w:r>
      <w:r w:rsidR="25B3903F">
        <w:rPr/>
        <w:t>mikrokontrolér</w:t>
      </w:r>
      <w:r w:rsidR="25B3903F">
        <w:rPr/>
        <w:t xml:space="preserve"> </w:t>
      </w:r>
      <w:r w:rsidR="25B3903F">
        <w:rPr/>
        <w:t>Arduino</w:t>
      </w:r>
      <w:r w:rsidR="25B3903F">
        <w:rPr/>
        <w:t xml:space="preserve"> UNO, senzor farby TCS3200D a SG90 </w:t>
      </w:r>
      <w:r w:rsidR="25B3903F">
        <w:rPr/>
        <w:t>servo</w:t>
      </w:r>
      <w:r w:rsidR="25B3903F">
        <w:rPr/>
        <w:t xml:space="preserve"> motor. Senzor farby pracuje na princípe RGB modelu. Senzor zachytáva vlnovú dĺžku svetla, ktorú následne posiela do </w:t>
      </w:r>
      <w:r w:rsidR="25B3903F">
        <w:rPr/>
        <w:t>arduina</w:t>
      </w:r>
      <w:r w:rsidR="25B3903F">
        <w:rPr/>
        <w:t xml:space="preserve">. Na základe napísaného kódu sa </w:t>
      </w:r>
      <w:r w:rsidR="25B3903F">
        <w:rPr/>
        <w:t>arduino</w:t>
      </w:r>
      <w:r w:rsidR="25B3903F">
        <w:rPr/>
        <w:t xml:space="preserve"> rozhodne o akú farbu sa jedná a podľa toho vykoná ďalšie úkony.</w:t>
      </w:r>
    </w:p>
    <w:p w:rsidR="19713373" w:rsidP="19713373" w:rsidRDefault="19713373" w14:paraId="06C9FC51" w14:textId="346A5873"/>
    <w:p w:rsidR="19713373" w:rsidP="19713373" w:rsidRDefault="19713373" w14:paraId="2687C1EC" w14:textId="7661E1C9"/>
    <w:p w:rsidR="19713373" w:rsidP="19713373" w:rsidRDefault="19713373" w14:paraId="0794E84F" w14:textId="3D3F9709">
      <w:pPr>
        <w:ind w:firstLine="0"/>
      </w:pPr>
    </w:p>
    <w:p w:rsidR="14D61C2E" w:rsidP="14D61C2E" w:rsidRDefault="14D61C2E" w14:paraId="3006BE93" w14:textId="7120EA1A"/>
    <w:p w:rsidR="58EC55A4" w:rsidP="58EC55A4" w:rsidRDefault="58EC55A4" w14:paraId="11394E1A" w14:textId="5AFD4DA0">
      <w:pPr>
        <w:rPr>
          <w:highlight w:val="magenta"/>
        </w:rPr>
      </w:pPr>
    </w:p>
    <w:bookmarkEnd w:id="104"/>
    <w:bookmarkEnd w:id="105"/>
    <w:bookmarkEnd w:id="106"/>
    <w:bookmarkEnd w:id="107"/>
    <w:bookmarkEnd w:id="108"/>
    <w:bookmarkEnd w:id="109"/>
    <w:p w:rsidR="58EC55A4" w:rsidP="58EC55A4" w:rsidRDefault="58EC55A4" w14:paraId="0E4B45AF" w14:textId="4C795D23">
      <w:pPr>
        <w:rPr>
          <w:highlight w:val="magenta"/>
        </w:rPr>
        <w:sectPr w:rsidR="58EC55A4" w:rsidSect="00C84314">
          <w:headerReference w:type="default" r:id="rId31"/>
          <w:headerReference w:type="first" r:id="rId32"/>
          <w:pgSz w:w="11907" w:h="16840" w:orient="portrait" w:code="9"/>
          <w:pgMar w:top="1418" w:right="1418" w:bottom="1418" w:left="1985" w:header="709" w:footer="709" w:gutter="0"/>
          <w:cols w:space="708"/>
          <w:titlePg/>
        </w:sectPr>
      </w:pPr>
    </w:p>
    <w:p w:rsidRPr="00E31089" w:rsidR="006E386F" w:rsidP="006E386F" w:rsidRDefault="51450EF3" w14:paraId="47AA9FDB" w14:textId="77777777">
      <w:pPr>
        <w:pStyle w:val="Nadpis1"/>
      </w:pPr>
      <w:bookmarkStart w:name="_Toc309047439" w:id="115"/>
      <w:bookmarkStart w:name="_Toc309047485" w:id="116"/>
      <w:bookmarkStart w:name="_Toc309047602" w:id="117"/>
      <w:bookmarkStart w:name="_Hlk114667191" w:id="118"/>
      <w:bookmarkStart w:name="_Toc309047440" w:id="119"/>
      <w:bookmarkStart w:name="_Toc309047486" w:id="120"/>
      <w:bookmarkStart w:name="_Toc309047603" w:id="121"/>
      <w:bookmarkStart w:name="_Toc339279017" w:id="122"/>
      <w:bookmarkEnd w:id="115"/>
      <w:bookmarkEnd w:id="116"/>
      <w:bookmarkEnd w:id="117"/>
      <w:bookmarkEnd w:id="118"/>
      <w:bookmarkStart w:name="_Toc969918225" w:id="725907771"/>
      <w:r w:rsidR="2C62DFF8">
        <w:rPr/>
        <w:t>2</w:t>
      </w:r>
      <w:r>
        <w:tab/>
      </w:r>
      <w:r w:rsidR="2C62DFF8">
        <w:rPr/>
        <w:t>Ciele záverečnej práce</w:t>
      </w:r>
      <w:bookmarkEnd w:id="119"/>
      <w:bookmarkEnd w:id="120"/>
      <w:bookmarkEnd w:id="121"/>
      <w:bookmarkEnd w:id="122"/>
      <w:bookmarkEnd w:id="725907771"/>
    </w:p>
    <w:p w:rsidRPr="00E31089" w:rsidR="0061028A" w:rsidP="01144220" w:rsidRDefault="20C0FB8F" w14:paraId="1F75FB40" w14:textId="02642C3E">
      <w:pPr>
        <w:rPr>
          <w:lang w:eastAsia="sk-SK"/>
        </w:rPr>
      </w:pPr>
      <w:bookmarkStart w:name="_Toc309047441" w:id="124"/>
      <w:bookmarkStart w:name="_Toc309047487" w:id="125"/>
      <w:bookmarkStart w:name="_Toc309047604" w:id="126"/>
      <w:bookmarkStart w:name="_Toc195670726" w:id="127"/>
      <w:bookmarkStart w:name="_Toc195684474" w:id="128"/>
      <w:r w:rsidRPr="194BE09D" w:rsidR="72E46FEB">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194BE09D" w:rsidR="72E46FEB">
        <w:rPr>
          <w:lang w:eastAsia="sk-SK"/>
        </w:rPr>
        <w:t>mikrokontroléra</w:t>
      </w:r>
      <w:r w:rsidRPr="194BE09D" w:rsidR="72E46FEB">
        <w:rPr>
          <w:lang w:eastAsia="sk-SK"/>
        </w:rPr>
        <w:t>, ktorá bude schopná identifikovať predmety na základe farby a bude súčasťou internetu vecí.</w:t>
      </w:r>
    </w:p>
    <w:p w:rsidR="58EC55A4" w:rsidP="58EC55A4" w:rsidRDefault="58EC55A4" w14:paraId="637851BA" w14:textId="07602842">
      <w:pPr>
        <w:rPr>
          <w:highlight w:val="darkYellow"/>
          <w:lang w:eastAsia="sk-SK"/>
        </w:rPr>
      </w:pPr>
    </w:p>
    <w:p w:rsidRPr="0061028A" w:rsidR="0061028A" w:rsidP="01144220" w:rsidRDefault="01144220" w14:paraId="506471E3" w14:textId="2359DAE1">
      <w:pPr>
        <w:ind w:firstLine="0"/>
        <w:rPr>
          <w:b/>
          <w:bCs/>
          <w:lang w:eastAsia="sk-SK"/>
        </w:rPr>
      </w:pPr>
      <w:r w:rsidRPr="01144220">
        <w:rPr>
          <w:b/>
          <w:bCs/>
          <w:lang w:eastAsia="sk-SK"/>
        </w:rPr>
        <w:t>Podciele:</w:t>
      </w:r>
    </w:p>
    <w:p w:rsidR="01144220" w:rsidP="01144220" w:rsidRDefault="01144220" w14:paraId="288C0754" w14:textId="4AF37D1E">
      <w:pPr>
        <w:pStyle w:val="Odsekzoznamu"/>
        <w:numPr>
          <w:ilvl w:val="0"/>
          <w:numId w:val="34"/>
        </w:numPr>
        <w:rPr>
          <w:lang w:eastAsia="sk-SK"/>
        </w:rPr>
      </w:pPr>
      <w:r w:rsidRPr="01144220">
        <w:rPr>
          <w:lang w:eastAsia="sk-SK"/>
        </w:rPr>
        <w:t>Navrhnúť a zostaviť triediacu linku, ktorá bude schopná detegovať predmety na základe farby,</w:t>
      </w:r>
    </w:p>
    <w:p w:rsidR="01144220" w:rsidP="01144220" w:rsidRDefault="20C0FB8F" w14:paraId="5FC00069" w14:textId="0C284C29">
      <w:pPr>
        <w:pStyle w:val="Odsekzoznamu"/>
        <w:numPr>
          <w:ilvl w:val="0"/>
          <w:numId w:val="34"/>
        </w:numPr>
        <w:rPr>
          <w:lang w:eastAsia="sk-SK"/>
        </w:rPr>
      </w:pPr>
      <w:r w:rsidRPr="20C0FB8F">
        <w:rPr>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34"/>
        </w:numPr>
        <w:rPr>
          <w:lang w:eastAsia="sk-SK"/>
        </w:rPr>
      </w:pPr>
      <w:r w:rsidRPr="20C0FB8F">
        <w:rPr>
          <w:lang w:eastAsia="sk-SK"/>
        </w:rPr>
        <w:t>Použiť vhodný mikrokontrolér na automatické riadenie linky a implementovať vhodné vstupné komponenty na zachytávanie dát,</w:t>
      </w:r>
    </w:p>
    <w:p w:rsidR="7AB69604" w:rsidP="7AB69604" w:rsidRDefault="20C0FB8F" w14:paraId="1D226095" w14:textId="0662A38E">
      <w:pPr>
        <w:pStyle w:val="Odsekzoznamu"/>
        <w:numPr>
          <w:ilvl w:val="0"/>
          <w:numId w:val="34"/>
        </w:numPr>
        <w:rPr>
          <w:lang w:eastAsia="sk-SK"/>
        </w:rPr>
      </w:pPr>
      <w:r w:rsidRPr="20C0FB8F">
        <w:rPr>
          <w:lang w:eastAsia="sk-SK"/>
        </w:rPr>
        <w:t>Vytvoriť vhodnú schému zapojenia mikrokontroléra a jednotlivých komponentov,</w:t>
      </w:r>
    </w:p>
    <w:p w:rsidR="01144220" w:rsidP="01144220" w:rsidRDefault="20C0FB8F" w14:paraId="663C467C" w14:textId="0360F11D">
      <w:pPr>
        <w:pStyle w:val="Odsekzoznamu"/>
        <w:numPr>
          <w:ilvl w:val="0"/>
          <w:numId w:val="34"/>
        </w:numPr>
        <w:rPr>
          <w:lang w:eastAsia="sk-SK"/>
        </w:rPr>
      </w:pPr>
      <w:r w:rsidRPr="20C0FB8F">
        <w:rPr>
          <w:lang w:eastAsia="sk-SK"/>
        </w:rPr>
        <w:t>Navrhnúť a vytvoriť databázový systém, ktorý bude ukladať namerané dáta,</w:t>
      </w:r>
    </w:p>
    <w:p w:rsidR="01144220" w:rsidP="01144220" w:rsidRDefault="7AB69604" w14:paraId="78333BEC" w14:textId="4ECCB23A">
      <w:pPr>
        <w:pStyle w:val="Odsekzoznamu"/>
        <w:numPr>
          <w:ilvl w:val="0"/>
          <w:numId w:val="34"/>
        </w:numPr>
        <w:rPr>
          <w:lang w:eastAsia="sk-SK"/>
        </w:rPr>
      </w:pPr>
      <w:r w:rsidRPr="7AB69604">
        <w:rPr>
          <w:lang w:eastAsia="sk-SK"/>
        </w:rPr>
        <w:t>Vytvoriť mobilnú aplikáciu, ktorá bude schopná sledovať uložené dáta v databáze,</w:t>
      </w:r>
    </w:p>
    <w:p w:rsidR="01144220" w:rsidP="01144220" w:rsidRDefault="7AB69604" w14:paraId="0E10838C" w14:textId="1CFD4471">
      <w:pPr>
        <w:pStyle w:val="Odsekzoznamu"/>
        <w:numPr>
          <w:ilvl w:val="0"/>
          <w:numId w:val="34"/>
        </w:numPr>
        <w:rPr>
          <w:lang w:eastAsia="sk-SK"/>
        </w:rPr>
      </w:pPr>
      <w:r w:rsidRPr="7AB69604">
        <w:rPr>
          <w:lang w:eastAsia="sk-SK"/>
        </w:rPr>
        <w:t>Otestovať zostavenú triediacu linku,</w:t>
      </w:r>
    </w:p>
    <w:p w:rsidR="01144220" w:rsidP="01144220" w:rsidRDefault="7AB69604" w14:paraId="376E07C7" w14:textId="48C3AC42">
      <w:pPr>
        <w:pStyle w:val="Odsekzoznamu"/>
        <w:numPr>
          <w:ilvl w:val="0"/>
          <w:numId w:val="34"/>
        </w:numPr>
        <w:rPr>
          <w:lang w:eastAsia="sk-SK"/>
        </w:rPr>
        <w:sectPr w:rsidR="01144220" w:rsidSect="00C84314">
          <w:headerReference w:type="default" r:id="rId33"/>
          <w:headerReference w:type="first" r:id="rId34"/>
          <w:pgSz w:w="11907" w:h="16840" w:orient="portrait" w:code="9"/>
          <w:pgMar w:top="1418" w:right="1418" w:bottom="1418" w:left="1985" w:header="709" w:footer="709" w:gutter="0"/>
          <w:cols w:space="708"/>
          <w:titlePg/>
        </w:sectPr>
      </w:pPr>
      <w:r w:rsidRPr="7AB69604">
        <w:rPr>
          <w:lang w:eastAsia="sk-SK"/>
        </w:rPr>
        <w:t>Štatisticky vyhodnotiť zozbierané dáta z databázy a na základe nich vyhodnotiť presnosť triedenia linky.</w:t>
      </w:r>
    </w:p>
    <w:p w:rsidR="005E18DF" w:rsidP="20C0FB8F" w:rsidRDefault="51450EF3" w14:paraId="6BC374BF" w14:textId="7A93BD07">
      <w:pPr>
        <w:pStyle w:val="Nadpis1"/>
      </w:pPr>
      <w:bookmarkStart w:name="_Toc339279018" w:id="129"/>
      <w:bookmarkStart w:name="_Toc309047444" w:id="131"/>
      <w:bookmarkStart w:name="_Toc309047490" w:id="132"/>
      <w:bookmarkStart w:name="_Toc309047607" w:id="133"/>
      <w:bookmarkStart w:name="_Toc339279022" w:id="134"/>
      <w:bookmarkEnd w:id="124"/>
      <w:bookmarkEnd w:id="125"/>
      <w:bookmarkEnd w:id="126"/>
      <w:bookmarkStart w:name="_Toc1745562236" w:id="1346285097"/>
      <w:r w:rsidR="2C62DFF8">
        <w:rPr/>
        <w:t>3</w:t>
      </w:r>
      <w:r>
        <w:tab/>
      </w:r>
      <w:bookmarkEnd w:id="129"/>
      <w:r w:rsidR="2C62DFF8">
        <w:rPr/>
        <w:t>Návrh a metodika</w:t>
      </w:r>
      <w:bookmarkEnd w:id="1346285097"/>
    </w:p>
    <w:p w:rsidR="1103FA6A" w:rsidP="1103FA6A" w:rsidRDefault="1103FA6A" w14:paraId="19A9E357" w14:textId="5CF9FFE7">
      <w:r w:rsidR="0AB8EDB9">
        <w:rPr/>
        <w:t xml:space="preserve">Podrobným prehľadom a analýzou súčasného stavu sme získali aktuálny prehľad o priemyselnom vývoji internetu vecí. Z niekoľkých publikácií a internetových článkov a zdrojov sme zadefinovali prvky, ktoré tvoria </w:t>
      </w:r>
      <w:r w:rsidR="0AB8EDB9">
        <w:rPr/>
        <w:t>IoT</w:t>
      </w:r>
      <w:r w:rsidR="0AB8EDB9">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1103FA6A" w:rsidP="1103FA6A" w:rsidRDefault="1103FA6A" w14:paraId="08749FC8" w14:textId="0651A202">
      <w:r w:rsidR="0AB8EDB9">
        <w:rPr/>
        <w:t xml:space="preserve">Na základe uvedeným faktov sme sa rozhodli vytvoriť model automatizovanej triediacej linky, ktorá bude triediť PET fľaše pomocou </w:t>
      </w:r>
      <w:r w:rsidR="0AB8EDB9">
        <w:rPr/>
        <w:t>mikrokontroléra</w:t>
      </w:r>
      <w:r w:rsidR="0AB8EDB9">
        <w:rPr/>
        <w:t xml:space="preserve"> a s využitím senzorov zaznamenávať údaje do databázy, ktorú premietneme vo vytvorenej mobilnej aplikácií.</w:t>
      </w:r>
    </w:p>
    <w:p w:rsidR="292BC2CA" w:rsidP="31E22D9E" w:rsidRDefault="292BC2CA" w14:paraId="5BCF9240" w14:textId="332D8053">
      <w:pPr>
        <w:pStyle w:val="Normlny"/>
        <w:rPr>
          <w:rFonts w:ascii="Times New Roman" w:hAnsi="Times New Roman" w:eastAsia="Times New Roman" w:cs="Times New Roman"/>
          <w:noProof w:val="0"/>
          <w:sz w:val="24"/>
          <w:szCs w:val="24"/>
          <w:lang w:val="sk-SK"/>
        </w:rPr>
      </w:pPr>
      <w:r w:rsidRPr="31E22D9E" w:rsidR="292BC2CA">
        <w:rPr>
          <w:rFonts w:ascii="Times New Roman" w:hAnsi="Times New Roman" w:eastAsia="Times New Roman" w:cs="Times New Roman"/>
          <w:noProof w:val="0"/>
          <w:sz w:val="24"/>
          <w:szCs w:val="24"/>
          <w:lang w:val="sk-SK"/>
        </w:rPr>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rsidR="1103FA6A" w:rsidP="1103FA6A" w:rsidRDefault="1103FA6A" w14:paraId="02118BB2" w14:textId="56DCABBA"/>
    <w:p w:rsidR="20C0FB8F" w:rsidP="20C0FB8F" w:rsidRDefault="51450EF3" w14:paraId="402BCA2A" w14:textId="20C3CCE0">
      <w:pPr>
        <w:pStyle w:val="Nadpis2"/>
      </w:pPr>
      <w:bookmarkStart w:name="_Toc676233118" w:id="1911351873"/>
      <w:r w:rsidR="4917DF0E">
        <w:rPr/>
        <w:t>3.1</w:t>
      </w:r>
      <w:r>
        <w:tab/>
      </w:r>
      <w:r w:rsidR="4917DF0E">
        <w:rPr/>
        <w:t>Triediaca linka</w:t>
      </w:r>
      <w:bookmarkEnd w:id="1911351873"/>
    </w:p>
    <w:p w:rsidR="30177E39" w:rsidP="194BE09D" w:rsidRDefault="30177E39" w14:paraId="4DB0ECE1" w14:textId="19C88A49">
      <w:pPr>
        <w:pStyle w:val="Normlny"/>
      </w:pPr>
      <w:r w:rsidR="30177E39">
        <w:rPr/>
        <w:t>Po zadefinovaní jasných cieľov našej práce sme získala predstavu o tom, čo</w:t>
      </w:r>
      <w:r w:rsidR="0D9F85A3">
        <w:rPr/>
        <w:t xml:space="preserve"> </w:t>
      </w:r>
      <w:r w:rsidR="30177E39">
        <w:rPr/>
        <w:t xml:space="preserve">všetko je </w:t>
      </w:r>
      <w:r w:rsidR="6024CB73">
        <w:rPr/>
        <w:t>potrebné urobiť pre ich splnenie. Ako prvé sme sa rozhodli navrhnúť a vytvoriť model našej triediacej linky.</w:t>
      </w:r>
      <w:r w:rsidR="02F875DB">
        <w:rPr/>
        <w:t xml:space="preserve"> Pri samotnom návrhu sme mali niekoľko možností ako postupovať. </w:t>
      </w:r>
      <w:r w:rsidR="7E1C233D">
        <w:rPr/>
        <w:t>Model aktívne používanej triediacej linky bolo možné navrhnúť a vytvoriť vo virtuálnom prostredí vo forme digitáln</w:t>
      </w:r>
      <w:r w:rsidR="46BB65C4">
        <w:rPr/>
        <w:t>e</w:t>
      </w:r>
      <w:r w:rsidR="7E1C233D">
        <w:rPr/>
        <w:t>ho</w:t>
      </w:r>
      <w:r w:rsidR="196B7E85">
        <w:rPr/>
        <w:t xml:space="preserve"> dvojčaťa (</w:t>
      </w:r>
      <w:r w:rsidR="196B7E85">
        <w:rPr/>
        <w:t>ang</w:t>
      </w:r>
      <w:r w:rsidR="196B7E85">
        <w:rPr/>
        <w:t xml:space="preserve">.: </w:t>
      </w:r>
      <w:r w:rsidR="196B7E85">
        <w:rPr/>
        <w:t>Digital</w:t>
      </w:r>
      <w:r w:rsidR="196B7E85">
        <w:rPr/>
        <w:t xml:space="preserve"> </w:t>
      </w:r>
      <w:r w:rsidR="196B7E85">
        <w:rPr/>
        <w:t>Twin</w:t>
      </w:r>
      <w:r w:rsidR="196B7E85">
        <w:rPr/>
        <w:t>).</w:t>
      </w:r>
      <w:r w:rsidR="56B4C131">
        <w:rPr/>
        <w:t xml:space="preserve"> K</w:t>
      </w:r>
      <w:r w:rsidR="196B7E85">
        <w:rPr/>
        <w:t>onkrétne</w:t>
      </w:r>
      <w:r w:rsidR="00B5224A">
        <w:rPr/>
        <w:t xml:space="preserve"> v</w:t>
      </w:r>
      <w:r w:rsidR="196B7E85">
        <w:rPr/>
        <w:t xml:space="preserve"> našom prípade sme sa však rozhodli vytvoriť reálny model vybranej </w:t>
      </w:r>
      <w:r w:rsidR="34A57054">
        <w:rPr/>
        <w:t>linky, ktorý lepšie zobrazoval predstavy o linke.</w:t>
      </w:r>
    </w:p>
    <w:p w:rsidR="194BE09D" w:rsidP="194BE09D" w:rsidRDefault="194BE09D" w14:paraId="5EA78188" w14:textId="2912A6BB">
      <w:pPr>
        <w:pStyle w:val="Normlny"/>
      </w:pPr>
    </w:p>
    <w:p w:rsidR="20C0FB8F" w:rsidP="20C0FB8F" w:rsidRDefault="51450EF3" w14:paraId="43308BA8" w14:textId="7A0AE00F">
      <w:pPr>
        <w:pStyle w:val="Nadpis3"/>
      </w:pPr>
      <w:bookmarkStart w:name="_Toc443827275" w:id="1227087071"/>
      <w:r w:rsidR="4917DF0E">
        <w:rPr/>
        <w:t>3.1.1</w:t>
      </w:r>
      <w:r>
        <w:tab/>
      </w:r>
      <w:r w:rsidR="4917DF0E">
        <w:rPr/>
        <w:t>Návrh triediacej linky</w:t>
      </w:r>
      <w:bookmarkEnd w:id="1227087071"/>
    </w:p>
    <w:p w:rsidR="2EC30C12" w:rsidP="194BE09D" w:rsidRDefault="2EC30C12" w14:paraId="452FD9E3" w14:textId="445001A1">
      <w:pPr>
        <w:pStyle w:val="Normlny"/>
      </w:pPr>
      <w:r w:rsidR="2EC30C12">
        <w:rPr/>
        <w:t>Pred návrhom triediacej linky sme museli získať konkrétne parametre linky, ktorá je využívaná v priemysle alebo v</w:t>
      </w:r>
      <w:r w:rsidR="01CC8405">
        <w:rPr/>
        <w:t>šeobecne v praxi.</w:t>
      </w:r>
      <w:r w:rsidR="533500CB">
        <w:rPr/>
        <w:t xml:space="preserve"> Pri získavaní konkrétnych parametrov sme narazili</w:t>
      </w:r>
      <w:r w:rsidR="2C0CD675">
        <w:rPr/>
        <w:t xml:space="preserve"> na niekoľko problémov. Pri pokuse o získanie potrebných informácií sme sa pokúsili kontaktovať nemenovanú firmu, ktorá sídli priamo na Slovensku a ktorá </w:t>
      </w:r>
      <w:r w:rsidR="497FFC1D">
        <w:rPr/>
        <w:t>sa pohybuje v obore recyklácie a spracovania plastového odpadu a plastových výrobkov, no informácie, ktoré sme hľadali sme nenašl</w:t>
      </w:r>
      <w:r w:rsidR="0C3CDA62">
        <w:rPr/>
        <w:t>i. Takéto firmy pravdepodobne nie sú schopné poskytovať akékoľvek informácie o využívaní svojich prostriedkov či zariadené</w:t>
      </w:r>
      <w:r w:rsidR="7DCF05ED">
        <w:rPr/>
        <w:t xml:space="preserve">, nakoľko sa takéto informácie môžu považovať za citlivé údaje a tým pádom nie je možné ich poskytovať osobám tretích strán. </w:t>
      </w:r>
    </w:p>
    <w:p w:rsidR="7DCF05ED" w:rsidP="194BE09D" w:rsidRDefault="7DCF05ED" w14:paraId="27230A4C" w14:textId="5B515E71">
      <w:pPr>
        <w:pStyle w:val="Normlny"/>
      </w:pPr>
      <w:r w:rsidR="7DCF05ED">
        <w:rPr/>
        <w:t>Ďalšia možnosť bola zí</w:t>
      </w:r>
      <w:r w:rsidR="06DEA842">
        <w:rPr/>
        <w:t>skať potrebné informácie o konkrétnej triediacej linke, ktoré sú voľne dostupné na internete v podobe rôzny</w:t>
      </w:r>
      <w:r w:rsidR="621921C7">
        <w:rPr/>
        <w:t xml:space="preserve">ch katalógov alebo brožúr. Tu sme však znova narazili na iný problém a ten bol malý počet takýchto webových stránok alebo dokumentov. Každá menšia </w:t>
      </w:r>
      <w:r w:rsidR="129537AC">
        <w:rPr/>
        <w:t>či väčšia firma, ktorá sa pohybuje c priemyselnom obore, sa snaží uchovávať svoje citlivé údaje a informácie o využívaných produktoch a zariade</w:t>
      </w:r>
      <w:r w:rsidR="00107992">
        <w:rPr/>
        <w:t>niach, ktoré použí</w:t>
      </w:r>
      <w:r w:rsidR="7CD611D2">
        <w:rPr/>
        <w:t xml:space="preserve">va pri poskytovaní služieb. </w:t>
      </w:r>
    </w:p>
    <w:p w:rsidR="7CD611D2" w:rsidP="194BE09D" w:rsidRDefault="7CD611D2" w14:paraId="61B498C5" w14:textId="6D240563">
      <w:pPr>
        <w:pStyle w:val="Normlny"/>
      </w:pPr>
      <w:r w:rsidR="7CD611D2">
        <w:rPr/>
        <w:t>Ďalšou možnosťou bolo vyhľadať určité firmy, ktorých služ</w:t>
      </w:r>
      <w:r w:rsidR="55D64812">
        <w:rPr/>
        <w:t xml:space="preserve">by zahŕňajú aj predaj, montovanie alebo navrhovanie a zostrojenie triediacich liniek a s nimi súvisiacich zariadení. Po prehľadaní </w:t>
      </w:r>
      <w:r w:rsidR="1ACD699D">
        <w:rPr/>
        <w:t>niekoľkých takýchto webových stránok firiem sa nám podarilo nájsť potrebné informácie.</w:t>
      </w:r>
      <w:r w:rsidR="393C1FF3">
        <w:rPr/>
        <w:t xml:space="preserve"> </w:t>
      </w:r>
      <w:r w:rsidR="1ACD699D">
        <w:rPr/>
        <w:t>Webová stránka firm</w:t>
      </w:r>
      <w:r w:rsidR="0A21CD85">
        <w:rPr/>
        <w:t>y</w:t>
      </w:r>
      <w:r w:rsidR="1ACD699D">
        <w:rPr/>
        <w:t xml:space="preserve"> </w:t>
      </w:r>
      <w:r w:rsidR="1ACD699D">
        <w:rPr/>
        <w:t>MSWsorting</w:t>
      </w:r>
      <w:r w:rsidR="1ACD699D">
        <w:rPr/>
        <w:t xml:space="preserve"> (</w:t>
      </w:r>
      <w:r w:rsidR="1ACD699D">
        <w:rPr/>
        <w:t>MSWsorting</w:t>
      </w:r>
      <w:r w:rsidR="1ACD699D">
        <w:rPr/>
        <w:t>) ponúka konkrétne modely zariadení využívaných v priemys</w:t>
      </w:r>
      <w:r w:rsidR="78557106">
        <w:rPr/>
        <w:t>elnom faktore na spracovanie a recykláciu odpadových produktov. Sú</w:t>
      </w:r>
      <w:r w:rsidR="65C295E3">
        <w:rPr/>
        <w:t>č</w:t>
      </w:r>
      <w:r w:rsidR="78557106">
        <w:rPr/>
        <w:t>as</w:t>
      </w:r>
      <w:r w:rsidR="497FB18D">
        <w:rPr/>
        <w:t>ť</w:t>
      </w:r>
      <w:r w:rsidR="78557106">
        <w:rPr/>
        <w:t>ou</w:t>
      </w:r>
      <w:r w:rsidR="61F34488">
        <w:rPr/>
        <w:t xml:space="preserve"> stránky je aj súbor </w:t>
      </w:r>
      <w:r w:rsidR="61F34488">
        <w:rPr/>
        <w:t>pdf</w:t>
      </w:r>
      <w:r w:rsidR="61F34488">
        <w:rPr/>
        <w:t>, ktorý predstavuje katalóg ponúkaných zariadení. Katalóg zároveň</w:t>
      </w:r>
      <w:r w:rsidR="78557106">
        <w:rPr/>
        <w:t xml:space="preserve"> </w:t>
      </w:r>
      <w:r w:rsidR="68F00DFB">
        <w:rPr/>
        <w:t>obsahuje ilustračné obrázky zariadení, informácie o týchto zariadeniach a konkrétne parametre ponúkaných modelov.</w:t>
      </w:r>
    </w:p>
    <w:p w:rsidR="194BE09D" w:rsidP="194BE09D" w:rsidRDefault="194BE09D" w14:paraId="2E49C37A" w14:textId="05A852E3">
      <w:pPr>
        <w:pStyle w:val="Normlny"/>
      </w:pPr>
    </w:p>
    <w:p w:rsidR="2780430B" w:rsidP="194BE09D" w:rsidRDefault="2780430B" w14:paraId="43C515F6" w14:textId="372BADA7">
      <w:pPr>
        <w:pStyle w:val="Normlny"/>
        <w:jc w:val="center"/>
      </w:pPr>
      <w:r w:rsidR="2780430B">
        <w:drawing>
          <wp:inline wp14:editId="2314B34A" wp14:anchorId="5DCF445A">
            <wp:extent cx="4572000" cy="1857375"/>
            <wp:effectExtent l="0" t="0" r="0" b="0"/>
            <wp:docPr id="620542224" name="" title=""/>
            <wp:cNvGraphicFramePr>
              <a:graphicFrameLocks noChangeAspect="1"/>
            </wp:cNvGraphicFramePr>
            <a:graphic>
              <a:graphicData uri="http://schemas.openxmlformats.org/drawingml/2006/picture">
                <pic:pic>
                  <pic:nvPicPr>
                    <pic:cNvPr id="0" name=""/>
                    <pic:cNvPicPr/>
                  </pic:nvPicPr>
                  <pic:blipFill>
                    <a:blip r:embed="Ra6e926e735d24f4e">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r w:rsidRPr="194BE09D" w:rsidR="2780430B">
        <w:rPr>
          <w:i w:val="1"/>
          <w:iCs w:val="1"/>
        </w:rPr>
        <w:t>Obrázok 5 Optická triediaca linka</w:t>
      </w:r>
    </w:p>
    <w:p w:rsidR="194BE09D" w:rsidP="194BE09D" w:rsidRDefault="194BE09D" w14:paraId="23A7F282" w14:textId="32E2F0D7">
      <w:pPr>
        <w:pStyle w:val="Normlny"/>
        <w:jc w:val="center"/>
        <w:rPr>
          <w:i w:val="1"/>
          <w:iCs w:val="1"/>
        </w:rPr>
      </w:pPr>
    </w:p>
    <w:p w:rsidR="00F05162" w:rsidP="194BE09D" w:rsidRDefault="00F05162" w14:paraId="0BFAF4E7" w14:textId="460CF3EC">
      <w:pPr>
        <w:pStyle w:val="Normlny"/>
        <w:ind w:left="0" w:firstLine="680"/>
        <w:jc w:val="both"/>
        <w:rPr>
          <w:i w:val="0"/>
          <w:iCs w:val="0"/>
          <w:sz w:val="24"/>
          <w:szCs w:val="24"/>
        </w:rPr>
      </w:pPr>
      <w:r w:rsidRPr="194BE09D" w:rsidR="00F05162">
        <w:rPr>
          <w:i w:val="0"/>
          <w:iCs w:val="0"/>
        </w:rPr>
        <w:t>Pre našu prácu sme sa rozhodli použiť model triediacej linky s názvom optická triediaca linka (</w:t>
      </w:r>
      <w:r w:rsidRPr="194BE09D" w:rsidR="00F05162">
        <w:rPr>
          <w:i w:val="0"/>
          <w:iCs w:val="0"/>
        </w:rPr>
        <w:t>ang</w:t>
      </w:r>
      <w:r w:rsidRPr="194BE09D" w:rsidR="00F05162">
        <w:rPr>
          <w:i w:val="0"/>
          <w:iCs w:val="0"/>
        </w:rPr>
        <w:t xml:space="preserve">.: </w:t>
      </w:r>
      <w:r w:rsidRPr="194BE09D" w:rsidR="00F05162">
        <w:rPr>
          <w:i w:val="0"/>
          <w:iCs w:val="0"/>
        </w:rPr>
        <w:t>Optical</w:t>
      </w:r>
      <w:r w:rsidRPr="194BE09D" w:rsidR="00F05162">
        <w:rPr>
          <w:i w:val="0"/>
          <w:iCs w:val="0"/>
        </w:rPr>
        <w:t xml:space="preserve"> </w:t>
      </w:r>
      <w:r w:rsidRPr="194BE09D" w:rsidR="00F05162">
        <w:rPr>
          <w:i w:val="0"/>
          <w:iCs w:val="0"/>
        </w:rPr>
        <w:t>Sorter</w:t>
      </w:r>
      <w:r w:rsidRPr="194BE09D" w:rsidR="00F05162">
        <w:rPr>
          <w:i w:val="0"/>
          <w:iCs w:val="0"/>
        </w:rPr>
        <w:t>) od spoloč</w:t>
      </w:r>
      <w:r w:rsidRPr="194BE09D" w:rsidR="03ADB75D">
        <w:rPr>
          <w:i w:val="0"/>
          <w:iCs w:val="0"/>
        </w:rPr>
        <w:t xml:space="preserve">nosti </w:t>
      </w:r>
      <w:r w:rsidRPr="194BE09D" w:rsidR="03ADB75D">
        <w:rPr>
          <w:i w:val="0"/>
          <w:iCs w:val="0"/>
        </w:rPr>
        <w:t>MSWsorting</w:t>
      </w:r>
      <w:r w:rsidRPr="194BE09D" w:rsidR="03ADB75D">
        <w:rPr>
          <w:i w:val="0"/>
          <w:iCs w:val="0"/>
        </w:rPr>
        <w:t>. Obrázok 5 zachytáva vybrané zariadenie z webového katalógu. Jedná sa o pomerne sofis</w:t>
      </w:r>
      <w:r w:rsidRPr="194BE09D" w:rsidR="0E9B0F7E">
        <w:rPr>
          <w:i w:val="0"/>
          <w:iCs w:val="0"/>
        </w:rPr>
        <w:t xml:space="preserve">tikované zariadenie, ktoré na triedenie rôznych typov a veľkosti materiálov využívajú optické senzory a rozpoznávanie objektov pomocou umelej inteligencie. </w:t>
      </w:r>
      <w:r w:rsidRPr="194BE09D" w:rsidR="63DDBB49">
        <w:rPr>
          <w:i w:val="0"/>
          <w:iCs w:val="0"/>
        </w:rPr>
        <w:t xml:space="preserve">Všetky podstatné </w:t>
      </w:r>
      <w:r w:rsidRPr="194BE09D" w:rsidR="5D302886">
        <w:rPr>
          <w:i w:val="0"/>
          <w:iCs w:val="0"/>
        </w:rPr>
        <w:t>schopnosti, ktoré toto zariadenie má sú:</w:t>
      </w:r>
    </w:p>
    <w:p w:rsidR="5D302886" w:rsidP="194BE09D" w:rsidRDefault="5D302886" w14:paraId="1EC9E8D6" w14:textId="78C15C87">
      <w:pPr>
        <w:pStyle w:val="Odsekzoznamu"/>
        <w:numPr>
          <w:ilvl w:val="0"/>
          <w:numId w:val="64"/>
        </w:numPr>
        <w:jc w:val="both"/>
        <w:rPr>
          <w:i w:val="0"/>
          <w:iCs w:val="0"/>
          <w:sz w:val="24"/>
          <w:szCs w:val="24"/>
        </w:rPr>
      </w:pPr>
      <w:r w:rsidRPr="194BE09D" w:rsidR="5D302886">
        <w:rPr>
          <w:i w:val="0"/>
          <w:iCs w:val="0"/>
          <w:sz w:val="24"/>
          <w:szCs w:val="24"/>
        </w:rPr>
        <w:t xml:space="preserve">Blízko infračervená, svetelne viditeľná </w:t>
      </w:r>
      <w:r w:rsidRPr="194BE09D" w:rsidR="5D302886">
        <w:rPr>
          <w:i w:val="0"/>
          <w:iCs w:val="0"/>
          <w:sz w:val="24"/>
          <w:szCs w:val="24"/>
        </w:rPr>
        <w:t>spektroskopia</w:t>
      </w:r>
      <w:r w:rsidRPr="194BE09D" w:rsidR="5D302886">
        <w:rPr>
          <w:i w:val="0"/>
          <w:iCs w:val="0"/>
          <w:sz w:val="24"/>
          <w:szCs w:val="24"/>
        </w:rPr>
        <w:t>, detekcia kovov</w:t>
      </w:r>
      <w:r w:rsidRPr="194BE09D" w:rsidR="281E085E">
        <w:rPr>
          <w:i w:val="0"/>
          <w:iCs w:val="0"/>
          <w:sz w:val="24"/>
          <w:szCs w:val="24"/>
        </w:rPr>
        <w:t>, umelá inteligencia, rôzne dodatočné senzory.</w:t>
      </w:r>
    </w:p>
    <w:p w:rsidR="281E085E" w:rsidP="194BE09D" w:rsidRDefault="281E085E" w14:paraId="7B1AD8DF" w14:textId="35FE77CB">
      <w:pPr>
        <w:pStyle w:val="Odsekzoznamu"/>
        <w:numPr>
          <w:ilvl w:val="0"/>
          <w:numId w:val="64"/>
        </w:numPr>
        <w:jc w:val="both"/>
        <w:rPr>
          <w:i w:val="0"/>
          <w:iCs w:val="0"/>
          <w:sz w:val="24"/>
          <w:szCs w:val="24"/>
        </w:rPr>
      </w:pPr>
      <w:r w:rsidRPr="194BE09D" w:rsidR="281E085E">
        <w:rPr>
          <w:i w:val="0"/>
          <w:iCs w:val="0"/>
          <w:sz w:val="24"/>
          <w:szCs w:val="24"/>
        </w:rPr>
        <w:t xml:space="preserve">Schopnosť </w:t>
      </w:r>
      <w:r w:rsidRPr="194BE09D" w:rsidR="3DE2F911">
        <w:rPr>
          <w:i w:val="0"/>
          <w:iCs w:val="0"/>
          <w:sz w:val="24"/>
          <w:szCs w:val="24"/>
        </w:rPr>
        <w:t>presne triediť recyklovateľné  zmesi z domáceho odpadu.</w:t>
      </w:r>
    </w:p>
    <w:p w:rsidR="3DE2F911" w:rsidP="194BE09D" w:rsidRDefault="3DE2F911" w14:paraId="14A0C65E" w14:textId="45E3C299">
      <w:pPr>
        <w:pStyle w:val="Odsekzoznamu"/>
        <w:numPr>
          <w:ilvl w:val="0"/>
          <w:numId w:val="64"/>
        </w:numPr>
        <w:jc w:val="both"/>
        <w:rPr>
          <w:i w:val="0"/>
          <w:iCs w:val="0"/>
          <w:sz w:val="24"/>
          <w:szCs w:val="24"/>
        </w:rPr>
      </w:pPr>
      <w:r w:rsidRPr="194BE09D" w:rsidR="3DE2F911">
        <w:rPr>
          <w:i w:val="0"/>
          <w:iCs w:val="0"/>
          <w:sz w:val="24"/>
          <w:szCs w:val="24"/>
        </w:rPr>
        <w:t>Môže triediť PET fľaše, HDPE fľaše, plechovky, kartón. Plastové fľaše môžu byť triedené podľa farby a materiálu.</w:t>
      </w:r>
    </w:p>
    <w:p w:rsidR="303F6B53" w:rsidP="194BE09D" w:rsidRDefault="303F6B53" w14:paraId="3AE251A9" w14:textId="438D813D">
      <w:pPr>
        <w:pStyle w:val="Odsekzoznamu"/>
        <w:numPr>
          <w:ilvl w:val="0"/>
          <w:numId w:val="64"/>
        </w:numPr>
        <w:jc w:val="both"/>
        <w:rPr>
          <w:i w:val="0"/>
          <w:iCs w:val="0"/>
          <w:sz w:val="24"/>
          <w:szCs w:val="24"/>
        </w:rPr>
      </w:pPr>
      <w:r w:rsidRPr="194BE09D" w:rsidR="303F6B53">
        <w:rPr>
          <w:i w:val="0"/>
          <w:iCs w:val="0"/>
          <w:sz w:val="24"/>
          <w:szCs w:val="24"/>
        </w:rPr>
        <w:t>Rafinované, inteligentné a digitálne triedenie.</w:t>
      </w:r>
    </w:p>
    <w:p w:rsidR="303F6B53" w:rsidP="194BE09D" w:rsidRDefault="303F6B53" w14:paraId="79CC0204" w14:textId="5BFDAEB1">
      <w:pPr>
        <w:pStyle w:val="Odsekzoznamu"/>
        <w:numPr>
          <w:ilvl w:val="0"/>
          <w:numId w:val="64"/>
        </w:numPr>
        <w:jc w:val="both"/>
        <w:rPr>
          <w:i w:val="0"/>
          <w:iCs w:val="0"/>
          <w:sz w:val="24"/>
          <w:szCs w:val="24"/>
        </w:rPr>
      </w:pPr>
      <w:r w:rsidRPr="194BE09D" w:rsidR="303F6B53">
        <w:rPr>
          <w:i w:val="0"/>
          <w:iCs w:val="0"/>
          <w:sz w:val="24"/>
          <w:szCs w:val="24"/>
        </w:rPr>
        <w:t>Presnosť triedenia môže dosiahnuť viac ako 95% a miera odstránenia materiálu je nízka.</w:t>
      </w:r>
    </w:p>
    <w:p w:rsidR="303F6B53" w:rsidP="194BE09D" w:rsidRDefault="303F6B53" w14:paraId="6E8E995A" w14:textId="17D6A00F">
      <w:pPr>
        <w:pStyle w:val="Odsekzoznamu"/>
        <w:numPr>
          <w:ilvl w:val="0"/>
          <w:numId w:val="64"/>
        </w:numPr>
        <w:jc w:val="both"/>
        <w:rPr>
          <w:i w:val="0"/>
          <w:iCs w:val="0"/>
          <w:sz w:val="24"/>
          <w:szCs w:val="24"/>
        </w:rPr>
      </w:pPr>
      <w:r w:rsidRPr="194BE09D" w:rsidR="303F6B53">
        <w:rPr>
          <w:i w:val="0"/>
          <w:iCs w:val="0"/>
          <w:sz w:val="24"/>
          <w:szCs w:val="24"/>
        </w:rPr>
        <w:t xml:space="preserve">Vysokorýchlostný </w:t>
      </w:r>
      <w:r w:rsidRPr="194BE09D" w:rsidR="303F6B53">
        <w:rPr>
          <w:i w:val="0"/>
          <w:iCs w:val="0"/>
          <w:sz w:val="24"/>
          <w:szCs w:val="24"/>
        </w:rPr>
        <w:t>vyhadzovací</w:t>
      </w:r>
      <w:r w:rsidRPr="194BE09D" w:rsidR="303F6B53">
        <w:rPr>
          <w:i w:val="0"/>
          <w:iCs w:val="0"/>
          <w:sz w:val="24"/>
          <w:szCs w:val="24"/>
        </w:rPr>
        <w:t xml:space="preserve"> ventil</w:t>
      </w:r>
      <w:r w:rsidRPr="194BE09D" w:rsidR="067511EB">
        <w:rPr>
          <w:i w:val="0"/>
          <w:iCs w:val="0"/>
          <w:sz w:val="24"/>
          <w:szCs w:val="24"/>
        </w:rPr>
        <w:t>, maximálna rýchlosť pásu môže dosiahnuť 6,5 m/s, veľké množstvo spracovaného materiálu</w:t>
      </w:r>
      <w:r w:rsidRPr="194BE09D" w:rsidR="5D3D23BE">
        <w:rPr>
          <w:i w:val="0"/>
          <w:iCs w:val="0"/>
          <w:sz w:val="24"/>
          <w:szCs w:val="24"/>
        </w:rPr>
        <w:t xml:space="preserve"> (</w:t>
      </w:r>
      <w:r w:rsidRPr="194BE09D" w:rsidR="5D3D23BE">
        <w:rPr>
          <w:i w:val="0"/>
          <w:iCs w:val="0"/>
          <w:sz w:val="24"/>
          <w:szCs w:val="24"/>
        </w:rPr>
        <w:t>MSWsorting</w:t>
      </w:r>
      <w:r w:rsidRPr="194BE09D" w:rsidR="5D3D23BE">
        <w:rPr>
          <w:i w:val="0"/>
          <w:iCs w:val="0"/>
          <w:sz w:val="24"/>
          <w:szCs w:val="24"/>
        </w:rPr>
        <w:t>).</w:t>
      </w:r>
    </w:p>
    <w:p w:rsidR="194BE09D" w:rsidP="194BE09D" w:rsidRDefault="194BE09D" w14:paraId="44287A43" w14:textId="24306104">
      <w:pPr>
        <w:pStyle w:val="Normlny"/>
        <w:ind w:left="320" w:firstLine="0"/>
        <w:jc w:val="both"/>
        <w:rPr>
          <w:i w:val="0"/>
          <w:iCs w:val="0"/>
          <w:sz w:val="24"/>
          <w:szCs w:val="24"/>
        </w:rPr>
      </w:pPr>
    </w:p>
    <w:p w:rsidR="05AECD4C" w:rsidP="194BE09D" w:rsidRDefault="05AECD4C" w14:paraId="1C255D53" w14:textId="6EE5EF91">
      <w:pPr>
        <w:pStyle w:val="Normlny"/>
        <w:ind w:left="320" w:firstLine="0"/>
        <w:jc w:val="both"/>
        <w:rPr>
          <w:i w:val="0"/>
          <w:iCs w:val="0"/>
          <w:sz w:val="24"/>
          <w:szCs w:val="24"/>
        </w:rPr>
      </w:pPr>
      <w:r w:rsidRPr="194BE09D" w:rsidR="05AECD4C">
        <w:rPr>
          <w:i w:val="0"/>
          <w:iCs w:val="0"/>
          <w:sz w:val="24"/>
          <w:szCs w:val="24"/>
        </w:rPr>
        <w:t>Ďalej katalóg ponúka konkrétne parametre a presnejšie informácie o danom zariadení. V katalógu sú taktiež zariaden</w:t>
      </w:r>
      <w:r w:rsidRPr="194BE09D" w:rsidR="66E1148B">
        <w:rPr>
          <w:i w:val="0"/>
          <w:iCs w:val="0"/>
          <w:sz w:val="24"/>
          <w:szCs w:val="24"/>
        </w:rPr>
        <w:t>ia</w:t>
      </w:r>
      <w:r w:rsidRPr="194BE09D" w:rsidR="05AECD4C">
        <w:rPr>
          <w:i w:val="0"/>
          <w:iCs w:val="0"/>
          <w:sz w:val="24"/>
          <w:szCs w:val="24"/>
        </w:rPr>
        <w:t xml:space="preserve"> rozdelené </w:t>
      </w:r>
      <w:r w:rsidRPr="194BE09D" w:rsidR="21649757">
        <w:rPr>
          <w:i w:val="0"/>
          <w:iCs w:val="0"/>
          <w:sz w:val="24"/>
          <w:szCs w:val="24"/>
        </w:rPr>
        <w:t>do dostupných modelov, ktoré spoločnosť ponúka. Pri výbere si používateľ môže vybrať konkrétny model daného zariadenia podľa jeho vlastných potrieb a požiada</w:t>
      </w:r>
      <w:r w:rsidRPr="194BE09D" w:rsidR="193CFF17">
        <w:rPr>
          <w:i w:val="0"/>
          <w:iCs w:val="0"/>
          <w:sz w:val="24"/>
          <w:szCs w:val="24"/>
        </w:rPr>
        <w:t>viek. Všetky konkrétne parametre pre jednotlivé modely linky môžeme vidieť v tabuľke 4.</w:t>
      </w:r>
    </w:p>
    <w:p w:rsidR="194BE09D" w:rsidP="194BE09D" w:rsidRDefault="194BE09D" w14:paraId="5F8FBAAA" w14:textId="4FC6A47A">
      <w:pPr>
        <w:pStyle w:val="Normlny"/>
        <w:ind w:left="320" w:firstLine="0"/>
        <w:jc w:val="both"/>
        <w:rPr>
          <w:i w:val="0"/>
          <w:iCs w:val="0"/>
          <w:sz w:val="24"/>
          <w:szCs w:val="24"/>
        </w:rPr>
      </w:pPr>
    </w:p>
    <w:p w:rsidR="193CFF17" w:rsidP="194BE09D" w:rsidRDefault="193CFF17" w14:paraId="5FFEDE3F" w14:textId="1E00DC89">
      <w:pPr>
        <w:pStyle w:val="Normlny"/>
        <w:ind w:left="320" w:firstLine="0"/>
        <w:jc w:val="both"/>
        <w:rPr>
          <w:i w:val="0"/>
          <w:iCs w:val="0"/>
          <w:sz w:val="24"/>
          <w:szCs w:val="24"/>
        </w:rPr>
      </w:pPr>
      <w:r w:rsidRPr="194BE09D" w:rsidR="193CFF17">
        <w:rPr>
          <w:i w:val="0"/>
          <w:iCs w:val="0"/>
          <w:sz w:val="24"/>
          <w:szCs w:val="24"/>
        </w:rPr>
        <w:t>Tabuľka 4 Parametre modelov optickej triediacej linky</w:t>
      </w:r>
    </w:p>
    <w:tbl>
      <w:tblPr>
        <w:tblStyle w:val="Mriekatabuky"/>
        <w:tblW w:w="0" w:type="auto"/>
        <w:jc w:val="center"/>
        <w:tblLayout w:type="fixed"/>
        <w:tblLook w:val="06A0" w:firstRow="1" w:lastRow="0" w:firstColumn="1" w:lastColumn="0" w:noHBand="1" w:noVBand="1"/>
      </w:tblPr>
      <w:tblGrid>
        <w:gridCol w:w="2044"/>
        <w:gridCol w:w="2044"/>
        <w:gridCol w:w="2044"/>
        <w:gridCol w:w="2044"/>
      </w:tblGrid>
      <w:tr w:rsidR="194BE09D" w:rsidTr="194BE09D" w14:paraId="52F99E6A">
        <w:trPr>
          <w:trHeight w:val="300"/>
        </w:trPr>
        <w:tc>
          <w:tcPr>
            <w:tcW w:w="2044" w:type="dxa"/>
            <w:tcMar/>
          </w:tcPr>
          <w:p w:rsidR="193CFF17" w:rsidP="194BE09D" w:rsidRDefault="193CFF17" w14:paraId="73FDB416" w14:textId="5DE11A02">
            <w:pPr>
              <w:pStyle w:val="Normlny"/>
              <w:suppressLineNumbers w:val="0"/>
              <w:bidi w:val="0"/>
              <w:spacing w:before="0" w:beforeAutospacing="off" w:after="0" w:afterAutospacing="off" w:line="360" w:lineRule="auto"/>
              <w:ind w:left="0" w:right="0" w:firstLine="0"/>
              <w:jc w:val="both"/>
              <w:rPr>
                <w:i w:val="0"/>
                <w:iCs w:val="0"/>
                <w:sz w:val="24"/>
                <w:szCs w:val="24"/>
              </w:rPr>
            </w:pPr>
            <w:r w:rsidRPr="194BE09D" w:rsidR="193CFF17">
              <w:rPr>
                <w:i w:val="0"/>
                <w:iCs w:val="0"/>
                <w:sz w:val="24"/>
                <w:szCs w:val="24"/>
              </w:rPr>
              <w:t>Model</w:t>
            </w:r>
          </w:p>
        </w:tc>
        <w:tc>
          <w:tcPr>
            <w:tcW w:w="2044" w:type="dxa"/>
            <w:tcMar/>
          </w:tcPr>
          <w:p w:rsidR="193CFF17" w:rsidP="194BE09D" w:rsidRDefault="193CFF17" w14:paraId="5036E0E7" w14:textId="48F9BC9A">
            <w:pPr>
              <w:pStyle w:val="Normlny"/>
              <w:jc w:val="left"/>
              <w:rPr>
                <w:i w:val="0"/>
                <w:iCs w:val="0"/>
                <w:sz w:val="24"/>
                <w:szCs w:val="24"/>
              </w:rPr>
            </w:pPr>
            <w:r w:rsidRPr="194BE09D" w:rsidR="193CFF17">
              <w:rPr>
                <w:i w:val="0"/>
                <w:iCs w:val="0"/>
                <w:sz w:val="24"/>
                <w:szCs w:val="24"/>
              </w:rPr>
              <w:t>OS1400</w:t>
            </w:r>
          </w:p>
        </w:tc>
        <w:tc>
          <w:tcPr>
            <w:tcW w:w="2044" w:type="dxa"/>
            <w:tcMar/>
          </w:tcPr>
          <w:p w:rsidR="193CFF17" w:rsidP="194BE09D" w:rsidRDefault="193CFF17" w14:paraId="31B326FA" w14:textId="3B569769">
            <w:pPr>
              <w:pStyle w:val="Normlny"/>
              <w:jc w:val="left"/>
              <w:rPr>
                <w:i w:val="0"/>
                <w:iCs w:val="0"/>
                <w:sz w:val="24"/>
                <w:szCs w:val="24"/>
              </w:rPr>
            </w:pPr>
            <w:r w:rsidRPr="194BE09D" w:rsidR="193CFF17">
              <w:rPr>
                <w:i w:val="0"/>
                <w:iCs w:val="0"/>
                <w:sz w:val="24"/>
                <w:szCs w:val="24"/>
              </w:rPr>
              <w:t>OS2000</w:t>
            </w:r>
          </w:p>
        </w:tc>
        <w:tc>
          <w:tcPr>
            <w:tcW w:w="2044" w:type="dxa"/>
            <w:tcMar/>
          </w:tcPr>
          <w:p w:rsidR="193CFF17" w:rsidP="194BE09D" w:rsidRDefault="193CFF17" w14:paraId="4FEFBD2F" w14:textId="0D244C89">
            <w:pPr>
              <w:pStyle w:val="Normlny"/>
              <w:jc w:val="left"/>
              <w:rPr>
                <w:i w:val="0"/>
                <w:iCs w:val="0"/>
                <w:sz w:val="24"/>
                <w:szCs w:val="24"/>
              </w:rPr>
            </w:pPr>
            <w:r w:rsidRPr="194BE09D" w:rsidR="193CFF17">
              <w:rPr>
                <w:i w:val="0"/>
                <w:iCs w:val="0"/>
                <w:sz w:val="24"/>
                <w:szCs w:val="24"/>
              </w:rPr>
              <w:t>OS2800</w:t>
            </w:r>
          </w:p>
        </w:tc>
      </w:tr>
      <w:tr w:rsidR="194BE09D" w:rsidTr="194BE09D" w14:paraId="27C12223">
        <w:trPr>
          <w:trHeight w:val="300"/>
        </w:trPr>
        <w:tc>
          <w:tcPr>
            <w:tcW w:w="2044" w:type="dxa"/>
            <w:tcMar/>
          </w:tcPr>
          <w:p w:rsidR="193CFF17" w:rsidP="194BE09D" w:rsidRDefault="193CFF17" w14:paraId="01F9CC23" w14:textId="3FB75022">
            <w:pPr>
              <w:pStyle w:val="Normlny"/>
              <w:ind w:firstLine="0"/>
              <w:jc w:val="left"/>
              <w:rPr>
                <w:i w:val="0"/>
                <w:iCs w:val="0"/>
                <w:sz w:val="24"/>
                <w:szCs w:val="24"/>
              </w:rPr>
            </w:pPr>
            <w:r w:rsidRPr="194BE09D" w:rsidR="193CFF17">
              <w:rPr>
                <w:i w:val="0"/>
                <w:iCs w:val="0"/>
                <w:sz w:val="24"/>
                <w:szCs w:val="24"/>
              </w:rPr>
              <w:t>Š</w:t>
            </w:r>
            <w:r w:rsidRPr="194BE09D" w:rsidR="2179331F">
              <w:rPr>
                <w:i w:val="0"/>
                <w:iCs w:val="0"/>
                <w:sz w:val="24"/>
                <w:szCs w:val="24"/>
              </w:rPr>
              <w:t>í</w:t>
            </w:r>
            <w:r w:rsidRPr="194BE09D" w:rsidR="193CFF17">
              <w:rPr>
                <w:i w:val="0"/>
                <w:iCs w:val="0"/>
                <w:sz w:val="24"/>
                <w:szCs w:val="24"/>
              </w:rPr>
              <w:t>rka pása</w:t>
            </w:r>
          </w:p>
        </w:tc>
        <w:tc>
          <w:tcPr>
            <w:tcW w:w="2044" w:type="dxa"/>
            <w:tcMar/>
          </w:tcPr>
          <w:p w:rsidR="193CFF17" w:rsidP="194BE09D" w:rsidRDefault="193CFF17" w14:paraId="1AEA176A" w14:textId="13713C9B">
            <w:pPr>
              <w:pStyle w:val="Normlny"/>
              <w:jc w:val="left"/>
              <w:rPr>
                <w:i w:val="0"/>
                <w:iCs w:val="0"/>
                <w:sz w:val="24"/>
                <w:szCs w:val="24"/>
              </w:rPr>
            </w:pPr>
            <w:r w:rsidRPr="194BE09D" w:rsidR="193CFF17">
              <w:rPr>
                <w:i w:val="0"/>
                <w:iCs w:val="0"/>
                <w:sz w:val="24"/>
                <w:szCs w:val="24"/>
              </w:rPr>
              <w:t>1400mm</w:t>
            </w:r>
          </w:p>
        </w:tc>
        <w:tc>
          <w:tcPr>
            <w:tcW w:w="2044" w:type="dxa"/>
            <w:tcMar/>
          </w:tcPr>
          <w:p w:rsidR="193CFF17" w:rsidP="194BE09D" w:rsidRDefault="193CFF17" w14:paraId="4B799C5D" w14:textId="1660BEC9">
            <w:pPr>
              <w:pStyle w:val="Normlny"/>
              <w:jc w:val="left"/>
              <w:rPr>
                <w:i w:val="0"/>
                <w:iCs w:val="0"/>
                <w:sz w:val="24"/>
                <w:szCs w:val="24"/>
              </w:rPr>
            </w:pPr>
            <w:r w:rsidRPr="194BE09D" w:rsidR="193CFF17">
              <w:rPr>
                <w:i w:val="0"/>
                <w:iCs w:val="0"/>
                <w:sz w:val="24"/>
                <w:szCs w:val="24"/>
              </w:rPr>
              <w:t>2000mm</w:t>
            </w:r>
          </w:p>
        </w:tc>
        <w:tc>
          <w:tcPr>
            <w:tcW w:w="2044" w:type="dxa"/>
            <w:tcMar/>
          </w:tcPr>
          <w:p w:rsidR="193CFF17" w:rsidP="194BE09D" w:rsidRDefault="193CFF17" w14:paraId="5FA5C91C" w14:textId="34891C26">
            <w:pPr>
              <w:pStyle w:val="Normlny"/>
              <w:jc w:val="left"/>
              <w:rPr>
                <w:i w:val="0"/>
                <w:iCs w:val="0"/>
                <w:sz w:val="24"/>
                <w:szCs w:val="24"/>
              </w:rPr>
            </w:pPr>
            <w:r w:rsidRPr="194BE09D" w:rsidR="193CFF17">
              <w:rPr>
                <w:i w:val="0"/>
                <w:iCs w:val="0"/>
                <w:sz w:val="24"/>
                <w:szCs w:val="24"/>
              </w:rPr>
              <w:t>2800mm</w:t>
            </w:r>
          </w:p>
        </w:tc>
      </w:tr>
      <w:tr w:rsidR="194BE09D" w:rsidTr="194BE09D" w14:paraId="2A44FB56">
        <w:trPr>
          <w:trHeight w:val="300"/>
        </w:trPr>
        <w:tc>
          <w:tcPr>
            <w:tcW w:w="2044" w:type="dxa"/>
            <w:tcMar/>
          </w:tcPr>
          <w:p w:rsidR="193CFF17" w:rsidP="194BE09D" w:rsidRDefault="193CFF17" w14:paraId="65CDF99D" w14:textId="6C68F3FE">
            <w:pPr>
              <w:pStyle w:val="Normlny"/>
              <w:ind w:firstLine="0"/>
              <w:jc w:val="left"/>
              <w:rPr>
                <w:i w:val="0"/>
                <w:iCs w:val="0"/>
                <w:sz w:val="24"/>
                <w:szCs w:val="24"/>
              </w:rPr>
            </w:pPr>
            <w:r w:rsidRPr="194BE09D" w:rsidR="193CFF17">
              <w:rPr>
                <w:i w:val="0"/>
                <w:iCs w:val="0"/>
                <w:sz w:val="24"/>
                <w:szCs w:val="24"/>
              </w:rPr>
              <w:t>Dĺžka pása</w:t>
            </w:r>
          </w:p>
        </w:tc>
        <w:tc>
          <w:tcPr>
            <w:tcW w:w="2044" w:type="dxa"/>
            <w:tcMar/>
          </w:tcPr>
          <w:p w:rsidR="193CFF17" w:rsidP="194BE09D" w:rsidRDefault="193CFF17" w14:paraId="39304EDC" w14:textId="0C796424">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259B18A9" w14:textId="5F9C7D89">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7B196363" w14:textId="0C6066BD">
            <w:pPr>
              <w:pStyle w:val="Normlny"/>
              <w:jc w:val="left"/>
              <w:rPr>
                <w:i w:val="0"/>
                <w:iCs w:val="0"/>
                <w:sz w:val="24"/>
                <w:szCs w:val="24"/>
              </w:rPr>
            </w:pPr>
            <w:r w:rsidRPr="194BE09D" w:rsidR="193CFF17">
              <w:rPr>
                <w:i w:val="0"/>
                <w:iCs w:val="0"/>
                <w:sz w:val="24"/>
                <w:szCs w:val="24"/>
              </w:rPr>
              <w:t>6000mm</w:t>
            </w:r>
          </w:p>
        </w:tc>
      </w:tr>
      <w:tr w:rsidR="194BE09D" w:rsidTr="194BE09D" w14:paraId="3653AFA8">
        <w:trPr>
          <w:trHeight w:val="300"/>
        </w:trPr>
        <w:tc>
          <w:tcPr>
            <w:tcW w:w="2044" w:type="dxa"/>
            <w:tcMar/>
          </w:tcPr>
          <w:p w:rsidR="193CFF17" w:rsidP="194BE09D" w:rsidRDefault="193CFF17" w14:paraId="08FDAE79" w14:textId="6AA800E9">
            <w:pPr>
              <w:pStyle w:val="Normlny"/>
              <w:ind w:firstLine="0"/>
              <w:jc w:val="left"/>
              <w:rPr>
                <w:i w:val="0"/>
                <w:iCs w:val="0"/>
                <w:sz w:val="24"/>
                <w:szCs w:val="24"/>
              </w:rPr>
            </w:pPr>
            <w:r w:rsidRPr="194BE09D" w:rsidR="193CFF17">
              <w:rPr>
                <w:i w:val="0"/>
                <w:iCs w:val="0"/>
                <w:sz w:val="24"/>
                <w:szCs w:val="24"/>
              </w:rPr>
              <w:t>Štandardná rýchlosť pásu</w:t>
            </w:r>
          </w:p>
        </w:tc>
        <w:tc>
          <w:tcPr>
            <w:tcW w:w="2044" w:type="dxa"/>
            <w:tcMar/>
          </w:tcPr>
          <w:p w:rsidR="193CFF17" w:rsidP="194BE09D" w:rsidRDefault="193CFF17" w14:paraId="3FF7F1F7" w14:textId="138364C2">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7B2A2294" w14:textId="2A1A7F31">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3ECE15BC" w14:textId="461C1EDC">
            <w:pPr>
              <w:pStyle w:val="Normlny"/>
              <w:jc w:val="left"/>
              <w:rPr>
                <w:i w:val="0"/>
                <w:iCs w:val="0"/>
                <w:sz w:val="24"/>
                <w:szCs w:val="24"/>
              </w:rPr>
            </w:pPr>
            <w:r w:rsidRPr="194BE09D" w:rsidR="193CFF17">
              <w:rPr>
                <w:i w:val="0"/>
                <w:iCs w:val="0"/>
                <w:sz w:val="24"/>
                <w:szCs w:val="24"/>
              </w:rPr>
              <w:t>3,5 m/s</w:t>
            </w:r>
          </w:p>
        </w:tc>
      </w:tr>
      <w:tr w:rsidR="194BE09D" w:rsidTr="194BE09D" w14:paraId="3FA33A09">
        <w:trPr>
          <w:trHeight w:val="300"/>
        </w:trPr>
        <w:tc>
          <w:tcPr>
            <w:tcW w:w="2044" w:type="dxa"/>
            <w:tcMar/>
          </w:tcPr>
          <w:p w:rsidR="193CFF17" w:rsidP="194BE09D" w:rsidRDefault="193CFF17" w14:paraId="4FA106DB" w14:textId="15233979">
            <w:pPr>
              <w:pStyle w:val="Normlny"/>
              <w:ind w:firstLine="0"/>
              <w:jc w:val="left"/>
              <w:rPr>
                <w:i w:val="0"/>
                <w:iCs w:val="0"/>
                <w:sz w:val="24"/>
                <w:szCs w:val="24"/>
              </w:rPr>
            </w:pPr>
            <w:r w:rsidRPr="194BE09D" w:rsidR="193CFF17">
              <w:rPr>
                <w:i w:val="0"/>
                <w:iCs w:val="0"/>
                <w:sz w:val="24"/>
                <w:szCs w:val="24"/>
              </w:rPr>
              <w:t xml:space="preserve">Najväčšia </w:t>
            </w:r>
            <w:r w:rsidRPr="194BE09D" w:rsidR="5E4D8C30">
              <w:rPr>
                <w:i w:val="0"/>
                <w:iCs w:val="0"/>
                <w:sz w:val="24"/>
                <w:szCs w:val="24"/>
              </w:rPr>
              <w:t>veľkosť materiálu</w:t>
            </w:r>
          </w:p>
        </w:tc>
        <w:tc>
          <w:tcPr>
            <w:tcW w:w="2044" w:type="dxa"/>
            <w:tcMar/>
          </w:tcPr>
          <w:p w:rsidR="5E4D8C30" w:rsidP="194BE09D" w:rsidRDefault="5E4D8C30" w14:paraId="72917C36" w14:textId="272749DF">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4F79173C" w14:textId="65FD2891">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2166CC85" w14:textId="32D8F019">
            <w:pPr>
              <w:pStyle w:val="Normlny"/>
              <w:jc w:val="left"/>
              <w:rPr>
                <w:i w:val="0"/>
                <w:iCs w:val="0"/>
                <w:sz w:val="24"/>
                <w:szCs w:val="24"/>
              </w:rPr>
            </w:pPr>
            <w:r w:rsidRPr="194BE09D" w:rsidR="5E4D8C30">
              <w:rPr>
                <w:i w:val="0"/>
                <w:iCs w:val="0"/>
                <w:sz w:val="24"/>
                <w:szCs w:val="24"/>
              </w:rPr>
              <w:t>300mm</w:t>
            </w:r>
          </w:p>
        </w:tc>
      </w:tr>
      <w:tr w:rsidR="194BE09D" w:rsidTr="194BE09D" w14:paraId="347CF39D">
        <w:trPr>
          <w:trHeight w:val="300"/>
        </w:trPr>
        <w:tc>
          <w:tcPr>
            <w:tcW w:w="2044" w:type="dxa"/>
            <w:tcMar/>
          </w:tcPr>
          <w:p w:rsidR="5E4D8C30" w:rsidP="194BE09D" w:rsidRDefault="5E4D8C30" w14:paraId="6EF72AD1" w14:textId="53A850C5">
            <w:pPr>
              <w:pStyle w:val="Normlny"/>
              <w:ind w:firstLine="0"/>
              <w:jc w:val="left"/>
              <w:rPr>
                <w:i w:val="0"/>
                <w:iCs w:val="0"/>
                <w:sz w:val="24"/>
                <w:szCs w:val="24"/>
              </w:rPr>
            </w:pPr>
            <w:r w:rsidRPr="194BE09D" w:rsidR="5E4D8C30">
              <w:rPr>
                <w:i w:val="0"/>
                <w:iCs w:val="0"/>
                <w:sz w:val="24"/>
                <w:szCs w:val="24"/>
              </w:rPr>
              <w:t>Najmenšia veľkosť materiálu</w:t>
            </w:r>
          </w:p>
        </w:tc>
        <w:tc>
          <w:tcPr>
            <w:tcW w:w="2044" w:type="dxa"/>
            <w:tcMar/>
          </w:tcPr>
          <w:p w:rsidR="5E4D8C30" w:rsidP="194BE09D" w:rsidRDefault="5E4D8C30" w14:paraId="0BB61E23" w14:textId="7EA0812F">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73857EEC" w14:textId="4DD1A22E">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5E18C833" w14:textId="3DA08F69">
            <w:pPr>
              <w:pStyle w:val="Normlny"/>
              <w:jc w:val="left"/>
              <w:rPr>
                <w:i w:val="0"/>
                <w:iCs w:val="0"/>
                <w:sz w:val="24"/>
                <w:szCs w:val="24"/>
              </w:rPr>
            </w:pPr>
            <w:r w:rsidRPr="194BE09D" w:rsidR="5E4D8C30">
              <w:rPr>
                <w:i w:val="0"/>
                <w:iCs w:val="0"/>
                <w:sz w:val="24"/>
                <w:szCs w:val="24"/>
              </w:rPr>
              <w:t>10mm</w:t>
            </w:r>
          </w:p>
        </w:tc>
      </w:tr>
      <w:tr w:rsidR="194BE09D" w:rsidTr="194BE09D" w14:paraId="0722912D">
        <w:trPr>
          <w:trHeight w:val="300"/>
        </w:trPr>
        <w:tc>
          <w:tcPr>
            <w:tcW w:w="2044" w:type="dxa"/>
            <w:tcMar/>
          </w:tcPr>
          <w:p w:rsidR="5E4D8C30" w:rsidP="194BE09D" w:rsidRDefault="5E4D8C30" w14:paraId="2FBCB1E4" w14:textId="2742E5E1">
            <w:pPr>
              <w:pStyle w:val="Normlny"/>
              <w:ind w:firstLine="0"/>
              <w:jc w:val="left"/>
              <w:rPr>
                <w:i w:val="0"/>
                <w:iCs w:val="0"/>
                <w:sz w:val="24"/>
                <w:szCs w:val="24"/>
              </w:rPr>
            </w:pPr>
            <w:r w:rsidRPr="194BE09D" w:rsidR="5E4D8C30">
              <w:rPr>
                <w:i w:val="0"/>
                <w:iCs w:val="0"/>
                <w:sz w:val="24"/>
                <w:szCs w:val="24"/>
              </w:rPr>
              <w:t>Presnosť triedenia</w:t>
            </w:r>
          </w:p>
        </w:tc>
        <w:tc>
          <w:tcPr>
            <w:tcW w:w="2044" w:type="dxa"/>
            <w:tcMar/>
          </w:tcPr>
          <w:p w:rsidR="5E4D8C30" w:rsidP="194BE09D" w:rsidRDefault="5E4D8C30" w14:paraId="58F5947E" w14:textId="29B584EA">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7B9C585B" w14:textId="46BCC90E">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6124E3F2" w14:textId="274F6259">
            <w:pPr>
              <w:pStyle w:val="Normlny"/>
              <w:jc w:val="left"/>
              <w:rPr>
                <w:i w:val="0"/>
                <w:iCs w:val="0"/>
                <w:sz w:val="24"/>
                <w:szCs w:val="24"/>
              </w:rPr>
            </w:pPr>
            <w:r w:rsidRPr="194BE09D" w:rsidR="5E4D8C30">
              <w:rPr>
                <w:i w:val="0"/>
                <w:iCs w:val="0"/>
                <w:sz w:val="24"/>
                <w:szCs w:val="24"/>
              </w:rPr>
              <w:t>&gt;95%</w:t>
            </w:r>
          </w:p>
        </w:tc>
      </w:tr>
      <w:tr w:rsidR="194BE09D" w:rsidTr="194BE09D" w14:paraId="039485DF">
        <w:trPr>
          <w:trHeight w:val="300"/>
        </w:trPr>
        <w:tc>
          <w:tcPr>
            <w:tcW w:w="2044" w:type="dxa"/>
            <w:tcMar/>
          </w:tcPr>
          <w:p w:rsidR="5E4D8C30" w:rsidP="194BE09D" w:rsidRDefault="5E4D8C30" w14:paraId="33A9854F" w14:textId="0C59DEB9">
            <w:pPr>
              <w:pStyle w:val="Normlny"/>
              <w:ind w:firstLine="0"/>
              <w:jc w:val="left"/>
              <w:rPr>
                <w:i w:val="0"/>
                <w:iCs w:val="0"/>
                <w:sz w:val="24"/>
                <w:szCs w:val="24"/>
              </w:rPr>
            </w:pPr>
            <w:r w:rsidRPr="194BE09D" w:rsidR="5E4D8C30">
              <w:rPr>
                <w:i w:val="0"/>
                <w:iCs w:val="0"/>
                <w:sz w:val="24"/>
                <w:szCs w:val="24"/>
              </w:rPr>
              <w:t>Výkon</w:t>
            </w:r>
          </w:p>
        </w:tc>
        <w:tc>
          <w:tcPr>
            <w:tcW w:w="2044" w:type="dxa"/>
            <w:tcMar/>
          </w:tcPr>
          <w:p w:rsidR="5E4D8C30" w:rsidP="194BE09D" w:rsidRDefault="5E4D8C30" w14:paraId="50EDD4E0" w14:textId="0C32B2C0">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141EC062" w14:textId="5DF9097B">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7300DDB6" w14:textId="60BE29C7">
            <w:pPr>
              <w:pStyle w:val="Normlny"/>
              <w:jc w:val="left"/>
              <w:rPr>
                <w:i w:val="0"/>
                <w:iCs w:val="0"/>
                <w:sz w:val="24"/>
                <w:szCs w:val="24"/>
              </w:rPr>
            </w:pPr>
            <w:r w:rsidRPr="194BE09D" w:rsidR="5E4D8C30">
              <w:rPr>
                <w:i w:val="0"/>
                <w:iCs w:val="0"/>
                <w:sz w:val="24"/>
                <w:szCs w:val="24"/>
              </w:rPr>
              <w:t>16KW</w:t>
            </w:r>
          </w:p>
        </w:tc>
      </w:tr>
    </w:tbl>
    <w:p w:rsidR="194BE09D" w:rsidP="194BE09D" w:rsidRDefault="194BE09D" w14:paraId="516F4850" w14:textId="0851E098">
      <w:pPr>
        <w:pStyle w:val="Normlny"/>
        <w:jc w:val="both"/>
        <w:rPr>
          <w:i w:val="1"/>
          <w:iCs w:val="1"/>
        </w:rPr>
      </w:pPr>
    </w:p>
    <w:p w:rsidR="4C440044" w:rsidP="3A74A4DC" w:rsidRDefault="4C440044" w14:paraId="5218CAA5" w14:textId="3BD75C05">
      <w:pPr>
        <w:pStyle w:val="Normlny"/>
        <w:jc w:val="both"/>
        <w:rPr>
          <w:i w:val="0"/>
          <w:iCs w:val="0"/>
        </w:rPr>
      </w:pPr>
      <w:r w:rsidRPr="3A74A4DC" w:rsidR="4C440044">
        <w:rPr>
          <w:i w:val="0"/>
          <w:iCs w:val="0"/>
        </w:rPr>
        <w:t>Na prvotný návrh modelu triediacej linky sme použili parametre šírka a</w:t>
      </w:r>
      <w:r w:rsidRPr="3A74A4DC" w:rsidR="76002092">
        <w:rPr>
          <w:i w:val="0"/>
          <w:iCs w:val="0"/>
        </w:rPr>
        <w:t xml:space="preserve"> </w:t>
      </w:r>
      <w:r w:rsidRPr="3A74A4DC" w:rsidR="4C440044">
        <w:rPr>
          <w:i w:val="0"/>
          <w:iCs w:val="0"/>
        </w:rPr>
        <w:t>dĺžka</w:t>
      </w:r>
      <w:r w:rsidRPr="3A74A4DC" w:rsidR="0AE8E576">
        <w:rPr>
          <w:i w:val="0"/>
          <w:iCs w:val="0"/>
        </w:rPr>
        <w:t xml:space="preserve"> </w:t>
      </w:r>
      <w:r w:rsidRPr="3A74A4DC" w:rsidR="4C440044">
        <w:rPr>
          <w:i w:val="0"/>
          <w:iCs w:val="0"/>
        </w:rPr>
        <w:t>pás</w:t>
      </w:r>
      <w:r w:rsidRPr="3A74A4DC" w:rsidR="154EB2D9">
        <w:rPr>
          <w:i w:val="0"/>
          <w:iCs w:val="0"/>
        </w:rPr>
        <w:t>u</w:t>
      </w:r>
      <w:r w:rsidRPr="3A74A4DC" w:rsidR="323EC0AE">
        <w:rPr>
          <w:i w:val="0"/>
          <w:iCs w:val="0"/>
        </w:rPr>
        <w:t xml:space="preserve">. Od rozmerov </w:t>
      </w:r>
      <w:r w:rsidRPr="3A74A4DC" w:rsidR="0D4F6748">
        <w:rPr>
          <w:i w:val="0"/>
          <w:iCs w:val="0"/>
        </w:rPr>
        <w:t>dopravného pásu sme ďalej odvíjali a dokázali sme navrhnúť model našej linky.</w:t>
      </w:r>
      <w:r w:rsidRPr="3A74A4DC" w:rsidR="14A61D83">
        <w:rPr>
          <w:i w:val="0"/>
          <w:iCs w:val="0"/>
        </w:rPr>
        <w:t xml:space="preserve"> Pri návrhu sme sa riadili parametrami pre model optickej triediacej linky OS1400. Tento model má v reálnom prevedení šírku dopravného pásu 1400mm a jeho </w:t>
      </w:r>
      <w:r w:rsidRPr="3A74A4DC" w:rsidR="7F167365">
        <w:rPr>
          <w:i w:val="0"/>
          <w:iCs w:val="0"/>
        </w:rPr>
        <w:t>celková dĺžka je 6000mm. Po namodelovaní rôznych zmenšených modelov sme sa rozhodli navrhnúť model v pomere 1:10. To znamená, že výsledný dopravný</w:t>
      </w:r>
      <w:r w:rsidRPr="3A74A4DC" w:rsidR="650DB7D0">
        <w:rPr>
          <w:i w:val="0"/>
          <w:iCs w:val="0"/>
        </w:rPr>
        <w:t xml:space="preserve"> pás má šírku 140mm a celkovú dĺžku 600mm. </w:t>
      </w:r>
    </w:p>
    <w:p w:rsidR="650DB7D0" w:rsidP="3A74A4DC" w:rsidRDefault="650DB7D0" w14:paraId="2879B77E" w14:textId="6FFC3947">
      <w:pPr>
        <w:pStyle w:val="Normlny"/>
        <w:jc w:val="both"/>
        <w:rPr>
          <w:i w:val="0"/>
          <w:iCs w:val="0"/>
        </w:rPr>
      </w:pPr>
      <w:r w:rsidRPr="3A74A4DC" w:rsidR="650DB7D0">
        <w:rPr>
          <w:i w:val="0"/>
          <w:iCs w:val="0"/>
        </w:rPr>
        <w:t xml:space="preserve">Pokiaľ sme mali vopred určené parametre výsledného dopravného pásu, bolo možné navrhnúť model samotnej triediacej linky. Na modelovanie sme mali k dispozícií značné množstvo CAD </w:t>
      </w:r>
      <w:r w:rsidRPr="3A74A4DC" w:rsidR="1C2F7BD8">
        <w:rPr>
          <w:i w:val="0"/>
          <w:iCs w:val="0"/>
        </w:rPr>
        <w:t xml:space="preserve">softvérov a webových modelovacích nástrojov. Nakoľko sme nechceli zvyšovať celkové náklady na tvorbu tejto práce, rozhodli sme sa pre webový </w:t>
      </w:r>
      <w:r w:rsidRPr="3A74A4DC" w:rsidR="6B20FAB7">
        <w:rPr>
          <w:i w:val="0"/>
          <w:iCs w:val="0"/>
        </w:rPr>
        <w:t>open-source</w:t>
      </w:r>
      <w:r w:rsidRPr="3A74A4DC" w:rsidR="6B20FAB7">
        <w:rPr>
          <w:i w:val="0"/>
          <w:iCs w:val="0"/>
        </w:rPr>
        <w:t xml:space="preserve"> nástroj </w:t>
      </w:r>
      <w:r w:rsidRPr="3A74A4DC" w:rsidR="6B20FAB7">
        <w:rPr>
          <w:i w:val="0"/>
          <w:iCs w:val="0"/>
        </w:rPr>
        <w:t>TinkerCAD</w:t>
      </w:r>
      <w:r w:rsidRPr="3A74A4DC" w:rsidR="6B20FAB7">
        <w:rPr>
          <w:i w:val="0"/>
          <w:iCs w:val="0"/>
        </w:rPr>
        <w:t xml:space="preserve">. </w:t>
      </w:r>
      <w:r w:rsidRPr="3A74A4DC" w:rsidR="6B20FAB7">
        <w:rPr>
          <w:i w:val="0"/>
          <w:iCs w:val="0"/>
        </w:rPr>
        <w:t>TinkerCAD</w:t>
      </w:r>
      <w:r w:rsidRPr="3A74A4DC" w:rsidR="6B20FAB7">
        <w:rPr>
          <w:i w:val="0"/>
          <w:iCs w:val="0"/>
        </w:rPr>
        <w:t xml:space="preserve">, okrem toho, že poskytuje tvorenie návrhov elektronických obvodov </w:t>
      </w:r>
      <w:r w:rsidRPr="3A74A4DC" w:rsidR="6DDE60B2">
        <w:rPr>
          <w:i w:val="0"/>
          <w:iCs w:val="0"/>
        </w:rPr>
        <w:t xml:space="preserve">pre </w:t>
      </w:r>
      <w:r w:rsidRPr="3A74A4DC" w:rsidR="6DDE60B2">
        <w:rPr>
          <w:i w:val="0"/>
          <w:iCs w:val="0"/>
        </w:rPr>
        <w:t>mikrokontrolér</w:t>
      </w:r>
      <w:r w:rsidRPr="3A74A4DC" w:rsidR="6DDE60B2">
        <w:rPr>
          <w:i w:val="0"/>
          <w:iCs w:val="0"/>
        </w:rPr>
        <w:t xml:space="preserve"> </w:t>
      </w:r>
      <w:r w:rsidRPr="3A74A4DC" w:rsidR="6DDE60B2">
        <w:rPr>
          <w:i w:val="0"/>
          <w:iCs w:val="0"/>
        </w:rPr>
        <w:t>Arduino</w:t>
      </w:r>
      <w:r w:rsidRPr="3A74A4DC" w:rsidR="6DDE60B2">
        <w:rPr>
          <w:i w:val="0"/>
          <w:iCs w:val="0"/>
        </w:rPr>
        <w:t>, disponuje aj návrhom digitálnych modelov určených</w:t>
      </w:r>
      <w:r w:rsidRPr="3A74A4DC" w:rsidR="008DF1BD">
        <w:rPr>
          <w:i w:val="0"/>
          <w:iCs w:val="0"/>
        </w:rPr>
        <w:t xml:space="preserve"> na tlač v 3D podobe. Používateľ si teda dokáže v rámci jedného jednoduchého </w:t>
      </w:r>
      <w:r w:rsidRPr="3A74A4DC" w:rsidR="008DF1BD">
        <w:rPr>
          <w:i w:val="0"/>
          <w:iCs w:val="0"/>
        </w:rPr>
        <w:t>webo</w:t>
      </w:r>
      <w:r w:rsidRPr="3A74A4DC" w:rsidR="32E9DC48">
        <w:rPr>
          <w:i w:val="0"/>
          <w:iCs w:val="0"/>
        </w:rPr>
        <w:t>vo</w:t>
      </w:r>
      <w:r w:rsidRPr="3A74A4DC" w:rsidR="32E9DC48">
        <w:rPr>
          <w:i w:val="0"/>
          <w:iCs w:val="0"/>
        </w:rPr>
        <w:t>-dostupného nástroja vytvoriť 3D model projektu, špecifikovať všetky parametre potrebné na 3D tlač, následne navrhnúť elektrick</w:t>
      </w:r>
      <w:r w:rsidRPr="3A74A4DC" w:rsidR="0010EFF9">
        <w:rPr>
          <w:i w:val="0"/>
          <w:iCs w:val="0"/>
        </w:rPr>
        <w:t xml:space="preserve">ý obvod, ktorý bude súčasťou práce a ako posledné vygenerovať </w:t>
      </w:r>
      <w:r w:rsidRPr="3A74A4DC" w:rsidR="003F0BAA">
        <w:rPr>
          <w:i w:val="0"/>
          <w:iCs w:val="0"/>
        </w:rPr>
        <w:t>elektro-schému zapojenia.</w:t>
      </w:r>
    </w:p>
    <w:p w:rsidR="003F0BAA" w:rsidP="3A74A4DC" w:rsidRDefault="003F0BAA" w14:paraId="5C39617F" w14:textId="089113F7">
      <w:pPr>
        <w:pStyle w:val="Normlny"/>
        <w:jc w:val="both"/>
        <w:rPr>
          <w:i w:val="0"/>
          <w:iCs w:val="0"/>
        </w:rPr>
      </w:pPr>
      <w:r w:rsidRPr="3A74A4DC" w:rsidR="003F0BAA">
        <w:rPr>
          <w:i w:val="0"/>
          <w:iCs w:val="0"/>
        </w:rPr>
        <w:t>Presne túto možnosť sme využili na navrhnutie nášho modelu celej triediacej linky a dopravného pásu. Okrem týchto častí sme museli navrhnúť dodatočné časti linky</w:t>
      </w:r>
      <w:r w:rsidRPr="3A74A4DC" w:rsidR="5BE84DD9">
        <w:rPr>
          <w:i w:val="0"/>
          <w:iCs w:val="0"/>
        </w:rPr>
        <w:t xml:space="preserve">, ako je podpera linky, posúvacie valce, podporné valce a výstupný žľab, keďže tieto informácie nebolo </w:t>
      </w:r>
      <w:r w:rsidRPr="3A74A4DC" w:rsidR="606F0F96">
        <w:rPr>
          <w:i w:val="0"/>
          <w:iCs w:val="0"/>
        </w:rPr>
        <w:t xml:space="preserve">možné zistiť z použitého katalógu. Pri návrhu sme začali s hlavnou časťou linky. </w:t>
      </w:r>
    </w:p>
    <w:p w:rsidR="3A74A4DC" w:rsidP="3A74A4DC" w:rsidRDefault="3A74A4DC" w14:paraId="0C18AEAB" w14:textId="50318176">
      <w:pPr>
        <w:pStyle w:val="Normlny"/>
        <w:jc w:val="both"/>
        <w:rPr>
          <w:i w:val="0"/>
          <w:iCs w:val="0"/>
        </w:rPr>
      </w:pPr>
    </w:p>
    <w:p w:rsidR="7C64BF3F" w:rsidP="2F16FAB0" w:rsidRDefault="7C64BF3F" w14:paraId="3DF0B62B" w14:textId="4409B476">
      <w:pPr>
        <w:pStyle w:val="Normlny"/>
        <w:jc w:val="both"/>
        <w:rPr>
          <w:i w:val="0"/>
          <w:iCs w:val="0"/>
        </w:rPr>
      </w:pPr>
      <w:r w:rsidR="04708B53">
        <w:drawing>
          <wp:inline wp14:editId="0129A7F8" wp14:anchorId="7E494198">
            <wp:extent cx="3657600" cy="2743200"/>
            <wp:effectExtent l="0" t="0" r="0" b="0"/>
            <wp:docPr id="753476214" name="" title=""/>
            <wp:cNvGraphicFramePr>
              <a:graphicFrameLocks noChangeAspect="1"/>
            </wp:cNvGraphicFramePr>
            <a:graphic>
              <a:graphicData uri="http://schemas.openxmlformats.org/drawingml/2006/picture">
                <pic:pic>
                  <pic:nvPicPr>
                    <pic:cNvPr id="0" name=""/>
                    <pic:cNvPicPr/>
                  </pic:nvPicPr>
                  <pic:blipFill>
                    <a:blip r:embed="R60ff97e1fa6f4ce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657600" cy="2743200"/>
                    </a:xfrm>
                    <a:prstGeom prst="rect">
                      <a:avLst/>
                    </a:prstGeom>
                  </pic:spPr>
                </pic:pic>
              </a:graphicData>
            </a:graphic>
          </wp:inline>
        </w:drawing>
      </w:r>
    </w:p>
    <w:p w:rsidR="7C64BF3F" w:rsidP="3A74A4DC" w:rsidRDefault="7C64BF3F" w14:paraId="15B8C774" w14:textId="666051D0">
      <w:pPr>
        <w:pStyle w:val="Normlny"/>
        <w:jc w:val="center"/>
        <w:rPr>
          <w:i w:val="1"/>
          <w:iCs w:val="1"/>
        </w:rPr>
      </w:pPr>
      <w:r w:rsidRPr="3A74A4DC" w:rsidR="7C64BF3F">
        <w:rPr>
          <w:i w:val="1"/>
          <w:iCs w:val="1"/>
        </w:rPr>
        <w:t xml:space="preserve">Obrázok X Návrh hlavnej časti linky v nástroji </w:t>
      </w:r>
      <w:r w:rsidRPr="3A74A4DC" w:rsidR="7C64BF3F">
        <w:rPr>
          <w:i w:val="1"/>
          <w:iCs w:val="1"/>
        </w:rPr>
        <w:t>TinkerCAD</w:t>
      </w:r>
    </w:p>
    <w:p w:rsidR="3A74A4DC" w:rsidP="3A74A4DC" w:rsidRDefault="3A74A4DC" w14:paraId="105D8C29" w14:textId="2B5D090F">
      <w:pPr>
        <w:pStyle w:val="Normlny"/>
        <w:jc w:val="center"/>
        <w:rPr>
          <w:i w:val="1"/>
          <w:iCs w:val="1"/>
        </w:rPr>
      </w:pPr>
    </w:p>
    <w:p w:rsidR="2AD0D31A" w:rsidP="3A74A4DC" w:rsidRDefault="2AD0D31A" w14:paraId="64B93748" w14:textId="767D136C">
      <w:pPr>
        <w:pStyle w:val="Normlny"/>
        <w:suppressLineNumbers w:val="0"/>
        <w:bidi w:val="0"/>
        <w:spacing w:before="0" w:beforeAutospacing="off" w:after="0" w:afterAutospacing="off" w:line="360" w:lineRule="auto"/>
        <w:ind w:left="0" w:right="0" w:firstLine="680"/>
        <w:jc w:val="both"/>
        <w:rPr>
          <w:i w:val="0"/>
          <w:iCs w:val="0"/>
        </w:rPr>
      </w:pPr>
      <w:r w:rsidRPr="3A74A4DC" w:rsidR="2AD0D31A">
        <w:rPr>
          <w:i w:val="0"/>
          <w:iCs w:val="0"/>
        </w:rPr>
        <w:t>Obrázok X zachytáva po</w:t>
      </w:r>
      <w:r w:rsidRPr="3A74A4DC" w:rsidR="7967E35A">
        <w:rPr>
          <w:i w:val="0"/>
          <w:iCs w:val="0"/>
        </w:rPr>
        <w:t>s</w:t>
      </w:r>
      <w:r w:rsidRPr="3A74A4DC" w:rsidR="2AD0D31A">
        <w:rPr>
          <w:i w:val="0"/>
          <w:iCs w:val="0"/>
        </w:rPr>
        <w:t>tup modelovania hlavnej časti linky. Hlavná časť linky tvorí kostru celej triediacej linky. Bo</w:t>
      </w:r>
      <w:r w:rsidRPr="3A74A4DC" w:rsidR="596F6D3C">
        <w:rPr>
          <w:i w:val="0"/>
          <w:iCs w:val="0"/>
        </w:rPr>
        <w:t>č</w:t>
      </w:r>
      <w:r w:rsidRPr="3A74A4DC" w:rsidR="2AD0D31A">
        <w:rPr>
          <w:i w:val="0"/>
          <w:iCs w:val="0"/>
        </w:rPr>
        <w:t>né výstrihy sú určené na</w:t>
      </w:r>
      <w:r w:rsidRPr="3A74A4DC" w:rsidR="6E76E158">
        <w:rPr>
          <w:i w:val="0"/>
          <w:iCs w:val="0"/>
        </w:rPr>
        <w:t xml:space="preserve"> umiestnenie posuvných valcov, ktoré budú mať za úlohu posúvať dopravný pás po obvode linky. Hlavná časť linky je pritom spojená s horizontálnou plochou čas</w:t>
      </w:r>
      <w:r w:rsidRPr="3A74A4DC" w:rsidR="7C254955">
        <w:rPr>
          <w:i w:val="0"/>
          <w:iCs w:val="0"/>
        </w:rPr>
        <w:t>ťou, ktorá je určená na podopretie posuvn</w:t>
      </w:r>
      <w:r w:rsidRPr="3A74A4DC" w:rsidR="7C254955">
        <w:rPr>
          <w:i w:val="0"/>
          <w:iCs w:val="0"/>
        </w:rPr>
        <w:t>ého dopravného pásu</w:t>
      </w:r>
      <w:r w:rsidRPr="3A74A4DC" w:rsidR="40AC92C9">
        <w:rPr>
          <w:i w:val="0"/>
          <w:iCs w:val="0"/>
        </w:rPr>
        <w:t>. Pri návrhu tejto časti sme museli brať do úvahy</w:t>
      </w:r>
      <w:r w:rsidRPr="3A74A4DC" w:rsidR="0DD3A67A">
        <w:rPr>
          <w:i w:val="0"/>
          <w:iCs w:val="0"/>
        </w:rPr>
        <w:t xml:space="preserve"> niekoľko dôležitých faktorov. Za prvé to bola vzdialenosť bo</w:t>
      </w:r>
      <w:r w:rsidRPr="3A74A4DC" w:rsidR="2E04321D">
        <w:rPr>
          <w:i w:val="0"/>
          <w:iCs w:val="0"/>
        </w:rPr>
        <w:t>č</w:t>
      </w:r>
      <w:r w:rsidRPr="3A74A4DC" w:rsidR="0DD3A67A">
        <w:rPr>
          <w:i w:val="0"/>
          <w:iCs w:val="0"/>
        </w:rPr>
        <w:t xml:space="preserve">ných stien </w:t>
      </w:r>
      <w:r w:rsidRPr="3A74A4DC" w:rsidR="0EB137CE">
        <w:rPr>
          <w:i w:val="0"/>
          <w:iCs w:val="0"/>
        </w:rPr>
        <w:t>hlavnej časti linky, za druhé celkovú výšku a v neposlednom rade umiestnenie a hĺbku posuvných valcov.</w:t>
      </w:r>
    </w:p>
    <w:p w:rsidR="3A74A4DC" w:rsidP="3A74A4DC" w:rsidRDefault="3A74A4DC" w14:paraId="09B068FE" w14:textId="1E6AA41D">
      <w:pPr>
        <w:pStyle w:val="Normlny"/>
        <w:suppressLineNumbers w:val="0"/>
        <w:bidi w:val="0"/>
        <w:spacing w:before="0" w:beforeAutospacing="off" w:after="0" w:afterAutospacing="off" w:line="360" w:lineRule="auto"/>
        <w:ind w:left="0" w:right="0" w:firstLine="680"/>
        <w:jc w:val="both"/>
        <w:rPr>
          <w:i w:val="0"/>
          <w:iCs w:val="0"/>
        </w:rPr>
      </w:pPr>
    </w:p>
    <w:p w:rsidR="022EC08D" w:rsidP="2F16FAB0" w:rsidRDefault="022EC08D" w14:paraId="0588C37A" w14:textId="64A3D9B8">
      <w:pPr>
        <w:pStyle w:val="Normlny"/>
        <w:bidi w:val="0"/>
        <w:spacing w:before="0" w:beforeAutospacing="off" w:after="0" w:afterAutospacing="off" w:line="360" w:lineRule="auto"/>
        <w:ind w:left="0" w:right="0" w:firstLine="680"/>
        <w:jc w:val="both"/>
        <w:rPr>
          <w:i w:val="0"/>
          <w:iCs w:val="0"/>
        </w:rPr>
      </w:pPr>
      <w:r w:rsidR="678C4164">
        <w:drawing>
          <wp:inline wp14:editId="2BFC922E" wp14:anchorId="68CD436C">
            <wp:extent cx="3914775" cy="2838212"/>
            <wp:effectExtent l="0" t="0" r="0" b="0"/>
            <wp:docPr id="866263729" name="" title=""/>
            <wp:cNvGraphicFramePr>
              <a:graphicFrameLocks noChangeAspect="1"/>
            </wp:cNvGraphicFramePr>
            <a:graphic>
              <a:graphicData uri="http://schemas.openxmlformats.org/drawingml/2006/picture">
                <pic:pic>
                  <pic:nvPicPr>
                    <pic:cNvPr id="0" name=""/>
                    <pic:cNvPicPr/>
                  </pic:nvPicPr>
                  <pic:blipFill>
                    <a:blip r:embed="R66cad232af4742d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914775" cy="2838212"/>
                    </a:xfrm>
                    <a:prstGeom prst="rect">
                      <a:avLst/>
                    </a:prstGeom>
                  </pic:spPr>
                </pic:pic>
              </a:graphicData>
            </a:graphic>
          </wp:inline>
        </w:drawing>
      </w:r>
    </w:p>
    <w:p w:rsidR="022EC08D" w:rsidP="3A74A4DC" w:rsidRDefault="022EC08D" w14:paraId="7F14E19D" w14:textId="155E15DD">
      <w:pPr>
        <w:pStyle w:val="Normlny"/>
        <w:jc w:val="center"/>
        <w:rPr>
          <w:i w:val="1"/>
          <w:iCs w:val="1"/>
        </w:rPr>
      </w:pPr>
      <w:r w:rsidRPr="3A74A4DC" w:rsidR="022EC08D">
        <w:rPr>
          <w:i w:val="1"/>
          <w:iCs w:val="1"/>
        </w:rPr>
        <w:t>Obrázok X Hlavná časť linky s posuvnými valcami</w:t>
      </w:r>
    </w:p>
    <w:p w:rsidR="3A74A4DC" w:rsidP="3A74A4DC" w:rsidRDefault="3A74A4DC" w14:paraId="3657C533" w14:textId="2BCA748F">
      <w:pPr>
        <w:pStyle w:val="Normlny"/>
        <w:jc w:val="center"/>
        <w:rPr>
          <w:i w:val="1"/>
          <w:iCs w:val="1"/>
        </w:rPr>
      </w:pPr>
    </w:p>
    <w:p w:rsidR="022EC08D" w:rsidP="3A74A4DC" w:rsidRDefault="022EC08D" w14:paraId="509CE1B3" w14:textId="056615D8">
      <w:pPr>
        <w:pStyle w:val="Normlny"/>
        <w:jc w:val="both"/>
        <w:rPr>
          <w:i w:val="0"/>
          <w:iCs w:val="0"/>
        </w:rPr>
      </w:pPr>
      <w:r w:rsidRPr="3A74A4DC" w:rsidR="022EC08D">
        <w:rPr>
          <w:i w:val="0"/>
          <w:iCs w:val="0"/>
        </w:rPr>
        <w:t>Obrázok N ukazuje pokročilý návrh hlavnej časti linky spolu s posuvnými valcami. Pri tomto návrhu sme museli zvážiť celkovú šírku dopravného pásu</w:t>
      </w:r>
      <w:r w:rsidRPr="3A74A4DC" w:rsidR="7CCF7EFF">
        <w:rPr>
          <w:i w:val="0"/>
          <w:iCs w:val="0"/>
        </w:rPr>
        <w:t xml:space="preserve">. Pri posúvaní sa celý dopravný pás bude točiť práve okolo posuvných valcov, takže bolo nutné prispôsobiť celkový priemer valcov </w:t>
      </w:r>
      <w:r w:rsidRPr="3A74A4DC" w:rsidR="750E5583">
        <w:rPr>
          <w:i w:val="0"/>
          <w:iCs w:val="0"/>
        </w:rPr>
        <w:t xml:space="preserve">a tým pádom výstrihy, v ktorých sú valce uložené a celkovú výšku hlavnej časti linky. </w:t>
      </w:r>
    </w:p>
    <w:p w:rsidR="3A74A4DC" w:rsidP="3A74A4DC" w:rsidRDefault="3A74A4DC" w14:paraId="32D308BD" w14:textId="15DB4A21">
      <w:pPr>
        <w:pStyle w:val="Normlny"/>
        <w:jc w:val="both"/>
        <w:rPr>
          <w:i w:val="0"/>
          <w:iCs w:val="0"/>
        </w:rPr>
      </w:pPr>
    </w:p>
    <w:p w:rsidR="1F9575DE" w:rsidP="2F16FAB0" w:rsidRDefault="1F9575DE" w14:paraId="331AF52D" w14:textId="073F3F96">
      <w:pPr>
        <w:pStyle w:val="Normlny"/>
        <w:jc w:val="both"/>
        <w:rPr>
          <w:i w:val="0"/>
          <w:iCs w:val="0"/>
        </w:rPr>
      </w:pPr>
      <w:r w:rsidR="7491B534">
        <w:drawing>
          <wp:inline wp14:editId="4797F601" wp14:anchorId="2BF9F141">
            <wp:extent cx="3416644" cy="2825849"/>
            <wp:effectExtent l="0" t="0" r="0" b="0"/>
            <wp:docPr id="576913488" name="" title=""/>
            <wp:cNvGraphicFramePr>
              <a:graphicFrameLocks noChangeAspect="1"/>
            </wp:cNvGraphicFramePr>
            <a:graphic>
              <a:graphicData uri="http://schemas.openxmlformats.org/drawingml/2006/picture">
                <pic:pic>
                  <pic:nvPicPr>
                    <pic:cNvPr id="0" name=""/>
                    <pic:cNvPicPr/>
                  </pic:nvPicPr>
                  <pic:blipFill>
                    <a:blip r:embed="R9bc1e6a0a00d412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16644" cy="2825849"/>
                    </a:xfrm>
                    <a:prstGeom prst="rect">
                      <a:avLst/>
                    </a:prstGeom>
                  </pic:spPr>
                </pic:pic>
              </a:graphicData>
            </a:graphic>
          </wp:inline>
        </w:drawing>
      </w:r>
    </w:p>
    <w:p w:rsidR="1F9575DE" w:rsidP="3A74A4DC" w:rsidRDefault="1F9575DE" w14:paraId="6F2AA8FF" w14:textId="06D945D3">
      <w:pPr>
        <w:pStyle w:val="Normlny"/>
        <w:jc w:val="center"/>
        <w:rPr>
          <w:i w:val="0"/>
          <w:iCs w:val="0"/>
        </w:rPr>
      </w:pPr>
      <w:r w:rsidRPr="48082518" w:rsidR="1F9575DE">
        <w:rPr>
          <w:i w:val="1"/>
          <w:iCs w:val="1"/>
        </w:rPr>
        <w:t>Obrázok d Podporná konštrukcia pre umiestnenie senzora TCS230</w:t>
      </w:r>
    </w:p>
    <w:p w:rsidR="48082518" w:rsidP="48082518" w:rsidRDefault="48082518" w14:paraId="1469E00B" w14:textId="44EEB8DA">
      <w:pPr>
        <w:pStyle w:val="Normlny"/>
        <w:jc w:val="center"/>
        <w:rPr>
          <w:i w:val="1"/>
          <w:iCs w:val="1"/>
        </w:rPr>
      </w:pPr>
    </w:p>
    <w:p w:rsidR="48082518" w:rsidP="2F16FAB0" w:rsidRDefault="48082518" w14:paraId="72C6E10D" w14:textId="0364C033">
      <w:pPr>
        <w:pStyle w:val="Normlny"/>
        <w:jc w:val="both"/>
        <w:rPr>
          <w:i w:val="0"/>
          <w:iCs w:val="0"/>
        </w:rPr>
      </w:pPr>
      <w:r w:rsidRPr="2F16FAB0" w:rsidR="7491B534">
        <w:rPr>
          <w:i w:val="0"/>
          <w:iCs w:val="0"/>
        </w:rPr>
        <w:t>Ako ďalšie sme museli zvážiť umiestnenie senzorov na linke a akým spôsobom budú merať dáta. Hlavný senzor, ktorý sme využili v našej práci je senzor farby TCS230, ktor</w:t>
      </w:r>
      <w:r w:rsidRPr="2F16FAB0" w:rsidR="15E2912B">
        <w:rPr>
          <w:i w:val="0"/>
          <w:iCs w:val="0"/>
        </w:rPr>
        <w:t>ý si podrobne opíšeme v nasledujúcich podkapitolách. Optimálnym umiestnením senzora sa ukázalo byť umiestnenie nad meraným objektom. To zn</w:t>
      </w:r>
      <w:r w:rsidRPr="2F16FAB0" w:rsidR="4892B479">
        <w:rPr>
          <w:i w:val="0"/>
          <w:iCs w:val="0"/>
        </w:rPr>
        <w:t>amená, že sme museli navrhnúť konštrukciu, ktorá bude držať využitý senzor nad pohybujúcimi sa objektami. Na obrázku d je zobrazen</w:t>
      </w:r>
      <w:r w:rsidRPr="2F16FAB0" w:rsidR="1793A031">
        <w:rPr>
          <w:i w:val="0"/>
          <w:iCs w:val="0"/>
        </w:rPr>
        <w:t>ý</w:t>
      </w:r>
      <w:r w:rsidRPr="2F16FAB0" w:rsidR="4892B479">
        <w:rPr>
          <w:i w:val="0"/>
          <w:iCs w:val="0"/>
        </w:rPr>
        <w:t xml:space="preserve"> návrh </w:t>
      </w:r>
      <w:r w:rsidRPr="2F16FAB0" w:rsidR="19EA0036">
        <w:rPr>
          <w:i w:val="0"/>
          <w:iCs w:val="0"/>
        </w:rPr>
        <w:t>konštrukcie, ktorá bude zodpovedná za umiestnenie použitého senzora TCS230. Pri tomto návrhu sme museli počítať s konkrétnymi rozmermi senzora, n</w:t>
      </w:r>
      <w:r w:rsidRPr="2F16FAB0" w:rsidR="4D63B581">
        <w:rPr>
          <w:i w:val="0"/>
          <w:iCs w:val="0"/>
        </w:rPr>
        <w:t>akoľko sme chceli navrhnúť rám, v ktorom bude senzor umiestnený. Rovnako sme museli počítať aj s celkovou výškou kon</w:t>
      </w:r>
      <w:r w:rsidRPr="2F16FAB0" w:rsidR="682BD6C5">
        <w:rPr>
          <w:i w:val="0"/>
          <w:iCs w:val="0"/>
        </w:rPr>
        <w:t xml:space="preserve">štrukcie a s výškou, v ktorej bude senzor umiestnený. Výška umiestnenia senzora bola kritická z 2 hlavných dôvodov. Prvým </w:t>
      </w:r>
      <w:r w:rsidRPr="2F16FAB0" w:rsidR="396446D2">
        <w:rPr>
          <w:i w:val="0"/>
          <w:iCs w:val="0"/>
        </w:rPr>
        <w:t xml:space="preserve">je výška posúvaného objektu. Konštrukcia musí byť dostatočne veľká, aby bol pohyb objektov plynulý a bezproblémový. </w:t>
      </w:r>
      <w:r w:rsidRPr="2F16FAB0" w:rsidR="7C72D016">
        <w:rPr>
          <w:i w:val="0"/>
          <w:iCs w:val="0"/>
        </w:rPr>
        <w:t>Príliš nízka konštrukcia rámu by mohla prekážať posúvanému objektu a mohla by ho zhadzovať z linky</w:t>
      </w:r>
      <w:r w:rsidRPr="2F16FAB0" w:rsidR="5A228DED">
        <w:rPr>
          <w:i w:val="0"/>
          <w:iCs w:val="0"/>
        </w:rPr>
        <w:t xml:space="preserve"> alebo by sa mohol objekt zachytiť pod konštrukciou rámu a upchať linku. Ďalší </w:t>
      </w:r>
      <w:r w:rsidRPr="2F16FAB0" w:rsidR="5CAD9BAC">
        <w:rPr>
          <w:i w:val="0"/>
          <w:iCs w:val="0"/>
        </w:rPr>
        <w:t>problém bol príliš veľká výška konštrukcie rámu pre senzor. Pokiaľ by sme navrhli príliš veľkú vzdialenosť medzi senzorom a objektom, mohlo by doc</w:t>
      </w:r>
      <w:r w:rsidRPr="2F16FAB0" w:rsidR="7D2BD898">
        <w:rPr>
          <w:i w:val="0"/>
          <w:iCs w:val="0"/>
        </w:rPr>
        <w:t xml:space="preserve">hádzať k chybným nameraným hodnotám a  tým pádom by sa znižovala presnosť našej triediacej linky. Do výpočtov </w:t>
      </w:r>
      <w:r w:rsidRPr="2F16FAB0" w:rsidR="2AAB27EA">
        <w:rPr>
          <w:i w:val="0"/>
          <w:iCs w:val="0"/>
        </w:rPr>
        <w:t>sme však museli pridať aj výšku podpornej časti pre dopravný pás a výšku samotného dopravného pásu. Pre optimálne podmienky pre tlač 3D objektov s</w:t>
      </w:r>
      <w:r w:rsidRPr="2F16FAB0" w:rsidR="4143CA92">
        <w:rPr>
          <w:i w:val="0"/>
          <w:iCs w:val="0"/>
        </w:rPr>
        <w:t>me sa zároveň snažili navrhnúť časti linky v dostatočne veľkej, resp. malej veľkosti.</w:t>
      </w:r>
    </w:p>
    <w:p w:rsidR="194BE09D" w:rsidP="194BE09D" w:rsidRDefault="194BE09D" w14:paraId="7A8F1D05" w14:textId="06800288">
      <w:pPr>
        <w:pStyle w:val="Normlny"/>
        <w:jc w:val="both"/>
        <w:rPr>
          <w:i w:val="1"/>
          <w:iCs w:val="1"/>
        </w:rPr>
      </w:pPr>
    </w:p>
    <w:p w:rsidR="20C0FB8F" w:rsidP="20C0FB8F" w:rsidRDefault="51450EF3" w14:paraId="14490782" w14:textId="1E5A5CB4">
      <w:pPr>
        <w:pStyle w:val="Nadpis3"/>
      </w:pPr>
      <w:bookmarkStart w:name="_Toc203846457" w:id="1923303081"/>
      <w:r w:rsidR="2C62DFF8">
        <w:rPr/>
        <w:t>3.1.2</w:t>
      </w:r>
      <w:r>
        <w:tab/>
      </w:r>
      <w:r w:rsidR="2C62DFF8">
        <w:rPr/>
        <w:t>Návrh dopravného pásu</w:t>
      </w:r>
      <w:bookmarkEnd w:id="1923303081"/>
    </w:p>
    <w:p w:rsidR="1811E54C" w:rsidP="6C45E6EA" w:rsidRDefault="1811E54C" w14:paraId="2A2D905D" w14:textId="5E501001">
      <w:pPr>
        <w:pStyle w:val="Normlny"/>
        <w:jc w:val="both"/>
        <w:rPr>
          <w:noProof w:val="0"/>
          <w:lang w:val="sk-SK"/>
        </w:rPr>
      </w:pPr>
      <w:r w:rsidR="1811E54C">
        <w:rPr/>
        <w:t>Efektívne posúvanie predmetov po linke sa v priemysle rieši niekoľkými rôznymi spôsobmi,</w:t>
      </w:r>
      <w:r w:rsidR="5DAD2935">
        <w:rPr/>
        <w:t xml:space="preserve"> od horizontálnych dopravných pásov až po robotické ramená.</w:t>
      </w:r>
      <w:r w:rsidRPr="6C45E6EA" w:rsidR="71D27481">
        <w:rPr>
          <w:noProof w:val="0"/>
          <w:lang w:val="sk-SK"/>
        </w:rPr>
        <w:t xml:space="preserve"> Takýmto </w:t>
      </w:r>
      <w:r w:rsidRPr="6C45E6EA" w:rsidR="2EA6CD93">
        <w:rPr>
          <w:noProof w:val="0"/>
          <w:lang w:val="sk-SK"/>
        </w:rPr>
        <w:t>p</w:t>
      </w:r>
      <w:r w:rsidRPr="6C45E6EA" w:rsidR="71D27481">
        <w:rPr>
          <w:noProof w:val="0"/>
          <w:lang w:val="sk-SK"/>
        </w:rPr>
        <w:t xml:space="preserve">osúvaním sme sa museli zaoberať aj v našej práci. Nakoľko požadujeme od vytvoreného modelu triediacej linky, aby bola plne automatizovaná, je potrebné vyriešiť spôsob rýchleho, efektívneho a bezproblémového prepravovania predmetov z </w:t>
      </w:r>
      <w:r w:rsidRPr="6C45E6EA" w:rsidR="2F985A77">
        <w:rPr>
          <w:noProof w:val="0"/>
          <w:lang w:val="sk-SK"/>
        </w:rPr>
        <w:t>jedného</w:t>
      </w:r>
      <w:r w:rsidRPr="6C45E6EA" w:rsidR="71D27481">
        <w:rPr>
          <w:noProof w:val="0"/>
          <w:lang w:val="sk-SK"/>
        </w:rPr>
        <w:t xml:space="preserve"> </w:t>
      </w:r>
      <w:r w:rsidRPr="6C45E6EA" w:rsidR="3B9F6523">
        <w:rPr>
          <w:noProof w:val="0"/>
          <w:lang w:val="sk-SK"/>
        </w:rPr>
        <w:t>m</w:t>
      </w:r>
      <w:r w:rsidRPr="6C45E6EA" w:rsidR="71D27481">
        <w:rPr>
          <w:noProof w:val="0"/>
          <w:lang w:val="sk-SK"/>
        </w:rPr>
        <w:t xml:space="preserve">iesta na </w:t>
      </w:r>
      <w:r w:rsidRPr="6C45E6EA" w:rsidR="409EFA06">
        <w:rPr>
          <w:noProof w:val="0"/>
          <w:lang w:val="sk-SK"/>
        </w:rPr>
        <w:t>druhé.</w:t>
      </w:r>
      <w:r w:rsidRPr="6C45E6EA" w:rsidR="71D27481">
        <w:rPr>
          <w:noProof w:val="0"/>
          <w:lang w:val="sk-SK"/>
        </w:rPr>
        <w:t xml:space="preserve"> Pri riešení tohto problému sme sa inšpirovali pomerne známou a </w:t>
      </w:r>
      <w:r w:rsidRPr="6C45E6EA" w:rsidR="76C1A268">
        <w:rPr>
          <w:noProof w:val="0"/>
          <w:lang w:val="sk-SK"/>
        </w:rPr>
        <w:t>jednou</w:t>
      </w:r>
      <w:r w:rsidRPr="6C45E6EA" w:rsidR="71D27481">
        <w:rPr>
          <w:noProof w:val="0"/>
          <w:lang w:val="sk-SK"/>
        </w:rPr>
        <w:t xml:space="preserve"> z najpoužívanejších metód, ktorá sa používa v priemysle a to je dopravný pás. </w:t>
      </w:r>
    </w:p>
    <w:p w:rsidR="18D23E42" w:rsidP="6C45E6EA" w:rsidRDefault="18D23E42" w14:paraId="13881092" w14:textId="6F1D5592">
      <w:pPr>
        <w:pStyle w:val="Normlny"/>
        <w:suppressLineNumbers w:val="0"/>
        <w:bidi w:val="0"/>
        <w:spacing w:before="0" w:beforeAutospacing="off" w:after="0" w:afterAutospacing="off" w:line="360" w:lineRule="auto"/>
        <w:ind w:left="0" w:right="0" w:firstLine="680"/>
        <w:jc w:val="both"/>
        <w:rPr>
          <w:noProof w:val="0"/>
          <w:lang w:val="sk-SK"/>
        </w:rPr>
      </w:pPr>
      <w:r w:rsidRPr="6C45E6EA" w:rsidR="18D23E42">
        <w:rPr>
          <w:noProof w:val="0"/>
          <w:lang w:val="sk-SK"/>
        </w:rPr>
        <w:t xml:space="preserve">Princíp fungovania dopravných pásov a ich základné definície a vlastnosti sme si už opísali v analýze súčasného stavu. Ako </w:t>
      </w:r>
      <w:r w:rsidRPr="6C45E6EA" w:rsidR="61EF91F9">
        <w:rPr>
          <w:noProof w:val="0"/>
          <w:lang w:val="sk-SK"/>
        </w:rPr>
        <w:t>prvé</w:t>
      </w:r>
      <w:r w:rsidRPr="6C45E6EA" w:rsidR="18D23E42">
        <w:rPr>
          <w:noProof w:val="0"/>
          <w:lang w:val="sk-SK"/>
        </w:rPr>
        <w:t xml:space="preserve"> sme museli zistiť primárne rozmery dopravného pásu. Od týchto rozmerov sme sa mohli ďalej odvíjať pri návrhu triediacej </w:t>
      </w:r>
      <w:r w:rsidRPr="6C45E6EA" w:rsidR="18D23E42">
        <w:rPr>
          <w:noProof w:val="0"/>
          <w:lang w:val="sk-SK"/>
        </w:rPr>
        <w:t>linky a dodatočných komponentov</w:t>
      </w:r>
      <w:r w:rsidRPr="6C45E6EA" w:rsidR="48EED403">
        <w:rPr>
          <w:noProof w:val="0"/>
          <w:lang w:val="sk-SK"/>
        </w:rPr>
        <w:t>.</w:t>
      </w:r>
      <w:r w:rsidRPr="6C45E6EA" w:rsidR="18D23E42">
        <w:rPr>
          <w:noProof w:val="0"/>
          <w:lang w:val="sk-SK"/>
        </w:rPr>
        <w:t xml:space="preserve"> </w:t>
      </w:r>
      <w:r w:rsidRPr="6C45E6EA" w:rsidR="6969EC4C">
        <w:rPr>
          <w:noProof w:val="0"/>
          <w:lang w:val="sk-SK"/>
        </w:rPr>
        <w:t>N</w:t>
      </w:r>
      <w:r w:rsidRPr="6C45E6EA" w:rsidR="18D23E42">
        <w:rPr>
          <w:noProof w:val="0"/>
          <w:lang w:val="sk-SK"/>
        </w:rPr>
        <w:t xml:space="preserve">a zistenie presných rozmerov pásu sme použili vybranú optickú triediacu linku od </w:t>
      </w:r>
      <w:r w:rsidRPr="6C45E6EA" w:rsidR="784DDA07">
        <w:rPr>
          <w:noProof w:val="0"/>
          <w:lang w:val="sk-SK"/>
        </w:rPr>
        <w:t>s</w:t>
      </w:r>
      <w:r w:rsidRPr="6C45E6EA" w:rsidR="18D23E42">
        <w:rPr>
          <w:noProof w:val="0"/>
          <w:lang w:val="sk-SK"/>
        </w:rPr>
        <w:t xml:space="preserve">poločnosti. </w:t>
      </w:r>
      <w:r w:rsidRPr="6C45E6EA" w:rsidR="78D665A6">
        <w:rPr>
          <w:noProof w:val="0"/>
          <w:lang w:val="sk-SK"/>
        </w:rPr>
        <w:t>MSWsorting</w:t>
      </w:r>
      <w:r w:rsidRPr="6C45E6EA" w:rsidR="78D665A6">
        <w:rPr>
          <w:noProof w:val="0"/>
          <w:lang w:val="sk-SK"/>
        </w:rPr>
        <w:t xml:space="preserve">. Po výbere konkrétneho modelu sme mali na výber z 3 možných variant. V našej práci sme sa rozhodli vybrať model OS1400, ktorého rozmery sme si uviedli v tabuľke 4. Tento model optickej triediacej linky má </w:t>
      </w:r>
      <w:r w:rsidRPr="6C45E6EA" w:rsidR="43F72AC2">
        <w:rPr>
          <w:noProof w:val="0"/>
          <w:lang w:val="sk-SK"/>
        </w:rPr>
        <w:t>v</w:t>
      </w:r>
      <w:r w:rsidRPr="6C45E6EA" w:rsidR="78D665A6">
        <w:rPr>
          <w:noProof w:val="0"/>
          <w:lang w:val="sk-SK"/>
        </w:rPr>
        <w:t>o voľne dostupnom katalógu presne definované rozmery pásu.</w:t>
      </w:r>
      <w:r w:rsidRPr="6C45E6EA" w:rsidR="208C3760">
        <w:rPr>
          <w:noProof w:val="0"/>
          <w:lang w:val="sk-SK"/>
        </w:rPr>
        <w:t xml:space="preserve"> Celková šírka dopravného pásu je 1400 milimetrov a dĺžka je 6000 milimetrov. V našej práci sme sa pokúšali vytvoriť zmenšený model tejto linky v pomere 1 ku 10, čo znamená, že náš model mal rozmery dopravného pásu </w:t>
      </w:r>
      <w:r w:rsidRPr="6C45E6EA" w:rsidR="7482892D">
        <w:rPr>
          <w:noProof w:val="0"/>
          <w:lang w:val="sk-SK"/>
        </w:rPr>
        <w:t>1</w:t>
      </w:r>
      <w:r w:rsidRPr="6C45E6EA" w:rsidR="208C3760">
        <w:rPr>
          <w:noProof w:val="0"/>
          <w:lang w:val="sk-SK"/>
        </w:rPr>
        <w:t>40 milimetrov a 600 milimetrov.</w:t>
      </w:r>
    </w:p>
    <w:p w:rsidR="69A98B17" w:rsidP="6C45E6EA" w:rsidRDefault="69A98B17" w14:paraId="31A30E7B" w14:textId="1AA02AFE">
      <w:pPr>
        <w:pStyle w:val="Normlny"/>
        <w:suppressLineNumbers w:val="0"/>
        <w:bidi w:val="0"/>
        <w:spacing w:before="0" w:beforeAutospacing="off" w:after="0" w:afterAutospacing="off" w:line="360" w:lineRule="auto"/>
        <w:ind w:left="0" w:right="0" w:firstLine="680"/>
        <w:jc w:val="both"/>
        <w:rPr>
          <w:noProof w:val="0"/>
          <w:lang w:val="sk-SK"/>
        </w:rPr>
      </w:pPr>
      <w:r w:rsidRPr="6C45E6EA" w:rsidR="69A98B17">
        <w:rPr>
          <w:noProof w:val="0"/>
          <w:lang w:val="sk-SK"/>
        </w:rPr>
        <w:t>Pokiaľ sme mali navrhnuté rozmery dopravného pásu, bolo možné začať s jeho konštrukciou. Z analýzy súčasného stavu, v ktorej sme sa venovali teórii dopravných pásov sme vedeli, z akého materiálu sa takéto pásy najčastejšie vyrábajú. My sme však v našej práci zvolili iný prístup pri tvorbe dopravného pásu. Dopravný pás sme sa rozhodli navrhnúť a následne vytlačiť za pomoci 3</w:t>
      </w:r>
      <w:r w:rsidRPr="6C45E6EA" w:rsidR="3BC0083E">
        <w:rPr>
          <w:noProof w:val="0"/>
          <w:lang w:val="sk-SK"/>
        </w:rPr>
        <w:t>D</w:t>
      </w:r>
      <w:r w:rsidRPr="6C45E6EA" w:rsidR="69A98B17">
        <w:rPr>
          <w:noProof w:val="0"/>
          <w:lang w:val="sk-SK"/>
        </w:rPr>
        <w:t xml:space="preserve"> tlačiarní.</w:t>
      </w:r>
    </w:p>
    <w:p w:rsidR="0DEBEEDD" w:rsidP="6C45E6EA" w:rsidRDefault="0DEBEEDD" w14:paraId="284BF180" w14:textId="085C195A">
      <w:pPr>
        <w:pStyle w:val="Normlny"/>
        <w:suppressLineNumbers w:val="0"/>
        <w:bidi w:val="0"/>
        <w:spacing w:before="0" w:beforeAutospacing="off" w:after="0" w:afterAutospacing="off" w:line="360" w:lineRule="auto"/>
        <w:ind w:left="0" w:right="0" w:firstLine="680"/>
        <w:jc w:val="both"/>
        <w:rPr>
          <w:noProof w:val="0"/>
          <w:lang w:val="sk-SK"/>
        </w:rPr>
      </w:pPr>
      <w:r w:rsidRPr="6C45E6EA" w:rsidR="0DEBEEDD">
        <w:rPr>
          <w:noProof w:val="0"/>
          <w:lang w:val="sk-SK"/>
        </w:rPr>
        <w:t xml:space="preserve">Výberom metódy 3D </w:t>
      </w:r>
      <w:r w:rsidRPr="6C45E6EA" w:rsidR="6A7FEC0D">
        <w:rPr>
          <w:noProof w:val="0"/>
          <w:lang w:val="sk-SK"/>
        </w:rPr>
        <w:t>tlačenia</w:t>
      </w:r>
      <w:r w:rsidRPr="6C45E6EA" w:rsidR="0DEBEEDD">
        <w:rPr>
          <w:noProof w:val="0"/>
          <w:lang w:val="sk-SK"/>
        </w:rPr>
        <w:t xml:space="preserve"> dopravného pásu sme určili, že vytlačený plastový pás bude neohybný. Preto sme sa ďalej rozhodli navrhnúť tento pás ako zložený prvok z viacerých rovnakých častí. </w:t>
      </w:r>
      <w:r w:rsidRPr="6C45E6EA" w:rsidR="27D87741">
        <w:rPr>
          <w:noProof w:val="0"/>
          <w:lang w:val="sk-SK"/>
        </w:rPr>
        <w:t xml:space="preserve">Tu sme sa opäť pokúšali použiť už navrhnutú štruktúru pásu. Za týmto účelom sme použili webovú stránku rexnord.com od spoločnosti </w:t>
      </w:r>
      <w:r w:rsidRPr="6C45E6EA" w:rsidR="27D87741">
        <w:rPr>
          <w:noProof w:val="0"/>
          <w:lang w:val="sk-SK"/>
        </w:rPr>
        <w:t>Rexnord</w:t>
      </w:r>
      <w:r w:rsidRPr="6C45E6EA" w:rsidR="27D87741">
        <w:rPr>
          <w:noProof w:val="0"/>
          <w:lang w:val="sk-SK"/>
        </w:rPr>
        <w:t>. Táto spoločnosť sa zaoberá návrhom a tvorbou priemyselných častí a komponentov určených priamo na 3</w:t>
      </w:r>
      <w:r w:rsidRPr="6C45E6EA" w:rsidR="651B98FC">
        <w:rPr>
          <w:noProof w:val="0"/>
          <w:lang w:val="sk-SK"/>
        </w:rPr>
        <w:t>D</w:t>
      </w:r>
      <w:r w:rsidRPr="6C45E6EA" w:rsidR="27D87741">
        <w:rPr>
          <w:noProof w:val="0"/>
          <w:lang w:val="sk-SK"/>
        </w:rPr>
        <w:t xml:space="preserve"> tlač. Konkrétne sme si vybrali plastový klinový pás </w:t>
      </w:r>
      <w:r w:rsidRPr="6C45E6EA" w:rsidR="732AEB91">
        <w:rPr>
          <w:noProof w:val="0"/>
          <w:lang w:val="sk-SK"/>
        </w:rPr>
        <w:t>R</w:t>
      </w:r>
      <w:r w:rsidRPr="6C45E6EA" w:rsidR="27D87741">
        <w:rPr>
          <w:noProof w:val="0"/>
          <w:lang w:val="sk-SK"/>
        </w:rPr>
        <w:t>exnord</w:t>
      </w:r>
      <w:r w:rsidRPr="6C45E6EA" w:rsidR="27D87741">
        <w:rPr>
          <w:noProof w:val="0"/>
          <w:lang w:val="sk-SK"/>
        </w:rPr>
        <w:t xml:space="preserve"> 1015 </w:t>
      </w:r>
      <w:r w:rsidRPr="6C45E6EA" w:rsidR="491332E7">
        <w:rPr>
          <w:noProof w:val="0"/>
          <w:lang w:val="sk-SK"/>
        </w:rPr>
        <w:t>F</w:t>
      </w:r>
      <w:r w:rsidRPr="6C45E6EA" w:rsidR="27D87741">
        <w:rPr>
          <w:noProof w:val="0"/>
          <w:lang w:val="sk-SK"/>
        </w:rPr>
        <w:t>lat</w:t>
      </w:r>
      <w:r w:rsidRPr="6C45E6EA" w:rsidR="27D87741">
        <w:rPr>
          <w:noProof w:val="0"/>
          <w:lang w:val="sk-SK"/>
        </w:rPr>
        <w:t xml:space="preserve"> </w:t>
      </w:r>
      <w:r w:rsidRPr="6C45E6EA" w:rsidR="0C13AE26">
        <w:rPr>
          <w:noProof w:val="0"/>
          <w:lang w:val="sk-SK"/>
        </w:rPr>
        <w:t>T</w:t>
      </w:r>
      <w:r w:rsidRPr="6C45E6EA" w:rsidR="27D87741">
        <w:rPr>
          <w:noProof w:val="0"/>
          <w:lang w:val="sk-SK"/>
        </w:rPr>
        <w:t xml:space="preserve">op </w:t>
      </w:r>
      <w:r w:rsidRPr="6C45E6EA" w:rsidR="2800362F">
        <w:rPr>
          <w:noProof w:val="0"/>
          <w:lang w:val="sk-SK"/>
        </w:rPr>
        <w:t>K</w:t>
      </w:r>
      <w:r w:rsidRPr="6C45E6EA" w:rsidR="27D87741">
        <w:rPr>
          <w:noProof w:val="0"/>
          <w:lang w:val="sk-SK"/>
        </w:rPr>
        <w:t>lean</w:t>
      </w:r>
      <w:r w:rsidRPr="6C45E6EA" w:rsidR="10B71E33">
        <w:rPr>
          <w:noProof w:val="0"/>
          <w:lang w:val="sk-SK"/>
        </w:rPr>
        <w:t>T</w:t>
      </w:r>
      <w:r w:rsidRPr="6C45E6EA" w:rsidR="27D87741">
        <w:rPr>
          <w:noProof w:val="0"/>
          <w:lang w:val="sk-SK"/>
        </w:rPr>
        <w:t>op</w:t>
      </w:r>
      <w:r w:rsidRPr="6C45E6EA" w:rsidR="27D87741">
        <w:rPr>
          <w:noProof w:val="0"/>
          <w:lang w:val="sk-SK"/>
        </w:rPr>
        <w:t>.</w:t>
      </w:r>
    </w:p>
    <w:p w:rsidR="6C45E6EA" w:rsidP="6C45E6EA" w:rsidRDefault="6C45E6EA" w14:paraId="0CB7FF18" w14:textId="72980951">
      <w:pPr>
        <w:pStyle w:val="Normlny"/>
        <w:suppressLineNumbers w:val="0"/>
        <w:bidi w:val="0"/>
        <w:spacing w:before="0" w:beforeAutospacing="off" w:after="0" w:afterAutospacing="off" w:line="360" w:lineRule="auto"/>
        <w:ind w:left="0" w:right="0" w:firstLine="680"/>
        <w:jc w:val="both"/>
        <w:rPr>
          <w:noProof w:val="0"/>
          <w:lang w:val="sk-SK"/>
        </w:rPr>
      </w:pPr>
    </w:p>
    <w:p w:rsidR="2EA80B75" w:rsidP="6C45E6EA" w:rsidRDefault="2EA80B75" w14:paraId="1924ABC3" w14:textId="2DEBD8B1">
      <w:pPr>
        <w:pStyle w:val="Normlny"/>
        <w:bidi w:val="0"/>
        <w:spacing w:before="0" w:beforeAutospacing="off" w:after="0" w:afterAutospacing="off" w:line="360" w:lineRule="auto"/>
        <w:ind w:left="0" w:right="0" w:firstLine="680"/>
        <w:jc w:val="both"/>
        <w:rPr>
          <w:noProof w:val="0"/>
          <w:lang w:val="sk-SK"/>
        </w:rPr>
      </w:pPr>
      <w:r w:rsidR="610A66B2">
        <w:drawing>
          <wp:inline wp14:editId="36E520B4" wp14:anchorId="53FD18A8">
            <wp:extent cx="3382422" cy="2533650"/>
            <wp:effectExtent l="0" t="0" r="0" b="0"/>
            <wp:docPr id="1090258180" name="" title=""/>
            <wp:cNvGraphicFramePr>
              <a:graphicFrameLocks noChangeAspect="1"/>
            </wp:cNvGraphicFramePr>
            <a:graphic>
              <a:graphicData uri="http://schemas.openxmlformats.org/drawingml/2006/picture">
                <pic:pic>
                  <pic:nvPicPr>
                    <pic:cNvPr id="0" name=""/>
                    <pic:cNvPicPr/>
                  </pic:nvPicPr>
                  <pic:blipFill>
                    <a:blip r:embed="R1aca6fbd2f414f7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82422" cy="2533650"/>
                    </a:xfrm>
                    <a:prstGeom prst="rect">
                      <a:avLst/>
                    </a:prstGeom>
                  </pic:spPr>
                </pic:pic>
              </a:graphicData>
            </a:graphic>
          </wp:inline>
        </w:drawing>
      </w:r>
    </w:p>
    <w:p w:rsidR="2EA80B75" w:rsidP="6C45E6EA" w:rsidRDefault="2EA80B75" w14:paraId="708A7F1F" w14:textId="35615330">
      <w:pPr>
        <w:pStyle w:val="Normlny"/>
        <w:bidi w:val="0"/>
        <w:spacing w:before="0" w:beforeAutospacing="off" w:after="0" w:afterAutospacing="off" w:line="360" w:lineRule="auto"/>
        <w:ind w:left="0" w:right="0" w:firstLine="680"/>
        <w:jc w:val="both"/>
        <w:rPr>
          <w:i w:val="1"/>
          <w:iCs w:val="1"/>
          <w:noProof w:val="0"/>
          <w:lang w:val="sk-SK"/>
        </w:rPr>
      </w:pPr>
      <w:r w:rsidRPr="6C45E6EA" w:rsidR="2EA80B75">
        <w:rPr>
          <w:i w:val="1"/>
          <w:iCs w:val="1"/>
          <w:noProof w:val="0"/>
          <w:lang w:val="sk-SK"/>
        </w:rPr>
        <w:t xml:space="preserve">Obrázok 7 Plastový dopravný pás </w:t>
      </w:r>
      <w:r w:rsidRPr="6C45E6EA" w:rsidR="2EA80B75">
        <w:rPr>
          <w:i w:val="1"/>
          <w:iCs w:val="1"/>
          <w:noProof w:val="0"/>
          <w:lang w:val="sk-SK"/>
        </w:rPr>
        <w:t>Rexnord</w:t>
      </w:r>
      <w:r w:rsidRPr="6C45E6EA" w:rsidR="2EA80B75">
        <w:rPr>
          <w:i w:val="1"/>
          <w:iCs w:val="1"/>
          <w:noProof w:val="0"/>
          <w:lang w:val="sk-SK"/>
        </w:rPr>
        <w:t xml:space="preserve"> 1015 </w:t>
      </w:r>
      <w:r w:rsidRPr="6C45E6EA" w:rsidR="2EA80B75">
        <w:rPr>
          <w:i w:val="1"/>
          <w:iCs w:val="1"/>
          <w:noProof w:val="0"/>
          <w:lang w:val="sk-SK"/>
        </w:rPr>
        <w:t>Flat</w:t>
      </w:r>
      <w:r w:rsidRPr="6C45E6EA" w:rsidR="2EA80B75">
        <w:rPr>
          <w:i w:val="1"/>
          <w:iCs w:val="1"/>
          <w:noProof w:val="0"/>
          <w:lang w:val="sk-SK"/>
        </w:rPr>
        <w:t xml:space="preserve"> </w:t>
      </w:r>
      <w:r w:rsidRPr="6C45E6EA" w:rsidR="2EA80B75">
        <w:rPr>
          <w:i w:val="1"/>
          <w:iCs w:val="1"/>
          <w:noProof w:val="0"/>
          <w:lang w:val="sk-SK"/>
        </w:rPr>
        <w:t>Klean</w:t>
      </w:r>
      <w:r w:rsidRPr="6C45E6EA" w:rsidR="2EA80B75">
        <w:rPr>
          <w:i w:val="1"/>
          <w:iCs w:val="1"/>
          <w:noProof w:val="0"/>
          <w:lang w:val="sk-SK"/>
        </w:rPr>
        <w:t xml:space="preserve"> Top</w:t>
      </w:r>
    </w:p>
    <w:p w:rsidR="6C45E6EA" w:rsidP="6C45E6EA" w:rsidRDefault="6C45E6EA" w14:paraId="0D1C171A" w14:textId="6AF48599">
      <w:pPr>
        <w:pStyle w:val="Normlny"/>
        <w:bidi w:val="0"/>
        <w:spacing w:before="0" w:beforeAutospacing="off" w:after="0" w:afterAutospacing="off" w:line="360" w:lineRule="auto"/>
        <w:ind w:left="0" w:right="0" w:firstLine="680"/>
        <w:jc w:val="both"/>
        <w:rPr>
          <w:i w:val="1"/>
          <w:iCs w:val="1"/>
          <w:noProof w:val="0"/>
          <w:lang w:val="sk-SK"/>
        </w:rPr>
      </w:pPr>
    </w:p>
    <w:p w:rsidR="2EA80B75" w:rsidP="6C45E6EA" w:rsidRDefault="2EA80B75" w14:paraId="09BA4B06" w14:textId="55C0D2EC">
      <w:pPr>
        <w:pStyle w:val="Normlny"/>
        <w:bidi w:val="0"/>
        <w:spacing w:before="0" w:beforeAutospacing="off" w:after="0" w:afterAutospacing="off" w:line="360" w:lineRule="auto"/>
        <w:ind w:left="0" w:right="0" w:firstLine="680"/>
        <w:jc w:val="both"/>
        <w:rPr>
          <w:i w:val="0"/>
          <w:iCs w:val="0"/>
          <w:noProof w:val="0"/>
          <w:lang w:val="sk-SK"/>
        </w:rPr>
      </w:pPr>
      <w:r w:rsidRPr="6C45E6EA" w:rsidR="2EA80B75">
        <w:rPr>
          <w:i w:val="0"/>
          <w:iCs w:val="0"/>
          <w:noProof w:val="0"/>
          <w:lang w:val="sk-SK"/>
        </w:rPr>
        <w:t xml:space="preserve">Spoločnosť </w:t>
      </w:r>
      <w:r w:rsidRPr="6C45E6EA" w:rsidR="2EA80B75">
        <w:rPr>
          <w:i w:val="0"/>
          <w:iCs w:val="0"/>
          <w:noProof w:val="0"/>
          <w:lang w:val="sk-SK"/>
        </w:rPr>
        <w:t>Rexnord</w:t>
      </w:r>
      <w:r w:rsidRPr="6C45E6EA" w:rsidR="2EA80B75">
        <w:rPr>
          <w:i w:val="0"/>
          <w:iCs w:val="0"/>
          <w:noProof w:val="0"/>
          <w:lang w:val="sk-SK"/>
        </w:rPr>
        <w:t xml:space="preserve"> sa primárne zameriava na návrh, vývoj a tvorbu komponentov a časti, ktoré sa používajú v priemyselnom faktore</w:t>
      </w:r>
      <w:r w:rsidRPr="6C45E6EA" w:rsidR="35774992">
        <w:rPr>
          <w:i w:val="0"/>
          <w:iCs w:val="0"/>
          <w:noProof w:val="0"/>
          <w:lang w:val="sk-SK"/>
        </w:rPr>
        <w:t>.</w:t>
      </w:r>
      <w:r w:rsidRPr="6C45E6EA" w:rsidR="2EA80B75">
        <w:rPr>
          <w:i w:val="0"/>
          <w:iCs w:val="0"/>
          <w:noProof w:val="0"/>
          <w:lang w:val="sk-SK"/>
        </w:rPr>
        <w:t xml:space="preserve"> </w:t>
      </w:r>
      <w:r w:rsidRPr="6C45E6EA" w:rsidR="12D4604E">
        <w:rPr>
          <w:i w:val="0"/>
          <w:iCs w:val="0"/>
          <w:noProof w:val="0"/>
          <w:lang w:val="sk-SK"/>
        </w:rPr>
        <w:t>P</w:t>
      </w:r>
      <w:r w:rsidRPr="6C45E6EA" w:rsidR="2EA80B75">
        <w:rPr>
          <w:i w:val="0"/>
          <w:iCs w:val="0"/>
          <w:noProof w:val="0"/>
          <w:lang w:val="sk-SK"/>
        </w:rPr>
        <w:t xml:space="preserve">lastové dopravné pásy, ktoré navrhujú a ponúkajú na výrobu, sú zložené z niekoľkých navzájom </w:t>
      </w:r>
      <w:r w:rsidRPr="6C45E6EA" w:rsidR="08E2D99E">
        <w:rPr>
          <w:i w:val="0"/>
          <w:iCs w:val="0"/>
          <w:noProof w:val="0"/>
          <w:lang w:val="sk-SK"/>
        </w:rPr>
        <w:t>s</w:t>
      </w:r>
      <w:r w:rsidRPr="6C45E6EA" w:rsidR="2EA80B75">
        <w:rPr>
          <w:i w:val="0"/>
          <w:iCs w:val="0"/>
          <w:noProof w:val="0"/>
          <w:lang w:val="sk-SK"/>
        </w:rPr>
        <w:t xml:space="preserve">pojených častí. Hlavná časť pásu má </w:t>
      </w:r>
      <w:r w:rsidRPr="6C45E6EA" w:rsidR="3F9CCF58">
        <w:rPr>
          <w:i w:val="0"/>
          <w:iCs w:val="0"/>
          <w:noProof w:val="0"/>
          <w:lang w:val="sk-SK"/>
        </w:rPr>
        <w:t>jednu</w:t>
      </w:r>
      <w:r w:rsidRPr="6C45E6EA" w:rsidR="2EA80B75">
        <w:rPr>
          <w:i w:val="0"/>
          <w:iCs w:val="0"/>
          <w:noProof w:val="0"/>
          <w:lang w:val="sk-SK"/>
        </w:rPr>
        <w:t xml:space="preserve"> stranu rovnú</w:t>
      </w:r>
      <w:r w:rsidRPr="6C45E6EA" w:rsidR="4BB630BE">
        <w:rPr>
          <w:i w:val="0"/>
          <w:iCs w:val="0"/>
          <w:noProof w:val="0"/>
          <w:lang w:val="sk-SK"/>
        </w:rPr>
        <w:t>,</w:t>
      </w:r>
      <w:r w:rsidRPr="6C45E6EA" w:rsidR="2EA80B75">
        <w:rPr>
          <w:i w:val="0"/>
          <w:iCs w:val="0"/>
          <w:noProof w:val="0"/>
          <w:lang w:val="sk-SK"/>
        </w:rPr>
        <w:t xml:space="preserve"> vhodnú na preprav</w:t>
      </w:r>
      <w:r w:rsidRPr="6C45E6EA" w:rsidR="24A67DC2">
        <w:rPr>
          <w:i w:val="0"/>
          <w:iCs w:val="0"/>
          <w:noProof w:val="0"/>
          <w:lang w:val="sk-SK"/>
        </w:rPr>
        <w:t>u</w:t>
      </w:r>
      <w:r w:rsidRPr="6C45E6EA" w:rsidR="2EA80B75">
        <w:rPr>
          <w:i w:val="0"/>
          <w:iCs w:val="0"/>
          <w:noProof w:val="0"/>
          <w:lang w:val="sk-SK"/>
        </w:rPr>
        <w:t xml:space="preserve"> doprav</w:t>
      </w:r>
      <w:r w:rsidRPr="6C45E6EA" w:rsidR="39F72409">
        <w:rPr>
          <w:i w:val="0"/>
          <w:iCs w:val="0"/>
          <w:noProof w:val="0"/>
          <w:lang w:val="sk-SK"/>
        </w:rPr>
        <w:t>ovaného materiálu</w:t>
      </w:r>
      <w:r w:rsidRPr="6C45E6EA" w:rsidR="2EA80B75">
        <w:rPr>
          <w:i w:val="0"/>
          <w:iCs w:val="0"/>
          <w:noProof w:val="0"/>
          <w:lang w:val="sk-SK"/>
        </w:rPr>
        <w:t xml:space="preserve"> a </w:t>
      </w:r>
      <w:r w:rsidRPr="6C45E6EA" w:rsidR="0FBDB8DF">
        <w:rPr>
          <w:i w:val="0"/>
          <w:iCs w:val="0"/>
          <w:noProof w:val="0"/>
          <w:lang w:val="sk-SK"/>
        </w:rPr>
        <w:t xml:space="preserve">druhá </w:t>
      </w:r>
      <w:r w:rsidRPr="6C45E6EA" w:rsidR="2EA80B75">
        <w:rPr>
          <w:i w:val="0"/>
          <w:iCs w:val="0"/>
          <w:noProof w:val="0"/>
          <w:lang w:val="sk-SK"/>
        </w:rPr>
        <w:t>strana pásu sa využíva na spojenie. Na spojenie sa používa navrhnutý klin, ktorý sa ukladá do kruhových otvorov na spodnej časti pásu. Celý mechanizmus je navrhnutý na rýchle spojenie a odpojenie pásu</w:t>
      </w:r>
      <w:r w:rsidRPr="6C45E6EA" w:rsidR="600ADA43">
        <w:rPr>
          <w:i w:val="0"/>
          <w:iCs w:val="0"/>
          <w:noProof w:val="0"/>
          <w:lang w:val="sk-SK"/>
        </w:rPr>
        <w:t>.</w:t>
      </w:r>
      <w:r w:rsidRPr="6C45E6EA" w:rsidR="2EA80B75">
        <w:rPr>
          <w:i w:val="0"/>
          <w:iCs w:val="0"/>
          <w:noProof w:val="0"/>
          <w:lang w:val="sk-SK"/>
        </w:rPr>
        <w:t xml:space="preserve"> </w:t>
      </w:r>
      <w:r w:rsidRPr="6C45E6EA" w:rsidR="7DD0BC5C">
        <w:rPr>
          <w:i w:val="0"/>
          <w:iCs w:val="0"/>
          <w:noProof w:val="0"/>
          <w:lang w:val="sk-SK"/>
        </w:rPr>
        <w:t>P</w:t>
      </w:r>
      <w:r w:rsidRPr="6C45E6EA" w:rsidR="2EA80B75">
        <w:rPr>
          <w:i w:val="0"/>
          <w:iCs w:val="0"/>
          <w:noProof w:val="0"/>
          <w:lang w:val="sk-SK"/>
        </w:rPr>
        <w:t>reto sú tieto dopravné pásy v</w:t>
      </w:r>
      <w:r w:rsidRPr="6C45E6EA" w:rsidR="5666B80B">
        <w:rPr>
          <w:i w:val="0"/>
          <w:iCs w:val="0"/>
          <w:noProof w:val="0"/>
          <w:lang w:val="sk-SK"/>
        </w:rPr>
        <w:t>hodnou voľbou v</w:t>
      </w:r>
      <w:r w:rsidRPr="6C45E6EA" w:rsidR="2EA80B75">
        <w:rPr>
          <w:i w:val="0"/>
          <w:iCs w:val="0"/>
          <w:noProof w:val="0"/>
          <w:lang w:val="sk-SK"/>
        </w:rPr>
        <w:t xml:space="preserve"> chemickom priemyselnom a na prepravu </w:t>
      </w:r>
      <w:r w:rsidRPr="6C45E6EA" w:rsidR="2EA80B75">
        <w:rPr>
          <w:i w:val="0"/>
          <w:iCs w:val="0"/>
          <w:noProof w:val="0"/>
          <w:lang w:val="sk-SK"/>
        </w:rPr>
        <w:t>konzu</w:t>
      </w:r>
      <w:r w:rsidRPr="6C45E6EA" w:rsidR="3C9FE6E1">
        <w:rPr>
          <w:i w:val="0"/>
          <w:iCs w:val="0"/>
          <w:noProof w:val="0"/>
          <w:lang w:val="sk-SK"/>
        </w:rPr>
        <w:t>mačných</w:t>
      </w:r>
      <w:r w:rsidRPr="6C45E6EA" w:rsidR="3C9FE6E1">
        <w:rPr>
          <w:i w:val="0"/>
          <w:iCs w:val="0"/>
          <w:noProof w:val="0"/>
          <w:lang w:val="sk-SK"/>
        </w:rPr>
        <w:t xml:space="preserve"> </w:t>
      </w:r>
      <w:r w:rsidRPr="6C45E6EA" w:rsidR="2EA80B75">
        <w:rPr>
          <w:i w:val="0"/>
          <w:iCs w:val="0"/>
          <w:noProof w:val="0"/>
          <w:lang w:val="sk-SK"/>
        </w:rPr>
        <w:t>výrobkov. Vďaka tomuto mechanizmu je dopravný pás vhodný pri častej údržbe, sanitácii a čistení, avšak tieto typy dopravných pásov nie sú obmedzené na spomenuté typy priemyslov. Preto sme sa ho rozhodli použiť aj v našej práci.</w:t>
      </w:r>
    </w:p>
    <w:p w:rsidR="2D91FFCB" w:rsidP="10679A86" w:rsidRDefault="2D91FFCB" w14:paraId="338D464D" w14:textId="50A2E026">
      <w:pPr>
        <w:pStyle w:val="Normlny"/>
        <w:bidi w:val="0"/>
        <w:spacing w:before="0" w:beforeAutospacing="off" w:after="0" w:afterAutospacing="off" w:line="360" w:lineRule="auto"/>
        <w:ind w:left="0" w:right="0" w:firstLine="680"/>
        <w:jc w:val="both"/>
        <w:rPr>
          <w:i w:val="0"/>
          <w:iCs w:val="0"/>
          <w:noProof w:val="0"/>
          <w:lang w:val="sk-SK"/>
        </w:rPr>
      </w:pPr>
      <w:r w:rsidRPr="10679A86" w:rsidR="552B95DA">
        <w:rPr>
          <w:i w:val="0"/>
          <w:iCs w:val="0"/>
          <w:noProof w:val="0"/>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w:t>
      </w:r>
      <w:r w:rsidRPr="10679A86" w:rsidR="3B36E016">
        <w:rPr>
          <w:i w:val="0"/>
          <w:iCs w:val="0"/>
          <w:noProof w:val="0"/>
          <w:lang w:val="sk-SK"/>
        </w:rPr>
        <w:t xml:space="preserve"> a verzií</w:t>
      </w:r>
      <w:r w:rsidRPr="10679A86" w:rsidR="552B95DA">
        <w:rPr>
          <w:i w:val="0"/>
          <w:iCs w:val="0"/>
          <w:noProof w:val="0"/>
          <w:lang w:val="sk-SK"/>
        </w:rPr>
        <w:t>.</w:t>
      </w:r>
    </w:p>
    <w:p w:rsidR="6C45E6EA" w:rsidP="6C45E6EA" w:rsidRDefault="6C45E6EA" w14:paraId="70EB6350" w14:textId="4BB55B40">
      <w:pPr>
        <w:pStyle w:val="Normlny"/>
        <w:bidi w:val="0"/>
        <w:spacing w:before="0" w:beforeAutospacing="off" w:after="0" w:afterAutospacing="off" w:line="360" w:lineRule="auto"/>
        <w:ind w:left="0" w:right="0" w:firstLine="680"/>
        <w:jc w:val="both"/>
        <w:rPr>
          <w:i w:val="0"/>
          <w:iCs w:val="0"/>
          <w:noProof w:val="0"/>
          <w:lang w:val="sk-SK"/>
        </w:rPr>
      </w:pPr>
    </w:p>
    <w:p w:rsidR="7FE96587" w:rsidP="6C45E6EA" w:rsidRDefault="7FE96587" w14:paraId="0AB48DC0" w14:textId="431C4E1C">
      <w:pPr>
        <w:pStyle w:val="Normlny"/>
      </w:pPr>
      <w:r w:rsidR="7FE96587">
        <w:drawing>
          <wp:inline wp14:editId="2312050C" wp14:anchorId="64709553">
            <wp:extent cx="3429535" cy="2543572"/>
            <wp:effectExtent l="0" t="0" r="0" b="0"/>
            <wp:docPr id="1386457697" name="" title=""/>
            <wp:cNvGraphicFramePr>
              <a:graphicFrameLocks noChangeAspect="1"/>
            </wp:cNvGraphicFramePr>
            <a:graphic>
              <a:graphicData uri="http://schemas.openxmlformats.org/drawingml/2006/picture">
                <pic:pic>
                  <pic:nvPicPr>
                    <pic:cNvPr id="0" name=""/>
                    <pic:cNvPicPr/>
                  </pic:nvPicPr>
                  <pic:blipFill>
                    <a:blip r:embed="R93b2c044ad3b4ba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29535" cy="2543572"/>
                    </a:xfrm>
                    <a:prstGeom prst="rect">
                      <a:avLst/>
                    </a:prstGeom>
                  </pic:spPr>
                </pic:pic>
              </a:graphicData>
            </a:graphic>
          </wp:inline>
        </w:drawing>
      </w:r>
    </w:p>
    <w:p w:rsidR="7FE96587" w:rsidP="0E208299" w:rsidRDefault="7FE96587" w14:paraId="43547FEE" w14:textId="4C8BB6B8">
      <w:pPr>
        <w:pStyle w:val="Normlny"/>
        <w:jc w:val="center"/>
        <w:rPr>
          <w:i w:val="1"/>
          <w:iCs w:val="1"/>
        </w:rPr>
      </w:pPr>
      <w:r w:rsidRPr="2F16FAB0" w:rsidR="11E90B95">
        <w:rPr>
          <w:i w:val="1"/>
          <w:iCs w:val="1"/>
        </w:rPr>
        <w:t xml:space="preserve">Obrázok 8 Postup návrhu dopravného pásu a klinu v prostredí </w:t>
      </w:r>
      <w:r w:rsidRPr="2F16FAB0" w:rsidR="11E90B95">
        <w:rPr>
          <w:i w:val="1"/>
          <w:iCs w:val="1"/>
        </w:rPr>
        <w:t>TinkerCAD</w:t>
      </w:r>
    </w:p>
    <w:p w:rsidR="6C45E6EA" w:rsidP="2F16FAB0" w:rsidRDefault="6C45E6EA" w14:paraId="1DCF730A" w14:textId="700FAF1D">
      <w:pPr>
        <w:pStyle w:val="Normlny"/>
        <w:jc w:val="center"/>
        <w:rPr>
          <w:i w:val="1"/>
          <w:iCs w:val="1"/>
        </w:rPr>
      </w:pPr>
    </w:p>
    <w:p w:rsidR="6C45E6EA" w:rsidP="2F16FAB0" w:rsidRDefault="6C45E6EA" w14:paraId="44D38E05" w14:textId="677D668A">
      <w:pPr>
        <w:pStyle w:val="Normlny"/>
        <w:bidi w:val="0"/>
        <w:spacing w:before="0" w:beforeAutospacing="off" w:after="0" w:afterAutospacing="off" w:line="360" w:lineRule="auto"/>
        <w:ind w:left="0" w:right="0" w:firstLine="680"/>
        <w:jc w:val="both"/>
        <w:rPr>
          <w:i w:val="0"/>
          <w:iCs w:val="0"/>
          <w:noProof w:val="0"/>
          <w:lang w:val="sk-SK"/>
        </w:rPr>
      </w:pPr>
      <w:r w:rsidRPr="2F16FAB0" w:rsidR="04525F5D">
        <w:rPr>
          <w:i w:val="0"/>
          <w:iCs w:val="0"/>
          <w:noProof w:val="0"/>
          <w:lang w:val="sk-SK"/>
        </w:rPr>
        <w:t xml:space="preserve">Na obrázku 8 je zachytený postup návrhu jednej časti dopravného pásu spolu so spojovacím klinom. Pri návrhu modelu dopravného pásu, ktorý je použitý v našej práci, sme postupovali rovnako. Vybrali sme si požadovanú šírku pásu a stiahli sme si súbor vo formáte </w:t>
      </w:r>
      <w:r w:rsidRPr="2F16FAB0" w:rsidR="04525F5D">
        <w:rPr>
          <w:i w:val="0"/>
          <w:iCs w:val="0"/>
          <w:noProof w:val="0"/>
          <w:lang w:val="sk-SK"/>
        </w:rPr>
        <w:t>.</w:t>
      </w:r>
      <w:r w:rsidRPr="2F16FAB0" w:rsidR="04525F5D">
        <w:rPr>
          <w:i w:val="0"/>
          <w:iCs w:val="0"/>
          <w:noProof w:val="0"/>
          <w:lang w:val="sk-SK"/>
        </w:rPr>
        <w:t>s</w:t>
      </w:r>
      <w:r w:rsidRPr="2F16FAB0" w:rsidR="04525F5D">
        <w:rPr>
          <w:i w:val="0"/>
          <w:iCs w:val="0"/>
          <w:noProof w:val="0"/>
          <w:lang w:val="sk-SK"/>
        </w:rPr>
        <w:t>t</w:t>
      </w:r>
      <w:r w:rsidRPr="2F16FAB0" w:rsidR="04525F5D">
        <w:rPr>
          <w:i w:val="0"/>
          <w:iCs w:val="0"/>
          <w:noProof w:val="0"/>
          <w:lang w:val="sk-SK"/>
        </w:rPr>
        <w:t>l</w:t>
      </w:r>
      <w:r w:rsidRPr="2F16FAB0" w:rsidR="04525F5D">
        <w:rPr>
          <w:i w:val="0"/>
          <w:iCs w:val="0"/>
          <w:noProof w:val="0"/>
          <w:lang w:val="sk-SK"/>
        </w:rPr>
        <w:t>.</w:t>
      </w:r>
      <w:r w:rsidRPr="2F16FAB0" w:rsidR="04525F5D">
        <w:rPr>
          <w:i w:val="0"/>
          <w:iCs w:val="0"/>
          <w:noProof w:val="0"/>
          <w:lang w:val="sk-SK"/>
        </w:rPr>
        <w:t xml:space="preserve"> Keďže je možné nastaviť celkovú šírku pásu len v palcoch, potrebovali sme stiahnutý model upraviť podľa vlastných požiadaviek. Stiahnutý súbor sme vložili do modelovacieho prostredia</w:t>
      </w:r>
      <w:r w:rsidRPr="2F16FAB0" w:rsidR="04525F5D">
        <w:rPr>
          <w:i w:val="0"/>
          <w:iCs w:val="0"/>
          <w:noProof w:val="0"/>
          <w:lang w:val="sk-SK"/>
        </w:rPr>
        <w:t xml:space="preserve"> </w:t>
      </w:r>
      <w:r w:rsidRPr="2F16FAB0" w:rsidR="04525F5D">
        <w:rPr>
          <w:i w:val="0"/>
          <w:iCs w:val="0"/>
          <w:noProof w:val="0"/>
          <w:lang w:val="sk-SK"/>
        </w:rPr>
        <w:t>T</w:t>
      </w:r>
      <w:r w:rsidRPr="2F16FAB0" w:rsidR="04525F5D">
        <w:rPr>
          <w:i w:val="0"/>
          <w:iCs w:val="0"/>
          <w:noProof w:val="0"/>
          <w:lang w:val="sk-SK"/>
        </w:rPr>
        <w:t>inkerCA</w:t>
      </w:r>
      <w:r w:rsidRPr="2F16FAB0" w:rsidR="04525F5D">
        <w:rPr>
          <w:i w:val="0"/>
          <w:iCs w:val="0"/>
          <w:noProof w:val="0"/>
          <w:lang w:val="sk-SK"/>
        </w:rPr>
        <w:t>D</w:t>
      </w:r>
      <w:r w:rsidRPr="2F16FAB0" w:rsidR="04525F5D">
        <w:rPr>
          <w:i w:val="0"/>
          <w:iCs w:val="0"/>
          <w:noProof w:val="0"/>
          <w:lang w:val="sk-SK"/>
        </w:rPr>
        <w:t>,</w:t>
      </w:r>
      <w:r w:rsidRPr="2F16FAB0" w:rsidR="04525F5D">
        <w:rPr>
          <w:i w:val="0"/>
          <w:iCs w:val="0"/>
          <w:noProof w:val="0"/>
          <w:lang w:val="sk-SK"/>
        </w:rPr>
        <w:t xml:space="preserve"> kde sme ho upravili na požadované rozmery.</w:t>
      </w:r>
    </w:p>
    <w:p w:rsidR="2F16FAB0" w:rsidP="2F16FAB0" w:rsidRDefault="2F16FAB0" w14:paraId="534FF9F1" w14:textId="31BEAE77">
      <w:pPr>
        <w:pStyle w:val="Normlny"/>
        <w:bidi w:val="0"/>
        <w:spacing w:before="0" w:beforeAutospacing="off" w:after="0" w:afterAutospacing="off" w:line="360" w:lineRule="auto"/>
        <w:ind w:left="0" w:right="0" w:firstLine="680"/>
        <w:jc w:val="both"/>
        <w:rPr>
          <w:i w:val="0"/>
          <w:iCs w:val="0"/>
          <w:noProof w:val="0"/>
          <w:lang w:val="sk-SK"/>
        </w:rPr>
      </w:pPr>
    </w:p>
    <w:p w:rsidR="20C0FB8F" w:rsidP="20C0FB8F" w:rsidRDefault="51450EF3" w14:paraId="0680795D" w14:textId="037A9E5F">
      <w:pPr>
        <w:pStyle w:val="Nadpis3"/>
      </w:pPr>
      <w:bookmarkStart w:name="_Toc22107489" w:id="1110219944"/>
      <w:r w:rsidR="2C62DFF8">
        <w:rPr/>
        <w:t>3.1.3</w:t>
      </w:r>
      <w:r>
        <w:tab/>
      </w:r>
      <w:r w:rsidR="2C62DFF8">
        <w:rPr/>
        <w:t>Vytvorenie triediacej linky</w:t>
      </w:r>
      <w:bookmarkEnd w:id="1110219944"/>
    </w:p>
    <w:p w:rsidR="0E208299" w:rsidP="0E208299" w:rsidRDefault="0E208299" w14:paraId="3C6A430A" w14:textId="08E07323">
      <w:pPr>
        <w:pStyle w:val="Normlny"/>
      </w:pPr>
    </w:p>
    <w:p w:rsidR="27B3505C" w:rsidP="0E208299" w:rsidRDefault="27B3505C" w14:paraId="54501C3D" w14:textId="7DCF4F1A">
      <w:pPr>
        <w:pStyle w:val="Normlny"/>
      </w:pPr>
      <w:r w:rsidR="27B3505C">
        <w:rPr/>
        <w:t>Po ukončení modelovacej fázy sme sa posunuli na samotné vytvorenie triediacej linky. Ako sme spomenuli v predošlých podkapitolách</w:t>
      </w:r>
      <w:r w:rsidR="2E88AF6A">
        <w:rPr/>
        <w:t xml:space="preserve">, celý model našej triediacej linky je určený na 3D tlač. Za týmto </w:t>
      </w:r>
      <w:r w:rsidR="5E3C9D72">
        <w:rPr/>
        <w:t>účelom</w:t>
      </w:r>
      <w:r w:rsidR="2E88AF6A">
        <w:rPr/>
        <w:t xml:space="preserve"> nám univerzita poskytla priestory, zariadenia a </w:t>
      </w:r>
      <w:r w:rsidR="09B30255">
        <w:rPr/>
        <w:t>materiály</w:t>
      </w:r>
      <w:r w:rsidR="2E88AF6A">
        <w:rPr/>
        <w:t>, s ktorými sme mohli voľne pracovať.</w:t>
      </w:r>
      <w:r w:rsidR="57F4F775">
        <w:rPr/>
        <w:t xml:space="preserve"> Celý model bol v</w:t>
      </w:r>
      <w:r w:rsidR="7C33F53C">
        <w:rPr/>
        <w:t>y</w:t>
      </w:r>
      <w:r w:rsidR="57F4F775">
        <w:rPr/>
        <w:t>tl</w:t>
      </w:r>
      <w:r w:rsidR="1CE07337">
        <w:rPr/>
        <w:t>a</w:t>
      </w:r>
      <w:r w:rsidR="57F4F775">
        <w:rPr/>
        <w:t>čený na modernej 3D tlačiarni PRUSA i3 MK3. Ako náplň sme použili plastový filament PLA. Nasledovné o</w:t>
      </w:r>
      <w:r w:rsidR="6768747A">
        <w:rPr/>
        <w:t>brázky zachytávajú proces prípravy a tlačenia komponentov našej linky.</w:t>
      </w:r>
    </w:p>
    <w:p w:rsidR="0E208299" w:rsidP="0E208299" w:rsidRDefault="0E208299" w14:paraId="2342F9A0" w14:textId="6C2CE2D0">
      <w:pPr>
        <w:pStyle w:val="Normlny"/>
      </w:pPr>
    </w:p>
    <w:p w:rsidR="19D53696" w:rsidP="2F16FAB0" w:rsidRDefault="19D53696" w14:paraId="78D4A520" w14:textId="2BF9E75D">
      <w:pPr>
        <w:pStyle w:val="Normlny"/>
        <w:jc w:val="center"/>
        <w:rPr>
          <w:i w:val="1"/>
          <w:iCs w:val="1"/>
        </w:rPr>
      </w:pPr>
      <w:r w:rsidR="49A6A4EF">
        <w:drawing>
          <wp:inline wp14:editId="3FF7554B" wp14:anchorId="1F9493F1">
            <wp:extent cx="4346058" cy="3114675"/>
            <wp:effectExtent l="0" t="0" r="0" b="0"/>
            <wp:docPr id="2013745667" name="" title=""/>
            <wp:cNvGraphicFramePr>
              <a:graphicFrameLocks noChangeAspect="1"/>
            </wp:cNvGraphicFramePr>
            <a:graphic>
              <a:graphicData uri="http://schemas.openxmlformats.org/drawingml/2006/picture">
                <pic:pic>
                  <pic:nvPicPr>
                    <pic:cNvPr id="0" name=""/>
                    <pic:cNvPicPr/>
                  </pic:nvPicPr>
                  <pic:blipFill>
                    <a:blip r:embed="Rbd52670c99fe4eb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346058" cy="3114675"/>
                    </a:xfrm>
                    <a:prstGeom prst="rect">
                      <a:avLst/>
                    </a:prstGeom>
                  </pic:spPr>
                </pic:pic>
              </a:graphicData>
            </a:graphic>
          </wp:inline>
        </w:drawing>
      </w:r>
      <w:r w:rsidRPr="2F16FAB0" w:rsidR="49A6A4EF">
        <w:rPr>
          <w:i w:val="1"/>
          <w:iCs w:val="1"/>
        </w:rPr>
        <w:t xml:space="preserve">Obrázok 9 Modelovacie prostredie </w:t>
      </w:r>
      <w:r w:rsidRPr="2F16FAB0" w:rsidR="49A6A4EF">
        <w:rPr>
          <w:i w:val="1"/>
          <w:iCs w:val="1"/>
        </w:rPr>
        <w:t>PrusaSlicer</w:t>
      </w:r>
    </w:p>
    <w:p w:rsidR="0E208299" w:rsidP="0E208299" w:rsidRDefault="0E208299" w14:paraId="6FC0687D" w14:textId="7C83C00C">
      <w:pPr>
        <w:pStyle w:val="Normlny"/>
        <w:jc w:val="center"/>
        <w:rPr>
          <w:i w:val="1"/>
          <w:iCs w:val="1"/>
        </w:rPr>
      </w:pPr>
    </w:p>
    <w:p w:rsidR="19D53696" w:rsidP="0F0DA2BC" w:rsidRDefault="19D53696" w14:paraId="5C69937F" w14:textId="0A430C5F">
      <w:pPr>
        <w:pStyle w:val="Normlny"/>
        <w:jc w:val="both"/>
        <w:rPr>
          <w:i w:val="0"/>
          <w:iCs w:val="0"/>
        </w:rPr>
      </w:pPr>
      <w:r w:rsidRPr="0F0DA2BC" w:rsidR="19D53696">
        <w:rPr>
          <w:i w:val="0"/>
          <w:iCs w:val="0"/>
        </w:rPr>
        <w:t xml:space="preserve">Na obrázku 9 je zobrazený postup prípravy tlačenia spojovacích klinov dopravného pásu v modelovacom prostredí </w:t>
      </w:r>
      <w:r w:rsidRPr="0F0DA2BC" w:rsidR="19D53696">
        <w:rPr>
          <w:i w:val="0"/>
          <w:iCs w:val="0"/>
        </w:rPr>
        <w:t>PrusaSli</w:t>
      </w:r>
      <w:r w:rsidRPr="0F0DA2BC" w:rsidR="3345CCA3">
        <w:rPr>
          <w:i w:val="0"/>
          <w:iCs w:val="0"/>
        </w:rPr>
        <w:t>c</w:t>
      </w:r>
      <w:r w:rsidRPr="0F0DA2BC" w:rsidR="19D53696">
        <w:rPr>
          <w:i w:val="0"/>
          <w:iCs w:val="0"/>
        </w:rPr>
        <w:t>er</w:t>
      </w:r>
      <w:r w:rsidRPr="0F0DA2BC" w:rsidR="19D53696">
        <w:rPr>
          <w:i w:val="0"/>
          <w:iCs w:val="0"/>
        </w:rPr>
        <w:t xml:space="preserve">. </w:t>
      </w:r>
      <w:r w:rsidRPr="0F0DA2BC" w:rsidR="725B587F">
        <w:rPr>
          <w:i w:val="0"/>
          <w:iCs w:val="0"/>
        </w:rPr>
        <w:t xml:space="preserve">Vďaka </w:t>
      </w:r>
      <w:r w:rsidRPr="0F0DA2BC" w:rsidR="01CCCD4D">
        <w:rPr>
          <w:i w:val="0"/>
          <w:iCs w:val="0"/>
        </w:rPr>
        <w:t xml:space="preserve">jednoduchému a </w:t>
      </w:r>
      <w:r w:rsidRPr="0F0DA2BC" w:rsidR="5F518DD3">
        <w:rPr>
          <w:i w:val="0"/>
          <w:iCs w:val="0"/>
        </w:rPr>
        <w:t xml:space="preserve">intuitívnemu modelovaciemu prostrediu bol celý proces pomerne jednoduchý a rýchly. Pred 3D tlačou sme nastavili potrebné parametre ako je typ filamentu, výplň komponentov a </w:t>
      </w:r>
      <w:r w:rsidRPr="0F0DA2BC" w:rsidR="20C68753">
        <w:rPr>
          <w:i w:val="0"/>
          <w:iCs w:val="0"/>
        </w:rPr>
        <w:t>podporu komponentov pri tlačení.</w:t>
      </w:r>
    </w:p>
    <w:p w:rsidR="20C68753" w:rsidP="2F16FAB0" w:rsidRDefault="20C68753" w14:paraId="2BCCBC43" w14:textId="5BB7227F">
      <w:pPr>
        <w:pStyle w:val="Normlny"/>
        <w:jc w:val="both"/>
        <w:rPr>
          <w:i w:val="0"/>
          <w:iCs w:val="0"/>
        </w:rPr>
      </w:pPr>
      <w:r w:rsidRPr="2F16FAB0" w:rsidR="3225D83E">
        <w:rPr>
          <w:i w:val="0"/>
          <w:iCs w:val="0"/>
        </w:rPr>
        <w:t>Počas prípravy komponentov na tlač sme museli uvažovať nad správnou orientáciou častí na pracovnej ploche. Nakoľko sa celá triediaca linka skladá z rôznych</w:t>
      </w:r>
      <w:r w:rsidRPr="2F16FAB0" w:rsidR="73A225E6">
        <w:rPr>
          <w:i w:val="0"/>
          <w:iCs w:val="0"/>
        </w:rPr>
        <w:t xml:space="preserve"> nerovnomerných komponentov, pre úspešné vytlačenie bolo nutné nastaviť rôznym častiam linky samostatné podporné parametre. Podporné</w:t>
      </w:r>
      <w:r w:rsidRPr="2F16FAB0" w:rsidR="300FCBD0">
        <w:rPr>
          <w:i w:val="0"/>
          <w:iCs w:val="0"/>
        </w:rPr>
        <w:t xml:space="preserve"> časti, ktoré vo výsledku podopierajú určité časti komponentov počas tlačenia, sú dôležité pre správne vytlačenie predmetu. </w:t>
      </w:r>
      <w:r w:rsidRPr="2F16FAB0" w:rsidR="6424DC0D">
        <w:rPr>
          <w:i w:val="0"/>
          <w:iCs w:val="0"/>
        </w:rPr>
        <w:t>Preto bolo nutné uvažovať nad správnym otočením komponentov v modelovacom prostredí. Správne otočenie komponentov znižuje celkové množstvo použitého</w:t>
      </w:r>
      <w:r w:rsidRPr="2F16FAB0" w:rsidR="38FEB4DA">
        <w:rPr>
          <w:i w:val="0"/>
          <w:iCs w:val="0"/>
        </w:rPr>
        <w:t xml:space="preserve"> filamentu a samotný čas tlačenia.</w:t>
      </w:r>
    </w:p>
    <w:p w:rsidR="4981F68C" w:rsidP="2F16FAB0" w:rsidRDefault="4981F68C" w14:paraId="3392B131" w14:textId="4EAAAA5F">
      <w:pPr>
        <w:pStyle w:val="Normlny"/>
        <w:jc w:val="both"/>
        <w:rPr>
          <w:i w:val="0"/>
          <w:iCs w:val="0"/>
        </w:rPr>
      </w:pPr>
      <w:r w:rsidR="7C298D5A">
        <w:drawing>
          <wp:inline wp14:editId="0BEF794B" wp14:anchorId="17B75B45">
            <wp:extent cx="3252963" cy="3124200"/>
            <wp:effectExtent l="0" t="0" r="0" b="0"/>
            <wp:docPr id="1180759045" name="" title=""/>
            <wp:cNvGraphicFramePr>
              <a:graphicFrameLocks noChangeAspect="1"/>
            </wp:cNvGraphicFramePr>
            <a:graphic>
              <a:graphicData uri="http://schemas.openxmlformats.org/drawingml/2006/picture">
                <pic:pic>
                  <pic:nvPicPr>
                    <pic:cNvPr id="0" name=""/>
                    <pic:cNvPicPr/>
                  </pic:nvPicPr>
                  <pic:blipFill>
                    <a:blip r:embed="Re49e7d969da1452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252963" cy="3124200"/>
                    </a:xfrm>
                    <a:prstGeom prst="rect">
                      <a:avLst/>
                    </a:prstGeom>
                  </pic:spPr>
                </pic:pic>
              </a:graphicData>
            </a:graphic>
          </wp:inline>
        </w:drawing>
      </w:r>
    </w:p>
    <w:p w:rsidR="751D4A6E" w:rsidP="2F16FAB0" w:rsidRDefault="751D4A6E" w14:paraId="3440067A" w14:textId="0D7F475C">
      <w:pPr>
        <w:pStyle w:val="Normlny"/>
        <w:jc w:val="center"/>
        <w:rPr>
          <w:i w:val="1"/>
          <w:iCs w:val="1"/>
        </w:rPr>
      </w:pPr>
      <w:r w:rsidRPr="2F16FAB0" w:rsidR="751D4A6E">
        <w:rPr>
          <w:i w:val="1"/>
          <w:iCs w:val="1"/>
        </w:rPr>
        <w:t>Obrázok 10 Tlač spodnej vrstvy časti dopravného pásu</w:t>
      </w:r>
    </w:p>
    <w:p w:rsidR="2F16FAB0" w:rsidP="2F16FAB0" w:rsidRDefault="2F16FAB0" w14:paraId="2A91522E" w14:textId="51BB0008">
      <w:pPr>
        <w:pStyle w:val="Normlny"/>
        <w:jc w:val="center"/>
        <w:rPr>
          <w:i w:val="0"/>
          <w:iCs w:val="0"/>
        </w:rPr>
      </w:pPr>
    </w:p>
    <w:p w:rsidR="751D4A6E" w:rsidP="2F16FAB0" w:rsidRDefault="751D4A6E" w14:paraId="1A2A3C55" w14:textId="6F9A3092">
      <w:pPr>
        <w:pStyle w:val="Normlny"/>
        <w:jc w:val="both"/>
        <w:rPr>
          <w:i w:val="0"/>
          <w:iCs w:val="0"/>
        </w:rPr>
      </w:pPr>
      <w:r w:rsidRPr="2F16FAB0" w:rsidR="751D4A6E">
        <w:rPr>
          <w:i w:val="0"/>
          <w:iCs w:val="0"/>
        </w:rPr>
        <w:t xml:space="preserve">Na predchádzajúcom obrázku je možné vidieť začiatok tlače jednej časti dopravného </w:t>
      </w:r>
      <w:r w:rsidRPr="2F16FAB0" w:rsidR="751D4A6E">
        <w:rPr>
          <w:i w:val="0"/>
          <w:iCs w:val="0"/>
        </w:rPr>
        <w:t>pásu. Počas</w:t>
      </w:r>
      <w:r w:rsidRPr="2F16FAB0" w:rsidR="751D4A6E">
        <w:rPr>
          <w:i w:val="0"/>
          <w:iCs w:val="0"/>
        </w:rPr>
        <w:t xml:space="preserve"> tlače sme testovali, ktoré nastavenia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opätovne spustiť odznova.</w:t>
      </w:r>
    </w:p>
    <w:p w:rsidR="2F16FAB0" w:rsidP="2F16FAB0" w:rsidRDefault="2F16FAB0" w14:paraId="7772C738" w14:textId="6EA742F7">
      <w:pPr>
        <w:pStyle w:val="Normlny"/>
        <w:jc w:val="both"/>
        <w:rPr>
          <w:i w:val="0"/>
          <w:iCs w:val="0"/>
        </w:rPr>
      </w:pPr>
    </w:p>
    <w:p w:rsidR="4981F68C" w:rsidP="2F16FAB0" w:rsidRDefault="4981F68C" w14:paraId="35FE3A36" w14:textId="7AF7CC03">
      <w:pPr>
        <w:pStyle w:val="Normlny"/>
        <w:jc w:val="both"/>
        <w:rPr>
          <w:i w:val="0"/>
          <w:iCs w:val="0"/>
        </w:rPr>
      </w:pPr>
      <w:r w:rsidR="7C298D5A">
        <w:drawing>
          <wp:inline wp14:editId="1D73231E" wp14:anchorId="2A1F5F6B">
            <wp:extent cx="3356728" cy="3457575"/>
            <wp:effectExtent l="0" t="0" r="0" b="0"/>
            <wp:docPr id="1297335176" name="" title=""/>
            <wp:cNvGraphicFramePr>
              <a:graphicFrameLocks noChangeAspect="1"/>
            </wp:cNvGraphicFramePr>
            <a:graphic>
              <a:graphicData uri="http://schemas.openxmlformats.org/drawingml/2006/picture">
                <pic:pic>
                  <pic:nvPicPr>
                    <pic:cNvPr id="0" name=""/>
                    <pic:cNvPicPr/>
                  </pic:nvPicPr>
                  <pic:blipFill>
                    <a:blip r:embed="Rc1332754843f4ac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56728" cy="3457575"/>
                    </a:xfrm>
                    <a:prstGeom prst="rect">
                      <a:avLst/>
                    </a:prstGeom>
                  </pic:spPr>
                </pic:pic>
              </a:graphicData>
            </a:graphic>
          </wp:inline>
        </w:drawing>
      </w:r>
    </w:p>
    <w:p w:rsidR="79D95056" w:rsidP="2F16FAB0" w:rsidRDefault="79D95056" w14:paraId="383E75D7" w14:textId="3BF5B887">
      <w:pPr>
        <w:pStyle w:val="Normlny"/>
        <w:jc w:val="center"/>
        <w:rPr>
          <w:i w:val="1"/>
          <w:iCs w:val="1"/>
        </w:rPr>
      </w:pPr>
      <w:r w:rsidRPr="2F16FAB0" w:rsidR="79D95056">
        <w:rPr>
          <w:i w:val="1"/>
          <w:iCs w:val="1"/>
        </w:rPr>
        <w:t xml:space="preserve">Obrázok 11 Tlač posledných vrstiev časti dopravného </w:t>
      </w:r>
      <w:r w:rsidRPr="2F16FAB0" w:rsidR="79D95056">
        <w:rPr>
          <w:i w:val="1"/>
          <w:iCs w:val="1"/>
        </w:rPr>
        <w:t>pásu</w:t>
      </w:r>
    </w:p>
    <w:p w:rsidR="2F16FAB0" w:rsidP="2F16FAB0" w:rsidRDefault="2F16FAB0" w14:paraId="2F4B9836" w14:textId="66C82CEB">
      <w:pPr>
        <w:pStyle w:val="Normlny"/>
        <w:jc w:val="center"/>
        <w:rPr>
          <w:i w:val="1"/>
          <w:iCs w:val="1"/>
        </w:rPr>
      </w:pPr>
    </w:p>
    <w:p w:rsidR="79D95056" w:rsidP="2F16FAB0" w:rsidRDefault="79D95056" w14:paraId="2F6BD1C6" w14:textId="4E5A9F12">
      <w:pPr>
        <w:pStyle w:val="Normlny"/>
        <w:jc w:val="both"/>
        <w:rPr>
          <w:i w:val="0"/>
          <w:iCs w:val="0"/>
        </w:rPr>
      </w:pPr>
      <w:r w:rsidRPr="2F16FAB0" w:rsidR="79D95056">
        <w:rPr>
          <w:i w:val="0"/>
          <w:iCs w:val="0"/>
        </w:rPr>
        <w:t xml:space="preserve">Obrázok 11 zobrazuje už takmer vytlačenú časť, ktorá je súčasťou dopravného pásu. </w:t>
      </w:r>
      <w:r w:rsidRPr="2F16FAB0" w:rsidR="2DEC055C">
        <w:rPr>
          <w:i w:val="0"/>
          <w:iCs w:val="0"/>
        </w:rPr>
        <w:t>Počet týchto častí sme museli dopredu zvážiť, aby sme zabezpečili jedn</w:t>
      </w:r>
      <w:r w:rsidRPr="2F16FAB0" w:rsidR="6C8FDB20">
        <w:rPr>
          <w:i w:val="0"/>
          <w:iCs w:val="0"/>
        </w:rPr>
        <w:t>o</w:t>
      </w:r>
      <w:r w:rsidRPr="2F16FAB0" w:rsidR="2DEC055C">
        <w:rPr>
          <w:i w:val="0"/>
          <w:iCs w:val="0"/>
        </w:rPr>
        <w:t xml:space="preserve">duchý posun celého dopravného pásu. </w:t>
      </w:r>
      <w:r w:rsidRPr="2F16FAB0" w:rsidR="0D3E77F5">
        <w:rPr>
          <w:i w:val="0"/>
          <w:iCs w:val="0"/>
        </w:rPr>
        <w:t>Spolu bolo vytlačených 26 čast</w:t>
      </w:r>
      <w:r w:rsidRPr="2F16FAB0" w:rsidR="47CA54A6">
        <w:rPr>
          <w:i w:val="0"/>
          <w:iCs w:val="0"/>
        </w:rPr>
        <w:t>í.</w:t>
      </w:r>
    </w:p>
    <w:p w:rsidR="2F16FAB0" w:rsidP="2F16FAB0" w:rsidRDefault="2F16FAB0" w14:paraId="39D5F7FE" w14:textId="00EDE539">
      <w:pPr>
        <w:pStyle w:val="Normlny"/>
        <w:jc w:val="both"/>
        <w:rPr>
          <w:i w:val="0"/>
          <w:iCs w:val="0"/>
        </w:rPr>
      </w:pPr>
    </w:p>
    <w:p w:rsidR="0853C733" w:rsidP="48082518" w:rsidRDefault="0853C733" w14:paraId="7CD60344" w14:textId="545F0B08">
      <w:pPr>
        <w:pStyle w:val="Normlny"/>
        <w:jc w:val="both"/>
      </w:pPr>
      <w:r w:rsidR="0853C733">
        <w:drawing>
          <wp:inline wp14:editId="1C4E64F4" wp14:anchorId="2A8E9A85">
            <wp:extent cx="4040909" cy="3333750"/>
            <wp:effectExtent l="0" t="0" r="0" b="0"/>
            <wp:docPr id="839351311" name="" title=""/>
            <wp:cNvGraphicFramePr>
              <a:graphicFrameLocks noChangeAspect="1"/>
            </wp:cNvGraphicFramePr>
            <a:graphic>
              <a:graphicData uri="http://schemas.openxmlformats.org/drawingml/2006/picture">
                <pic:pic>
                  <pic:nvPicPr>
                    <pic:cNvPr id="0" name=""/>
                    <pic:cNvPicPr/>
                  </pic:nvPicPr>
                  <pic:blipFill>
                    <a:blip r:embed="Rfc079e16a60c43eb">
                      <a:extLst>
                        <a:ext xmlns:a="http://schemas.openxmlformats.org/drawingml/2006/main" uri="{28A0092B-C50C-407E-A947-70E740481C1C}">
                          <a14:useLocalDpi val="0"/>
                        </a:ext>
                      </a:extLst>
                    </a:blip>
                    <a:stretch>
                      <a:fillRect/>
                    </a:stretch>
                  </pic:blipFill>
                  <pic:spPr>
                    <a:xfrm>
                      <a:off x="0" y="0"/>
                      <a:ext cx="4040909" cy="3333750"/>
                    </a:xfrm>
                    <a:prstGeom prst="rect">
                      <a:avLst/>
                    </a:prstGeom>
                  </pic:spPr>
                </pic:pic>
              </a:graphicData>
            </a:graphic>
          </wp:inline>
        </w:drawing>
      </w:r>
    </w:p>
    <w:p w:rsidR="0853C733" w:rsidP="48082518" w:rsidRDefault="0853C733" w14:paraId="679E0C0D" w14:textId="1558FC4D">
      <w:pPr>
        <w:pStyle w:val="Normlny"/>
        <w:suppressLineNumbers w:val="0"/>
        <w:bidi w:val="0"/>
        <w:spacing w:before="0" w:beforeAutospacing="off" w:after="0" w:afterAutospacing="off" w:line="360" w:lineRule="auto"/>
        <w:ind w:left="0" w:right="0" w:firstLine="680"/>
        <w:jc w:val="center"/>
        <w:rPr>
          <w:i w:val="1"/>
          <w:iCs w:val="1"/>
        </w:rPr>
      </w:pPr>
      <w:r w:rsidRPr="48082518" w:rsidR="0853C733">
        <w:rPr>
          <w:i w:val="1"/>
          <w:iCs w:val="1"/>
        </w:rPr>
        <w:t>Obrázok k Časti triediacej linky pripravené na 3D tlač</w:t>
      </w:r>
    </w:p>
    <w:p w:rsidR="48082518" w:rsidP="48082518" w:rsidRDefault="48082518" w14:paraId="7CDE7267" w14:textId="73F7D3D0">
      <w:pPr>
        <w:pStyle w:val="Normlny"/>
        <w:suppressLineNumbers w:val="0"/>
        <w:bidi w:val="0"/>
        <w:spacing w:before="0" w:beforeAutospacing="off" w:after="0" w:afterAutospacing="off" w:line="360" w:lineRule="auto"/>
        <w:ind w:left="0" w:right="0" w:firstLine="680"/>
        <w:jc w:val="both"/>
        <w:rPr>
          <w:i w:val="1"/>
          <w:iCs w:val="1"/>
        </w:rPr>
      </w:pPr>
    </w:p>
    <w:p w:rsidR="0853C733" w:rsidP="48082518" w:rsidRDefault="0853C733" w14:paraId="6905ED31" w14:textId="5AFD94E9">
      <w:pPr>
        <w:pStyle w:val="Normlny"/>
        <w:ind w:firstLine="680"/>
        <w:jc w:val="both"/>
        <w:rPr>
          <w:i w:val="0"/>
          <w:iCs w:val="0"/>
        </w:rPr>
      </w:pPr>
      <w:r w:rsidRPr="48082518" w:rsidR="0853C733">
        <w:rPr>
          <w:i w:val="0"/>
          <w:iCs w:val="0"/>
        </w:rPr>
        <w:t xml:space="preserve">Nakoľko niektoré časti linky presahovali maximálne rozmery podložky na 3D tlač, rozhodli sme sa osloviť súkromnú spoločnosť, ktorá sa zaoberá 3D tlačou rôznych modelov a predmetov. Spoločnosti bolo možné </w:t>
      </w:r>
      <w:r w:rsidRPr="48082518" w:rsidR="0853C733">
        <w:rPr>
          <w:i w:val="0"/>
          <w:iCs w:val="0"/>
        </w:rPr>
        <w:t>zazdielať</w:t>
      </w:r>
      <w:r w:rsidRPr="48082518" w:rsidR="0853C733">
        <w:rPr>
          <w:i w:val="0"/>
          <w:iCs w:val="0"/>
        </w:rPr>
        <w:t xml:space="preserve"> požadované vytlačené časti buď vo forme prvotného návrhu. V našom prípade sme boli schopný odoslať namodelované časti vo forme .</w:t>
      </w:r>
      <w:r w:rsidRPr="48082518" w:rsidR="0853C733">
        <w:rPr>
          <w:i w:val="0"/>
          <w:iCs w:val="0"/>
        </w:rPr>
        <w:t>stl</w:t>
      </w:r>
      <w:r w:rsidRPr="48082518" w:rsidR="0853C733">
        <w:rPr>
          <w:i w:val="0"/>
          <w:iCs w:val="0"/>
        </w:rPr>
        <w:t xml:space="preserve"> súboru, ktorý sa používa na 3D tlač. Pred zahájením tlače nám oslovená spoločnosť poskytla obrázok k, ktorý zobrazuje, ako sa budú dané časti tlačiť.</w:t>
      </w:r>
    </w:p>
    <w:p w:rsidR="48082518" w:rsidP="48082518" w:rsidRDefault="48082518" w14:paraId="4B4CDF07" w14:textId="34BA35EF">
      <w:pPr>
        <w:pStyle w:val="Normlny"/>
        <w:ind w:firstLine="680"/>
        <w:jc w:val="both"/>
      </w:pPr>
    </w:p>
    <w:p w:rsidR="358C2C75" w:rsidP="10679A86" w:rsidRDefault="358C2C75" w14:paraId="2ECC3266" w14:textId="6EA8E229">
      <w:pPr>
        <w:pStyle w:val="Normlny"/>
        <w:spacing w:before="0" w:beforeAutospacing="off" w:after="0" w:afterAutospacing="off" w:line="360" w:lineRule="auto"/>
        <w:ind w:left="0" w:right="0" w:firstLine="680"/>
        <w:jc w:val="center"/>
        <w:rPr>
          <w:i w:val="1"/>
          <w:iCs w:val="1"/>
        </w:rPr>
      </w:pPr>
      <w:r w:rsidR="358C2C75">
        <w:drawing>
          <wp:inline wp14:editId="627A47CD" wp14:anchorId="2AB33A08">
            <wp:extent cx="4572000" cy="2990850"/>
            <wp:effectExtent l="0" t="0" r="0" b="0"/>
            <wp:docPr id="841980275" name="" title=""/>
            <wp:cNvGraphicFramePr>
              <a:graphicFrameLocks noChangeAspect="1"/>
            </wp:cNvGraphicFramePr>
            <a:graphic>
              <a:graphicData uri="http://schemas.openxmlformats.org/drawingml/2006/picture">
                <pic:pic>
                  <pic:nvPicPr>
                    <pic:cNvPr id="0" name=""/>
                    <pic:cNvPicPr/>
                  </pic:nvPicPr>
                  <pic:blipFill>
                    <a:blip r:embed="Ra5de8ef12abf418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990850"/>
                    </a:xfrm>
                    <a:prstGeom prst="rect">
                      <a:avLst/>
                    </a:prstGeom>
                  </pic:spPr>
                </pic:pic>
              </a:graphicData>
            </a:graphic>
          </wp:inline>
        </w:drawing>
      </w:r>
      <w:r w:rsidRPr="10679A86" w:rsidR="40F78295">
        <w:rPr>
          <w:i w:val="1"/>
          <w:iCs w:val="1"/>
        </w:rPr>
        <w:t xml:space="preserve">Obrázok q Priebeh tlače </w:t>
      </w:r>
      <w:r w:rsidRPr="10679A86" w:rsidR="2FDE593F">
        <w:rPr>
          <w:i w:val="1"/>
          <w:iCs w:val="1"/>
        </w:rPr>
        <w:t>valcov a hlavnej časti triediacej linky</w:t>
      </w:r>
    </w:p>
    <w:p w:rsidR="358C2C75" w:rsidP="10679A86" w:rsidRDefault="358C2C75" w14:paraId="437F15FA" w14:textId="2DDBAF74">
      <w:pPr>
        <w:pStyle w:val="Normlny"/>
        <w:spacing w:before="0" w:beforeAutospacing="off" w:after="0" w:afterAutospacing="off" w:line="360" w:lineRule="auto"/>
        <w:ind w:left="0" w:right="0" w:firstLine="680"/>
        <w:jc w:val="center"/>
        <w:rPr>
          <w:i w:val="1"/>
          <w:iCs w:val="1"/>
        </w:rPr>
      </w:pPr>
    </w:p>
    <w:p w:rsidR="358C2C75" w:rsidP="10679A86" w:rsidRDefault="358C2C75" w14:paraId="380C8137" w14:textId="6149475A">
      <w:pPr>
        <w:pStyle w:val="Normlny"/>
        <w:spacing w:before="0" w:beforeAutospacing="off" w:after="0" w:afterAutospacing="off" w:line="360" w:lineRule="auto"/>
        <w:ind w:left="680" w:right="0" w:firstLine="680"/>
        <w:jc w:val="both"/>
        <w:rPr>
          <w:i w:val="0"/>
          <w:iCs w:val="0"/>
        </w:rPr>
      </w:pPr>
      <w:r w:rsidRPr="10679A86" w:rsidR="2FDE593F">
        <w:rPr>
          <w:i w:val="0"/>
          <w:iCs w:val="0"/>
        </w:rPr>
        <w:t xml:space="preserve">Spoločnosť </w:t>
      </w:r>
      <w:r w:rsidRPr="10679A86" w:rsidR="59AE199A">
        <w:rPr>
          <w:i w:val="0"/>
          <w:iCs w:val="0"/>
        </w:rPr>
        <w:t xml:space="preserve">Luneta </w:t>
      </w:r>
      <w:r w:rsidRPr="10679A86" w:rsidR="59AE199A">
        <w:rPr>
          <w:i w:val="0"/>
          <w:iCs w:val="0"/>
        </w:rPr>
        <w:t>s.r.o</w:t>
      </w:r>
      <w:r w:rsidRPr="10679A86" w:rsidR="59AE199A">
        <w:rPr>
          <w:i w:val="0"/>
          <w:iCs w:val="0"/>
        </w:rPr>
        <w:t>., ktorú sme oslovili za cieľom vytlačenia niektorých rozmerovo väčších častí</w:t>
      </w:r>
      <w:r w:rsidRPr="10679A86" w:rsidR="0DE7B9F3">
        <w:rPr>
          <w:i w:val="0"/>
          <w:iCs w:val="0"/>
        </w:rPr>
        <w:t>, nás počas celého priebehu tlače informovala o aktuálnom priebehu tlače. Obrázok q zachytáva priebeh tlače</w:t>
      </w:r>
      <w:r w:rsidRPr="10679A86" w:rsidR="77A57164">
        <w:rPr>
          <w:i w:val="0"/>
          <w:iCs w:val="0"/>
        </w:rPr>
        <w:t xml:space="preserve"> valcov</w:t>
      </w:r>
      <w:r w:rsidRPr="10679A86" w:rsidR="0123DC63">
        <w:rPr>
          <w:i w:val="0"/>
          <w:iCs w:val="0"/>
        </w:rPr>
        <w:t xml:space="preserve"> a hlavnej časti triediacej linky, ktoré sme kvôli rozmerom a časovej zaťaženosti</w:t>
      </w:r>
      <w:r w:rsidRPr="10679A86" w:rsidR="47F9C327">
        <w:rPr>
          <w:i w:val="0"/>
          <w:iCs w:val="0"/>
        </w:rPr>
        <w:t xml:space="preserve"> dali vytlačiť spomenutej spoločnosti.</w:t>
      </w:r>
    </w:p>
    <w:p w:rsidR="48082518" w:rsidP="48082518" w:rsidRDefault="48082518" w14:paraId="558608A6" w14:textId="4259088D">
      <w:pPr>
        <w:pStyle w:val="Normlny"/>
        <w:jc w:val="both"/>
        <w:rPr>
          <w:i w:val="0"/>
          <w:iCs w:val="0"/>
        </w:rPr>
      </w:pPr>
    </w:p>
    <w:p w:rsidR="1103FA6A" w:rsidP="1103FA6A" w:rsidRDefault="1103FA6A" w14:paraId="58572BA2" w14:textId="372ACFE7"/>
    <w:p w:rsidR="20C0FB8F" w:rsidP="20C0FB8F" w:rsidRDefault="51450EF3" w14:paraId="1DA3266E" w14:textId="08301121">
      <w:pPr>
        <w:pStyle w:val="Nadpis2"/>
      </w:pPr>
      <w:bookmarkStart w:name="_Toc284243191" w:id="1508396611"/>
      <w:r w:rsidR="2C62DFF8">
        <w:rPr/>
        <w:t>3.2</w:t>
      </w:r>
      <w:r>
        <w:tab/>
      </w:r>
      <w:r w:rsidR="2C62DFF8">
        <w:rPr/>
        <w:t>Opis vybraného hardvéru</w:t>
      </w:r>
      <w:bookmarkEnd w:id="1508396611"/>
    </w:p>
    <w:p w:rsidR="1103FA6A" w:rsidP="1103FA6A" w:rsidRDefault="1103FA6A" w14:paraId="0CFE5B7E" w14:textId="1A851DAC">
      <w:r w:rsidR="0AB8EDB9">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1103FA6A" w:rsidP="1103FA6A" w:rsidRDefault="1103FA6A" w14:paraId="49512AF7" w14:textId="0B6A44F1"/>
    <w:p w:rsidR="20C0FB8F" w:rsidP="20C0FB8F" w:rsidRDefault="2106D1AF" w14:paraId="70F1F0B4" w14:textId="0698DAE7">
      <w:pPr>
        <w:pStyle w:val="Nadpis3"/>
      </w:pPr>
      <w:bookmarkStart w:name="_Toc1566474466" w:id="624727060"/>
      <w:r w:rsidR="405351AD">
        <w:rPr/>
        <w:t>3.2.1</w:t>
      </w:r>
      <w:r>
        <w:tab/>
      </w:r>
      <w:r w:rsidR="405351AD">
        <w:rPr/>
        <w:t>Arduino UNO WIFI Rev2</w:t>
      </w:r>
      <w:bookmarkEnd w:id="624727060"/>
    </w:p>
    <w:p w:rsidR="1103FA6A" w:rsidP="1103FA6A" w:rsidRDefault="1103FA6A" w14:paraId="738416D6" w14:textId="5F4C487D">
      <w:r w:rsidR="0AB8EDB9">
        <w:rPr/>
        <w:t xml:space="preserve">Pri výbere hlavnej ovládacej jednotky sme mali na výber z niekoľkých možných variant. Niektoré z nich sme dokonca opísali v analýze súčasného stavu, kde sme porovnávali dve pomerne známe zariadenia, </w:t>
      </w:r>
      <w:r w:rsidR="0AB8EDB9">
        <w:rPr/>
        <w:t>Arduino</w:t>
      </w:r>
      <w:r w:rsidR="0AB8EDB9">
        <w:rPr/>
        <w:t xml:space="preserve"> UNO a </w:t>
      </w:r>
      <w:r w:rsidR="0AB8EDB9">
        <w:rPr/>
        <w:t>Raspberry</w:t>
      </w:r>
      <w:r w:rsidR="0AB8EDB9">
        <w:rPr/>
        <w:t xml:space="preserve">. Pri vývojových doskách typu </w:t>
      </w:r>
      <w:r w:rsidR="0AB8EDB9">
        <w:rPr/>
        <w:t>Arduino</w:t>
      </w:r>
      <w:r w:rsidR="0AB8EDB9">
        <w:rPr/>
        <w:t xml:space="preserve"> sme mohli siahnuť po rôznych modeloch, ktoré sú momentálne dostupné na trhu. Rovnako tak pri mikropočítačoch </w:t>
      </w:r>
      <w:r w:rsidR="0AB8EDB9">
        <w:rPr/>
        <w:t>Raspberry</w:t>
      </w:r>
      <w:r w:rsidR="0AB8EDB9">
        <w:rPr/>
        <w:t>. Pri týchto zariadeniach sme však narazili na celkom veľký problém a to je dostupnosť modelov v e-obchodoch. Ako ďalšie varianty sme zvažovali programovateľné logické automaty (</w:t>
      </w:r>
      <w:r w:rsidR="0AB8EDB9">
        <w:rPr/>
        <w:t>ang</w:t>
      </w:r>
      <w:r w:rsidR="0AB8EDB9">
        <w:rPr/>
        <w:t xml:space="preserve">.: </w:t>
      </w:r>
      <w:r w:rsidR="0AB8EDB9">
        <w:rPr/>
        <w:t>Programmable</w:t>
      </w:r>
      <w:r w:rsidR="0AB8EDB9">
        <w:rPr/>
        <w:t xml:space="preserve"> </w:t>
      </w:r>
      <w:r w:rsidR="75F58F91">
        <w:rPr/>
        <w:t>L</w:t>
      </w:r>
      <w:r w:rsidR="0AB8EDB9">
        <w:rPr/>
        <w:t>ogic</w:t>
      </w:r>
      <w:r w:rsidR="0AB8EDB9">
        <w:rPr/>
        <w:t xml:space="preserve"> </w:t>
      </w:r>
      <w:r w:rsidR="0AB8EDB9">
        <w:rPr/>
        <w:t>Controller</w:t>
      </w:r>
      <w:r w:rsidR="0AB8EDB9">
        <w:rPr/>
        <w:t>, PLC).</w:t>
      </w:r>
    </w:p>
    <w:p w:rsidR="1103FA6A" w:rsidP="1103FA6A" w:rsidRDefault="2106D1AF" w14:paraId="10895BB2" w14:textId="5D736A23">
      <w:r w:rsidR="2BBC5601">
        <w:rPr/>
        <w:t xml:space="preserve">Po celkovej analýze veľkosti modelu linky, účelu a dostupnosti sme sa rozhodli použiť vývojovú dosku </w:t>
      </w:r>
      <w:r w:rsidR="2BBC5601">
        <w:rPr/>
        <w:t>Arduino</w:t>
      </w:r>
      <w:r w:rsidR="2BBC5601">
        <w:rPr/>
        <w:t xml:space="preserve"> UNO. Konkrétne sme vybrali model </w:t>
      </w:r>
      <w:r w:rsidR="2BBC5601">
        <w:rPr/>
        <w:t>Arduino</w:t>
      </w:r>
      <w:r w:rsidR="2BBC5601">
        <w:rPr/>
        <w:t xml:space="preserve"> UNO WIFI Rev2. Tento model má v sebe zabudované komunikačné rozhranie pre technológie Bluetooth a WiFi, takže celková komunikácia s inými zariadeniami alebo sieťou bola rýchlejšia a jednoduchšia.</w:t>
      </w:r>
    </w:p>
    <w:p w:rsidR="1103FA6A" w:rsidP="1103FA6A" w:rsidRDefault="1103FA6A" w14:paraId="7B8FA052" w14:textId="0C8B952E"/>
    <w:p w:rsidR="20C0FB8F" w:rsidP="20C0FB8F" w:rsidRDefault="51450EF3" w14:paraId="13F73314" w14:textId="3980A15D">
      <w:pPr>
        <w:pStyle w:val="Nadpis3"/>
      </w:pPr>
      <w:bookmarkStart w:name="_Toc375899364" w:id="2012938869"/>
      <w:r w:rsidR="2C62DFF8">
        <w:rPr/>
        <w:t>3.2.2</w:t>
      </w:r>
      <w:r>
        <w:tab/>
      </w:r>
      <w:r w:rsidR="2C62DFF8">
        <w:rPr/>
        <w:t>Senzor farby TCS230</w:t>
      </w:r>
      <w:bookmarkEnd w:id="2012938869"/>
    </w:p>
    <w:p w:rsidR="1103FA6A" w:rsidP="5BE45976" w:rsidRDefault="5BE45976" w14:paraId="28325EA7" w14:textId="1E90B41E">
      <w:r w:rsidR="67B93EAF">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1103FA6A" w:rsidP="1103FA6A" w:rsidRDefault="2106D1AF" w14:paraId="6B32DEEE" w14:textId="4E76DF63">
      <w: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3825713D" w:rsidP="3825713D" w:rsidRDefault="257742A5" w14:paraId="72252734" w14:textId="6489522C">
      <w:r w:rsidR="6B4941D2">
        <w:rPr/>
        <w:t xml:space="preserve">Na detekciu zafarbenia materiálu s využitím </w:t>
      </w:r>
      <w:r w:rsidR="6B4941D2">
        <w:rPr/>
        <w:t>mikrokontroléra</w:t>
      </w:r>
      <w:r w:rsidR="6B4941D2">
        <w:rPr/>
        <w:t xml:space="preserve"> </w:t>
      </w:r>
      <w:r w:rsidR="6B4941D2">
        <w:rPr/>
        <w:t>Arduino</w:t>
      </w:r>
      <w:r w:rsidR="6B4941D2">
        <w:rPr/>
        <w:t xml:space="preserve"> je možné použiť senzory farby TCS230 a TCS3200. Pre náš model sme sa kvôli dostupnosti rozhodli vybrať model TCS230. Pre oboznámenie sa s vybraným senzorom a jeho používanie sme použili článok autoro</w:t>
      </w:r>
      <w:r w:rsidR="1EB45117">
        <w:rPr/>
        <w:t>v</w:t>
      </w:r>
      <w:r w:rsidR="6B4941D2">
        <w:rPr/>
        <w:t xml:space="preserve"> (</w:t>
      </w:r>
      <w:r w:rsidR="6B4941D2">
        <w:rPr/>
        <w:t>Rui</w:t>
      </w:r>
      <w:r w:rsidR="6B4941D2">
        <w:rPr/>
        <w:t xml:space="preserve"> a </w:t>
      </w:r>
      <w:r w:rsidR="6B4941D2">
        <w:rPr/>
        <w:t>Sara</w:t>
      </w:r>
      <w:r w:rsidR="6B4941D2">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6B4941D2">
        <w:rPr/>
        <w:t>ang</w:t>
      </w:r>
      <w:r w:rsidR="6B4941D2">
        <w:rPr/>
        <w:t xml:space="preserve">.: </w:t>
      </w:r>
      <w:r w:rsidR="6B4941D2">
        <w:rPr/>
        <w:t>red</w:t>
      </w:r>
      <w:r w:rsidR="6B4941D2">
        <w:rPr/>
        <w:t xml:space="preserve">, </w:t>
      </w:r>
      <w:r w:rsidR="6B4941D2">
        <w:rPr/>
        <w:t>green</w:t>
      </w:r>
      <w:r w:rsidR="6B4941D2">
        <w:rPr/>
        <w:t xml:space="preserve">, </w:t>
      </w:r>
      <w:r w:rsidR="6B4941D2">
        <w:rPr/>
        <w:t>blue</w:t>
      </w:r>
      <w:r w:rsidR="6B4941D2">
        <w:rPr/>
        <w:t>, RGB). Týmto spôsobom dokáže senzor TCS230/TCS3200 poskytnúť potrebné hodnoty na zistenie zafarbenia predmetu.</w:t>
      </w:r>
    </w:p>
    <w:p w:rsidR="3825713D" w:rsidP="3825713D" w:rsidRDefault="3825713D" w14:paraId="0453C2D3" w14:textId="6C6B28EA"/>
    <w:p w:rsidR="3825713D" w:rsidP="3825713D" w:rsidRDefault="3825713D" w14:paraId="6F092106" w14:textId="1881CFC2">
      <w:pPr>
        <w:pStyle w:val="Nadpis4"/>
        <w:rPr>
          <w:rFonts w:ascii="Times New Roman" w:hAnsi="Times New Roman"/>
          <w:sz w:val="24"/>
          <w:szCs w:val="24"/>
        </w:rPr>
      </w:pPr>
      <w:r w:rsidRPr="3825713D">
        <w:rPr>
          <w:rFonts w:ascii="Times New Roman" w:hAnsi="Times New Roman"/>
          <w:sz w:val="24"/>
          <w:szCs w:val="24"/>
        </w:rPr>
        <w:t>3.2.2.1 Vstupno/výstupné periférie senzora TCS230</w:t>
      </w:r>
    </w:p>
    <w:p w:rsidR="3825713D" w:rsidP="3825713D" w:rsidRDefault="3825713D" w14:paraId="138B7C6C" w14:textId="0CD1B5EF"/>
    <w:p w:rsidR="3825713D" w:rsidP="3825713D" w:rsidRDefault="3825713D" w14:paraId="3D0A8687" w14:textId="2B2C5392">
      <w:r>
        <w:t>Pred tým, ako sme mohli použiť senzor TCS230 v našej práci, bolo nutné sa oboznámiť s jeho vstupno/výstupnými perifériami. Konkrétna podoba použitého senzor je zobrazená na nasledujúcom obrázku.</w:t>
      </w:r>
    </w:p>
    <w:p w:rsidR="3825713D" w:rsidP="3825713D" w:rsidRDefault="3825713D" w14:paraId="48A4DFE2" w14:textId="7E0F9059"/>
    <w:p w:rsidR="3825713D" w:rsidP="3825713D" w:rsidRDefault="3825713D" w14:paraId="7CA0EBF7" w14:textId="59EBDDE9">
      <w:pPr>
        <w:jc w:val="center"/>
      </w:pPr>
      <w:r>
        <w:rPr>
          <w:noProof/>
        </w:rPr>
        <w:drawing>
          <wp:inline distT="0" distB="0" distL="0" distR="0" wp14:anchorId="57EDA0C7" wp14:editId="632B803B">
            <wp:extent cx="2686050" cy="2686050"/>
            <wp:effectExtent l="0" t="0" r="0" b="0"/>
            <wp:docPr id="721345111" name="Obrázok 72134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rsidR="3825713D" w:rsidP="3825713D" w:rsidRDefault="3825713D" w14:paraId="53005B25" w14:textId="30618629">
      <w:pPr>
        <w:jc w:val="center"/>
        <w:rPr>
          <w:i/>
          <w:iCs/>
          <w:sz w:val="22"/>
          <w:szCs w:val="22"/>
        </w:rPr>
      </w:pPr>
      <w:r w:rsidRPr="3825713D">
        <w:rPr>
          <w:i/>
          <w:iCs/>
          <w:sz w:val="22"/>
          <w:szCs w:val="22"/>
        </w:rPr>
        <w:t>Obrázok 5 Senzor farby TCS230</w:t>
      </w:r>
    </w:p>
    <w:p w:rsidR="3825713D" w:rsidP="3825713D" w:rsidRDefault="3825713D" w14:paraId="109F5842" w14:textId="54B25B20">
      <w:pPr>
        <w:ind w:firstLine="0"/>
        <w:jc w:val="center"/>
        <w:rPr>
          <w:i/>
          <w:iCs/>
          <w:sz w:val="22"/>
          <w:szCs w:val="22"/>
        </w:rPr>
      </w:pPr>
    </w:p>
    <w:p w:rsidR="3825713D" w:rsidP="3825713D" w:rsidRDefault="3825713D" w14:paraId="3E6DAA0B" w14:textId="3DBC15CC">
      <w:r w:rsidRPr="3825713D">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3825713D" w:rsidP="3825713D" w:rsidRDefault="3825713D" w14:paraId="48AEA225" w14:textId="68AE968C"/>
    <w:p w:rsidR="3825713D" w:rsidP="3825713D" w:rsidRDefault="3825713D" w14:paraId="099B8977" w14:textId="790018DD">
      <w:pPr>
        <w:rPr>
          <w:i/>
          <w:iCs/>
        </w:rPr>
      </w:pPr>
      <w:r w:rsidRPr="3825713D">
        <w:rPr>
          <w:i/>
          <w:iCs/>
        </w:rPr>
        <w:t>Tabuľka 2 Nastavenie pinov S0 a S1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10BCA4DA" w14:textId="77777777">
        <w:trPr>
          <w:trHeight w:val="300"/>
        </w:trPr>
        <w:tc>
          <w:tcPr>
            <w:tcW w:w="2830" w:type="dxa"/>
          </w:tcPr>
          <w:p w:rsidR="3825713D" w:rsidP="3825713D" w:rsidRDefault="3825713D" w14:paraId="7984D9D4" w14:textId="16F9FC95">
            <w:r>
              <w:t>S0</w:t>
            </w:r>
          </w:p>
        </w:tc>
        <w:tc>
          <w:tcPr>
            <w:tcW w:w="2830" w:type="dxa"/>
          </w:tcPr>
          <w:p w:rsidR="3825713D" w:rsidP="3825713D" w:rsidRDefault="3825713D" w14:paraId="7BE8A8FC" w14:textId="668F77CE">
            <w:r>
              <w:t>S1</w:t>
            </w:r>
          </w:p>
        </w:tc>
        <w:tc>
          <w:tcPr>
            <w:tcW w:w="2830" w:type="dxa"/>
          </w:tcPr>
          <w:p w:rsidR="3825713D" w:rsidP="3825713D" w:rsidRDefault="3825713D" w14:paraId="5096EB51" w14:textId="2E537492">
            <w:r>
              <w:t>Výstup</w:t>
            </w:r>
          </w:p>
        </w:tc>
      </w:tr>
      <w:tr w:rsidR="3825713D" w:rsidTr="3825713D" w14:paraId="797AFCBB" w14:textId="77777777">
        <w:trPr>
          <w:trHeight w:val="300"/>
        </w:trPr>
        <w:tc>
          <w:tcPr>
            <w:tcW w:w="2830" w:type="dxa"/>
          </w:tcPr>
          <w:p w:rsidR="3825713D" w:rsidP="3825713D" w:rsidRDefault="3825713D" w14:paraId="475DC237" w14:textId="5806A1D3">
            <w:r>
              <w:t>LOW</w:t>
            </w:r>
          </w:p>
        </w:tc>
        <w:tc>
          <w:tcPr>
            <w:tcW w:w="2830" w:type="dxa"/>
          </w:tcPr>
          <w:p w:rsidR="3825713D" w:rsidP="3825713D" w:rsidRDefault="3825713D" w14:paraId="1EF46E94" w14:textId="43F98C3B">
            <w:r>
              <w:t>LOW</w:t>
            </w:r>
          </w:p>
        </w:tc>
        <w:tc>
          <w:tcPr>
            <w:tcW w:w="2830" w:type="dxa"/>
          </w:tcPr>
          <w:p w:rsidR="3825713D" w:rsidP="3825713D" w:rsidRDefault="3825713D" w14:paraId="3B732F91" w14:textId="4EFB90BD">
            <w:r>
              <w:t>0%</w:t>
            </w:r>
          </w:p>
        </w:tc>
      </w:tr>
      <w:tr w:rsidR="3825713D" w:rsidTr="3825713D" w14:paraId="5D464273" w14:textId="77777777">
        <w:trPr>
          <w:trHeight w:val="300"/>
        </w:trPr>
        <w:tc>
          <w:tcPr>
            <w:tcW w:w="2830" w:type="dxa"/>
          </w:tcPr>
          <w:p w:rsidR="3825713D" w:rsidP="3825713D" w:rsidRDefault="3825713D" w14:paraId="576A2EA4" w14:textId="36B444D6">
            <w:r>
              <w:t>LOW</w:t>
            </w:r>
          </w:p>
        </w:tc>
        <w:tc>
          <w:tcPr>
            <w:tcW w:w="2830" w:type="dxa"/>
          </w:tcPr>
          <w:p w:rsidR="3825713D" w:rsidP="3825713D" w:rsidRDefault="3825713D" w14:paraId="64E9DD3A" w14:textId="5FCD594D">
            <w:r>
              <w:t>HIGH</w:t>
            </w:r>
          </w:p>
        </w:tc>
        <w:tc>
          <w:tcPr>
            <w:tcW w:w="2830" w:type="dxa"/>
          </w:tcPr>
          <w:p w:rsidR="3825713D" w:rsidP="3825713D" w:rsidRDefault="3825713D" w14:paraId="3C113F8A" w14:textId="3665F9DE">
            <w:r>
              <w:t>2%</w:t>
            </w:r>
          </w:p>
        </w:tc>
      </w:tr>
      <w:tr w:rsidR="3825713D" w:rsidTr="3825713D" w14:paraId="3DDEFFF8" w14:textId="77777777">
        <w:trPr>
          <w:trHeight w:val="300"/>
        </w:trPr>
        <w:tc>
          <w:tcPr>
            <w:tcW w:w="2830" w:type="dxa"/>
          </w:tcPr>
          <w:p w:rsidR="3825713D" w:rsidP="3825713D" w:rsidRDefault="3825713D" w14:paraId="33747116" w14:textId="690D974F">
            <w:r>
              <w:t>HIGH</w:t>
            </w:r>
          </w:p>
        </w:tc>
        <w:tc>
          <w:tcPr>
            <w:tcW w:w="2830" w:type="dxa"/>
          </w:tcPr>
          <w:p w:rsidR="3825713D" w:rsidP="3825713D" w:rsidRDefault="3825713D" w14:paraId="3AA6F1A4" w14:textId="5D4AAFC3">
            <w:r>
              <w:t>LOW</w:t>
            </w:r>
          </w:p>
        </w:tc>
        <w:tc>
          <w:tcPr>
            <w:tcW w:w="2830" w:type="dxa"/>
          </w:tcPr>
          <w:p w:rsidR="3825713D" w:rsidP="3825713D" w:rsidRDefault="3825713D" w14:paraId="0CF6EFD7" w14:textId="5168469F">
            <w:r>
              <w:t>20%</w:t>
            </w:r>
          </w:p>
        </w:tc>
      </w:tr>
      <w:tr w:rsidR="3825713D" w:rsidTr="3825713D" w14:paraId="2B0C3768" w14:textId="77777777">
        <w:trPr>
          <w:trHeight w:val="300"/>
        </w:trPr>
        <w:tc>
          <w:tcPr>
            <w:tcW w:w="2830" w:type="dxa"/>
          </w:tcPr>
          <w:p w:rsidR="3825713D" w:rsidP="3825713D" w:rsidRDefault="3825713D" w14:paraId="63729A80" w14:textId="1EDABD2D">
            <w:r>
              <w:t>HIGH</w:t>
            </w:r>
          </w:p>
        </w:tc>
        <w:tc>
          <w:tcPr>
            <w:tcW w:w="2830" w:type="dxa"/>
          </w:tcPr>
          <w:p w:rsidR="3825713D" w:rsidP="3825713D" w:rsidRDefault="3825713D" w14:paraId="61D82415" w14:textId="7671C341">
            <w:r>
              <w:t>HIGH</w:t>
            </w:r>
          </w:p>
        </w:tc>
        <w:tc>
          <w:tcPr>
            <w:tcW w:w="2830" w:type="dxa"/>
          </w:tcPr>
          <w:p w:rsidR="3825713D" w:rsidP="3825713D" w:rsidRDefault="3825713D" w14:paraId="3D986483" w14:textId="545FF498">
            <w:r>
              <w:t>100%</w:t>
            </w:r>
          </w:p>
        </w:tc>
      </w:tr>
    </w:tbl>
    <w:p w:rsidR="3825713D" w:rsidP="3825713D" w:rsidRDefault="3825713D" w14:paraId="2FE4629F" w14:textId="64F5BAD6"/>
    <w:p w:rsidR="3825713D" w:rsidP="3825713D" w:rsidRDefault="3825713D" w14:paraId="4F930165" w14:textId="0F1D20E7">
      <w:r w:rsidR="13906F42">
        <w:rPr/>
        <w:t xml:space="preserve">Pokiaľ privedieme na oba </w:t>
      </w:r>
      <w:r w:rsidR="13906F42">
        <w:rPr/>
        <w:t>piny</w:t>
      </w:r>
      <w:r w:rsidR="13906F42">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3825713D" w:rsidP="3825713D" w:rsidRDefault="3825713D" w14:paraId="5C309EBA" w14:textId="028EECFD">
      <w:r w:rsidRPr="3825713D">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3825713D" w:rsidP="3825713D" w:rsidRDefault="3825713D" w14:paraId="5C072B2B" w14:textId="1B1188BA"/>
    <w:p w:rsidR="3825713D" w:rsidP="3825713D" w:rsidRDefault="3825713D" w14:paraId="39B2C71A" w14:textId="65FB3EB9">
      <w:pPr>
        <w:rPr>
          <w:i/>
          <w:iCs/>
        </w:rPr>
      </w:pPr>
      <w:r w:rsidRPr="3825713D">
        <w:rPr>
          <w:i/>
          <w:iCs/>
        </w:rPr>
        <w:t>Tabuľka 3 Nastavenie pinov S2 a S3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556DF9E6" w14:textId="77777777">
        <w:trPr>
          <w:trHeight w:val="300"/>
        </w:trPr>
        <w:tc>
          <w:tcPr>
            <w:tcW w:w="2830" w:type="dxa"/>
          </w:tcPr>
          <w:p w:rsidR="3825713D" w:rsidP="3825713D" w:rsidRDefault="3825713D" w14:paraId="3E8685D8" w14:textId="2EB5EAF2">
            <w:r w:rsidRPr="3825713D">
              <w:t>S2</w:t>
            </w:r>
          </w:p>
        </w:tc>
        <w:tc>
          <w:tcPr>
            <w:tcW w:w="2830" w:type="dxa"/>
          </w:tcPr>
          <w:p w:rsidR="3825713D" w:rsidP="3825713D" w:rsidRDefault="3825713D" w14:paraId="3333E227" w14:textId="01A66394">
            <w:r w:rsidRPr="3825713D">
              <w:t>S3</w:t>
            </w:r>
          </w:p>
        </w:tc>
        <w:tc>
          <w:tcPr>
            <w:tcW w:w="2830" w:type="dxa"/>
          </w:tcPr>
          <w:p w:rsidR="3825713D" w:rsidP="3825713D" w:rsidRDefault="3825713D" w14:paraId="28702401" w14:textId="5D4E112A">
            <w:r w:rsidRPr="3825713D">
              <w:t>Aktívne filtre</w:t>
            </w:r>
          </w:p>
        </w:tc>
      </w:tr>
      <w:tr w:rsidR="3825713D" w:rsidTr="3825713D" w14:paraId="18BA0A60" w14:textId="77777777">
        <w:trPr>
          <w:trHeight w:val="300"/>
        </w:trPr>
        <w:tc>
          <w:tcPr>
            <w:tcW w:w="2830" w:type="dxa"/>
          </w:tcPr>
          <w:p w:rsidR="3825713D" w:rsidP="3825713D" w:rsidRDefault="3825713D" w14:paraId="3E3B169B" w14:textId="3E501B74">
            <w:r w:rsidRPr="3825713D">
              <w:t>LOW</w:t>
            </w:r>
          </w:p>
        </w:tc>
        <w:tc>
          <w:tcPr>
            <w:tcW w:w="2830" w:type="dxa"/>
          </w:tcPr>
          <w:p w:rsidR="3825713D" w:rsidP="3825713D" w:rsidRDefault="3825713D" w14:paraId="169914F4" w14:textId="64056259">
            <w:r w:rsidRPr="3825713D">
              <w:t>LOW</w:t>
            </w:r>
          </w:p>
        </w:tc>
        <w:tc>
          <w:tcPr>
            <w:tcW w:w="2830" w:type="dxa"/>
          </w:tcPr>
          <w:p w:rsidR="3825713D" w:rsidP="3825713D" w:rsidRDefault="3825713D" w14:paraId="163B3626" w14:textId="52361E2E">
            <w:r w:rsidRPr="3825713D">
              <w:t>Červené</w:t>
            </w:r>
          </w:p>
        </w:tc>
      </w:tr>
      <w:tr w:rsidR="3825713D" w:rsidTr="3825713D" w14:paraId="4FDC2915" w14:textId="77777777">
        <w:trPr>
          <w:trHeight w:val="300"/>
        </w:trPr>
        <w:tc>
          <w:tcPr>
            <w:tcW w:w="2830" w:type="dxa"/>
          </w:tcPr>
          <w:p w:rsidR="3825713D" w:rsidP="3825713D" w:rsidRDefault="3825713D" w14:paraId="288E9742" w14:textId="48722900">
            <w:r w:rsidRPr="3825713D">
              <w:t>LOW</w:t>
            </w:r>
          </w:p>
        </w:tc>
        <w:tc>
          <w:tcPr>
            <w:tcW w:w="2830" w:type="dxa"/>
          </w:tcPr>
          <w:p w:rsidR="3825713D" w:rsidP="3825713D" w:rsidRDefault="3825713D" w14:paraId="247F0BF1" w14:textId="2CD419FE">
            <w:r w:rsidRPr="3825713D">
              <w:t>HIGH</w:t>
            </w:r>
          </w:p>
        </w:tc>
        <w:tc>
          <w:tcPr>
            <w:tcW w:w="2830" w:type="dxa"/>
          </w:tcPr>
          <w:p w:rsidR="3825713D" w:rsidP="3825713D" w:rsidRDefault="3825713D" w14:paraId="1C31FF1E" w14:textId="64B9D2A5">
            <w:r w:rsidRPr="3825713D">
              <w:t>Modré</w:t>
            </w:r>
          </w:p>
        </w:tc>
      </w:tr>
      <w:tr w:rsidR="3825713D" w:rsidTr="3825713D" w14:paraId="675B3236" w14:textId="77777777">
        <w:trPr>
          <w:trHeight w:val="300"/>
        </w:trPr>
        <w:tc>
          <w:tcPr>
            <w:tcW w:w="2830" w:type="dxa"/>
          </w:tcPr>
          <w:p w:rsidR="3825713D" w:rsidP="3825713D" w:rsidRDefault="3825713D" w14:paraId="7F6C0388" w14:textId="10181186">
            <w:r w:rsidRPr="3825713D">
              <w:t>HIGH</w:t>
            </w:r>
          </w:p>
        </w:tc>
        <w:tc>
          <w:tcPr>
            <w:tcW w:w="2830" w:type="dxa"/>
          </w:tcPr>
          <w:p w:rsidR="3825713D" w:rsidP="3825713D" w:rsidRDefault="3825713D" w14:paraId="5373E73A" w14:textId="22EE7148">
            <w:r w:rsidRPr="3825713D">
              <w:t>LOW</w:t>
            </w:r>
          </w:p>
        </w:tc>
        <w:tc>
          <w:tcPr>
            <w:tcW w:w="2830" w:type="dxa"/>
          </w:tcPr>
          <w:p w:rsidR="3825713D" w:rsidP="3825713D" w:rsidRDefault="3825713D" w14:paraId="6BEFC67A" w14:textId="193B09BD">
            <w:r w:rsidRPr="3825713D">
              <w:t>Žiadne</w:t>
            </w:r>
          </w:p>
        </w:tc>
      </w:tr>
      <w:tr w:rsidR="3825713D" w:rsidTr="3825713D" w14:paraId="3B7D0C68" w14:textId="77777777">
        <w:trPr>
          <w:trHeight w:val="300"/>
        </w:trPr>
        <w:tc>
          <w:tcPr>
            <w:tcW w:w="2830" w:type="dxa"/>
          </w:tcPr>
          <w:p w:rsidR="3825713D" w:rsidP="3825713D" w:rsidRDefault="3825713D" w14:paraId="3636ECA1" w14:textId="1F0C246F">
            <w:r w:rsidRPr="3825713D">
              <w:t>HIGH</w:t>
            </w:r>
          </w:p>
        </w:tc>
        <w:tc>
          <w:tcPr>
            <w:tcW w:w="2830" w:type="dxa"/>
          </w:tcPr>
          <w:p w:rsidR="3825713D" w:rsidP="3825713D" w:rsidRDefault="3825713D" w14:paraId="0A376B42" w14:textId="29D8F23C">
            <w:r w:rsidRPr="3825713D">
              <w:t>HIGH</w:t>
            </w:r>
          </w:p>
        </w:tc>
        <w:tc>
          <w:tcPr>
            <w:tcW w:w="2830" w:type="dxa"/>
          </w:tcPr>
          <w:p w:rsidR="3825713D" w:rsidP="3825713D" w:rsidRDefault="3825713D" w14:paraId="25B28D8C" w14:textId="2277F24F">
            <w:r w:rsidRPr="3825713D">
              <w:t>Zelené</w:t>
            </w:r>
          </w:p>
        </w:tc>
      </w:tr>
    </w:tbl>
    <w:p w:rsidR="3825713D" w:rsidP="3825713D" w:rsidRDefault="3825713D" w14:paraId="3DFCC291" w14:textId="188D3893"/>
    <w:p w:rsidR="3825713D" w:rsidP="3825713D" w:rsidRDefault="3825713D" w14:paraId="70E3C5C1" w14:textId="055829E7">
      <w:r>
        <w:t>Pri zisťovaní frekvencie farby postupne privádzame a rušíme signál na jednotlivých pinoch. Tým postupne aktivujeme jednotlivé farebné filtre, aby nám senzor mohol poskytnúť potrebnú RGB hodnotu.</w:t>
      </w:r>
    </w:p>
    <w:p w:rsidR="3825713D" w:rsidP="3825713D" w:rsidRDefault="2106D1AF" w14:paraId="5BD19D2E" w14:textId="7E6E4315">
      <w: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3825713D" w:rsidP="3825713D" w:rsidRDefault="3825713D" w14:paraId="126F98EF" w14:textId="50BCA89B">
      <w:r>
        <w:t>Zvyšné piny ako GND, VCC a OUT sú pomerne známe a nájdeme ich na takmer každých zariadeniach či senzoroch. Ich funkcie sú rovnaké ako pri ostatných zariadeniach, preto ich nebudeme v tejto časti opisovať.</w:t>
      </w:r>
    </w:p>
    <w:p w:rsidR="3825713D" w:rsidP="51450EF3" w:rsidRDefault="51450EF3" w14:paraId="7C504543" w14:textId="0A60A859">
      <w:pPr>
        <w:pStyle w:val="Nadpis4"/>
        <w:rPr>
          <w:rFonts w:ascii="Times New Roman" w:hAnsi="Times New Roman"/>
          <w:sz w:val="24"/>
          <w:szCs w:val="24"/>
        </w:rPr>
      </w:pPr>
      <w:r w:rsidRPr="51450EF3">
        <w:rPr>
          <w:rFonts w:ascii="Times New Roman" w:hAnsi="Times New Roman"/>
          <w:sz w:val="24"/>
          <w:szCs w:val="24"/>
        </w:rPr>
        <w:t>3.2.2.2 Testovanie senzora TCS230</w:t>
      </w:r>
    </w:p>
    <w:p w:rsidR="51450EF3" w:rsidP="51450EF3" w:rsidRDefault="51450EF3" w14:paraId="68892350" w14:textId="767C8051">
      <w:r w:rsidR="49957C28">
        <w:rPr/>
        <w:t>Ako prvé sme museli otestovať funkčnosť a správnosť vybraného senzora TCS230. Pri prvotných testoch sme sa inšpirovali návodom, ktorý autori (</w:t>
      </w:r>
      <w:r w:rsidR="49957C28">
        <w:rPr/>
        <w:t>Rui</w:t>
      </w:r>
      <w:r w:rsidR="49957C28">
        <w:rPr/>
        <w:t xml:space="preserve"> a </w:t>
      </w:r>
      <w:r w:rsidR="49957C28">
        <w:rPr/>
        <w:t>Sara</w:t>
      </w:r>
      <w:r w:rsidR="49957C28">
        <w:rPr/>
        <w:t xml:space="preserve">, 2017) uviedli na spomenutej internetovej stránke. Prvý krok bol navrhnúť schému zapojenia senzora s vývojovou doskou </w:t>
      </w:r>
      <w:r w:rsidR="49957C28">
        <w:rPr/>
        <w:t>Arduino</w:t>
      </w:r>
      <w:r w:rsidR="49957C28">
        <w:rPr/>
        <w:t>. Pri zapájaní sme sa riadili predovšetkým vlastným návrhom, nakoľko sme v neskorších fázach návrhu modelu pridávali ďalšie potrebné komponenty.</w:t>
      </w:r>
    </w:p>
    <w:p w:rsidR="3825713D" w:rsidP="3825713D" w:rsidRDefault="3825713D" w14:paraId="7DF87019" w14:textId="3E3E6130"/>
    <w:p w:rsidR="3825713D" w:rsidP="5765E740" w:rsidRDefault="3825713D" w14:paraId="4CDD4C6F" w14:textId="66C12402">
      <w:pPr>
        <w:pStyle w:val="Normlny"/>
        <w:suppressLineNumbers w:val="0"/>
        <w:bidi w:val="0"/>
        <w:spacing w:before="0" w:beforeAutospacing="off" w:after="0" w:afterAutospacing="off" w:line="360" w:lineRule="auto"/>
        <w:ind w:left="0" w:right="0" w:firstLine="680"/>
        <w:jc w:val="center"/>
        <w:rPr>
          <w:i w:val="1"/>
          <w:iCs w:val="1"/>
          <w:sz w:val="22"/>
          <w:szCs w:val="22"/>
        </w:rPr>
      </w:pPr>
      <w:r w:rsidR="198FEA7F">
        <w:drawing>
          <wp:inline wp14:editId="2DF7E870" wp14:anchorId="2CDEB782">
            <wp:extent cx="4572000" cy="3009900"/>
            <wp:effectExtent l="0" t="0" r="0" b="0"/>
            <wp:docPr id="381619191" name="Obrázok 381619191" title=""/>
            <wp:cNvGraphicFramePr>
              <a:graphicFrameLocks noChangeAspect="1"/>
            </wp:cNvGraphicFramePr>
            <a:graphic>
              <a:graphicData uri="http://schemas.openxmlformats.org/drawingml/2006/picture">
                <pic:pic>
                  <pic:nvPicPr>
                    <pic:cNvPr id="0" name="Obrázok 381619191"/>
                    <pic:cNvPicPr/>
                  </pic:nvPicPr>
                  <pic:blipFill>
                    <a:blip r:embed="R7c283b0228dd464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009900"/>
                    </a:xfrm>
                    <a:prstGeom prst="rect">
                      <a:avLst/>
                    </a:prstGeom>
                  </pic:spPr>
                </pic:pic>
              </a:graphicData>
            </a:graphic>
          </wp:inline>
        </w:drawing>
      </w:r>
      <w:r w:rsidRPr="5765E740" w:rsidR="23999C85">
        <w:rPr>
          <w:i w:val="1"/>
          <w:iCs w:val="1"/>
          <w:sz w:val="22"/>
          <w:szCs w:val="22"/>
        </w:rPr>
        <w:t xml:space="preserve"> </w:t>
      </w:r>
      <w:r w:rsidRPr="5765E740" w:rsidR="198FEA7F">
        <w:rPr>
          <w:i w:val="1"/>
          <w:iCs w:val="1"/>
          <w:sz w:val="22"/>
          <w:szCs w:val="22"/>
        </w:rPr>
        <w:t>Obrázok 6 Schéma zapojenia senzora farby TCS230</w:t>
      </w:r>
    </w:p>
    <w:p w:rsidR="3825713D" w:rsidP="3825713D" w:rsidRDefault="3825713D" w14:paraId="239E9A43" w14:textId="4A0697CA">
      <w:pPr>
        <w:jc w:val="center"/>
      </w:pPr>
    </w:p>
    <w:p w:rsidR="3825713D" w:rsidP="3825713D" w:rsidRDefault="2106D1AF" w14:paraId="0671BE22" w14:textId="21C6D74E">
      <w:r>
        <w:t>Na obrázku 6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51450EF3" w:rsidP="51450EF3" w:rsidRDefault="51450EF3" w14:paraId="695589E4" w14:textId="2F26644A">
      <w:r w:rsidR="49957C28">
        <w:rPr/>
        <w:t xml:space="preserve">Keď sme navrhli schému zapojenia senzora, ďalším krokom bolo naprogramovať správanie senzora v príslušnom programovacom prostredí. Za týmto účelom sme zvolili </w:t>
      </w:r>
      <w:r w:rsidR="49957C28">
        <w:rPr/>
        <w:t>Arduino</w:t>
      </w:r>
      <w:r w:rsidR="49957C28">
        <w:rPr/>
        <w:t xml:space="preserve"> IDE. Nasledujúce skripty zachytávajú postup pri programovaní senzora</w:t>
      </w:r>
      <w:r w:rsidR="10AD5AC2">
        <w:rPr/>
        <w:t>.</w:t>
      </w:r>
    </w:p>
    <w:tbl>
      <w:tblPr>
        <w:tblStyle w:val="Mriekatabuky"/>
        <w:tblW w:w="0" w:type="auto"/>
        <w:tblLayout w:type="fixed"/>
        <w:tblLook w:val="06A0" w:firstRow="1" w:lastRow="0" w:firstColumn="1" w:lastColumn="0" w:noHBand="1" w:noVBand="1"/>
      </w:tblPr>
      <w:tblGrid>
        <w:gridCol w:w="8490"/>
      </w:tblGrid>
      <w:tr w:rsidR="51450EF3" w:rsidTr="51450EF3" w14:paraId="594B5AAF" w14:textId="77777777">
        <w:trPr>
          <w:trHeight w:val="300"/>
        </w:trPr>
        <w:tc>
          <w:tcPr>
            <w:tcW w:w="8490" w:type="dxa"/>
          </w:tcPr>
          <w:p w:rsidR="51450EF3" w:rsidP="51450EF3" w:rsidRDefault="51450EF3" w14:paraId="6DF0281F" w14:textId="1F79699D">
            <w:pPr>
              <w:rPr>
                <w:sz w:val="22"/>
                <w:szCs w:val="22"/>
              </w:rPr>
            </w:pPr>
            <w:r w:rsidRPr="51450EF3">
              <w:t>const int sensor = 5;</w:t>
            </w:r>
          </w:p>
          <w:p w:rsidR="51450EF3" w:rsidP="51450EF3" w:rsidRDefault="51450EF3" w14:paraId="7D139041" w14:textId="61C8AB95">
            <w:pPr>
              <w:rPr>
                <w:sz w:val="22"/>
                <w:szCs w:val="22"/>
              </w:rPr>
            </w:pPr>
            <w:r w:rsidRPr="51450EF3">
              <w:t>int frequencyRED= 0;</w:t>
            </w:r>
          </w:p>
          <w:p w:rsidR="51450EF3" w:rsidP="51450EF3" w:rsidRDefault="51450EF3" w14:paraId="6167751F" w14:textId="3205D2D3">
            <w:pPr>
              <w:rPr>
                <w:sz w:val="22"/>
                <w:szCs w:val="22"/>
              </w:rPr>
            </w:pPr>
            <w:r w:rsidRPr="51450EF3">
              <w:t>int frequencyGREEN = 0;</w:t>
            </w:r>
          </w:p>
          <w:p w:rsidR="51450EF3" w:rsidP="51450EF3" w:rsidRDefault="51450EF3" w14:paraId="6F943D0E" w14:textId="45243E78">
            <w:pPr>
              <w:rPr>
                <w:sz w:val="22"/>
                <w:szCs w:val="22"/>
              </w:rPr>
            </w:pPr>
            <w:r w:rsidRPr="51450EF3">
              <w:t>int frequencyBLUE = 0;</w:t>
            </w:r>
          </w:p>
          <w:p w:rsidR="51450EF3" w:rsidP="51450EF3" w:rsidRDefault="51450EF3" w14:paraId="018D7C7D" w14:textId="09675BE5">
            <w:r w:rsidRPr="51450EF3">
              <w:t>String color = “”;</w:t>
            </w:r>
          </w:p>
        </w:tc>
      </w:tr>
    </w:tbl>
    <w:p w:rsidR="51450EF3" w:rsidP="51450EF3" w:rsidRDefault="51450EF3" w14:paraId="3C5F73B3" w14:textId="47C79EB5">
      <w:r w:rsidR="49957C28">
        <w:rPr/>
        <w:t xml:space="preserve">Ako prvé sme si museli zadefinovať potrebné premenné, ktoré budeme ďalej v kóde využívať. Číselné premenné </w:t>
      </w:r>
      <w:r w:rsidRPr="194BE09D" w:rsidR="49957C28">
        <w:rPr>
          <w:i w:val="1"/>
          <w:iCs w:val="1"/>
        </w:rPr>
        <w:t>frequencyRED</w:t>
      </w:r>
      <w:r w:rsidR="49957C28">
        <w:rPr/>
        <w:t xml:space="preserve">, </w:t>
      </w:r>
      <w:r w:rsidRPr="194BE09D" w:rsidR="49957C28">
        <w:rPr>
          <w:i w:val="1"/>
          <w:iCs w:val="1"/>
        </w:rPr>
        <w:t>frequencyGREEN</w:t>
      </w:r>
      <w:r w:rsidRPr="194BE09D" w:rsidR="49957C28">
        <w:rPr>
          <w:i w:val="1"/>
          <w:iCs w:val="1"/>
        </w:rPr>
        <w:t xml:space="preserve"> </w:t>
      </w:r>
      <w:r w:rsidR="49957C28">
        <w:rPr/>
        <w:t xml:space="preserve">a </w:t>
      </w:r>
      <w:r w:rsidRPr="194BE09D" w:rsidR="49957C28">
        <w:rPr>
          <w:i w:val="1"/>
          <w:iCs w:val="1"/>
        </w:rPr>
        <w:t>frequencyBLUE</w:t>
      </w:r>
      <w:r w:rsidRPr="194BE09D" w:rsidR="49957C28">
        <w:rPr>
          <w:i w:val="1"/>
          <w:iCs w:val="1"/>
        </w:rPr>
        <w:t xml:space="preserve"> </w:t>
      </w:r>
      <w:r w:rsidR="49957C28">
        <w:rPr/>
        <w:t xml:space="preserve">poslúžia na zachytávanie výstupnej frekvencie zo senzora a podľa nich sa bude na seriálovom monitore zobrazovať príslušná hodnota </w:t>
      </w:r>
      <w:r w:rsidRPr="194BE09D" w:rsidR="49957C28">
        <w:rPr>
          <w:i w:val="1"/>
          <w:iCs w:val="1"/>
        </w:rPr>
        <w:t>color</w:t>
      </w:r>
      <w:r w:rsidR="49957C28">
        <w:rPr/>
        <w:t>.</w:t>
      </w:r>
    </w:p>
    <w:tbl>
      <w:tblPr>
        <w:tblStyle w:val="Mriekatabuky"/>
        <w:tblW w:w="0" w:type="auto"/>
        <w:tblLayout w:type="fixed"/>
        <w:tblLook w:val="06A0" w:firstRow="1" w:lastRow="0" w:firstColumn="1" w:lastColumn="0" w:noHBand="1" w:noVBand="1"/>
      </w:tblPr>
      <w:tblGrid>
        <w:gridCol w:w="8490"/>
      </w:tblGrid>
      <w:tr w:rsidR="51450EF3" w:rsidTr="2106D1AF" w14:paraId="0ABB9FA4" w14:textId="77777777">
        <w:trPr>
          <w:trHeight w:val="300"/>
        </w:trPr>
        <w:tc>
          <w:tcPr>
            <w:tcW w:w="8490" w:type="dxa"/>
          </w:tcPr>
          <w:p w:rsidR="51450EF3" w:rsidP="51450EF3" w:rsidRDefault="51450EF3" w14:paraId="080F0587" w14:textId="4370E8A3">
            <w:r>
              <w:t>void setup() {</w:t>
            </w:r>
          </w:p>
          <w:p w:rsidR="51450EF3" w:rsidP="51450EF3" w:rsidRDefault="2106D1AF" w14:paraId="4CD7BA7E" w14:textId="0C0DA764">
            <w:r>
              <w:t xml:space="preserve">   Serial.begin(9600);</w:t>
            </w:r>
          </w:p>
          <w:p w:rsidR="51450EF3" w:rsidP="51450EF3" w:rsidRDefault="51450EF3" w14:paraId="68B9D515" w14:textId="68AF8330">
            <w:r>
              <w:t xml:space="preserve">   pinMode(A0, OUTPUT);</w:t>
            </w:r>
          </w:p>
          <w:p w:rsidR="51450EF3" w:rsidP="51450EF3" w:rsidRDefault="51450EF3" w14:paraId="62A663BC" w14:textId="49E87F04">
            <w:r>
              <w:t xml:space="preserve">   pinMode(A1, OUTPUT);</w:t>
            </w:r>
          </w:p>
          <w:p w:rsidR="51450EF3" w:rsidP="51450EF3" w:rsidRDefault="51450EF3" w14:paraId="188B9BF4" w14:textId="123A85C7">
            <w:r>
              <w:t xml:space="preserve">   pinMode(A2, OUTPUT);</w:t>
            </w:r>
          </w:p>
          <w:p w:rsidR="51450EF3" w:rsidP="51450EF3" w:rsidRDefault="51450EF3" w14:paraId="06BD5D97" w14:textId="7982A76B">
            <w:r>
              <w:t xml:space="preserve">   pinMode(A3, OUTPUT);     </w:t>
            </w:r>
          </w:p>
          <w:p w:rsidR="51450EF3" w:rsidP="51450EF3" w:rsidRDefault="51450EF3" w14:paraId="2D2A8115" w14:textId="63D63EFE">
            <w:r>
              <w:t xml:space="preserve">   pinMode(sensor, INPUT);</w:t>
            </w:r>
          </w:p>
          <w:p w:rsidR="51450EF3" w:rsidP="51450EF3" w:rsidRDefault="51450EF3" w14:paraId="5EFD5CF9" w14:textId="63E6ED2F">
            <w:r>
              <w:t xml:space="preserve">   digitalWrite(A0, HIGH); </w:t>
            </w:r>
          </w:p>
          <w:p w:rsidR="51450EF3" w:rsidP="51450EF3" w:rsidRDefault="51450EF3" w14:paraId="4191F2B6" w14:textId="09FB144A">
            <w:r>
              <w:t xml:space="preserve">   digitalWrite(A1, LOW);</w:t>
            </w:r>
          </w:p>
          <w:p w:rsidR="51450EF3" w:rsidP="51450EF3" w:rsidRDefault="51450EF3" w14:paraId="3630FFE5" w14:textId="18A1034D">
            <w:r>
              <w:t>}</w:t>
            </w:r>
          </w:p>
        </w:tc>
      </w:tr>
    </w:tbl>
    <w:p w:rsidR="3825713D" w:rsidP="2106D1AF" w:rsidRDefault="2106D1AF" w14:paraId="7DCCA58F" w14:textId="3E42F3F6">
      <w:r w:rsidR="2BBC5601">
        <w:rPr/>
        <w:t xml:space="preserve">V metóde </w:t>
      </w:r>
      <w:r w:rsidRPr="194BE09D" w:rsidR="2BBC5601">
        <w:rPr>
          <w:i w:val="1"/>
          <w:iCs w:val="1"/>
        </w:rPr>
        <w:t>setup</w:t>
      </w:r>
      <w:r w:rsidRPr="194BE09D" w:rsidR="2BBC5601">
        <w:rPr>
          <w:i w:val="1"/>
          <w:iCs w:val="1"/>
        </w:rPr>
        <w:t xml:space="preserve">() </w:t>
      </w:r>
      <w:r w:rsidR="2BBC5601">
        <w:rPr/>
        <w:t xml:space="preserve">sme zadefinovali príslušné </w:t>
      </w:r>
      <w:r w:rsidR="2BBC5601">
        <w:rPr/>
        <w:t>piny</w:t>
      </w:r>
      <w:r w:rsidR="2BBC5601">
        <w:rPr/>
        <w:t xml:space="preserve">. Ako zo skrípt vyplýva, výstupnú frekvenciu senzora sme nastavili na 20%. Pri prvotných testoch je bežné, že sa frekvencia nastaví na túto hodnotu. V našom prípade to znamená, že pri rozhodovaní farby predmetu máme pomerne </w:t>
      </w:r>
      <w:r w:rsidR="2BBC5601">
        <w:rPr/>
        <w:t>velkú</w:t>
      </w:r>
      <w:r w:rsidR="2BBC5601">
        <w:rPr/>
        <w:t xml:space="preserve"> flexibilitu</w:t>
      </w:r>
      <w:r w:rsidR="497F69CE">
        <w:rPr/>
        <w:t>.</w:t>
      </w:r>
    </w:p>
    <w:p w:rsidR="2106D1AF" w:rsidP="2106D1AF" w:rsidRDefault="2106D1AF" w14:paraId="5E3E234B" w14:textId="5C8BEC70">
      <w:r w:rsidR="2BBC5601">
        <w:rPr/>
        <w:t xml:space="preserve">Ako posledné bolo potrebné naprogramovať správanie senzora v metóde </w:t>
      </w:r>
      <w:r w:rsidRPr="194BE09D" w:rsidR="2BBC5601">
        <w:rPr>
          <w:i w:val="1"/>
          <w:iCs w:val="1"/>
        </w:rPr>
        <w:t>loop</w:t>
      </w:r>
      <w:r w:rsidRPr="194BE09D" w:rsidR="2BBC5601">
        <w:rPr>
          <w:i w:val="1"/>
          <w:iCs w:val="1"/>
        </w:rPr>
        <w:t xml:space="preserve">(). </w:t>
      </w:r>
      <w:r w:rsidR="2BBC5601">
        <w:rPr/>
        <w:t xml:space="preserve">Ako je možné vidieť na schéme zapojenia senzora, pri návrhu sme sa rozhodli vynechať </w:t>
      </w:r>
      <w:r w:rsidR="2BBC5601">
        <w:rPr/>
        <w:t>pin</w:t>
      </w:r>
      <w:r w:rsidR="2BBC5601">
        <w:rPr/>
        <w:t xml:space="preserve"> OE. Tým pádom je náš senzor neustále aktívny a 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Mriekatabuky"/>
        <w:tblW w:w="0" w:type="auto"/>
        <w:tblLayout w:type="fixed"/>
        <w:tblLook w:val="06A0" w:firstRow="1" w:lastRow="0" w:firstColumn="1" w:lastColumn="0" w:noHBand="1" w:noVBand="1"/>
      </w:tblPr>
      <w:tblGrid>
        <w:gridCol w:w="8490"/>
      </w:tblGrid>
      <w:tr w:rsidR="257742A5" w:rsidTr="2106D1AF" w14:paraId="6A96901D" w14:textId="77777777">
        <w:trPr>
          <w:trHeight w:val="300"/>
        </w:trPr>
        <w:tc>
          <w:tcPr>
            <w:tcW w:w="8490" w:type="dxa"/>
          </w:tcPr>
          <w:p w:rsidR="257742A5" w:rsidP="2106D1AF" w:rsidRDefault="2106D1AF" w14:paraId="00B99A5F" w14:textId="2FFF2230">
            <w:r w:rsidRPr="2106D1AF">
              <w:t>void loop() {</w:t>
            </w:r>
          </w:p>
          <w:p w:rsidR="257742A5" w:rsidP="2106D1AF" w:rsidRDefault="2106D1AF" w14:paraId="0C67252C" w14:textId="3F768128">
            <w:r w:rsidRPr="2106D1AF">
              <w:t xml:space="preserve">   digitalWrite(A2, LOW);</w:t>
            </w:r>
          </w:p>
          <w:p w:rsidR="257742A5" w:rsidP="2106D1AF" w:rsidRDefault="2106D1AF" w14:paraId="17B0254C" w14:textId="60502D6D">
            <w:r w:rsidRPr="2106D1AF">
              <w:t xml:space="preserve">   digitalWrite(A3, LOW);</w:t>
            </w:r>
          </w:p>
          <w:p w:rsidR="257742A5" w:rsidP="2106D1AF" w:rsidRDefault="2106D1AF" w14:paraId="5E38E669" w14:textId="113725B8">
            <w:r w:rsidRPr="2106D1AF">
              <w:t xml:space="preserve">   frequencyRED = pulseIn(sensor, LOW);</w:t>
            </w:r>
          </w:p>
          <w:p w:rsidR="257742A5" w:rsidP="2106D1AF" w:rsidRDefault="2106D1AF" w14:paraId="5C6A0F6C" w14:textId="570E2723">
            <w:r w:rsidRPr="2106D1AF">
              <w:t xml:space="preserve">   frequencyRED = map(frequencyRED, 25,72,255,0);</w:t>
            </w:r>
          </w:p>
          <w:p w:rsidR="2106D1AF" w:rsidP="2106D1AF" w:rsidRDefault="2106D1AF" w14:paraId="2A063D5E" w14:textId="53152C65">
            <w:r w:rsidRPr="2106D1AF">
              <w:t xml:space="preserve">   serial.print(“R = ”);</w:t>
            </w:r>
          </w:p>
          <w:p w:rsidR="2106D1AF" w:rsidP="2106D1AF" w:rsidRDefault="2106D1AF" w14:paraId="3A02D72A" w14:textId="5AF73159">
            <w:r w:rsidRPr="2106D1AF">
              <w:t xml:space="preserve">   serial.print(frequencyRED);</w:t>
            </w:r>
          </w:p>
          <w:p w:rsidR="2106D1AF" w:rsidP="2106D1AF" w:rsidRDefault="2106D1AF" w14:paraId="7E6E314E" w14:textId="6BE246C5">
            <w:r w:rsidRPr="2106D1AF">
              <w:t xml:space="preserve">   serial.print(“  ”);</w:t>
            </w:r>
          </w:p>
          <w:p w:rsidR="2106D1AF" w:rsidP="2106D1AF" w:rsidRDefault="2106D1AF" w14:paraId="0C7FE1DE" w14:textId="2C6C3597">
            <w:r w:rsidRPr="2106D1AF">
              <w:t xml:space="preserve">   delay(100);</w:t>
            </w:r>
          </w:p>
          <w:p w:rsidR="257742A5" w:rsidP="257742A5" w:rsidRDefault="257742A5" w14:paraId="770A5856" w14:textId="3A93DC30">
            <w:r w:rsidRPr="257742A5">
              <w:t>}</w:t>
            </w:r>
          </w:p>
        </w:tc>
      </w:tr>
    </w:tbl>
    <w:p w:rsidR="3825713D" w:rsidP="2106D1AF" w:rsidRDefault="2106D1AF" w14:paraId="620154A6" w14:textId="47AE11F4">
      <w:r w:rsidR="2BBC5601">
        <w:rPr/>
        <w:t xml:space="preserve">Na vysvetlenie funkcie programu sme zvolili časť kódu, ktorá opisuje postup pri zistení frekvencie červenej farby. Na začiatku sme museli aktivovať červené filtre senzora. Tie sme aktivovali tak, že sme nastavili </w:t>
      </w:r>
      <w:r w:rsidR="2BBC5601">
        <w:rPr/>
        <w:t>piny</w:t>
      </w:r>
      <w:r w:rsidR="2BBC5601">
        <w:rPr/>
        <w:t xml:space="preserve"> A2 a A3 na hodnotu LOW. Ako ďalšie sme pre zistenie červenej hodnoty použili 2 funkcie, </w:t>
      </w:r>
      <w:r w:rsidRPr="194BE09D" w:rsidR="2BBC5601">
        <w:rPr>
          <w:i w:val="1"/>
          <w:iCs w:val="1"/>
        </w:rPr>
        <w:t>pulseIn</w:t>
      </w:r>
      <w:r w:rsidRPr="194BE09D" w:rsidR="2BBC5601">
        <w:rPr>
          <w:i w:val="1"/>
          <w:iCs w:val="1"/>
        </w:rPr>
        <w:t xml:space="preserve">() </w:t>
      </w:r>
      <w:r w:rsidR="2BBC5601">
        <w:rPr/>
        <w:t>a</w:t>
      </w:r>
      <w:r w:rsidRPr="194BE09D" w:rsidR="2BBC5601">
        <w:rPr>
          <w:i w:val="1"/>
          <w:iCs w:val="1"/>
        </w:rPr>
        <w:t xml:space="preserve"> </w:t>
      </w:r>
      <w:r w:rsidRPr="194BE09D" w:rsidR="2BBC5601">
        <w:rPr>
          <w:i w:val="1"/>
          <w:iCs w:val="1"/>
        </w:rPr>
        <w:t>map</w:t>
      </w:r>
      <w:r w:rsidRPr="194BE09D" w:rsidR="2BBC5601">
        <w:rPr>
          <w:i w:val="1"/>
          <w:iCs w:val="1"/>
        </w:rPr>
        <w:t>()</w:t>
      </w:r>
      <w:r w:rsidR="2BBC5601">
        <w:rPr/>
        <w:t xml:space="preserve">. Nastavením senzorového </w:t>
      </w:r>
      <w:r w:rsidR="2BBC5601">
        <w:rPr/>
        <w:t>pinu</w:t>
      </w:r>
      <w:r w:rsidR="2BBC5601">
        <w:rPr/>
        <w:t xml:space="preserve"> OUT na hodnotu LOW vo funkcií </w:t>
      </w:r>
      <w:r w:rsidRPr="194BE09D" w:rsidR="2BBC5601">
        <w:rPr>
          <w:i w:val="1"/>
          <w:iCs w:val="1"/>
        </w:rPr>
        <w:t>pulseIn</w:t>
      </w:r>
      <w:r w:rsidRPr="194BE09D" w:rsidR="2BBC5601">
        <w:rPr>
          <w:i w:val="1"/>
          <w:iCs w:val="1"/>
        </w:rPr>
        <w:t xml:space="preserve">() </w:t>
      </w:r>
      <w:r w:rsidR="2BBC5601">
        <w:rPr/>
        <w:t xml:space="preserve">sme uložili červenú frekvenciu do premennej </w:t>
      </w:r>
      <w:r w:rsidR="2BBC5601">
        <w:rPr/>
        <w:t>frequencyRED</w:t>
      </w:r>
      <w:r w:rsidR="2BBC5601">
        <w:rPr/>
        <w:t>.</w:t>
      </w:r>
    </w:p>
    <w:p w:rsidR="3825713D" w:rsidP="2106D1AF" w:rsidRDefault="2106D1AF" w14:paraId="3E5D54CD" w14:textId="185E9AE9">
      <w:r w:rsidR="2BBC5601">
        <w:rPr/>
        <w:t xml:space="preserve">Hneď na to sme použili funkciu </w:t>
      </w:r>
      <w:r w:rsidRPr="194BE09D" w:rsidR="2BBC5601">
        <w:rPr>
          <w:i w:val="1"/>
          <w:iCs w:val="1"/>
        </w:rPr>
        <w:t>map</w:t>
      </w:r>
      <w:r w:rsidRPr="194BE09D" w:rsidR="2BBC5601">
        <w:rPr>
          <w:i w:val="1"/>
          <w:iCs w:val="1"/>
        </w:rPr>
        <w:t xml:space="preserve">(). </w:t>
      </w:r>
      <w:r w:rsidR="2BBC5601">
        <w:rPr/>
        <w:t xml:space="preserve">Tu však musíme spomenúť postup, ako sme získali hodnoty, ktoré vstupujú do použitej funkcie. Do funkcie </w:t>
      </w:r>
      <w:r w:rsidRPr="194BE09D" w:rsidR="2BBC5601">
        <w:rPr>
          <w:i w:val="1"/>
          <w:iCs w:val="1"/>
        </w:rPr>
        <w:t>map</w:t>
      </w:r>
      <w:r w:rsidRPr="194BE09D" w:rsidR="2BBC5601">
        <w:rPr>
          <w:i w:val="1"/>
          <w:iCs w:val="1"/>
        </w:rPr>
        <w:t xml:space="preserve">() </w:t>
      </w:r>
      <w:r w:rsidR="2BBC5601">
        <w:rPr/>
        <w:t xml:space="preserve">vstupuje predvolene 5 parametrov.  Prvý parameter je hodnota, ktorú chceme transformovať. V našom prípade to je nameraná frekvencia uložená v premennej </w:t>
      </w:r>
      <w:r w:rsidR="2BBC5601">
        <w:rPr/>
        <w:t>frequencyRED</w:t>
      </w:r>
      <w:r w:rsidR="2BBC5601">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194BE09D" w:rsidR="2BBC5601">
        <w:rPr>
          <w:i w:val="1"/>
          <w:iCs w:val="1"/>
        </w:rPr>
        <w:t>map</w:t>
      </w:r>
      <w:r w:rsidRPr="194BE09D" w:rsidR="2BBC5601">
        <w:rPr>
          <w:i w:val="1"/>
          <w:iCs w:val="1"/>
        </w:rPr>
        <w:t>()</w:t>
      </w:r>
      <w:r w:rsidR="2BBC5601">
        <w:rPr/>
        <w:t xml:space="preserve">. Takýto kód sme nahrali na </w:t>
      </w:r>
      <w:r w:rsidR="2BBC5601">
        <w:rPr/>
        <w:t>mikrokontrolér</w:t>
      </w:r>
      <w:r w:rsidR="2BBC5601">
        <w:rPr/>
        <w:t xml:space="preserve"> </w:t>
      </w:r>
      <w:r w:rsidR="2BBC5601">
        <w:rPr/>
        <w:t>Arduino</w:t>
      </w:r>
      <w:r w:rsidR="2BBC5601">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194BE09D" w:rsidR="2BBC5601">
        <w:rPr>
          <w:i w:val="1"/>
          <w:iCs w:val="1"/>
        </w:rPr>
        <w:t>map</w:t>
      </w:r>
      <w:r w:rsidRPr="194BE09D" w:rsidR="2BBC5601">
        <w:rPr>
          <w:i w:val="1"/>
          <w:iCs w:val="1"/>
        </w:rPr>
        <w:t>()</w:t>
      </w:r>
      <w:r w:rsidR="2BBC5601">
        <w:rPr/>
        <w:t>. Posledné 2 parametre funkcie predstavujú hranice množiny, v ktorej chceme, aby sa transformovaná hodnota nachádzala. V našom prípade sme zvolili množinu &lt;0, 255&gt;. Ako posledné sa v kóde nachádza séria výpisov a oneskorenie.</w:t>
      </w:r>
    </w:p>
    <w:p w:rsidR="2106D1AF" w:rsidP="2106D1AF" w:rsidRDefault="2106D1AF" w14:paraId="743FB67D" w14:textId="7CFA6387">
      <w:r w:rsidR="2BBC5601">
        <w:rPr/>
        <w:t>Opísaný postup sme vykonali pre zvyšné farby, zelenú a modrú. Tým sme získali kompletnú škálu RGB farieb, ktoré predstavujú zafarbenie meraného predmetu.</w:t>
      </w:r>
    </w:p>
    <w:tbl>
      <w:tblPr>
        <w:tblStyle w:val="Mriekatabuky"/>
        <w:tblW w:w="0" w:type="auto"/>
        <w:tblLayout w:type="fixed"/>
        <w:tblLook w:val="06A0" w:firstRow="1" w:lastRow="0" w:firstColumn="1" w:lastColumn="0" w:noHBand="1" w:noVBand="1"/>
      </w:tblPr>
      <w:tblGrid>
        <w:gridCol w:w="8490"/>
      </w:tblGrid>
      <w:tr w:rsidR="2106D1AF" w:rsidTr="2106D1AF" w14:paraId="181C52EB" w14:textId="77777777">
        <w:trPr>
          <w:trHeight w:val="300"/>
        </w:trPr>
        <w:tc>
          <w:tcPr>
            <w:tcW w:w="8490" w:type="dxa"/>
          </w:tcPr>
          <w:p w:rsidR="2106D1AF" w:rsidP="2106D1AF" w:rsidRDefault="2106D1AF" w14:paraId="426BDCF2" w14:textId="5207D960">
            <w:r w:rsidRPr="2106D1AF">
              <w:t>if (frequencyRED &gt; frequencyBLUE &amp; frequencyRED &gt; frequencyGREEN) {</w:t>
            </w:r>
          </w:p>
          <w:p w:rsidR="2106D1AF" w:rsidP="2106D1AF" w:rsidRDefault="2106D1AF" w14:paraId="43EE48AE" w14:textId="799ADC07">
            <w:r w:rsidRPr="2106D1AF">
              <w:t xml:space="preserve">   DigitalWrite(red_led, HIGH);</w:t>
            </w:r>
          </w:p>
          <w:p w:rsidR="2106D1AF" w:rsidP="2106D1AF" w:rsidRDefault="2106D1AF" w14:paraId="0B339803" w14:textId="390C5C13">
            <w:r w:rsidRPr="2106D1AF">
              <w:t xml:space="preserve">   DigitalWrite(blue_led, LOW);</w:t>
            </w:r>
          </w:p>
          <w:p w:rsidR="2106D1AF" w:rsidP="2106D1AF" w:rsidRDefault="2106D1AF" w14:paraId="6ADC765B" w14:textId="3E66893C">
            <w:r w:rsidRPr="2106D1AF">
              <w:t xml:space="preserve">   DigitalWrite(green_led, LOW);</w:t>
            </w:r>
          </w:p>
          <w:p w:rsidR="2106D1AF" w:rsidP="2106D1AF" w:rsidRDefault="2106D1AF" w14:paraId="403FD72B" w14:textId="60C3579E">
            <w:r w:rsidRPr="2106D1AF">
              <w:t xml:space="preserve">   color = “red”;</w:t>
            </w:r>
          </w:p>
          <w:p w:rsidR="2106D1AF" w:rsidP="2106D1AF" w:rsidRDefault="2106D1AF" w14:paraId="34A11553" w14:textId="6A842845">
            <w:pPr>
              <w:ind w:firstLine="0"/>
            </w:pPr>
            <w:r w:rsidRPr="2106D1AF">
              <w:t>}</w:t>
            </w:r>
          </w:p>
          <w:p w:rsidR="2106D1AF" w:rsidP="2106D1AF" w:rsidRDefault="2106D1AF" w14:paraId="597D115F" w14:textId="0B273D7A">
            <w:pPr>
              <w:ind w:firstLine="0"/>
            </w:pPr>
            <w:r w:rsidRPr="2106D1AF">
              <w:t>Serial.println(color);</w:t>
            </w:r>
          </w:p>
        </w:tc>
      </w:tr>
    </w:tbl>
    <w:p w:rsidR="3825713D" w:rsidP="10679A86" w:rsidRDefault="3825713D" w14:paraId="7D822E67" w14:textId="22BEB27F">
      <w:pPr>
        <w:pStyle w:val="Normlny"/>
        <w:suppressLineNumbers w:val="0"/>
        <w:spacing w:before="0" w:beforeAutospacing="off" w:after="0" w:afterAutospacing="off" w:line="360" w:lineRule="auto"/>
        <w:ind w:left="0" w:right="0" w:firstLine="680"/>
        <w:jc w:val="both"/>
        <w:rPr>
          <w:i w:val="0"/>
          <w:iCs w:val="0"/>
        </w:rPr>
      </w:pPr>
      <w:r w:rsidR="2BBC5601">
        <w:rPr/>
        <w:t xml:space="preserve">Keď sme mali k dispozícií namerané hodnoty zafarbenia predmetu, mohli sme určiť, o akú konkrétnu farbu sa jedná. Po odmeraní a transformovaní hodnôt by najväčšia premenná z </w:t>
      </w:r>
      <w:r w:rsidR="2BBC5601">
        <w:rPr/>
        <w:t>frequencyRED</w:t>
      </w:r>
      <w:r w:rsidR="2BBC5601">
        <w:rPr/>
        <w:t xml:space="preserve">, </w:t>
      </w:r>
      <w:r w:rsidR="2BBC5601">
        <w:rPr/>
        <w:t>frequencyGREEN</w:t>
      </w:r>
      <w:r w:rsidR="2BBC5601">
        <w:rPr/>
        <w:t xml:space="preserve"> a </w:t>
      </w:r>
      <w:r w:rsidR="2BBC5601">
        <w:rPr/>
        <w:t>frequencyBLUE</w:t>
      </w:r>
      <w:r w:rsidR="2BBC5601">
        <w:rPr/>
        <w:t xml:space="preserve"> mala predstavovať aj zafarbenie predmetu. Na porovnanie sme použili podmienku </w:t>
      </w:r>
      <w:r w:rsidRPr="10679A86" w:rsidR="2BBC5601">
        <w:rPr>
          <w:i w:val="1"/>
          <w:iCs w:val="1"/>
        </w:rPr>
        <w:t>if</w:t>
      </w:r>
      <w:r w:rsidRPr="10679A86" w:rsidR="2BBC5601">
        <w:rPr>
          <w:i w:val="1"/>
          <w:iCs w:val="1"/>
        </w:rPr>
        <w:t>().</w:t>
      </w:r>
      <w:r w:rsidRPr="10679A86" w:rsidR="42CDC9A9">
        <w:rPr>
          <w:i w:val="1"/>
          <w:iCs w:val="1"/>
        </w:rPr>
        <w:t xml:space="preserve"> </w:t>
      </w:r>
      <w:r w:rsidRPr="10679A86" w:rsidR="42CDC9A9">
        <w:rPr>
          <w:i w:val="0"/>
          <w:iCs w:val="0"/>
        </w:rPr>
        <w:t>Časť programového kódu</w:t>
      </w:r>
      <w:r w:rsidRPr="10679A86" w:rsidR="722626E9">
        <w:rPr>
          <w:i w:val="0"/>
          <w:iCs w:val="0"/>
        </w:rPr>
        <w:t xml:space="preserve"> zobrazený</w:t>
      </w:r>
      <w:r w:rsidRPr="10679A86" w:rsidR="42CDC9A9">
        <w:rPr>
          <w:i w:val="0"/>
          <w:iCs w:val="0"/>
        </w:rPr>
        <w:t xml:space="preserve"> vyššie zachytáva stav, v ktorom </w:t>
      </w:r>
      <w:r w:rsidRPr="10679A86" w:rsidR="676DE83E">
        <w:rPr>
          <w:i w:val="0"/>
          <w:iCs w:val="0"/>
        </w:rPr>
        <w:t>sa predmet určí červenou farbou a následne sa vykonajú patričn</w:t>
      </w:r>
      <w:r w:rsidRPr="10679A86" w:rsidR="38C60EC7">
        <w:rPr>
          <w:i w:val="0"/>
          <w:iCs w:val="0"/>
        </w:rPr>
        <w:t>é funkcie.</w:t>
      </w:r>
    </w:p>
    <w:p w:rsidR="3825713D" w:rsidP="10679A86" w:rsidRDefault="3825713D" w14:paraId="192F48B2" w14:textId="25FDD15A">
      <w:pPr>
        <w:ind w:firstLine="0"/>
      </w:pPr>
    </w:p>
    <w:p w:rsidR="20C0FB8F" w:rsidP="20C0FB8F" w:rsidRDefault="51450EF3" w14:paraId="76EC892E" w14:textId="071CB0B0">
      <w:pPr>
        <w:pStyle w:val="Nadpis3"/>
      </w:pPr>
      <w:bookmarkStart w:name="_Toc1317076500" w:id="548205064"/>
      <w:r w:rsidR="2C62DFF8">
        <w:rPr/>
        <w:t>3.2.3</w:t>
      </w:r>
      <w:r>
        <w:tab/>
      </w:r>
      <w:r w:rsidR="2C62DFF8">
        <w:rPr/>
        <w:t>Senzor vzdialenosti HC-SR04</w:t>
      </w:r>
      <w:bookmarkEnd w:id="548205064"/>
    </w:p>
    <w:p w:rsidR="7D7ECFB0" w:rsidP="5765E740" w:rsidRDefault="7D7ECFB0" w14:paraId="1DCF6F5F" w14:textId="7C7BD7D2">
      <w:pPr>
        <w:pStyle w:val="Normlny"/>
      </w:pPr>
      <w:r w:rsidR="7D7ECFB0">
        <w:rPr/>
        <w:t>Nakoľko sme sa rozhodli, že senzor farby bude v našej linke umiestnený staticky na jednom mieste, museli sme zabezpečiť, že dopravný pás sa s prepravovaným materiálom zast</w:t>
      </w:r>
      <w:r w:rsidR="15A613C0">
        <w:rPr/>
        <w:t xml:space="preserve">aví na požadovanom mieste. </w:t>
      </w:r>
      <w:r w:rsidR="693F4C26">
        <w:rPr/>
        <w:t xml:space="preserve">To znamená, že sme museli vytvoriť logiku, ktorá bude sledovať zmenu svojho okolia a na to následne reagovať. Preto sme sa rozhodli </w:t>
      </w:r>
      <w:r w:rsidR="136D2DDF">
        <w:rPr/>
        <w:t>p</w:t>
      </w:r>
      <w:r w:rsidR="693F4C26">
        <w:rPr/>
        <w:t>oužiť</w:t>
      </w:r>
      <w:r w:rsidR="77CAB617">
        <w:rPr/>
        <w:t xml:space="preserve"> ultrazv</w:t>
      </w:r>
      <w:r w:rsidR="67AB8E36">
        <w:rPr/>
        <w:t>ukový</w:t>
      </w:r>
      <w:r w:rsidR="77CAB617">
        <w:rPr/>
        <w:t xml:space="preserve"> senzor vzdialenosti HC-SR04.</w:t>
      </w:r>
      <w:r w:rsidR="6EFC3245">
        <w:rPr/>
        <w:t xml:space="preserve"> </w:t>
      </w:r>
      <w:r w:rsidR="2A79C5F5">
        <w:rPr/>
        <w:t>Tento senzor je pomerne známy a často používaný, preto s</w:t>
      </w:r>
      <w:r w:rsidR="0457D872">
        <w:rPr/>
        <w:t>me sa rozhodli neopisovať jeho definíciu</w:t>
      </w:r>
      <w:r w:rsidR="6C53115F">
        <w:rPr/>
        <w:t xml:space="preserve"> ale len jeho využitie a zámer v našej práci.</w:t>
      </w:r>
    </w:p>
    <w:p w:rsidR="1CF38863" w:rsidP="5765E740" w:rsidRDefault="1CF38863" w14:paraId="3A4ACA38" w14:textId="1B7F34B5">
      <w:pPr>
        <w:pStyle w:val="Normlny"/>
      </w:pPr>
      <w:r w:rsidR="1CF38863">
        <w:drawing>
          <wp:inline wp14:editId="43F6C3B5" wp14:anchorId="0E0F1AD2">
            <wp:extent cx="3665240" cy="2514600"/>
            <wp:effectExtent l="0" t="0" r="0" b="0"/>
            <wp:docPr id="1401363069" name="" title=""/>
            <wp:cNvGraphicFramePr>
              <a:graphicFrameLocks noChangeAspect="1"/>
            </wp:cNvGraphicFramePr>
            <a:graphic>
              <a:graphicData uri="http://schemas.openxmlformats.org/drawingml/2006/picture">
                <pic:pic>
                  <pic:nvPicPr>
                    <pic:cNvPr id="0" name=""/>
                    <pic:cNvPicPr/>
                  </pic:nvPicPr>
                  <pic:blipFill>
                    <a:blip r:embed="Rfb38707840f4418e">
                      <a:extLst>
                        <a:ext xmlns:a="http://schemas.openxmlformats.org/drawingml/2006/main" uri="{28A0092B-C50C-407E-A947-70E740481C1C}">
                          <a14:useLocalDpi val="0"/>
                        </a:ext>
                      </a:extLst>
                    </a:blip>
                    <a:stretch>
                      <a:fillRect/>
                    </a:stretch>
                  </pic:blipFill>
                  <pic:spPr>
                    <a:xfrm>
                      <a:off x="0" y="0"/>
                      <a:ext cx="3665240" cy="2514600"/>
                    </a:xfrm>
                    <a:prstGeom prst="rect">
                      <a:avLst/>
                    </a:prstGeom>
                  </pic:spPr>
                </pic:pic>
              </a:graphicData>
            </a:graphic>
          </wp:inline>
        </w:drawing>
      </w:r>
    </w:p>
    <w:p w:rsidR="1CF38863" w:rsidP="5765E740" w:rsidRDefault="1CF38863" w14:paraId="3C3F7046" w14:textId="0A89AF1F">
      <w:pPr>
        <w:pStyle w:val="Normlny"/>
        <w:suppressLineNumbers w:val="0"/>
        <w:bidi w:val="0"/>
        <w:jc w:val="center"/>
        <w:rPr>
          <w:i w:val="1"/>
          <w:iCs w:val="1"/>
          <w:sz w:val="22"/>
          <w:szCs w:val="22"/>
        </w:rPr>
      </w:pPr>
      <w:r w:rsidRPr="5765E740" w:rsidR="1CF38863">
        <w:rPr>
          <w:i w:val="1"/>
          <w:iCs w:val="1"/>
          <w:sz w:val="22"/>
          <w:szCs w:val="22"/>
        </w:rPr>
        <w:t>Obrázok 7 Schéma zapojenia ultrazvukového senzora HC-RS04</w:t>
      </w:r>
    </w:p>
    <w:p w:rsidR="5765E740" w:rsidP="5765E740" w:rsidRDefault="5765E740" w14:paraId="2F129411" w14:textId="1059603E">
      <w:pPr>
        <w:pStyle w:val="Normlny"/>
        <w:suppressLineNumbers w:val="0"/>
        <w:bidi w:val="0"/>
        <w:jc w:val="center"/>
        <w:rPr>
          <w:i w:val="1"/>
          <w:iCs w:val="1"/>
          <w:sz w:val="22"/>
          <w:szCs w:val="22"/>
        </w:rPr>
      </w:pPr>
    </w:p>
    <w:tbl>
      <w:tblPr>
        <w:tblStyle w:val="Mriekatabuky"/>
        <w:tblW w:w="0" w:type="auto"/>
        <w:tblLayout w:type="fixed"/>
        <w:tblLook w:val="06A0" w:firstRow="1" w:lastRow="0" w:firstColumn="1" w:lastColumn="0" w:noHBand="1" w:noVBand="1"/>
      </w:tblPr>
      <w:tblGrid>
        <w:gridCol w:w="8490"/>
      </w:tblGrid>
      <w:tr w:rsidR="5765E740" w:rsidTr="5765E740" w14:paraId="7BDD5F0A">
        <w:trPr>
          <w:trHeight w:val="300"/>
        </w:trPr>
        <w:tc>
          <w:tcPr>
            <w:tcW w:w="8490" w:type="dxa"/>
            <w:tcMar/>
          </w:tcPr>
          <w:p w:rsidR="4A45B67B" w:rsidP="5765E740" w:rsidRDefault="4A45B67B" w14:paraId="6FD06701" w14:textId="40341F1A">
            <w:pPr>
              <w:pStyle w:val="Normlny"/>
            </w:pPr>
            <w:r w:rsidR="4A45B67B">
              <w:rPr/>
              <w:t>const</w:t>
            </w:r>
            <w:r w:rsidR="4A45B67B">
              <w:rPr/>
              <w:t xml:space="preserve"> </w:t>
            </w:r>
            <w:r w:rsidR="4A45B67B">
              <w:rPr/>
              <w:t>int</w:t>
            </w:r>
            <w:r w:rsidR="4A45B67B">
              <w:rPr/>
              <w:t xml:space="preserve"> </w:t>
            </w:r>
            <w:r w:rsidR="4A45B67B">
              <w:rPr/>
              <w:t>trigPin</w:t>
            </w:r>
            <w:r w:rsidR="4A45B67B">
              <w:rPr/>
              <w:t xml:space="preserve"> = 8;</w:t>
            </w:r>
          </w:p>
          <w:p w:rsidR="4A45B67B" w:rsidP="5765E740" w:rsidRDefault="4A45B67B" w14:paraId="7CAF2374" w14:textId="3E46B9C5">
            <w:pPr>
              <w:pStyle w:val="Normlny"/>
            </w:pPr>
            <w:r w:rsidR="4A45B67B">
              <w:rPr/>
              <w:t>const</w:t>
            </w:r>
            <w:r w:rsidR="4A45B67B">
              <w:rPr/>
              <w:t xml:space="preserve"> </w:t>
            </w:r>
            <w:r w:rsidR="4A45B67B">
              <w:rPr/>
              <w:t>int</w:t>
            </w:r>
            <w:r w:rsidR="4A45B67B">
              <w:rPr/>
              <w:t xml:space="preserve"> </w:t>
            </w:r>
            <w:r w:rsidR="4A45B67B">
              <w:rPr/>
              <w:t>echoPin</w:t>
            </w:r>
            <w:r w:rsidR="4A45B67B">
              <w:rPr/>
              <w:t xml:space="preserve"> = 9;</w:t>
            </w:r>
          </w:p>
          <w:p w:rsidR="4A45B67B" w:rsidP="5765E740" w:rsidRDefault="4A45B67B" w14:paraId="1480F5AB" w14:textId="51CF6A25">
            <w:pPr>
              <w:pStyle w:val="Normlny"/>
            </w:pPr>
            <w:r w:rsidR="4A45B67B">
              <w:rPr/>
              <w:t>float</w:t>
            </w:r>
            <w:r w:rsidR="4A45B67B">
              <w:rPr/>
              <w:t xml:space="preserve"> </w:t>
            </w:r>
            <w:r w:rsidR="4A45B67B">
              <w:rPr/>
              <w:t>duration</w:t>
            </w:r>
            <w:r w:rsidR="4A45B67B">
              <w:rPr/>
              <w:t>, distance;</w:t>
            </w:r>
          </w:p>
          <w:p w:rsidR="5765E740" w:rsidP="5765E740" w:rsidRDefault="5765E740" w14:paraId="138BEA54" w14:textId="16E2F4E3">
            <w:pPr>
              <w:pStyle w:val="Normlny"/>
            </w:pPr>
          </w:p>
          <w:p w:rsidR="4A45B67B" w:rsidP="5765E740" w:rsidRDefault="4A45B67B" w14:paraId="79A5BCA2" w14:textId="5A36BE91">
            <w:pPr>
              <w:pStyle w:val="Normlny"/>
            </w:pPr>
            <w:r w:rsidR="4A45B67B">
              <w:rPr/>
              <w:t>void</w:t>
            </w:r>
            <w:r w:rsidR="4A45B67B">
              <w:rPr/>
              <w:t xml:space="preserve"> </w:t>
            </w:r>
            <w:r w:rsidR="4A45B67B">
              <w:rPr/>
              <w:t>setup</w:t>
            </w:r>
            <w:r w:rsidR="4A45B67B">
              <w:rPr/>
              <w:t>() {</w:t>
            </w:r>
          </w:p>
          <w:p w:rsidR="4A45B67B" w:rsidP="5765E740" w:rsidRDefault="4A45B67B" w14:paraId="5E51B4C5" w14:textId="1EEBED10">
            <w:pPr>
              <w:pStyle w:val="Normlny"/>
            </w:pPr>
            <w:r w:rsidR="4A45B67B">
              <w:rPr/>
              <w:t xml:space="preserve">   </w:t>
            </w:r>
            <w:r w:rsidR="4A45B67B">
              <w:rPr/>
              <w:t>pinMode</w:t>
            </w:r>
            <w:r w:rsidR="4A45B67B">
              <w:rPr/>
              <w:t>(</w:t>
            </w:r>
            <w:r w:rsidR="4A45B67B">
              <w:rPr/>
              <w:t>trigPin,</w:t>
            </w:r>
            <w:r w:rsidR="4A45B67B">
              <w:rPr/>
              <w:t xml:space="preserve"> OUTPUT);</w:t>
            </w:r>
          </w:p>
          <w:p w:rsidR="4A45B67B" w:rsidP="5765E740" w:rsidRDefault="4A45B67B" w14:paraId="6B109403" w14:textId="4C431531">
            <w:pPr>
              <w:pStyle w:val="Normlny"/>
            </w:pPr>
            <w:r w:rsidR="4A45B67B">
              <w:rPr/>
              <w:t xml:space="preserve">   </w:t>
            </w:r>
            <w:r w:rsidR="4A45B67B">
              <w:rPr/>
              <w:t>pinMode</w:t>
            </w:r>
            <w:r w:rsidR="4A45B67B">
              <w:rPr/>
              <w:t>(</w:t>
            </w:r>
            <w:r w:rsidR="4A45B67B">
              <w:rPr/>
              <w:t>echoPin,</w:t>
            </w:r>
            <w:r w:rsidR="4A45B67B">
              <w:rPr/>
              <w:t xml:space="preserve"> INPUT);</w:t>
            </w:r>
          </w:p>
          <w:p w:rsidR="4A45B67B" w:rsidP="5765E740" w:rsidRDefault="4A45B67B" w14:paraId="250A358A" w14:textId="5EAD4E29">
            <w:pPr>
              <w:pStyle w:val="Normlny"/>
            </w:pPr>
            <w:r w:rsidR="4A45B67B">
              <w:rPr/>
              <w:t>}</w:t>
            </w:r>
          </w:p>
        </w:tc>
      </w:tr>
    </w:tbl>
    <w:p w:rsidR="4A45B67B" w:rsidP="5765E740" w:rsidRDefault="4A45B67B" w14:paraId="20310F9D" w14:textId="3D26F32A">
      <w:pPr>
        <w:pStyle w:val="Normlny"/>
      </w:pPr>
      <w:r w:rsidR="4A45B67B">
        <w:rPr/>
        <w:t>Nastavenie a zadefinovanie senzora v navrhnutom kóde sme zabezpečili všeobecne známym postupo</w:t>
      </w:r>
      <w:r w:rsidR="0A4712FC">
        <w:rPr/>
        <w:t>m.</w:t>
      </w:r>
      <w:r w:rsidR="35736889">
        <w:rPr/>
        <w:t xml:space="preserve"> Po zapojení do schémy, ktorá je zobrazená na obrázku 7 sme si</w:t>
      </w:r>
      <w:r w:rsidR="0A4712FC">
        <w:rPr/>
        <w:t xml:space="preserve"> </w:t>
      </w:r>
      <w:r w:rsidR="74DD83E1">
        <w:rPr/>
        <w:t>z</w:t>
      </w:r>
      <w:r w:rsidR="0A4712FC">
        <w:rPr/>
        <w:t>adefinovali potrebné premenné “</w:t>
      </w:r>
      <w:r w:rsidR="0A4712FC">
        <w:rPr/>
        <w:t>duration</w:t>
      </w:r>
      <w:r w:rsidR="0A4712FC">
        <w:rPr/>
        <w:t>” a “</w:t>
      </w:r>
      <w:r w:rsidR="0A4712FC">
        <w:rPr/>
        <w:t>distance</w:t>
      </w:r>
      <w:r w:rsidR="0A4712FC">
        <w:rPr/>
        <w:t>”</w:t>
      </w:r>
      <w:r w:rsidR="00D13953">
        <w:rPr/>
        <w:t xml:space="preserve"> údajového typu </w:t>
      </w:r>
      <w:r w:rsidR="00D13953">
        <w:rPr/>
        <w:t>float</w:t>
      </w:r>
      <w:r w:rsidR="00D13953">
        <w:rPr/>
        <w:t>. Taktiež sme nastavili č</w:t>
      </w:r>
      <w:r w:rsidR="46D36F2A">
        <w:rPr/>
        <w:t>í</w:t>
      </w:r>
      <w:r w:rsidR="00D13953">
        <w:rPr/>
        <w:t>sl</w:t>
      </w:r>
      <w:r w:rsidR="2C586E72">
        <w:rPr/>
        <w:t>a</w:t>
      </w:r>
      <w:r w:rsidR="00D13953">
        <w:rPr/>
        <w:t xml:space="preserve"> </w:t>
      </w:r>
      <w:r w:rsidR="00D13953">
        <w:rPr/>
        <w:t>pinov</w:t>
      </w:r>
      <w:r w:rsidR="00D13953">
        <w:rPr/>
        <w:t xml:space="preserve">, do ktorých sme ich </w:t>
      </w:r>
      <w:r w:rsidR="3F341981">
        <w:rPr/>
        <w:t>podľa schémy</w:t>
      </w:r>
      <w:r w:rsidR="4CB60236">
        <w:rPr/>
        <w:t xml:space="preserve"> zapojili</w:t>
      </w:r>
      <w:r w:rsidR="58A39F21">
        <w:rPr/>
        <w:t xml:space="preserve">. </w:t>
      </w:r>
    </w:p>
    <w:tbl>
      <w:tblPr>
        <w:tblStyle w:val="Mriekatabuky"/>
        <w:tblW w:w="0" w:type="auto"/>
        <w:tblLayout w:type="fixed"/>
        <w:tblLook w:val="06A0" w:firstRow="1" w:lastRow="0" w:firstColumn="1" w:lastColumn="0" w:noHBand="1" w:noVBand="1"/>
      </w:tblPr>
      <w:tblGrid>
        <w:gridCol w:w="8490"/>
      </w:tblGrid>
      <w:tr w:rsidR="5765E740" w:rsidTr="5765E740" w14:paraId="44EABDB0">
        <w:trPr>
          <w:trHeight w:val="300"/>
        </w:trPr>
        <w:tc>
          <w:tcPr>
            <w:tcW w:w="8490" w:type="dxa"/>
            <w:tcMar/>
          </w:tcPr>
          <w:p w:rsidR="416500A1" w:rsidP="5765E740" w:rsidRDefault="416500A1" w14:paraId="52095C9D" w14:textId="6AA7182E">
            <w:pPr>
              <w:pStyle w:val="Normlny"/>
            </w:pPr>
            <w:r w:rsidR="416500A1">
              <w:rPr/>
              <w:t>void</w:t>
            </w:r>
            <w:r w:rsidR="416500A1">
              <w:rPr/>
              <w:t xml:space="preserve"> </w:t>
            </w:r>
            <w:r w:rsidR="416500A1">
              <w:rPr/>
              <w:t>loop</w:t>
            </w:r>
            <w:r w:rsidR="416500A1">
              <w:rPr/>
              <w:t>() {</w:t>
            </w:r>
          </w:p>
          <w:p w:rsidR="416500A1" w:rsidP="5765E740" w:rsidRDefault="416500A1" w14:paraId="2A9DF292" w14:textId="3E3E0B14">
            <w:pPr>
              <w:pStyle w:val="Normlny"/>
            </w:pPr>
            <w:r w:rsidR="416500A1">
              <w:rPr/>
              <w:t xml:space="preserve">   d</w:t>
            </w:r>
            <w:r w:rsidR="416500A1">
              <w:rPr/>
              <w:t>igitalWrite</w:t>
            </w:r>
            <w:r w:rsidR="416500A1">
              <w:rPr/>
              <w:t>(</w:t>
            </w:r>
            <w:r w:rsidR="416500A1">
              <w:rPr/>
              <w:t>trigPin</w:t>
            </w:r>
            <w:r w:rsidR="416500A1">
              <w:rPr/>
              <w:t>, LOW);</w:t>
            </w:r>
          </w:p>
          <w:p w:rsidR="416500A1" w:rsidP="5765E740" w:rsidRDefault="416500A1" w14:paraId="64D8F2D7" w14:textId="7C9E7AD8">
            <w:pPr>
              <w:pStyle w:val="Normlny"/>
            </w:pPr>
            <w:r w:rsidR="416500A1">
              <w:rPr/>
              <w:t xml:space="preserve">   d</w:t>
            </w:r>
            <w:r w:rsidR="416500A1">
              <w:rPr/>
              <w:t>elayMicroseconds</w:t>
            </w:r>
            <w:r w:rsidR="416500A1">
              <w:rPr/>
              <w:t>(2);</w:t>
            </w:r>
          </w:p>
          <w:p w:rsidR="416500A1" w:rsidP="5765E740" w:rsidRDefault="416500A1" w14:paraId="2062154B" w14:textId="3DFD087E">
            <w:pPr>
              <w:pStyle w:val="Normlny"/>
            </w:pPr>
            <w:r w:rsidR="416500A1">
              <w:rPr/>
              <w:t xml:space="preserve">   d</w:t>
            </w:r>
            <w:r w:rsidR="416500A1">
              <w:rPr/>
              <w:t>igitalWrite</w:t>
            </w:r>
            <w:r w:rsidR="416500A1">
              <w:rPr/>
              <w:t>(</w:t>
            </w:r>
            <w:r w:rsidR="416500A1">
              <w:rPr/>
              <w:t>trigPin</w:t>
            </w:r>
            <w:r w:rsidR="416500A1">
              <w:rPr/>
              <w:t>, HIGH);</w:t>
            </w:r>
          </w:p>
          <w:p w:rsidR="416500A1" w:rsidP="5765E740" w:rsidRDefault="416500A1" w14:paraId="5DAA4446" w14:textId="517A4F6A">
            <w:pPr>
              <w:pStyle w:val="Normlny"/>
            </w:pPr>
            <w:r w:rsidR="416500A1">
              <w:rPr/>
              <w:t xml:space="preserve">   d</w:t>
            </w:r>
            <w:r w:rsidR="416500A1">
              <w:rPr/>
              <w:t>elayMicroseconds</w:t>
            </w:r>
            <w:r w:rsidR="416500A1">
              <w:rPr/>
              <w:t>(10);</w:t>
            </w:r>
          </w:p>
          <w:p w:rsidR="416500A1" w:rsidP="5765E740" w:rsidRDefault="416500A1" w14:paraId="0EED1A4F" w14:textId="46AFA773">
            <w:pPr>
              <w:pStyle w:val="Normlny"/>
            </w:pPr>
            <w:r w:rsidR="416500A1">
              <w:rPr/>
              <w:t xml:space="preserve">   d</w:t>
            </w:r>
            <w:r w:rsidR="416500A1">
              <w:rPr/>
              <w:t>igitalWrite</w:t>
            </w:r>
            <w:r w:rsidR="416500A1">
              <w:rPr/>
              <w:t>(</w:t>
            </w:r>
            <w:r w:rsidR="416500A1">
              <w:rPr/>
              <w:t>trigPin</w:t>
            </w:r>
            <w:r w:rsidR="416500A1">
              <w:rPr/>
              <w:t>, LOW);</w:t>
            </w:r>
          </w:p>
          <w:p w:rsidR="416500A1" w:rsidP="5765E740" w:rsidRDefault="416500A1" w14:paraId="36223142" w14:textId="5CAC993F">
            <w:pPr>
              <w:pStyle w:val="Normlny"/>
            </w:pPr>
            <w:r w:rsidR="416500A1">
              <w:rPr/>
              <w:t xml:space="preserve">   d</w:t>
            </w:r>
            <w:r w:rsidR="416500A1">
              <w:rPr/>
              <w:t>uration</w:t>
            </w:r>
            <w:r w:rsidR="416500A1">
              <w:rPr/>
              <w:t xml:space="preserve"> = </w:t>
            </w:r>
            <w:r w:rsidR="416500A1">
              <w:rPr/>
              <w:t>pulseIn</w:t>
            </w:r>
            <w:r w:rsidR="416500A1">
              <w:rPr/>
              <w:t>(</w:t>
            </w:r>
            <w:r w:rsidR="416500A1">
              <w:rPr/>
              <w:t>echoPin</w:t>
            </w:r>
            <w:r w:rsidR="416500A1">
              <w:rPr/>
              <w:t>, HIGH);</w:t>
            </w:r>
          </w:p>
          <w:p w:rsidR="416500A1" w:rsidP="5765E740" w:rsidRDefault="416500A1" w14:paraId="05FA32A7" w14:textId="60DD1978">
            <w:pPr>
              <w:pStyle w:val="Normlny"/>
            </w:pPr>
            <w:r w:rsidR="416500A1">
              <w:rPr/>
              <w:t xml:space="preserve">   distance = (</w:t>
            </w:r>
            <w:r w:rsidR="416500A1">
              <w:rPr/>
              <w:t>duration</w:t>
            </w:r>
            <w:r w:rsidR="416500A1">
              <w:rPr/>
              <w:t>*.0343)/2;</w:t>
            </w:r>
          </w:p>
          <w:p w:rsidR="416500A1" w:rsidP="5765E740" w:rsidRDefault="416500A1" w14:paraId="65ED5D68" w14:textId="1B5D7AAF">
            <w:pPr>
              <w:pStyle w:val="Normlny"/>
            </w:pPr>
            <w:r w:rsidR="416500A1">
              <w:rPr/>
              <w:t xml:space="preserve">   s</w:t>
            </w:r>
            <w:r w:rsidR="416500A1">
              <w:rPr/>
              <w:t>erial.print</w:t>
            </w:r>
            <w:r w:rsidR="416500A1">
              <w:rPr/>
              <w:t>(“</w:t>
            </w:r>
            <w:r w:rsidR="416500A1">
              <w:rPr/>
              <w:t>Distance</w:t>
            </w:r>
            <w:r w:rsidR="416500A1">
              <w:rPr/>
              <w:t>: ”);</w:t>
            </w:r>
          </w:p>
          <w:p w:rsidR="416500A1" w:rsidP="5765E740" w:rsidRDefault="416500A1" w14:paraId="766DBED6" w14:textId="6F627DB1">
            <w:pPr>
              <w:pStyle w:val="Normlny"/>
            </w:pPr>
            <w:r w:rsidR="416500A1">
              <w:rPr/>
              <w:t xml:space="preserve">   s</w:t>
            </w:r>
            <w:r w:rsidR="416500A1">
              <w:rPr/>
              <w:t>erial.println</w:t>
            </w:r>
            <w:r w:rsidR="416500A1">
              <w:rPr/>
              <w:t>(</w:t>
            </w:r>
            <w:r w:rsidR="416500A1">
              <w:rPr/>
              <w:t>distance</w:t>
            </w:r>
            <w:r w:rsidR="416500A1">
              <w:rPr/>
              <w:t>);</w:t>
            </w:r>
          </w:p>
          <w:p w:rsidR="416500A1" w:rsidP="5765E740" w:rsidRDefault="416500A1" w14:paraId="45D55706" w14:textId="1DB2AE44">
            <w:pPr>
              <w:pStyle w:val="Normlny"/>
            </w:pPr>
            <w:r w:rsidR="416500A1">
              <w:rPr/>
              <w:t xml:space="preserve">   </w:t>
            </w:r>
            <w:r w:rsidR="416500A1">
              <w:rPr/>
              <w:t>delay</w:t>
            </w:r>
            <w:r w:rsidR="416500A1">
              <w:rPr/>
              <w:t>(500);</w:t>
            </w:r>
          </w:p>
          <w:p w:rsidR="5765E740" w:rsidP="5765E740" w:rsidRDefault="5765E740" w14:paraId="16440673" w14:textId="6313E3B0">
            <w:pPr>
              <w:pStyle w:val="Normlny"/>
            </w:pPr>
          </w:p>
          <w:p w:rsidR="416500A1" w:rsidP="5765E740" w:rsidRDefault="416500A1" w14:paraId="3002EDB6" w14:textId="6CBFC8C1">
            <w:pPr>
              <w:pStyle w:val="Normlny"/>
            </w:pPr>
            <w:r w:rsidR="416500A1">
              <w:rPr/>
              <w:t xml:space="preserve">   i</w:t>
            </w:r>
            <w:r w:rsidR="416500A1">
              <w:rPr/>
              <w:t>f</w:t>
            </w:r>
            <w:r w:rsidR="416500A1">
              <w:rPr/>
              <w:t xml:space="preserve"> (</w:t>
            </w:r>
            <w:r w:rsidR="416500A1">
              <w:rPr/>
              <w:t>distance</w:t>
            </w:r>
            <w:r w:rsidR="416500A1">
              <w:rPr/>
              <w:t xml:space="preserve"> &lt; 10 &amp; </w:t>
            </w:r>
            <w:r w:rsidR="416500A1">
              <w:rPr/>
              <w:t>distance</w:t>
            </w:r>
            <w:r w:rsidR="416500A1">
              <w:rPr/>
              <w:t xml:space="preserve"> &gt; 3) {</w:t>
            </w:r>
          </w:p>
          <w:p w:rsidR="416500A1" w:rsidP="5765E740" w:rsidRDefault="416500A1" w14:paraId="703EE587" w14:textId="63D5CD3D">
            <w:pPr>
              <w:pStyle w:val="Normlny"/>
            </w:pPr>
            <w:r w:rsidR="416500A1">
              <w:rPr/>
              <w:t xml:space="preserve">      ...</w:t>
            </w:r>
          </w:p>
          <w:p w:rsidR="416500A1" w:rsidP="5765E740" w:rsidRDefault="416500A1" w14:paraId="2CE3BEAF" w14:textId="4510050D">
            <w:pPr>
              <w:pStyle w:val="Normlny"/>
            </w:pPr>
            <w:r w:rsidR="416500A1">
              <w:rPr/>
              <w:t xml:space="preserve">   }</w:t>
            </w:r>
          </w:p>
          <w:p w:rsidR="416500A1" w:rsidP="5765E740" w:rsidRDefault="416500A1" w14:paraId="10CF9D47" w14:textId="7B75015A">
            <w:pPr>
              <w:pStyle w:val="Normlny"/>
            </w:pPr>
            <w:r w:rsidR="416500A1">
              <w:rPr/>
              <w:t>}</w:t>
            </w:r>
          </w:p>
        </w:tc>
      </w:tr>
    </w:tbl>
    <w:p w:rsidR="0134A050" w:rsidP="5765E740" w:rsidRDefault="0134A050" w14:paraId="4909F2F5" w14:textId="361F7C35">
      <w:pPr>
        <w:pStyle w:val="Normlny"/>
      </w:pPr>
      <w:r w:rsidR="0134A050">
        <w:rPr/>
        <w:t>Snímka kódu vyššie je taktiež všeobecne známa pri práci s ultrazvukovým senzorom. Celkovým v</w:t>
      </w:r>
      <w:r w:rsidR="4382B5EA">
        <w:rPr/>
        <w:t>ýsledkom tejto časti kódu je premenná “</w:t>
      </w:r>
      <w:r w:rsidR="4382B5EA">
        <w:rPr/>
        <w:t>distance</w:t>
      </w:r>
      <w:r w:rsidR="4382B5EA">
        <w:rPr/>
        <w:t xml:space="preserve">”, ktorá určuje, ako ďaleko sa nachádza najbližší predmet pred senzorom. </w:t>
      </w:r>
      <w:r w:rsidR="46401BE5">
        <w:rPr/>
        <w:t xml:space="preserve">V našom kóde sme sa testovaním dopracovali k optimálnemu časovému oknu, v ktorom senzor meria </w:t>
      </w:r>
      <w:r w:rsidR="5B97A972">
        <w:rPr/>
        <w:t xml:space="preserve">vzdialenosť objektu. Hodnoty z tohoto senzora sa však niekedy nemusia zhodovať so skutočnosťou </w:t>
      </w:r>
      <w:r w:rsidR="3AEA1C0B">
        <w:rPr/>
        <w:t xml:space="preserve">a na výsledku bolo možné sledovať občasné extrémne hodnoty. Preto sme </w:t>
      </w:r>
      <w:r w:rsidR="5AABDF04">
        <w:rPr/>
        <w:t>v podmienke “</w:t>
      </w:r>
      <w:r w:rsidR="5AABDF04">
        <w:rPr/>
        <w:t>if</w:t>
      </w:r>
      <w:r w:rsidR="5AABDF04">
        <w:rPr/>
        <w:t xml:space="preserve">” zadefinovali len tie hodnoty, v ktorých sa prepravovaný objekt po páse môže teoreticky nachádzať. </w:t>
      </w:r>
      <w:r w:rsidR="29B1B7EF">
        <w:rPr/>
        <w:t>Pokiaľ sa teda na výstupe senzora objaví taká hodnota, ktorá spadá do našej podmienky, vykoná sa určitá časť kódu.</w:t>
      </w:r>
    </w:p>
    <w:p w:rsidR="5765E740" w:rsidP="5765E740" w:rsidRDefault="5765E740" w14:paraId="5C4998A5" w14:textId="153AA975">
      <w:pPr>
        <w:pStyle w:val="Normlny"/>
      </w:pPr>
    </w:p>
    <w:p w:rsidR="20C0FB8F" w:rsidP="20C0FB8F" w:rsidRDefault="51450EF3" w14:paraId="0C6AA895" w14:textId="74424267">
      <w:pPr>
        <w:pStyle w:val="Nadpis3"/>
      </w:pPr>
      <w:bookmarkStart w:name="_Toc1209172641" w:id="589036171"/>
      <w:r w:rsidR="2C62DFF8">
        <w:rPr/>
        <w:t>3.2.4</w:t>
      </w:r>
      <w:r>
        <w:tab/>
      </w:r>
      <w:r w:rsidR="38A2AF18">
        <w:rPr/>
        <w:t>Servo motor 360°</w:t>
      </w:r>
      <w:bookmarkEnd w:id="589036171"/>
    </w:p>
    <w:p w:rsidR="20C0FB8F" w:rsidP="5765E740" w:rsidRDefault="2106D1AF" w14:paraId="0B861EC1" w14:textId="22A235E1">
      <w:pPr>
        <w:pStyle w:val="Normlny"/>
      </w:pPr>
      <w:r w:rsidR="5F152384">
        <w:rPr/>
        <w:t xml:space="preserve">Ako sme sa dozvedeli z analýzy súčasného stavu, primárnou funkciou dopravného pásu je prepravovať materiál z miesta A na miesto B. V našej práci sme </w:t>
      </w:r>
      <w:r w:rsidR="05C9C2C9">
        <w:rPr/>
        <w:t xml:space="preserve">vyžadovali od navrhnutého dopravného pásu, aby prepravoval vybraný materiál po celej dĺžke triediacej linky. </w:t>
      </w:r>
      <w:r w:rsidR="0F5C87D2">
        <w:rPr/>
        <w:t>Pomocou krútiaceho momentu, ktorý bol privedený na navrhnuté hlavné valce, sme vedeli dosiahnuť požadované posúvanie pásu. Vybrali sme nie</w:t>
      </w:r>
      <w:r w:rsidR="3918A820">
        <w:rPr/>
        <w:t xml:space="preserve">koľko komponentov, </w:t>
      </w:r>
      <w:r w:rsidR="6D546752">
        <w:rPr/>
        <w:t xml:space="preserve">ktoré sa v rámci projektov </w:t>
      </w:r>
      <w:r w:rsidR="6D546752">
        <w:rPr/>
        <w:t>Arduino</w:t>
      </w:r>
      <w:r w:rsidR="6D546752">
        <w:rPr/>
        <w:t xml:space="preserve"> najčastejšie využívajú. Medzi nami skúšané komponenty patrili DC motor, krokový</w:t>
      </w:r>
      <w:r w:rsidR="382CDDB2">
        <w:rPr/>
        <w:t xml:space="preserve"> motor a </w:t>
      </w:r>
      <w:r w:rsidR="382CDDB2">
        <w:rPr/>
        <w:t>servo</w:t>
      </w:r>
      <w:r w:rsidR="382CDDB2">
        <w:rPr/>
        <w:t xml:space="preserve"> motor. Najvýkonnejší z nich sa ukázal byť </w:t>
      </w:r>
      <w:r w:rsidR="382CDDB2">
        <w:rPr/>
        <w:t>servo</w:t>
      </w:r>
      <w:r w:rsidR="382CDDB2">
        <w:rPr/>
        <w:t xml:space="preserve"> motor s uhlom otáčania 360°. Takéto </w:t>
      </w:r>
      <w:r w:rsidR="382CDDB2">
        <w:rPr/>
        <w:t>servo</w:t>
      </w:r>
      <w:r w:rsidR="382CDDB2">
        <w:rPr/>
        <w:t xml:space="preserve"> motory sa </w:t>
      </w:r>
      <w:r w:rsidR="0F63B830">
        <w:rPr/>
        <w:t>môžu použiť na vytváranie krútiaceho momentu nakoľko nemajú uvedený maximálny uhol otočenia.</w:t>
      </w:r>
    </w:p>
    <w:tbl>
      <w:tblPr>
        <w:tblStyle w:val="Mriekatabuky"/>
        <w:tblW w:w="0" w:type="auto"/>
        <w:tblLayout w:type="fixed"/>
        <w:tblLook w:val="06A0" w:firstRow="1" w:lastRow="0" w:firstColumn="1" w:lastColumn="0" w:noHBand="1" w:noVBand="1"/>
      </w:tblPr>
      <w:tblGrid>
        <w:gridCol w:w="8490"/>
      </w:tblGrid>
      <w:tr w:rsidR="5765E740" w:rsidTr="5765E740" w14:paraId="329C7C15">
        <w:trPr>
          <w:trHeight w:val="300"/>
        </w:trPr>
        <w:tc>
          <w:tcPr>
            <w:tcW w:w="8490" w:type="dxa"/>
            <w:tcMar/>
          </w:tcPr>
          <w:p w:rsidR="4234363F" w:rsidP="5765E740" w:rsidRDefault="4234363F" w14:paraId="2D328BB5" w14:textId="5D6A9AB4">
            <w:pPr>
              <w:pStyle w:val="Normlny"/>
            </w:pPr>
            <w:r w:rsidR="4234363F">
              <w:rPr/>
              <w:t>#include &lt;</w:t>
            </w:r>
            <w:r w:rsidR="4234363F">
              <w:rPr/>
              <w:t>Servo</w:t>
            </w:r>
            <w:r w:rsidR="4234363F">
              <w:rPr/>
              <w:t>.h</w:t>
            </w:r>
            <w:r w:rsidR="4234363F">
              <w:rPr/>
              <w:t>&gt;</w:t>
            </w:r>
          </w:p>
          <w:p w:rsidR="4234363F" w:rsidP="5765E740" w:rsidRDefault="4234363F" w14:paraId="608057BD" w14:textId="01907B16">
            <w:pPr>
              <w:pStyle w:val="Normlny"/>
            </w:pPr>
            <w:r w:rsidR="4234363F">
              <w:rPr/>
              <w:t>Servo</w:t>
            </w:r>
            <w:r w:rsidR="4234363F">
              <w:rPr/>
              <w:t xml:space="preserve"> servo360;</w:t>
            </w:r>
          </w:p>
          <w:p w:rsidR="5765E740" w:rsidP="5765E740" w:rsidRDefault="5765E740" w14:paraId="63CDCBD2" w14:textId="7ABC458C">
            <w:pPr>
              <w:pStyle w:val="Normlny"/>
            </w:pPr>
          </w:p>
          <w:p w:rsidR="6C602EA4" w:rsidP="5765E740" w:rsidRDefault="6C602EA4" w14:paraId="31682DA6" w14:textId="7FBD603E">
            <w:pPr>
              <w:pStyle w:val="Normlny"/>
            </w:pPr>
            <w:r w:rsidR="6C602EA4">
              <w:rPr/>
              <w:t>void</w:t>
            </w:r>
            <w:r w:rsidR="6C602EA4">
              <w:rPr/>
              <w:t xml:space="preserve"> </w:t>
            </w:r>
            <w:r w:rsidR="6C602EA4">
              <w:rPr/>
              <w:t>setup</w:t>
            </w:r>
            <w:r w:rsidR="6C602EA4">
              <w:rPr/>
              <w:t>() {</w:t>
            </w:r>
          </w:p>
          <w:p w:rsidR="6C602EA4" w:rsidP="5765E740" w:rsidRDefault="6C602EA4" w14:paraId="153E1B70" w14:textId="42CCF7BB">
            <w:pPr>
              <w:pStyle w:val="Normlny"/>
            </w:pPr>
            <w:r w:rsidR="6C602EA4">
              <w:rPr/>
              <w:t xml:space="preserve">   servo360.attach(11);</w:t>
            </w:r>
          </w:p>
          <w:p w:rsidR="6C602EA4" w:rsidP="5765E740" w:rsidRDefault="6C602EA4" w14:paraId="104CA255" w14:textId="4040E89F">
            <w:pPr>
              <w:pStyle w:val="Normlny"/>
            </w:pPr>
            <w:r w:rsidR="6C602EA4">
              <w:rPr/>
              <w:t xml:space="preserve">   servo360.write(90);</w:t>
            </w:r>
          </w:p>
          <w:p w:rsidR="6C602EA4" w:rsidP="5765E740" w:rsidRDefault="6C602EA4" w14:paraId="324677AC" w14:textId="77E63850">
            <w:pPr>
              <w:pStyle w:val="Normlny"/>
            </w:pPr>
            <w:r w:rsidR="6C602EA4">
              <w:rPr/>
              <w:t>}</w:t>
            </w:r>
          </w:p>
        </w:tc>
      </w:tr>
    </w:tbl>
    <w:p w:rsidR="20C0FB8F" w:rsidP="5765E740" w:rsidRDefault="2106D1AF" w14:paraId="0EE2F4CD" w14:textId="08C072B9">
      <w:pPr>
        <w:pStyle w:val="Normlny"/>
        <w:suppressLineNumbers w:val="0"/>
        <w:bidi w:val="0"/>
        <w:jc w:val="both"/>
        <w:rPr>
          <w:i w:val="0"/>
          <w:iCs w:val="0"/>
          <w:sz w:val="22"/>
          <w:szCs w:val="22"/>
        </w:rPr>
      </w:pPr>
      <w:r w:rsidRPr="5765E740" w:rsidR="6C602EA4">
        <w:rPr>
          <w:i w:val="0"/>
          <w:iCs w:val="0"/>
          <w:sz w:val="22"/>
          <w:szCs w:val="22"/>
        </w:rPr>
        <w:t xml:space="preserve">Na to, aby sme mohli používať funkcie určené pre </w:t>
      </w:r>
      <w:r w:rsidRPr="5765E740" w:rsidR="6C602EA4">
        <w:rPr>
          <w:i w:val="0"/>
          <w:iCs w:val="0"/>
          <w:sz w:val="22"/>
          <w:szCs w:val="22"/>
        </w:rPr>
        <w:t>servo</w:t>
      </w:r>
      <w:r w:rsidRPr="5765E740" w:rsidR="6C602EA4">
        <w:rPr>
          <w:i w:val="0"/>
          <w:iCs w:val="0"/>
          <w:sz w:val="22"/>
          <w:szCs w:val="22"/>
        </w:rPr>
        <w:t xml:space="preserve"> motory, museli sme do </w:t>
      </w:r>
      <w:r w:rsidRPr="5765E740" w:rsidR="6E55EA7C">
        <w:rPr>
          <w:i w:val="0"/>
          <w:iCs w:val="0"/>
          <w:sz w:val="22"/>
          <w:szCs w:val="22"/>
        </w:rPr>
        <w:t>nášho</w:t>
      </w:r>
      <w:r w:rsidRPr="5765E740" w:rsidR="6C602EA4">
        <w:rPr>
          <w:i w:val="0"/>
          <w:iCs w:val="0"/>
          <w:sz w:val="22"/>
          <w:szCs w:val="22"/>
        </w:rPr>
        <w:t xml:space="preserve"> kódu vložiť knižnicu “</w:t>
      </w:r>
      <w:r w:rsidRPr="5765E740" w:rsidR="6C602EA4">
        <w:rPr>
          <w:i w:val="0"/>
          <w:iCs w:val="0"/>
          <w:sz w:val="22"/>
          <w:szCs w:val="22"/>
        </w:rPr>
        <w:t>Servo.h</w:t>
      </w:r>
      <w:r w:rsidRPr="5765E740" w:rsidR="6C602EA4">
        <w:rPr>
          <w:i w:val="0"/>
          <w:iCs w:val="0"/>
          <w:sz w:val="22"/>
          <w:szCs w:val="22"/>
        </w:rPr>
        <w:t>”.</w:t>
      </w:r>
      <w:r w:rsidRPr="5765E740" w:rsidR="700DAE5A">
        <w:rPr>
          <w:i w:val="0"/>
          <w:iCs w:val="0"/>
          <w:sz w:val="22"/>
          <w:szCs w:val="22"/>
        </w:rPr>
        <w:t xml:space="preserve"> Následne sme v metóde “</w:t>
      </w:r>
      <w:r w:rsidRPr="5765E740" w:rsidR="700DAE5A">
        <w:rPr>
          <w:i w:val="0"/>
          <w:iCs w:val="0"/>
          <w:sz w:val="22"/>
          <w:szCs w:val="22"/>
        </w:rPr>
        <w:t>setup</w:t>
      </w:r>
      <w:r w:rsidRPr="5765E740" w:rsidR="700DAE5A">
        <w:rPr>
          <w:i w:val="0"/>
          <w:iCs w:val="0"/>
          <w:sz w:val="22"/>
          <w:szCs w:val="22"/>
        </w:rPr>
        <w:t xml:space="preserve">()” nastavili </w:t>
      </w:r>
      <w:r w:rsidRPr="5765E740" w:rsidR="33D02EBC">
        <w:rPr>
          <w:i w:val="0"/>
          <w:iCs w:val="0"/>
          <w:sz w:val="22"/>
          <w:szCs w:val="22"/>
        </w:rPr>
        <w:t>nášmu</w:t>
      </w:r>
      <w:r w:rsidRPr="5765E740" w:rsidR="700DAE5A">
        <w:rPr>
          <w:i w:val="0"/>
          <w:iCs w:val="0"/>
          <w:sz w:val="22"/>
          <w:szCs w:val="22"/>
        </w:rPr>
        <w:t xml:space="preserve"> </w:t>
      </w:r>
      <w:r w:rsidRPr="5765E740" w:rsidR="700DAE5A">
        <w:rPr>
          <w:i w:val="0"/>
          <w:iCs w:val="0"/>
          <w:sz w:val="22"/>
          <w:szCs w:val="22"/>
        </w:rPr>
        <w:t>servo</w:t>
      </w:r>
      <w:r w:rsidRPr="5765E740" w:rsidR="700DAE5A">
        <w:rPr>
          <w:i w:val="0"/>
          <w:iCs w:val="0"/>
          <w:sz w:val="22"/>
          <w:szCs w:val="22"/>
        </w:rPr>
        <w:t xml:space="preserve"> motoru </w:t>
      </w:r>
      <w:r w:rsidRPr="5765E740" w:rsidR="700DAE5A">
        <w:rPr>
          <w:i w:val="0"/>
          <w:iCs w:val="0"/>
          <w:sz w:val="22"/>
          <w:szCs w:val="22"/>
        </w:rPr>
        <w:t>pin</w:t>
      </w:r>
      <w:r w:rsidRPr="5765E740" w:rsidR="700DAE5A">
        <w:rPr>
          <w:i w:val="0"/>
          <w:iCs w:val="0"/>
          <w:sz w:val="22"/>
          <w:szCs w:val="22"/>
        </w:rPr>
        <w:t xml:space="preserve"> 11. </w:t>
      </w:r>
      <w:r w:rsidRPr="5765E740" w:rsidR="4E161652">
        <w:rPr>
          <w:i w:val="0"/>
          <w:iCs w:val="0"/>
          <w:sz w:val="22"/>
          <w:szCs w:val="22"/>
        </w:rPr>
        <w:t xml:space="preserve">Časť kódu “servo360.write(90);” je zodpovedná za to, že </w:t>
      </w:r>
      <w:r w:rsidRPr="5765E740" w:rsidR="4E161652">
        <w:rPr>
          <w:i w:val="0"/>
          <w:iCs w:val="0"/>
          <w:sz w:val="22"/>
          <w:szCs w:val="22"/>
        </w:rPr>
        <w:t>servo</w:t>
      </w:r>
      <w:r w:rsidRPr="5765E740" w:rsidR="4E161652">
        <w:rPr>
          <w:i w:val="0"/>
          <w:iCs w:val="0"/>
          <w:sz w:val="22"/>
          <w:szCs w:val="22"/>
        </w:rPr>
        <w:t xml:space="preserve"> je v </w:t>
      </w:r>
      <w:r w:rsidRPr="5765E740" w:rsidR="6C9A34BB">
        <w:rPr>
          <w:i w:val="0"/>
          <w:iCs w:val="0"/>
          <w:sz w:val="22"/>
          <w:szCs w:val="22"/>
        </w:rPr>
        <w:t>inicializácií</w:t>
      </w:r>
      <w:r w:rsidRPr="5765E740" w:rsidR="4E161652">
        <w:rPr>
          <w:i w:val="0"/>
          <w:iCs w:val="0"/>
          <w:sz w:val="22"/>
          <w:szCs w:val="22"/>
        </w:rPr>
        <w:t xml:space="preserve"> nečinné. </w:t>
      </w:r>
      <w:r w:rsidRPr="5765E740" w:rsidR="4E161652">
        <w:rPr>
          <w:i w:val="0"/>
          <w:iCs w:val="0"/>
          <w:sz w:val="22"/>
          <w:szCs w:val="22"/>
        </w:rPr>
        <w:t>Servo</w:t>
      </w:r>
      <w:r w:rsidRPr="5765E740" w:rsidR="4E161652">
        <w:rPr>
          <w:i w:val="0"/>
          <w:iCs w:val="0"/>
          <w:sz w:val="22"/>
          <w:szCs w:val="22"/>
        </w:rPr>
        <w:t xml:space="preserve"> motory, ktoré m</w:t>
      </w:r>
      <w:r w:rsidRPr="5765E740" w:rsidR="58F023D5">
        <w:rPr>
          <w:i w:val="0"/>
          <w:iCs w:val="0"/>
          <w:sz w:val="22"/>
          <w:szCs w:val="22"/>
        </w:rPr>
        <w:t>ajú uhol otáčania 360°</w:t>
      </w:r>
      <w:r w:rsidRPr="5765E740" w:rsidR="4304ED55">
        <w:rPr>
          <w:i w:val="0"/>
          <w:iCs w:val="0"/>
          <w:sz w:val="22"/>
          <w:szCs w:val="22"/>
        </w:rPr>
        <w:t xml:space="preserve"> totižto fungujú tak, že </w:t>
      </w:r>
      <w:r w:rsidRPr="5765E740" w:rsidR="42CF9BBF">
        <w:rPr>
          <w:i w:val="0"/>
          <w:iCs w:val="0"/>
          <w:sz w:val="22"/>
          <w:szCs w:val="22"/>
        </w:rPr>
        <w:t xml:space="preserve">namiesto udávania pozície, na ktorej sa má </w:t>
      </w:r>
      <w:r w:rsidRPr="5765E740" w:rsidR="42CF9BBF">
        <w:rPr>
          <w:i w:val="0"/>
          <w:iCs w:val="0"/>
          <w:sz w:val="22"/>
          <w:szCs w:val="22"/>
        </w:rPr>
        <w:t>servo</w:t>
      </w:r>
      <w:r w:rsidRPr="5765E740" w:rsidR="42CF9BBF">
        <w:rPr>
          <w:i w:val="0"/>
          <w:iCs w:val="0"/>
          <w:sz w:val="22"/>
          <w:szCs w:val="22"/>
        </w:rPr>
        <w:t xml:space="preserve"> motor zastaviť určujeme smer a rýchlosť otáčania. Hodnoty od 0 až po 80 zapríčinia to, že </w:t>
      </w:r>
      <w:r w:rsidRPr="5765E740" w:rsidR="4F78E935">
        <w:rPr>
          <w:i w:val="0"/>
          <w:iCs w:val="0"/>
          <w:sz w:val="22"/>
          <w:szCs w:val="22"/>
        </w:rPr>
        <w:t>servo</w:t>
      </w:r>
      <w:r w:rsidRPr="5765E740" w:rsidR="4F78E935">
        <w:rPr>
          <w:i w:val="0"/>
          <w:iCs w:val="0"/>
          <w:sz w:val="22"/>
          <w:szCs w:val="22"/>
        </w:rPr>
        <w:t xml:space="preserve"> sa bude otáčať v proti smere hodinových ručičiek, kde 0 je najväčšia rýchlosť a 80 je najmenšia. </w:t>
      </w:r>
      <w:r w:rsidRPr="5765E740" w:rsidR="7105175D">
        <w:rPr>
          <w:i w:val="0"/>
          <w:iCs w:val="0"/>
          <w:sz w:val="22"/>
          <w:szCs w:val="22"/>
        </w:rPr>
        <w:t xml:space="preserve">Hodnoty od 100 do 180 majú za následok otáčanie sa </w:t>
      </w:r>
      <w:r w:rsidRPr="5765E740" w:rsidR="7105175D">
        <w:rPr>
          <w:i w:val="0"/>
          <w:iCs w:val="0"/>
          <w:sz w:val="22"/>
          <w:szCs w:val="22"/>
        </w:rPr>
        <w:t>servo</w:t>
      </w:r>
      <w:r w:rsidRPr="5765E740" w:rsidR="7105175D">
        <w:rPr>
          <w:i w:val="0"/>
          <w:iCs w:val="0"/>
          <w:sz w:val="22"/>
          <w:szCs w:val="22"/>
        </w:rPr>
        <w:t xml:space="preserve"> motora v smere hodinových ručičiek, kde 100 je najpomalšia rýchlosť a 180 najrýchlejšia. Hodnoty medzi týmito intervalmi </w:t>
      </w:r>
      <w:r w:rsidRPr="5765E740" w:rsidR="695847EC">
        <w:rPr>
          <w:i w:val="0"/>
          <w:iCs w:val="0"/>
          <w:sz w:val="22"/>
          <w:szCs w:val="22"/>
        </w:rPr>
        <w:t xml:space="preserve">uvedú </w:t>
      </w:r>
      <w:r w:rsidRPr="5765E740" w:rsidR="695847EC">
        <w:rPr>
          <w:i w:val="0"/>
          <w:iCs w:val="0"/>
          <w:sz w:val="22"/>
          <w:szCs w:val="22"/>
        </w:rPr>
        <w:t>servo</w:t>
      </w:r>
      <w:r w:rsidRPr="5765E740" w:rsidR="695847EC">
        <w:rPr>
          <w:i w:val="0"/>
          <w:iCs w:val="0"/>
          <w:sz w:val="22"/>
          <w:szCs w:val="22"/>
        </w:rPr>
        <w:t xml:space="preserve"> motor do stavu pokoja, takže naše </w:t>
      </w:r>
      <w:r w:rsidRPr="5765E740" w:rsidR="695847EC">
        <w:rPr>
          <w:i w:val="0"/>
          <w:iCs w:val="0"/>
          <w:sz w:val="22"/>
          <w:szCs w:val="22"/>
        </w:rPr>
        <w:t>servo</w:t>
      </w:r>
      <w:r w:rsidRPr="5765E740" w:rsidR="695847EC">
        <w:rPr>
          <w:i w:val="0"/>
          <w:iCs w:val="0"/>
          <w:sz w:val="22"/>
          <w:szCs w:val="22"/>
        </w:rPr>
        <w:t xml:space="preserve"> nebude vykonávať žiadny krútiaci pohyb.</w:t>
      </w:r>
    </w:p>
    <w:p w:rsidR="2106D1AF" w:rsidP="2106D1AF" w:rsidRDefault="2106D1AF" w14:paraId="51E4BAC7" w14:textId="45C2357C"/>
    <w:p w:rsidR="20C0FB8F" w:rsidP="20C0FB8F" w:rsidRDefault="2106D1AF" w14:paraId="6E558FD9" w14:textId="15C60803">
      <w:pPr>
        <w:pStyle w:val="Nadpis2"/>
      </w:pPr>
      <w:bookmarkStart w:name="_Toc1290865100" w:id="1021126350"/>
      <w:r w:rsidR="405351AD">
        <w:rPr/>
        <w:t>3.</w:t>
      </w:r>
      <w:r w:rsidR="4A6823EF">
        <w:rPr/>
        <w:t>3</w:t>
      </w:r>
      <w:r>
        <w:tab/>
      </w:r>
      <w:r w:rsidR="405351AD">
        <w:rPr/>
        <w:t>Databázový systém</w:t>
      </w:r>
      <w:bookmarkEnd w:id="1021126350"/>
    </w:p>
    <w:p w:rsidR="2106D1AF" w:rsidP="2106D1AF" w:rsidRDefault="2106D1AF" w14:paraId="714A028D" w14:textId="598127C5">
      <w:r w:rsidR="2BBC5601">
        <w:rPr/>
        <w:t xml:space="preserve">V analýze súčasného stavu problematiky, ktorej sa venujeme v tejto práci sme si zadefinovali, čo je internet vecí ako taký a ako je tento pojem vnímaný rôznymi autormi. Z použitých článkov a žurnálov sme sa dozvedeli, že </w:t>
      </w:r>
      <w:r w:rsidR="2BBC5601">
        <w:rPr/>
        <w:t>IoT</w:t>
      </w:r>
      <w:r w:rsidR="2BBC5601">
        <w:rPr/>
        <w:t xml:space="preserve"> je známy predovšetkým zberom masívneho množstva dát a bezdrôtovou komunikáciou. </w:t>
      </w:r>
      <w:r w:rsidR="772264D3">
        <w:rPr/>
        <w:t xml:space="preserve">Zber dát ako takých je najčastejšie realizovaný aktívnymi senzormi, ktoré snímajú </w:t>
      </w:r>
      <w:r w:rsidR="027EAB4A">
        <w:rPr/>
        <w:t xml:space="preserve">fyzikálne jednotky v svojom okolí. Následne sú tieto namerané dáta zdieľané s inými pripojenými technológiami </w:t>
      </w:r>
      <w:r w:rsidR="529F9E60">
        <w:rPr/>
        <w:t>a pomocou bezdrôtovej komunikácie odosielané na určené úložisko.</w:t>
      </w:r>
    </w:p>
    <w:p w:rsidR="2106D1AF" w:rsidP="2106D1AF" w:rsidRDefault="2106D1AF" w14:paraId="5463FB7E" w14:textId="5674BB70">
      <w:r w:rsidR="2BBC5601">
        <w:rPr/>
        <w:t xml:space="preserve">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w:t>
      </w:r>
      <w:r w:rsidR="34F08FFD">
        <w:rPr/>
        <w:t xml:space="preserve"> </w:t>
      </w:r>
      <w:r w:rsidR="400FAFCF">
        <w:rPr/>
        <w:t xml:space="preserve"> </w:t>
      </w:r>
      <w:r w:rsidR="2BBC5601">
        <w:rPr/>
        <w:t>variant. Preto sme sa rozhodli si zadefinovať konkrétne požiadavky, ktorými by mala vybraná databáza disponovať.</w:t>
      </w:r>
    </w:p>
    <w:p w:rsidR="2106D1AF" w:rsidP="2106D1AF" w:rsidRDefault="2106D1AF" w14:paraId="1397FBA7" w14:textId="23F47D78"/>
    <w:p w:rsidR="2106D1AF" w:rsidP="2106D1AF" w:rsidRDefault="2106D1AF" w14:paraId="4B3FD8D4" w14:textId="519811CB">
      <w:pPr>
        <w:pStyle w:val="Odsekzoznamu"/>
        <w:numPr>
          <w:ilvl w:val="0"/>
          <w:numId w:val="1"/>
        </w:numPr>
        <w:rPr/>
      </w:pPr>
      <w:r w:rsidR="2BBC5601">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2106D1AF" w:rsidP="2106D1AF" w:rsidRDefault="2106D1AF" w14:paraId="0C765490" w14:textId="672F43CA">
      <w:pPr>
        <w:pStyle w:val="Odsekzoznamu"/>
        <w:numPr>
          <w:ilvl w:val="0"/>
          <w:numId w:val="1"/>
        </w:numPr>
        <w:rPr/>
      </w:pPr>
      <w:r w:rsidR="2BBC5601">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2106D1AF" w:rsidP="2106D1AF" w:rsidRDefault="2106D1AF" w14:paraId="6B943320" w14:textId="4BDC495B">
      <w:pPr>
        <w:pStyle w:val="Odsekzoznamu"/>
        <w:numPr>
          <w:ilvl w:val="0"/>
          <w:numId w:val="1"/>
        </w:numPr>
        <w:rPr/>
      </w:pPr>
      <w:r w:rsidR="2BBC5601">
        <w:rPr/>
        <w:t xml:space="preserve">Komunikácia - V tejto práci je na základe nášho návrhu modelu automatizovanej triediacej linky databáza akýmsi prostredným elementom. To znamená, že databáza musí byť schopná komunikovať ako s </w:t>
      </w:r>
      <w:r w:rsidR="2BBC5601">
        <w:rPr/>
        <w:t>mikrokontrolérom</w:t>
      </w:r>
      <w:r w:rsidR="2BBC5601">
        <w:rPr/>
        <w:t xml:space="preserve"> </w:t>
      </w:r>
      <w:r w:rsidR="2BBC5601">
        <w:rPr/>
        <w:t>Arduino</w:t>
      </w:r>
      <w:r w:rsidR="2BBC5601">
        <w:rPr/>
        <w:t>, tak aj s mobilnou aplikáciou.</w:t>
      </w:r>
    </w:p>
    <w:p w:rsidR="2106D1AF" w:rsidP="2106D1AF" w:rsidRDefault="2106D1AF" w14:paraId="528C7875" w14:textId="7823F6F8">
      <w:pPr>
        <w:ind w:left="320" w:firstLine="0"/>
      </w:pPr>
    </w:p>
    <w:p w:rsidR="20C0FB8F" w:rsidP="76B95402" w:rsidRDefault="3895985E" w14:paraId="5C602705" w14:textId="52CE9C1A">
      <w:pPr>
        <w:pStyle w:val="Nadpis3"/>
      </w:pPr>
      <w:bookmarkStart w:name="_Toc18739492" w:id="1280905680"/>
      <w:r w:rsidR="071D1699">
        <w:rPr/>
        <w:t>3.</w:t>
      </w:r>
      <w:r w:rsidR="0E9FD483">
        <w:rPr/>
        <w:t>3</w:t>
      </w:r>
      <w:r w:rsidR="071D1699">
        <w:rPr/>
        <w:t>.1</w:t>
      </w:r>
      <w:r>
        <w:tab/>
      </w:r>
      <w:r w:rsidR="071D1699">
        <w:rPr/>
        <w:t>Firebase</w:t>
      </w:r>
      <w:bookmarkEnd w:id="1280905680"/>
    </w:p>
    <w:p w:rsidR="20C0FB8F" w:rsidP="76B95402" w:rsidRDefault="3895985E" w14:paraId="0D583F25" w14:textId="3F33D3EC">
      <w:pPr>
        <w:pStyle w:val="Normlny"/>
        <w:ind w:left="0" w:firstLine="680"/>
      </w:pPr>
      <w:r w:rsidR="35902B37">
        <w:rPr/>
        <w:t xml:space="preserve">Po zadefinovaní konkrétnych požiadaviek pre náš databázový systém </w:t>
      </w:r>
      <w:r w:rsidR="3ED31290">
        <w:rPr/>
        <w:t xml:space="preserve">sme sa rozhodli pre </w:t>
      </w:r>
      <w:r w:rsidR="3ED31290">
        <w:rPr/>
        <w:t>Firebase</w:t>
      </w:r>
      <w:r w:rsidR="3ED31290">
        <w:rPr/>
        <w:t xml:space="preserve"> </w:t>
      </w:r>
      <w:r w:rsidR="5377453D">
        <w:rPr/>
        <w:t>platformu</w:t>
      </w:r>
      <w:r w:rsidR="3ED31290">
        <w:rPr/>
        <w:t xml:space="preserve"> od spoločnosti Google. </w:t>
      </w:r>
      <w:r w:rsidR="2591CA20">
        <w:rPr/>
        <w:t>Firebase</w:t>
      </w:r>
      <w:r w:rsidR="2591CA20">
        <w:rPr/>
        <w:t xml:space="preserve"> je moderná webová platforma,</w:t>
      </w:r>
      <w:r w:rsidR="226357B4">
        <w:rPr/>
        <w:t xml:space="preserve"> založená na princípe </w:t>
      </w:r>
      <w:r w:rsidR="226357B4">
        <w:rPr/>
        <w:t>BaaS</w:t>
      </w:r>
      <w:r w:rsidR="226357B4">
        <w:rPr/>
        <w:t xml:space="preserve"> (</w:t>
      </w:r>
      <w:r w:rsidR="226357B4">
        <w:rPr/>
        <w:t>ang</w:t>
      </w:r>
      <w:r w:rsidR="226357B4">
        <w:rPr/>
        <w:t xml:space="preserve">.: </w:t>
      </w:r>
      <w:r w:rsidR="226357B4">
        <w:rPr/>
        <w:t>Backend</w:t>
      </w:r>
      <w:r w:rsidR="226357B4">
        <w:rPr/>
        <w:t xml:space="preserve"> as a Service),</w:t>
      </w:r>
      <w:r w:rsidR="2591CA20">
        <w:rPr/>
        <w:t xml:space="preserve"> ktorá</w:t>
      </w:r>
      <w:r w:rsidR="3830C401">
        <w:rPr/>
        <w:t xml:space="preserve"> disponuje viacerými užitočnými prostriedkami pre webové a mobilné aplikácie</w:t>
      </w:r>
      <w:r w:rsidR="3118F0E3">
        <w:rPr/>
        <w:t xml:space="preserve"> (educative.io, </w:t>
      </w:r>
      <w:r w:rsidR="61697C6B">
        <w:rPr/>
        <w:t>2024</w:t>
      </w:r>
      <w:r w:rsidR="3118F0E3">
        <w:rPr/>
        <w:t>)</w:t>
      </w:r>
      <w:r w:rsidR="3830C401">
        <w:rPr/>
        <w:t>.</w:t>
      </w:r>
    </w:p>
    <w:p w:rsidR="20C0FB8F" w:rsidP="76B95402" w:rsidRDefault="3895985E" w14:paraId="12553665" w14:textId="310F6C60">
      <w:pPr>
        <w:pStyle w:val="Normlny"/>
        <w:ind w:left="0" w:firstLine="680"/>
      </w:pPr>
      <w:r w:rsidR="0B89D65D">
        <w:rPr/>
        <w:t xml:space="preserve">Jedna z mnohých výhod platformy </w:t>
      </w:r>
      <w:r w:rsidR="0B89D65D">
        <w:rPr/>
        <w:t>Firebase</w:t>
      </w:r>
      <w:r w:rsidR="0B89D65D">
        <w:rPr/>
        <w:t xml:space="preserve"> je vytvorenie</w:t>
      </w:r>
      <w:r w:rsidR="338F39C5">
        <w:rPr/>
        <w:t xml:space="preserve"> </w:t>
      </w:r>
      <w:r w:rsidR="338F39C5">
        <w:rPr/>
        <w:t>realtime</w:t>
      </w:r>
      <w:r w:rsidR="338F39C5">
        <w:rPr/>
        <w:t xml:space="preserve"> databázy. Jedná sa o cloudovú </w:t>
      </w:r>
      <w:r w:rsidR="338F39C5">
        <w:rPr/>
        <w:t>NoSQL</w:t>
      </w:r>
      <w:r w:rsidR="338F39C5">
        <w:rPr/>
        <w:t xml:space="preserve"> datab</w:t>
      </w:r>
      <w:r w:rsidR="341C256B">
        <w:rPr/>
        <w:t>ázu, ktorá</w:t>
      </w:r>
      <w:r w:rsidR="6180A55D">
        <w:rPr/>
        <w:t xml:space="preserve"> v sebe uchováva </w:t>
      </w:r>
      <w:r w:rsidR="35F8E77A">
        <w:rPr/>
        <w:t>údaje vo forme kľuč - hodnota.</w:t>
      </w:r>
      <w:r w:rsidR="007746FB">
        <w:rPr/>
        <w:t xml:space="preserve"> </w:t>
      </w:r>
      <w:r w:rsidR="1AD3A776">
        <w:rPr/>
        <w:t>Dáta odoslané do tejto databázy sú zobrazené v priebehu niekoľkých sekúnd</w:t>
      </w:r>
      <w:r w:rsidR="2F34E44E">
        <w:rPr/>
        <w:t>, čo umožňuje kontrolovať stav zariadení v reálnom čase.</w:t>
      </w:r>
      <w:r w:rsidR="3E3F7C4E">
        <w:rPr/>
        <w:t xml:space="preserve"> Dáta sú v databáze štruktúrované do stromu, a môžu sa </w:t>
      </w:r>
      <w:r w:rsidR="189C6480">
        <w:rPr/>
        <w:t>ďalej deliť na vetvy.</w:t>
      </w:r>
    </w:p>
    <w:p w:rsidR="20C0FB8F" w:rsidP="194BE09D" w:rsidRDefault="20C0FB8F" w14:paraId="69C4B12D" w14:textId="4D05D8C8">
      <w:pPr>
        <w:pStyle w:val="Normlny"/>
      </w:pPr>
    </w:p>
    <w:p w:rsidR="49957C28" w:rsidP="10679A86" w:rsidRDefault="49957C28" w14:paraId="7137AC1C" w14:textId="35B7BE91">
      <w:pPr>
        <w:rPr>
          <w:rStyle w:val="Nadpis3Char"/>
        </w:rPr>
      </w:pPr>
      <w:bookmarkStart w:name="_Toc357645283" w:id="798511311"/>
      <w:r w:rsidRPr="5765E740" w:rsidR="4917DF0E">
        <w:rPr>
          <w:rStyle w:val="Nadpis3Char"/>
        </w:rPr>
        <w:t>3.</w:t>
      </w:r>
      <w:r w:rsidRPr="5765E740" w:rsidR="2E022804">
        <w:rPr>
          <w:rStyle w:val="Nadpis3Char"/>
        </w:rPr>
        <w:t>3</w:t>
      </w:r>
      <w:r w:rsidRPr="5765E740" w:rsidR="4917DF0E">
        <w:rPr>
          <w:rStyle w:val="Nadpis3Char"/>
        </w:rPr>
        <w:t>.2</w:t>
      </w:r>
      <w:r>
        <w:tab/>
      </w:r>
      <w:r w:rsidRPr="5765E740" w:rsidR="4917DF0E">
        <w:rPr>
          <w:rStyle w:val="Nadpis3Char"/>
        </w:rPr>
        <w:t>Vytvorenie databázy</w:t>
      </w:r>
      <w:bookmarkEnd w:id="798511311"/>
    </w:p>
    <w:p w:rsidR="5E9E8EDD" w:rsidP="194BE09D" w:rsidRDefault="5E9E8EDD" w14:paraId="0E266117" w14:textId="13420578">
      <w:pPr>
        <w:pStyle w:val="Normlny"/>
      </w:pPr>
      <w:r w:rsidR="5E9E8EDD">
        <w:rPr/>
        <w:t>Po výbere vhodnej databázy sme sa museli zoznámiť s prostredím platformy a následne vytvoriť prostredie pre u</w:t>
      </w:r>
      <w:r w:rsidR="11572D5B">
        <w:rPr/>
        <w:t xml:space="preserve">chovávanie dát. Ako sme spomenuli v </w:t>
      </w:r>
      <w:r w:rsidR="72126C25">
        <w:rPr/>
        <w:t>predošlých</w:t>
      </w:r>
      <w:r w:rsidR="11572D5B">
        <w:rPr/>
        <w:t xml:space="preserve"> podkapitolách, </w:t>
      </w:r>
      <w:r w:rsidR="11572D5B">
        <w:rPr/>
        <w:t>Firebase</w:t>
      </w:r>
      <w:r w:rsidR="11572D5B">
        <w:rPr/>
        <w:t xml:space="preserve"> je platforma vyvinutá pod spoločnosťou Google. To znamená, že na prácu </w:t>
      </w:r>
      <w:r w:rsidR="6D7D714E">
        <w:rPr/>
        <w:t xml:space="preserve">s ňou je potrebný aktívny Google účet, ktorý slúži ako prihlasovanie do </w:t>
      </w:r>
      <w:r w:rsidR="6D7D714E">
        <w:rPr/>
        <w:t>Firebase</w:t>
      </w:r>
      <w:r w:rsidR="164696D1">
        <w:rPr/>
        <w:t xml:space="preserve"> </w:t>
      </w:r>
      <w:r w:rsidR="6D7D714E">
        <w:rPr/>
        <w:t>konzoly.</w:t>
      </w:r>
      <w:r w:rsidR="62415AED">
        <w:rPr/>
        <w:t xml:space="preserve"> Po úspešnej registrácií sme mohli okamžite využívať rôzne prostriedky, ktoré </w:t>
      </w:r>
      <w:r w:rsidR="19EFC73A">
        <w:rPr/>
        <w:t xml:space="preserve">ponúka toto prostredie. Ako prvé sme sa rozhodli vytvoriť </w:t>
      </w:r>
      <w:r w:rsidR="19EFC73A">
        <w:rPr/>
        <w:t>realtime</w:t>
      </w:r>
      <w:r w:rsidR="19EFC73A">
        <w:rPr/>
        <w:t xml:space="preserve"> databázu.</w:t>
      </w:r>
    </w:p>
    <w:p w:rsidR="0BF7A6E7" w:rsidP="10679A86" w:rsidRDefault="0BF7A6E7" w14:paraId="40AA3AFD" w14:textId="788429D6">
      <w:pPr>
        <w:pStyle w:val="Normlny"/>
        <w:rPr>
          <w:b w:val="0"/>
          <w:bCs w:val="0"/>
        </w:rPr>
      </w:pPr>
      <w:r w:rsidR="7F252DBE">
        <w:rPr/>
        <w:t>Firebase</w:t>
      </w:r>
      <w:r w:rsidR="7F252DBE">
        <w:rPr/>
        <w:t xml:space="preserve"> </w:t>
      </w:r>
      <w:r w:rsidR="7F252DBE">
        <w:rPr/>
        <w:t>realtime</w:t>
      </w:r>
      <w:r w:rsidR="7F252DBE">
        <w:rPr/>
        <w:t xml:space="preserve"> databáza bola pre nás vhodným výberom pre uchovávanie dá</w:t>
      </w:r>
      <w:r w:rsidR="79B19226">
        <w:rPr/>
        <w:t>t, nakoľko sme boli schopný posielať a zobrazovať údaje v aktuálnom čase.</w:t>
      </w:r>
      <w:r w:rsidR="361E52EC">
        <w:rPr/>
        <w:t xml:space="preserve"> To znamená, že od okamihu, ke</w:t>
      </w:r>
      <w:r w:rsidR="62859E04">
        <w:rPr/>
        <w:t>dy zapojený senzor zachyt</w:t>
      </w:r>
      <w:r w:rsidR="1FBA86A6">
        <w:rPr/>
        <w:t>il</w:t>
      </w:r>
      <w:r w:rsidR="62859E04">
        <w:rPr/>
        <w:t xml:space="preserve"> informáciu, po</w:t>
      </w:r>
      <w:r w:rsidR="148E0D4D">
        <w:rPr/>
        <w:t>slal</w:t>
      </w:r>
      <w:r w:rsidR="62859E04">
        <w:rPr/>
        <w:t xml:space="preserve"> ju do vybranej databázy až po zobrazenie tejto informácie </w:t>
      </w:r>
      <w:r w:rsidR="73C5327E">
        <w:rPr/>
        <w:t>vo vytvorenej mobilnej aplikácií</w:t>
      </w:r>
      <w:r w:rsidR="5612B6DA">
        <w:rPr/>
        <w:t xml:space="preserve"> ubehlo zopár sekúnd.</w:t>
      </w:r>
      <w:r w:rsidR="220923F7">
        <w:rPr/>
        <w:t xml:space="preserve"> Ďalšou veľkou výhodou výberu databázy </w:t>
      </w:r>
      <w:r w:rsidR="220923F7">
        <w:rPr/>
        <w:t>Firebase</w:t>
      </w:r>
      <w:r w:rsidR="220923F7">
        <w:rPr/>
        <w:t xml:space="preserve"> bolo uchovávanie neštruktúrovaných dát. V </w:t>
      </w:r>
      <w:r w:rsidR="7A1D8FC8">
        <w:rPr/>
        <w:t xml:space="preserve">rámci </w:t>
      </w:r>
      <w:r w:rsidR="220923F7">
        <w:rPr/>
        <w:t>inter</w:t>
      </w:r>
      <w:r w:rsidR="793FFE74">
        <w:rPr/>
        <w:t>net</w:t>
      </w:r>
      <w:r w:rsidR="79643D41">
        <w:rPr/>
        <w:t>u</w:t>
      </w:r>
      <w:r w:rsidR="793FFE74">
        <w:rPr/>
        <w:t xml:space="preserve"> vecí sa môžeme často stretnúť s týmto pojmom.</w:t>
      </w:r>
      <w:r w:rsidR="430D4689">
        <w:rPr/>
        <w:t xml:space="preserve"> Využívané senzory, ktoré generujú dáta nemajú presne a vopred definovanú štruktúru, </w:t>
      </w:r>
      <w:r w:rsidR="6C7A020A">
        <w:rPr/>
        <w:t xml:space="preserve">v ktorej by bolo možné ich efektívne uchovávať. Tým, že </w:t>
      </w:r>
      <w:r w:rsidR="6C7A020A">
        <w:rPr/>
        <w:t>Firebase</w:t>
      </w:r>
      <w:r w:rsidR="6C7A020A">
        <w:rPr/>
        <w:t xml:space="preserve"> je založená na princípe </w:t>
      </w:r>
      <w:r w:rsidR="6C7A020A">
        <w:rPr/>
        <w:t>NoSQL</w:t>
      </w:r>
      <w:r w:rsidR="6C7A020A">
        <w:rPr/>
        <w:t xml:space="preserve">, </w:t>
      </w:r>
      <w:r w:rsidR="645E69EF">
        <w:rPr/>
        <w:t>dokáže spracovávať tieto neštruktúrované dáta ale aj polo</w:t>
      </w:r>
      <w:r w:rsidR="3DCE7846">
        <w:rPr/>
        <w:t>-</w:t>
      </w:r>
      <w:r w:rsidR="3DCE7846">
        <w:rPr/>
        <w:t>štrukturované</w:t>
      </w:r>
      <w:r w:rsidR="3DCE7846">
        <w:rPr/>
        <w:t xml:space="preserve"> dáta, ako sú napríklad zložky s príponou .</w:t>
      </w:r>
      <w:r w:rsidR="3DCE7846">
        <w:rPr/>
        <w:t>json</w:t>
      </w:r>
      <w:r w:rsidR="3DCE7846">
        <w:rPr/>
        <w:t>.</w:t>
      </w:r>
      <w:r w:rsidR="3DCE7846">
        <w:rPr/>
        <w:t xml:space="preserve"> </w:t>
      </w:r>
    </w:p>
    <w:p w:rsidR="0BF7A6E7" w:rsidP="10679A86" w:rsidRDefault="0BF7A6E7" w14:paraId="15FBB363" w14:textId="10B4A2FF">
      <w:pPr>
        <w:pStyle w:val="Normlny"/>
        <w:rPr>
          <w:b w:val="0"/>
          <w:bCs w:val="0"/>
        </w:rPr>
      </w:pPr>
      <w:r w:rsidR="1BAFDEE2">
        <w:rPr/>
        <w:t xml:space="preserve">Na to, aby sme boli schopný zapisovať a v neskoršej fáze práce aj čítať dáta z tejto databázy, museli sme prepísať </w:t>
      </w:r>
      <w:r w:rsidR="34B1AC45">
        <w:rPr/>
        <w:t>predvolené pravidlá.</w:t>
      </w:r>
    </w:p>
    <w:tbl>
      <w:tblPr>
        <w:tblStyle w:val="Mriekatabuky"/>
        <w:tblW w:w="0" w:type="auto"/>
        <w:tblLayout w:type="fixed"/>
        <w:tblLook w:val="06A0" w:firstRow="1" w:lastRow="0" w:firstColumn="1" w:lastColumn="0" w:noHBand="1" w:noVBand="1"/>
      </w:tblPr>
      <w:tblGrid>
        <w:gridCol w:w="8490"/>
      </w:tblGrid>
      <w:tr w:rsidR="10679A86" w:rsidTr="10679A86" w14:paraId="22C3760B">
        <w:trPr>
          <w:trHeight w:val="300"/>
        </w:trPr>
        <w:tc>
          <w:tcPr>
            <w:tcW w:w="8490" w:type="dxa"/>
            <w:tcMar/>
          </w:tcPr>
          <w:p w:rsidR="34B1AC45" w:rsidP="10679A86" w:rsidRDefault="34B1AC45" w14:paraId="530046E2" w14:textId="1D7930F0">
            <w:pPr>
              <w:pStyle w:val="Normlny"/>
            </w:pPr>
            <w:r w:rsidR="34B1AC45">
              <w:rPr/>
              <w:t>{</w:t>
            </w:r>
          </w:p>
          <w:p w:rsidR="34B1AC45" w:rsidP="10679A86" w:rsidRDefault="34B1AC45" w14:paraId="08DCC5CC" w14:textId="5F501833">
            <w:pPr>
              <w:pStyle w:val="Normlny"/>
            </w:pPr>
            <w:r w:rsidR="34B1AC45">
              <w:rPr/>
              <w:t xml:space="preserve">  "rules": {</w:t>
            </w:r>
          </w:p>
          <w:p w:rsidR="34B1AC45" w:rsidP="10679A86" w:rsidRDefault="34B1AC45" w14:paraId="679FBF0C" w14:textId="1952677D">
            <w:pPr>
              <w:pStyle w:val="Normlny"/>
            </w:pPr>
            <w:r w:rsidR="34B1AC45">
              <w:rPr/>
              <w:t xml:space="preserve">    ".read": true,</w:t>
            </w:r>
          </w:p>
          <w:p w:rsidR="34B1AC45" w:rsidP="10679A86" w:rsidRDefault="34B1AC45" w14:paraId="261FA594" w14:textId="6D636137">
            <w:pPr>
              <w:pStyle w:val="Normlny"/>
            </w:pPr>
            <w:r w:rsidR="34B1AC45">
              <w:rPr/>
              <w:t xml:space="preserve">    ".write": true</w:t>
            </w:r>
          </w:p>
          <w:p w:rsidR="34B1AC45" w:rsidP="10679A86" w:rsidRDefault="34B1AC45" w14:paraId="04892597" w14:textId="104D50EE">
            <w:pPr>
              <w:pStyle w:val="Normlny"/>
            </w:pPr>
            <w:r w:rsidR="34B1AC45">
              <w:rPr/>
              <w:t xml:space="preserve">  }</w:t>
            </w:r>
          </w:p>
          <w:p w:rsidR="34B1AC45" w:rsidP="10679A86" w:rsidRDefault="34B1AC45" w14:paraId="5CF40D7C" w14:textId="23A509FC">
            <w:pPr>
              <w:pStyle w:val="Normlny"/>
            </w:pPr>
            <w:r w:rsidR="34B1AC45">
              <w:rPr/>
              <w:t>}</w:t>
            </w:r>
          </w:p>
        </w:tc>
      </w:tr>
    </w:tbl>
    <w:p w:rsidR="0BF7A6E7" w:rsidP="10679A86" w:rsidRDefault="0BF7A6E7" w14:paraId="2BB0F087" w14:textId="6614BCF0">
      <w:pPr>
        <w:pStyle w:val="Normlny"/>
      </w:pPr>
      <w:r w:rsidR="54E237E8">
        <w:rPr/>
        <w:t xml:space="preserve">Pravidlá používania </w:t>
      </w:r>
      <w:r w:rsidR="54E237E8">
        <w:rPr/>
        <w:t>Firebase</w:t>
      </w:r>
      <w:r w:rsidR="54E237E8">
        <w:rPr/>
        <w:t xml:space="preserve"> </w:t>
      </w:r>
      <w:r w:rsidR="54E237E8">
        <w:rPr/>
        <w:t>realtime</w:t>
      </w:r>
      <w:r w:rsidR="54E237E8">
        <w:rPr/>
        <w:t xml:space="preserve"> databázy majú jednoduché </w:t>
      </w:r>
      <w:r w:rsidR="54E237E8">
        <w:rPr/>
        <w:t>Booleove</w:t>
      </w:r>
      <w:r w:rsidR="54E237E8">
        <w:rPr/>
        <w:t xml:space="preserve"> znaky. Po vytvoren</w:t>
      </w:r>
      <w:r w:rsidR="06163ED8">
        <w:rPr/>
        <w:t>í takejto databázy sa funkcie “</w:t>
      </w:r>
      <w:r w:rsidR="06163ED8">
        <w:rPr/>
        <w:t>read</w:t>
      </w:r>
      <w:r w:rsidR="06163ED8">
        <w:rPr/>
        <w:t>” a “</w:t>
      </w:r>
      <w:r w:rsidR="06163ED8">
        <w:rPr/>
        <w:t>write</w:t>
      </w:r>
      <w:r w:rsidR="06163ED8">
        <w:rPr/>
        <w:t>” au</w:t>
      </w:r>
      <w:r w:rsidR="2E090364">
        <w:rPr/>
        <w:t>tomaticky nastavia na zápornú hodnotu “</w:t>
      </w:r>
      <w:r w:rsidR="2E090364">
        <w:rPr/>
        <w:t>false</w:t>
      </w:r>
      <w:r w:rsidR="2E090364">
        <w:rPr/>
        <w:t>”. To znamená, že v takomto štádiu nie je možn</w:t>
      </w:r>
      <w:r w:rsidR="393F9E60">
        <w:rPr/>
        <w:t xml:space="preserve">é ani zapisovať ani čítať databázové údaje. V našej práci sme potrebovali aktívne využívať obe spomenuté </w:t>
      </w:r>
      <w:r w:rsidR="67292139">
        <w:rPr/>
        <w:t>funkcie. Preto sme museli hodnoty “</w:t>
      </w:r>
      <w:r w:rsidR="67292139">
        <w:rPr/>
        <w:t>false</w:t>
      </w:r>
      <w:r w:rsidR="67292139">
        <w:rPr/>
        <w:t>” prepísať na “</w:t>
      </w:r>
      <w:r w:rsidR="67292139">
        <w:rPr/>
        <w:t>true</w:t>
      </w:r>
      <w:r w:rsidR="67292139">
        <w:rPr/>
        <w:t>”.</w:t>
      </w:r>
      <w:r w:rsidR="32716FB0">
        <w:rPr/>
        <w:t xml:space="preserve"> Po vykonaní tohto kroku</w:t>
      </w:r>
      <w:r w:rsidR="67292139">
        <w:rPr/>
        <w:t xml:space="preserve"> </w:t>
      </w:r>
      <w:r w:rsidR="29DFB337">
        <w:rPr/>
        <w:t>j</w:t>
      </w:r>
      <w:r w:rsidR="36FDDCEB">
        <w:rPr/>
        <w:t>e nutné mať na pamäti zabezpečenie databázy</w:t>
      </w:r>
      <w:r w:rsidR="6AAFBE7D">
        <w:rPr/>
        <w:t>. Nakoľko sme zmenili pravidlá používania databázy na “</w:t>
      </w:r>
      <w:r w:rsidR="6AAFBE7D">
        <w:rPr/>
        <w:t>true</w:t>
      </w:r>
      <w:r w:rsidR="6AAFBE7D">
        <w:rPr/>
        <w:t>”, databáza sa stala náchylnou na zne</w:t>
      </w:r>
      <w:r w:rsidR="182A78AD">
        <w:rPr/>
        <w:t>užitie a nechcené manipulovanie s dátami v nej. Preto sa často so spojením zmeny pravid</w:t>
      </w:r>
      <w:r w:rsidR="613883DD">
        <w:rPr/>
        <w:t>iel</w:t>
      </w:r>
      <w:r w:rsidR="182A78AD">
        <w:rPr/>
        <w:t xml:space="preserve"> používajú</w:t>
      </w:r>
      <w:r w:rsidR="22F54299">
        <w:rPr/>
        <w:t xml:space="preserve"> autentifikačné a autorizačné rozšírenia.</w:t>
      </w:r>
      <w:r w:rsidR="762148C0">
        <w:rPr/>
        <w:t xml:space="preserve"> </w:t>
      </w:r>
    </w:p>
    <w:p w:rsidR="0BF7A6E7" w:rsidP="10679A86" w:rsidRDefault="0BF7A6E7" w14:paraId="6CA81D6C" w14:textId="5197A2DB">
      <w:pPr>
        <w:pStyle w:val="Normlny"/>
      </w:pPr>
    </w:p>
    <w:p w:rsidR="0BF7A6E7" w:rsidP="10679A86" w:rsidRDefault="0BF7A6E7" w14:paraId="34479460" w14:textId="7F23139A">
      <w:pPr>
        <w:pStyle w:val="Nadpis3"/>
      </w:pPr>
      <w:bookmarkStart w:name="_Toc1201932051" w:id="556108523"/>
      <w:r w:rsidR="3577B3AA">
        <w:rPr/>
        <w:t>3.</w:t>
      </w:r>
      <w:r w:rsidR="6ED2DCFF">
        <w:rPr/>
        <w:t>3</w:t>
      </w:r>
      <w:r w:rsidR="3577B3AA">
        <w:rPr/>
        <w:t xml:space="preserve">.3 </w:t>
      </w:r>
      <w:r>
        <w:tab/>
      </w:r>
      <w:r w:rsidR="3577B3AA">
        <w:rPr/>
        <w:t xml:space="preserve">Prepojenie </w:t>
      </w:r>
      <w:r w:rsidR="3577B3AA">
        <w:rPr/>
        <w:t>mikrokontroléra</w:t>
      </w:r>
      <w:r w:rsidR="3577B3AA">
        <w:rPr/>
        <w:t xml:space="preserve"> s databázou</w:t>
      </w:r>
      <w:bookmarkEnd w:id="556108523"/>
    </w:p>
    <w:p w:rsidR="0BF7A6E7" w:rsidP="0BF7A6E7" w:rsidRDefault="0BF7A6E7" w14:paraId="0F20C4C6" w14:textId="70FAB9D7">
      <w:pPr>
        <w:pStyle w:val="Normlny"/>
      </w:pPr>
      <w:r w:rsidR="79949AE8">
        <w:rPr/>
        <w:t xml:space="preserve">Na to, aby sme mohli odosielať údaje z </w:t>
      </w:r>
      <w:r w:rsidR="79949AE8">
        <w:rPr/>
        <w:t>mikrokontroléra</w:t>
      </w:r>
      <w:r w:rsidR="79949AE8">
        <w:rPr/>
        <w:t xml:space="preserve"> do databázy, bolo nutné zabezpečiť stabilnú komunikáciu. Použitý </w:t>
      </w:r>
      <w:r w:rsidR="79949AE8">
        <w:rPr/>
        <w:t>mikrokontrolér</w:t>
      </w:r>
      <w:r w:rsidR="79949AE8">
        <w:rPr/>
        <w:t xml:space="preserve"> </w:t>
      </w:r>
      <w:r w:rsidR="79949AE8">
        <w:rPr/>
        <w:t>Arduino</w:t>
      </w:r>
      <w:r w:rsidR="79949AE8">
        <w:rPr/>
        <w:t xml:space="preserve"> UNO WiFi Rev2 má v sebe integrované čipy pre bezdrôtovú komunikáciu technológií WiFi a Bluetooth. Tým pádom nebolo potrebné použiť nadstavby a moduly, ktoré zabezpečujú takú komunikáciu so vzdialenými servermi. Na použitie technológie WiFi sa v </w:t>
      </w:r>
      <w:r w:rsidR="79949AE8">
        <w:rPr/>
        <w:t>Arduino</w:t>
      </w:r>
      <w:r w:rsidR="79949AE8">
        <w:rPr/>
        <w:t xml:space="preserve"> IDE používa knižnica </w:t>
      </w:r>
      <w:r w:rsidR="79949AE8">
        <w:rPr/>
        <w:t>WiFiNINA</w:t>
      </w:r>
      <w:r w:rsidR="79949AE8">
        <w:rPr/>
        <w:t xml:space="preserve">. Výberom databázy </w:t>
      </w:r>
      <w:r w:rsidR="79949AE8">
        <w:rPr/>
        <w:t>Firebase</w:t>
      </w:r>
      <w:r w:rsidR="79949AE8">
        <w:rPr/>
        <w:t xml:space="preserve"> sme si tiež uľahčili prácu. Projekty, ktoré sú súčasťou internetu vecí vo veľkej miere využívajú jednoduché prepojenie medzi </w:t>
      </w:r>
      <w:r w:rsidR="79949AE8">
        <w:rPr/>
        <w:t>mikrokontrolérom</w:t>
      </w:r>
      <w:r w:rsidR="79949AE8">
        <w:rPr/>
        <w:t xml:space="preserve"> </w:t>
      </w:r>
      <w:r w:rsidR="79949AE8">
        <w:rPr/>
        <w:t>Arduino</w:t>
      </w:r>
      <w:r w:rsidR="79949AE8">
        <w:rPr/>
        <w:t xml:space="preserve"> a </w:t>
      </w:r>
      <w:r w:rsidR="79949AE8">
        <w:rPr/>
        <w:t>Firebase</w:t>
      </w:r>
      <w:r w:rsidR="79949AE8">
        <w:rPr/>
        <w:t xml:space="preserve"> platformou. Za týmto účelom sa využíva knižnica </w:t>
      </w:r>
      <w:r w:rsidR="79949AE8">
        <w:rPr/>
        <w:t>Firebase_Arduino_WiFiNINA.h</w:t>
      </w:r>
      <w:r w:rsidR="79949AE8">
        <w:rPr/>
        <w:t>.</w:t>
      </w:r>
    </w:p>
    <w:tbl>
      <w:tblPr>
        <w:tblStyle w:val="Mriekatabuky"/>
        <w:tblW w:w="0" w:type="auto"/>
        <w:tblLayout w:type="fixed"/>
        <w:tblLook w:val="06A0" w:firstRow="1" w:lastRow="0" w:firstColumn="1" w:lastColumn="0" w:noHBand="1" w:noVBand="1"/>
      </w:tblPr>
      <w:tblGrid>
        <w:gridCol w:w="8490"/>
      </w:tblGrid>
      <w:tr w:rsidR="10679A86" w:rsidTr="10679A86" w14:paraId="5063F9A0">
        <w:trPr>
          <w:trHeight w:val="300"/>
        </w:trPr>
        <w:tc>
          <w:tcPr>
            <w:tcW w:w="8490" w:type="dxa"/>
            <w:tcMar/>
          </w:tcPr>
          <w:p w:rsidR="2847550B" w:rsidP="10679A86" w:rsidRDefault="2847550B" w14:paraId="2F56B49C" w14:textId="20EB306E">
            <w:pPr>
              <w:pStyle w:val="Normlny"/>
            </w:pPr>
            <w:r w:rsidR="2847550B">
              <w:rPr/>
              <w:t>#include &lt;Firebase_Arduino_WiFiNINA.h&gt;</w:t>
            </w:r>
          </w:p>
          <w:p w:rsidR="10679A86" w:rsidP="10679A86" w:rsidRDefault="10679A86" w14:paraId="091CFF54" w14:textId="1A1C7818">
            <w:pPr>
              <w:pStyle w:val="Normlny"/>
            </w:pPr>
          </w:p>
          <w:p w:rsidR="2847550B" w:rsidP="10679A86" w:rsidRDefault="2847550B" w14:paraId="75F7C1EE" w14:textId="42E931D8">
            <w:pPr>
              <w:pStyle w:val="Normlny"/>
            </w:pPr>
            <w:r w:rsidR="2847550B">
              <w:rPr/>
              <w:t>#define FIREBASE_HOST “”</w:t>
            </w:r>
          </w:p>
          <w:p w:rsidR="2847550B" w:rsidP="10679A86" w:rsidRDefault="2847550B" w14:paraId="7CAEA49B" w14:textId="622D138E">
            <w:pPr>
              <w:pStyle w:val="Normlny"/>
            </w:pPr>
            <w:r w:rsidR="2847550B">
              <w:rPr/>
              <w:t>#define FIREBASE_AUTH “”</w:t>
            </w:r>
          </w:p>
          <w:p w:rsidR="2847550B" w:rsidP="10679A86" w:rsidRDefault="2847550B" w14:paraId="1117FCE5" w14:textId="31AEFF7C">
            <w:pPr>
              <w:pStyle w:val="Normlny"/>
            </w:pPr>
            <w:r w:rsidR="2847550B">
              <w:rPr/>
              <w:t>#define WIFI_SSID “”</w:t>
            </w:r>
          </w:p>
          <w:p w:rsidR="2847550B" w:rsidP="10679A86" w:rsidRDefault="2847550B" w14:paraId="3627C3A9" w14:textId="47DD9C1E">
            <w:pPr>
              <w:pStyle w:val="Normlny"/>
            </w:pPr>
            <w:r w:rsidR="2847550B">
              <w:rPr/>
              <w:t>#define WIFI_PASSWORD</w:t>
            </w:r>
          </w:p>
          <w:p w:rsidR="10679A86" w:rsidP="10679A86" w:rsidRDefault="10679A86" w14:paraId="25ECFC96" w14:textId="16DA507D">
            <w:pPr>
              <w:pStyle w:val="Normlny"/>
            </w:pPr>
          </w:p>
          <w:p w:rsidR="2847550B" w:rsidP="10679A86" w:rsidRDefault="2847550B" w14:paraId="2F7AD450" w14:textId="3A8FB562">
            <w:pPr>
              <w:pStyle w:val="Normlny"/>
            </w:pPr>
            <w:r w:rsidR="2847550B">
              <w:rPr/>
              <w:t>FirebaseData</w:t>
            </w:r>
            <w:r w:rsidR="2847550B">
              <w:rPr/>
              <w:t xml:space="preserve"> </w:t>
            </w:r>
            <w:r w:rsidR="2847550B">
              <w:rPr/>
              <w:t>firebaseData</w:t>
            </w:r>
            <w:r w:rsidR="2847550B">
              <w:rPr/>
              <w:t>;</w:t>
            </w:r>
          </w:p>
        </w:tc>
      </w:tr>
    </w:tbl>
    <w:p w:rsidR="0BF7A6E7" w:rsidP="10679A86" w:rsidRDefault="0BF7A6E7" w14:paraId="731FAC75" w14:textId="659CF812">
      <w:pPr>
        <w:pStyle w:val="Normlny"/>
        <w:suppressLineNumbers w:val="0"/>
        <w:bidi w:val="0"/>
        <w:spacing w:before="0" w:beforeAutospacing="off" w:after="0" w:afterAutospacing="off" w:line="360" w:lineRule="auto"/>
        <w:ind w:left="0" w:right="0" w:firstLine="680"/>
        <w:jc w:val="both"/>
      </w:pPr>
      <w:r w:rsidR="79949AE8">
        <w:rPr/>
        <w:t xml:space="preserve">Knižnicu </w:t>
      </w:r>
      <w:r w:rsidR="79949AE8">
        <w:rPr/>
        <w:t>Firebase_Arduino_WiFiNINA.h</w:t>
      </w:r>
      <w:r w:rsidR="79949AE8">
        <w:rPr/>
        <w:t xml:space="preserve"> sme použili aj v našej práci. Na pripojenie k sieti WiFi sme potrebovali definovať premenné názov siete WIFI_SSID a heslo WIFI_PASSWORD. Na vytvorenie komunikačného kanála medzi použitým </w:t>
      </w:r>
      <w:r w:rsidR="79949AE8">
        <w:rPr/>
        <w:t>mikrokontrolérom</w:t>
      </w:r>
      <w:r w:rsidR="79949AE8">
        <w:rPr/>
        <w:t xml:space="preserve"> a databázou </w:t>
      </w:r>
      <w:r w:rsidR="79949AE8">
        <w:rPr/>
        <w:t>Firebase</w:t>
      </w:r>
      <w:r w:rsidR="79949AE8">
        <w:rPr/>
        <w:t xml:space="preserve"> sme potrebovali definovať ďalšie 2 premenné URL databázy FIREBASE_HOST a tajný kľúč FIREBASE_AUTH. Premennú </w:t>
      </w:r>
      <w:r w:rsidR="79949AE8">
        <w:rPr/>
        <w:t>FirebaseData</w:t>
      </w:r>
      <w:r w:rsidR="79949AE8">
        <w:rPr/>
        <w:t xml:space="preserve"> sme si </w:t>
      </w:r>
      <w:r w:rsidR="79949AE8">
        <w:rPr/>
        <w:t>zasdefibnovali</w:t>
      </w:r>
      <w:r w:rsidR="79949AE8">
        <w:rPr/>
        <w:t xml:space="preserve"> podľa použitej dokumentáciu, ktorá sa nachádza na verejne dostupnom </w:t>
      </w:r>
      <w:r w:rsidR="79949AE8">
        <w:rPr/>
        <w:t>GitHub</w:t>
      </w:r>
      <w:r w:rsidR="79949AE8">
        <w:rPr/>
        <w:t xml:space="preserve"> repozitári</w:t>
      </w:r>
      <w:r w:rsidR="4731A7A1">
        <w:rPr/>
        <w:t xml:space="preserve"> (</w:t>
      </w:r>
      <w:r w:rsidR="11A285B5">
        <w:rPr/>
        <w:t>Mobitz, 2019</w:t>
      </w:r>
      <w:r w:rsidR="4731A7A1">
        <w:rPr/>
        <w:t>)</w:t>
      </w:r>
      <w:r w:rsidR="79949AE8">
        <w:rPr/>
        <w:t xml:space="preserve"> a ktorú budeme potrebovať pri odosielaní údajov do databázy</w:t>
      </w:r>
      <w:r w:rsidR="0EF358D4">
        <w:rPr/>
        <w:t>.</w:t>
      </w:r>
    </w:p>
    <w:tbl>
      <w:tblPr>
        <w:tblStyle w:val="Mriekatabuky"/>
        <w:bidiVisual w:val="0"/>
        <w:tblW w:w="0" w:type="auto"/>
        <w:tblLayout w:type="fixed"/>
        <w:tblLook w:val="06A0" w:firstRow="1" w:lastRow="0" w:firstColumn="1" w:lastColumn="0" w:noHBand="1" w:noVBand="1"/>
      </w:tblPr>
      <w:tblGrid>
        <w:gridCol w:w="8490"/>
      </w:tblGrid>
      <w:tr w:rsidR="10679A86" w:rsidTr="10679A86" w14:paraId="0B1BD927">
        <w:trPr>
          <w:trHeight w:val="5970"/>
        </w:trPr>
        <w:tc>
          <w:tcPr>
            <w:tcW w:w="8490" w:type="dxa"/>
            <w:tcMar/>
          </w:tcPr>
          <w:p w:rsidR="6A113883" w:rsidP="10679A86" w:rsidRDefault="6A113883" w14:paraId="551E040C" w14:textId="6E23BB94">
            <w:pPr>
              <w:pStyle w:val="Normlny"/>
            </w:pPr>
            <w:r w:rsidR="6A113883">
              <w:rPr/>
              <w:t>void setup() {</w:t>
            </w:r>
          </w:p>
          <w:p w:rsidR="6A113883" w:rsidP="10679A86" w:rsidRDefault="6A113883" w14:paraId="2298DA1B" w14:textId="08A7CF72">
            <w:pPr>
              <w:pStyle w:val="Normlny"/>
            </w:pPr>
            <w:r w:rsidRPr="10679A86" w:rsidR="6A113883">
              <w:rPr>
                <w:lang w:val="en-US"/>
              </w:rPr>
              <w:t xml:space="preserve">   Serial.print(“Attempting to connect to WiFi...”)</w:t>
            </w:r>
          </w:p>
          <w:p w:rsidR="6A113883" w:rsidP="10679A86" w:rsidRDefault="6A113883" w14:paraId="269615FB" w14:textId="5693832E">
            <w:pPr>
              <w:pStyle w:val="Normlny"/>
              <w:bidi w:val="0"/>
              <w:rPr>
                <w:lang w:val="en-US"/>
              </w:rPr>
            </w:pPr>
            <w:r w:rsidRPr="10679A86" w:rsidR="6A113883">
              <w:rPr>
                <w:lang w:val="en-US"/>
              </w:rPr>
              <w:t xml:space="preserve">   Serial.println();</w:t>
            </w:r>
          </w:p>
          <w:p w:rsidR="6A113883" w:rsidP="10679A86" w:rsidRDefault="6A113883" w14:paraId="7D4BD322" w14:textId="00D33541">
            <w:pPr>
              <w:pStyle w:val="Normlny"/>
              <w:bidi w:val="0"/>
              <w:rPr>
                <w:lang w:val="sk-SK"/>
              </w:rPr>
            </w:pPr>
            <w:r w:rsidRPr="10679A86" w:rsidR="6A113883">
              <w:rPr>
                <w:lang w:val="sk-SK"/>
              </w:rPr>
              <w:t xml:space="preserve">   int </w:t>
            </w:r>
            <w:r w:rsidRPr="10679A86" w:rsidR="6A113883">
              <w:rPr>
                <w:lang w:val="sk-SK"/>
              </w:rPr>
              <w:t>wifi_status</w:t>
            </w:r>
            <w:r w:rsidRPr="10679A86" w:rsidR="6A113883">
              <w:rPr>
                <w:lang w:val="sk-SK"/>
              </w:rPr>
              <w:t xml:space="preserve"> = WL_IDLE_STATUS;</w:t>
            </w:r>
          </w:p>
          <w:p w:rsidR="6A113883" w:rsidP="10679A86" w:rsidRDefault="6A113883" w14:paraId="482141C0" w14:textId="12D11143">
            <w:pPr>
              <w:pStyle w:val="Normlny"/>
              <w:bidi w:val="0"/>
              <w:rPr>
                <w:lang w:val="sk-SK"/>
              </w:rPr>
            </w:pPr>
            <w:r w:rsidRPr="10679A86" w:rsidR="6A113883">
              <w:rPr>
                <w:lang w:val="sk-SK"/>
              </w:rPr>
              <w:t xml:space="preserve">   while (</w:t>
            </w:r>
            <w:r w:rsidRPr="10679A86" w:rsidR="6A113883">
              <w:rPr>
                <w:lang w:val="sk-SK"/>
              </w:rPr>
              <w:t>wifi_status</w:t>
            </w:r>
            <w:r w:rsidRPr="10679A86" w:rsidR="6A113883">
              <w:rPr>
                <w:lang w:val="sk-SK"/>
              </w:rPr>
              <w:t xml:space="preserve"> != WL_CONNECTED) {</w:t>
            </w:r>
          </w:p>
          <w:p w:rsidR="6A113883" w:rsidP="10679A86" w:rsidRDefault="6A113883" w14:paraId="205F9851" w14:textId="3FDA07F8">
            <w:pPr>
              <w:pStyle w:val="Normlny"/>
              <w:bidi w:val="0"/>
              <w:rPr>
                <w:lang w:val="sk-SK"/>
              </w:rPr>
            </w:pPr>
            <w:r w:rsidRPr="10679A86" w:rsidR="6A113883">
              <w:rPr>
                <w:lang w:val="sk-SK"/>
              </w:rPr>
              <w:t xml:space="preserve">      </w:t>
            </w:r>
            <w:r w:rsidRPr="10679A86" w:rsidR="6A113883">
              <w:rPr>
                <w:lang w:val="sk-SK"/>
              </w:rPr>
              <w:t>wifi_status</w:t>
            </w:r>
            <w:r w:rsidRPr="10679A86" w:rsidR="6A113883">
              <w:rPr>
                <w:lang w:val="sk-SK"/>
              </w:rPr>
              <w:t xml:space="preserve"> = </w:t>
            </w:r>
            <w:r w:rsidRPr="10679A86" w:rsidR="6A113883">
              <w:rPr>
                <w:lang w:val="sk-SK"/>
              </w:rPr>
              <w:t>WiFi.begin</w:t>
            </w:r>
            <w:r w:rsidRPr="10679A86" w:rsidR="6A113883">
              <w:rPr>
                <w:lang w:val="sk-SK"/>
              </w:rPr>
              <w:t>(WIFI_SSID, WIFI_PASSWORD);</w:t>
            </w:r>
          </w:p>
          <w:p w:rsidR="6A113883" w:rsidP="10679A86" w:rsidRDefault="6A113883" w14:paraId="78F02DFC" w14:textId="105345D0">
            <w:pPr>
              <w:pStyle w:val="Normlny"/>
              <w:bidi w:val="0"/>
              <w:rPr>
                <w:lang w:val="en-US"/>
              </w:rPr>
            </w:pPr>
            <w:r w:rsidRPr="10679A86" w:rsidR="6A113883">
              <w:rPr>
                <w:lang w:val="en-US"/>
              </w:rPr>
              <w:t xml:space="preserve">      delay(1000);</w:t>
            </w:r>
          </w:p>
          <w:p w:rsidR="6A113883" w:rsidP="10679A86" w:rsidRDefault="6A113883" w14:paraId="4C67FB34" w14:textId="0B12F0B3">
            <w:pPr>
              <w:pStyle w:val="Normlny"/>
              <w:bidi w:val="0"/>
              <w:rPr>
                <w:lang w:val="en-US"/>
              </w:rPr>
            </w:pPr>
            <w:r w:rsidRPr="10679A86" w:rsidR="6A113883">
              <w:rPr>
                <w:lang w:val="en-US"/>
              </w:rPr>
              <w:t xml:space="preserve">   }</w:t>
            </w:r>
          </w:p>
          <w:p w:rsidR="6A113883" w:rsidP="10679A86" w:rsidRDefault="6A113883" w14:paraId="64C4E4F8" w14:textId="57ECF9C4">
            <w:pPr>
              <w:pStyle w:val="Normlny"/>
              <w:bidi w:val="0"/>
              <w:rPr>
                <w:lang w:val="sk-SK"/>
              </w:rPr>
            </w:pPr>
            <w:r w:rsidRPr="10679A86" w:rsidR="6A113883">
              <w:rPr>
                <w:lang w:val="sk-SK"/>
              </w:rPr>
              <w:t xml:space="preserve">   </w:t>
            </w:r>
            <w:r w:rsidRPr="10679A86" w:rsidR="6A113883">
              <w:rPr>
                <w:lang w:val="sk-SK"/>
              </w:rPr>
              <w:t>Serial.print</w:t>
            </w:r>
            <w:r w:rsidRPr="10679A86" w:rsidR="6A113883">
              <w:rPr>
                <w:lang w:val="sk-SK"/>
              </w:rPr>
              <w:t>(“successfully connected to</w:t>
            </w:r>
            <w:r w:rsidRPr="10679A86" w:rsidR="6A113883">
              <w:rPr>
                <w:lang w:val="sk-SK"/>
              </w:rPr>
              <w:t xml:space="preserve"> IP</w:t>
            </w:r>
            <w:r w:rsidRPr="10679A86" w:rsidR="6A113883">
              <w:rPr>
                <w:lang w:val="sk-SK"/>
              </w:rPr>
              <w:t>: ”</w:t>
            </w:r>
            <w:r w:rsidRPr="10679A86" w:rsidR="6A113883">
              <w:rPr>
                <w:lang w:val="sk-SK"/>
              </w:rPr>
              <w:t>);</w:t>
            </w:r>
          </w:p>
          <w:p w:rsidR="6A113883" w:rsidP="10679A86" w:rsidRDefault="6A113883" w14:paraId="2D9284DC" w14:textId="3756C1ED">
            <w:pPr>
              <w:pStyle w:val="Normlny"/>
              <w:bidi w:val="0"/>
              <w:rPr>
                <w:lang w:val="sk-SK"/>
              </w:rPr>
            </w:pPr>
            <w:r w:rsidRPr="10679A86" w:rsidR="6A113883">
              <w:rPr>
                <w:lang w:val="sk-SK"/>
              </w:rPr>
              <w:t xml:space="preserve">   </w:t>
            </w:r>
            <w:r w:rsidRPr="10679A86" w:rsidR="6A113883">
              <w:rPr>
                <w:lang w:val="sk-SK"/>
              </w:rPr>
              <w:t>Serial.println</w:t>
            </w:r>
            <w:r w:rsidRPr="10679A86" w:rsidR="6A113883">
              <w:rPr>
                <w:lang w:val="sk-SK"/>
              </w:rPr>
              <w:t>(</w:t>
            </w:r>
            <w:r w:rsidRPr="10679A86" w:rsidR="6A113883">
              <w:rPr>
                <w:lang w:val="sk-SK"/>
              </w:rPr>
              <w:t>WiFi.localIP</w:t>
            </w:r>
            <w:r w:rsidRPr="10679A86" w:rsidR="6A113883">
              <w:rPr>
                <w:lang w:val="sk-SK"/>
              </w:rPr>
              <w:t>());</w:t>
            </w:r>
          </w:p>
          <w:p w:rsidR="6A113883" w:rsidP="10679A86" w:rsidRDefault="6A113883" w14:paraId="07BAEDC3" w14:textId="0290F547">
            <w:pPr>
              <w:pStyle w:val="Normlny"/>
              <w:bidi w:val="0"/>
              <w:rPr>
                <w:lang w:val="sk-SK"/>
              </w:rPr>
            </w:pPr>
            <w:r w:rsidRPr="10679A86" w:rsidR="6A113883">
              <w:rPr>
                <w:lang w:val="sk-SK"/>
              </w:rPr>
              <w:t xml:space="preserve">   </w:t>
            </w:r>
            <w:r w:rsidRPr="10679A86" w:rsidR="6A113883">
              <w:rPr>
                <w:lang w:val="sk-SK"/>
              </w:rPr>
              <w:t>Serial.println</w:t>
            </w:r>
            <w:r w:rsidRPr="10679A86" w:rsidR="6A113883">
              <w:rPr>
                <w:lang w:val="sk-SK"/>
              </w:rPr>
              <w:t>();</w:t>
            </w:r>
          </w:p>
          <w:p w:rsidR="6A113883" w:rsidP="10679A86" w:rsidRDefault="6A113883" w14:paraId="1CB8304D" w14:textId="7061F87C">
            <w:pPr>
              <w:pStyle w:val="Normlny"/>
              <w:bidi w:val="0"/>
              <w:rPr>
                <w:lang w:val="en-US"/>
              </w:rPr>
            </w:pPr>
            <w:r w:rsidRPr="10679A86" w:rsidR="6A113883">
              <w:rPr>
                <w:lang w:val="en-US"/>
              </w:rPr>
              <w:t xml:space="preserve"> Firebase.begin(FIREBASE_HOST, FIREBASE_AUTH, WIFI_SSID, WIFI_PASSWORD);</w:t>
            </w:r>
          </w:p>
          <w:p w:rsidR="6A113883" w:rsidP="10679A86" w:rsidRDefault="6A113883" w14:paraId="60788297" w14:textId="5AFFF6FB">
            <w:pPr>
              <w:pStyle w:val="Normlny"/>
              <w:bidi w:val="0"/>
              <w:rPr>
                <w:lang w:val="en-US"/>
              </w:rPr>
            </w:pPr>
            <w:r w:rsidRPr="10679A86" w:rsidR="6A113883">
              <w:rPr>
                <w:lang w:val="en-US"/>
              </w:rPr>
              <w:t xml:space="preserve">   Firebase.reconnectWiFi(true);</w:t>
            </w:r>
          </w:p>
          <w:p w:rsidR="6A113883" w:rsidP="10679A86" w:rsidRDefault="6A113883" w14:paraId="5D1C3BCA" w14:textId="778F5F43">
            <w:pPr>
              <w:pStyle w:val="Normlny"/>
            </w:pPr>
            <w:r w:rsidR="6A113883">
              <w:rPr/>
              <w:t>}</w:t>
            </w:r>
          </w:p>
        </w:tc>
      </w:tr>
    </w:tbl>
    <w:p w:rsidR="0BF7A6E7" w:rsidP="10679A86" w:rsidRDefault="0BF7A6E7" w14:paraId="28D48C47" w14:textId="60A9F874">
      <w:pPr>
        <w:pStyle w:val="Normlny"/>
        <w:rPr>
          <w:i w:val="0"/>
          <w:iCs w:val="0"/>
        </w:rPr>
      </w:pPr>
      <w:r w:rsidR="79949AE8">
        <w:rPr/>
        <w:t xml:space="preserve">Programový kód vyššie zachytáva proces pripojenia k sieti WiFi a následné vytvorenie komunikačného kanála s databázou. K sieti WiFi sa pripájame pomocou triedy </w:t>
      </w:r>
      <w:r w:rsidRPr="10679A86" w:rsidR="79949AE8">
        <w:rPr>
          <w:i w:val="1"/>
          <w:iCs w:val="1"/>
        </w:rPr>
        <w:t>WiFi.begin()</w:t>
      </w:r>
      <w:r w:rsidRPr="10679A86" w:rsidR="79949AE8">
        <w:rPr>
          <w:i w:val="0"/>
          <w:iCs w:val="0"/>
        </w:rPr>
        <w:t xml:space="preserve">. Hneď ako sme sa úspešne pripojili k sieti WiFi sme pokračovali pripojením sa k Firebase databáze pomocou tried </w:t>
      </w:r>
      <w:r w:rsidRPr="10679A86" w:rsidR="79949AE8">
        <w:rPr>
          <w:i w:val="1"/>
          <w:iCs w:val="1"/>
        </w:rPr>
        <w:t>Firebase.begin()</w:t>
      </w:r>
      <w:r w:rsidRPr="10679A86" w:rsidR="79949AE8">
        <w:rPr>
          <w:i w:val="0"/>
          <w:iCs w:val="0"/>
        </w:rPr>
        <w:t xml:space="preserve"> a </w:t>
      </w:r>
      <w:r w:rsidRPr="10679A86" w:rsidR="79949AE8">
        <w:rPr>
          <w:i w:val="1"/>
          <w:iCs w:val="1"/>
        </w:rPr>
        <w:t>Firebase.reconnectWiFi()</w:t>
      </w:r>
      <w:r w:rsidRPr="10679A86" w:rsidR="79949AE8">
        <w:rPr>
          <w:i w:val="0"/>
          <w:iCs w:val="0"/>
        </w:rPr>
        <w:t>.</w:t>
      </w:r>
    </w:p>
    <w:p w:rsidR="0BF7A6E7" w:rsidP="10679A86" w:rsidRDefault="0BF7A6E7" w14:paraId="12DF5DB5" w14:textId="58DC26B6">
      <w:pPr>
        <w:pStyle w:val="Normlny"/>
      </w:pPr>
    </w:p>
    <w:p w:rsidR="20C0FB8F" w:rsidP="20C0FB8F" w:rsidRDefault="51450EF3" w14:paraId="6C1D059C" w14:textId="161E2484">
      <w:pPr>
        <w:pStyle w:val="Nadpis2"/>
      </w:pPr>
      <w:bookmarkStart w:name="_Toc1320547397" w:id="616927827"/>
      <w:r w:rsidR="2C62DFF8">
        <w:rPr/>
        <w:t>3.</w:t>
      </w:r>
      <w:r w:rsidR="3F9F5CA6">
        <w:rPr/>
        <w:t>4</w:t>
      </w:r>
      <w:r w:rsidR="2C62DFF8">
        <w:rPr/>
        <w:t xml:space="preserve"> </w:t>
      </w:r>
      <w:r>
        <w:tab/>
      </w:r>
      <w:r w:rsidR="2C62DFF8">
        <w:rPr/>
        <w:t>Mobilná aplikácia</w:t>
      </w:r>
      <w:bookmarkEnd w:id="616927827"/>
    </w:p>
    <w:p w:rsidR="6908031D" w:rsidP="0BF7A6E7" w:rsidRDefault="6908031D" w14:paraId="10F95E3B" w14:textId="69A137C9">
      <w:pPr>
        <w:pStyle w:val="Normlny"/>
      </w:pPr>
      <w:r w:rsidR="6908031D">
        <w:rPr/>
        <w:t>Ako posledným nevyhneteným cieľom našej práce bolo vytvorenie aplikáci</w:t>
      </w:r>
      <w:r w:rsidR="5DC03C5D">
        <w:rPr/>
        <w:t xml:space="preserve">e, ktorá bude schopná komunikovať s </w:t>
      </w:r>
      <w:r w:rsidR="14B121C0">
        <w:rPr/>
        <w:t xml:space="preserve">navrhnutou </w:t>
      </w:r>
      <w:r w:rsidR="5DC03C5D">
        <w:rPr/>
        <w:t>databázou.</w:t>
      </w:r>
      <w:r w:rsidR="27C9B81C">
        <w:rPr/>
        <w:t xml:space="preserve"> V aplikačnej oblasti sa najčastejšie vytvárajú mobilné</w:t>
      </w:r>
      <w:r w:rsidR="5A7EA440">
        <w:rPr/>
        <w:t xml:space="preserve"> a webové aplikácie. Tieto aplikácie pritom môžu disponovať rozličnými</w:t>
      </w:r>
      <w:r w:rsidR="5DC03C5D">
        <w:rPr/>
        <w:t xml:space="preserve"> </w:t>
      </w:r>
      <w:r w:rsidR="6CAA0328">
        <w:rPr/>
        <w:t xml:space="preserve">funkciami, ako je ovládanie, kontrola, informovanie a iné. </w:t>
      </w:r>
      <w:r w:rsidR="027E927A">
        <w:rPr/>
        <w:t>Pri vývoji našej aplikácie sme museli zohľadniť p</w:t>
      </w:r>
      <w:r w:rsidR="07F22E12">
        <w:rPr/>
        <w:t>ráve spomenuté vlastnosti aby sme boli schopný navrhnúť stabilnú aplikáciu vo vybranom programovacom prostredí.</w:t>
      </w:r>
    </w:p>
    <w:p w:rsidR="1B71FF21" w:rsidP="0BF7A6E7" w:rsidRDefault="1B71FF21" w14:paraId="23D3A2B6" w14:textId="29F2C305">
      <w:pPr>
        <w:pStyle w:val="Normlny"/>
      </w:pPr>
      <w:r w:rsidR="1B71FF21">
        <w:rPr/>
        <w:t xml:space="preserve">V našom prípade sme sa rozhodli vytvoriť aplikáciu, ktorej úlohou je informovať používateľa o aktuálnom stave triediacej linky. </w:t>
      </w:r>
      <w:r w:rsidR="71A0755A">
        <w:rPr/>
        <w:t>Fakt, že aplikácia disponuje informačnou vlastnosťou, nás viedol k tomu, aby aplikácia bola navrhnutá na mobilné zariad</w:t>
      </w:r>
      <w:r w:rsidR="077504AC">
        <w:rPr/>
        <w:t>e</w:t>
      </w:r>
      <w:r w:rsidR="71A0755A">
        <w:rPr/>
        <w:t>ni</w:t>
      </w:r>
      <w:r w:rsidR="62ACC07D">
        <w:rPr/>
        <w:t>a</w:t>
      </w:r>
      <w:r w:rsidR="71A0755A">
        <w:rPr/>
        <w:t>.</w:t>
      </w:r>
      <w:r w:rsidR="6C3B12DC">
        <w:rPr/>
        <w:t xml:space="preserve"> Aplikácia zároveň dokáže komunikovať s databázovým systémom prostredníctvom bezdrôtovej komunikácie. To znamená, že používateľ dokáže sledov</w:t>
      </w:r>
      <w:r w:rsidR="598C913F">
        <w:rPr/>
        <w:t>ať aktuálny stav triediacej linky z ľubovoľného miesta, v ktorom sa dokáže pripojiť na internet</w:t>
      </w:r>
      <w:r w:rsidR="16BC685D">
        <w:rPr/>
        <w:t xml:space="preserve"> pomocou</w:t>
      </w:r>
      <w:r w:rsidR="598C913F">
        <w:rPr/>
        <w:t xml:space="preserve"> WiFi technológ</w:t>
      </w:r>
      <w:r w:rsidR="30548552">
        <w:rPr/>
        <w:t>ie</w:t>
      </w:r>
      <w:r w:rsidR="598C913F">
        <w:rPr/>
        <w:t>.</w:t>
      </w:r>
    </w:p>
    <w:p w:rsidR="35C42F6C" w:rsidP="0BF7A6E7" w:rsidRDefault="35C42F6C" w14:paraId="3394A195" w14:textId="53045451">
      <w:pPr>
        <w:pStyle w:val="Normlny"/>
        <w:suppressLineNumbers w:val="0"/>
        <w:bidi w:val="0"/>
        <w:spacing w:before="0" w:beforeAutospacing="off" w:after="0" w:afterAutospacing="off" w:line="360" w:lineRule="auto"/>
        <w:ind w:left="0" w:right="0" w:firstLine="680"/>
        <w:jc w:val="both"/>
      </w:pPr>
      <w:r w:rsidR="35C42F6C">
        <w:rPr/>
        <w:t>Výhodou takéhoto návrhu aplikácie je práve spomenutá</w:t>
      </w:r>
      <w:r w:rsidR="608183A0">
        <w:rPr/>
        <w:t xml:space="preserve"> bezdrôtová komunikáci</w:t>
      </w:r>
      <w:r w:rsidR="1B76080B">
        <w:rPr/>
        <w:t>a</w:t>
      </w:r>
      <w:r w:rsidR="608183A0">
        <w:rPr/>
        <w:t>.</w:t>
      </w:r>
      <w:r w:rsidR="558663C8">
        <w:rPr/>
        <w:t xml:space="preserve"> </w:t>
      </w:r>
      <w:r w:rsidR="71B13189">
        <w:rPr/>
        <w:t>Ako sme spomenuli v predchádzajúcich kapitolách,</w:t>
      </w:r>
      <w:r w:rsidR="24B6C878">
        <w:rPr/>
        <w:t xml:space="preserve"> s pomocou pojmov</w:t>
      </w:r>
      <w:r w:rsidR="608183A0">
        <w:rPr/>
        <w:t xml:space="preserve"> </w:t>
      </w:r>
      <w:r w:rsidR="608183A0">
        <w:rPr/>
        <w:t xml:space="preserve">“Internet of </w:t>
      </w:r>
      <w:r w:rsidR="608183A0">
        <w:rPr/>
        <w:t>Things</w:t>
      </w:r>
      <w:r w:rsidR="608183A0">
        <w:rPr/>
        <w:t>” a “</w:t>
      </w:r>
      <w:r w:rsidR="608183A0">
        <w:rPr/>
        <w:t>Smart</w:t>
      </w:r>
      <w:r w:rsidR="608183A0">
        <w:rPr/>
        <w:t xml:space="preserve"> </w:t>
      </w:r>
      <w:r w:rsidR="608183A0">
        <w:rPr/>
        <w:t>Factory</w:t>
      </w:r>
      <w:r w:rsidR="608183A0">
        <w:rPr/>
        <w:t>”</w:t>
      </w:r>
      <w:r w:rsidR="4D98A04C">
        <w:rPr/>
        <w:t xml:space="preserve"> je</w:t>
      </w:r>
      <w:r w:rsidR="608183A0">
        <w:rPr/>
        <w:t xml:space="preserve"> </w:t>
      </w:r>
      <w:r w:rsidR="38E92DB3">
        <w:rPr/>
        <w:t xml:space="preserve">pokrytie industriálnych objektov WiFi technológiou stále viac a viac </w:t>
      </w:r>
      <w:r w:rsidR="56EEBE97">
        <w:rPr/>
        <w:t>populárne</w:t>
      </w:r>
      <w:r w:rsidR="38E92DB3">
        <w:rPr/>
        <w:t>.</w:t>
      </w:r>
      <w:r w:rsidR="5E1913DB">
        <w:rPr/>
        <w:t xml:space="preserve"> </w:t>
      </w:r>
      <w:r w:rsidR="56EEBE97">
        <w:rPr/>
        <w:t>Tým pádom je veľmi pravdepodobné, že nech sa používateľ nachádza na ktoromkoľvek mieste, b</w:t>
      </w:r>
      <w:r w:rsidR="79D57FD7">
        <w:rPr/>
        <w:t>ude schopný komunikovať s prepojenou databázou a sledovať stav linky.</w:t>
      </w:r>
      <w:r w:rsidR="55170219">
        <w:rPr/>
        <w:t xml:space="preserve"> Na základe poskytnutých informácií sa následne používateľ môže rozhodnúť, aké kroky musí alebo v blízkej dobe bu</w:t>
      </w:r>
      <w:r w:rsidR="56E16D48">
        <w:rPr/>
        <w:t>de musieť vykonať, aby sa zachoval</w:t>
      </w:r>
      <w:r w:rsidR="56E16D48">
        <w:rPr/>
        <w:t xml:space="preserve"> </w:t>
      </w:r>
      <w:r w:rsidR="56E16D48">
        <w:rPr/>
        <w:t>neprerušený a bezproblémový chod celej priemyselnej linky.</w:t>
      </w:r>
      <w:r w:rsidR="5EF66E0A">
        <w:rPr/>
        <w:t xml:space="preserve"> </w:t>
      </w:r>
    </w:p>
    <w:p w:rsidR="0BF7A6E7" w:rsidP="10679A86" w:rsidRDefault="0BF7A6E7" w14:paraId="4F841E4B" w14:textId="61D43C67">
      <w:pPr>
        <w:pStyle w:val="Normlny"/>
        <w:suppressLineNumbers w:val="0"/>
        <w:spacing w:before="0" w:beforeAutospacing="off" w:after="0" w:afterAutospacing="off" w:line="360" w:lineRule="auto"/>
        <w:ind w:left="0" w:right="0" w:firstLine="680"/>
        <w:jc w:val="both"/>
      </w:pPr>
      <w:r w:rsidR="30891C4E">
        <w:rPr/>
        <w:t xml:space="preserve">Ďalšou výhodou mobilnej aplikácie je </w:t>
      </w:r>
      <w:r w:rsidR="536FDD8E">
        <w:rPr/>
        <w:t>jej dostupnosť. Nakoľko sú mobilné zariadenia bežným</w:t>
      </w:r>
      <w:r w:rsidR="0758FB14">
        <w:rPr/>
        <w:t xml:space="preserve"> a cenovo dostupným</w:t>
      </w:r>
      <w:r w:rsidR="4A614AA7">
        <w:rPr/>
        <w:t xml:space="preserve"> </w:t>
      </w:r>
      <w:r w:rsidR="4A614AA7">
        <w:rPr/>
        <w:t>komunikačným</w:t>
      </w:r>
      <w:r w:rsidR="536FDD8E">
        <w:rPr/>
        <w:t xml:space="preserve"> prostriedkom</w:t>
      </w:r>
      <w:r w:rsidR="7317CF47">
        <w:rPr/>
        <w:t xml:space="preserve">, </w:t>
      </w:r>
      <w:r w:rsidR="42094E27">
        <w:rPr/>
        <w:t>sú vhodné na zobrazovanie informácií a informovaní používateľov.</w:t>
      </w:r>
      <w:r w:rsidR="7E435F70">
        <w:rPr/>
        <w:t xml:space="preserve"> </w:t>
      </w:r>
      <w:r w:rsidR="00EB5BF4">
        <w:rPr/>
        <w:t>Používateľ tým pádom môže z pohodlia sledovať a kontrolovať stav linky</w:t>
      </w:r>
      <w:r w:rsidR="2ED4DECD">
        <w:rPr/>
        <w:t xml:space="preserve"> a v prípade nečakanej situácie kontaktovať</w:t>
      </w:r>
      <w:r w:rsidR="4C5D6DED">
        <w:rPr/>
        <w:t xml:space="preserve"> určitých ľudí.</w:t>
      </w:r>
    </w:p>
    <w:p w:rsidR="10679A86" w:rsidP="10679A86" w:rsidRDefault="10679A86" w14:paraId="5A03D476" w14:textId="3ABAFB69">
      <w:pPr>
        <w:pStyle w:val="Normlny"/>
        <w:suppressLineNumbers w:val="0"/>
        <w:bidi w:val="0"/>
        <w:spacing w:before="0" w:beforeAutospacing="off" w:after="0" w:afterAutospacing="off" w:line="360" w:lineRule="auto"/>
        <w:ind w:left="0" w:right="0" w:firstLine="680"/>
        <w:jc w:val="both"/>
      </w:pPr>
    </w:p>
    <w:p w:rsidR="20C0FB8F" w:rsidP="20C0FB8F" w:rsidRDefault="51450EF3" w14:paraId="0639400C" w14:textId="34EC0A0B">
      <w:pPr>
        <w:pStyle w:val="Nadpis3"/>
      </w:pPr>
      <w:bookmarkStart w:name="_Toc2082929977" w:id="2125782613"/>
      <w:r w:rsidR="2C62DFF8">
        <w:rPr/>
        <w:t>3.</w:t>
      </w:r>
      <w:r w:rsidR="69A8FC9C">
        <w:rPr/>
        <w:t>4</w:t>
      </w:r>
      <w:r w:rsidR="2C62DFF8">
        <w:rPr/>
        <w:t>.1</w:t>
      </w:r>
      <w:r>
        <w:tab/>
      </w:r>
      <w:r w:rsidR="7BD343EF">
        <w:rPr/>
        <w:t>Vývoj mobilnej aplikácie</w:t>
      </w:r>
      <w:bookmarkEnd w:id="2125782613"/>
    </w:p>
    <w:p w:rsidR="131DEB3A" w:rsidP="0BF7A6E7" w:rsidRDefault="131DEB3A" w14:paraId="5DD75E62" w14:textId="4A085BF2">
      <w:pPr>
        <w:pStyle w:val="Normlny"/>
      </w:pPr>
      <w:r w:rsidR="131DEB3A">
        <w:rPr/>
        <w:t xml:space="preserve">Posledným cieľom našej práce bolo navrhnutie a vytvorenie mobilnej aplikácie za účelom sledovania aktuálneho stavu triediacej linky. </w:t>
      </w:r>
      <w:r w:rsidR="57A534AD">
        <w:rPr/>
        <w:t xml:space="preserve">Vývoj mobilných aplikácií je </w:t>
      </w:r>
      <w:r w:rsidR="6D80F45C">
        <w:rPr/>
        <w:t xml:space="preserve">v </w:t>
      </w:r>
      <w:r w:rsidR="57A534AD">
        <w:rPr/>
        <w:t>dnešnej dobe pomerne bežná prax</w:t>
      </w:r>
      <w:r w:rsidR="4C4F34D3">
        <w:rPr/>
        <w:t>. P</w:t>
      </w:r>
      <w:r w:rsidR="57A534AD">
        <w:rPr/>
        <w:t>reto existuje na trhu hneď niekoľko spôsobov</w:t>
      </w:r>
      <w:r w:rsidR="3D5E3DAA">
        <w:rPr/>
        <w:t xml:space="preserve">, ako vytvoriť kompletnú a stabilnú </w:t>
      </w:r>
      <w:r w:rsidR="13323BEE">
        <w:rPr/>
        <w:t>mobilnú aplikáciu.</w:t>
      </w:r>
      <w:r w:rsidR="72767EC3">
        <w:rPr/>
        <w:t xml:space="preserve"> Pri vývoji sme mohli vyberať z niekoľkých programovacích jazykov ako aj z niekoľkých </w:t>
      </w:r>
      <w:r w:rsidR="794CED3E">
        <w:rPr/>
        <w:t xml:space="preserve">programovacích prostredí a predpripravených </w:t>
      </w:r>
      <w:r w:rsidR="794CED3E">
        <w:rPr/>
        <w:t>framework-ov</w:t>
      </w:r>
      <w:r w:rsidR="794CED3E">
        <w:rPr/>
        <w:t>.</w:t>
      </w:r>
    </w:p>
    <w:p w:rsidR="20C0FB8F" w:rsidP="10679A86" w:rsidRDefault="51450EF3" w14:paraId="41A09EE0" w14:textId="26EEEE9E">
      <w:pPr>
        <w:pStyle w:val="Normlny"/>
      </w:pPr>
      <w:r w:rsidR="794CED3E">
        <w:rPr/>
        <w:t xml:space="preserve">Za účelom zachovania konzistentnosti a jednoduchosti sme sa rozhodli </w:t>
      </w:r>
      <w:r w:rsidR="42A37C24">
        <w:rPr/>
        <w:t xml:space="preserve">použiť programovacie prostredie MIT </w:t>
      </w:r>
      <w:r w:rsidR="42A37C24">
        <w:rPr/>
        <w:t>App</w:t>
      </w:r>
      <w:r w:rsidR="42A37C24">
        <w:rPr/>
        <w:t xml:space="preserve"> </w:t>
      </w:r>
      <w:r w:rsidR="42A37C24">
        <w:rPr/>
        <w:t>Inventor</w:t>
      </w:r>
      <w:r w:rsidR="42A37C24">
        <w:rPr/>
        <w:t xml:space="preserve"> 2.</w:t>
      </w:r>
      <w:r w:rsidR="0D10C0E3">
        <w:rPr/>
        <w:t xml:space="preserve"> Toto programovacie prostredie je založené na </w:t>
      </w:r>
      <w:r w:rsidR="19C88433">
        <w:rPr/>
        <w:t>“</w:t>
      </w:r>
      <w:r w:rsidR="19C88433">
        <w:rPr/>
        <w:t>Drag</w:t>
      </w:r>
      <w:r w:rsidR="19C88433">
        <w:rPr/>
        <w:t xml:space="preserve"> and Drop” metóde, kde spájaním jednotlivých blokov kódu tvoríme a definujeme správanie aplikácie. </w:t>
      </w:r>
      <w:r w:rsidR="22D7171A">
        <w:rPr/>
        <w:t>Webové rozhranie tohto prostredia je zároveň intuitívne a veľmi jednoduché na používanie a</w:t>
      </w:r>
      <w:r w:rsidR="235B493C">
        <w:rPr/>
        <w:t>j</w:t>
      </w:r>
      <w:r w:rsidR="22D7171A">
        <w:rPr/>
        <w:t xml:space="preserve"> bez širokej znalosti programovania.</w:t>
      </w:r>
      <w:r w:rsidR="6A1BC688">
        <w:rPr/>
        <w:t xml:space="preserve"> Na to, aby sme mohli začať pracovať s MIT </w:t>
      </w:r>
      <w:r w:rsidR="6A1BC688">
        <w:rPr/>
        <w:t>App</w:t>
      </w:r>
      <w:r w:rsidR="6A1BC688">
        <w:rPr/>
        <w:t xml:space="preserve"> </w:t>
      </w:r>
      <w:r w:rsidR="6A1BC688">
        <w:rPr/>
        <w:t>Inventor-om</w:t>
      </w:r>
      <w:r w:rsidR="6A1BC688">
        <w:rPr/>
        <w:t xml:space="preserve"> sme potrebovali prístup na internet a mailovú </w:t>
      </w:r>
      <w:r w:rsidR="0555B858">
        <w:rPr/>
        <w:t>adresu.</w:t>
      </w:r>
    </w:p>
    <w:p w:rsidR="20C0FB8F" w:rsidP="10679A86" w:rsidRDefault="51450EF3" w14:paraId="4667D765" w14:textId="576D8242">
      <w:pPr>
        <w:pStyle w:val="Normlny"/>
        <w:jc w:val="center"/>
        <w:rPr>
          <w:i w:val="1"/>
          <w:iCs w:val="1"/>
          <w:sz w:val="22"/>
          <w:szCs w:val="22"/>
        </w:rPr>
      </w:pPr>
      <w:r w:rsidR="67E8D384">
        <w:drawing>
          <wp:inline wp14:editId="428C72D1" wp14:anchorId="6CE3F466">
            <wp:extent cx="4999442" cy="4619624"/>
            <wp:effectExtent l="0" t="0" r="0" b="0"/>
            <wp:docPr id="1519647666" name="" title=""/>
            <wp:cNvGraphicFramePr>
              <a:graphicFrameLocks noChangeAspect="1"/>
            </wp:cNvGraphicFramePr>
            <a:graphic>
              <a:graphicData uri="http://schemas.openxmlformats.org/drawingml/2006/picture">
                <pic:pic>
                  <pic:nvPicPr>
                    <pic:cNvPr id="0" name=""/>
                    <pic:cNvPicPr/>
                  </pic:nvPicPr>
                  <pic:blipFill>
                    <a:blip r:embed="Re3ec9f96d40c4a96">
                      <a:extLst>
                        <a:ext xmlns:a="http://schemas.openxmlformats.org/drawingml/2006/main" uri="{28A0092B-C50C-407E-A947-70E740481C1C}">
                          <a14:useLocalDpi val="0"/>
                        </a:ext>
                      </a:extLst>
                    </a:blip>
                    <a:stretch>
                      <a:fillRect/>
                    </a:stretch>
                  </pic:blipFill>
                  <pic:spPr>
                    <a:xfrm>
                      <a:off x="0" y="0"/>
                      <a:ext cx="4999442" cy="4619624"/>
                    </a:xfrm>
                    <a:prstGeom prst="rect">
                      <a:avLst/>
                    </a:prstGeom>
                  </pic:spPr>
                </pic:pic>
              </a:graphicData>
            </a:graphic>
          </wp:inline>
        </w:drawing>
      </w:r>
      <w:r w:rsidRPr="10679A86" w:rsidR="6B456B29">
        <w:rPr>
          <w:i w:val="1"/>
          <w:iCs w:val="1"/>
          <w:sz w:val="22"/>
          <w:szCs w:val="22"/>
        </w:rPr>
        <w:t>Obráz</w:t>
      </w:r>
      <w:r w:rsidRPr="10679A86" w:rsidR="6B456B29">
        <w:rPr>
          <w:i w:val="1"/>
          <w:iCs w:val="1"/>
          <w:sz w:val="22"/>
          <w:szCs w:val="22"/>
        </w:rPr>
        <w:t>ok j Ob</w:t>
      </w:r>
      <w:r w:rsidRPr="10679A86" w:rsidR="6B456B29">
        <w:rPr>
          <w:i w:val="1"/>
          <w:iCs w:val="1"/>
          <w:sz w:val="22"/>
          <w:szCs w:val="22"/>
        </w:rPr>
        <w:t>razovka mobil</w:t>
      </w:r>
      <w:r w:rsidRPr="10679A86" w:rsidR="6B456B29">
        <w:rPr>
          <w:i w:val="1"/>
          <w:iCs w:val="1"/>
          <w:sz w:val="22"/>
          <w:szCs w:val="22"/>
        </w:rPr>
        <w:t xml:space="preserve">nej aplikácie v prostredí MIT </w:t>
      </w:r>
      <w:r w:rsidRPr="10679A86" w:rsidR="6B456B29">
        <w:rPr>
          <w:i w:val="1"/>
          <w:iCs w:val="1"/>
          <w:sz w:val="22"/>
          <w:szCs w:val="22"/>
        </w:rPr>
        <w:t>App</w:t>
      </w:r>
      <w:r w:rsidRPr="10679A86" w:rsidR="6B456B29">
        <w:rPr>
          <w:i w:val="1"/>
          <w:iCs w:val="1"/>
          <w:sz w:val="22"/>
          <w:szCs w:val="22"/>
        </w:rPr>
        <w:t xml:space="preserve"> </w:t>
      </w:r>
      <w:r w:rsidRPr="10679A86" w:rsidR="6B456B29">
        <w:rPr>
          <w:i w:val="1"/>
          <w:iCs w:val="1"/>
          <w:sz w:val="22"/>
          <w:szCs w:val="22"/>
        </w:rPr>
        <w:t>Inventor</w:t>
      </w:r>
      <w:r w:rsidRPr="10679A86" w:rsidR="6B456B29">
        <w:rPr>
          <w:i w:val="1"/>
          <w:iCs w:val="1"/>
          <w:sz w:val="22"/>
          <w:szCs w:val="22"/>
        </w:rPr>
        <w:t xml:space="preserve"> 2</w:t>
      </w:r>
    </w:p>
    <w:p w:rsidR="20C0FB8F" w:rsidP="10679A86" w:rsidRDefault="51450EF3" w14:paraId="7FF61910" w14:textId="0D7111ED">
      <w:pPr>
        <w:pStyle w:val="Normlny"/>
        <w:jc w:val="center"/>
        <w:rPr>
          <w:i w:val="1"/>
          <w:iCs w:val="1"/>
          <w:sz w:val="22"/>
          <w:szCs w:val="22"/>
        </w:rPr>
      </w:pPr>
    </w:p>
    <w:p w:rsidR="20C0FB8F" w:rsidP="10679A86" w:rsidRDefault="51450EF3" w14:paraId="127F2E16" w14:textId="6AEB287F">
      <w:pPr>
        <w:pStyle w:val="Normlny"/>
        <w:jc w:val="both"/>
        <w:rPr>
          <w:i w:val="0"/>
          <w:iCs w:val="0"/>
          <w:sz w:val="22"/>
          <w:szCs w:val="22"/>
        </w:rPr>
      </w:pPr>
      <w:r w:rsidRPr="10679A86" w:rsidR="6B456B29">
        <w:rPr>
          <w:i w:val="0"/>
          <w:iCs w:val="0"/>
          <w:sz w:val="22"/>
          <w:szCs w:val="22"/>
        </w:rPr>
        <w:t xml:space="preserve">Vývoj mobilnej aplikácie v prostredí MIT </w:t>
      </w:r>
      <w:r w:rsidRPr="10679A86" w:rsidR="6B456B29">
        <w:rPr>
          <w:i w:val="0"/>
          <w:iCs w:val="0"/>
          <w:sz w:val="22"/>
          <w:szCs w:val="22"/>
        </w:rPr>
        <w:t>App</w:t>
      </w:r>
      <w:r w:rsidRPr="10679A86" w:rsidR="6B456B29">
        <w:rPr>
          <w:i w:val="0"/>
          <w:iCs w:val="0"/>
          <w:sz w:val="22"/>
          <w:szCs w:val="22"/>
        </w:rPr>
        <w:t xml:space="preserve"> </w:t>
      </w:r>
      <w:r w:rsidRPr="10679A86" w:rsidR="6B456B29">
        <w:rPr>
          <w:i w:val="0"/>
          <w:iCs w:val="0"/>
          <w:sz w:val="22"/>
          <w:szCs w:val="22"/>
        </w:rPr>
        <w:t>Inventor</w:t>
      </w:r>
      <w:r w:rsidRPr="10679A86" w:rsidR="6B456B29">
        <w:rPr>
          <w:i w:val="0"/>
          <w:iCs w:val="0"/>
          <w:sz w:val="22"/>
          <w:szCs w:val="22"/>
        </w:rPr>
        <w:t xml:space="preserve"> 2 sa zvyčajne začína tým, že si v časti “</w:t>
      </w:r>
      <w:r w:rsidRPr="10679A86" w:rsidR="6B456B29">
        <w:rPr>
          <w:i w:val="0"/>
          <w:iCs w:val="0"/>
          <w:sz w:val="22"/>
          <w:szCs w:val="22"/>
        </w:rPr>
        <w:t>Desi</w:t>
      </w:r>
      <w:r w:rsidRPr="10679A86" w:rsidR="2EDFDAC2">
        <w:rPr>
          <w:i w:val="0"/>
          <w:iCs w:val="0"/>
          <w:sz w:val="22"/>
          <w:szCs w:val="22"/>
        </w:rPr>
        <w:t>gner</w:t>
      </w:r>
      <w:r w:rsidRPr="10679A86" w:rsidR="6B456B29">
        <w:rPr>
          <w:i w:val="0"/>
          <w:iCs w:val="0"/>
          <w:sz w:val="22"/>
          <w:szCs w:val="22"/>
        </w:rPr>
        <w:t>” na obrazovku</w:t>
      </w:r>
      <w:r w:rsidRPr="10679A86" w:rsidR="462FEA1C">
        <w:rPr>
          <w:i w:val="0"/>
          <w:iCs w:val="0"/>
          <w:sz w:val="22"/>
          <w:szCs w:val="22"/>
        </w:rPr>
        <w:t xml:space="preserve"> vložíme potrebné komponenty. Ako je vidieť na obrázku j, v našej aplikácií </w:t>
      </w:r>
      <w:r w:rsidRPr="10679A86" w:rsidR="0437F006">
        <w:rPr>
          <w:i w:val="0"/>
          <w:iCs w:val="0"/>
          <w:sz w:val="22"/>
          <w:szCs w:val="22"/>
        </w:rPr>
        <w:t xml:space="preserve">sme </w:t>
      </w:r>
      <w:r w:rsidRPr="10679A86" w:rsidR="462FEA1C">
        <w:rPr>
          <w:i w:val="0"/>
          <w:iCs w:val="0"/>
          <w:sz w:val="22"/>
          <w:szCs w:val="22"/>
        </w:rPr>
        <w:t xml:space="preserve">okrem </w:t>
      </w:r>
      <w:r w:rsidRPr="10679A86" w:rsidR="3FB0A692">
        <w:rPr>
          <w:i w:val="0"/>
          <w:iCs w:val="0"/>
          <w:sz w:val="22"/>
          <w:szCs w:val="22"/>
        </w:rPr>
        <w:t xml:space="preserve">viditeľných komponentov </w:t>
      </w:r>
      <w:r w:rsidRPr="10679A86" w:rsidR="4EACA30A">
        <w:rPr>
          <w:i w:val="0"/>
          <w:iCs w:val="0"/>
          <w:sz w:val="22"/>
          <w:szCs w:val="22"/>
        </w:rPr>
        <w:t xml:space="preserve">použili aj neviditeľné komponenty. </w:t>
      </w:r>
      <w:r w:rsidRPr="10679A86" w:rsidR="48BF3979">
        <w:rPr>
          <w:i w:val="0"/>
          <w:iCs w:val="0"/>
          <w:sz w:val="22"/>
          <w:szCs w:val="22"/>
        </w:rPr>
        <w:t>Z viditeľných komponentov sme si zvolili "</w:t>
      </w:r>
      <w:r w:rsidRPr="10679A86" w:rsidR="48BF3979">
        <w:rPr>
          <w:i w:val="0"/>
          <w:iCs w:val="0"/>
          <w:sz w:val="22"/>
          <w:szCs w:val="22"/>
        </w:rPr>
        <w:t>ListView</w:t>
      </w:r>
      <w:r w:rsidRPr="10679A86" w:rsidR="48BF3979">
        <w:rPr>
          <w:i w:val="0"/>
          <w:iCs w:val="0"/>
          <w:sz w:val="22"/>
          <w:szCs w:val="22"/>
        </w:rPr>
        <w:t>”</w:t>
      </w:r>
      <w:r w:rsidRPr="10679A86" w:rsidR="6B1D41F4">
        <w:rPr>
          <w:i w:val="0"/>
          <w:iCs w:val="0"/>
          <w:sz w:val="22"/>
          <w:szCs w:val="22"/>
        </w:rPr>
        <w:t>,</w:t>
      </w:r>
      <w:r w:rsidRPr="10679A86" w:rsidR="48BF3979">
        <w:rPr>
          <w:i w:val="0"/>
          <w:iCs w:val="0"/>
          <w:sz w:val="22"/>
          <w:szCs w:val="22"/>
        </w:rPr>
        <w:t xml:space="preserve"> ktorý je zodpovedný za zobrazenie údajov z databázy. Ďalej sme použili </w:t>
      </w:r>
      <w:r w:rsidRPr="10679A86" w:rsidR="7CFAF8AB">
        <w:rPr>
          <w:i w:val="0"/>
          <w:iCs w:val="0"/>
          <w:sz w:val="22"/>
          <w:szCs w:val="22"/>
        </w:rPr>
        <w:t>analytické komponenty, ako sú “Chart1” a “ChartData2D1”. Tie majú</w:t>
      </w:r>
      <w:r w:rsidRPr="10679A86" w:rsidR="160CE266">
        <w:rPr>
          <w:i w:val="0"/>
          <w:iCs w:val="0"/>
          <w:sz w:val="22"/>
          <w:szCs w:val="22"/>
        </w:rPr>
        <w:t xml:space="preserve"> za úlohu zobrazovať údaje z databázy vo vizuálnej podobe.</w:t>
      </w:r>
      <w:r w:rsidRPr="10679A86" w:rsidR="686D05A6">
        <w:rPr>
          <w:i w:val="0"/>
          <w:iCs w:val="0"/>
          <w:sz w:val="22"/>
          <w:szCs w:val="22"/>
        </w:rPr>
        <w:t xml:space="preserve"> V tejto časti je takisto možné nastaviť základné vlastnosti vybraných komponentov. V našom prípade sme sa vl</w:t>
      </w:r>
      <w:r w:rsidRPr="10679A86" w:rsidR="3B767D99">
        <w:rPr>
          <w:i w:val="0"/>
          <w:iCs w:val="0"/>
          <w:sz w:val="22"/>
          <w:szCs w:val="22"/>
        </w:rPr>
        <w:t>astnostiam komponentov venovali viac v blokovej časti.</w:t>
      </w:r>
    </w:p>
    <w:p w:rsidR="20C0FB8F" w:rsidP="10679A86" w:rsidRDefault="51450EF3" w14:paraId="758E8F04" w14:textId="2FD92DD2">
      <w:pPr>
        <w:pStyle w:val="Normlny"/>
        <w:jc w:val="both"/>
        <w:rPr>
          <w:i w:val="0"/>
          <w:iCs w:val="0"/>
          <w:sz w:val="22"/>
          <w:szCs w:val="22"/>
        </w:rPr>
      </w:pPr>
    </w:p>
    <w:p w:rsidR="20C0FB8F" w:rsidP="5765E740" w:rsidRDefault="51450EF3" w14:paraId="7ACC8291" w14:textId="1774E205">
      <w:pPr>
        <w:pStyle w:val="Nadpis3"/>
      </w:pPr>
      <w:bookmarkStart w:name="_Toc1748773556" w:id="1587381775"/>
      <w:r w:rsidR="4917DF0E">
        <w:rPr/>
        <w:t>3.</w:t>
      </w:r>
      <w:r w:rsidR="4B2D5F30">
        <w:rPr/>
        <w:t>4</w:t>
      </w:r>
      <w:r w:rsidR="4917DF0E">
        <w:rPr/>
        <w:t xml:space="preserve">.2 </w:t>
      </w:r>
      <w:r>
        <w:tab/>
      </w:r>
      <w:r w:rsidR="4917DF0E">
        <w:rPr/>
        <w:t>Prepojenie databázy s aplikáciou</w:t>
      </w:r>
      <w:bookmarkEnd w:id="1587381775"/>
    </w:p>
    <w:p w:rsidR="29535E7C" w:rsidP="10679A86" w:rsidRDefault="29535E7C" w14:paraId="500CC68C" w14:textId="14A7965B">
      <w:pPr>
        <w:pStyle w:val="Normlny"/>
      </w:pPr>
      <w:r w:rsidR="29535E7C">
        <w:rPr/>
        <w:t xml:space="preserve">Po navrhnutí dizajnovej časti našej aplikácie sme mohli vytvoriť programový kód zodpovedný za logiku celej aplikácie. Tento kód sa v </w:t>
      </w:r>
      <w:r w:rsidR="1D792C80">
        <w:rPr/>
        <w:t xml:space="preserve">prostredí </w:t>
      </w:r>
      <w:r w:rsidR="1D792C80">
        <w:rPr/>
        <w:t>App</w:t>
      </w:r>
      <w:r w:rsidR="1D792C80">
        <w:rPr/>
        <w:t xml:space="preserve"> </w:t>
      </w:r>
      <w:r w:rsidR="1D792C80">
        <w:rPr/>
        <w:t>Inventor</w:t>
      </w:r>
      <w:r w:rsidR="1D792C80">
        <w:rPr/>
        <w:t xml:space="preserve"> vytvára spájaním blokov v sekcií “</w:t>
      </w:r>
      <w:r w:rsidR="1D792C80">
        <w:rPr/>
        <w:t>Blocks</w:t>
      </w:r>
      <w:r w:rsidR="1D792C80">
        <w:rPr/>
        <w:t>”.</w:t>
      </w:r>
      <w:r w:rsidR="2036927B">
        <w:rPr/>
        <w:t xml:space="preserve"> Nakoľko je naša aplikácia závislá na prepojení s databázovým systémom, ako prvé sme museli zabezpečiť ko</w:t>
      </w:r>
      <w:r w:rsidR="3D4F4984">
        <w:rPr/>
        <w:t>munikáciu medzi nimi.</w:t>
      </w:r>
    </w:p>
    <w:p w:rsidR="10679A86" w:rsidP="10679A86" w:rsidRDefault="10679A86" w14:paraId="353B77B2" w14:textId="3BDD3D04">
      <w:pPr>
        <w:pStyle w:val="Normlny"/>
      </w:pPr>
    </w:p>
    <w:p w:rsidR="3D4F4984" w:rsidP="10679A86" w:rsidRDefault="3D4F4984" w14:paraId="3B08110B" w14:textId="24E7D187">
      <w:pPr>
        <w:pStyle w:val="Normlny"/>
        <w:jc w:val="center"/>
        <w:rPr>
          <w:i w:val="1"/>
          <w:iCs w:val="1"/>
          <w:sz w:val="22"/>
          <w:szCs w:val="22"/>
        </w:rPr>
      </w:pPr>
      <w:r w:rsidR="3D4F4984">
        <w:drawing>
          <wp:inline wp14:editId="49EA2EBE" wp14:anchorId="4BD3C018">
            <wp:extent cx="4572000" cy="885825"/>
            <wp:effectExtent l="0" t="0" r="0" b="0"/>
            <wp:docPr id="2066930880" name="" title=""/>
            <wp:cNvGraphicFramePr>
              <a:graphicFrameLocks noChangeAspect="1"/>
            </wp:cNvGraphicFramePr>
            <a:graphic>
              <a:graphicData uri="http://schemas.openxmlformats.org/drawingml/2006/picture">
                <pic:pic>
                  <pic:nvPicPr>
                    <pic:cNvPr id="0" name=""/>
                    <pic:cNvPicPr/>
                  </pic:nvPicPr>
                  <pic:blipFill>
                    <a:blip r:embed="R00b6cbd7e0dc4bf5">
                      <a:extLst>
                        <a:ext xmlns:a="http://schemas.openxmlformats.org/drawingml/2006/main" uri="{28A0092B-C50C-407E-A947-70E740481C1C}">
                          <a14:useLocalDpi val="0"/>
                        </a:ext>
                      </a:extLst>
                    </a:blip>
                    <a:stretch>
                      <a:fillRect/>
                    </a:stretch>
                  </pic:blipFill>
                  <pic:spPr>
                    <a:xfrm>
                      <a:off x="0" y="0"/>
                      <a:ext cx="4572000" cy="885825"/>
                    </a:xfrm>
                    <a:prstGeom prst="rect">
                      <a:avLst/>
                    </a:prstGeom>
                  </pic:spPr>
                </pic:pic>
              </a:graphicData>
            </a:graphic>
          </wp:inline>
        </w:drawing>
      </w:r>
      <w:r w:rsidRPr="10679A86" w:rsidR="3D4F4984">
        <w:rPr>
          <w:i w:val="1"/>
          <w:iCs w:val="1"/>
          <w:sz w:val="22"/>
          <w:szCs w:val="22"/>
        </w:rPr>
        <w:t>Obrázok w Blok kódu zabezpečujúci komunikáciu s databázou</w:t>
      </w:r>
    </w:p>
    <w:p w:rsidR="10679A86" w:rsidP="10679A86" w:rsidRDefault="10679A86" w14:paraId="71180AB7" w14:textId="146BE02C">
      <w:pPr>
        <w:pStyle w:val="Normlny"/>
        <w:jc w:val="center"/>
        <w:rPr>
          <w:i w:val="1"/>
          <w:iCs w:val="1"/>
          <w:sz w:val="22"/>
          <w:szCs w:val="22"/>
        </w:rPr>
      </w:pPr>
    </w:p>
    <w:p w:rsidR="1F5F2218" w:rsidP="10679A86" w:rsidRDefault="1F5F2218" w14:paraId="0A2AA9B9" w14:textId="3951BBE4">
      <w:pPr>
        <w:pStyle w:val="Normlny"/>
        <w:jc w:val="both"/>
        <w:rPr>
          <w:i w:val="0"/>
          <w:iCs w:val="0"/>
          <w:sz w:val="22"/>
          <w:szCs w:val="22"/>
        </w:rPr>
      </w:pPr>
      <w:r w:rsidRPr="10679A86" w:rsidR="1F5F2218">
        <w:rPr>
          <w:i w:val="0"/>
          <w:iCs w:val="0"/>
          <w:sz w:val="22"/>
          <w:szCs w:val="22"/>
        </w:rPr>
        <w:t xml:space="preserve">Pri vytváraní komunikačného kanálu sme mali k dispozícií viac možností. Nakoľko sme sa snažili sprostredkovať </w:t>
      </w:r>
      <w:r w:rsidRPr="10679A86" w:rsidR="1F5F2218">
        <w:rPr>
          <w:i w:val="0"/>
          <w:iCs w:val="0"/>
          <w:sz w:val="22"/>
          <w:szCs w:val="22"/>
        </w:rPr>
        <w:t>spojeniue</w:t>
      </w:r>
      <w:r w:rsidRPr="10679A86" w:rsidR="1F5F2218">
        <w:rPr>
          <w:i w:val="0"/>
          <w:iCs w:val="0"/>
          <w:sz w:val="22"/>
          <w:szCs w:val="22"/>
        </w:rPr>
        <w:t xml:space="preserve"> medzi </w:t>
      </w:r>
      <w:r w:rsidRPr="10679A86" w:rsidR="1F5F2218">
        <w:rPr>
          <w:i w:val="0"/>
          <w:iCs w:val="0"/>
          <w:sz w:val="22"/>
          <w:szCs w:val="22"/>
        </w:rPr>
        <w:t>android</w:t>
      </w:r>
      <w:r w:rsidRPr="10679A86" w:rsidR="1F5F2218">
        <w:rPr>
          <w:i w:val="0"/>
          <w:iCs w:val="0"/>
          <w:sz w:val="22"/>
          <w:szCs w:val="22"/>
        </w:rPr>
        <w:t xml:space="preserve"> apli</w:t>
      </w:r>
      <w:r w:rsidRPr="10679A86" w:rsidR="7692CE4E">
        <w:rPr>
          <w:i w:val="0"/>
          <w:iCs w:val="0"/>
          <w:sz w:val="22"/>
          <w:szCs w:val="22"/>
        </w:rPr>
        <w:t xml:space="preserve">káciou a </w:t>
      </w:r>
      <w:r w:rsidRPr="10679A86" w:rsidR="7692CE4E">
        <w:rPr>
          <w:i w:val="0"/>
          <w:iCs w:val="0"/>
          <w:sz w:val="22"/>
          <w:szCs w:val="22"/>
        </w:rPr>
        <w:t>Firebase</w:t>
      </w:r>
      <w:r w:rsidRPr="10679A86" w:rsidR="7692CE4E">
        <w:rPr>
          <w:i w:val="0"/>
          <w:iCs w:val="0"/>
          <w:sz w:val="22"/>
          <w:szCs w:val="22"/>
        </w:rPr>
        <w:t xml:space="preserve"> databázou, </w:t>
      </w:r>
      <w:r w:rsidRPr="10679A86" w:rsidR="7692CE4E">
        <w:rPr>
          <w:i w:val="0"/>
          <w:iCs w:val="0"/>
          <w:sz w:val="22"/>
          <w:szCs w:val="22"/>
        </w:rPr>
        <w:t>App</w:t>
      </w:r>
      <w:r w:rsidRPr="10679A86" w:rsidR="7692CE4E">
        <w:rPr>
          <w:i w:val="0"/>
          <w:iCs w:val="0"/>
          <w:sz w:val="22"/>
          <w:szCs w:val="22"/>
        </w:rPr>
        <w:t xml:space="preserve"> </w:t>
      </w:r>
      <w:r w:rsidRPr="10679A86" w:rsidR="7692CE4E">
        <w:rPr>
          <w:i w:val="0"/>
          <w:iCs w:val="0"/>
          <w:sz w:val="22"/>
          <w:szCs w:val="22"/>
        </w:rPr>
        <w:t>Inventor</w:t>
      </w:r>
      <w:r w:rsidRPr="10679A86" w:rsidR="7692CE4E">
        <w:rPr>
          <w:i w:val="0"/>
          <w:iCs w:val="0"/>
          <w:sz w:val="22"/>
          <w:szCs w:val="22"/>
        </w:rPr>
        <w:t xml:space="preserve"> ponúka komponent “</w:t>
      </w:r>
      <w:r w:rsidRPr="10679A86" w:rsidR="7692CE4E">
        <w:rPr>
          <w:i w:val="0"/>
          <w:iCs w:val="0"/>
          <w:sz w:val="22"/>
          <w:szCs w:val="22"/>
        </w:rPr>
        <w:t>FirebaseDB</w:t>
      </w:r>
      <w:r w:rsidRPr="10679A86" w:rsidR="7692CE4E">
        <w:rPr>
          <w:i w:val="0"/>
          <w:iCs w:val="0"/>
          <w:sz w:val="22"/>
          <w:szCs w:val="22"/>
        </w:rPr>
        <w:t xml:space="preserve">”, ktorý bol vytvorený priamo na tento </w:t>
      </w:r>
      <w:r w:rsidRPr="10679A86" w:rsidR="322EEBD0">
        <w:rPr>
          <w:i w:val="0"/>
          <w:iCs w:val="0"/>
          <w:sz w:val="22"/>
          <w:szCs w:val="22"/>
        </w:rPr>
        <w:t>účel. Nevýhodou tohto komponentu je to, že v čase</w:t>
      </w:r>
      <w:r w:rsidRPr="10679A86" w:rsidR="6CE3FA50">
        <w:rPr>
          <w:i w:val="0"/>
          <w:iCs w:val="0"/>
          <w:sz w:val="22"/>
          <w:szCs w:val="22"/>
        </w:rPr>
        <w:t xml:space="preserve"> vývoja aplikácie patril medzi experimentálne komponenty, čo znamená, </w:t>
      </w:r>
      <w:r w:rsidRPr="10679A86" w:rsidR="3A0B0E01">
        <w:rPr>
          <w:i w:val="0"/>
          <w:iCs w:val="0"/>
          <w:sz w:val="22"/>
          <w:szCs w:val="22"/>
        </w:rPr>
        <w:t xml:space="preserve">že bol v skúšobnej dobe. Tieto komponenty sa môžu často meniť, presúvať alebo dokonca odstraňovať. </w:t>
      </w:r>
      <w:r w:rsidRPr="10679A86" w:rsidR="6C66F88C">
        <w:rPr>
          <w:i w:val="0"/>
          <w:iCs w:val="0"/>
          <w:sz w:val="22"/>
          <w:szCs w:val="22"/>
        </w:rPr>
        <w:t xml:space="preserve">Preto sme sa rozhodli použiť “Web” komponent. Ako je vidieť na obrázku w, hlavnou metódou tohoto komponentu je zadefinovanie URL, na ktorú sa má pripojiť. V našom prípade sme vložili </w:t>
      </w:r>
      <w:r w:rsidRPr="10679A86" w:rsidR="16A74AFD">
        <w:rPr>
          <w:i w:val="0"/>
          <w:iCs w:val="0"/>
          <w:sz w:val="22"/>
          <w:szCs w:val="22"/>
        </w:rPr>
        <w:t>link</w:t>
      </w:r>
      <w:r w:rsidRPr="10679A86" w:rsidR="16A74AFD">
        <w:rPr>
          <w:i w:val="0"/>
          <w:iCs w:val="0"/>
          <w:sz w:val="22"/>
          <w:szCs w:val="22"/>
        </w:rPr>
        <w:t xml:space="preserve"> priamo na</w:t>
      </w:r>
      <w:r w:rsidRPr="10679A86" w:rsidR="06C979F9">
        <w:rPr>
          <w:i w:val="0"/>
          <w:iCs w:val="0"/>
          <w:sz w:val="22"/>
          <w:szCs w:val="22"/>
        </w:rPr>
        <w:t xml:space="preserve"> našu databázu v podobe </w:t>
      </w:r>
      <w:r w:rsidRPr="10679A86" w:rsidR="06C979F9">
        <w:rPr>
          <w:i w:val="0"/>
          <w:iCs w:val="0"/>
          <w:sz w:val="22"/>
          <w:szCs w:val="22"/>
        </w:rPr>
        <w:t>json</w:t>
      </w:r>
      <w:r w:rsidRPr="10679A86" w:rsidR="16A74AFD">
        <w:rPr>
          <w:i w:val="0"/>
          <w:iCs w:val="0"/>
          <w:sz w:val="22"/>
          <w:szCs w:val="22"/>
        </w:rPr>
        <w:t xml:space="preserve"> (</w:t>
      </w:r>
      <w:hyperlink r:id="R0a57e8247b114b90">
        <w:r w:rsidRPr="10679A86" w:rsidR="16A74AFD">
          <w:rPr>
            <w:rStyle w:val="Hypertextovprepojenie"/>
            <w:i w:val="0"/>
            <w:iCs w:val="0"/>
            <w:sz w:val="22"/>
            <w:szCs w:val="22"/>
          </w:rPr>
          <w:t>https://myfirstproject-fa65c-default-rtdb.europe-west1.firebasedatabase.app/colors.json</w:t>
        </w:r>
      </w:hyperlink>
      <w:r w:rsidRPr="10679A86" w:rsidR="16A74AFD">
        <w:rPr>
          <w:i w:val="0"/>
          <w:iCs w:val="0"/>
          <w:sz w:val="22"/>
          <w:szCs w:val="22"/>
        </w:rPr>
        <w:t>)</w:t>
      </w:r>
      <w:r w:rsidRPr="10679A86" w:rsidR="4CF9E4DB">
        <w:rPr>
          <w:i w:val="0"/>
          <w:iCs w:val="0"/>
          <w:sz w:val="22"/>
          <w:szCs w:val="22"/>
        </w:rPr>
        <w:t>.</w:t>
      </w:r>
    </w:p>
    <w:p w:rsidR="10679A86" w:rsidP="10679A86" w:rsidRDefault="10679A86" w14:paraId="2E458F47" w14:textId="751B604F">
      <w:pPr>
        <w:pStyle w:val="Normlny"/>
        <w:jc w:val="both"/>
        <w:rPr>
          <w:i w:val="0"/>
          <w:iCs w:val="0"/>
          <w:sz w:val="22"/>
          <w:szCs w:val="22"/>
        </w:rPr>
      </w:pPr>
    </w:p>
    <w:p w:rsidR="45DD27D4" w:rsidP="10679A86" w:rsidRDefault="45DD27D4" w14:paraId="2689CC50" w14:textId="68D8D226">
      <w:pPr>
        <w:pStyle w:val="Normlny"/>
        <w:jc w:val="center"/>
        <w:rPr>
          <w:i w:val="1"/>
          <w:iCs w:val="1"/>
          <w:sz w:val="22"/>
          <w:szCs w:val="22"/>
        </w:rPr>
      </w:pPr>
      <w:r w:rsidR="45DD27D4">
        <w:drawing>
          <wp:inline wp14:editId="3EE923B4" wp14:anchorId="56B798E1">
            <wp:extent cx="4572000" cy="1609725"/>
            <wp:effectExtent l="0" t="0" r="0" b="0"/>
            <wp:docPr id="1205247238" name="" title=""/>
            <wp:cNvGraphicFramePr>
              <a:graphicFrameLocks noChangeAspect="1"/>
            </wp:cNvGraphicFramePr>
            <a:graphic>
              <a:graphicData uri="http://schemas.openxmlformats.org/drawingml/2006/picture">
                <pic:pic>
                  <pic:nvPicPr>
                    <pic:cNvPr id="0" name=""/>
                    <pic:cNvPicPr/>
                  </pic:nvPicPr>
                  <pic:blipFill>
                    <a:blip r:embed="R7542fccf7f2e4d26">
                      <a:extLst>
                        <a:ext xmlns:a="http://schemas.openxmlformats.org/drawingml/2006/main" uri="{28A0092B-C50C-407E-A947-70E740481C1C}">
                          <a14:useLocalDpi val="0"/>
                        </a:ext>
                      </a:extLst>
                    </a:blip>
                    <a:stretch>
                      <a:fillRect/>
                    </a:stretch>
                  </pic:blipFill>
                  <pic:spPr>
                    <a:xfrm>
                      <a:off x="0" y="0"/>
                      <a:ext cx="4572000" cy="1609725"/>
                    </a:xfrm>
                    <a:prstGeom prst="rect">
                      <a:avLst/>
                    </a:prstGeom>
                  </pic:spPr>
                </pic:pic>
              </a:graphicData>
            </a:graphic>
          </wp:inline>
        </w:drawing>
      </w:r>
      <w:r w:rsidRPr="10679A86" w:rsidR="45DD27D4">
        <w:rPr>
          <w:i w:val="1"/>
          <w:iCs w:val="1"/>
          <w:sz w:val="22"/>
          <w:szCs w:val="22"/>
        </w:rPr>
        <w:t xml:space="preserve">Obrázok y Dekódovanie </w:t>
      </w:r>
      <w:r w:rsidRPr="10679A86" w:rsidR="45DD27D4">
        <w:rPr>
          <w:i w:val="1"/>
          <w:iCs w:val="1"/>
          <w:sz w:val="22"/>
          <w:szCs w:val="22"/>
        </w:rPr>
        <w:t>json</w:t>
      </w:r>
      <w:r w:rsidRPr="10679A86" w:rsidR="45DD27D4">
        <w:rPr>
          <w:i w:val="1"/>
          <w:iCs w:val="1"/>
          <w:sz w:val="22"/>
          <w:szCs w:val="22"/>
        </w:rPr>
        <w:t xml:space="preserve"> súboru</w:t>
      </w:r>
    </w:p>
    <w:p w:rsidR="10679A86" w:rsidP="10679A86" w:rsidRDefault="10679A86" w14:paraId="3BD760D2" w14:textId="441524E4">
      <w:pPr>
        <w:pStyle w:val="Normlny"/>
        <w:jc w:val="center"/>
        <w:rPr>
          <w:i w:val="1"/>
          <w:iCs w:val="1"/>
          <w:sz w:val="22"/>
          <w:szCs w:val="22"/>
        </w:rPr>
      </w:pPr>
    </w:p>
    <w:p w:rsidR="4CF9E4DB" w:rsidP="10679A86" w:rsidRDefault="4CF9E4DB" w14:paraId="4919BF1B" w14:textId="074CD24C">
      <w:pPr>
        <w:pStyle w:val="Normlny"/>
        <w:jc w:val="both"/>
        <w:rPr>
          <w:i w:val="0"/>
          <w:iCs w:val="0"/>
          <w:sz w:val="22"/>
          <w:szCs w:val="22"/>
        </w:rPr>
      </w:pPr>
      <w:r w:rsidRPr="10679A86" w:rsidR="4CF9E4DB">
        <w:rPr>
          <w:i w:val="0"/>
          <w:iCs w:val="0"/>
          <w:sz w:val="22"/>
          <w:szCs w:val="22"/>
        </w:rPr>
        <w:t xml:space="preserve">Tento komponent totižto dokáže dekódovať </w:t>
      </w:r>
      <w:r w:rsidRPr="10679A86" w:rsidR="4CF9E4DB">
        <w:rPr>
          <w:i w:val="0"/>
          <w:iCs w:val="0"/>
          <w:sz w:val="22"/>
          <w:szCs w:val="22"/>
        </w:rPr>
        <w:t>json</w:t>
      </w:r>
      <w:r w:rsidRPr="10679A86" w:rsidR="4CF9E4DB">
        <w:rPr>
          <w:i w:val="0"/>
          <w:iCs w:val="0"/>
          <w:sz w:val="22"/>
          <w:szCs w:val="22"/>
        </w:rPr>
        <w:t xml:space="preserve"> dáta</w:t>
      </w:r>
      <w:r w:rsidRPr="10679A86" w:rsidR="780C8356">
        <w:rPr>
          <w:i w:val="0"/>
          <w:iCs w:val="0"/>
          <w:sz w:val="22"/>
          <w:szCs w:val="22"/>
        </w:rPr>
        <w:t xml:space="preserve">. Po dekódovaní sme </w:t>
      </w:r>
      <w:r w:rsidRPr="10679A86" w:rsidR="4CF9E4DB">
        <w:rPr>
          <w:i w:val="0"/>
          <w:iCs w:val="0"/>
          <w:sz w:val="22"/>
          <w:szCs w:val="22"/>
        </w:rPr>
        <w:t>ná</w:t>
      </w:r>
      <w:r w:rsidRPr="10679A86" w:rsidR="17319E10">
        <w:rPr>
          <w:i w:val="0"/>
          <w:iCs w:val="0"/>
          <w:sz w:val="22"/>
          <w:szCs w:val="22"/>
        </w:rPr>
        <w:t>sledne tieto dáta vložili do zoznamu</w:t>
      </w:r>
      <w:r w:rsidRPr="10679A86" w:rsidR="66059AD0">
        <w:rPr>
          <w:i w:val="0"/>
          <w:iCs w:val="0"/>
          <w:sz w:val="22"/>
          <w:szCs w:val="22"/>
        </w:rPr>
        <w:t xml:space="preserve"> ako ukazuje </w:t>
      </w:r>
      <w:r w:rsidRPr="10679A86" w:rsidR="792AF66D">
        <w:rPr>
          <w:i w:val="0"/>
          <w:iCs w:val="0"/>
          <w:sz w:val="22"/>
          <w:szCs w:val="22"/>
        </w:rPr>
        <w:t xml:space="preserve"> </w:t>
      </w:r>
      <w:r w:rsidRPr="10679A86" w:rsidR="66059AD0">
        <w:rPr>
          <w:i w:val="0"/>
          <w:iCs w:val="0"/>
          <w:sz w:val="22"/>
          <w:szCs w:val="22"/>
        </w:rPr>
        <w:t xml:space="preserve">obrázok y. Jeden z parametrov, ktoré vstupujú do metódy pre vytvorenie zoznamu je názov uzla, </w:t>
      </w:r>
      <w:r w:rsidRPr="10679A86" w:rsidR="261A7C92">
        <w:rPr>
          <w:i w:val="0"/>
          <w:iCs w:val="0"/>
          <w:sz w:val="22"/>
          <w:szCs w:val="22"/>
        </w:rPr>
        <w:t xml:space="preserve">k ktorom sa podľa </w:t>
      </w:r>
      <w:r w:rsidRPr="10679A86" w:rsidR="261A7C92">
        <w:rPr>
          <w:i w:val="0"/>
          <w:iCs w:val="0"/>
          <w:sz w:val="22"/>
          <w:szCs w:val="22"/>
        </w:rPr>
        <w:t>json</w:t>
      </w:r>
      <w:r w:rsidRPr="10679A86" w:rsidR="261A7C92">
        <w:rPr>
          <w:i w:val="0"/>
          <w:iCs w:val="0"/>
          <w:sz w:val="22"/>
          <w:szCs w:val="22"/>
        </w:rPr>
        <w:t xml:space="preserve"> </w:t>
      </w:r>
      <w:r w:rsidRPr="10679A86" w:rsidR="2F290F79">
        <w:rPr>
          <w:i w:val="0"/>
          <w:iCs w:val="0"/>
          <w:sz w:val="22"/>
          <w:szCs w:val="22"/>
        </w:rPr>
        <w:t>architektúry</w:t>
      </w:r>
      <w:r w:rsidRPr="10679A86" w:rsidR="261A7C92">
        <w:rPr>
          <w:i w:val="0"/>
          <w:iCs w:val="0"/>
          <w:sz w:val="22"/>
          <w:szCs w:val="22"/>
        </w:rPr>
        <w:t xml:space="preserve"> </w:t>
      </w:r>
      <w:r w:rsidRPr="10679A86" w:rsidR="4EEF2721">
        <w:rPr>
          <w:i w:val="0"/>
          <w:iCs w:val="0"/>
          <w:sz w:val="22"/>
          <w:szCs w:val="22"/>
        </w:rPr>
        <w:t>ukladajú</w:t>
      </w:r>
      <w:r w:rsidRPr="10679A86" w:rsidR="261A7C92">
        <w:rPr>
          <w:i w:val="0"/>
          <w:iCs w:val="0"/>
          <w:sz w:val="22"/>
          <w:szCs w:val="22"/>
        </w:rPr>
        <w:t xml:space="preserve"> hodnoty.</w:t>
      </w:r>
      <w:r w:rsidRPr="10679A86" w:rsidR="42DE5E45">
        <w:rPr>
          <w:i w:val="0"/>
          <w:iCs w:val="0"/>
          <w:sz w:val="22"/>
          <w:szCs w:val="22"/>
        </w:rPr>
        <w:t xml:space="preserve"> Táto metodika je tiež známa ako “kľúč-hodnota”. Keďže </w:t>
      </w:r>
      <w:r w:rsidRPr="10679A86" w:rsidR="78382A16">
        <w:rPr>
          <w:i w:val="0"/>
          <w:iCs w:val="0"/>
          <w:sz w:val="22"/>
          <w:szCs w:val="22"/>
        </w:rPr>
        <w:t>naša schéma zapojenia je navrhnutá tak, aby zachytávala len farbu predmetu a čas, v ktorom bola detekcia vykonaná, z dát sme extrahovali</w:t>
      </w:r>
      <w:r w:rsidRPr="10679A86" w:rsidR="3CBF738A">
        <w:rPr>
          <w:i w:val="0"/>
          <w:iCs w:val="0"/>
          <w:sz w:val="22"/>
          <w:szCs w:val="22"/>
        </w:rPr>
        <w:t xml:space="preserve"> farbu a časový údaj.</w:t>
      </w:r>
    </w:p>
    <w:p w:rsidR="1680D612" w:rsidP="10679A86" w:rsidRDefault="1680D612" w14:paraId="66562055" w14:textId="2C1A04F5">
      <w:pPr>
        <w:pStyle w:val="Normlny"/>
        <w:jc w:val="both"/>
        <w:rPr>
          <w:i w:val="0"/>
          <w:iCs w:val="0"/>
          <w:sz w:val="22"/>
          <w:szCs w:val="22"/>
        </w:rPr>
      </w:pPr>
      <w:r w:rsidR="1680D612">
        <w:drawing>
          <wp:inline wp14:editId="65FCAF04" wp14:anchorId="7A28A507">
            <wp:extent cx="3467100" cy="4572000"/>
            <wp:effectExtent l="0" t="0" r="0" b="0"/>
            <wp:docPr id="1054569720" name="" title=""/>
            <wp:cNvGraphicFramePr>
              <a:graphicFrameLocks noChangeAspect="1"/>
            </wp:cNvGraphicFramePr>
            <a:graphic>
              <a:graphicData uri="http://schemas.openxmlformats.org/drawingml/2006/picture">
                <pic:pic>
                  <pic:nvPicPr>
                    <pic:cNvPr id="0" name=""/>
                    <pic:cNvPicPr/>
                  </pic:nvPicPr>
                  <pic:blipFill>
                    <a:blip r:embed="R326f379b14aa4fe1">
                      <a:extLst>
                        <a:ext xmlns:a="http://schemas.openxmlformats.org/drawingml/2006/main" uri="{28A0092B-C50C-407E-A947-70E740481C1C}">
                          <a14:useLocalDpi val="0"/>
                        </a:ext>
                      </a:extLst>
                    </a:blip>
                    <a:stretch>
                      <a:fillRect/>
                    </a:stretch>
                  </pic:blipFill>
                  <pic:spPr>
                    <a:xfrm>
                      <a:off x="0" y="0"/>
                      <a:ext cx="3467100" cy="4572000"/>
                    </a:xfrm>
                    <a:prstGeom prst="rect">
                      <a:avLst/>
                    </a:prstGeom>
                  </pic:spPr>
                </pic:pic>
              </a:graphicData>
            </a:graphic>
          </wp:inline>
        </w:drawing>
      </w:r>
    </w:p>
    <w:p w:rsidR="1680D612" w:rsidP="10679A86" w:rsidRDefault="1680D612" w14:paraId="438303B2" w14:textId="6A1ED9FB">
      <w:pPr>
        <w:pStyle w:val="Normlny"/>
        <w:jc w:val="center"/>
        <w:rPr>
          <w:i w:val="1"/>
          <w:iCs w:val="1"/>
          <w:sz w:val="22"/>
          <w:szCs w:val="22"/>
        </w:rPr>
      </w:pPr>
      <w:r w:rsidRPr="10679A86" w:rsidR="1680D612">
        <w:rPr>
          <w:i w:val="1"/>
          <w:iCs w:val="1"/>
          <w:sz w:val="22"/>
          <w:szCs w:val="22"/>
        </w:rPr>
        <w:t>Obrázok c</w:t>
      </w:r>
      <w:r w:rsidRPr="10679A86" w:rsidR="2B857B75">
        <w:rPr>
          <w:i w:val="1"/>
          <w:iCs w:val="1"/>
          <w:sz w:val="22"/>
          <w:szCs w:val="22"/>
        </w:rPr>
        <w:t xml:space="preserve"> </w:t>
      </w:r>
      <w:r w:rsidRPr="10679A86" w:rsidR="60EB3D1D">
        <w:rPr>
          <w:i w:val="1"/>
          <w:iCs w:val="1"/>
          <w:sz w:val="22"/>
          <w:szCs w:val="22"/>
        </w:rPr>
        <w:t>Blok kódu na vykreslenie grafu</w:t>
      </w:r>
    </w:p>
    <w:p w:rsidR="10679A86" w:rsidP="10679A86" w:rsidRDefault="10679A86" w14:paraId="34D4DA2A" w14:textId="2A69827E">
      <w:pPr>
        <w:pStyle w:val="Normlny"/>
        <w:jc w:val="center"/>
        <w:rPr>
          <w:i w:val="1"/>
          <w:iCs w:val="1"/>
          <w:sz w:val="22"/>
          <w:szCs w:val="22"/>
        </w:rPr>
      </w:pPr>
    </w:p>
    <w:p w:rsidR="13E81AC6" w:rsidP="5765E740" w:rsidRDefault="13E81AC6" w14:paraId="7BF74073" w14:textId="21892EEF">
      <w:pPr>
        <w:pStyle w:val="Normlny"/>
        <w:jc w:val="both"/>
        <w:rPr>
          <w:i w:val="0"/>
          <w:iCs w:val="0"/>
          <w:sz w:val="22"/>
          <w:szCs w:val="22"/>
        </w:rPr>
        <w:sectPr w:rsidR="20C0FB8F" w:rsidSect="00C84314">
          <w:headerReference w:type="default" r:id="rId37"/>
          <w:headerReference w:type="first" r:id="rId38"/>
          <w:pgSz w:w="11907" w:h="16840" w:orient="portrait" w:code="9"/>
          <w:pgMar w:top="1418" w:right="1418" w:bottom="1418" w:left="1985" w:header="709" w:footer="709" w:gutter="0"/>
          <w:cols w:space="708"/>
          <w:titlePg/>
        </w:sectPr>
      </w:pPr>
      <w:r w:rsidRPr="5765E740" w:rsidR="13E81AC6">
        <w:rPr>
          <w:i w:val="0"/>
          <w:iCs w:val="0"/>
          <w:sz w:val="22"/>
          <w:szCs w:val="22"/>
        </w:rPr>
        <w:t xml:space="preserve">Okrem sledovania a prezerania aktuálnych ale aj historických dát z databázy sme sa snažili získané dáta nejakým spôsobom vizualizovať. V prostredí </w:t>
      </w:r>
      <w:r w:rsidRPr="5765E740" w:rsidR="13E81AC6">
        <w:rPr>
          <w:i w:val="0"/>
          <w:iCs w:val="0"/>
          <w:sz w:val="22"/>
          <w:szCs w:val="22"/>
        </w:rPr>
        <w:t>App</w:t>
      </w:r>
      <w:r w:rsidRPr="5765E740" w:rsidR="13E81AC6">
        <w:rPr>
          <w:i w:val="0"/>
          <w:iCs w:val="0"/>
          <w:sz w:val="22"/>
          <w:szCs w:val="22"/>
        </w:rPr>
        <w:t xml:space="preserve"> </w:t>
      </w:r>
      <w:r w:rsidRPr="5765E740" w:rsidR="13E81AC6">
        <w:rPr>
          <w:i w:val="0"/>
          <w:iCs w:val="0"/>
          <w:sz w:val="22"/>
          <w:szCs w:val="22"/>
        </w:rPr>
        <w:t>Inventor</w:t>
      </w:r>
      <w:r w:rsidRPr="5765E740" w:rsidR="13E81AC6">
        <w:rPr>
          <w:i w:val="0"/>
          <w:iCs w:val="0"/>
          <w:sz w:val="22"/>
          <w:szCs w:val="22"/>
        </w:rPr>
        <w:t xml:space="preserve"> sa </w:t>
      </w:r>
      <w:r w:rsidRPr="5765E740" w:rsidR="400EF3E0">
        <w:rPr>
          <w:i w:val="0"/>
          <w:iCs w:val="0"/>
          <w:sz w:val="22"/>
          <w:szCs w:val="22"/>
        </w:rPr>
        <w:t xml:space="preserve">na takúto úlohu môžu použiť pomerne nové komponenty ako sú “Chart1” a </w:t>
      </w:r>
      <w:r w:rsidRPr="5765E740" w:rsidR="4579EAC3">
        <w:rPr>
          <w:i w:val="0"/>
          <w:iCs w:val="0"/>
          <w:sz w:val="22"/>
          <w:szCs w:val="22"/>
        </w:rPr>
        <w:t>“ChartData2D1”</w:t>
      </w:r>
      <w:r w:rsidRPr="5765E740" w:rsidR="400EF3E0">
        <w:rPr>
          <w:i w:val="0"/>
          <w:iCs w:val="0"/>
          <w:sz w:val="22"/>
          <w:szCs w:val="22"/>
        </w:rPr>
        <w:t>.</w:t>
      </w:r>
      <w:r w:rsidRPr="5765E740" w:rsidR="19D64B03">
        <w:rPr>
          <w:i w:val="0"/>
          <w:iCs w:val="0"/>
          <w:sz w:val="22"/>
          <w:szCs w:val="22"/>
        </w:rPr>
        <w:t xml:space="preserve"> Obrázok kódu vyššie ukazuje, ako sme využili tieto komponenty na zobrazenie počtu jednotlivých farieb </w:t>
      </w:r>
      <w:r w:rsidRPr="5765E740" w:rsidR="3C06B77D">
        <w:rPr>
          <w:i w:val="0"/>
          <w:iCs w:val="0"/>
          <w:sz w:val="22"/>
          <w:szCs w:val="22"/>
        </w:rPr>
        <w:t>pomocou stĺpcového grafu. Používateľ aplikácie týmto má možnosť sledovať aktuálny počet farebných predmetov</w:t>
      </w:r>
      <w:r w:rsidRPr="5765E740" w:rsidR="5AA9CE0D">
        <w:rPr>
          <w:i w:val="0"/>
          <w:iCs w:val="0"/>
          <w:sz w:val="22"/>
          <w:szCs w:val="22"/>
        </w:rPr>
        <w:t>, ktoré prešli triediacou linkou.</w:t>
      </w:r>
    </w:p>
    <w:p w:rsidRPr="00E31089" w:rsidR="006E386F" w:rsidP="2C7B9315" w:rsidRDefault="51450EF3" w14:paraId="1B4EC72B" w14:textId="0F3BC5F3">
      <w:pPr>
        <w:pStyle w:val="Nadpis1"/>
      </w:pPr>
      <w:bookmarkEnd w:id="131"/>
      <w:bookmarkEnd w:id="132"/>
      <w:bookmarkEnd w:id="133"/>
      <w:bookmarkEnd w:id="134"/>
      <w:bookmarkStart w:name="_Toc1350561882" w:id="1772253785"/>
      <w:r w:rsidR="2C62DFF8">
        <w:rPr/>
        <w:t>4</w:t>
      </w:r>
      <w:r>
        <w:tab/>
      </w:r>
      <w:r w:rsidR="2C62DFF8">
        <w:rPr/>
        <w:t>Výsledky</w:t>
      </w:r>
      <w:bookmarkEnd w:id="1772253785"/>
    </w:p>
    <w:p w:rsidR="2BA36D29" w:rsidP="10679A86" w:rsidRDefault="2BA36D29" w14:paraId="0703C0E6" w14:textId="37FDB1AA">
      <w:pPr>
        <w:pStyle w:val="Normlny"/>
      </w:pPr>
      <w:r w:rsidR="2BA36D29">
        <w:rPr/>
        <w:t xml:space="preserve">Výsledky diplomovej práce môžeme zhrnúť do niekoľkých bodov, ktoré sme definovali ako samotné ciele práce. Ako prvé sme </w:t>
      </w:r>
      <w:r w:rsidR="385B3079">
        <w:rPr/>
        <w:t>sa dôkladne oboznámili s aktuálnym stavom problematiky</w:t>
      </w:r>
      <w:r w:rsidR="6C3733EB">
        <w:rPr/>
        <w:t>, ktorej naša práca čelila. Základnom bolo preštudovanie dostupnej literatúry</w:t>
      </w:r>
      <w:r w:rsidR="42A4F19A">
        <w:rPr/>
        <w:t>, ktorá definovala obory úzko späté s touto prácou.</w:t>
      </w:r>
      <w:r w:rsidR="5875A676">
        <w:rPr/>
        <w:t xml:space="preserve"> Definovanie rôznych pojmov ako</w:t>
      </w:r>
      <w:r w:rsidR="0EE98A15">
        <w:rPr/>
        <w:t xml:space="preserve"> “Industry 4.0”,</w:t>
      </w:r>
      <w:r w:rsidR="5875A676">
        <w:rPr/>
        <w:t xml:space="preserve"> “Internet of </w:t>
      </w:r>
      <w:r w:rsidR="5875A676">
        <w:rPr/>
        <w:t>Things</w:t>
      </w:r>
      <w:r w:rsidR="5875A676">
        <w:rPr/>
        <w:t>” alebo “</w:t>
      </w:r>
      <w:r w:rsidR="5875A676">
        <w:rPr/>
        <w:t>Smart</w:t>
      </w:r>
      <w:r w:rsidR="5875A676">
        <w:rPr/>
        <w:t xml:space="preserve"> </w:t>
      </w:r>
      <w:r w:rsidR="5875A676">
        <w:rPr/>
        <w:t>Factory</w:t>
      </w:r>
      <w:r w:rsidR="5875A676">
        <w:rPr/>
        <w:t>”</w:t>
      </w:r>
      <w:r w:rsidR="32C34621">
        <w:rPr/>
        <w:t xml:space="preserve"> ukázalo, že autori sa</w:t>
      </w:r>
      <w:r w:rsidR="5ECCF453">
        <w:rPr/>
        <w:t xml:space="preserve"> v svojich publikáciách pomerne často nezhodujú na cieľoch, ktorým by sa tieto pojmy mali v budúcnosti zaoberať</w:t>
      </w:r>
      <w:r w:rsidR="25A2DB18">
        <w:rPr/>
        <w:t>. Každý autor sa snažil vysvetliť svoje vlastné dojmy a skúsenosti</w:t>
      </w:r>
      <w:r w:rsidR="1D6E5527">
        <w:rPr/>
        <w:t xml:space="preserve">, ktoré nadobudol počas práce v danom obore. </w:t>
      </w:r>
      <w:r w:rsidR="6A26A02D">
        <w:rPr/>
        <w:t>Preštudovaním publikácií týchto autorov sme získali prehľad o aktuálnych problémoch</w:t>
      </w:r>
      <w:r w:rsidR="4BC8BF84">
        <w:rPr/>
        <w:t>, ktorým priemysel čelí a na základe toho sme si zadefinovali jasné ci</w:t>
      </w:r>
      <w:r w:rsidR="3BD58508">
        <w:rPr/>
        <w:t>e</w:t>
      </w:r>
      <w:r w:rsidR="4BC8BF84">
        <w:rPr/>
        <w:t xml:space="preserve">le, ktoré </w:t>
      </w:r>
      <w:r w:rsidR="50344534">
        <w:rPr/>
        <w:t>sme sa snažili v tejto práci dosiahnuť.</w:t>
      </w:r>
    </w:p>
    <w:p w:rsidR="04E5AF13" w:rsidP="10679A86" w:rsidRDefault="04E5AF13" w14:paraId="67051774" w14:textId="2D319BE0">
      <w:pPr>
        <w:pStyle w:val="Normlny"/>
      </w:pPr>
      <w:r w:rsidR="04E5AF13">
        <w:rPr/>
        <w:t>Po zadefinované cieľov našej práce sme začali s praktickou časťou.</w:t>
      </w:r>
      <w:r w:rsidR="7BD6C614">
        <w:rPr/>
        <w:t xml:space="preserve"> Túto časť sme rozdelili do 3 základných </w:t>
      </w:r>
      <w:r w:rsidR="7BD6C614">
        <w:rPr/>
        <w:t>podcieľov</w:t>
      </w:r>
      <w:r w:rsidR="7BD6C614">
        <w:rPr/>
        <w:t>:</w:t>
      </w:r>
    </w:p>
    <w:p w:rsidR="7BD6C614" w:rsidP="10679A86" w:rsidRDefault="7BD6C614" w14:paraId="72FFD323" w14:textId="42C8A558">
      <w:pPr>
        <w:pStyle w:val="Odsekzoznamu"/>
        <w:numPr>
          <w:ilvl w:val="0"/>
          <w:numId w:val="65"/>
        </w:numPr>
        <w:rPr/>
      </w:pPr>
      <w:r w:rsidR="7BD6C614">
        <w:rPr/>
        <w:t>Návrh modelu triediacej linky,</w:t>
      </w:r>
    </w:p>
    <w:p w:rsidR="7BD6C614" w:rsidP="10679A86" w:rsidRDefault="7BD6C614" w14:paraId="7A97CFE2" w14:textId="5D06938B">
      <w:pPr>
        <w:pStyle w:val="Odsekzoznamu"/>
        <w:numPr>
          <w:ilvl w:val="0"/>
          <w:numId w:val="65"/>
        </w:numPr>
        <w:rPr/>
      </w:pPr>
      <w:r w:rsidR="7BD6C614">
        <w:rPr/>
        <w:t>Výber vhodného hardvérového riešenia,</w:t>
      </w:r>
    </w:p>
    <w:p w:rsidR="7BD6C614" w:rsidP="10679A86" w:rsidRDefault="7BD6C614" w14:paraId="7533ADD1" w14:textId="1C4E712E">
      <w:pPr>
        <w:pStyle w:val="Odsekzoznamu"/>
        <w:numPr>
          <w:ilvl w:val="0"/>
          <w:numId w:val="65"/>
        </w:numPr>
        <w:rPr/>
      </w:pPr>
      <w:r w:rsidR="7BD6C614">
        <w:rPr/>
        <w:t>Nastavenie a prepojenie databázového systému,</w:t>
      </w:r>
    </w:p>
    <w:p w:rsidR="7BD6C614" w:rsidP="10679A86" w:rsidRDefault="7BD6C614" w14:paraId="010FCB3E" w14:textId="6C45F6DF">
      <w:pPr>
        <w:pStyle w:val="Odsekzoznamu"/>
        <w:numPr>
          <w:ilvl w:val="0"/>
          <w:numId w:val="65"/>
        </w:numPr>
        <w:rPr/>
      </w:pPr>
      <w:r w:rsidR="7BD6C614">
        <w:rPr/>
        <w:t>Vývoj mobilnej aplikácie.</w:t>
      </w:r>
    </w:p>
    <w:p w:rsidR="7BD6C614" w:rsidP="10679A86" w:rsidRDefault="7BD6C614" w14:paraId="75370C7A" w14:textId="20F1A06F">
      <w:pPr>
        <w:pStyle w:val="Normlny"/>
        <w:ind w:left="0" w:firstLine="680"/>
      </w:pPr>
      <w:r w:rsidR="7BD6C614">
        <w:rPr/>
        <w:t>P</w:t>
      </w:r>
      <w:r w:rsidR="266E02C6">
        <w:rPr/>
        <w:t xml:space="preserve">roces </w:t>
      </w:r>
      <w:r w:rsidR="7BD6C614">
        <w:rPr/>
        <w:t>návrhu modelu triediacej linky</w:t>
      </w:r>
      <w:r w:rsidR="4EB45E83">
        <w:rPr/>
        <w:t xml:space="preserve"> bol jeden z najdôležitejších častí našej práce. Pre vyhotovenie modelu sme museli získať </w:t>
      </w:r>
      <w:r w:rsidR="6512E7F7">
        <w:rPr/>
        <w:t xml:space="preserve">reálny model triediacej linky. </w:t>
      </w:r>
      <w:r w:rsidR="490185C5">
        <w:rPr/>
        <w:t>Tento model sme získali z katalógu, ktorý ponúkala spoločnosť zaoberajúca sa spracovaním odpadového materiálu a recykláciou.</w:t>
      </w:r>
      <w:r w:rsidR="68C348BE">
        <w:rPr/>
        <w:t xml:space="preserve"> Po získaní vhodného modelu linky sme začali s jeho návrhom, </w:t>
      </w:r>
      <w:r w:rsidR="22E05CC6">
        <w:rPr/>
        <w:t>ktorý slúžil ako podklad pre 3D tlač.</w:t>
      </w:r>
    </w:p>
    <w:p w:rsidR="2E45E6C5" w:rsidP="10679A86" w:rsidRDefault="2E45E6C5" w14:paraId="2D4F567F" w14:textId="65917A63">
      <w:pPr>
        <w:pStyle w:val="Normlny"/>
        <w:ind w:left="0" w:firstLine="680"/>
      </w:pPr>
      <w:r w:rsidR="38F07C9F">
        <w:rPr/>
        <w:t>Súčasťou tohto návrhu bol aj model dopravného pásu, od ktorého sme sa odvíjali.</w:t>
      </w:r>
      <w:r w:rsidR="72F59151">
        <w:rPr/>
        <w:t xml:space="preserve"> Návrh dopravného pásu bol v našej práci kritický. Na vytvorenie dopravného pásu sme mali k dispoz</w:t>
      </w:r>
      <w:r w:rsidR="1D9B491E">
        <w:rPr/>
        <w:t xml:space="preserve">ícií viacero zdrojov. V našom prípade sme sa rozhodli použiť vopred namodelovaný zložený klinový dopravný pás. Jednotlivé časti tohto pásu sme </w:t>
      </w:r>
      <w:r w:rsidR="564C3DDD">
        <w:rPr/>
        <w:t>následne vytlačili na univerzitnej 3D tlačiarni. Počas tejto tlače sme sa vyskytlo niekoľko problémov, ktoré sme opísali v predošlej kapito</w:t>
      </w:r>
      <w:r w:rsidR="01D30436">
        <w:rPr/>
        <w:t>le zameranej práve na návrh a modelovanie dopravného pásu.</w:t>
      </w:r>
      <w:r w:rsidR="5F403F08">
        <w:rPr/>
        <w:t xml:space="preserve"> Zložená triediaca linka s dopravným pásom je zobrazená na obrázku m.</w:t>
      </w:r>
    </w:p>
    <w:p w:rsidR="5765E740" w:rsidP="5765E740" w:rsidRDefault="5765E740" w14:paraId="1AEC1643" w14:textId="204ECADA">
      <w:pPr>
        <w:pStyle w:val="Normlny"/>
        <w:ind w:left="0" w:firstLine="680"/>
      </w:pPr>
    </w:p>
    <w:p w:rsidR="60B03B98" w:rsidP="5765E740" w:rsidRDefault="60B03B98" w14:paraId="6D620157" w14:textId="3ADF1C09">
      <w:pPr>
        <w:pStyle w:val="Normlny"/>
        <w:ind w:left="0" w:firstLine="680"/>
        <w:jc w:val="center"/>
        <w:rPr>
          <w:i w:val="1"/>
          <w:iCs w:val="1"/>
          <w:sz w:val="22"/>
          <w:szCs w:val="22"/>
        </w:rPr>
      </w:pPr>
      <w:r w:rsidR="60B03B98">
        <w:drawing>
          <wp:inline wp14:editId="609AA5F0" wp14:anchorId="35FDFEFF">
            <wp:extent cx="4610332" cy="3000375"/>
            <wp:effectExtent l="0" t="0" r="0" b="0"/>
            <wp:docPr id="734448650" name="" title=""/>
            <wp:cNvGraphicFramePr>
              <a:graphicFrameLocks noChangeAspect="1"/>
            </wp:cNvGraphicFramePr>
            <a:graphic>
              <a:graphicData uri="http://schemas.openxmlformats.org/drawingml/2006/picture">
                <pic:pic>
                  <pic:nvPicPr>
                    <pic:cNvPr id="0" name=""/>
                    <pic:cNvPicPr/>
                  </pic:nvPicPr>
                  <pic:blipFill>
                    <a:blip r:embed="R2bc21c948b96472b">
                      <a:extLst>
                        <a:ext xmlns:a="http://schemas.openxmlformats.org/drawingml/2006/main" uri="{28A0092B-C50C-407E-A947-70E740481C1C}">
                          <a14:useLocalDpi val="0"/>
                        </a:ext>
                      </a:extLst>
                    </a:blip>
                    <a:stretch>
                      <a:fillRect/>
                    </a:stretch>
                  </pic:blipFill>
                  <pic:spPr>
                    <a:xfrm>
                      <a:off x="0" y="0"/>
                      <a:ext cx="4610332" cy="3000375"/>
                    </a:xfrm>
                    <a:prstGeom prst="rect">
                      <a:avLst/>
                    </a:prstGeom>
                  </pic:spPr>
                </pic:pic>
              </a:graphicData>
            </a:graphic>
          </wp:inline>
        </w:drawing>
      </w:r>
      <w:r w:rsidRPr="5765E740" w:rsidR="5C5B7001">
        <w:rPr>
          <w:i w:val="1"/>
          <w:iCs w:val="1"/>
          <w:sz w:val="22"/>
          <w:szCs w:val="22"/>
        </w:rPr>
        <w:t xml:space="preserve">Obrázok </w:t>
      </w:r>
      <w:r w:rsidRPr="5765E740" w:rsidR="5158915C">
        <w:rPr>
          <w:i w:val="1"/>
          <w:iCs w:val="1"/>
          <w:sz w:val="22"/>
          <w:szCs w:val="22"/>
        </w:rPr>
        <w:t>m</w:t>
      </w:r>
      <w:r w:rsidRPr="5765E740" w:rsidR="5C5B7001">
        <w:rPr>
          <w:i w:val="1"/>
          <w:iCs w:val="1"/>
          <w:sz w:val="22"/>
          <w:szCs w:val="22"/>
        </w:rPr>
        <w:t xml:space="preserve"> </w:t>
      </w:r>
      <w:r w:rsidRPr="5765E740" w:rsidR="1C8F7B04">
        <w:rPr>
          <w:i w:val="1"/>
          <w:iCs w:val="1"/>
          <w:sz w:val="22"/>
          <w:szCs w:val="22"/>
        </w:rPr>
        <w:t>Zložená triediaca linka</w:t>
      </w:r>
    </w:p>
    <w:p w:rsidR="5765E740" w:rsidP="5765E740" w:rsidRDefault="5765E740" w14:paraId="5C6F04F7" w14:textId="7227E61B">
      <w:pPr>
        <w:pStyle w:val="Normlny"/>
        <w:ind w:left="0" w:firstLine="680"/>
      </w:pPr>
    </w:p>
    <w:p w:rsidR="01D30436" w:rsidP="5765E740" w:rsidRDefault="01D30436" w14:paraId="46FF4353" w14:textId="360ADABB">
      <w:pPr>
        <w:pStyle w:val="Normlny"/>
        <w:ind w:left="0" w:firstLine="680"/>
      </w:pPr>
      <w:r w:rsidR="01D30436">
        <w:rPr/>
        <w:t xml:space="preserve">Pri testovaní celého pásu </w:t>
      </w:r>
      <w:r w:rsidR="12D83DB8">
        <w:rPr/>
        <w:t xml:space="preserve">sme narazili na niekoľko problémov. Nedokonale vytlačené časti, či už sa jednalo o nosné pláty alebo o kliny, spôsobovali časté zasekávanie a </w:t>
      </w:r>
      <w:r w:rsidR="3DCFAE0D">
        <w:rPr/>
        <w:t>nepriaznivý chod celej linky. Na vyrie</w:t>
      </w:r>
      <w:r w:rsidR="68A446ED">
        <w:rPr/>
        <w:t xml:space="preserve">šenie tohto problému sme museli ručne opracovať značný počet častí pásu. Primárne sme sa zamerali na </w:t>
      </w:r>
      <w:r w:rsidR="7ED8DE92">
        <w:rPr/>
        <w:t xml:space="preserve">brúsenie nerovných častí, ktoré vznikli pri tlačení. </w:t>
      </w:r>
      <w:r w:rsidR="34D29A7A">
        <w:rPr/>
        <w:t>Za cieľom vylepšenia celkového pohybu sme opracované časti namazali</w:t>
      </w:r>
      <w:r w:rsidR="332D0BE8">
        <w:rPr/>
        <w:t>.</w:t>
      </w:r>
    </w:p>
    <w:p w:rsidR="719B4A63" w:rsidP="10679A86" w:rsidRDefault="719B4A63" w14:paraId="67194971" w14:textId="0C294423">
      <w:pPr>
        <w:pStyle w:val="Normlny"/>
        <w:ind w:left="0" w:firstLine="680"/>
      </w:pPr>
      <w:r w:rsidR="79E9688A">
        <w:rPr/>
        <w:t xml:space="preserve"> </w:t>
      </w:r>
      <w:r w:rsidR="1979D969">
        <w:rPr/>
        <w:t xml:space="preserve">Pri výbere vhodného hardvéru sme takisto narazili na niekoľko problémov. Prvotne sme sa rozhodli využiť </w:t>
      </w:r>
      <w:r w:rsidR="11774DC6">
        <w:rPr/>
        <w:t>DC</w:t>
      </w:r>
      <w:r w:rsidR="1979D969">
        <w:rPr/>
        <w:t xml:space="preserve"> motory na otáčanie valcov, ktoré posúvali dopravný pás. Pri test</w:t>
      </w:r>
      <w:r w:rsidR="7392CA96">
        <w:rPr/>
        <w:t xml:space="preserve">ovaní týchto motorov sme zistili, že celková záťaž bola väčšia ako výkon týchto motorov. </w:t>
      </w:r>
      <w:r w:rsidR="45B4C542">
        <w:rPr/>
        <w:t xml:space="preserve">Na základe toho sme sa snažili prísť s vhodnou alternatívou pre vytvorenie krútiaceho </w:t>
      </w:r>
      <w:r w:rsidR="03E34500">
        <w:rPr/>
        <w:t>pohybu</w:t>
      </w:r>
      <w:r w:rsidR="45B4C542">
        <w:rPr/>
        <w:t xml:space="preserve">. Ďalšou voľbou boli krokové motory. </w:t>
      </w:r>
      <w:r w:rsidR="0BF8000D">
        <w:rPr/>
        <w:t>Krokové motory, ktoré nám poskytla univerzita boli síce výkonnejšie ako DC motory</w:t>
      </w:r>
      <w:r w:rsidR="590B9E04">
        <w:rPr/>
        <w:t>, no po určitom čase dochádzalo k situáciám, kedy ani tieto motory nedokázali prekonať občasné zaseknutie pásu pri otáčaní.</w:t>
      </w:r>
    </w:p>
    <w:p w:rsidR="63C02347" w:rsidP="10679A86" w:rsidRDefault="63C02347" w14:paraId="52AD1285" w14:textId="70FD3699">
      <w:pPr>
        <w:pStyle w:val="Normlny"/>
        <w:ind w:left="0" w:firstLine="680"/>
      </w:pPr>
      <w:r w:rsidR="0DDF32A2">
        <w:rPr/>
        <w:t xml:space="preserve">Problém otáčania sa nám nakoniec podarilo odstrániť s použitím </w:t>
      </w:r>
      <w:r w:rsidR="0DDF32A2">
        <w:rPr/>
        <w:t>servo</w:t>
      </w:r>
      <w:r w:rsidR="0DDF32A2">
        <w:rPr/>
        <w:t xml:space="preserve"> motora</w:t>
      </w:r>
      <w:r w:rsidR="34D67945">
        <w:rPr/>
        <w:t xml:space="preserve"> s uhlom otáčania 360°</w:t>
      </w:r>
      <w:r w:rsidR="0DDF32A2">
        <w:rPr/>
        <w:t>.</w:t>
      </w:r>
      <w:r w:rsidR="2BAEDCCF">
        <w:rPr/>
        <w:t xml:space="preserve"> Tento motor mal dostatočný výkon na to, aby bol schopný otáčať valcom, a ten následne </w:t>
      </w:r>
      <w:r w:rsidR="6500A3A7">
        <w:rPr/>
        <w:t xml:space="preserve">pásom. </w:t>
      </w:r>
      <w:r w:rsidR="74070448">
        <w:rPr/>
        <w:t xml:space="preserve">Triediaca linka bola pri testovaní </w:t>
      </w:r>
      <w:r w:rsidR="74070448">
        <w:rPr/>
        <w:t>servo</w:t>
      </w:r>
      <w:r w:rsidR="74070448">
        <w:rPr/>
        <w:t xml:space="preserve"> motora schopná pracovať </w:t>
      </w:r>
      <w:r w:rsidR="0DD0F988">
        <w:rPr/>
        <w:t>bez zaznamenania akéhokoľvek problému.</w:t>
      </w:r>
    </w:p>
    <w:p w:rsidR="1051A8C9" w:rsidP="5765E740" w:rsidRDefault="1051A8C9" w14:paraId="41F7D0D5" w14:textId="774D5729">
      <w:pPr>
        <w:pStyle w:val="Normlny"/>
        <w:suppressLineNumbers w:val="0"/>
        <w:bidi w:val="0"/>
        <w:spacing w:before="0" w:beforeAutospacing="off" w:after="0" w:afterAutospacing="off" w:line="360" w:lineRule="auto"/>
        <w:ind w:left="0" w:right="0" w:firstLine="680"/>
        <w:jc w:val="both"/>
      </w:pPr>
      <w:r w:rsidR="3BBA7C61">
        <w:rPr/>
        <w:t xml:space="preserve">V rámci zabezpečenia komunikácie medzi </w:t>
      </w:r>
      <w:r w:rsidR="777B5D3C">
        <w:rPr/>
        <w:t xml:space="preserve">mikrokontrol0rom </w:t>
      </w:r>
      <w:r w:rsidR="777B5D3C">
        <w:rPr/>
        <w:t>arduino</w:t>
      </w:r>
      <w:r w:rsidR="777B5D3C">
        <w:rPr/>
        <w:t xml:space="preserve"> a </w:t>
      </w:r>
      <w:r w:rsidR="3BBA7C61">
        <w:rPr/>
        <w:t>databázou sme využili voľne dostupnú knižnicu</w:t>
      </w:r>
      <w:r w:rsidR="5324D9F0">
        <w:rPr/>
        <w:t xml:space="preserve">. Knižnica </w:t>
      </w:r>
      <w:r w:rsidR="608FCACD">
        <w:rPr/>
        <w:t>Firebase-Arduino-WiFiNINA</w:t>
      </w:r>
      <w:r w:rsidR="608FCACD">
        <w:rPr/>
        <w:t xml:space="preserve"> sa ukázala ako vhodným použitím pre komunikáciu s </w:t>
      </w:r>
      <w:r w:rsidR="608FCACD">
        <w:rPr/>
        <w:t>firebase</w:t>
      </w:r>
      <w:r w:rsidR="608FCACD">
        <w:rPr/>
        <w:t xml:space="preserve"> databázou</w:t>
      </w:r>
      <w:r w:rsidR="22A64CD2">
        <w:rPr/>
        <w:t>,</w:t>
      </w:r>
      <w:r w:rsidR="16ED2976">
        <w:rPr/>
        <w:t xml:space="preserve"> keďže bola vytvorená presne za účelom spojenia </w:t>
      </w:r>
      <w:r w:rsidR="16ED2976">
        <w:rPr/>
        <w:t>arduina</w:t>
      </w:r>
      <w:r w:rsidR="16ED2976">
        <w:rPr/>
        <w:t xml:space="preserve"> a </w:t>
      </w:r>
      <w:r w:rsidR="16ED2976">
        <w:rPr/>
        <w:t>firebase</w:t>
      </w:r>
      <w:r w:rsidR="16ED2976">
        <w:rPr/>
        <w:t xml:space="preserve"> databázy.</w:t>
      </w:r>
      <w:r w:rsidR="36DAE9B1">
        <w:rPr/>
        <w:t xml:space="preserve"> Knižnica okrem technológie WiFi podporuje aj posielanie súborov vo forme </w:t>
      </w:r>
      <w:r w:rsidR="36DAE9B1">
        <w:rPr/>
        <w:t>json</w:t>
      </w:r>
      <w:r w:rsidR="36DAE9B1">
        <w:rPr/>
        <w:t>.</w:t>
      </w:r>
      <w:r w:rsidR="46D06E1A">
        <w:rPr/>
        <w:t xml:space="preserve"> Pri posielaní dát zo senzorov a </w:t>
      </w:r>
      <w:r w:rsidR="46D06E1A">
        <w:rPr/>
        <w:t>IoT</w:t>
      </w:r>
      <w:r w:rsidR="46D06E1A">
        <w:rPr/>
        <w:t xml:space="preserve"> sa najčastejšie využíva práve </w:t>
      </w:r>
      <w:r w:rsidR="08E19012">
        <w:rPr/>
        <w:t xml:space="preserve">formát </w:t>
      </w:r>
      <w:r w:rsidR="08E19012">
        <w:rPr/>
        <w:t>json</w:t>
      </w:r>
      <w:r w:rsidR="08E19012">
        <w:rPr/>
        <w:t>, nakoľko takto generované dáta sú z veľkej časti neštruktúrované a tým pádom by bolo náročné ich ukladať v relačnej databáze.</w:t>
      </w:r>
    </w:p>
    <w:p w:rsidR="10679A86" w:rsidP="10679A86" w:rsidRDefault="10679A86" w14:paraId="3CADB32C" w14:textId="64B213E3">
      <w:pPr>
        <w:pStyle w:val="Normlny"/>
        <w:ind w:left="0" w:firstLine="680"/>
      </w:pPr>
      <w:r w:rsidR="0D11DC28">
        <w:rPr/>
        <w:t>Za nedostatok tejto knižnice môžeme považovať prihlasovanie</w:t>
      </w:r>
      <w:r w:rsidR="3EFEFE09">
        <w:rPr/>
        <w:t xml:space="preserve"> sa. Na prihlásenie pomocou WiFi technológie </w:t>
      </w:r>
      <w:r w:rsidR="4E6A8205">
        <w:rPr/>
        <w:t>knižnica vyžaduje striktne názov siete a heslo. Nakoľko linka nie j</w:t>
      </w:r>
      <w:r w:rsidR="7647DD19">
        <w:rPr/>
        <w:t xml:space="preserve">e schopná pracovať v </w:t>
      </w:r>
      <w:r w:rsidR="7647DD19">
        <w:rPr/>
        <w:t>offline</w:t>
      </w:r>
      <w:r w:rsidR="7647DD19">
        <w:rPr/>
        <w:t xml:space="preserve"> móde, na jej spustenie sme používali domácu sieť WiFi alebo mobilný </w:t>
      </w:r>
      <w:r w:rsidR="7647DD19">
        <w:rPr/>
        <w:t>hotspot</w:t>
      </w:r>
      <w:r w:rsidR="59C7B23D">
        <w:rPr/>
        <w:t>. Pokiaľ sme chceli linku spustiť v areály univerzity</w:t>
      </w:r>
      <w:r w:rsidR="48EAF3CF">
        <w:rPr/>
        <w:t xml:space="preserve">, nebolo možné použiť sieť </w:t>
      </w:r>
      <w:r w:rsidR="48EAF3CF">
        <w:rPr/>
        <w:t>edu</w:t>
      </w:r>
      <w:r w:rsidR="48EAF3CF">
        <w:rPr/>
        <w:t xml:space="preserve">, </w:t>
      </w:r>
      <w:r w:rsidR="48EAF3CF">
        <w:rPr/>
        <w:t>pretož</w:t>
      </w:r>
      <w:r w:rsidR="7B9A7FDA">
        <w:rPr/>
        <w:t>e</w:t>
      </w:r>
      <w:r w:rsidR="48EAF3CF">
        <w:rPr/>
        <w:t xml:space="preserve"> na prihlásenie sa do tejto siete je </w:t>
      </w:r>
      <w:r w:rsidR="6C55E731">
        <w:rPr/>
        <w:t>nutné zadať prihlasovacie meno a heslo.</w:t>
      </w:r>
    </w:p>
    <w:p w:rsidR="5765E740" w:rsidP="5765E740" w:rsidRDefault="5765E740" w14:paraId="0FDBAB28" w14:textId="0B9BE6CF">
      <w:pPr>
        <w:pStyle w:val="Normlny"/>
        <w:ind w:left="0" w:firstLine="680"/>
      </w:pPr>
    </w:p>
    <w:p w:rsidR="1F1624F2" w:rsidP="5765E740" w:rsidRDefault="1F1624F2" w14:paraId="55502C9B" w14:textId="43CFD2F2">
      <w:pPr>
        <w:pStyle w:val="Normlny"/>
        <w:jc w:val="center"/>
      </w:pPr>
      <w:r w:rsidR="1F1624F2">
        <w:drawing>
          <wp:inline wp14:editId="6391740E" wp14:anchorId="6DAB99F0">
            <wp:extent cx="2000250" cy="3597672"/>
            <wp:effectExtent l="0" t="0" r="0" b="0"/>
            <wp:docPr id="1885377738" name="" title=""/>
            <wp:cNvGraphicFramePr>
              <a:graphicFrameLocks noChangeAspect="1"/>
            </wp:cNvGraphicFramePr>
            <a:graphic>
              <a:graphicData uri="http://schemas.openxmlformats.org/drawingml/2006/picture">
                <pic:pic>
                  <pic:nvPicPr>
                    <pic:cNvPr id="0" name=""/>
                    <pic:cNvPicPr/>
                  </pic:nvPicPr>
                  <pic:blipFill>
                    <a:blip r:embed="Rb6898b0d48154950">
                      <a:extLst>
                        <a:ext xmlns:a="http://schemas.openxmlformats.org/drawingml/2006/main" uri="{28A0092B-C50C-407E-A947-70E740481C1C}">
                          <a14:useLocalDpi val="0"/>
                        </a:ext>
                      </a:extLst>
                    </a:blip>
                    <a:stretch>
                      <a:fillRect/>
                    </a:stretch>
                  </pic:blipFill>
                  <pic:spPr>
                    <a:xfrm>
                      <a:off x="0" y="0"/>
                      <a:ext cx="2000250" cy="3597672"/>
                    </a:xfrm>
                    <a:prstGeom prst="rect">
                      <a:avLst/>
                    </a:prstGeom>
                  </pic:spPr>
                </pic:pic>
              </a:graphicData>
            </a:graphic>
          </wp:inline>
        </w:drawing>
      </w:r>
    </w:p>
    <w:p w:rsidR="1F1624F2" w:rsidP="5765E740" w:rsidRDefault="1F1624F2" w14:paraId="03FD2A45" w14:textId="7549472D">
      <w:pPr>
        <w:pStyle w:val="Normlny"/>
        <w:jc w:val="center"/>
        <w:rPr>
          <w:i w:val="1"/>
          <w:iCs w:val="1"/>
          <w:sz w:val="22"/>
          <w:szCs w:val="22"/>
        </w:rPr>
      </w:pPr>
      <w:r w:rsidRPr="5765E740" w:rsidR="1F1624F2">
        <w:rPr>
          <w:i w:val="1"/>
          <w:iCs w:val="1"/>
          <w:sz w:val="22"/>
          <w:szCs w:val="22"/>
        </w:rPr>
        <w:t>Obrázok b Snímka aplikácie v mobilnom zariadení</w:t>
      </w:r>
    </w:p>
    <w:p w:rsidR="5765E740" w:rsidP="5765E740" w:rsidRDefault="5765E740" w14:paraId="5786502C" w14:textId="2E95F1AC">
      <w:pPr>
        <w:pStyle w:val="Normlny"/>
        <w:ind w:left="0" w:firstLine="680"/>
      </w:pPr>
    </w:p>
    <w:p w:rsidR="58B03A3C" w:rsidP="5765E740" w:rsidRDefault="58B03A3C" w14:paraId="16BE54E8" w14:textId="006F847C">
      <w:pPr>
        <w:pStyle w:val="Normlny"/>
        <w:suppressLineNumbers w:val="0"/>
        <w:bidi w:val="0"/>
        <w:spacing w:before="0" w:beforeAutospacing="off" w:after="0" w:afterAutospacing="off" w:line="360" w:lineRule="auto"/>
        <w:ind w:left="0" w:right="0" w:firstLine="680"/>
        <w:jc w:val="both"/>
      </w:pPr>
      <w:r w:rsidR="58B03A3C">
        <w:rPr/>
        <w:t>Posledným cieľom práce bolo vytvorenie mobilnej aplikácie na sledovanie nameraných dát.</w:t>
      </w:r>
      <w:r w:rsidR="5753884A">
        <w:rPr/>
        <w:t xml:space="preserve"> Za týmto cieľom sme sa rozhodli pre vývojové prostredie MIT </w:t>
      </w:r>
      <w:r w:rsidR="5753884A">
        <w:rPr/>
        <w:t>App</w:t>
      </w:r>
      <w:r w:rsidR="5753884A">
        <w:rPr/>
        <w:t xml:space="preserve"> </w:t>
      </w:r>
      <w:r w:rsidR="5753884A">
        <w:rPr/>
        <w:t>Inventor</w:t>
      </w:r>
      <w:r w:rsidR="5753884A">
        <w:rPr/>
        <w:t xml:space="preserve"> 2.</w:t>
      </w:r>
      <w:r w:rsidR="74F07175">
        <w:rPr/>
        <w:t xml:space="preserve"> Toto </w:t>
      </w:r>
      <w:r w:rsidR="54B2BC25">
        <w:rPr/>
        <w:t xml:space="preserve">programovacie prostredie sa využíva najčastejšie na tvorbu jednoduchých a prvotných verzií </w:t>
      </w:r>
      <w:r w:rsidR="6FECADF4">
        <w:rPr/>
        <w:t>aplikácií. Keďže sme si vopred zadefinovali účel našej aplikácie, toto prostredie nám bolo dostačujúce.</w:t>
      </w:r>
      <w:r w:rsidR="72AA13EF">
        <w:rPr/>
        <w:t xml:space="preserve"> Aplikácia je kompatibilná s </w:t>
      </w:r>
      <w:r w:rsidR="4622548C">
        <w:rPr/>
        <w:t>mobilnou</w:t>
      </w:r>
      <w:r w:rsidR="72AA13EF">
        <w:rPr/>
        <w:t xml:space="preserve"> platformou Android verzie 5 a vyššie.</w:t>
      </w:r>
      <w:r w:rsidR="51E75109">
        <w:rPr/>
        <w:t xml:space="preserve"> Takisto sme sa pri vývoji </w:t>
      </w:r>
      <w:r w:rsidR="0691A4ED">
        <w:rPr/>
        <w:t xml:space="preserve">snažili použiť len otestované a schválené komponenty, ktoré ponúka </w:t>
      </w:r>
      <w:r w:rsidR="0691A4ED">
        <w:rPr/>
        <w:t>App</w:t>
      </w:r>
      <w:r w:rsidR="0691A4ED">
        <w:rPr/>
        <w:t xml:space="preserve"> </w:t>
      </w:r>
      <w:r w:rsidR="0691A4ED">
        <w:rPr/>
        <w:t>Inventor</w:t>
      </w:r>
      <w:r w:rsidR="0691A4ED">
        <w:rPr/>
        <w:t xml:space="preserve">. </w:t>
      </w:r>
      <w:r w:rsidR="7D061041">
        <w:rPr/>
        <w:t>Vo výsledku sa nám podarilo vytvoriť aplikáciu bez použitia experimentálnych a nestálych komponentov ako a vyhli sme sa použitiu rozšírení.</w:t>
      </w:r>
    </w:p>
    <w:p w:rsidR="5765E740" w:rsidP="5765E740" w:rsidRDefault="5765E740" w14:paraId="6FEC4334" w14:textId="12D75865">
      <w:pPr>
        <w:pStyle w:val="Normlny"/>
        <w:suppressLineNumbers w:val="0"/>
        <w:bidi w:val="0"/>
        <w:spacing w:before="0" w:beforeAutospacing="off" w:after="0" w:afterAutospacing="off" w:line="360" w:lineRule="auto"/>
        <w:ind w:left="0" w:right="0" w:firstLine="680"/>
        <w:jc w:val="both"/>
      </w:pPr>
    </w:p>
    <w:p w:rsidR="5765E740" w:rsidP="5765E740" w:rsidRDefault="5765E740" w14:paraId="6B1C3DD9" w14:textId="3C7BD026">
      <w:pPr>
        <w:pStyle w:val="Normlny"/>
        <w:spacing w:before="0" w:beforeAutospacing="off" w:after="0" w:afterAutospacing="off" w:line="360" w:lineRule="auto"/>
        <w:ind w:left="0" w:right="0" w:firstLine="680"/>
        <w:jc w:val="both"/>
        <w:rPr>
          <w:i w:val="1"/>
          <w:iCs w:val="1"/>
          <w:sz w:val="22"/>
          <w:szCs w:val="22"/>
        </w:rPr>
        <w:sectPr w:rsidRPr="00E31089" w:rsidR="006E386F" w:rsidSect="00C84314">
          <w:headerReference w:type="default" r:id="rId39"/>
          <w:headerReference w:type="first" r:id="rId40"/>
          <w:pgSz w:w="11907" w:h="16840" w:orient="portrait" w:code="9"/>
          <w:pgMar w:top="1418" w:right="1418" w:bottom="1418" w:left="1985" w:header="709" w:footer="709" w:gutter="0"/>
          <w:cols w:space="708"/>
          <w:titlePg/>
        </w:sectPr>
      </w:pPr>
    </w:p>
    <w:p w:rsidRPr="00E31089" w:rsidR="006E386F" w:rsidP="20C0FB8F" w:rsidRDefault="51450EF3" w14:paraId="0957909A" w14:textId="2D3440C4">
      <w:pPr>
        <w:pStyle w:val="Nadpis1"/>
      </w:pPr>
      <w:bookmarkStart w:name="_Toc195670727" w:id="160"/>
      <w:bookmarkStart w:name="_Toc195684475" w:id="161"/>
      <w:bookmarkStart w:name="_Toc309047448" w:id="162"/>
      <w:bookmarkStart w:name="_Toc309047494" w:id="163"/>
      <w:bookmarkStart w:name="_Toc309047611" w:id="164"/>
      <w:bookmarkStart w:name="_Toc339279026" w:id="165"/>
      <w:bookmarkEnd w:id="127"/>
      <w:bookmarkEnd w:id="128"/>
      <w:bookmarkStart w:name="_Toc898109565" w:id="820263739"/>
      <w:r w:rsidR="2C62DFF8">
        <w:rPr/>
        <w:t>Záver</w:t>
      </w:r>
      <w:bookmarkEnd w:id="820263739"/>
    </w:p>
    <w:p w:rsidR="05AEF46F" w:rsidP="5765E740" w:rsidRDefault="05AEF46F" w14:paraId="15B43A47" w14:textId="3A06622B">
      <w:pPr>
        <w:pStyle w:val="Normlny"/>
      </w:pPr>
      <w:r w:rsidR="05AEF46F">
        <w:rPr/>
        <w:t>Záverečná práca definuje navrhnutý postup pri tvorbe triediacej</w:t>
      </w:r>
      <w:r w:rsidR="477C4E9F">
        <w:rPr/>
        <w:t xml:space="preserve"> alebo inej</w:t>
      </w:r>
      <w:r w:rsidR="05AEF46F">
        <w:rPr/>
        <w:t xml:space="preserve"> linky za použitia </w:t>
      </w:r>
      <w:r w:rsidR="779B8E99">
        <w:rPr/>
        <w:t>mikrokontroléra</w:t>
      </w:r>
      <w:r w:rsidR="779B8E99">
        <w:rPr/>
        <w:t xml:space="preserve"> </w:t>
      </w:r>
      <w:r w:rsidR="779B8E99">
        <w:rPr/>
        <w:t>Arduino</w:t>
      </w:r>
      <w:r w:rsidR="779B8E99">
        <w:rPr/>
        <w:t xml:space="preserve"> a využitia moderných technológií v rámci internetu vecí.</w:t>
      </w:r>
      <w:r w:rsidR="21529691">
        <w:rPr/>
        <w:t xml:space="preserve"> </w:t>
      </w:r>
    </w:p>
    <w:p w:rsidR="7C92286D" w:rsidP="5765E740" w:rsidRDefault="7C92286D" w14:paraId="1BFC2F78" w14:textId="5FCBBBBB">
      <w:pPr>
        <w:pStyle w:val="Normlny"/>
      </w:pPr>
      <w:r w:rsidR="7C92286D">
        <w:rPr/>
        <w:t>Prínosom</w:t>
      </w:r>
      <w:r w:rsidR="7249A382">
        <w:rPr/>
        <w:t xml:space="preserve"> vytvorenej</w:t>
      </w:r>
      <w:r w:rsidR="7C92286D">
        <w:rPr/>
        <w:t xml:space="preserve"> triediacej linky je jej schopnosť </w:t>
      </w:r>
      <w:r w:rsidR="5BFA047E">
        <w:rPr/>
        <w:t xml:space="preserve">rozpoznať zmeny stavov svojho okolia a generovať merateľné dáta. Ako ďalšie je </w:t>
      </w:r>
      <w:r w:rsidR="108F22E3">
        <w:rPr/>
        <w:t>schopná vytvorené dáta šíriť prostredníctvom interne</w:t>
      </w:r>
      <w:r w:rsidR="00B151DF">
        <w:rPr/>
        <w:t>tu a komunikovať s</w:t>
      </w:r>
      <w:r w:rsidR="30653FE7">
        <w:rPr/>
        <w:t>o</w:t>
      </w:r>
      <w:r w:rsidR="00B151DF">
        <w:rPr/>
        <w:t xml:space="preserve"> vzdialenými</w:t>
      </w:r>
      <w:r w:rsidR="380E05E4">
        <w:rPr/>
        <w:t xml:space="preserve"> aplikáciami.</w:t>
      </w:r>
      <w:r w:rsidR="477A0EF6">
        <w:rPr/>
        <w:t xml:space="preserve"> Práca môže slúžiť ako podklad pre</w:t>
      </w:r>
      <w:r w:rsidR="477A0EF6">
        <w:rPr/>
        <w:t xml:space="preserve"> jednotlivcov zaoberajúci sa </w:t>
      </w:r>
      <w:r w:rsidR="55118274">
        <w:rPr/>
        <w:t>obormi veľkých dát a inteligentných miest.</w:t>
      </w:r>
      <w:r w:rsidR="2FA3DE57">
        <w:rPr/>
        <w:t xml:space="preserve"> Ďalej je možné dosiahnuté výsledky aplikovať v oblasti vzdelávania a výskumu</w:t>
      </w:r>
      <w:r w:rsidR="203C34D0">
        <w:rPr/>
        <w:t>.</w:t>
      </w:r>
      <w:r w:rsidR="25D527C2">
        <w:rPr/>
        <w:t xml:space="preserve"> Charakter a obsah práce môžu použiť študenti inžinierstva, </w:t>
      </w:r>
      <w:r w:rsidR="184C92B9">
        <w:rPr/>
        <w:t>elektro</w:t>
      </w:r>
      <w:r w:rsidR="25D527C2">
        <w:rPr/>
        <w:t>tech</w:t>
      </w:r>
      <w:r w:rsidR="74C59734">
        <w:rPr/>
        <w:t>niky či informatiky</w:t>
      </w:r>
      <w:r w:rsidR="29701F11">
        <w:rPr/>
        <w:t xml:space="preserve">, nakoľko práca obsahuje prvky reálneho návrhu modelov, </w:t>
      </w:r>
      <w:r w:rsidR="5BCC099C">
        <w:rPr/>
        <w:t>zapájania jemnej elektrotechniky</w:t>
      </w:r>
      <w:r w:rsidR="330CA789">
        <w:rPr/>
        <w:t>, programovania</w:t>
      </w:r>
      <w:r w:rsidR="5BCC099C">
        <w:rPr/>
        <w:t xml:space="preserve"> a prácu s dátami.</w:t>
      </w:r>
      <w:r w:rsidR="3431FEE7">
        <w:rPr/>
        <w:t xml:space="preserve"> </w:t>
      </w:r>
      <w:r w:rsidR="7812D9FE">
        <w:rPr/>
        <w:t>Zároveň sa nám podarilo vytvoriť možné riešenie</w:t>
      </w:r>
      <w:r w:rsidR="33D0878C">
        <w:rPr/>
        <w:t xml:space="preserve"> za použitia cenovo dostupných materiálov a tým znížiť celkové náklady</w:t>
      </w:r>
      <w:r w:rsidR="3096D923">
        <w:rPr/>
        <w:t xml:space="preserve"> na tvorbu podobne zameranej triediacej alebo inej dopravnej linky</w:t>
      </w:r>
      <w:r w:rsidR="33D0878C">
        <w:rPr/>
        <w:t>.</w:t>
      </w:r>
      <w:r w:rsidR="7812D9FE">
        <w:rPr/>
        <w:t xml:space="preserve"> </w:t>
      </w:r>
    </w:p>
    <w:p w:rsidR="477A0EF6" w:rsidP="5765E740" w:rsidRDefault="477A0EF6" w14:paraId="60A59DBB" w14:textId="25469898">
      <w:pPr>
        <w:pStyle w:val="Normlny"/>
      </w:pPr>
      <w:r w:rsidR="477A0EF6">
        <w:rPr/>
        <w:t>Napriek tomu je možné v danej práci pokračovať a obohatiť jej vlastnosti a využitie</w:t>
      </w:r>
      <w:r w:rsidR="29F9BFA1">
        <w:rPr/>
        <w:t xml:space="preserve">. Pre </w:t>
      </w:r>
      <w:r w:rsidR="400C30E3">
        <w:rPr/>
        <w:t xml:space="preserve">nasadenie </w:t>
      </w:r>
      <w:r w:rsidR="29F9BFA1">
        <w:rPr/>
        <w:t>vo veľkopriemysle</w:t>
      </w:r>
      <w:r w:rsidR="7C4DF043">
        <w:rPr/>
        <w:t xml:space="preserve"> a praxi</w:t>
      </w:r>
      <w:r w:rsidR="29F9BFA1">
        <w:rPr/>
        <w:t xml:space="preserve"> sa odporúča použiť pokročilejšie hardvérové riešenie ako sú platformy </w:t>
      </w:r>
      <w:r w:rsidR="29F9BFA1">
        <w:rPr/>
        <w:t>Raspberry</w:t>
      </w:r>
      <w:r w:rsidR="29F9BFA1">
        <w:rPr/>
        <w:t xml:space="preserve"> </w:t>
      </w:r>
      <w:r w:rsidR="1603F58A">
        <w:rPr/>
        <w:t>alebo PLC, presnejšie senzory</w:t>
      </w:r>
      <w:r w:rsidR="48C5C3B8">
        <w:rPr/>
        <w:t>, ktoré generujú dáta</w:t>
      </w:r>
      <w:r w:rsidR="1603F58A">
        <w:rPr/>
        <w:t xml:space="preserve"> a výkonnejšie komponenty</w:t>
      </w:r>
      <w:r w:rsidR="13157A61">
        <w:rPr/>
        <w:t xml:space="preserve"> pre presný a bezproblémový chod</w:t>
      </w:r>
      <w:r w:rsidR="1603F58A">
        <w:rPr/>
        <w:t>.</w:t>
      </w:r>
      <w:r w:rsidR="05B75BDC">
        <w:rPr/>
        <w:t xml:space="preserve"> Tak isto je možné nahradiť vývojové prostredie pre tvorbu používateľského prostredia.</w:t>
      </w:r>
    </w:p>
    <w:p w:rsidR="48056AA3" w:rsidP="5765E740" w:rsidRDefault="48056AA3" w14:paraId="501A2C57" w14:textId="64B8167F">
      <w:pPr>
        <w:pStyle w:val="Normlny"/>
        <w:sectPr w:rsidRPr="00E31089" w:rsidR="006E386F" w:rsidSect="00C84314">
          <w:headerReference w:type="default" r:id="rId41"/>
          <w:headerReference w:type="first" r:id="rId42"/>
          <w:pgSz w:w="11907" w:h="16840" w:orient="portrait" w:code="9"/>
          <w:pgMar w:top="1418" w:right="1418" w:bottom="1418" w:left="1985" w:header="709" w:footer="709" w:gutter="0"/>
          <w:cols w:space="708"/>
          <w:titlePg/>
        </w:sectPr>
      </w:pPr>
      <w:r w:rsidR="48056AA3">
        <w:rPr/>
        <w:t>Na záve</w:t>
      </w:r>
      <w:r w:rsidR="2FF7A779">
        <w:rPr/>
        <w:t xml:space="preserve">r je možné </w:t>
      </w:r>
      <w:r w:rsidR="054EAD50">
        <w:rPr/>
        <w:t>konštatovať</w:t>
      </w:r>
      <w:r w:rsidR="2FF7A779">
        <w:rPr/>
        <w:t xml:space="preserve">, že všetky stanovené ciele a </w:t>
      </w:r>
      <w:r w:rsidR="2FF7A779">
        <w:rPr/>
        <w:t>podciele</w:t>
      </w:r>
      <w:r w:rsidR="2FF7A779">
        <w:rPr/>
        <w:t xml:space="preserve"> práce boli</w:t>
      </w:r>
      <w:r w:rsidR="1027AB66">
        <w:rPr/>
        <w:t xml:space="preserve"> dosiahnuté a tým pádom sme úspešne ukončili záverečnú prácu.</w:t>
      </w:r>
    </w:p>
    <w:p w:rsidRPr="00E31089" w:rsidR="006E386F" w:rsidP="006E386F" w:rsidRDefault="51450EF3" w14:paraId="7F530908" w14:textId="77777777">
      <w:pPr>
        <w:pStyle w:val="Nadpis1"/>
      </w:pPr>
      <w:bookmarkStart w:name="_Toc1535279114" w:id="363752493"/>
      <w:r w:rsidR="2C62DFF8">
        <w:rPr/>
        <w:t>Zoznam bibliografických odkazov</w:t>
      </w:r>
      <w:bookmarkEnd w:id="160"/>
      <w:bookmarkEnd w:id="161"/>
      <w:bookmarkEnd w:id="162"/>
      <w:bookmarkEnd w:id="163"/>
      <w:bookmarkEnd w:id="164"/>
      <w:bookmarkEnd w:id="165"/>
      <w:bookmarkEnd w:id="363752493"/>
    </w:p>
    <w:sdt>
      <w:sdtPr>
        <w:tag w:val="MENDELEY_BIBLIOGRAPHY"/>
        <w:id w:val="-604566460"/>
        <w:placeholder>
          <w:docPart w:val="DefaultPlaceholder_1081868574"/>
        </w:placeholder>
      </w:sdtPr>
      <w:sdtEndPr/>
      <w:sdtContent>
        <w:p w:rsidR="5F6DDA48" w:rsidP="5F6DDA48" w:rsidRDefault="5F6DDA48" w14:paraId="73730F88" w14:textId="785B7BFD">
          <w:pPr>
            <w:ind w:left="680" w:hanging="680"/>
          </w:pPr>
          <w:r>
            <w:t xml:space="preserve">ABIS Marco a spol., 2020. Assessment of the synergy between recycling and thermal treatments in municipal solid waste management in europe. [cit. 27-10-2023]. Energies 13. Dostupné na internete: </w:t>
          </w:r>
          <w:r w:rsidRPr="5F6DDA48">
            <w:t xml:space="preserve">DOI: </w:t>
          </w:r>
          <w:hyperlink r:id="rId43">
            <w:r w:rsidRPr="5F6DDA48">
              <w:rPr>
                <w:rStyle w:val="Hypertextovprepojenie"/>
              </w:rPr>
              <w:t>10.3390/en13236412</w:t>
            </w:r>
          </w:hyperlink>
          <w:r w:rsidRPr="5F6DDA48">
            <w:t>.</w:t>
          </w:r>
        </w:p>
        <w:p w:rsidR="0BF93446" w:rsidP="0BF93446" w:rsidRDefault="5F6DDA48" w14:paraId="72665D0A" w14:textId="0F326A16">
          <w:pPr>
            <w:ind w:left="680" w:hanging="680"/>
          </w:pPr>
          <w:r>
            <w:t xml:space="preserve">ADAMSON Göran, WANG Lihue, MOORE Philip R., 2017. Feature-based control and information framework for adaptive and distributed manufacturing in cyber physical systems. Journal of Manufacturing Systems 43, s. 305-315. Dostupné na internete: DOI: </w:t>
          </w:r>
          <w:hyperlink r:id="rId44">
            <w:r w:rsidRPr="5F6DDA48">
              <w:rPr>
                <w:rStyle w:val="Hypertextovprepojenie"/>
              </w:rPr>
              <w:t>10.1016/j.jmsy.2016.12.003</w:t>
            </w:r>
          </w:hyperlink>
          <w:r w:rsidRPr="5F6DDA48">
            <w:t>.</w:t>
          </w:r>
        </w:p>
        <w:p w:rsidR="7B73CFC3" w:rsidP="7B73CFC3" w:rsidRDefault="568FCC49" w14:paraId="4FABCC53" w14:textId="07EBF684">
          <w:pPr>
            <w:ind w:left="680" w:hanging="680"/>
          </w:pPr>
          <w:r>
            <w:t xml:space="preserve">ADAT Vipindev, GUPTA Brij Bhooshan, 2018. Security in Internet of Things: issues, challenges, taxonomy, and architecture. Telecommunication Systems 67, s. 423-441. Dostupné na internete: DOI: </w:t>
          </w:r>
          <w:hyperlink r:id="rId45">
            <w:r w:rsidRPr="568FCC49">
              <w:rPr>
                <w:rStyle w:val="Hypertextovprepojenie"/>
              </w:rPr>
              <w:t>10.1007/s11235-017-0345-9</w:t>
            </w:r>
          </w:hyperlink>
          <w:r w:rsidRPr="568FCC49">
            <w:t>.</w:t>
          </w:r>
        </w:p>
        <w:p w:rsidR="01144220" w:rsidP="01144220" w:rsidRDefault="257742A5" w14:paraId="488A4A01" w14:textId="70EFB016">
          <w:pPr>
            <w:ind w:left="680" w:hanging="680"/>
          </w:pPr>
          <w:r>
            <w:t xml:space="preserve">ALI Inayat, SABIR Sonia, ULLAH Zahid, 2016. Internet of Things Security, Device Authentication and Access Control: A Review. International Journal of Computer Science and Information Security (IJCSIS) 14, s. 456-465. Dostupné na internete: </w:t>
          </w:r>
          <w:hyperlink r:id="rId46">
            <w:r w:rsidRPr="257742A5">
              <w:rPr>
                <w:rStyle w:val="Hypertextovprepojenie"/>
              </w:rPr>
              <w:t>https://arxiv.org/ftp/arxiv/papers/1901/1901.07309.pdf</w:t>
            </w:r>
          </w:hyperlink>
          <w:r>
            <w:t>.</w:t>
          </w:r>
        </w:p>
        <w:p w:rsidR="257742A5" w:rsidP="257742A5" w:rsidRDefault="257742A5" w14:paraId="2D652546" w14:textId="6F2755A5">
          <w:pPr>
            <w:ind w:left="680" w:hanging="680"/>
          </w:pPr>
          <w:r>
            <w:t xml:space="preserve">ARDUINO.CC, 2019. Color Detection Using TCS3200/230. Dostupné na internete: </w:t>
          </w:r>
          <w:hyperlink r:id="rId47">
            <w:r w:rsidRPr="257742A5">
              <w:rPr>
                <w:rStyle w:val="Hypertextovprepojenie"/>
              </w:rPr>
              <w:t>https://projecthub.arduino.cc/SurtrTech/color-detection-using-tcs3200230-a1e463</w:t>
            </w:r>
          </w:hyperlink>
          <w:r>
            <w:t>.</w:t>
          </w:r>
        </w:p>
        <w:p w:rsidR="257742A5" w:rsidP="257742A5" w:rsidRDefault="257742A5" w14:paraId="270ECE83" w14:textId="6B856789">
          <w:pPr>
            <w:ind w:left="680" w:hanging="680"/>
          </w:pPr>
          <w:r>
            <w:t xml:space="preserve">ARDUINO.CC., 2021. ARDUINO UNO WiFi REV2. Dosupné na internete: </w:t>
          </w:r>
          <w:hyperlink r:id="rId48">
            <w:r w:rsidRPr="257742A5">
              <w:rPr>
                <w:rStyle w:val="Hypertextovprepojenie"/>
              </w:rPr>
              <w:t>https://store.arduino.cc/products/arduino-uno-wifi-rev2</w:t>
            </w:r>
          </w:hyperlink>
          <w:r>
            <w:t>.</w:t>
          </w:r>
        </w:p>
        <w:p w:rsidR="1FA07B7B" w:rsidP="1FA07B7B" w:rsidRDefault="1FA07B7B" w14:paraId="3DCAC600" w14:textId="6A070073">
          <w:pPr>
            <w:ind w:left="680" w:hanging="680"/>
          </w:pPr>
          <w:r>
            <w:t xml:space="preserve">ATZORI Luigi, IERA Antonio, MORABITO Giacomo, 2010. The Internet of Things: A survey. Computer Networks 54, s. 2787-2805. Dostupné na internete: </w:t>
          </w:r>
          <w:r w:rsidRPr="1FA07B7B">
            <w:t xml:space="preserve">DOI: </w:t>
          </w:r>
          <w:hyperlink r:id="rId49">
            <w:r w:rsidRPr="1FA07B7B">
              <w:rPr>
                <w:rStyle w:val="Hypertextovprepojenie"/>
              </w:rPr>
              <w:t>10.1016/j.comnet.2010.05.010</w:t>
            </w:r>
          </w:hyperlink>
          <w:r w:rsidRPr="1FA07B7B">
            <w:t>.</w:t>
          </w:r>
        </w:p>
        <w:p w:rsidR="25807315" w:rsidP="25807315" w:rsidRDefault="25807315" w14:paraId="03A8BF48" w14:textId="555BD246">
          <w:pPr>
            <w:ind w:left="680" w:hanging="680"/>
          </w:pPr>
          <w:r>
            <w:t xml:space="preserve">AWAN Usama, SROUFE Robert, BOZAN Karoly, 2022. Designing Value Cains for Industry 4.0 and a Circular Economy: A Review of the Literature. Sustainability (Switzerland) 14. Dostupné ne internete: </w:t>
          </w:r>
          <w:r w:rsidRPr="25807315">
            <w:t xml:space="preserve">DOI: </w:t>
          </w:r>
          <w:hyperlink r:id="rId50">
            <w:r w:rsidRPr="25807315">
              <w:rPr>
                <w:rStyle w:val="Hypertextovprepojenie"/>
              </w:rPr>
              <w:t>10.3390/su14127084</w:t>
            </w:r>
          </w:hyperlink>
          <w:r w:rsidRPr="25807315">
            <w:t>.</w:t>
          </w:r>
        </w:p>
        <w:p w:rsidR="06A28A79" w:rsidP="06A28A79" w:rsidRDefault="133F5097" w14:paraId="6C424B5B" w14:textId="587A8079">
          <w:pPr>
            <w:ind w:left="680" w:hanging="680"/>
          </w:pPr>
          <w:r w:rsidRPr="133F5097">
            <w:t xml:space="preserve">BAHRIN Mohd Aiman Kamarul, OTHMAN Mohd Fauzi Bin, AZLI Nor Hayati, TALIB Muhamad Farihin, 2016. Industry 4.0: A review on industrial automation and robotic. Jurnal Teknologi 78, s. 137-143. Dostupné na internete: DOI: </w:t>
          </w:r>
          <w:hyperlink r:id="rId51">
            <w:r w:rsidRPr="133F5097">
              <w:rPr>
                <w:rStyle w:val="Hypertextovprepojenie"/>
              </w:rPr>
              <w:t>10.11113/jt.v78.9285</w:t>
            </w:r>
          </w:hyperlink>
          <w:r w:rsidRPr="133F5097">
            <w:t>.</w:t>
          </w:r>
        </w:p>
        <w:p w:rsidR="133F5097" w:rsidP="133F5097" w:rsidRDefault="133F5097" w14:paraId="017D1843" w14:textId="70A2E7DA">
          <w:pPr>
            <w:ind w:left="680" w:hanging="680"/>
          </w:pPr>
          <w:r w:rsidRPr="133F5097">
            <w:t xml:space="preserve">BAJDA Mirosław, HARDYGÓRA Monika, 2021. Analysis of reasons for reduced strength of multiply conveyor belt splices. Energies 14. Dostupné na internete: DOI: </w:t>
          </w:r>
          <w:hyperlink r:id="rId52">
            <w:r w:rsidRPr="133F5097">
              <w:rPr>
                <w:rStyle w:val="Hypertextovprepojenie"/>
              </w:rPr>
              <w:t>10.3390/en14051512</w:t>
            </w:r>
          </w:hyperlink>
          <w:r w:rsidRPr="133F5097">
            <w:t>.</w:t>
          </w:r>
        </w:p>
        <w:p w:rsidR="06A28A79" w:rsidP="06A28A79" w:rsidRDefault="06A28A79" w14:paraId="3999DE62" w14:textId="01D3E303">
          <w:pPr>
            <w:ind w:left="680" w:hanging="680"/>
          </w:pPr>
          <w:r w:rsidRPr="06A28A79">
            <w:t xml:space="preserve">BONOMI Flavio, MILITO Rodolfo, ZHU Jiang, ADDEPALLI Sateesh, 2012. Fog computing and its role in the internet of things. MCC'12 – Proceedings of the 1st ACM Mobile Cloud Computing Workshop, s. 13-15. Dostupné na internete: DOI: </w:t>
          </w:r>
          <w:hyperlink r:id="rId53">
            <w:r w:rsidRPr="06A28A79">
              <w:rPr>
                <w:rStyle w:val="Hypertextovprepojenie"/>
              </w:rPr>
              <w:t>10.1145/2342509.2342513</w:t>
            </w:r>
          </w:hyperlink>
          <w:r w:rsidRPr="06A28A79">
            <w:t>.</w:t>
          </w:r>
        </w:p>
        <w:p w:rsidR="21170D13" w:rsidP="21170D13" w:rsidRDefault="568FCC49" w14:paraId="70E5BE01" w14:textId="70372EAA">
          <w:pPr>
            <w:ind w:left="680" w:hanging="680"/>
          </w:pPr>
          <w:r w:rsidRPr="568FCC49">
            <w:t xml:space="preserve">BURRUS Daniel, 2014. The Internet of Things is Far Bigger than Anyone Realizes. [cit. 12.10.2023]. Dostupné na internete: </w:t>
          </w:r>
          <w:hyperlink r:id="rId54">
            <w:r w:rsidRPr="568FCC49">
              <w:rPr>
                <w:rStyle w:val="Hypertextovprepojenie"/>
              </w:rPr>
              <w:t>https://www.wired.com/insights/2014/11/the-internet-of-things-bigger/</w:t>
            </w:r>
          </w:hyperlink>
          <w:r w:rsidRPr="568FCC49">
            <w:t>.</w:t>
          </w:r>
        </w:p>
        <w:p w:rsidR="21170D13" w:rsidP="21170D13" w:rsidRDefault="568FCC49" w14:paraId="7F5C9F31" w14:textId="289B5C9F">
          <w:pPr>
            <w:ind w:left="680" w:hanging="680"/>
          </w:pPr>
          <w:r w:rsidRPr="568FCC49">
            <w:t xml:space="preserve">CHEN Baotong a spol., 2017. Smart Factory of Industry 4.0: Key Technologies, Application Case, and Challenges. IEEE Access 6, s. 6505-6519. Dostupné na internete: DOI: </w:t>
          </w:r>
          <w:hyperlink r:id="rId55">
            <w:r w:rsidRPr="568FCC49">
              <w:rPr>
                <w:rStyle w:val="Hypertextovprepojenie"/>
              </w:rPr>
              <w:t>10.1109/ACCESS.2017.2783682</w:t>
            </w:r>
          </w:hyperlink>
          <w:r w:rsidRPr="568FCC49">
            <w:t>.</w:t>
          </w:r>
        </w:p>
        <w:p w:rsidR="568FCC49" w:rsidP="568FCC49" w:rsidRDefault="568FCC49" w14:paraId="63786463" w14:textId="247A411C">
          <w:pPr>
            <w:ind w:left="680" w:hanging="680"/>
          </w:pPr>
          <w:r w:rsidR="2B26D6B2">
            <w:rPr/>
            <w:t xml:space="preserve">ČERNÁ </w:t>
          </w:r>
          <w:r w:rsidR="2B26D6B2">
            <w:rPr/>
            <w:t>Kristýna</w:t>
          </w:r>
          <w:r w:rsidR="2B26D6B2">
            <w:rPr/>
            <w:t xml:space="preserve">, WITTLINGEROVÁ </w:t>
          </w:r>
          <w:r w:rsidR="2B26D6B2">
            <w:rPr/>
            <w:t>Zdeňka</w:t>
          </w:r>
          <w:r w:rsidR="2B26D6B2">
            <w:rPr/>
            <w:t xml:space="preserve">, ZIMOVÁ Magdaléna, JANOVSKÝ </w:t>
          </w:r>
          <w:r w:rsidR="2B26D6B2">
            <w:rPr/>
            <w:t>Zdeněk</w:t>
          </w:r>
          <w:r w:rsidR="2B26D6B2">
            <w:rPr/>
            <w:t xml:space="preserve">, 2017. </w:t>
          </w:r>
          <w:r w:rsidR="2B26D6B2">
            <w:rPr/>
            <w:t>Exposure</w:t>
          </w:r>
          <w:r w:rsidR="2B26D6B2">
            <w:rPr/>
            <w:t xml:space="preserve"> to </w:t>
          </w:r>
          <w:r w:rsidR="2B26D6B2">
            <w:rPr/>
            <w:t>airborne</w:t>
          </w:r>
          <w:r w:rsidR="2B26D6B2">
            <w:rPr/>
            <w:t xml:space="preserve"> </w:t>
          </w:r>
          <w:r w:rsidR="2B26D6B2">
            <w:rPr/>
            <w:t>fungi</w:t>
          </w:r>
          <w:r w:rsidR="2B26D6B2">
            <w:rPr/>
            <w:t xml:space="preserve"> </w:t>
          </w:r>
          <w:r w:rsidR="2B26D6B2">
            <w:rPr/>
            <w:t>during</w:t>
          </w:r>
          <w:r w:rsidR="2B26D6B2">
            <w:rPr/>
            <w:t xml:space="preserve"> </w:t>
          </w:r>
          <w:r w:rsidR="2B26D6B2">
            <w:rPr/>
            <w:t>sorting</w:t>
          </w:r>
          <w:r w:rsidR="2B26D6B2">
            <w:rPr/>
            <w:t xml:space="preserve"> of </w:t>
          </w:r>
          <w:r w:rsidR="2B26D6B2">
            <w:rPr/>
            <w:t>recyclable</w:t>
          </w:r>
          <w:r w:rsidR="2B26D6B2">
            <w:rPr/>
            <w:t xml:space="preserve"> </w:t>
          </w:r>
          <w:r w:rsidR="2B26D6B2">
            <w:rPr/>
            <w:t>plastics</w:t>
          </w:r>
          <w:r w:rsidR="2B26D6B2">
            <w:rPr/>
            <w:t xml:space="preserve"> in </w:t>
          </w:r>
          <w:r w:rsidR="2B26D6B2">
            <w:rPr/>
            <w:t>waste</w:t>
          </w:r>
          <w:r w:rsidR="2B26D6B2">
            <w:rPr/>
            <w:t xml:space="preserve"> </w:t>
          </w:r>
          <w:r w:rsidR="2B26D6B2">
            <w:rPr/>
            <w:t>treatment</w:t>
          </w:r>
          <w:r w:rsidR="2B26D6B2">
            <w:rPr/>
            <w:t xml:space="preserve"> </w:t>
          </w:r>
          <w:r w:rsidR="2B26D6B2">
            <w:rPr/>
            <w:t>facilities</w:t>
          </w:r>
          <w:r w:rsidR="2B26D6B2">
            <w:rPr/>
            <w:t xml:space="preserve">. </w:t>
          </w:r>
          <w:r w:rsidR="2B26D6B2">
            <w:rPr/>
            <w:t>Medycyna</w:t>
          </w:r>
          <w:r w:rsidR="2B26D6B2">
            <w:rPr/>
            <w:t xml:space="preserve"> </w:t>
          </w:r>
          <w:r w:rsidR="2B26D6B2">
            <w:rPr/>
            <w:t>Pracy</w:t>
          </w:r>
          <w:r w:rsidR="2B26D6B2">
            <w:rPr/>
            <w:t xml:space="preserve"> 68, s. 1–9. Dostupné na internete: DOI: </w:t>
          </w:r>
          <w:hyperlink r:id="Rf43c79857d324606">
            <w:r w:rsidRPr="194BE09D" w:rsidR="2B26D6B2">
              <w:rPr>
                <w:rStyle w:val="Hypertextovprepojenie"/>
              </w:rPr>
              <w:t>10.13075/mp.5893.00520</w:t>
            </w:r>
          </w:hyperlink>
          <w:r w:rsidR="2B26D6B2">
            <w:rPr/>
            <w:t>.</w:t>
          </w:r>
        </w:p>
        <w:p w:rsidR="257FF509" w:rsidP="194BE09D" w:rsidRDefault="257FF509" w14:paraId="188DE9F5" w14:textId="34EDA398">
          <w:pPr>
            <w:pStyle w:val="Normlny"/>
            <w:ind w:left="680" w:hanging="680"/>
            <w:rPr>
              <w:lang w:val="en-US"/>
            </w:rPr>
          </w:pPr>
          <w:r w:rsidRPr="194BE09D" w:rsidR="257FF509">
            <w:rPr>
              <w:lang w:val="en-US"/>
            </w:rPr>
            <w:t xml:space="preserve">EDUCATIVE.IO, 2024. What is Firebase? </w:t>
          </w:r>
          <w:r w:rsidRPr="194BE09D" w:rsidR="257FF509">
            <w:rPr>
              <w:lang w:val="en-US"/>
            </w:rPr>
            <w:t>Dostupné</w:t>
          </w:r>
          <w:r w:rsidRPr="194BE09D" w:rsidR="257FF509">
            <w:rPr>
              <w:lang w:val="en-US"/>
            </w:rPr>
            <w:t xml:space="preserve"> </w:t>
          </w:r>
          <w:r w:rsidRPr="194BE09D" w:rsidR="257FF509">
            <w:rPr>
              <w:lang w:val="en-US"/>
            </w:rPr>
            <w:t>na</w:t>
          </w:r>
          <w:r w:rsidRPr="194BE09D" w:rsidR="257FF509">
            <w:rPr>
              <w:lang w:val="en-US"/>
            </w:rPr>
            <w:t xml:space="preserve"> </w:t>
          </w:r>
          <w:r w:rsidRPr="194BE09D" w:rsidR="257FF509">
            <w:rPr>
              <w:lang w:val="en-US"/>
            </w:rPr>
            <w:t>internete</w:t>
          </w:r>
          <w:r w:rsidRPr="194BE09D" w:rsidR="257FF509">
            <w:rPr>
              <w:lang w:val="en-US"/>
            </w:rPr>
            <w:t xml:space="preserve">: </w:t>
          </w:r>
          <w:hyperlink r:id="R9e56e17adb514a72">
            <w:r w:rsidRPr="194BE09D" w:rsidR="257FF509">
              <w:rPr>
                <w:rStyle w:val="Hypertextovprepojenie"/>
                <w:lang w:val="en-US"/>
              </w:rPr>
              <w:t>https://www.educative.io/answers/what-is-firebase</w:t>
            </w:r>
          </w:hyperlink>
          <w:r w:rsidRPr="194BE09D" w:rsidR="257FF509">
            <w:rPr>
              <w:lang w:val="en-US"/>
            </w:rPr>
            <w:t>.</w:t>
          </w:r>
        </w:p>
        <w:p w:rsidR="133F5097" w:rsidP="133F5097" w:rsidRDefault="133F5097" w14:paraId="5BDD664A" w14:textId="28A103EF">
          <w:pPr>
            <w:ind w:left="680" w:hanging="680"/>
          </w:pPr>
          <w:r w:rsidRPr="133F5097">
            <w:t xml:space="preserve">FERRETTI Ivan, 2020. Multiproduct economic lot scheduling problem with returns and sorting line. Systems 8, s. 1–20. Dostupné na internete: DOI: </w:t>
          </w:r>
          <w:hyperlink r:id="rId57">
            <w:r w:rsidRPr="133F5097">
              <w:rPr>
                <w:rStyle w:val="Hypertextovprepojenie"/>
              </w:rPr>
              <w:t>10.3390/systems8020016</w:t>
            </w:r>
          </w:hyperlink>
          <w:r w:rsidRPr="133F5097">
            <w:t>.</w:t>
          </w:r>
        </w:p>
        <w:p w:rsidR="21170D13" w:rsidP="21170D13" w:rsidRDefault="06A28A79" w14:paraId="75025332" w14:textId="4C541A8B">
          <w:pPr>
            <w:ind w:left="680" w:hanging="680"/>
          </w:pPr>
          <w:r w:rsidRPr="06A28A79">
            <w:t xml:space="preserve">FRIEDERICH Jonas, FRANCIS Deena P., LAZAROVA-MOLNAR Sanja, MOHAMED Nader, 2022. A framework for data-driven digital twins for smart manufacturing. Computers in Industry 136. Dostupné na internete: DOI: </w:t>
          </w:r>
          <w:hyperlink r:id="rId58">
            <w:r w:rsidRPr="06A28A79">
              <w:rPr>
                <w:rStyle w:val="Hypertextovprepojenie"/>
              </w:rPr>
              <w:t>10.1016/j.compind.2021.103586</w:t>
            </w:r>
          </w:hyperlink>
          <w:r w:rsidRPr="06A28A79">
            <w:t>.</w:t>
          </w:r>
        </w:p>
        <w:p w:rsidR="06A28A79" w:rsidP="06A28A79" w:rsidRDefault="06A28A79" w14:paraId="5CADD003" w14:textId="5D43FB0A">
          <w:pPr>
            <w:ind w:left="680" w:hanging="680"/>
          </w:pPr>
          <w:r w:rsidRPr="06A28A79">
            <w:t xml:space="preserve">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Dostupné na internete: DOI: </w:t>
          </w:r>
          <w:hyperlink r:id="rId59">
            <w:r w:rsidRPr="06A28A79">
              <w:rPr>
                <w:rStyle w:val="Hypertextovprepojenie"/>
              </w:rPr>
              <w:t>10.1109/ICCPEIC.2015.7259486</w:t>
            </w:r>
          </w:hyperlink>
          <w:r w:rsidRPr="06A28A79">
            <w:t>.</w:t>
          </w:r>
        </w:p>
        <w:p w:rsidR="0BF93446" w:rsidP="0BF93446" w:rsidRDefault="568FCC49" w14:paraId="4EA17A96" w14:textId="19B00B70">
          <w:pPr>
            <w:ind w:left="680" w:hanging="680"/>
          </w:pPr>
          <w:r w:rsidRPr="568FCC49">
            <w:t xml:space="preserve">GAUB Heinz, 2016. Customization of mass-produced parts by combining injection molding and additive manufacturing with Industry 4.0 technologies. Reinforced Plastics 60, s. 401-404. Dostupné na internete: </w:t>
          </w:r>
          <w:hyperlink r:id="rId60">
            <w:r w:rsidRPr="568FCC49">
              <w:rPr>
                <w:rStyle w:val="Hypertextovprepojenie"/>
              </w:rPr>
              <w:t>doi.org/10.1016/j.repl.2015.09.004</w:t>
            </w:r>
          </w:hyperlink>
          <w:r w:rsidRPr="568FCC49">
            <w:t>.</w:t>
          </w:r>
        </w:p>
        <w:p w:rsidR="568FCC49" w:rsidP="568FCC49" w:rsidRDefault="568FCC49" w14:paraId="63C482BE" w14:textId="0C291A21">
          <w:pPr>
            <w:ind w:left="680" w:hanging="680"/>
          </w:pPr>
          <w:r w:rsidRPr="568FCC49">
            <w:t xml:space="preserve">GENERALPLASTIC.SK. [neznámy rok]. Recyklácia a výkup PET fliaš. Dostupné na internete: </w:t>
          </w:r>
          <w:hyperlink r:id="rId61">
            <w:r w:rsidRPr="568FCC49">
              <w:rPr>
                <w:rStyle w:val="Hypertextovprepojenie"/>
              </w:rPr>
              <w:t>https://generalplastic.sk/recyklacia-a-vykup-pet-flias/</w:t>
            </w:r>
          </w:hyperlink>
          <w:r w:rsidRPr="568FCC49">
            <w:t>.</w:t>
          </w:r>
        </w:p>
        <w:p w:rsidR="5F6DDA48" w:rsidP="5F6DDA48" w:rsidRDefault="5F6DDA48" w14:paraId="66ECBD86" w14:textId="596AD48E">
          <w:pPr>
            <w:ind w:left="680" w:hanging="680"/>
          </w:pPr>
          <w:r w:rsidRPr="5F6DDA48">
            <w:t xml:space="preserve">GIEL Robert, KIERZKOWSKI Artur, 2022. A fuzzy multi-criteria model for municipal waste treatment systems evaluation including energy recovery. Energies 15. Dostupné na internete: DOI: </w:t>
          </w:r>
          <w:hyperlink r:id="rId62">
            <w:r w:rsidRPr="5F6DDA48">
              <w:rPr>
                <w:rStyle w:val="Hypertextovprepojenie"/>
              </w:rPr>
              <w:t>10.3390/en15010031</w:t>
            </w:r>
          </w:hyperlink>
          <w:r w:rsidRPr="5F6DDA48">
            <w:t>.</w:t>
          </w:r>
        </w:p>
        <w:p w:rsidR="7B73CFC3" w:rsidP="7B73CFC3" w:rsidRDefault="568FCC49" w14:paraId="56AEF76E" w14:textId="382D2237">
          <w:pPr>
            <w:ind w:left="680" w:hanging="680"/>
          </w:pPr>
          <w:r w:rsidRPr="568FCC49">
            <w:t>GILCHRIST Alasdair, 2016. Industry 4.0: The Industrial Internet of Things. Apress, Berkeley, CA. 2016. Dostupné na internete: DOI: 10.1007/978-1-4842-2047-4.</w:t>
          </w:r>
        </w:p>
        <w:p w:rsidR="0BF93446" w:rsidP="0BF93446" w:rsidRDefault="568FCC49" w14:paraId="394F32D3" w14:textId="5AE20CEF">
          <w:pPr>
            <w:ind w:left="680" w:hanging="680"/>
          </w:pPr>
          <w:r w:rsidRPr="568FCC49">
            <w:t xml:space="preserve">GLIGOR David Marius, HOLCOMB Mary Collins, 2012. Understanting the role of logistics capabilities in achieving supply chain agility: a systematic literature review. Supply Chain Management, Vol. 17 No. 4, s. 438-453. Dostupné na internete: </w:t>
          </w:r>
          <w:hyperlink r:id="rId63">
            <w:r w:rsidRPr="568FCC49">
              <w:rPr>
                <w:rStyle w:val="Hypertextovprepojenie"/>
              </w:rPr>
              <w:t>doi.org/10.1108/13598541211246594</w:t>
            </w:r>
          </w:hyperlink>
          <w:r w:rsidRPr="568FCC49">
            <w:t>.</w:t>
          </w:r>
        </w:p>
        <w:p w:rsidR="568FCC49" w:rsidP="568FCC49" w:rsidRDefault="568FCC49" w14:paraId="5FF410AC" w14:textId="1D90D83E">
          <w:pPr>
            <w:ind w:left="680" w:hanging="680"/>
          </w:pPr>
          <w:r w:rsidR="50E983CF">
            <w:rPr/>
            <w:t xml:space="preserve">HASEEBUDDI M. R., SANTHOSH, S., SHANDILYA </w:t>
          </w:r>
          <w:r w:rsidR="50E983CF">
            <w:rPr/>
            <w:t>Anirudh</w:t>
          </w:r>
          <w:r w:rsidR="50E983CF">
            <w:rPr/>
            <w:t xml:space="preserve"> B., 2020. </w:t>
          </w:r>
          <w:r w:rsidR="50E983CF">
            <w:rPr/>
            <w:t>Development</w:t>
          </w:r>
          <w:r w:rsidR="50E983CF">
            <w:rPr/>
            <w:t xml:space="preserve"> and </w:t>
          </w:r>
          <w:r w:rsidR="50E983CF">
            <w:rPr/>
            <w:t>characterization</w:t>
          </w:r>
          <w:r w:rsidR="50E983CF">
            <w:rPr/>
            <w:t xml:space="preserve"> of PET </w:t>
          </w:r>
          <w:r w:rsidR="50E983CF">
            <w:rPr/>
            <w:t>flakes</w:t>
          </w:r>
          <w:r w:rsidR="50E983CF">
            <w:rPr/>
            <w:t xml:space="preserve"> </w:t>
          </w:r>
          <w:r w:rsidR="50E983CF">
            <w:rPr/>
            <w:t>reinforced</w:t>
          </w:r>
          <w:r w:rsidR="50E983CF">
            <w:rPr/>
            <w:t xml:space="preserve"> polyester </w:t>
          </w:r>
          <w:r w:rsidR="50E983CF">
            <w:rPr/>
            <w:t>resin</w:t>
          </w:r>
          <w:r w:rsidR="50E983CF">
            <w:rPr/>
            <w:t xml:space="preserve"> </w:t>
          </w:r>
          <w:r w:rsidR="50E983CF">
            <w:rPr/>
            <w:t>composites</w:t>
          </w:r>
          <w:r w:rsidR="50E983CF">
            <w:rPr/>
            <w:t xml:space="preserve">. In </w:t>
          </w:r>
          <w:r w:rsidR="50E983CF">
            <w:rPr/>
            <w:t>Materials</w:t>
          </w:r>
          <w:r w:rsidR="50E983CF">
            <w:rPr/>
            <w:t xml:space="preserve"> </w:t>
          </w:r>
          <w:r w:rsidR="50E983CF">
            <w:rPr/>
            <w:t>Today</w:t>
          </w:r>
          <w:r w:rsidR="50E983CF">
            <w:rPr/>
            <w:t xml:space="preserve">: </w:t>
          </w:r>
          <w:r w:rsidR="50E983CF">
            <w:rPr/>
            <w:t>Proceedings</w:t>
          </w:r>
          <w:r w:rsidR="50E983CF">
            <w:rPr/>
            <w:t xml:space="preserve"> 46, s. 6075–6082. Dostupné na internete: DOI: </w:t>
          </w:r>
          <w:hyperlink r:id="R4a31993d6c9e490e">
            <w:r w:rsidRPr="5765E740" w:rsidR="50E983CF">
              <w:rPr>
                <w:rStyle w:val="Hypertextovprepojenie"/>
              </w:rPr>
              <w:t>10.1016/j.matpr.2021.05.462</w:t>
            </w:r>
          </w:hyperlink>
          <w:r w:rsidR="50E983CF">
            <w:rPr/>
            <w:t>.</w:t>
          </w:r>
        </w:p>
        <w:p w:rsidR="36B79B3A" w:rsidP="5765E740" w:rsidRDefault="36B79B3A" w14:paraId="398FE6BF" w14:textId="07444C24">
          <w:pPr>
            <w:pStyle w:val="Normlny"/>
            <w:ind w:left="680" w:hanging="680"/>
            <w:rPr>
              <w:lang w:val="en-US"/>
            </w:rPr>
          </w:pPr>
          <w:r w:rsidRPr="5765E740" w:rsidR="36B79B3A">
            <w:rPr>
              <w:lang w:val="en-US"/>
            </w:rPr>
            <w:t xml:space="preserve">HDV ENGINEERING CONSULTING, 2013. </w:t>
          </w:r>
          <w:r w:rsidRPr="5765E740" w:rsidR="36B79B3A">
            <w:rPr>
              <w:lang w:val="en-US"/>
            </w:rPr>
            <w:t>Dopravné</w:t>
          </w:r>
          <w:r w:rsidRPr="5765E740" w:rsidR="36B79B3A">
            <w:rPr>
              <w:lang w:val="en-US"/>
            </w:rPr>
            <w:t xml:space="preserve"> a </w:t>
          </w:r>
          <w:r w:rsidRPr="5765E740" w:rsidR="36B79B3A">
            <w:rPr>
              <w:lang w:val="en-US"/>
            </w:rPr>
            <w:t>pohonné</w:t>
          </w:r>
          <w:r w:rsidRPr="5765E740" w:rsidR="36B79B3A">
            <w:rPr>
              <w:lang w:val="en-US"/>
            </w:rPr>
            <w:t xml:space="preserve"> </w:t>
          </w:r>
          <w:r w:rsidRPr="5765E740" w:rsidR="36B79B3A">
            <w:rPr>
              <w:lang w:val="en-US"/>
            </w:rPr>
            <w:t>pásy</w:t>
          </w:r>
          <w:r w:rsidRPr="5765E740" w:rsidR="36B79B3A">
            <w:rPr>
              <w:lang w:val="en-US"/>
            </w:rPr>
            <w:t xml:space="preserve">: </w:t>
          </w:r>
          <w:r w:rsidRPr="5765E740" w:rsidR="36B79B3A">
            <w:rPr>
              <w:lang w:val="en-US"/>
            </w:rPr>
            <w:t>Rozdelenie</w:t>
          </w:r>
          <w:r w:rsidRPr="5765E740" w:rsidR="36B79B3A">
            <w:rPr>
              <w:lang w:val="en-US"/>
            </w:rPr>
            <w:t xml:space="preserve"> </w:t>
          </w:r>
          <w:r w:rsidRPr="5765E740" w:rsidR="36B79B3A">
            <w:rPr>
              <w:lang w:val="en-US"/>
            </w:rPr>
            <w:t>pásov</w:t>
          </w:r>
          <w:r w:rsidRPr="5765E740" w:rsidR="36B79B3A">
            <w:rPr>
              <w:lang w:val="en-US"/>
            </w:rPr>
            <w:t xml:space="preserve">. </w:t>
          </w:r>
          <w:r w:rsidRPr="5765E740" w:rsidR="36B79B3A">
            <w:rPr>
              <w:lang w:val="en-US"/>
            </w:rPr>
            <w:t>Dostupné</w:t>
          </w:r>
          <w:r w:rsidRPr="5765E740" w:rsidR="36B79B3A">
            <w:rPr>
              <w:lang w:val="en-US"/>
            </w:rPr>
            <w:t xml:space="preserve"> </w:t>
          </w:r>
          <w:r w:rsidRPr="5765E740" w:rsidR="36B79B3A">
            <w:rPr>
              <w:lang w:val="en-US"/>
            </w:rPr>
            <w:t>na</w:t>
          </w:r>
          <w:r w:rsidRPr="5765E740" w:rsidR="36B79B3A">
            <w:rPr>
              <w:lang w:val="en-US"/>
            </w:rPr>
            <w:t xml:space="preserve"> </w:t>
          </w:r>
          <w:r w:rsidRPr="5765E740" w:rsidR="36B79B3A">
            <w:rPr>
              <w:lang w:val="en-US"/>
            </w:rPr>
            <w:t>internete</w:t>
          </w:r>
          <w:r w:rsidRPr="5765E740" w:rsidR="36B79B3A">
            <w:rPr>
              <w:lang w:val="en-US"/>
            </w:rPr>
            <w:t xml:space="preserve">: </w:t>
          </w:r>
          <w:hyperlink r:id="Rcdf1fde5b36f4016">
            <w:r w:rsidRPr="5765E740" w:rsidR="36B79B3A">
              <w:rPr>
                <w:rStyle w:val="Hypertextovprepojenie"/>
                <w:lang w:val="en-US"/>
              </w:rPr>
              <w:t>http://www.hdv.sk/dopravne-a-pohonne-pasy/rozdelenie-pasov</w:t>
            </w:r>
          </w:hyperlink>
          <w:r w:rsidRPr="5765E740" w:rsidR="36B79B3A">
            <w:rPr>
              <w:lang w:val="en-US"/>
            </w:rPr>
            <w:t>.</w:t>
          </w:r>
        </w:p>
        <w:p w:rsidR="21170D13" w:rsidP="21170D13" w:rsidRDefault="133F5097" w14:paraId="14C4B43D" w14:textId="4E76174B">
          <w:pPr>
            <w:ind w:left="680" w:hanging="680"/>
          </w:pPr>
          <w:r w:rsidRPr="133F5097">
            <w:t xml:space="preserve">HERRMANN Frank, 2018. The smart factory and its risks. Systems 6. Dostupné na internete: DOI: </w:t>
          </w:r>
          <w:hyperlink r:id="rId65">
            <w:r w:rsidRPr="133F5097">
              <w:rPr>
                <w:rStyle w:val="Hypertextovprepojenie"/>
              </w:rPr>
              <w:t>10.3390/systems6040038</w:t>
            </w:r>
          </w:hyperlink>
          <w:r w:rsidRPr="133F5097">
            <w:t>.</w:t>
          </w:r>
        </w:p>
        <w:p w:rsidR="133F5097" w:rsidP="133F5097" w:rsidRDefault="133F5097" w14:paraId="23A523E3" w14:textId="26F5ADE9">
          <w:pPr>
            <w:ind w:left="680" w:hanging="680"/>
          </w:pPr>
          <w:r w:rsidRPr="133F5097">
            <w:t xml:space="preserve">HOSNY Khalid M., MAGDI Amal, SALAH Ahmad, EL-KOMY Osama, LASHIN Nabil A., 2023. Internet of things applications using Raspberry-Pi: a survey. International Journal of Electrical and Computer Engineering 13, s. 902–910. Dosupné na internete: DOI: </w:t>
          </w:r>
          <w:hyperlink r:id="rId66">
            <w:r w:rsidRPr="133F5097">
              <w:rPr>
                <w:rStyle w:val="Hypertextovprepojenie"/>
              </w:rPr>
              <w:t>10.11591/ijece.v13i1.pp902-910</w:t>
            </w:r>
          </w:hyperlink>
          <w:r w:rsidRPr="133F5097">
            <w:t>.</w:t>
          </w:r>
        </w:p>
        <w:p w:rsidR="224718B7" w:rsidP="224718B7" w:rsidRDefault="21170D13" w14:paraId="70BB3E63" w14:textId="3C79EB56">
          <w:pPr>
            <w:ind w:left="680" w:hanging="680"/>
          </w:pPr>
          <w:r w:rsidRPr="21170D13">
            <w:t xml:space="preserve">IBM, [Neznámy rok]. From steam to sensor: historical context for Industry 4.0. Dostupné na internete: </w:t>
          </w:r>
          <w:hyperlink r:id="rId67">
            <w:r w:rsidRPr="21170D13">
              <w:rPr>
                <w:rStyle w:val="Hypertextovprepojenie"/>
              </w:rPr>
              <w:t>https://www.ibm.com/topics/industry-4-0</w:t>
            </w:r>
          </w:hyperlink>
          <w:r w:rsidRPr="21170D13">
            <w:t>.</w:t>
          </w:r>
        </w:p>
        <w:p w:rsidR="21170D13" w:rsidP="21170D13" w:rsidRDefault="21170D13" w14:paraId="6772BD85" w14:textId="05A85360">
          <w:pPr>
            <w:ind w:left="680" w:hanging="680"/>
          </w:pPr>
          <w:r w:rsidRPr="21170D13">
            <w:t xml:space="preserve">KAJATI Erik a spol.,2019. Coudl based cyber-physical systems: Network evaluation study. Advanced Engineering Informatics 42. Dostupné na internete: DOI: </w:t>
          </w:r>
          <w:hyperlink r:id="rId68">
            <w:r w:rsidRPr="21170D13">
              <w:rPr>
                <w:rStyle w:val="Hypertextovprepojenie"/>
              </w:rPr>
              <w:t>10.1016/j.aei.2019.100988</w:t>
            </w:r>
          </w:hyperlink>
          <w:r w:rsidRPr="21170D13">
            <w:t>.</w:t>
          </w:r>
        </w:p>
        <w:p w:rsidR="568FCC49" w:rsidP="568FCC49" w:rsidRDefault="568FCC49" w14:paraId="63BC7CF2" w14:textId="4DA8C476">
          <w:pPr>
            <w:ind w:left="680" w:hanging="680"/>
          </w:pPr>
          <w:r w:rsidRPr="568FCC49">
            <w:t xml:space="preserve">KIRAN D. R., 2019. Production Planning and Control A Comprehensive Approach. Dostupné na internete: DOI </w:t>
          </w:r>
          <w:hyperlink r:id="rId69">
            <w:r w:rsidRPr="568FCC49">
              <w:rPr>
                <w:rStyle w:val="Hypertextovprepojenie"/>
              </w:rPr>
              <w:t>https://doi.org/10.1016/C2018-0-03856-6</w:t>
            </w:r>
          </w:hyperlink>
          <w:r w:rsidRPr="568FCC49">
            <w:t>.</w:t>
          </w:r>
        </w:p>
        <w:p w:rsidR="34C4A95F" w:rsidP="34C4A95F" w:rsidRDefault="34C4A95F" w14:paraId="0AE646DB" w14:textId="0861F1D0">
          <w:pPr>
            <w:ind w:left="680" w:hanging="680"/>
          </w:pPr>
          <w:r w:rsidRPr="34C4A95F">
            <w:t xml:space="preserve">KONDAVEETI Hari Kishan, KUMARAVELU Nandeesh Kumar, VANAMBATHINA Sunny Dayal, MATHE Sudha Ellison, VAPPANGI Suseela, 2021. A syszemtic literature review on prototyping with Arduino: Applications, challenges, advantages, and limitations. Computer Science Review. Dostupné na internete: DOI: </w:t>
          </w:r>
          <w:hyperlink r:id="rId70">
            <w:r w:rsidRPr="34C4A95F">
              <w:rPr>
                <w:rStyle w:val="Hypertextovprepojenie"/>
              </w:rPr>
              <w:t>10.1016/j.cosrev.2021.100364</w:t>
            </w:r>
          </w:hyperlink>
          <w:r w:rsidRPr="34C4A95F">
            <w:t>.</w:t>
          </w:r>
        </w:p>
        <w:p w:rsidR="71481024" w:rsidP="71481024" w:rsidRDefault="34C4A95F" w14:paraId="26B183A3" w14:textId="2F285C73">
          <w:pPr>
            <w:ind w:left="680" w:hanging="680"/>
          </w:pPr>
          <w:r w:rsidRPr="34C4A95F">
            <w:t xml:space="preserve">KUMAR Sathish Alampalayam, VEALEY Tyler, SRIVASTAVA Harshit, 2016. Security in inernet of things: Challenges, solutions and future directions. Proceedings of the Annual Hawaii International Conference on System Sciences. IEEE Computer Society, s. 5772-5781. Dostupné na internete: DOI: </w:t>
          </w:r>
          <w:hyperlink r:id="rId71">
            <w:r w:rsidRPr="34C4A95F">
              <w:rPr>
                <w:rStyle w:val="Hypertextovprepojenie"/>
              </w:rPr>
              <w:t>10.1109/HICSS.2016.714</w:t>
            </w:r>
          </w:hyperlink>
          <w:r w:rsidRPr="34C4A95F">
            <w:t>.</w:t>
          </w:r>
        </w:p>
        <w:p w:rsidR="21170D13" w:rsidP="34C4A95F" w:rsidRDefault="34C4A95F" w14:paraId="0AE0C103" w14:textId="150445E5">
          <w:pPr>
            <w:ind w:left="680" w:hanging="680"/>
          </w:pPr>
          <w:r w:rsidRPr="34C4A95F">
            <w:t xml:space="preserve">KURNIAWAN Stefanus, HALIM Dareen Kusuma, DICKY H., TANG, Chongming M., 2020. Multicore development environment for embedded processor in arduino IDE. Telkomnika (Telecommunication Computing Electronics and Control) 18, s. 870–878. Dosupné na internete: DOI: </w:t>
          </w:r>
          <w:hyperlink r:id="rId72">
            <w:r w:rsidRPr="34C4A95F">
              <w:rPr>
                <w:rStyle w:val="Hypertextovprepojenie"/>
              </w:rPr>
              <w:t>10.12928/TELKOMNIKA.V18I2.14873</w:t>
            </w:r>
          </w:hyperlink>
          <w:r w:rsidRPr="34C4A95F">
            <w:t>.</w:t>
          </w:r>
        </w:p>
        <w:p w:rsidR="21170D13" w:rsidP="21170D13" w:rsidRDefault="34C4A95F" w14:paraId="114871E0" w14:textId="685B8729">
          <w:pPr>
            <w:ind w:left="680" w:hanging="680"/>
          </w:pPr>
          <w:r w:rsidRPr="34C4A95F">
            <w:t xml:space="preserve">LIAO Wenzhu, WANG Tong, 2019. A novel collaborative optimization model for job shop production-delivery considering time window and carbon emission. Sustainability (Switzerland) 11. Dostupné na internete: DOI: </w:t>
          </w:r>
          <w:hyperlink r:id="rId73">
            <w:r w:rsidRPr="34C4A95F">
              <w:rPr>
                <w:rStyle w:val="Hypertextovprepojenie"/>
              </w:rPr>
              <w:t>10.3390/su11102781</w:t>
            </w:r>
          </w:hyperlink>
          <w:r w:rsidRPr="34C4A95F">
            <w:t>.</w:t>
          </w:r>
        </w:p>
        <w:p w:rsidR="01144220" w:rsidP="01144220" w:rsidRDefault="568FCC49" w14:paraId="11CDF5E7" w14:textId="79905872">
          <w:pPr>
            <w:ind w:left="680" w:hanging="680"/>
          </w:pPr>
          <w:r w:rsidRPr="568FCC49">
            <w:t xml:space="preserve">LIN Jie, YU Wei, ZHANG Nan, YANG Xinyu, ZHANG Hanlin, ZHAO Wei, (2017). A survey on Internet of Things: Architecture, Enabling Technologies, Security and Privacy, and Applications. IEEE Internet of Things Journal 4, s. 1125–1142. Dostupné na internete: </w:t>
          </w:r>
          <w:hyperlink r:id="rId74">
            <w:r w:rsidRPr="568FCC49">
              <w:rPr>
                <w:rStyle w:val="Hypertextovprepojenie"/>
              </w:rPr>
              <w:t>https://sci-hub.se/10.1109/JIOT.2017.2683200</w:t>
            </w:r>
          </w:hyperlink>
          <w:r w:rsidRPr="568FCC49">
            <w:t>.</w:t>
          </w:r>
        </w:p>
        <w:p w:rsidR="224718B7" w:rsidP="224718B7" w:rsidRDefault="568FCC49" w14:paraId="0E3B4C44" w14:textId="32D369C4">
          <w:pPr>
            <w:ind w:left="680" w:hanging="680"/>
          </w:pPr>
          <w:r w:rsidRPr="568FCC49">
            <w:t xml:space="preserve">MABKHOT Mohammed M. a spol, 2021. Mapping Industry 4.0 enabling technologies into united nations sustainability development goals. [cit. 10.10.2023]. Sustainability (Switzerland) 13, s. 1–35. Dostupné na internete: </w:t>
          </w:r>
          <w:hyperlink r:id="rId75">
            <w:r w:rsidRPr="568FCC49">
              <w:rPr>
                <w:rStyle w:val="Hypertextovprepojenie"/>
              </w:rPr>
              <w:t>https://doi.org/10.3390/su13052560</w:t>
            </w:r>
          </w:hyperlink>
          <w:r w:rsidRPr="568FCC49">
            <w:t>.</w:t>
          </w:r>
        </w:p>
        <w:p w:rsidR="568FCC49" w:rsidP="568FCC49" w:rsidRDefault="568FCC49" w14:paraId="5745864C" w14:textId="749007A7">
          <w:pPr>
            <w:ind w:left="680" w:hanging="680"/>
          </w:pPr>
          <w:r w:rsidRPr="568FCC49">
            <w:t xml:space="preserve">MABKHOT Mohammed M., AL-AHMARI Abdulrahman M., SALAH Bashir, ALKHALEFAH Hisham, 2018. Requirements of the Smart Factory System: A Survey and Perspective. Machines. Dostupné na internete: DOI: </w:t>
          </w:r>
          <w:hyperlink r:id="rId76">
            <w:r w:rsidRPr="568FCC49">
              <w:rPr>
                <w:rStyle w:val="Hypertextovprepojenie"/>
              </w:rPr>
              <w:t>10.3390/MACHINES6020023</w:t>
            </w:r>
          </w:hyperlink>
          <w:r w:rsidRPr="568FCC49">
            <w:t>.</w:t>
          </w:r>
        </w:p>
        <w:p w:rsidR="224718B7" w:rsidP="01144220" w:rsidRDefault="751FDD8E" w14:paraId="4AE98E9E" w14:textId="03E213C3">
          <w:pPr>
            <w:ind w:left="680" w:hanging="680"/>
          </w:pPr>
          <w:r w:rsidRPr="751FDD8E">
            <w:t xml:space="preserve">MAHMOOD Zaigham, 2019. The Internet of Things in the Industrial Sector Security and Device Connectivity, Smart Environments, and Industry 4.0 Preface. Dostupné na internete: </w:t>
          </w:r>
          <w:hyperlink r:id="rId77">
            <w:r w:rsidRPr="751FDD8E">
              <w:rPr>
                <w:rStyle w:val="Hypertextovprepojenie"/>
              </w:rPr>
              <w:t>https://www.mendeley.com/catalogue/24cc053b-89bc-3cf5-898f-a1cedde9055b/</w:t>
            </w:r>
          </w:hyperlink>
          <w:r w:rsidRPr="751FDD8E">
            <w:t>.</w:t>
          </w:r>
        </w:p>
        <w:p w:rsidR="568FCC49" w:rsidP="568FCC49" w:rsidRDefault="568FCC49" w14:paraId="4FE9F610" w14:textId="043311F7">
          <w:pPr>
            <w:ind w:left="680" w:hanging="680"/>
          </w:pPr>
          <w:r w:rsidR="568FCC49">
            <w:rPr/>
            <w:t xml:space="preserve">MAHMOUD </w:t>
          </w:r>
          <w:r w:rsidR="568FCC49">
            <w:rPr/>
            <w:t>Rwan</w:t>
          </w:r>
          <w:r w:rsidR="568FCC49">
            <w:rPr/>
            <w:t xml:space="preserve">, YOUSUF </w:t>
          </w:r>
          <w:r w:rsidR="568FCC49">
            <w:rPr/>
            <w:t>Tasneem</w:t>
          </w:r>
          <w:r w:rsidR="568FCC49">
            <w:rPr/>
            <w:t xml:space="preserve">, ALOUL </w:t>
          </w:r>
          <w:r w:rsidR="568FCC49">
            <w:rPr/>
            <w:t>Fadi</w:t>
          </w:r>
          <w:r w:rsidR="568FCC49">
            <w:rPr/>
            <w:t xml:space="preserve">, ZUALKERNAN </w:t>
          </w:r>
          <w:r w:rsidR="568FCC49">
            <w:rPr/>
            <w:t>Imran</w:t>
          </w:r>
          <w:r w:rsidR="568FCC49">
            <w:rPr/>
            <w:t xml:space="preserve">, 2016. </w:t>
          </w:r>
          <w:r w:rsidR="568FCC49">
            <w:rPr/>
            <w:t>The</w:t>
          </w:r>
          <w:r w:rsidR="568FCC49">
            <w:rPr/>
            <w:t xml:space="preserve"> Internet of </w:t>
          </w:r>
          <w:r w:rsidR="568FCC49">
            <w:rPr/>
            <w:t>Things</w:t>
          </w:r>
          <w:r w:rsidR="568FCC49">
            <w:rPr/>
            <w:t xml:space="preserve"> in </w:t>
          </w:r>
          <w:r w:rsidR="568FCC49">
            <w:rPr/>
            <w:t>the</w:t>
          </w:r>
          <w:r w:rsidR="568FCC49">
            <w:rPr/>
            <w:t xml:space="preserve"> Industrial </w:t>
          </w:r>
          <w:r w:rsidR="568FCC49">
            <w:rPr/>
            <w:t>Sector</w:t>
          </w:r>
          <w:r w:rsidR="568FCC49">
            <w:rPr/>
            <w:t xml:space="preserve"> </w:t>
          </w:r>
          <w:r w:rsidR="568FCC49">
            <w:rPr/>
            <w:t>Security</w:t>
          </w:r>
          <w:r w:rsidR="568FCC49">
            <w:rPr/>
            <w:t xml:space="preserve"> and Device </w:t>
          </w:r>
          <w:r w:rsidR="568FCC49">
            <w:rPr/>
            <w:t>Connectivity</w:t>
          </w:r>
          <w:r w:rsidR="568FCC49">
            <w:rPr/>
            <w:t xml:space="preserve">, </w:t>
          </w:r>
          <w:r w:rsidR="568FCC49">
            <w:rPr/>
            <w:t>Smart</w:t>
          </w:r>
          <w:r w:rsidR="568FCC49">
            <w:rPr/>
            <w:t xml:space="preserve"> </w:t>
          </w:r>
          <w:r w:rsidR="568FCC49">
            <w:rPr/>
            <w:t>Environments</w:t>
          </w:r>
          <w:r w:rsidR="568FCC49">
            <w:rPr/>
            <w:t xml:space="preserve">, and Industry 4.0 </w:t>
          </w:r>
          <w:r w:rsidR="568FCC49">
            <w:rPr/>
            <w:t>Preface</w:t>
          </w:r>
          <w:r w:rsidR="568FCC49">
            <w:rPr/>
            <w:t xml:space="preserve">. Internet of </w:t>
          </w:r>
          <w:r w:rsidR="568FCC49">
            <w:rPr/>
            <w:t>Things</w:t>
          </w:r>
          <w:r w:rsidR="568FCC49">
            <w:rPr/>
            <w:t xml:space="preserve"> in </w:t>
          </w:r>
          <w:r w:rsidR="568FCC49">
            <w:rPr/>
            <w:t>the</w:t>
          </w:r>
          <w:r w:rsidR="568FCC49">
            <w:rPr/>
            <w:t xml:space="preserve"> Industrial </w:t>
          </w:r>
          <w:r w:rsidR="568FCC49">
            <w:rPr/>
            <w:t>Sector</w:t>
          </w:r>
          <w:r w:rsidR="568FCC49">
            <w:rPr/>
            <w:t xml:space="preserve">: </w:t>
          </w:r>
          <w:r w:rsidR="568FCC49">
            <w:rPr/>
            <w:t>Security</w:t>
          </w:r>
          <w:r w:rsidR="568FCC49">
            <w:rPr/>
            <w:t xml:space="preserve"> and Device </w:t>
          </w:r>
          <w:r w:rsidR="568FCC49">
            <w:rPr/>
            <w:t>Connectivity</w:t>
          </w:r>
          <w:r w:rsidR="568FCC49">
            <w:rPr/>
            <w:t xml:space="preserve">, </w:t>
          </w:r>
          <w:r w:rsidR="568FCC49">
            <w:rPr/>
            <w:t>Smart</w:t>
          </w:r>
          <w:r w:rsidR="568FCC49">
            <w:rPr/>
            <w:t xml:space="preserve"> </w:t>
          </w:r>
          <w:r w:rsidR="568FCC49">
            <w:rPr/>
            <w:t>Environments</w:t>
          </w:r>
          <w:r w:rsidR="568FCC49">
            <w:rPr/>
            <w:t xml:space="preserve">, and Industry 4.0. [cit. 24.10.2023]. ISSN: </w:t>
          </w:r>
          <w:hyperlink r:id="Rcaf3a8f0b7c84533">
            <w:r w:rsidRPr="10679A86" w:rsidR="568FCC49">
              <w:rPr>
                <w:rStyle w:val="Hypertextovprepojenie"/>
              </w:rPr>
              <w:t>1617-7975</w:t>
            </w:r>
          </w:hyperlink>
          <w:r w:rsidR="568FCC49">
            <w:rPr/>
            <w:t>.</w:t>
          </w:r>
        </w:p>
        <w:p w:rsidR="4CAB642A" w:rsidP="10679A86" w:rsidRDefault="4CAB642A" w14:paraId="1309FBBF" w14:textId="1A73301F">
          <w:pPr>
            <w:pStyle w:val="Normlny"/>
            <w:ind w:left="680" w:hanging="680"/>
            <w:rPr>
              <w:lang w:val="en-US"/>
            </w:rPr>
          </w:pPr>
          <w:r w:rsidRPr="10679A86" w:rsidR="4CAB642A">
            <w:rPr>
              <w:lang w:val="en-US"/>
            </w:rPr>
            <w:t>MOBIZT, 2019. Firebase RTDB Arduino Client for ARM/AVR WIFI</w:t>
          </w:r>
          <w:r w:rsidRPr="10679A86" w:rsidR="67E66566">
            <w:rPr>
              <w:lang w:val="en-US"/>
            </w:rPr>
            <w:t xml:space="preserve"> Dev Boards. </w:t>
          </w:r>
          <w:r w:rsidRPr="10679A86" w:rsidR="67E66566">
            <w:rPr>
              <w:lang w:val="en-US"/>
            </w:rPr>
            <w:t>Dostupné</w:t>
          </w:r>
          <w:r w:rsidRPr="10679A86" w:rsidR="67E66566">
            <w:rPr>
              <w:lang w:val="en-US"/>
            </w:rPr>
            <w:t xml:space="preserve"> </w:t>
          </w:r>
          <w:r w:rsidRPr="10679A86" w:rsidR="67E66566">
            <w:rPr>
              <w:lang w:val="en-US"/>
            </w:rPr>
            <w:t>na</w:t>
          </w:r>
          <w:r w:rsidRPr="10679A86" w:rsidR="67E66566">
            <w:rPr>
              <w:lang w:val="en-US"/>
            </w:rPr>
            <w:t xml:space="preserve"> </w:t>
          </w:r>
          <w:r w:rsidRPr="10679A86" w:rsidR="67E66566">
            <w:rPr>
              <w:lang w:val="en-US"/>
            </w:rPr>
            <w:t>internete</w:t>
          </w:r>
          <w:r w:rsidRPr="10679A86" w:rsidR="67E66566">
            <w:rPr>
              <w:lang w:val="en-US"/>
            </w:rPr>
            <w:t xml:space="preserve">: </w:t>
          </w:r>
          <w:hyperlink r:id="R7c7d2044c49245c7">
            <w:r w:rsidRPr="10679A86" w:rsidR="67E66566">
              <w:rPr>
                <w:rStyle w:val="Hypertextovprepojenie"/>
                <w:lang w:val="en-US"/>
              </w:rPr>
              <w:t>https://github.com/mobizt/Firebase-Arduino-WiFiNINA</w:t>
            </w:r>
          </w:hyperlink>
          <w:r w:rsidRPr="10679A86" w:rsidR="67E66566">
            <w:rPr>
              <w:lang w:val="en-US"/>
            </w:rPr>
            <w:t>.</w:t>
          </w:r>
        </w:p>
        <w:p w:rsidR="34C4A95F" w:rsidP="34C4A95F" w:rsidRDefault="568FCC49" w14:paraId="2EFEEEEA" w14:textId="1CA0092E">
          <w:pPr>
            <w:ind w:left="680" w:hanging="680"/>
          </w:pPr>
          <w:r w:rsidR="568FCC49">
            <w:rPr/>
            <w:t xml:space="preserve">MOHARKAR </w:t>
          </w:r>
          <w:r w:rsidR="568FCC49">
            <w:rPr/>
            <w:t>Krunal</w:t>
          </w:r>
          <w:r w:rsidR="568FCC49">
            <w:rPr/>
            <w:t xml:space="preserve"> A., TIWARI </w:t>
          </w:r>
          <w:r w:rsidR="568FCC49">
            <w:rPr/>
            <w:t>Ankita</w:t>
          </w:r>
          <w:r w:rsidR="568FCC49">
            <w:rPr/>
            <w:t xml:space="preserve"> A., BHUYAR </w:t>
          </w:r>
          <w:r w:rsidR="568FCC49">
            <w:rPr/>
            <w:t>Pratik</w:t>
          </w:r>
          <w:r w:rsidR="568FCC49">
            <w:rPr/>
            <w:t xml:space="preserve"> N., BEDRE </w:t>
          </w:r>
          <w:r w:rsidR="568FCC49">
            <w:rPr/>
            <w:t>Pradip</w:t>
          </w:r>
          <w:r w:rsidR="568FCC49">
            <w:rPr/>
            <w:t xml:space="preserve"> K., BACHWANI </w:t>
          </w:r>
          <w:r w:rsidR="568FCC49">
            <w:rPr/>
            <w:t>Sudesh</w:t>
          </w:r>
          <w:r w:rsidR="568FCC49">
            <w:rPr/>
            <w:t xml:space="preserve"> A., 2022. </w:t>
          </w:r>
          <w:r w:rsidR="568FCC49">
            <w:rPr/>
            <w:t>Review</w:t>
          </w:r>
          <w:r w:rsidR="568FCC49">
            <w:rPr/>
            <w:t xml:space="preserve"> on </w:t>
          </w:r>
          <w:r w:rsidR="568FCC49">
            <w:rPr/>
            <w:t>Different</w:t>
          </w:r>
          <w:r w:rsidR="568FCC49">
            <w:rPr/>
            <w:t xml:space="preserve"> </w:t>
          </w:r>
          <w:r w:rsidR="568FCC49">
            <w:rPr/>
            <w:t>Microcontroller</w:t>
          </w:r>
          <w:r w:rsidR="568FCC49">
            <w:rPr/>
            <w:t xml:space="preserve"> </w:t>
          </w:r>
          <w:r w:rsidR="568FCC49">
            <w:rPr/>
            <w:t>Boards</w:t>
          </w:r>
          <w:r w:rsidR="568FCC49">
            <w:rPr/>
            <w:t xml:space="preserve"> </w:t>
          </w:r>
          <w:r w:rsidR="568FCC49">
            <w:rPr/>
            <w:t>Used</w:t>
          </w:r>
          <w:r w:rsidR="568FCC49">
            <w:rPr/>
            <w:t xml:space="preserve"> in </w:t>
          </w:r>
          <w:r w:rsidR="568FCC49">
            <w:rPr/>
            <w:t>IoT</w:t>
          </w:r>
          <w:r w:rsidR="568FCC49">
            <w:rPr/>
            <w:t xml:space="preserve">. International </w:t>
          </w:r>
          <w:r w:rsidR="568FCC49">
            <w:rPr/>
            <w:t>Journal</w:t>
          </w:r>
          <w:r w:rsidR="568FCC49">
            <w:rPr/>
            <w:t xml:space="preserve"> </w:t>
          </w:r>
          <w:r w:rsidR="568FCC49">
            <w:rPr/>
            <w:t>for</w:t>
          </w:r>
          <w:r w:rsidR="568FCC49">
            <w:rPr/>
            <w:t xml:space="preserve"> </w:t>
          </w:r>
          <w:r w:rsidR="568FCC49">
            <w:rPr/>
            <w:t>Research</w:t>
          </w:r>
          <w:r w:rsidR="568FCC49">
            <w:rPr/>
            <w:t xml:space="preserve"> in </w:t>
          </w:r>
          <w:r w:rsidR="568FCC49">
            <w:rPr/>
            <w:t>Applied</w:t>
          </w:r>
          <w:r w:rsidR="568FCC49">
            <w:rPr/>
            <w:t xml:space="preserve"> </w:t>
          </w:r>
          <w:r w:rsidR="568FCC49">
            <w:rPr/>
            <w:t>Science</w:t>
          </w:r>
          <w:r w:rsidR="568FCC49">
            <w:rPr/>
            <w:t xml:space="preserve"> and </w:t>
          </w:r>
          <w:r w:rsidR="568FCC49">
            <w:rPr/>
            <w:t>Engineering</w:t>
          </w:r>
          <w:r w:rsidR="568FCC49">
            <w:rPr/>
            <w:t xml:space="preserve"> </w:t>
          </w:r>
          <w:r w:rsidR="568FCC49">
            <w:rPr/>
            <w:t>Technology</w:t>
          </w:r>
          <w:r w:rsidR="568FCC49">
            <w:rPr/>
            <w:t xml:space="preserve"> 10, s. 234–242. Dostupné na internete: DOI: </w:t>
          </w:r>
          <w:hyperlink r:id="R14a55c8e80504d39">
            <w:r w:rsidRPr="3A74A4DC" w:rsidR="568FCC49">
              <w:rPr>
                <w:rStyle w:val="Hypertextovprepojenie"/>
              </w:rPr>
              <w:t>10.22214/ijraset.2022.39778</w:t>
            </w:r>
          </w:hyperlink>
          <w:r w:rsidR="568FCC49">
            <w:rPr/>
            <w:t>.</w:t>
          </w:r>
        </w:p>
        <w:p w:rsidR="2A1A4DE8" w:rsidP="3A74A4DC" w:rsidRDefault="2A1A4DE8" w14:paraId="09C42231" w14:textId="75DE4664">
          <w:pPr>
            <w:pStyle w:val="Normlny"/>
            <w:ind w:left="680" w:hanging="680"/>
            <w:rPr>
              <w:lang w:val="en-US"/>
            </w:rPr>
          </w:pPr>
          <w:r w:rsidRPr="3A74A4DC" w:rsidR="2A1A4DE8">
            <w:rPr>
              <w:lang w:val="en-US"/>
            </w:rPr>
            <w:t>MSWSORTING, [</w:t>
          </w:r>
          <w:r w:rsidR="5D030077">
            <w:rPr/>
            <w:t>neznámy rok</w:t>
          </w:r>
          <w:r w:rsidRPr="3A74A4DC" w:rsidR="2A1A4DE8">
            <w:rPr>
              <w:lang w:val="en-US"/>
            </w:rPr>
            <w:t>]. Optical sorte</w:t>
          </w:r>
          <w:r w:rsidRPr="3A74A4DC" w:rsidR="50364236">
            <w:rPr>
              <w:lang w:val="en-US"/>
            </w:rPr>
            <w:t>r</w:t>
          </w:r>
          <w:r w:rsidRPr="3A74A4DC" w:rsidR="2A1A4DE8">
            <w:rPr>
              <w:lang w:val="en-US"/>
            </w:rPr>
            <w:t xml:space="preserve"> </w:t>
          </w:r>
          <w:r w:rsidRPr="3A74A4DC" w:rsidR="2A1A4DE8">
            <w:rPr>
              <w:lang w:val="en-US"/>
            </w:rPr>
            <w:t>use</w:t>
          </w:r>
          <w:r w:rsidRPr="3A74A4DC" w:rsidR="2A1A4DE8">
            <w:rPr>
              <w:lang w:val="en-US"/>
            </w:rPr>
            <w:t xml:space="preserve"> for recyclables separation. Municipal Solid Waste Sor</w:t>
          </w:r>
          <w:r w:rsidRPr="3A74A4DC" w:rsidR="2E47B073">
            <w:rPr>
              <w:lang w:val="en-US"/>
            </w:rPr>
            <w:t xml:space="preserve">ting Equipment. </w:t>
          </w:r>
          <w:r w:rsidRPr="3A74A4DC" w:rsidR="2E47B073">
            <w:rPr>
              <w:lang w:val="en-US"/>
            </w:rPr>
            <w:t>Dostupné</w:t>
          </w:r>
          <w:r w:rsidRPr="3A74A4DC" w:rsidR="2E47B073">
            <w:rPr>
              <w:lang w:val="en-US"/>
            </w:rPr>
            <w:t xml:space="preserve"> </w:t>
          </w:r>
          <w:r w:rsidRPr="3A74A4DC" w:rsidR="2E47B073">
            <w:rPr>
              <w:lang w:val="en-US"/>
            </w:rPr>
            <w:t>na</w:t>
          </w:r>
          <w:r w:rsidRPr="3A74A4DC" w:rsidR="2E47B073">
            <w:rPr>
              <w:lang w:val="en-US"/>
            </w:rPr>
            <w:t xml:space="preserve"> </w:t>
          </w:r>
          <w:r w:rsidRPr="3A74A4DC" w:rsidR="2E47B073">
            <w:rPr>
              <w:lang w:val="en-US"/>
            </w:rPr>
            <w:t>internete</w:t>
          </w:r>
          <w:r w:rsidRPr="3A74A4DC" w:rsidR="2E47B073">
            <w:rPr>
              <w:lang w:val="en-US"/>
            </w:rPr>
            <w:t xml:space="preserve">: </w:t>
          </w:r>
          <w:hyperlink r:id="R85b0eb33653d44e2">
            <w:r w:rsidRPr="3A74A4DC" w:rsidR="2E47B073">
              <w:rPr>
                <w:rStyle w:val="Hypertextovprepojenie"/>
                <w:lang w:val="en-US"/>
              </w:rPr>
              <w:t>https://www.mswsorting.com/Waste-Sorting/Optical-Sorter.html</w:t>
            </w:r>
          </w:hyperlink>
          <w:r w:rsidRPr="3A74A4DC" w:rsidR="2E47B073">
            <w:rPr>
              <w:lang w:val="en-US"/>
            </w:rPr>
            <w:t>.</w:t>
          </w:r>
        </w:p>
        <w:p w:rsidR="568FCC49" w:rsidP="568FCC49" w:rsidRDefault="568FCC49" w14:paraId="5FD2D843" w14:textId="3F8260CC">
          <w:pPr>
            <w:ind w:left="680" w:hanging="680"/>
          </w:pPr>
          <w:r w:rsidRPr="568FCC49">
            <w:t xml:space="preserve">NAKATANI Jun, KONNO Kiyoto, MORIGUCHI Yuichi, 2017. Variability-based optimal design for robust plastic recycling systems. Resources, Conservation and Recycling 116, s. 53–60. Dostupné na internete: DOI: </w:t>
          </w:r>
          <w:hyperlink r:id="rId80">
            <w:r w:rsidRPr="568FCC49">
              <w:rPr>
                <w:rStyle w:val="Hypertextovprepojenie"/>
              </w:rPr>
              <w:t>10.1016/j.resconrec.2016.09.020</w:t>
            </w:r>
          </w:hyperlink>
          <w:r w:rsidRPr="568FCC49">
            <w:t>.</w:t>
          </w:r>
        </w:p>
        <w:p w:rsidR="21170D13" w:rsidP="21170D13" w:rsidRDefault="568FCC49" w14:paraId="186CBAAD" w14:textId="57D1D2F6">
          <w:pPr>
            <w:ind w:left="680" w:hanging="680"/>
          </w:pPr>
          <w:r w:rsidRPr="568FCC49">
            <w:t xml:space="preserve">PARK Sungbum, 2016. Development of Innovative Strategies for the Korean Manufacturing Industry by Use of the Connected Smart Factory (CSF). Procedia Computer Science 91, s. 744-750. Dostupné na internete: DOI: </w:t>
          </w:r>
          <w:hyperlink r:id="rId81">
            <w:r w:rsidRPr="568FCC49">
              <w:rPr>
                <w:rStyle w:val="Hypertextovprepojenie"/>
              </w:rPr>
              <w:t>10.1016/j.procs.2016.07.067</w:t>
            </w:r>
          </w:hyperlink>
          <w:r w:rsidRPr="568FCC49">
            <w:t>.</w:t>
          </w:r>
        </w:p>
        <w:p w:rsidR="133F5097" w:rsidP="133F5097" w:rsidRDefault="133F5097" w14:paraId="47E43B96" w14:textId="38EF397B">
          <w:pPr>
            <w:ind w:left="680" w:hanging="680"/>
          </w:pPr>
          <w:r w:rsidRPr="133F5097">
            <w:t xml:space="preserve">PLUSKAL, Jaroslav, ŠOMPLÁK, Radovan, SZÁSZIOVÁ Lenka, SUJA Jerguš, PAVLAS Martin, 2023. Post-consumer plastic sorting infrastructure improvements planning: Scenario-based modeling of greenhouse gas savings with sustainable costs. Journal of Environmental Management 325. Dostupné na internete: DOI: </w:t>
          </w:r>
          <w:hyperlink r:id="rId82">
            <w:r w:rsidRPr="133F5097">
              <w:rPr>
                <w:rStyle w:val="Hypertextovprepojenie"/>
              </w:rPr>
              <w:t>10.1016/j.jenvman.2022.116567</w:t>
            </w:r>
          </w:hyperlink>
          <w:r w:rsidRPr="133F5097">
            <w:t>.</w:t>
          </w:r>
        </w:p>
        <w:p w:rsidR="5F6DDA48" w:rsidP="5F6DDA48" w:rsidRDefault="5F6DDA48" w14:paraId="1C634AA1" w14:textId="18248543">
          <w:pPr>
            <w:ind w:left="680" w:hanging="680"/>
          </w:pPr>
          <w:r w:rsidRPr="5F6DDA48">
            <w:t xml:space="preserve">POMÁZI István, SZABÓ Elemér, 2020. Circular economy policy-related national initiatives in Visegrad countries. Europan Spatial Research and Policy 27, s. 131-154. Dostupné na internete: DOI: </w:t>
          </w:r>
          <w:hyperlink r:id="rId83">
            <w:r w:rsidRPr="5F6DDA48">
              <w:rPr>
                <w:rStyle w:val="Hypertextovprepojenie"/>
              </w:rPr>
              <w:t>10.18778/1231-1952.27.2.09</w:t>
            </w:r>
          </w:hyperlink>
          <w:r w:rsidRPr="5F6DDA48">
            <w:t>.</w:t>
          </w:r>
        </w:p>
        <w:p w:rsidR="224718B7" w:rsidP="01144220" w:rsidRDefault="34C4A95F" w14:paraId="54703ADE" w14:textId="015EC4E0">
          <w:pPr>
            <w:ind w:left="680" w:hanging="680"/>
            <w:rPr>
              <w:u w:val="single"/>
            </w:rPr>
          </w:pPr>
          <w:r w:rsidRPr="34C4A95F">
            <w:t xml:space="preserve">PWC, 2016. Industry 4.0: Building the digital enterprise. Dostupné na internete: </w:t>
          </w:r>
          <w:hyperlink r:id="rId84">
            <w:r w:rsidRPr="34C4A95F">
              <w:rPr>
                <w:rStyle w:val="Hypertextovprepojenie"/>
              </w:rPr>
              <w:t>https://www.pwc.com/gx/en/industries/industries-4.0/landing-page/industry-4.0-building-your-digital-enterprise-april-2016.pdf</w:t>
            </w:r>
          </w:hyperlink>
          <w:r w:rsidRPr="34C4A95F">
            <w:t>.</w:t>
          </w:r>
        </w:p>
        <w:p w:rsidR="34C4A95F" w:rsidP="34C4A95F" w:rsidRDefault="133F5097" w14:paraId="49F3F4D1" w14:textId="4C6B603B">
          <w:pPr>
            <w:ind w:left="680" w:hanging="680"/>
          </w:pPr>
          <w:r w:rsidRPr="133F5097">
            <w:t xml:space="preserve">RAVIKIRAN A. S., 2023. Arduino Vs. Raspberry Pi: Which Is the Better Board?. Dosupné na internete: </w:t>
          </w:r>
          <w:hyperlink r:id="rId85">
            <w:r w:rsidRPr="133F5097">
              <w:rPr>
                <w:rStyle w:val="Hypertextovprepojenie"/>
              </w:rPr>
              <w:t>https://www.simplilearn.com/tutorials/programming-tutorial/arduino-vs-raspberry-pi</w:t>
            </w:r>
          </w:hyperlink>
          <w:r w:rsidRPr="133F5097">
            <w:t>.</w:t>
          </w:r>
        </w:p>
        <w:p w:rsidR="568FCC49" w:rsidP="568FCC49" w:rsidRDefault="5BE45976" w14:paraId="2A2119F4" w14:textId="61AA25A1">
          <w:pPr>
            <w:ind w:left="680" w:hanging="680"/>
          </w:pPr>
          <w:r w:rsidRPr="5BE45976">
            <w:t xml:space="preserve">RAY P. P., 2018 A survey on Internet of Things architectures. Journal of King Saud University - Computer and Information Sciences. Dostupné na internete: DOI: </w:t>
          </w:r>
          <w:hyperlink r:id="rId86">
            <w:r w:rsidRPr="5BE45976">
              <w:rPr>
                <w:rStyle w:val="Hypertextovprepojenie"/>
              </w:rPr>
              <w:t>10.1016/j.jksuci.2016.10.003</w:t>
            </w:r>
          </w:hyperlink>
          <w:r w:rsidRPr="5BE45976">
            <w:t>.</w:t>
          </w:r>
        </w:p>
        <w:p w:rsidR="34C4A95F" w:rsidP="34C4A95F" w:rsidRDefault="5BE45976" w14:paraId="30FAF8AA" w14:textId="7DDCBEB0">
          <w:pPr>
            <w:ind w:left="680" w:hanging="680"/>
          </w:pPr>
          <w:r w:rsidRPr="5BE45976">
            <w:t xml:space="preserve">RPISHOP.CZ, 2023. Raspberry Pi 4 Model B – 2GB RAM. Dostupné na internete: </w:t>
          </w:r>
          <w:hyperlink r:id="rId87">
            <w:r w:rsidRPr="5BE45976">
              <w:rPr>
                <w:rStyle w:val="Hypertextovprepojenie"/>
              </w:rPr>
              <w:t>https://rpishop.cz/raspberry-pi-4/1599-raspberry-pi-4-model-b-2gb-ram-765756931175.html?src=raspberrypi</w:t>
            </w:r>
          </w:hyperlink>
          <w:r w:rsidRPr="5BE45976">
            <w:t>.</w:t>
          </w:r>
        </w:p>
        <w:p w:rsidR="5BE45976" w:rsidP="5BE45976" w:rsidRDefault="5BE45976" w14:paraId="25C3AE79" w14:textId="2735A28E">
          <w:pPr>
            <w:ind w:left="680" w:hanging="680"/>
          </w:pPr>
          <w:r w:rsidRPr="5BE45976">
            <w:t xml:space="preserve">RUI a SARA, 2017. Guide for TCS230/TCS3200 Color Sensor with Arduino. Dostupné na internete: </w:t>
          </w:r>
          <w:hyperlink r:id="rId88">
            <w:r w:rsidRPr="5BE45976">
              <w:rPr>
                <w:rStyle w:val="Hypertextovprepojenie"/>
              </w:rPr>
              <w:t>https://randomnerdtutorials.com/arduino-color-sensor-tcs230-tcs3200/</w:t>
            </w:r>
          </w:hyperlink>
          <w:r w:rsidRPr="5BE45976">
            <w:t>.</w:t>
          </w:r>
        </w:p>
        <w:p w:rsidR="568FCC49" w:rsidP="568FCC49" w:rsidRDefault="568FCC49" w14:paraId="6C92C655" w14:textId="28D9F206">
          <w:pPr>
            <w:ind w:left="680" w:hanging="680"/>
          </w:pPr>
          <w:r w:rsidRPr="568FCC49">
            <w:t xml:space="preserve">RUPP Mario, SCHNECKENBURGER Max, MERKEL Markus, BÖRRET Rainer, HARRISON David K., 2021. Industry 4.0: A technological-oriented definition based on bibliometric analysis and literature review. Journal of Open Innovation: Technology, Market, and Complexity 7, s. 1–20. Dostupné na internete: DOI: </w:t>
          </w:r>
          <w:hyperlink r:id="rId89">
            <w:r w:rsidRPr="568FCC49">
              <w:rPr>
                <w:rStyle w:val="Hypertextovprepojenie"/>
              </w:rPr>
              <w:t>10.3390/joitmc7010068</w:t>
            </w:r>
          </w:hyperlink>
          <w:r w:rsidRPr="568FCC49">
            <w:t>.</w:t>
          </w:r>
        </w:p>
        <w:p w:rsidR="7B73CFC3" w:rsidP="7B73CFC3" w:rsidRDefault="7B73CFC3" w14:paraId="2BDF014E" w14:textId="7CEEB0BE">
          <w:pPr>
            <w:ind w:left="680" w:hanging="680"/>
          </w:pPr>
          <w:r w:rsidRPr="7B73CFC3">
            <w:t xml:space="preserve">SAJADIEH Seyed Mohammad Mehdi, SON Yoo Ho, NOH Sang Do, 2022. A Conceptual Definition and Future Directions of Urban Smart Factory for Sustainable Manufacturing. Sustainability (Switzreland). Dostupné na internete: DOI: </w:t>
          </w:r>
          <w:hyperlink r:id="rId90">
            <w:r w:rsidRPr="7B73CFC3">
              <w:rPr>
                <w:rStyle w:val="Hypertextovprepojenie"/>
              </w:rPr>
              <w:t>10.3390/su14031221</w:t>
            </w:r>
          </w:hyperlink>
          <w:r w:rsidRPr="7B73CFC3">
            <w:t>.</w:t>
          </w:r>
        </w:p>
        <w:p w:rsidR="568FCC49" w:rsidP="568FCC49" w:rsidRDefault="568FCC49" w14:paraId="52FE0A1F" w14:textId="598BE59E">
          <w:pPr>
            <w:ind w:left="680" w:hanging="680"/>
          </w:pPr>
          <w:r w:rsidRPr="568FCC49">
            <w:t xml:space="preserve">SATO Duarte Adrana Yumi, SANCHES Regina Aparecida, DEDINI Franco Giuseppe, 2018. Assessment and technological forecasting in the textile industry: From first industrial revolution to the Industry 4.0. Strategic Design Research Journal 11, s. 193–202. Dostupné na internete: DOI: </w:t>
          </w:r>
          <w:hyperlink r:id="rId91">
            <w:r w:rsidRPr="568FCC49">
              <w:rPr>
                <w:rStyle w:val="Hypertextovprepojenie"/>
              </w:rPr>
              <w:t>10.4013/sdrj.2018.113.03</w:t>
            </w:r>
          </w:hyperlink>
          <w:r w:rsidRPr="568FCC49">
            <w:t>.</w:t>
          </w:r>
        </w:p>
        <w:p w:rsidR="224718B7" w:rsidP="224718B7" w:rsidRDefault="568FCC49" w14:paraId="7414F243" w14:textId="4B55C6EF">
          <w:pPr>
            <w:ind w:left="680" w:hanging="680"/>
          </w:pPr>
          <w:r w:rsidRPr="568FCC49">
            <w:t xml:space="preserve">SCHUH Günther, POTENTE Till, VARANDANI Rawina, HAUSBERG Carlo, FRÄNKEN Bastian, 2014. ollaboration moves productivity to the next level, in: Procedia CIRP 17, s. 3–8. Dostupné na internete: </w:t>
          </w:r>
          <w:hyperlink r:id="rId92">
            <w:r w:rsidRPr="568FCC49">
              <w:rPr>
                <w:rStyle w:val="Hypertextovprepojenie"/>
              </w:rPr>
              <w:t>https://doi.org/10.1016/j.procir.2014.02.037</w:t>
            </w:r>
          </w:hyperlink>
          <w:r w:rsidRPr="568FCC49">
            <w:t>.</w:t>
          </w:r>
        </w:p>
        <w:p w:rsidR="0BF93446" w:rsidP="0BF93446" w:rsidRDefault="568FCC49" w14:paraId="27A1CC35" w14:textId="50D2FC58">
          <w:pPr>
            <w:ind w:left="680" w:hanging="680"/>
          </w:pPr>
          <w:r w:rsidRPr="568FCC49">
            <w:t xml:space="preserve">SCHUMACHER Andreas, EROL Selim, SIHN Wilfried, 2016. A Maturity Model for Assessing Industry 4.0 Readiness and Maturity of Manufacturing Enterorises, Procedia CIRP 52, s. 161-166. Dostupné na internete: DOI: </w:t>
          </w:r>
          <w:hyperlink r:id="rId93">
            <w:r w:rsidRPr="568FCC49">
              <w:rPr>
                <w:rStyle w:val="Hypertextovprepojenie"/>
              </w:rPr>
              <w:t>10.1016/j.procir.2016.07.040</w:t>
            </w:r>
          </w:hyperlink>
          <w:r w:rsidRPr="568FCC49">
            <w:t>.</w:t>
          </w:r>
        </w:p>
        <w:p w:rsidR="25807315" w:rsidP="25807315" w:rsidRDefault="25807315" w14:paraId="7C465E44" w14:textId="70752ABE">
          <w:pPr>
            <w:ind w:left="680" w:hanging="680"/>
          </w:pPr>
          <w:r w:rsidRPr="25807315">
            <w:t xml:space="preserve">SHEN Lim Jie, HASSAN Irda, 2015. Design and development of colour sorting robot. Journal of Engineering Science and Technology 10, s. 71-81. ISSN: </w:t>
          </w:r>
          <w:hyperlink r:id="rId94">
            <w:r w:rsidRPr="25807315">
              <w:rPr>
                <w:rStyle w:val="Hypertextovprepojenie"/>
              </w:rPr>
              <w:t>18234690</w:t>
            </w:r>
          </w:hyperlink>
          <w:r w:rsidRPr="25807315">
            <w:t>.</w:t>
          </w:r>
        </w:p>
        <w:p w:rsidR="21170D13" w:rsidP="21170D13" w:rsidRDefault="21170D13" w14:paraId="1AFF888C" w14:textId="2BEF33C0">
          <w:pPr>
            <w:ind w:left="680" w:hanging="680"/>
          </w:pPr>
          <w:r w:rsidRPr="21170D13">
            <w:t xml:space="preserve">SHI Zhan a spol., 2020. Smart factory in Industry 4.0. Systems Research and Behavioral Science 37, s. 607-617. Dostupné na internete: DOI: </w:t>
          </w:r>
          <w:hyperlink r:id="rId95">
            <w:r w:rsidRPr="21170D13">
              <w:rPr>
                <w:rStyle w:val="Hypertextovprepojenie"/>
              </w:rPr>
              <w:t>10.1002/sres.2704</w:t>
            </w:r>
          </w:hyperlink>
          <w:r w:rsidRPr="21170D13">
            <w:t>.</w:t>
          </w:r>
        </w:p>
        <w:p w:rsidR="0BF93446" w:rsidP="0BF93446" w:rsidRDefault="0BF93446" w14:paraId="7E02DAF8" w14:textId="1A4E1AB7">
          <w:pPr>
            <w:ind w:left="680" w:hanging="680"/>
          </w:pPr>
          <w:r w:rsidRPr="0BF93446">
            <w:t xml:space="preserve">SOORI Mohsen, AREZOO Behrooz, DASTRES Roza, 2023. Internet of things for smart factories in industry 4.0, a review. Internet of Things and Cyber-Physical Systems. Dostupné na internete: DOI: </w:t>
          </w:r>
          <w:hyperlink r:id="rId96">
            <w:r w:rsidRPr="0BF93446">
              <w:rPr>
                <w:rStyle w:val="Hypertextovprepojenie"/>
              </w:rPr>
              <w:t>10.1016/j.iotcps.2023.04.006</w:t>
            </w:r>
          </w:hyperlink>
          <w:r w:rsidRPr="0BF93446">
            <w:t>.</w:t>
          </w:r>
        </w:p>
        <w:p w:rsidR="568FCC49" w:rsidP="568FCC49" w:rsidRDefault="568FCC49" w14:paraId="3A1C7884" w14:textId="1D4D25EB">
          <w:pPr>
            <w:ind w:left="680" w:hanging="680"/>
          </w:pPr>
          <w:r w:rsidRPr="568FCC49">
            <w:t xml:space="preserve">STRANGE Roger, ZUCCHELLA Antonella, 2017. Industry 4.0, global value chains and international business. Multinational Business Review 25, s. 174–184. Dostupné na internete: DOI: </w:t>
          </w:r>
          <w:hyperlink r:id="rId97">
            <w:r w:rsidRPr="568FCC49">
              <w:rPr>
                <w:rStyle w:val="Hypertextovprepojenie"/>
              </w:rPr>
              <w:t>10.1108/MBR-05-2017-0028</w:t>
            </w:r>
          </w:hyperlink>
          <w:r w:rsidRPr="568FCC49">
            <w:t>.</w:t>
          </w:r>
        </w:p>
        <w:p w:rsidR="21170D13" w:rsidP="21170D13" w:rsidRDefault="71481024" w14:paraId="259B4A82" w14:textId="768F5C22">
          <w:pPr>
            <w:ind w:left="680" w:hanging="680"/>
          </w:pPr>
          <w:r w:rsidRPr="71481024">
            <w:t xml:space="preserve">STROOZI Fernanda, COLICCHIA Claudia, CREAZZA Alessandro, NOÈ Carlo, 2017. Literature review on the 'smart factory' concept using bibliometric tools. International Journal of Production Reaearch. Dostupné na internete: DOI: </w:t>
          </w:r>
          <w:hyperlink r:id="rId98">
            <w:r w:rsidRPr="71481024">
              <w:rPr>
                <w:rStyle w:val="Hypertextovprepojenie"/>
              </w:rPr>
              <w:t>10.1080/00207543.2017.1326643</w:t>
            </w:r>
          </w:hyperlink>
          <w:r w:rsidRPr="71481024">
            <w:t>.</w:t>
          </w:r>
        </w:p>
        <w:p w:rsidR="71481024" w:rsidP="71481024" w:rsidRDefault="34C4A95F" w14:paraId="31DF7633" w14:textId="11FF5BA3">
          <w:pPr>
            <w:ind w:left="680" w:hanging="680"/>
          </w:pPr>
          <w:r w:rsidRPr="34C4A95F">
            <w:t xml:space="preserve">SUO Hui, WAN Jiafu, ZOU Caifeng, LIU Jianqi, 2012. Security in the internet of things: A review. Proceedings – 2012 International Conference on Computer Science and Electronics Engineering, ICCSEE 2012, s. 648-651. Donstupné na internete: DOI: </w:t>
          </w:r>
          <w:hyperlink r:id="rId99">
            <w:r w:rsidRPr="34C4A95F">
              <w:rPr>
                <w:rStyle w:val="Hypertextovprepojenie"/>
              </w:rPr>
              <w:t>10.1109/ICCSEE.2012.373</w:t>
            </w:r>
          </w:hyperlink>
          <w:r w:rsidRPr="34C4A95F">
            <w:t>.</w:t>
          </w:r>
        </w:p>
        <w:p w:rsidR="34C4A95F" w:rsidP="34C4A95F" w:rsidRDefault="34C4A95F" w14:paraId="06C2B362" w14:textId="00E78248">
          <w:pPr>
            <w:ind w:left="680" w:hanging="680"/>
          </w:pPr>
          <w:r w:rsidRPr="34C4A95F">
            <w:t xml:space="preserve">TECHFUN. Arduino UNO WiFi REV2 originál. Dostupné na internete: </w:t>
          </w:r>
          <w:hyperlink r:id="rId100">
            <w:r w:rsidRPr="34C4A95F">
              <w:rPr>
                <w:rStyle w:val="Hypertextovprepojenie"/>
              </w:rPr>
              <w:t>https://techfun.sk/produkt/arduino-uno-wifi-rev2-original/?currency=EUR&amp;gad_source=1&amp;gclid=Cj0KCQjw4vKpBhCZARIsAOKHoWQ0Jan4ZcHfYLieSr-ip_2qkjh2cQcD6nmm7M2Ws5FRKHkEIINdjtgaAlo-EALw_wcB</w:t>
            </w:r>
          </w:hyperlink>
          <w:r w:rsidRPr="34C4A95F">
            <w:t>.</w:t>
          </w:r>
        </w:p>
        <w:p w:rsidR="34C4A95F" w:rsidP="34C4A95F" w:rsidRDefault="133F5097" w14:paraId="59D87111" w14:textId="3A2F1260">
          <w:pPr>
            <w:ind w:left="680" w:hanging="680"/>
          </w:pPr>
          <w:r w:rsidRPr="133F5097">
            <w:t xml:space="preserve">TECHFUN. Raspberry pi 4 model B – RAM 2GB 64-bit. Dostupné na internete: </w:t>
          </w:r>
          <w:hyperlink r:id="rId101">
            <w:r w:rsidRPr="133F5097">
              <w:rPr>
                <w:rStyle w:val="Hypertextovprepojenie"/>
              </w:rPr>
              <w:t>https://techfun.sk/produkt/raspberry-pi-4-model-b-ram-2gb-64-bit/</w:t>
            </w:r>
          </w:hyperlink>
          <w:r w:rsidRPr="133F5097">
            <w:t>.</w:t>
          </w:r>
        </w:p>
        <w:p w:rsidR="34C4A95F" w:rsidP="34C4A95F" w:rsidRDefault="34C4A95F" w14:paraId="1E4F1FA9" w14:textId="4F4DEAAE">
          <w:pPr>
            <w:ind w:left="680" w:hanging="680"/>
          </w:pPr>
          <w:r w:rsidRPr="34C4A95F">
            <w:t xml:space="preserve">TUKHTANAZAROVICH Jumabayev Abdulkhamid, 2021. Advantage of the Arduino Platform in Forming Creative Skills in Youth. JournalNX- A Multidisciplinary Peer Reviewed Journal 7, s. 40–45. Dosupné na internete: </w:t>
          </w:r>
          <w:hyperlink r:id="rId102">
            <w:r w:rsidRPr="34C4A95F">
              <w:rPr>
                <w:rStyle w:val="Hypertextovprepojenie"/>
              </w:rPr>
              <w:t>https://media.neliti.com/media/publications/347845-advantage-of-the-arduino-platform-in-for-95870798.pdf</w:t>
            </w:r>
          </w:hyperlink>
          <w:r w:rsidRPr="34C4A95F">
            <w:t>.</w:t>
          </w:r>
        </w:p>
        <w:p w:rsidR="5F6DDA48" w:rsidP="5F6DDA48" w:rsidRDefault="10A96F6D" w14:paraId="2A236855" w14:textId="65A05EE2">
          <w:pPr>
            <w:ind w:left="680" w:hanging="680"/>
          </w:pPr>
          <w:r w:rsidRPr="10A96F6D">
            <w:t xml:space="preserve">UNNISA Syeda Azeem, RAV S. Bhupatthi, 2012. Sastainable Solid Waste Management. Apple Academic Press, Waretown, New York, USA, 2012. Dostupné na internete: </w:t>
          </w:r>
          <w:hyperlink r:id="rId103">
            <w:r w:rsidRPr="10A96F6D">
              <w:rPr>
                <w:rStyle w:val="Hypertextovprepojenie"/>
              </w:rPr>
              <w:t>https://doi.org/10.1201/b13116</w:t>
            </w:r>
          </w:hyperlink>
          <w:r w:rsidRPr="10A96F6D">
            <w:t>.</w:t>
          </w:r>
        </w:p>
        <w:p w:rsidR="10A96F6D" w:rsidP="10A96F6D" w:rsidRDefault="568FCC49" w14:paraId="5187B61C" w14:textId="4ED977B0">
          <w:pPr>
            <w:ind w:left="680" w:hanging="680"/>
          </w:pPr>
          <w:r w:rsidRPr="568FCC49">
            <w:t xml:space="preserve">VANDANA S., SHAMUKHA SRI SAI K., ROHILA P., MANIDEEP V., 2021. PLC Operated Colour Based Product Sorting machine. IOP Conference Series: Materials Science and Engineering 1119. Dostupné na internete: DOI: </w:t>
          </w:r>
          <w:hyperlink r:id="rId104">
            <w:r w:rsidRPr="568FCC49">
              <w:rPr>
                <w:rStyle w:val="Hypertextovprepojenie"/>
              </w:rPr>
              <w:t>10.1088/1757-899x/1119/1/012016</w:t>
            </w:r>
          </w:hyperlink>
          <w:r w:rsidRPr="568FCC49">
            <w:t>.</w:t>
          </w:r>
        </w:p>
        <w:p w:rsidR="21170D13" w:rsidP="568FCC49" w:rsidRDefault="568FCC49" w14:paraId="380D545C" w14:textId="1FE8678A">
          <w:pPr>
            <w:ind w:left="680" w:hanging="680"/>
          </w:pPr>
          <w:r>
            <w:t xml:space="preserve">VINITHA K, AMBROSE PRABHU R, BHASKAR R, HARIHARAN R, 2020. Review on industrial mathematics and materials at Industry 1.0 to Industry 4.0, in: Materials Today: Proceedings, s. 3956–3960. Dostupné na internete: </w:t>
          </w:r>
          <w:hyperlink r:id="rId105">
            <w:r w:rsidRPr="568FCC49">
              <w:rPr>
                <w:rStyle w:val="Hypertextovprepojenie"/>
              </w:rPr>
              <w:t>https://doi.org/10.1016/j.matpr.2020.06.331</w:t>
            </w:r>
          </w:hyperlink>
          <w:r w:rsidRPr="568FCC49">
            <w:t>.</w:t>
          </w:r>
        </w:p>
        <w:p w:rsidR="568FCC49" w:rsidP="568FCC49" w:rsidRDefault="568FCC49" w14:paraId="40BA727B" w14:textId="3A9F9DBF">
          <w:pPr>
            <w:ind w:left="680" w:hanging="680"/>
          </w:pPr>
          <w:r w:rsidRPr="568FCC49">
            <w:t xml:space="preserve">WANG Shiying, WAN Jiafu, ZHANG Daqiang, LI Da, ZHANG Chunhua, 2016. Towards smart factory for industry 4.0: A self-organized multi-agent system with big data based feedback and coordination. Computer Networks 101, s. 158–168. Dostupné na internete: DOI: </w:t>
          </w:r>
          <w:hyperlink r:id="rId106">
            <w:r w:rsidRPr="568FCC49">
              <w:rPr>
                <w:rStyle w:val="Hypertextovprepojenie"/>
              </w:rPr>
              <w:t>10.1016/j.comnet.2015.12.017</w:t>
            </w:r>
          </w:hyperlink>
          <w:r w:rsidRPr="568FCC49">
            <w:t>.</w:t>
          </w:r>
        </w:p>
        <w:p w:rsidR="11B0CDB3" w:rsidP="11B0CDB3" w:rsidRDefault="11B0CDB3" w14:paraId="7F1A2E49" w14:textId="39906504">
          <w:pPr>
            <w:ind w:left="680" w:hanging="680"/>
          </w:pPr>
          <w:r w:rsidRPr="11B0CDB3">
            <w:t xml:space="preserve">WOŹNIAK Dariusz, HARDYGÓRA Monika, 2021. Aspects of selecting appropriate conveyor belt strength. Energies 14. Dostupné na internete: DOI: </w:t>
          </w:r>
          <w:hyperlink r:id="rId107">
            <w:r w:rsidRPr="11B0CDB3">
              <w:rPr>
                <w:rStyle w:val="Hypertextovprepojenie"/>
              </w:rPr>
              <w:t>10.3390/en14196018</w:t>
            </w:r>
          </w:hyperlink>
          <w:r w:rsidRPr="11B0CDB3">
            <w:t>.</w:t>
          </w:r>
        </w:p>
        <w:p w:rsidR="25807315" w:rsidP="25807315" w:rsidRDefault="34C4A95F" w14:paraId="3C017F57" w14:textId="59F1ED9D">
          <w:pPr>
            <w:ind w:left="680" w:hanging="680"/>
          </w:pPr>
          <w:r w:rsidRPr="34C4A95F">
            <w:t xml:space="preserve">WU Zhenyu, QIU Kai, ZHANG Jianguo, 2020. A smart microcontroller architecture for the internet of things. Sensors (Switzerland) 20. Dostupné na internete: DOI: </w:t>
          </w:r>
          <w:hyperlink r:id="rId108">
            <w:r w:rsidRPr="34C4A95F">
              <w:rPr>
                <w:rStyle w:val="Hypertextovprepojenie"/>
              </w:rPr>
              <w:t>10.3390/s20071821</w:t>
            </w:r>
          </w:hyperlink>
          <w:r w:rsidRPr="34C4A95F">
            <w:t>.</w:t>
          </w:r>
        </w:p>
        <w:p w:rsidR="25807315" w:rsidP="25807315" w:rsidRDefault="25807315" w14:paraId="3FA1B984" w14:textId="59252D53">
          <w:pPr>
            <w:ind w:left="680" w:hanging="680"/>
          </w:pPr>
        </w:p>
        <w:p w:rsidR="224718B7" w:rsidP="224718B7" w:rsidRDefault="224718B7" w14:paraId="394C7BAF" w14:textId="7D8D5897">
          <w:pPr>
            <w:ind w:left="680" w:hanging="680"/>
          </w:pPr>
        </w:p>
        <w:p w:rsidR="224718B7" w:rsidP="224718B7" w:rsidRDefault="224718B7" w14:paraId="65C8B838" w14:textId="11E38920">
          <w:pPr>
            <w:ind w:left="680" w:hanging="680"/>
          </w:pPr>
        </w:p>
        <w:p w:rsidR="77599B41" w:rsidP="77599B41" w:rsidRDefault="77599B41" w14:paraId="5E3F79BB" w14:textId="506890B3">
          <w:pPr>
            <w:ind w:left="680" w:hanging="680"/>
          </w:pPr>
        </w:p>
        <w:p w:rsidR="77599B41" w:rsidP="77599B41" w:rsidRDefault="77599B41" w14:paraId="59AE0542" w14:textId="20288650">
          <w:pPr>
            <w:ind w:left="680" w:hanging="680"/>
          </w:pPr>
        </w:p>
        <w:p w:rsidR="730FF859" w:rsidP="730FF859" w:rsidRDefault="730FF859" w14:paraId="74D2AC7B" w14:textId="34201D1D">
          <w:pPr>
            <w:ind w:left="680" w:hanging="680"/>
          </w:pPr>
        </w:p>
        <w:p w:rsidR="730FF859" w:rsidP="730FF859" w:rsidRDefault="730FF859" w14:paraId="6EEE6385" w14:textId="376C1FD1">
          <w:pPr>
            <w:ind w:left="680" w:hanging="680"/>
          </w:pPr>
        </w:p>
        <w:p w:rsidR="730FF859" w:rsidP="730FF859" w:rsidRDefault="730FF859" w14:paraId="4456BBCC" w14:textId="343C35A5">
          <w:pPr>
            <w:ind w:left="680" w:hanging="680"/>
          </w:pPr>
        </w:p>
        <w:p w:rsidR="2C7B9315" w:rsidP="2C7B9315" w:rsidRDefault="2C7B9315" w14:paraId="60854DDB" w14:textId="4AB99A38">
          <w:pPr>
            <w:ind w:left="680" w:hanging="680"/>
          </w:pPr>
        </w:p>
        <w:p w:rsidR="2C7B9315" w:rsidP="2C7B9315" w:rsidRDefault="2C7B9315" w14:paraId="3C3A1DCA" w14:textId="58E591BE">
          <w:pPr>
            <w:ind w:left="680" w:hanging="680"/>
          </w:pPr>
        </w:p>
        <w:p w:rsidR="2C7B9315" w:rsidP="2C7B9315" w:rsidRDefault="2C7B9315" w14:paraId="1C532582" w14:textId="5F8330F7">
          <w:pPr>
            <w:ind w:left="680" w:hanging="680"/>
          </w:pPr>
        </w:p>
        <w:p w:rsidR="2C7B9315" w:rsidP="2C7B9315" w:rsidRDefault="2C7B9315" w14:paraId="3D43938F" w14:textId="0FF86462">
          <w:pPr>
            <w:ind w:left="680" w:hanging="680"/>
          </w:pPr>
        </w:p>
        <w:p w:rsidR="2C7B9315" w:rsidP="2C7B9315" w:rsidRDefault="2C7B9315" w14:paraId="4136832F" w14:textId="6AA5E695">
          <w:pPr>
            <w:ind w:left="680" w:hanging="680"/>
          </w:pPr>
        </w:p>
        <w:p w:rsidRPr="00E31089" w:rsidR="006E386F" w:rsidP="006E386F" w:rsidRDefault="006E386F" w14:paraId="16C5A2E1" w14:textId="77777777">
          <w:r w:rsidRPr="00E31089">
            <w:t> </w:t>
          </w:r>
        </w:p>
      </w:sdtContent>
    </w:sdt>
    <w:p w:rsidRPr="00E31089" w:rsidR="006E386F" w:rsidP="006E386F" w:rsidRDefault="006E386F" w14:paraId="370641D8" w14:textId="77777777"/>
    <w:p w:rsidRPr="00E31089" w:rsidR="006E386F" w:rsidP="2C7B9315" w:rsidRDefault="006E386F" w14:paraId="5B4A748C" w14:textId="42B07EE0">
      <w:pPr>
        <w:ind w:firstLine="0"/>
        <w:sectPr w:rsidRPr="00E31089" w:rsidR="006E386F" w:rsidSect="00C84314">
          <w:headerReference w:type="default" r:id="rId109"/>
          <w:headerReference w:type="first" r:id="rId110"/>
          <w:pgSz w:w="11907" w:h="16840" w:orient="portrait" w:code="9"/>
          <w:pgMar w:top="1418" w:right="1418" w:bottom="1418" w:left="1985" w:header="709" w:footer="709" w:gutter="0"/>
          <w:cols w:space="708"/>
          <w:titlePg/>
        </w:sectPr>
      </w:pPr>
      <w:bookmarkStart w:name="_Toc195670728" w:id="167"/>
      <w:bookmarkStart w:name="_Toc195684476" w:id="168"/>
      <w:bookmarkStart w:name="_Toc309047450" w:id="169"/>
      <w:bookmarkStart w:name="_Toc309047496" w:id="170"/>
      <w:bookmarkStart w:name="_Toc309047613" w:id="171"/>
      <w:bookmarkEnd w:id="167"/>
      <w:bookmarkEnd w:id="168"/>
      <w:bookmarkEnd w:id="169"/>
      <w:bookmarkEnd w:id="170"/>
      <w:bookmarkEnd w:id="171"/>
    </w:p>
    <w:p w:rsidR="5765E740" w:rsidP="5765E740" w:rsidRDefault="5765E740" w14:paraId="7A3C5C52" w14:textId="17AA9522">
      <w:pPr>
        <w:pStyle w:val="Normlny"/>
        <w:ind w:firstLine="0"/>
        <w:rPr>
          <w:highlight w:val="green"/>
        </w:rPr>
      </w:pPr>
    </w:p>
    <w:p w:rsidR="5765E740" w:rsidP="5765E740" w:rsidRDefault="5765E740" w14:paraId="76FE97B0" w14:textId="0077043A">
      <w:pPr>
        <w:pStyle w:val="Normlny"/>
        <w:ind w:firstLine="0"/>
        <w:rPr>
          <w:highlight w:val="green"/>
        </w:rPr>
      </w:pPr>
    </w:p>
    <w:p w:rsidR="5765E740" w:rsidP="5765E740" w:rsidRDefault="5765E740" w14:paraId="159AD5D9" w14:textId="66E91290">
      <w:pPr>
        <w:pStyle w:val="Normlny"/>
        <w:ind w:firstLine="0"/>
        <w:rPr>
          <w:highlight w:val="green"/>
        </w:rPr>
      </w:pPr>
    </w:p>
    <w:p w:rsidR="5765E740" w:rsidP="5765E740" w:rsidRDefault="5765E740" w14:paraId="35BE1D9B" w14:textId="4BB6A7B1">
      <w:pPr>
        <w:pStyle w:val="Normlny"/>
        <w:ind w:firstLine="0"/>
        <w:rPr>
          <w:highlight w:val="green"/>
        </w:rPr>
      </w:pPr>
    </w:p>
    <w:p w:rsidR="5765E740" w:rsidP="5765E740" w:rsidRDefault="5765E740" w14:paraId="7EAE7363" w14:textId="777A6893">
      <w:pPr>
        <w:pStyle w:val="Normlny"/>
        <w:ind w:firstLine="0"/>
        <w:rPr>
          <w:highlight w:val="green"/>
        </w:rPr>
      </w:pPr>
    </w:p>
    <w:p w:rsidR="5765E740" w:rsidP="5765E740" w:rsidRDefault="5765E740" w14:paraId="4BF24C62" w14:textId="3858F1B3">
      <w:pPr>
        <w:pStyle w:val="Normlny"/>
        <w:ind w:firstLine="0"/>
        <w:rPr>
          <w:highlight w:val="green"/>
        </w:rPr>
      </w:pPr>
    </w:p>
    <w:p w:rsidR="5765E740" w:rsidP="5765E740" w:rsidRDefault="5765E740" w14:paraId="29014321" w14:textId="075BE56C">
      <w:pPr>
        <w:pStyle w:val="Normlny"/>
        <w:ind w:firstLine="0"/>
        <w:rPr>
          <w:highlight w:val="green"/>
        </w:rPr>
      </w:pPr>
    </w:p>
    <w:p w:rsidR="5765E740" w:rsidP="5765E740" w:rsidRDefault="5765E740" w14:paraId="7E43209F" w14:textId="58BEED29">
      <w:pPr>
        <w:pStyle w:val="Normlny"/>
        <w:ind w:firstLine="0"/>
        <w:rPr>
          <w:highlight w:val="green"/>
        </w:rPr>
      </w:pPr>
    </w:p>
    <w:p w:rsidR="5765E740" w:rsidP="5765E740" w:rsidRDefault="5765E740" w14:paraId="56A1FF5E" w14:textId="73802FC4">
      <w:pPr>
        <w:pStyle w:val="Normlny"/>
        <w:ind w:firstLine="0"/>
        <w:rPr>
          <w:highlight w:val="green"/>
        </w:rPr>
        <w:sectPr w:rsidR="20C0FB8F" w:rsidSect="00C84314">
          <w:headerReference w:type="default" r:id="rId111"/>
          <w:headerReference w:type="first" r:id="rId112"/>
          <w:footerReference w:type="first" r:id="rId113"/>
          <w:pgSz w:w="11907" w:h="16840" w:orient="portrait" w:code="9"/>
          <w:pgMar w:top="1418" w:right="1418" w:bottom="1418" w:left="1985" w:header="709" w:footer="709" w:gutter="0"/>
          <w:cols w:space="708"/>
          <w:titlePg/>
        </w:sectPr>
      </w:pPr>
    </w:p>
    <w:p w:rsidR="730FF859" w:rsidP="5765E740" w:rsidRDefault="730FF859" w14:paraId="34DBA21C" w14:textId="02548AE9">
      <w:pPr>
        <w:pStyle w:val="Normlny"/>
        <w:ind w:firstLine="0"/>
      </w:pPr>
    </w:p>
    <w:sectPr w:rsidR="730FF859" w:rsidSect="00C84314">
      <w:headerReference w:type="default" r:id="rId114"/>
      <w:footerReference w:type="default" r:id="rId115"/>
      <w:headerReference w:type="first" r:id="rId116"/>
      <w:footerReference w:type="first" r:id="rId117"/>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097B9DD" w14:textId="77777777">
      <w:trPr>
        <w:trHeight w:val="300"/>
      </w:trPr>
      <w:tc>
        <w:tcPr>
          <w:tcW w:w="2830" w:type="dxa"/>
        </w:tcPr>
        <w:p w:rsidR="20C0FB8F" w:rsidP="20C0FB8F" w:rsidRDefault="20C0FB8F" w14:paraId="7633665A" w14:textId="65D95035">
          <w:pPr>
            <w:pStyle w:val="Hlavika"/>
            <w:ind w:left="-115"/>
            <w:jc w:val="left"/>
          </w:pPr>
        </w:p>
      </w:tc>
      <w:tc>
        <w:tcPr>
          <w:tcW w:w="2830" w:type="dxa"/>
        </w:tcPr>
        <w:p w:rsidR="20C0FB8F" w:rsidP="20C0FB8F" w:rsidRDefault="20C0FB8F" w14:paraId="02A1ADE6" w14:textId="19C22B49">
          <w:pPr>
            <w:pStyle w:val="Hlavika"/>
            <w:jc w:val="center"/>
          </w:pPr>
        </w:p>
      </w:tc>
      <w:tc>
        <w:tcPr>
          <w:tcW w:w="2830" w:type="dxa"/>
        </w:tcPr>
        <w:p w:rsidR="20C0FB8F" w:rsidP="20C0FB8F" w:rsidRDefault="20C0FB8F" w14:paraId="5D77BB16" w14:textId="72B32CEF">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37B1331" w14:textId="7B6F6D0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66E14E1" w14:textId="77777777">
      <w:trPr>
        <w:trHeight w:val="300"/>
      </w:trPr>
      <w:tc>
        <w:tcPr>
          <w:tcW w:w="2830" w:type="dxa"/>
        </w:tcPr>
        <w:p w:rsidR="20C0FB8F" w:rsidP="20C0FB8F" w:rsidRDefault="20C0FB8F" w14:paraId="67107FF8" w14:textId="724EA2E4">
          <w:pPr>
            <w:pStyle w:val="Hlavika"/>
            <w:ind w:left="-115"/>
            <w:jc w:val="left"/>
          </w:pPr>
        </w:p>
      </w:tc>
      <w:tc>
        <w:tcPr>
          <w:tcW w:w="2830" w:type="dxa"/>
        </w:tcPr>
        <w:p w:rsidR="20C0FB8F" w:rsidP="20C0FB8F" w:rsidRDefault="20C0FB8F" w14:paraId="6B8D8625" w14:textId="78217C27">
          <w:pPr>
            <w:pStyle w:val="Hlavika"/>
            <w:jc w:val="center"/>
          </w:pPr>
        </w:p>
      </w:tc>
      <w:tc>
        <w:tcPr>
          <w:tcW w:w="2830" w:type="dxa"/>
        </w:tcPr>
        <w:p w:rsidR="20C0FB8F" w:rsidP="20C0FB8F" w:rsidRDefault="20C0FB8F" w14:paraId="7618D784" w14:textId="0B752D89">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0AC8F68" w14:textId="0356DFED">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1FE714EC" w14:textId="77777777">
      <w:trPr>
        <w:trHeight w:val="300"/>
      </w:trPr>
      <w:tc>
        <w:tcPr>
          <w:tcW w:w="2830" w:type="dxa"/>
        </w:tcPr>
        <w:p w:rsidR="20C0FB8F" w:rsidP="20C0FB8F" w:rsidRDefault="20C0FB8F" w14:paraId="09C3B320" w14:textId="60476D10">
          <w:pPr>
            <w:pStyle w:val="Hlavika"/>
            <w:ind w:left="-115"/>
            <w:jc w:val="left"/>
          </w:pPr>
        </w:p>
      </w:tc>
      <w:tc>
        <w:tcPr>
          <w:tcW w:w="2830" w:type="dxa"/>
        </w:tcPr>
        <w:p w:rsidR="20C0FB8F" w:rsidP="20C0FB8F" w:rsidRDefault="20C0FB8F" w14:paraId="0D2E1EB2" w14:textId="34ED5CEE">
          <w:pPr>
            <w:pStyle w:val="Hlavika"/>
            <w:jc w:val="center"/>
          </w:pPr>
        </w:p>
      </w:tc>
      <w:tc>
        <w:tcPr>
          <w:tcW w:w="2830" w:type="dxa"/>
        </w:tcPr>
        <w:p w:rsidR="20C0FB8F" w:rsidP="20C0FB8F" w:rsidRDefault="20C0FB8F" w14:paraId="2BD56D69" w14:textId="107A1396">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334A0FA0" w14:textId="2C0ED54D">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PAGE</w:instrText>
    </w:r>
    <w:r w:rsidR="0003047F">
      <w:fldChar w:fldCharType="separate"/>
    </w:r>
    <w:r>
      <w:fldChar w:fldCharType="end"/>
    </w:r>
  </w:p>
  <w:p w:rsidR="006E386F" w:rsidP="00FD33FA" w:rsidRDefault="006E386F" w14:paraId="21A9ACA3"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PAGE</w:instrText>
    </w:r>
    <w:r w:rsidR="0003047F">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259BF44" w14:textId="77777777">
      <w:trPr>
        <w:trHeight w:val="300"/>
      </w:trPr>
      <w:tc>
        <w:tcPr>
          <w:tcW w:w="2830" w:type="dxa"/>
        </w:tcPr>
        <w:p w:rsidR="20C0FB8F" w:rsidP="20C0FB8F" w:rsidRDefault="20C0FB8F" w14:paraId="7F79A1AA" w14:textId="268CEB4A">
          <w:pPr>
            <w:pStyle w:val="Hlavika"/>
            <w:ind w:left="-115"/>
            <w:jc w:val="left"/>
          </w:pPr>
        </w:p>
      </w:tc>
      <w:tc>
        <w:tcPr>
          <w:tcW w:w="2830" w:type="dxa"/>
        </w:tcPr>
        <w:p w:rsidR="20C0FB8F" w:rsidP="20C0FB8F" w:rsidRDefault="20C0FB8F" w14:paraId="2DBA550F" w14:textId="3A326E1A">
          <w:pPr>
            <w:pStyle w:val="Hlavika"/>
            <w:jc w:val="center"/>
          </w:pPr>
        </w:p>
      </w:tc>
      <w:tc>
        <w:tcPr>
          <w:tcW w:w="2830" w:type="dxa"/>
        </w:tcPr>
        <w:p w:rsidR="20C0FB8F" w:rsidP="20C0FB8F" w:rsidRDefault="20C0FB8F" w14:paraId="52B653C8" w14:textId="1A22F220">
          <w:pPr>
            <w:pStyle w:val="Hlavika"/>
            <w:ind w:right="-115"/>
            <w:jc w:val="right"/>
          </w:pPr>
        </w:p>
      </w:tc>
    </w:tr>
  </w:tbl>
  <w:p w:rsidR="20C0FB8F" w:rsidP="20C0FB8F" w:rsidRDefault="20C0FB8F" w14:paraId="2FDF6111" w14:textId="1C271AB2">
    <w:pPr>
      <w:pStyle w:val="Hlavik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FDC4AA0" w14:textId="77777777">
      <w:trPr>
        <w:trHeight w:val="300"/>
      </w:trPr>
      <w:tc>
        <w:tcPr>
          <w:tcW w:w="2830" w:type="dxa"/>
        </w:tcPr>
        <w:p w:rsidR="20C0FB8F" w:rsidP="20C0FB8F" w:rsidRDefault="20C0FB8F" w14:paraId="49A76794" w14:textId="13DE47FA">
          <w:pPr>
            <w:pStyle w:val="Hlavika"/>
            <w:ind w:left="-115"/>
            <w:jc w:val="left"/>
          </w:pPr>
        </w:p>
      </w:tc>
      <w:tc>
        <w:tcPr>
          <w:tcW w:w="2830" w:type="dxa"/>
        </w:tcPr>
        <w:p w:rsidR="20C0FB8F" w:rsidP="20C0FB8F" w:rsidRDefault="20C0FB8F" w14:paraId="5694272A" w14:textId="4243142A">
          <w:pPr>
            <w:pStyle w:val="Hlavika"/>
            <w:jc w:val="center"/>
          </w:pPr>
        </w:p>
      </w:tc>
      <w:tc>
        <w:tcPr>
          <w:tcW w:w="2830" w:type="dxa"/>
        </w:tcPr>
        <w:p w:rsidR="20C0FB8F" w:rsidP="20C0FB8F" w:rsidRDefault="20C0FB8F" w14:paraId="58A9467E" w14:textId="51511F92">
          <w:pPr>
            <w:pStyle w:val="Hlavika"/>
            <w:ind w:right="-115"/>
            <w:jc w:val="right"/>
          </w:pPr>
        </w:p>
      </w:tc>
    </w:tr>
  </w:tbl>
  <w:p w:rsidR="20C0FB8F" w:rsidP="20C0FB8F" w:rsidRDefault="20C0FB8F" w14:paraId="6DA4D2D0" w14:textId="163D8E29">
    <w:pPr>
      <w:pStyle w:val="Hlavik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4F2D1B9" w14:textId="77777777">
      <w:trPr>
        <w:trHeight w:val="300"/>
      </w:trPr>
      <w:tc>
        <w:tcPr>
          <w:tcW w:w="2830" w:type="dxa"/>
        </w:tcPr>
        <w:p w:rsidR="20C0FB8F" w:rsidP="20C0FB8F" w:rsidRDefault="20C0FB8F" w14:paraId="32416346" w14:textId="10085E41">
          <w:pPr>
            <w:pStyle w:val="Hlavika"/>
            <w:ind w:left="-115"/>
            <w:jc w:val="left"/>
          </w:pPr>
        </w:p>
      </w:tc>
      <w:tc>
        <w:tcPr>
          <w:tcW w:w="2830" w:type="dxa"/>
        </w:tcPr>
        <w:p w:rsidR="20C0FB8F" w:rsidP="20C0FB8F" w:rsidRDefault="20C0FB8F" w14:paraId="4CE2B1CA" w14:textId="6EE6D99D">
          <w:pPr>
            <w:pStyle w:val="Hlavika"/>
            <w:jc w:val="center"/>
          </w:pPr>
        </w:p>
      </w:tc>
      <w:tc>
        <w:tcPr>
          <w:tcW w:w="2830" w:type="dxa"/>
        </w:tcPr>
        <w:p w:rsidR="20C0FB8F" w:rsidP="20C0FB8F" w:rsidRDefault="20C0FB8F" w14:paraId="43CF4DFF" w14:textId="4FD54698">
          <w:pPr>
            <w:pStyle w:val="Hlavika"/>
            <w:ind w:right="-115"/>
            <w:jc w:val="right"/>
          </w:pPr>
        </w:p>
      </w:tc>
    </w:tr>
  </w:tbl>
  <w:p w:rsidR="20C0FB8F" w:rsidP="20C0FB8F" w:rsidRDefault="20C0FB8F" w14:paraId="0F7656C9" w14:textId="7A195232">
    <w:pPr>
      <w:pStyle w:val="Hlavik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C235868" w14:textId="77777777">
      <w:trPr>
        <w:trHeight w:val="300"/>
      </w:trPr>
      <w:tc>
        <w:tcPr>
          <w:tcW w:w="2830" w:type="dxa"/>
        </w:tcPr>
        <w:p w:rsidR="20C0FB8F" w:rsidP="20C0FB8F" w:rsidRDefault="20C0FB8F" w14:paraId="075D605F" w14:textId="16490020">
          <w:pPr>
            <w:pStyle w:val="Hlavika"/>
            <w:ind w:left="-115"/>
            <w:jc w:val="left"/>
          </w:pPr>
        </w:p>
      </w:tc>
      <w:tc>
        <w:tcPr>
          <w:tcW w:w="2830" w:type="dxa"/>
        </w:tcPr>
        <w:p w:rsidR="20C0FB8F" w:rsidP="20C0FB8F" w:rsidRDefault="20C0FB8F" w14:paraId="190C578C" w14:textId="64E3CA03">
          <w:pPr>
            <w:pStyle w:val="Hlavika"/>
            <w:jc w:val="center"/>
          </w:pPr>
        </w:p>
      </w:tc>
      <w:tc>
        <w:tcPr>
          <w:tcW w:w="2830" w:type="dxa"/>
        </w:tcPr>
        <w:p w:rsidR="20C0FB8F" w:rsidP="20C0FB8F" w:rsidRDefault="20C0FB8F" w14:paraId="2BB61F3A" w14:textId="0BD115DB">
          <w:pPr>
            <w:pStyle w:val="Hlavika"/>
            <w:ind w:right="-115"/>
            <w:jc w:val="right"/>
          </w:pPr>
        </w:p>
      </w:tc>
    </w:tr>
  </w:tbl>
  <w:p w:rsidR="20C0FB8F" w:rsidP="20C0FB8F" w:rsidRDefault="20C0FB8F" w14:paraId="7B32E5AD" w14:textId="46D2D377">
    <w:pPr>
      <w:pStyle w:val="Hlavik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D4654D4" w14:textId="77777777">
      <w:trPr>
        <w:trHeight w:val="300"/>
      </w:trPr>
      <w:tc>
        <w:tcPr>
          <w:tcW w:w="2830" w:type="dxa"/>
        </w:tcPr>
        <w:p w:rsidR="20C0FB8F" w:rsidP="20C0FB8F" w:rsidRDefault="20C0FB8F" w14:paraId="5D63BD07" w14:textId="4124E039">
          <w:pPr>
            <w:pStyle w:val="Hlavika"/>
            <w:ind w:left="-115"/>
            <w:jc w:val="left"/>
          </w:pPr>
        </w:p>
      </w:tc>
      <w:tc>
        <w:tcPr>
          <w:tcW w:w="2830" w:type="dxa"/>
        </w:tcPr>
        <w:p w:rsidR="20C0FB8F" w:rsidP="20C0FB8F" w:rsidRDefault="20C0FB8F" w14:paraId="585589F5" w14:textId="3B348AFD">
          <w:pPr>
            <w:pStyle w:val="Hlavika"/>
            <w:jc w:val="center"/>
          </w:pPr>
        </w:p>
      </w:tc>
      <w:tc>
        <w:tcPr>
          <w:tcW w:w="2830" w:type="dxa"/>
        </w:tcPr>
        <w:p w:rsidR="20C0FB8F" w:rsidP="20C0FB8F" w:rsidRDefault="20C0FB8F" w14:paraId="2D33954B" w14:textId="48A9C49C">
          <w:pPr>
            <w:pStyle w:val="Hlavika"/>
            <w:ind w:right="-115"/>
            <w:jc w:val="right"/>
          </w:pPr>
        </w:p>
      </w:tc>
    </w:tr>
  </w:tbl>
  <w:p w:rsidR="20C0FB8F" w:rsidP="20C0FB8F" w:rsidRDefault="20C0FB8F" w14:paraId="4B658917" w14:textId="133389F0">
    <w:pPr>
      <w:pStyle w:val="Hlavik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8B821F5" w14:textId="77777777">
      <w:trPr>
        <w:trHeight w:val="300"/>
      </w:trPr>
      <w:tc>
        <w:tcPr>
          <w:tcW w:w="2830" w:type="dxa"/>
        </w:tcPr>
        <w:p w:rsidR="20C0FB8F" w:rsidP="20C0FB8F" w:rsidRDefault="20C0FB8F" w14:paraId="43513BB0" w14:textId="10F57FB6">
          <w:pPr>
            <w:pStyle w:val="Hlavika"/>
            <w:ind w:left="-115"/>
            <w:jc w:val="left"/>
          </w:pPr>
        </w:p>
      </w:tc>
      <w:tc>
        <w:tcPr>
          <w:tcW w:w="2830" w:type="dxa"/>
        </w:tcPr>
        <w:p w:rsidR="20C0FB8F" w:rsidP="20C0FB8F" w:rsidRDefault="20C0FB8F" w14:paraId="494F3DF4" w14:textId="27FE8830">
          <w:pPr>
            <w:pStyle w:val="Hlavika"/>
            <w:jc w:val="center"/>
          </w:pPr>
        </w:p>
      </w:tc>
      <w:tc>
        <w:tcPr>
          <w:tcW w:w="2830" w:type="dxa"/>
        </w:tcPr>
        <w:p w:rsidR="20C0FB8F" w:rsidP="20C0FB8F" w:rsidRDefault="20C0FB8F" w14:paraId="65684829" w14:textId="15E7197F">
          <w:pPr>
            <w:pStyle w:val="Hlavika"/>
            <w:ind w:right="-115"/>
            <w:jc w:val="right"/>
          </w:pPr>
        </w:p>
      </w:tc>
    </w:tr>
  </w:tbl>
  <w:p w:rsidR="20C0FB8F" w:rsidP="20C0FB8F" w:rsidRDefault="20C0FB8F" w14:paraId="70B52956" w14:textId="5856CEFE">
    <w:pPr>
      <w:pStyle w:val="Hlavika"/>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3F2D427" w14:textId="77777777">
      <w:trPr>
        <w:trHeight w:val="300"/>
      </w:trPr>
      <w:tc>
        <w:tcPr>
          <w:tcW w:w="2830" w:type="dxa"/>
        </w:tcPr>
        <w:p w:rsidR="20C0FB8F" w:rsidP="20C0FB8F" w:rsidRDefault="20C0FB8F" w14:paraId="2C2228A8" w14:textId="7CC8E92A">
          <w:pPr>
            <w:pStyle w:val="Hlavika"/>
            <w:ind w:left="-115"/>
            <w:jc w:val="left"/>
          </w:pPr>
        </w:p>
      </w:tc>
      <w:tc>
        <w:tcPr>
          <w:tcW w:w="2830" w:type="dxa"/>
        </w:tcPr>
        <w:p w:rsidR="20C0FB8F" w:rsidP="20C0FB8F" w:rsidRDefault="20C0FB8F" w14:paraId="59BBB731" w14:textId="35B48B58">
          <w:pPr>
            <w:pStyle w:val="Hlavika"/>
            <w:jc w:val="center"/>
          </w:pPr>
        </w:p>
      </w:tc>
      <w:tc>
        <w:tcPr>
          <w:tcW w:w="2830" w:type="dxa"/>
        </w:tcPr>
        <w:p w:rsidR="20C0FB8F" w:rsidP="20C0FB8F" w:rsidRDefault="20C0FB8F" w14:paraId="441DB6A2" w14:textId="25D91F53">
          <w:pPr>
            <w:pStyle w:val="Hlavika"/>
            <w:ind w:right="-115"/>
            <w:jc w:val="right"/>
          </w:pPr>
        </w:p>
      </w:tc>
    </w:tr>
  </w:tbl>
  <w:p w:rsidR="20C0FB8F" w:rsidP="20C0FB8F" w:rsidRDefault="20C0FB8F" w14:paraId="2417ADA1" w14:textId="20DAF259">
    <w:pPr>
      <w:pStyle w:val="Hlavika"/>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7EC254C" w14:textId="77777777">
      <w:trPr>
        <w:trHeight w:val="300"/>
      </w:trPr>
      <w:tc>
        <w:tcPr>
          <w:tcW w:w="2830" w:type="dxa"/>
        </w:tcPr>
        <w:p w:rsidR="20C0FB8F" w:rsidP="20C0FB8F" w:rsidRDefault="20C0FB8F" w14:paraId="5B89998A" w14:textId="3E05C586">
          <w:pPr>
            <w:pStyle w:val="Hlavika"/>
            <w:ind w:left="-115"/>
            <w:jc w:val="left"/>
          </w:pPr>
        </w:p>
      </w:tc>
      <w:tc>
        <w:tcPr>
          <w:tcW w:w="2830" w:type="dxa"/>
        </w:tcPr>
        <w:p w:rsidR="20C0FB8F" w:rsidP="20C0FB8F" w:rsidRDefault="20C0FB8F" w14:paraId="29EC89E3" w14:textId="72C2FCE8">
          <w:pPr>
            <w:pStyle w:val="Hlavika"/>
            <w:jc w:val="center"/>
          </w:pPr>
        </w:p>
      </w:tc>
      <w:tc>
        <w:tcPr>
          <w:tcW w:w="2830" w:type="dxa"/>
        </w:tcPr>
        <w:p w:rsidR="20C0FB8F" w:rsidP="20C0FB8F" w:rsidRDefault="20C0FB8F" w14:paraId="50C5E06E" w14:textId="7304D65C">
          <w:pPr>
            <w:pStyle w:val="Hlavika"/>
            <w:ind w:right="-115"/>
            <w:jc w:val="right"/>
          </w:pPr>
        </w:p>
      </w:tc>
    </w:tr>
  </w:tbl>
  <w:p w:rsidR="20C0FB8F" w:rsidP="20C0FB8F" w:rsidRDefault="20C0FB8F" w14:paraId="354BC8A1" w14:textId="0A684D01">
    <w:pPr>
      <w:pStyle w:val="Hlavika"/>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A458677" w14:textId="77777777">
      <w:trPr>
        <w:trHeight w:val="300"/>
      </w:trPr>
      <w:tc>
        <w:tcPr>
          <w:tcW w:w="2830" w:type="dxa"/>
        </w:tcPr>
        <w:p w:rsidR="20C0FB8F" w:rsidP="20C0FB8F" w:rsidRDefault="20C0FB8F" w14:paraId="0E19C5C6" w14:textId="4FD4714F">
          <w:pPr>
            <w:pStyle w:val="Hlavika"/>
            <w:ind w:left="-115"/>
            <w:jc w:val="left"/>
          </w:pPr>
        </w:p>
      </w:tc>
      <w:tc>
        <w:tcPr>
          <w:tcW w:w="2830" w:type="dxa"/>
        </w:tcPr>
        <w:p w:rsidR="20C0FB8F" w:rsidP="20C0FB8F" w:rsidRDefault="20C0FB8F" w14:paraId="710A8A85" w14:textId="78A80B1B">
          <w:pPr>
            <w:pStyle w:val="Hlavika"/>
            <w:jc w:val="center"/>
          </w:pPr>
        </w:p>
      </w:tc>
      <w:tc>
        <w:tcPr>
          <w:tcW w:w="2830" w:type="dxa"/>
        </w:tcPr>
        <w:p w:rsidR="20C0FB8F" w:rsidP="20C0FB8F" w:rsidRDefault="20C0FB8F" w14:paraId="6BC11E45" w14:textId="62BF33E2">
          <w:pPr>
            <w:pStyle w:val="Hlavika"/>
            <w:ind w:right="-115"/>
            <w:jc w:val="right"/>
          </w:pPr>
        </w:p>
      </w:tc>
    </w:tr>
  </w:tbl>
  <w:p w:rsidR="20C0FB8F" w:rsidP="20C0FB8F" w:rsidRDefault="20C0FB8F" w14:paraId="4156566B" w14:textId="7C915086">
    <w:pPr>
      <w:pStyle w:val="Hlavika"/>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6C96413" w14:textId="77777777">
      <w:trPr>
        <w:trHeight w:val="300"/>
      </w:trPr>
      <w:tc>
        <w:tcPr>
          <w:tcW w:w="2830" w:type="dxa"/>
        </w:tcPr>
        <w:p w:rsidR="20C0FB8F" w:rsidP="20C0FB8F" w:rsidRDefault="20C0FB8F" w14:paraId="30E73117" w14:textId="712C3722">
          <w:pPr>
            <w:pStyle w:val="Hlavika"/>
            <w:ind w:left="-115"/>
            <w:jc w:val="left"/>
          </w:pPr>
        </w:p>
      </w:tc>
      <w:tc>
        <w:tcPr>
          <w:tcW w:w="2830" w:type="dxa"/>
        </w:tcPr>
        <w:p w:rsidR="20C0FB8F" w:rsidP="20C0FB8F" w:rsidRDefault="20C0FB8F" w14:paraId="3A1C04F1" w14:textId="5C052BD0">
          <w:pPr>
            <w:pStyle w:val="Hlavika"/>
            <w:jc w:val="center"/>
          </w:pPr>
        </w:p>
      </w:tc>
      <w:tc>
        <w:tcPr>
          <w:tcW w:w="2830" w:type="dxa"/>
        </w:tcPr>
        <w:p w:rsidR="20C0FB8F" w:rsidP="20C0FB8F" w:rsidRDefault="20C0FB8F" w14:paraId="071C812D" w14:textId="3E6E2007">
          <w:pPr>
            <w:pStyle w:val="Hlavika"/>
            <w:ind w:right="-115"/>
            <w:jc w:val="right"/>
          </w:pPr>
        </w:p>
      </w:tc>
    </w:tr>
  </w:tbl>
  <w:p w:rsidR="20C0FB8F" w:rsidP="20C0FB8F" w:rsidRDefault="20C0FB8F" w14:paraId="5DED3AB1" w14:textId="3CA72E48">
    <w:pPr>
      <w:pStyle w:val="Hlavika"/>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82F0D5E" w14:textId="77777777">
      <w:trPr>
        <w:trHeight w:val="300"/>
      </w:trPr>
      <w:tc>
        <w:tcPr>
          <w:tcW w:w="2830" w:type="dxa"/>
        </w:tcPr>
        <w:p w:rsidR="20C0FB8F" w:rsidP="20C0FB8F" w:rsidRDefault="20C0FB8F" w14:paraId="4CC90237" w14:textId="138189FE">
          <w:pPr>
            <w:pStyle w:val="Hlavika"/>
            <w:ind w:left="-115"/>
            <w:jc w:val="left"/>
          </w:pPr>
        </w:p>
      </w:tc>
      <w:tc>
        <w:tcPr>
          <w:tcW w:w="2830" w:type="dxa"/>
        </w:tcPr>
        <w:p w:rsidR="20C0FB8F" w:rsidP="20C0FB8F" w:rsidRDefault="20C0FB8F" w14:paraId="4EAF9BC5" w14:textId="15969647">
          <w:pPr>
            <w:pStyle w:val="Hlavika"/>
            <w:jc w:val="center"/>
          </w:pPr>
        </w:p>
      </w:tc>
      <w:tc>
        <w:tcPr>
          <w:tcW w:w="2830" w:type="dxa"/>
        </w:tcPr>
        <w:p w:rsidR="20C0FB8F" w:rsidP="20C0FB8F" w:rsidRDefault="20C0FB8F" w14:paraId="6F230145" w14:textId="4CBF51A7">
          <w:pPr>
            <w:pStyle w:val="Hlavika"/>
            <w:ind w:right="-115"/>
            <w:jc w:val="right"/>
          </w:pPr>
        </w:p>
      </w:tc>
    </w:tr>
  </w:tbl>
  <w:p w:rsidR="20C0FB8F" w:rsidP="20C0FB8F" w:rsidRDefault="20C0FB8F" w14:paraId="5F6A4D3C" w14:textId="7F2B7C4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2E41DD9" w14:textId="77777777">
      <w:trPr>
        <w:trHeight w:val="300"/>
      </w:trPr>
      <w:tc>
        <w:tcPr>
          <w:tcW w:w="2830" w:type="dxa"/>
        </w:tcPr>
        <w:p w:rsidR="20C0FB8F" w:rsidP="20C0FB8F" w:rsidRDefault="20C0FB8F" w14:paraId="6B6B6626" w14:textId="34AB281F">
          <w:pPr>
            <w:pStyle w:val="Hlavika"/>
            <w:ind w:left="-115"/>
            <w:jc w:val="left"/>
          </w:pPr>
        </w:p>
      </w:tc>
      <w:tc>
        <w:tcPr>
          <w:tcW w:w="2830" w:type="dxa"/>
        </w:tcPr>
        <w:p w:rsidR="20C0FB8F" w:rsidP="20C0FB8F" w:rsidRDefault="20C0FB8F" w14:paraId="78AA866B" w14:textId="48F08FDB">
          <w:pPr>
            <w:pStyle w:val="Hlavika"/>
            <w:jc w:val="center"/>
          </w:pPr>
        </w:p>
      </w:tc>
      <w:tc>
        <w:tcPr>
          <w:tcW w:w="2830" w:type="dxa"/>
        </w:tcPr>
        <w:p w:rsidR="20C0FB8F" w:rsidP="20C0FB8F" w:rsidRDefault="20C0FB8F" w14:paraId="3150DDDF" w14:textId="03C08DCF">
          <w:pPr>
            <w:pStyle w:val="Hlavika"/>
            <w:ind w:right="-115"/>
            <w:jc w:val="right"/>
          </w:pPr>
        </w:p>
      </w:tc>
    </w:tr>
  </w:tbl>
  <w:p w:rsidR="20C0FB8F" w:rsidP="20C0FB8F" w:rsidRDefault="20C0FB8F" w14:paraId="37962B6F" w14:textId="38CA5A5E">
    <w:pPr>
      <w:pStyle w:val="Hlavika"/>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95135BC" w14:textId="77777777">
      <w:trPr>
        <w:trHeight w:val="300"/>
      </w:trPr>
      <w:tc>
        <w:tcPr>
          <w:tcW w:w="2830" w:type="dxa"/>
        </w:tcPr>
        <w:p w:rsidR="20C0FB8F" w:rsidP="20C0FB8F" w:rsidRDefault="20C0FB8F" w14:paraId="490970DD" w14:textId="133C01E3">
          <w:pPr>
            <w:pStyle w:val="Hlavika"/>
            <w:ind w:left="-115"/>
            <w:jc w:val="left"/>
          </w:pPr>
        </w:p>
      </w:tc>
      <w:tc>
        <w:tcPr>
          <w:tcW w:w="2830" w:type="dxa"/>
        </w:tcPr>
        <w:p w:rsidR="20C0FB8F" w:rsidP="20C0FB8F" w:rsidRDefault="20C0FB8F" w14:paraId="3573649B" w14:textId="2333330D">
          <w:pPr>
            <w:pStyle w:val="Hlavika"/>
            <w:jc w:val="center"/>
          </w:pPr>
        </w:p>
      </w:tc>
      <w:tc>
        <w:tcPr>
          <w:tcW w:w="2830" w:type="dxa"/>
        </w:tcPr>
        <w:p w:rsidR="20C0FB8F" w:rsidP="20C0FB8F" w:rsidRDefault="20C0FB8F" w14:paraId="7DB0014B" w14:textId="40D09B30">
          <w:pPr>
            <w:pStyle w:val="Hlavika"/>
            <w:ind w:right="-115"/>
            <w:jc w:val="right"/>
          </w:pPr>
        </w:p>
      </w:tc>
    </w:tr>
  </w:tbl>
  <w:p w:rsidR="20C0FB8F" w:rsidP="20C0FB8F" w:rsidRDefault="20C0FB8F" w14:paraId="03235460" w14:textId="5B7A2419">
    <w:pPr>
      <w:pStyle w:val="Hlavika"/>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1A4744B" w14:textId="77777777">
      <w:trPr>
        <w:trHeight w:val="300"/>
      </w:trPr>
      <w:tc>
        <w:tcPr>
          <w:tcW w:w="2830" w:type="dxa"/>
        </w:tcPr>
        <w:p w:rsidR="20C0FB8F" w:rsidP="20C0FB8F" w:rsidRDefault="20C0FB8F" w14:paraId="62CD92E9" w14:textId="18E13C79">
          <w:pPr>
            <w:pStyle w:val="Hlavika"/>
            <w:ind w:left="-115"/>
            <w:jc w:val="left"/>
          </w:pPr>
        </w:p>
      </w:tc>
      <w:tc>
        <w:tcPr>
          <w:tcW w:w="2830" w:type="dxa"/>
        </w:tcPr>
        <w:p w:rsidR="20C0FB8F" w:rsidP="20C0FB8F" w:rsidRDefault="20C0FB8F" w14:paraId="6C0D661C" w14:textId="1E67B09C">
          <w:pPr>
            <w:pStyle w:val="Hlavika"/>
            <w:jc w:val="center"/>
          </w:pPr>
        </w:p>
      </w:tc>
      <w:tc>
        <w:tcPr>
          <w:tcW w:w="2830" w:type="dxa"/>
        </w:tcPr>
        <w:p w:rsidR="20C0FB8F" w:rsidP="20C0FB8F" w:rsidRDefault="20C0FB8F" w14:paraId="3452B84E" w14:textId="5DB40411">
          <w:pPr>
            <w:pStyle w:val="Hlavika"/>
            <w:ind w:right="-115"/>
            <w:jc w:val="right"/>
          </w:pPr>
        </w:p>
      </w:tc>
    </w:tr>
  </w:tbl>
  <w:p w:rsidR="20C0FB8F" w:rsidP="20C0FB8F" w:rsidRDefault="20C0FB8F" w14:paraId="4A7EE18B" w14:textId="32076D9F">
    <w:pPr>
      <w:pStyle w:val="Hlavika"/>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90020FD" w14:textId="77777777">
      <w:trPr>
        <w:trHeight w:val="300"/>
      </w:trPr>
      <w:tc>
        <w:tcPr>
          <w:tcW w:w="2830" w:type="dxa"/>
        </w:tcPr>
        <w:p w:rsidR="20C0FB8F" w:rsidP="20C0FB8F" w:rsidRDefault="20C0FB8F" w14:paraId="4CAB4822" w14:textId="03658E17">
          <w:pPr>
            <w:pStyle w:val="Hlavika"/>
            <w:ind w:left="-115"/>
            <w:jc w:val="left"/>
          </w:pPr>
        </w:p>
      </w:tc>
      <w:tc>
        <w:tcPr>
          <w:tcW w:w="2830" w:type="dxa"/>
        </w:tcPr>
        <w:p w:rsidR="20C0FB8F" w:rsidP="20C0FB8F" w:rsidRDefault="20C0FB8F" w14:paraId="52F2B5BC" w14:textId="0590381E">
          <w:pPr>
            <w:pStyle w:val="Hlavika"/>
            <w:jc w:val="center"/>
          </w:pPr>
        </w:p>
      </w:tc>
      <w:tc>
        <w:tcPr>
          <w:tcW w:w="2830" w:type="dxa"/>
        </w:tcPr>
        <w:p w:rsidR="20C0FB8F" w:rsidP="20C0FB8F" w:rsidRDefault="20C0FB8F" w14:paraId="7D2F5829" w14:textId="46425254">
          <w:pPr>
            <w:pStyle w:val="Hlavika"/>
            <w:ind w:right="-115"/>
            <w:jc w:val="right"/>
          </w:pPr>
        </w:p>
      </w:tc>
    </w:tr>
  </w:tbl>
  <w:p w:rsidR="20C0FB8F" w:rsidP="20C0FB8F" w:rsidRDefault="20C0FB8F" w14:paraId="349BD812" w14:textId="76DA76CC">
    <w:pPr>
      <w:pStyle w:val="Hlavika"/>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913524A" w14:textId="77777777">
      <w:trPr>
        <w:trHeight w:val="300"/>
      </w:trPr>
      <w:tc>
        <w:tcPr>
          <w:tcW w:w="2830" w:type="dxa"/>
        </w:tcPr>
        <w:p w:rsidR="20C0FB8F" w:rsidP="20C0FB8F" w:rsidRDefault="20C0FB8F" w14:paraId="690C7C45" w14:textId="73AF2368">
          <w:pPr>
            <w:pStyle w:val="Hlavika"/>
            <w:ind w:left="-115"/>
            <w:jc w:val="left"/>
          </w:pPr>
        </w:p>
      </w:tc>
      <w:tc>
        <w:tcPr>
          <w:tcW w:w="2830" w:type="dxa"/>
        </w:tcPr>
        <w:p w:rsidR="20C0FB8F" w:rsidP="20C0FB8F" w:rsidRDefault="20C0FB8F" w14:paraId="5FF76141" w14:textId="0584477B">
          <w:pPr>
            <w:pStyle w:val="Hlavika"/>
            <w:jc w:val="center"/>
          </w:pPr>
        </w:p>
      </w:tc>
      <w:tc>
        <w:tcPr>
          <w:tcW w:w="2830" w:type="dxa"/>
        </w:tcPr>
        <w:p w:rsidR="20C0FB8F" w:rsidP="20C0FB8F" w:rsidRDefault="20C0FB8F" w14:paraId="43416A25" w14:textId="7CC0F953">
          <w:pPr>
            <w:pStyle w:val="Hlavika"/>
            <w:ind w:right="-115"/>
            <w:jc w:val="right"/>
          </w:pPr>
        </w:p>
      </w:tc>
    </w:tr>
  </w:tbl>
  <w:p w:rsidR="20C0FB8F" w:rsidP="20C0FB8F" w:rsidRDefault="20C0FB8F" w14:paraId="5D3D6067" w14:textId="7015236C">
    <w:pPr>
      <w:pStyle w:val="Hlavika"/>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84D860E" w14:textId="77777777">
      <w:trPr>
        <w:trHeight w:val="300"/>
      </w:trPr>
      <w:tc>
        <w:tcPr>
          <w:tcW w:w="2830" w:type="dxa"/>
        </w:tcPr>
        <w:p w:rsidR="20C0FB8F" w:rsidP="20C0FB8F" w:rsidRDefault="20C0FB8F" w14:paraId="6B43BADC" w14:textId="0AB97F59">
          <w:pPr>
            <w:pStyle w:val="Hlavika"/>
            <w:ind w:left="-115"/>
            <w:jc w:val="left"/>
          </w:pPr>
        </w:p>
      </w:tc>
      <w:tc>
        <w:tcPr>
          <w:tcW w:w="2830" w:type="dxa"/>
        </w:tcPr>
        <w:p w:rsidR="20C0FB8F" w:rsidP="20C0FB8F" w:rsidRDefault="20C0FB8F" w14:paraId="2A3BB99B" w14:textId="68D0577C">
          <w:pPr>
            <w:pStyle w:val="Hlavika"/>
            <w:jc w:val="center"/>
          </w:pPr>
        </w:p>
      </w:tc>
      <w:tc>
        <w:tcPr>
          <w:tcW w:w="2830" w:type="dxa"/>
        </w:tcPr>
        <w:p w:rsidR="20C0FB8F" w:rsidP="20C0FB8F" w:rsidRDefault="20C0FB8F" w14:paraId="58A94AA0" w14:textId="79C4931C">
          <w:pPr>
            <w:pStyle w:val="Hlavika"/>
            <w:ind w:right="-115"/>
            <w:jc w:val="right"/>
          </w:pPr>
        </w:p>
      </w:tc>
    </w:tr>
  </w:tbl>
  <w:p w:rsidR="20C0FB8F" w:rsidP="20C0FB8F" w:rsidRDefault="20C0FB8F" w14:paraId="06B35FC2" w14:textId="0C3858B0">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F61E736" w14:textId="77777777">
      <w:trPr>
        <w:trHeight w:val="300"/>
      </w:trPr>
      <w:tc>
        <w:tcPr>
          <w:tcW w:w="2830" w:type="dxa"/>
        </w:tcPr>
        <w:p w:rsidR="20C0FB8F" w:rsidP="20C0FB8F" w:rsidRDefault="20C0FB8F" w14:paraId="40B0FE54" w14:textId="75EAED42">
          <w:pPr>
            <w:pStyle w:val="Hlavika"/>
            <w:ind w:left="-115"/>
            <w:jc w:val="left"/>
          </w:pPr>
        </w:p>
      </w:tc>
      <w:tc>
        <w:tcPr>
          <w:tcW w:w="2830" w:type="dxa"/>
        </w:tcPr>
        <w:p w:rsidR="20C0FB8F" w:rsidP="20C0FB8F" w:rsidRDefault="20C0FB8F" w14:paraId="06DF00EE" w14:textId="0D5E8D92">
          <w:pPr>
            <w:pStyle w:val="Hlavika"/>
            <w:jc w:val="center"/>
          </w:pPr>
        </w:p>
      </w:tc>
      <w:tc>
        <w:tcPr>
          <w:tcW w:w="2830" w:type="dxa"/>
        </w:tcPr>
        <w:p w:rsidR="20C0FB8F" w:rsidP="20C0FB8F" w:rsidRDefault="20C0FB8F" w14:paraId="6E144197" w14:textId="0F3BDC42">
          <w:pPr>
            <w:pStyle w:val="Hlavika"/>
            <w:ind w:right="-115"/>
            <w:jc w:val="right"/>
          </w:pPr>
        </w:p>
      </w:tc>
    </w:tr>
  </w:tbl>
  <w:p w:rsidR="20C0FB8F" w:rsidP="20C0FB8F" w:rsidRDefault="20C0FB8F" w14:paraId="327FF259" w14:textId="79AA98BA">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356376" w14:textId="77777777">
      <w:trPr>
        <w:trHeight w:val="300"/>
      </w:trPr>
      <w:tc>
        <w:tcPr>
          <w:tcW w:w="2830" w:type="dxa"/>
        </w:tcPr>
        <w:p w:rsidR="20C0FB8F" w:rsidP="20C0FB8F" w:rsidRDefault="20C0FB8F" w14:paraId="2FD9BA8F" w14:textId="2D24DC44">
          <w:pPr>
            <w:pStyle w:val="Hlavika"/>
            <w:ind w:left="-115"/>
            <w:jc w:val="left"/>
          </w:pPr>
        </w:p>
      </w:tc>
      <w:tc>
        <w:tcPr>
          <w:tcW w:w="2830" w:type="dxa"/>
        </w:tcPr>
        <w:p w:rsidR="20C0FB8F" w:rsidP="20C0FB8F" w:rsidRDefault="20C0FB8F" w14:paraId="0A7B1BD7" w14:textId="5B2D0948">
          <w:pPr>
            <w:pStyle w:val="Hlavika"/>
            <w:jc w:val="center"/>
          </w:pPr>
        </w:p>
      </w:tc>
      <w:tc>
        <w:tcPr>
          <w:tcW w:w="2830" w:type="dxa"/>
        </w:tcPr>
        <w:p w:rsidR="20C0FB8F" w:rsidP="20C0FB8F" w:rsidRDefault="20C0FB8F" w14:paraId="3CDEBCEB" w14:textId="5DAF36CB">
          <w:pPr>
            <w:pStyle w:val="Hlavika"/>
            <w:ind w:right="-115"/>
            <w:jc w:val="right"/>
          </w:pPr>
        </w:p>
      </w:tc>
    </w:tr>
  </w:tbl>
  <w:p w:rsidR="20C0FB8F" w:rsidP="20C0FB8F" w:rsidRDefault="20C0FB8F" w14:paraId="2EC8D90B" w14:textId="3AF93933">
    <w:pPr>
      <w:pStyle w:val="Hlavik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0B5E46E" w14:textId="77777777">
      <w:trPr>
        <w:trHeight w:val="300"/>
      </w:trPr>
      <w:tc>
        <w:tcPr>
          <w:tcW w:w="2830" w:type="dxa"/>
        </w:tcPr>
        <w:p w:rsidR="20C0FB8F" w:rsidP="20C0FB8F" w:rsidRDefault="20C0FB8F" w14:paraId="6BAEC95F" w14:textId="7343C258">
          <w:pPr>
            <w:pStyle w:val="Hlavika"/>
            <w:ind w:left="-115"/>
            <w:jc w:val="left"/>
          </w:pPr>
        </w:p>
      </w:tc>
      <w:tc>
        <w:tcPr>
          <w:tcW w:w="2830" w:type="dxa"/>
        </w:tcPr>
        <w:p w:rsidR="20C0FB8F" w:rsidP="20C0FB8F" w:rsidRDefault="20C0FB8F" w14:paraId="70EE98B3" w14:textId="394706BA">
          <w:pPr>
            <w:pStyle w:val="Hlavika"/>
            <w:jc w:val="center"/>
          </w:pPr>
        </w:p>
      </w:tc>
      <w:tc>
        <w:tcPr>
          <w:tcW w:w="2830" w:type="dxa"/>
        </w:tcPr>
        <w:p w:rsidR="20C0FB8F" w:rsidP="20C0FB8F" w:rsidRDefault="20C0FB8F" w14:paraId="518B4488" w14:textId="5255D453">
          <w:pPr>
            <w:pStyle w:val="Hlavika"/>
            <w:ind w:right="-115"/>
            <w:jc w:val="right"/>
          </w:pPr>
        </w:p>
      </w:tc>
    </w:tr>
  </w:tbl>
  <w:p w:rsidR="20C0FB8F" w:rsidP="20C0FB8F" w:rsidRDefault="20C0FB8F" w14:paraId="39279CFD" w14:textId="0B1A41CC">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52C68AE" w14:textId="77777777">
      <w:trPr>
        <w:trHeight w:val="300"/>
      </w:trPr>
      <w:tc>
        <w:tcPr>
          <w:tcW w:w="2830" w:type="dxa"/>
        </w:tcPr>
        <w:p w:rsidR="20C0FB8F" w:rsidP="20C0FB8F" w:rsidRDefault="20C0FB8F" w14:paraId="276AFD83" w14:textId="09FDFAF9">
          <w:pPr>
            <w:pStyle w:val="Hlavika"/>
            <w:ind w:left="-115"/>
            <w:jc w:val="left"/>
          </w:pPr>
        </w:p>
      </w:tc>
      <w:tc>
        <w:tcPr>
          <w:tcW w:w="2830" w:type="dxa"/>
        </w:tcPr>
        <w:p w:rsidR="20C0FB8F" w:rsidP="20C0FB8F" w:rsidRDefault="20C0FB8F" w14:paraId="1B64BB33" w14:textId="5F6CFCE4">
          <w:pPr>
            <w:pStyle w:val="Hlavika"/>
            <w:jc w:val="center"/>
          </w:pPr>
        </w:p>
      </w:tc>
      <w:tc>
        <w:tcPr>
          <w:tcW w:w="2830" w:type="dxa"/>
        </w:tcPr>
        <w:p w:rsidR="20C0FB8F" w:rsidP="20C0FB8F" w:rsidRDefault="20C0FB8F" w14:paraId="79DC836E" w14:textId="2DE86DE3">
          <w:pPr>
            <w:pStyle w:val="Hlavika"/>
            <w:ind w:right="-115"/>
            <w:jc w:val="right"/>
          </w:pPr>
        </w:p>
      </w:tc>
    </w:tr>
  </w:tbl>
  <w:p w:rsidR="20C0FB8F" w:rsidP="20C0FB8F" w:rsidRDefault="20C0FB8F" w14:paraId="3EC8BCC7" w14:textId="20487846">
    <w:pPr>
      <w:pStyle w:val="Hlavik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349567F" w14:textId="77777777">
      <w:trPr>
        <w:trHeight w:val="300"/>
      </w:trPr>
      <w:tc>
        <w:tcPr>
          <w:tcW w:w="2830" w:type="dxa"/>
        </w:tcPr>
        <w:p w:rsidR="20C0FB8F" w:rsidP="20C0FB8F" w:rsidRDefault="20C0FB8F" w14:paraId="0DFA450D" w14:textId="4BED2666">
          <w:pPr>
            <w:pStyle w:val="Hlavika"/>
            <w:ind w:left="-115"/>
            <w:jc w:val="left"/>
          </w:pPr>
        </w:p>
      </w:tc>
      <w:tc>
        <w:tcPr>
          <w:tcW w:w="2830" w:type="dxa"/>
        </w:tcPr>
        <w:p w:rsidR="20C0FB8F" w:rsidP="20C0FB8F" w:rsidRDefault="20C0FB8F" w14:paraId="368D4839" w14:textId="3F93FC4D">
          <w:pPr>
            <w:pStyle w:val="Hlavika"/>
            <w:jc w:val="center"/>
          </w:pPr>
        </w:p>
      </w:tc>
      <w:tc>
        <w:tcPr>
          <w:tcW w:w="2830" w:type="dxa"/>
        </w:tcPr>
        <w:p w:rsidR="20C0FB8F" w:rsidP="20C0FB8F" w:rsidRDefault="20C0FB8F" w14:paraId="6FDE0BB1" w14:textId="1355F779">
          <w:pPr>
            <w:pStyle w:val="Hlavika"/>
            <w:ind w:right="-115"/>
            <w:jc w:val="right"/>
          </w:pPr>
        </w:p>
      </w:tc>
    </w:tr>
  </w:tbl>
  <w:p w:rsidR="20C0FB8F" w:rsidP="20C0FB8F" w:rsidRDefault="20C0FB8F" w14:paraId="43DE7B44" w14:textId="33689FF9">
    <w:pPr>
      <w:pStyle w:val="Hlavik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A282E2E" w14:textId="77777777">
      <w:trPr>
        <w:trHeight w:val="300"/>
      </w:trPr>
      <w:tc>
        <w:tcPr>
          <w:tcW w:w="2830" w:type="dxa"/>
        </w:tcPr>
        <w:p w:rsidR="20C0FB8F" w:rsidP="20C0FB8F" w:rsidRDefault="20C0FB8F" w14:paraId="35B9ED8B" w14:textId="0250A1BD">
          <w:pPr>
            <w:pStyle w:val="Hlavika"/>
            <w:ind w:left="-115"/>
            <w:jc w:val="left"/>
          </w:pPr>
        </w:p>
      </w:tc>
      <w:tc>
        <w:tcPr>
          <w:tcW w:w="2830" w:type="dxa"/>
        </w:tcPr>
        <w:p w:rsidR="20C0FB8F" w:rsidP="20C0FB8F" w:rsidRDefault="20C0FB8F" w14:paraId="1F37A011" w14:textId="4702BE9F">
          <w:pPr>
            <w:pStyle w:val="Hlavika"/>
            <w:jc w:val="center"/>
          </w:pPr>
        </w:p>
      </w:tc>
      <w:tc>
        <w:tcPr>
          <w:tcW w:w="2830" w:type="dxa"/>
        </w:tcPr>
        <w:p w:rsidR="20C0FB8F" w:rsidP="20C0FB8F" w:rsidRDefault="20C0FB8F" w14:paraId="38B1F343" w14:textId="7B6C49BE">
          <w:pPr>
            <w:pStyle w:val="Hlavika"/>
            <w:ind w:right="-115"/>
            <w:jc w:val="right"/>
          </w:pPr>
        </w:p>
      </w:tc>
    </w:tr>
  </w:tbl>
  <w:p w:rsidR="20C0FB8F" w:rsidP="20C0FB8F" w:rsidRDefault="20C0FB8F" w14:paraId="49C3FFF9" w14:textId="526ADBDC">
    <w:pPr>
      <w:pStyle w:val="Hlavik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9611B2" w14:textId="77777777">
      <w:trPr>
        <w:trHeight w:val="300"/>
      </w:trPr>
      <w:tc>
        <w:tcPr>
          <w:tcW w:w="2830" w:type="dxa"/>
        </w:tcPr>
        <w:p w:rsidR="20C0FB8F" w:rsidP="20C0FB8F" w:rsidRDefault="20C0FB8F" w14:paraId="7AACD58A" w14:textId="0A95FCC2">
          <w:pPr>
            <w:pStyle w:val="Hlavika"/>
            <w:ind w:left="-115"/>
            <w:jc w:val="left"/>
          </w:pPr>
        </w:p>
      </w:tc>
      <w:tc>
        <w:tcPr>
          <w:tcW w:w="2830" w:type="dxa"/>
        </w:tcPr>
        <w:p w:rsidR="20C0FB8F" w:rsidP="20C0FB8F" w:rsidRDefault="20C0FB8F" w14:paraId="77030843" w14:textId="2E8928A4">
          <w:pPr>
            <w:pStyle w:val="Hlavika"/>
            <w:jc w:val="center"/>
          </w:pPr>
        </w:p>
      </w:tc>
      <w:tc>
        <w:tcPr>
          <w:tcW w:w="2830" w:type="dxa"/>
        </w:tcPr>
        <w:p w:rsidR="20C0FB8F" w:rsidP="20C0FB8F" w:rsidRDefault="20C0FB8F" w14:paraId="18834950" w14:textId="4891616D">
          <w:pPr>
            <w:pStyle w:val="Hlavika"/>
            <w:ind w:right="-115"/>
            <w:jc w:val="right"/>
          </w:pPr>
        </w:p>
      </w:tc>
    </w:tr>
  </w:tbl>
  <w:p w:rsidR="20C0FB8F" w:rsidP="20C0FB8F" w:rsidRDefault="20C0FB8F" w14:paraId="5B791283" w14:textId="7756DBC2">
    <w:pPr>
      <w:pStyle w:val="Hlavika"/>
    </w:pPr>
  </w:p>
</w:hdr>
</file>

<file path=word/intelligence2.xml><?xml version="1.0" encoding="utf-8"?>
<int2:intelligence xmlns:int2="http://schemas.microsoft.com/office/intelligence/2020/intelligence" xmlns:oel="http://schemas.microsoft.com/office/2019/extlst">
  <int2:observations>
    <int2:textHash int2:hashCode="dFPP8hbGJE9KZR" int2:id="90yBlFYJ">
      <int2:state int2:type="AugLoop_Text_Critique" int2:value="Rejected"/>
    </int2:textHash>
    <int2:textHash int2:hashCode="9/M2VEOJzoTcTt" int2:id="1IUqZZEG">
      <int2:state int2:type="AugLoop_Text_Critique" int2:value="Rejected"/>
    </int2:textHash>
    <int2:textHash int2:hashCode="mo6h/+ErS4N0pD" int2:id="i1F4FKlQ">
      <int2:state int2:type="AugLoop_Text_Critique" int2:value="Rejected"/>
    </int2:textHash>
    <int2:textHash int2:hashCode="d4MUhgVAsD7hGI" int2:id="ACbygeYW">
      <int2:state int2:type="AugLoop_Text_Critique" int2:value="Rejected"/>
    </int2:textHash>
    <int2:textHash int2:hashCode="Y347u5m4aVYMOx" int2:id="WVVY82HD">
      <int2:state int2:type="AugLoop_Text_Critique" int2:value="Rejected"/>
    </int2:textHash>
    <int2:textHash int2:hashCode="hGjVhvwbHqkucO" int2:id="XRs7lmZO">
      <int2:state int2:type="AugLoop_Text_Critique" int2:value="Rejected"/>
    </int2:textHash>
    <int2:textHash int2:hashCode="fRBDRz1Vv6kOhT" int2:id="Dc76fwiq">
      <int2:state int2:type="AugLoop_Text_Critique" int2:value="Rejected"/>
    </int2:textHash>
    <int2:textHash int2:hashCode="irMSKHKV9XLZ5c" int2:id="Gk40iTvB">
      <int2:state int2:type="AugLoop_Text_Critique" int2:value="Rejected"/>
    </int2:textHash>
    <int2:textHash int2:hashCode="z2u2WkBoWebblQ" int2:id="goGkR3ow">
      <int2:state int2:type="AugLoop_Text_Critique" int2:value="Rejected"/>
    </int2:textHash>
    <int2:textHash int2:hashCode="fu63YWkwOhJ5uE" int2:id="YFiutvJ1">
      <int2:state int2:type="AugLoop_Text_Critique" int2:value="Rejected"/>
    </int2:textHash>
    <int2:textHash int2:hashCode="HenVX2cHOZdH1r" int2:id="PyVeNl5z">
      <int2:state int2:type="AugLoop_Text_Critique" int2:value="Rejected"/>
    </int2:textHash>
    <int2:textHash int2:hashCode="aBxITuNTxa5M9N" int2:id="pj27wK63">
      <int2:state int2:type="AugLoop_Text_Critique" int2:value="Rejected"/>
    </int2:textHash>
    <int2:textHash int2:hashCode="6sqYARfAIld/Wy" int2:id="rS2YsnEt">
      <int2:state int2:type="AugLoop_Text_Critique" int2:value="Rejected"/>
    </int2:textHash>
    <int2:textHash int2:hashCode="6oj7qpm3MiV1Li" int2:id="0PnEbdzP">
      <int2:state int2:type="AugLoop_Text_Critique" int2:value="Rejected"/>
    </int2:textHash>
    <int2:textHash int2:hashCode="xuRU2WDfSEX51p" int2:id="SE8K6hPI">
      <int2:state int2:type="AugLoop_Text_Critique" int2:value="Rejected"/>
    </int2:textHash>
    <int2:textHash int2:hashCode="go0zipsEIhycvi" int2:id="ET6hNtle">
      <int2:state int2:type="AugLoop_Text_Critique" int2:value="Rejected"/>
    </int2:textHash>
    <int2:textHash int2:hashCode="X8fji//gDKRq3Y" int2:id="F0Quy9gj">
      <int2:state int2:type="AugLoop_Text_Critique" int2:value="Rejected"/>
    </int2:textHash>
    <int2:textHash int2:hashCode="eVK9IOyq+2cJW8" int2:id="DS82Menz">
      <int2:state int2:type="AugLoop_Text_Critique" int2:value="Rejected"/>
    </int2:textHash>
    <int2:textHash int2:hashCode="hqKNiPAHBOWiiz" int2:id="WX9OHaBW">
      <int2:state int2:type="AugLoop_Text_Critique" int2:value="Rejected"/>
    </int2:textHash>
    <int2:textHash int2:hashCode="4gXYUDma946rdK" int2:id="3DK18YmR">
      <int2:state int2:type="AugLoop_Text_Critique" int2:value="Rejected"/>
    </int2:textHash>
    <int2:textHash int2:hashCode="W9zTwNTSSuPnGz" int2:id="mpMaNwCN">
      <int2:state int2:type="AugLoop_Text_Critique" int2:value="Rejected"/>
    </int2:textHash>
    <int2:textHash int2:hashCode="6WG5Lp4yrpti0+" int2:id="4Sq4gJSv">
      <int2:state int2:type="AugLoop_Text_Critique" int2:value="Rejected"/>
    </int2:textHash>
    <int2:textHash int2:hashCode="KUBYWmVQzLpjRe" int2:id="eHLJsy4d">
      <int2:state int2:type="AugLoop_Text_Critique" int2:value="Rejected"/>
    </int2:textHash>
    <int2:textHash int2:hashCode="YLaTMvs9V6XGU3" int2:id="WVYt9Syf">
      <int2:state int2:type="AugLoop_Text_Critique" int2:value="Rejected"/>
    </int2:textHash>
    <int2:textHash int2:hashCode="pNRCZDJhSV48j5" int2:id="sgDScmJe">
      <int2:state int2:type="AugLoop_Text_Critique" int2:value="Rejected"/>
    </int2:textHash>
    <int2:textHash int2:hashCode="NktFlMuEhWwe76" int2:id="QKCx18SE">
      <int2:state int2:type="AugLoop_Text_Critique" int2:value="Rejected"/>
    </int2:textHash>
    <int2:textHash int2:hashCode="eBfFKyVge+Z86T" int2:id="paf8osaU">
      <int2:state int2:type="AugLoop_Text_Critique" int2:value="Rejected"/>
    </int2:textHash>
    <int2:textHash int2:hashCode="9n+7jMWrDirNqw" int2:id="iHziENvV">
      <int2:state int2:type="AugLoop_Text_Critique" int2:value="Rejected"/>
    </int2:textHash>
    <int2:textHash int2:hashCode="N61nnusvm8eI5h" int2:id="gj9H4K9U">
      <int2:state int2:type="AugLoop_Text_Critique" int2:value="Rejected"/>
    </int2:textHash>
    <int2:textHash int2:hashCode="NciFEM/w9ZiP70" int2:id="DyWA9cFE">
      <int2:state int2:type="AugLoop_Text_Critique" int2:value="Rejected"/>
    </int2:textHash>
    <int2:textHash int2:hashCode="RWwHrOYywXyEl3" int2:id="M32TqDZK">
      <int2:state int2:type="AugLoop_Text_Critique" int2:value="Rejected"/>
    </int2:textHash>
    <int2:textHash int2:hashCode="iwVjHel3lVM68z" int2:id="3P7eUukK">
      <int2:state int2:type="AugLoop_Text_Critique" int2:value="Rejected"/>
    </int2:textHash>
    <int2:textHash int2:hashCode="OP27MgkaPYrGic" int2:id="27gxDSG0">
      <int2:state int2:type="AugLoop_Text_Critique" int2:value="Rejected"/>
    </int2:textHash>
    <int2:textHash int2:hashCode="wRLogXPU08XBQJ" int2:id="1KCcUqxK">
      <int2:state int2:type="AugLoop_Text_Critique" int2:value="Rejected"/>
    </int2:textHash>
    <int2:textHash int2:hashCode="QvHGqLS37cPcCy" int2:id="9YC2d7Ss">
      <int2:state int2:type="AugLoop_Text_Critique" int2:value="Rejected"/>
    </int2:textHash>
    <int2:textHash int2:hashCode="ZQp0AcCrnivrIb" int2:id="glFtbcQM">
      <int2:state int2:type="AugLoop_Text_Critique" int2:value="Rejected"/>
    </int2:textHash>
    <int2:textHash int2:hashCode="3qIweChW8kpMgx" int2:id="EeByEk0y">
      <int2:state int2:type="AugLoop_Text_Critique" int2:value="Rejected"/>
    </int2:textHash>
    <int2:textHash int2:hashCode="hRfwPUth6YteFO" int2:id="cFco2fsP">
      <int2:state int2:type="AugLoop_Text_Critique" int2:value="Rejected"/>
    </int2:textHash>
    <int2:textHash int2:hashCode="1UwqovYWAwIscU" int2:id="M5zejQoI">
      <int2:state int2:type="AugLoop_Text_Critique" int2:value="Rejected"/>
    </int2:textHash>
    <int2:textHash int2:hashCode="oAHK+1eRuDNTAF" int2:id="ECJDR6Kw">
      <int2:state int2:type="AugLoop_Text_Critique" int2:value="Rejected"/>
    </int2:textHash>
    <int2:textHash int2:hashCode="Ux4cot9223SroD" int2:id="KsirlTao">
      <int2:state int2:type="AugLoop_Text_Critique" int2:value="Rejected"/>
    </int2:textHash>
    <int2:textHash int2:hashCode="+xEBrTtfEXsQuF" int2:id="CeWhiYnY">
      <int2:state int2:type="AugLoop_Text_Critique" int2:value="Rejected"/>
    </int2:textHash>
    <int2:textHash int2:hashCode="xTZLebuM26C/N1" int2:id="qWu0EhxV">
      <int2:state int2:type="AugLoop_Text_Critique" int2:value="Rejected"/>
    </int2:textHash>
    <int2:textHash int2:hashCode="tCptk9eWkVIi9v" int2:id="moWRG7l6">
      <int2:state int2:type="AugLoop_Text_Critique" int2:value="Rejected"/>
    </int2:textHash>
    <int2:textHash int2:hashCode="xRL46k+VrRd2Hd" int2:id="zy9yCIOY">
      <int2:state int2:type="AugLoop_Text_Critique" int2:value="Rejected"/>
    </int2:textHash>
    <int2:textHash int2:hashCode="kC5ATS/IBqfktb" int2:id="FnjwAEZ4">
      <int2:state int2:type="AugLoop_Text_Critique" int2:value="Rejected"/>
    </int2:textHash>
    <int2:textHash int2:hashCode="vgsx+MdUFGvP/2" int2:id="wjpnrDfG">
      <int2:state int2:type="AugLoop_Text_Critique" int2:value="Rejected"/>
    </int2:textHash>
    <int2:textHash int2:hashCode="YMOEIKRTc170aZ" int2:id="ojzJvTAs">
      <int2:state int2:type="AugLoop_Text_Critique" int2:value="Rejected"/>
    </int2:textHash>
    <int2:textHash int2:hashCode="IA4u/CdyXlJsQT" int2:id="ypfrolJw">
      <int2:state int2:type="AugLoop_Text_Critique" int2:value="Rejected"/>
    </int2:textHash>
    <int2:textHash int2:hashCode="K0pQQoGeKIt2N7" int2:id="0A8224x1">
      <int2:state int2:type="AugLoop_Text_Critique" int2:value="Rejected"/>
    </int2:textHash>
    <int2:textHash int2:hashCode="SKiDLRQXcqdEBt" int2:id="ZCVgLH2W">
      <int2:state int2:type="AugLoop_Text_Critique" int2:value="Rejected"/>
    </int2:textHash>
    <int2:textHash int2:hashCode="1DLDUludCEuQMx" int2:id="FvdiCkW9">
      <int2:state int2:type="AugLoop_Text_Critique" int2:value="Rejected"/>
    </int2:textHash>
    <int2:textHash int2:hashCode="l06eIAbsQ9Jffo" int2:id="aRaKhxlV">
      <int2:state int2:type="AugLoop_Text_Critique" int2:value="Rejected"/>
    </int2:textHash>
    <int2:textHash int2:hashCode="5BT2DK3wUNpKAk" int2:id="HfatY2c8">
      <int2:state int2:type="AugLoop_Text_Critique" int2:value="Rejected"/>
    </int2:textHash>
    <int2:textHash int2:hashCode="r4TZH94WhWbH3B" int2:id="0PTMvzUh">
      <int2:state int2:type="AugLoop_Text_Critique" int2:value="Rejected"/>
    </int2:textHash>
    <int2:textHash int2:hashCode="SC573VtdUyOcjC" int2:id="5Z6L40jq">
      <int2:state int2:type="AugLoop_Text_Critique" int2:value="Rejected"/>
    </int2:textHash>
    <int2:textHash int2:hashCode="2QBPwbAXSBcFXD" int2:id="MciYWCfN">
      <int2:state int2:type="AugLoop_Text_Critique" int2:value="Rejected"/>
    </int2:textHash>
    <int2:textHash int2:hashCode="oXyaqmHoChv3HQ" int2:id="woe3Ctd6">
      <int2:state int2:type="AugLoop_Text_Critique" int2:value="Rejected"/>
    </int2:textHash>
    <int2:textHash int2:hashCode="qo1xCHSFukWPsp" int2:id="29YVFIjt">
      <int2:state int2:type="AugLoop_Text_Critique" int2:value="Rejected"/>
    </int2:textHash>
    <int2:textHash int2:hashCode="kBc0emENFDbBqv" int2:id="ryBkc1xA">
      <int2:state int2:type="AugLoop_Text_Critique" int2:value="Rejected"/>
    </int2:textHash>
    <int2:textHash int2:hashCode="4w3o/b0/JQLB0/" int2:id="hLEYeiQy">
      <int2:state int2:type="AugLoop_Text_Critique" int2:value="Rejected"/>
    </int2:textHash>
    <int2:textHash int2:hashCode="iY/doff7DL8I2U" int2:id="4Nzo4SLE">
      <int2:state int2:type="AugLoop_Text_Critique" int2:value="Rejected"/>
    </int2:textHash>
    <int2:textHash int2:hashCode="pVE1KFtg7yfp5v" int2:id="9SNXJ9oB">
      <int2:state int2:type="AugLoop_Text_Critique" int2:value="Rejected"/>
    </int2:textHash>
    <int2:textHash int2:hashCode="FGjr5B4yW9/pvB" int2:id="2qZ7iLKj">
      <int2:state int2:type="AugLoop_Text_Critique" int2:value="Rejected"/>
    </int2:textHash>
    <int2:textHash int2:hashCode="Le8IP3buzBzJQm" int2:id="EzQr3RU9">
      <int2:state int2:type="AugLoop_Text_Critique" int2:value="Rejected"/>
    </int2:textHash>
    <int2:textHash int2:hashCode="yueBPjSnp4J0Pl" int2:id="HbY4HzCm">
      <int2:state int2:type="AugLoop_Text_Critique" int2:value="Rejected"/>
    </int2:textHash>
    <int2:textHash int2:hashCode="0oH/QCOiBqxkMu" int2:id="2EKAlkhq">
      <int2:state int2:type="AugLoop_Text_Critique" int2:value="Rejected"/>
    </int2:textHash>
    <int2:textHash int2:hashCode="YwL/XgxUipp5rS" int2:id="sc4fnY4E">
      <int2:state int2:type="AugLoop_Text_Critique" int2:value="Rejected"/>
    </int2:textHash>
    <int2:textHash int2:hashCode="8MvA7n1VVqCCe7" int2:id="x37tPblp">
      <int2:state int2:type="AugLoop_Text_Critique" int2:value="Rejected"/>
    </int2:textHash>
    <int2:textHash int2:hashCode="MO20XTl9mY/Tca" int2:id="AFB35eEs">
      <int2:state int2:type="AugLoop_Text_Critique" int2:value="Rejected"/>
    </int2:textHash>
    <int2:textHash int2:hashCode="ZkVouZsz0wu+Ha" int2:id="PCVMR9io">
      <int2:state int2:type="AugLoop_Text_Critique" int2:value="Rejected"/>
    </int2:textHash>
    <int2:textHash int2:hashCode="7k3BWXJWj5vDnw" int2:id="jNDQmPMv">
      <int2:state int2:type="AugLoop_Text_Critique" int2:value="Rejected"/>
    </int2:textHash>
    <int2:textHash int2:hashCode="Mt3yhqNu+guT02" int2:id="yoagBvg5">
      <int2:state int2:type="AugLoop_Text_Critique" int2:value="Rejected"/>
    </int2:textHash>
    <int2:textHash int2:hashCode="ruTFxRRhfx7Y8Z" int2:id="e1ZJlHPG">
      <int2:state int2:type="AugLoop_Text_Critique" int2:value="Rejected"/>
    </int2:textHash>
    <int2:textHash int2:hashCode="y8y4iI6J0AwnnM" int2:id="m7Mn15Rc">
      <int2:state int2:type="AugLoop_Text_Critique" int2:value="Rejected"/>
    </int2:textHash>
    <int2:textHash int2:hashCode="ymVLYjmMSg8cNx" int2:id="Cj54LZul">
      <int2:state int2:type="AugLoop_Text_Critique" int2:value="Rejected"/>
    </int2:textHash>
    <int2:textHash int2:hashCode="aNsWKV5VCrgXtY" int2:id="02J6wVJN">
      <int2:state int2:type="AugLoop_Text_Critique" int2:value="Rejected"/>
    </int2:textHash>
    <int2:textHash int2:hashCode="ZbKN0btmcNUrux" int2:id="vqWPeN6h">
      <int2:state int2:type="AugLoop_Text_Critique" int2:value="Rejected"/>
    </int2:textHash>
    <int2:textHash int2:hashCode="3+u9p68YGFM/6K" int2:id="X5L2XaLx">
      <int2:state int2:type="AugLoop_Text_Critique" int2:value="Rejected"/>
    </int2:textHash>
    <int2:textHash int2:hashCode="ZfOSb5oqyN3flU" int2:id="dXw4DQEP">
      <int2:state int2:type="AugLoop_Text_Critique" int2:value="Rejected"/>
    </int2:textHash>
    <int2:textHash int2:hashCode="AA55PbcMWTCfpv" int2:id="hEoAFYRS">
      <int2:state int2:type="AugLoop_Text_Critique" int2:value="Rejected"/>
    </int2:textHash>
    <int2:textHash int2:hashCode="kYFwqr1MNaTCTm" int2:id="mDTWPLvI">
      <int2:state int2:type="AugLoop_Text_Critique" int2:value="Rejected"/>
    </int2:textHash>
    <int2:textHash int2:hashCode="x4YIV1/5lGExZT" int2:id="vo28eRzG">
      <int2:state int2:type="AugLoop_Text_Critique" int2:value="Rejected"/>
    </int2:textHash>
    <int2:textHash int2:hashCode="ulEZHNnSiJAzna" int2:id="ANfe4pvK">
      <int2:state int2:type="AugLoop_Text_Critique" int2:value="Rejected"/>
    </int2:textHash>
    <int2:textHash int2:hashCode="xv1br7DGKIFL43" int2:id="ttdsaJzT">
      <int2:state int2:type="AugLoop_Text_Critique" int2:value="Rejected"/>
    </int2:textHash>
    <int2:textHash int2:hashCode="y+NoXj9WEq9tNq" int2:id="ba9fnoK5">
      <int2:state int2:type="AugLoop_Text_Critique" int2:value="Rejected"/>
    </int2:textHash>
    <int2:textHash int2:hashCode="GwNMOL7Ap69lMq" int2:id="UL8iXd7f">
      <int2:state int2:type="AugLoop_Text_Critique" int2:value="Rejected"/>
    </int2:textHash>
    <int2:textHash int2:hashCode="vl525KIQLxH4w5" int2:id="kpXQOvBZ">
      <int2:state int2:type="AugLoop_Text_Critique" int2:value="Rejected"/>
    </int2:textHash>
    <int2:textHash int2:hashCode="k3ks6dkh0AyB9Z" int2:id="YHvThXUX">
      <int2:state int2:type="AugLoop_Text_Critique" int2:value="Rejected"/>
    </int2:textHash>
    <int2:textHash int2:hashCode="4nTu/3aMY5YIjs" int2:id="vWele7xx">
      <int2:state int2:type="AugLoop_Text_Critique" int2:value="Rejected"/>
    </int2:textHash>
    <int2:textHash int2:hashCode="7O+57GtArYxfsl" int2:id="Pj1ZVA7T">
      <int2:state int2:type="AugLoop_Text_Critique" int2:value="Rejected"/>
    </int2:textHash>
    <int2:textHash int2:hashCode="adKotB+0alfrid" int2:id="RsNuaepp">
      <int2:state int2:type="AugLoop_Text_Critique" int2:value="Rejected"/>
    </int2:textHash>
    <int2:textHash int2:hashCode="YiA+Qs4nx+5R8Z" int2:id="3fynQz18">
      <int2:state int2:type="AugLoop_Text_Critique" int2:value="Rejected"/>
    </int2:textHash>
    <int2:textHash int2:hashCode="vfXHPRj0TimX4t" int2:id="s6Aa8Yu7">
      <int2:state int2:type="AugLoop_Text_Critique" int2:value="Rejected"/>
    </int2:textHash>
    <int2:textHash int2:hashCode="ehBHOJc1c7Y/E7" int2:id="bQlWdhrK">
      <int2:state int2:type="AugLoop_Text_Critique" int2:value="Rejected"/>
    </int2:textHash>
    <int2:textHash int2:hashCode="MX8edh8vqo2nga" int2:id="wW4RDTbo">
      <int2:state int2:type="AugLoop_Text_Critique" int2:value="Rejected"/>
    </int2:textHash>
    <int2:textHash int2:hashCode="HiFHRZiIJ4ZOdo" int2:id="UbQqlxkp">
      <int2:state int2:type="AugLoop_Text_Critique" int2:value="Rejected"/>
    </int2:textHash>
    <int2:textHash int2:hashCode="BSo8Fgcu+onCX3" int2:id="9RlizOG6">
      <int2:state int2:type="AugLoop_Text_Critique" int2:value="Rejected"/>
    </int2:textHash>
    <int2:textHash int2:hashCode="jy5PYr5rb0wNao" int2:id="vsGGS3Ph">
      <int2:state int2:type="AugLoop_Text_Critique" int2:value="Rejected"/>
    </int2:textHash>
    <int2:textHash int2:hashCode="AB9jgArjfDVZYa" int2:id="9OufVU3p">
      <int2:state int2:type="AugLoop_Text_Critique" int2:value="Rejected"/>
    </int2:textHash>
    <int2:textHash int2:hashCode="w2n5nCHTE/Xp7i" int2:id="WKCyjoPR">
      <int2:state int2:type="AugLoop_Text_Critique" int2:value="Rejected"/>
    </int2:textHash>
    <int2:textHash int2:hashCode="D5DQMhE6wnkGNI" int2:id="zHik4qGa">
      <int2:state int2:type="AugLoop_Text_Critique" int2:value="Rejected"/>
    </int2:textHash>
    <int2:textHash int2:hashCode="CedDuyYu6JbWgV" int2:id="XJi207xH">
      <int2:state int2:type="AugLoop_Text_Critique" int2:value="Rejected"/>
    </int2:textHash>
    <int2:textHash int2:hashCode="+eR102n6BOSnL3" int2:id="ySIoaKLM">
      <int2:state int2:type="AugLoop_Text_Critique" int2:value="Rejected"/>
    </int2:textHash>
    <int2:textHash int2:hashCode="s6w0Tvw+agfAw0" int2:id="SrEHqNIc">
      <int2:state int2:type="AugLoop_Text_Critique" int2:value="Rejected"/>
    </int2:textHash>
    <int2:textHash int2:hashCode="nPTMUopkEophnW" int2:id="yz6VvqGv">
      <int2:state int2:type="AugLoop_Text_Critique" int2:value="Rejected"/>
    </int2:textHash>
    <int2:textHash int2:hashCode="eyAtV/IUrwFv4p" int2:id="rpUYua0S">
      <int2:state int2:type="AugLoop_Text_Critique" int2:value="Rejected"/>
    </int2:textHash>
    <int2:textHash int2:hashCode="FVY1VoQUX85eZ7" int2:id="8VYyTFim">
      <int2:state int2:type="AugLoop_Text_Critique" int2:value="Rejected"/>
    </int2:textHash>
    <int2:textHash int2:hashCode="Lveb8njV8nu/bq" int2:id="IyuYSCEW">
      <int2:state int2:type="AugLoop_Text_Critique" int2:value="Rejected"/>
    </int2:textHash>
    <int2:textHash int2:hashCode="FiPEINiYMsepmt" int2:id="u99iCRBU">
      <int2:state int2:type="AugLoop_Text_Critique" int2:value="Rejected"/>
    </int2:textHash>
    <int2:textHash int2:hashCode="pg6LdJb3cV1xNU" int2:id="GbmT4qjO">
      <int2:state int2:type="AugLoop_Text_Critique" int2:value="Rejected"/>
    </int2:textHash>
    <int2:textHash int2:hashCode="IMq3Z8KD8//1hL" int2:id="91zVuGFS">
      <int2:state int2:type="AugLoop_Text_Critique" int2:value="Rejected"/>
    </int2:textHash>
    <int2:textHash int2:hashCode="lQb1z8Ub8reTYb" int2:id="JqUrOLAx">
      <int2:state int2:type="AugLoop_Text_Critique" int2:value="Rejected"/>
    </int2:textHash>
    <int2:textHash int2:hashCode="nxYKSi6KrnBZu3" int2:id="D8pyeNJe">
      <int2:state int2:type="AugLoop_Text_Critique" int2:value="Rejected"/>
    </int2:textHash>
    <int2:textHash int2:hashCode="SgqGeWQ2c9CDsj" int2:id="u5yxGWbV">
      <int2:state int2:type="AugLoop_Text_Critique" int2:value="Rejected"/>
    </int2:textHash>
    <int2:textHash int2:hashCode="f1JRVOhX89V6ZB" int2:id="9jf2W34C">
      <int2:state int2:type="AugLoop_Text_Critique" int2:value="Rejected"/>
    </int2:textHash>
    <int2:textHash int2:hashCode="2wQ7IFXLOkey6w" int2:id="64M8TE2U">
      <int2:state int2:type="AugLoop_Text_Critique" int2:value="Rejected"/>
    </int2:textHash>
    <int2:textHash int2:hashCode="9g0qL3mT1YJWcf" int2:id="FeoTBjCv">
      <int2:state int2:type="AugLoop_Text_Critique" int2:value="Rejected"/>
    </int2:textHash>
    <int2:textHash int2:hashCode="wbfD+O4NSq+2IJ" int2:id="scArs6dY">
      <int2:state int2:type="AugLoop_Text_Critique" int2:value="Rejected"/>
    </int2:textHash>
    <int2:textHash int2:hashCode="2sFhM1PSm5U+FX" int2:id="y47t9xpt">
      <int2:state int2:type="AugLoop_Text_Critique" int2:value="Rejected"/>
    </int2:textHash>
    <int2:textHash int2:hashCode="QqTiKtU5HYg88M" int2:id="19J13X7J">
      <int2:state int2:type="AugLoop_Text_Critique" int2:value="Rejected"/>
    </int2:textHash>
    <int2:textHash int2:hashCode="wSMW7Q9kbr/Jo4" int2:id="XATPad17">
      <int2:state int2:type="AugLoop_Text_Critique" int2:value="Rejected"/>
    </int2:textHash>
    <int2:textHash int2:hashCode="e78jAzo45drAUV" int2:id="VPUEz14P">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5">
    <w:nsid w:val="793b1e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79b6d8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514dcf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47e067a8"/>
    <w:multiLevelType xmlns:w="http://schemas.openxmlformats.org/wordprocessingml/2006/main" w:val="hybridMultilevel"/>
    <w:lvl xmlns:w="http://schemas.openxmlformats.org/wordprocessingml/2006/main" w:ilvl="0">
      <w:start w:val="1"/>
      <w:numFmt w:val="bullet"/>
      <w:lvlText w:val=""/>
      <w:lvlJc w:val="left"/>
      <w:pPr>
        <w:ind w:left="1040" w:hanging="360"/>
      </w:pPr>
      <w:rPr>
        <w:rFonts w:hint="default" w:ascii="Symbol" w:hAnsi="Symbol"/>
      </w:rPr>
    </w:lvl>
    <w:lvl xmlns:w="http://schemas.openxmlformats.org/wordprocessingml/2006/main" w:ilvl="1">
      <w:start w:val="1"/>
      <w:numFmt w:val="bullet"/>
      <w:lvlText w:val="o"/>
      <w:lvlJc w:val="left"/>
      <w:pPr>
        <w:ind w:left="1760" w:hanging="360"/>
      </w:pPr>
      <w:rPr>
        <w:rFonts w:hint="default" w:ascii="Courier New" w:hAnsi="Courier New"/>
      </w:rPr>
    </w:lvl>
    <w:lvl xmlns:w="http://schemas.openxmlformats.org/wordprocessingml/2006/main" w:ilvl="2">
      <w:start w:val="1"/>
      <w:numFmt w:val="bullet"/>
      <w:lvlText w:val=""/>
      <w:lvlJc w:val="left"/>
      <w:pPr>
        <w:ind w:left="2480" w:hanging="360"/>
      </w:pPr>
      <w:rPr>
        <w:rFonts w:hint="default" w:ascii="Wingdings" w:hAnsi="Wingdings"/>
      </w:rPr>
    </w:lvl>
    <w:lvl xmlns:w="http://schemas.openxmlformats.org/wordprocessingml/2006/main" w:ilvl="3">
      <w:start w:val="1"/>
      <w:numFmt w:val="bullet"/>
      <w:lvlText w:val=""/>
      <w:lvlJc w:val="left"/>
      <w:pPr>
        <w:ind w:left="3200" w:hanging="360"/>
      </w:pPr>
      <w:rPr>
        <w:rFonts w:hint="default" w:ascii="Symbol" w:hAnsi="Symbol"/>
      </w:rPr>
    </w:lvl>
    <w:lvl xmlns:w="http://schemas.openxmlformats.org/wordprocessingml/2006/main" w:ilvl="4">
      <w:start w:val="1"/>
      <w:numFmt w:val="bullet"/>
      <w:lvlText w:val="o"/>
      <w:lvlJc w:val="left"/>
      <w:pPr>
        <w:ind w:left="3920" w:hanging="360"/>
      </w:pPr>
      <w:rPr>
        <w:rFonts w:hint="default" w:ascii="Courier New" w:hAnsi="Courier New"/>
      </w:rPr>
    </w:lvl>
    <w:lvl xmlns:w="http://schemas.openxmlformats.org/wordprocessingml/2006/main" w:ilvl="5">
      <w:start w:val="1"/>
      <w:numFmt w:val="bullet"/>
      <w:lvlText w:val=""/>
      <w:lvlJc w:val="left"/>
      <w:pPr>
        <w:ind w:left="4640" w:hanging="360"/>
      </w:pPr>
      <w:rPr>
        <w:rFonts w:hint="default" w:ascii="Wingdings" w:hAnsi="Wingdings"/>
      </w:rPr>
    </w:lvl>
    <w:lvl xmlns:w="http://schemas.openxmlformats.org/wordprocessingml/2006/main" w:ilvl="6">
      <w:start w:val="1"/>
      <w:numFmt w:val="bullet"/>
      <w:lvlText w:val=""/>
      <w:lvlJc w:val="left"/>
      <w:pPr>
        <w:ind w:left="5360" w:hanging="360"/>
      </w:pPr>
      <w:rPr>
        <w:rFonts w:hint="default" w:ascii="Symbol" w:hAnsi="Symbol"/>
      </w:rPr>
    </w:lvl>
    <w:lvl xmlns:w="http://schemas.openxmlformats.org/wordprocessingml/2006/main" w:ilvl="7">
      <w:start w:val="1"/>
      <w:numFmt w:val="bullet"/>
      <w:lvlText w:val="o"/>
      <w:lvlJc w:val="left"/>
      <w:pPr>
        <w:ind w:left="6080" w:hanging="360"/>
      </w:pPr>
      <w:rPr>
        <w:rFonts w:hint="default" w:ascii="Courier New" w:hAnsi="Courier New"/>
      </w:rPr>
    </w:lvl>
    <w:lvl xmlns:w="http://schemas.openxmlformats.org/wordprocessingml/2006/main" w:ilvl="8">
      <w:start w:val="1"/>
      <w:numFmt w:val="bullet"/>
      <w:lvlText w:val=""/>
      <w:lvlJc w:val="left"/>
      <w:pPr>
        <w:ind w:left="680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4947F3C"/>
    <w:multiLevelType w:val="hybridMultilevel"/>
    <w:tmpl w:val="FFFFFFFF"/>
    <w:lvl w:ilvl="0" w:tplc="DEA023CA">
      <w:start w:val="1"/>
      <w:numFmt w:val="bullet"/>
      <w:lvlText w:val=""/>
      <w:lvlJc w:val="left"/>
      <w:pPr>
        <w:ind w:left="720" w:hanging="360"/>
      </w:pPr>
      <w:rPr>
        <w:rFonts w:hint="default" w:ascii="Symbol" w:hAnsi="Symbol"/>
      </w:rPr>
    </w:lvl>
    <w:lvl w:ilvl="1" w:tplc="710E8464">
      <w:start w:val="1"/>
      <w:numFmt w:val="bullet"/>
      <w:lvlText w:val="o"/>
      <w:lvlJc w:val="left"/>
      <w:pPr>
        <w:ind w:left="1440" w:hanging="360"/>
      </w:pPr>
      <w:rPr>
        <w:rFonts w:hint="default" w:ascii="Courier New" w:hAnsi="Courier New"/>
      </w:rPr>
    </w:lvl>
    <w:lvl w:ilvl="2" w:tplc="5D0CF4AC">
      <w:start w:val="1"/>
      <w:numFmt w:val="bullet"/>
      <w:lvlText w:val=""/>
      <w:lvlJc w:val="left"/>
      <w:pPr>
        <w:ind w:left="2160" w:hanging="360"/>
      </w:pPr>
      <w:rPr>
        <w:rFonts w:hint="default" w:ascii="Wingdings" w:hAnsi="Wingdings"/>
      </w:rPr>
    </w:lvl>
    <w:lvl w:ilvl="3" w:tplc="13DADCF8">
      <w:start w:val="1"/>
      <w:numFmt w:val="bullet"/>
      <w:lvlText w:val=""/>
      <w:lvlJc w:val="left"/>
      <w:pPr>
        <w:ind w:left="2880" w:hanging="360"/>
      </w:pPr>
      <w:rPr>
        <w:rFonts w:hint="default" w:ascii="Symbol" w:hAnsi="Symbol"/>
      </w:rPr>
    </w:lvl>
    <w:lvl w:ilvl="4" w:tplc="D74AB4B6">
      <w:start w:val="1"/>
      <w:numFmt w:val="bullet"/>
      <w:lvlText w:val="o"/>
      <w:lvlJc w:val="left"/>
      <w:pPr>
        <w:ind w:left="3600" w:hanging="360"/>
      </w:pPr>
      <w:rPr>
        <w:rFonts w:hint="default" w:ascii="Courier New" w:hAnsi="Courier New"/>
      </w:rPr>
    </w:lvl>
    <w:lvl w:ilvl="5" w:tplc="4AFC3894">
      <w:start w:val="1"/>
      <w:numFmt w:val="bullet"/>
      <w:lvlText w:val=""/>
      <w:lvlJc w:val="left"/>
      <w:pPr>
        <w:ind w:left="4320" w:hanging="360"/>
      </w:pPr>
      <w:rPr>
        <w:rFonts w:hint="default" w:ascii="Wingdings" w:hAnsi="Wingdings"/>
      </w:rPr>
    </w:lvl>
    <w:lvl w:ilvl="6" w:tplc="E79E1E3C">
      <w:start w:val="1"/>
      <w:numFmt w:val="bullet"/>
      <w:lvlText w:val=""/>
      <w:lvlJc w:val="left"/>
      <w:pPr>
        <w:ind w:left="5040" w:hanging="360"/>
      </w:pPr>
      <w:rPr>
        <w:rFonts w:hint="default" w:ascii="Symbol" w:hAnsi="Symbol"/>
      </w:rPr>
    </w:lvl>
    <w:lvl w:ilvl="7" w:tplc="3FE6E6F0">
      <w:start w:val="1"/>
      <w:numFmt w:val="bullet"/>
      <w:lvlText w:val="o"/>
      <w:lvlJc w:val="left"/>
      <w:pPr>
        <w:ind w:left="5760" w:hanging="360"/>
      </w:pPr>
      <w:rPr>
        <w:rFonts w:hint="default" w:ascii="Courier New" w:hAnsi="Courier New"/>
      </w:rPr>
    </w:lvl>
    <w:lvl w:ilvl="8" w:tplc="290ADDFC">
      <w:start w:val="1"/>
      <w:numFmt w:val="bullet"/>
      <w:lvlText w:val=""/>
      <w:lvlJc w:val="left"/>
      <w:pPr>
        <w:ind w:left="6480" w:hanging="360"/>
      </w:pPr>
      <w:rPr>
        <w:rFonts w:hint="default" w:ascii="Wingdings" w:hAnsi="Wingdings"/>
      </w:rPr>
    </w:lvl>
  </w:abstractNum>
  <w:abstractNum w:abstractNumId="4"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90D2DA"/>
    <w:multiLevelType w:val="hybridMultilevel"/>
    <w:tmpl w:val="FFFFFFFF"/>
    <w:lvl w:ilvl="0" w:tplc="50368004">
      <w:start w:val="1"/>
      <w:numFmt w:val="bullet"/>
      <w:lvlText w:val=""/>
      <w:lvlJc w:val="left"/>
      <w:pPr>
        <w:ind w:left="720" w:hanging="360"/>
      </w:pPr>
      <w:rPr>
        <w:rFonts w:hint="default" w:ascii="Symbol" w:hAnsi="Symbol"/>
      </w:rPr>
    </w:lvl>
    <w:lvl w:ilvl="1" w:tplc="AB4E7CAE">
      <w:start w:val="1"/>
      <w:numFmt w:val="bullet"/>
      <w:lvlText w:val="o"/>
      <w:lvlJc w:val="left"/>
      <w:pPr>
        <w:ind w:left="1440" w:hanging="360"/>
      </w:pPr>
      <w:rPr>
        <w:rFonts w:hint="default" w:ascii="Courier New" w:hAnsi="Courier New"/>
      </w:rPr>
    </w:lvl>
    <w:lvl w:ilvl="2" w:tplc="A90A5356">
      <w:start w:val="1"/>
      <w:numFmt w:val="bullet"/>
      <w:lvlText w:val=""/>
      <w:lvlJc w:val="left"/>
      <w:pPr>
        <w:ind w:left="2160" w:hanging="360"/>
      </w:pPr>
      <w:rPr>
        <w:rFonts w:hint="default" w:ascii="Wingdings" w:hAnsi="Wingdings"/>
      </w:rPr>
    </w:lvl>
    <w:lvl w:ilvl="3" w:tplc="8160BDFE">
      <w:start w:val="1"/>
      <w:numFmt w:val="bullet"/>
      <w:lvlText w:val=""/>
      <w:lvlJc w:val="left"/>
      <w:pPr>
        <w:ind w:left="2880" w:hanging="360"/>
      </w:pPr>
      <w:rPr>
        <w:rFonts w:hint="default" w:ascii="Symbol" w:hAnsi="Symbol"/>
      </w:rPr>
    </w:lvl>
    <w:lvl w:ilvl="4" w:tplc="66E027EE">
      <w:start w:val="1"/>
      <w:numFmt w:val="bullet"/>
      <w:lvlText w:val="o"/>
      <w:lvlJc w:val="left"/>
      <w:pPr>
        <w:ind w:left="3600" w:hanging="360"/>
      </w:pPr>
      <w:rPr>
        <w:rFonts w:hint="default" w:ascii="Courier New" w:hAnsi="Courier New"/>
      </w:rPr>
    </w:lvl>
    <w:lvl w:ilvl="5" w:tplc="2CD4372A">
      <w:start w:val="1"/>
      <w:numFmt w:val="bullet"/>
      <w:lvlText w:val=""/>
      <w:lvlJc w:val="left"/>
      <w:pPr>
        <w:ind w:left="4320" w:hanging="360"/>
      </w:pPr>
      <w:rPr>
        <w:rFonts w:hint="default" w:ascii="Wingdings" w:hAnsi="Wingdings"/>
      </w:rPr>
    </w:lvl>
    <w:lvl w:ilvl="6" w:tplc="D35898CC">
      <w:start w:val="1"/>
      <w:numFmt w:val="bullet"/>
      <w:lvlText w:val=""/>
      <w:lvlJc w:val="left"/>
      <w:pPr>
        <w:ind w:left="5040" w:hanging="360"/>
      </w:pPr>
      <w:rPr>
        <w:rFonts w:hint="default" w:ascii="Symbol" w:hAnsi="Symbol"/>
      </w:rPr>
    </w:lvl>
    <w:lvl w:ilvl="7" w:tplc="5F2A3830">
      <w:start w:val="1"/>
      <w:numFmt w:val="bullet"/>
      <w:lvlText w:val="o"/>
      <w:lvlJc w:val="left"/>
      <w:pPr>
        <w:ind w:left="5760" w:hanging="360"/>
      </w:pPr>
      <w:rPr>
        <w:rFonts w:hint="default" w:ascii="Courier New" w:hAnsi="Courier New"/>
      </w:rPr>
    </w:lvl>
    <w:lvl w:ilvl="8" w:tplc="E20C6600">
      <w:start w:val="1"/>
      <w:numFmt w:val="bullet"/>
      <w:lvlText w:val=""/>
      <w:lvlJc w:val="left"/>
      <w:pPr>
        <w:ind w:left="6480" w:hanging="360"/>
      </w:pPr>
      <w:rPr>
        <w:rFonts w:hint="default" w:ascii="Wingdings" w:hAnsi="Wingdings"/>
      </w:rPr>
    </w:lvl>
  </w:abstractNum>
  <w:abstractNum w:abstractNumId="6"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7"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8" w15:restartNumberingAfterBreak="0">
    <w:nsid w:val="19E37602"/>
    <w:multiLevelType w:val="hybridMultilevel"/>
    <w:tmpl w:val="FFFFFFFF"/>
    <w:lvl w:ilvl="0" w:tplc="06C0372E">
      <w:start w:val="1"/>
      <w:numFmt w:val="upperLetter"/>
      <w:lvlText w:val="(%1."/>
      <w:lvlJc w:val="left"/>
      <w:pPr>
        <w:ind w:left="720" w:hanging="360"/>
      </w:pPr>
    </w:lvl>
    <w:lvl w:ilvl="1" w:tplc="3C04DB40">
      <w:start w:val="1"/>
      <w:numFmt w:val="lowerLetter"/>
      <w:lvlText w:val="%2."/>
      <w:lvlJc w:val="left"/>
      <w:pPr>
        <w:ind w:left="1440" w:hanging="360"/>
      </w:pPr>
    </w:lvl>
    <w:lvl w:ilvl="2" w:tplc="E76A8F34">
      <w:start w:val="1"/>
      <w:numFmt w:val="lowerRoman"/>
      <w:lvlText w:val="%3."/>
      <w:lvlJc w:val="right"/>
      <w:pPr>
        <w:ind w:left="2160" w:hanging="180"/>
      </w:pPr>
    </w:lvl>
    <w:lvl w:ilvl="3" w:tplc="545EEBEC">
      <w:start w:val="1"/>
      <w:numFmt w:val="decimal"/>
      <w:lvlText w:val="%4."/>
      <w:lvlJc w:val="left"/>
      <w:pPr>
        <w:ind w:left="2880" w:hanging="360"/>
      </w:pPr>
    </w:lvl>
    <w:lvl w:ilvl="4" w:tplc="6E82CC2C">
      <w:start w:val="1"/>
      <w:numFmt w:val="lowerLetter"/>
      <w:lvlText w:val="%5."/>
      <w:lvlJc w:val="left"/>
      <w:pPr>
        <w:ind w:left="3600" w:hanging="360"/>
      </w:pPr>
    </w:lvl>
    <w:lvl w:ilvl="5" w:tplc="5F56E3C8">
      <w:start w:val="1"/>
      <w:numFmt w:val="lowerRoman"/>
      <w:lvlText w:val="%6."/>
      <w:lvlJc w:val="right"/>
      <w:pPr>
        <w:ind w:left="4320" w:hanging="180"/>
      </w:pPr>
    </w:lvl>
    <w:lvl w:ilvl="6" w:tplc="23CE077C">
      <w:start w:val="1"/>
      <w:numFmt w:val="decimal"/>
      <w:lvlText w:val="%7."/>
      <w:lvlJc w:val="left"/>
      <w:pPr>
        <w:ind w:left="5040" w:hanging="360"/>
      </w:pPr>
    </w:lvl>
    <w:lvl w:ilvl="7" w:tplc="64C2D5F2">
      <w:start w:val="1"/>
      <w:numFmt w:val="lowerLetter"/>
      <w:lvlText w:val="%8."/>
      <w:lvlJc w:val="left"/>
      <w:pPr>
        <w:ind w:left="5760" w:hanging="360"/>
      </w:pPr>
    </w:lvl>
    <w:lvl w:ilvl="8" w:tplc="4182A0B0">
      <w:start w:val="1"/>
      <w:numFmt w:val="lowerRoman"/>
      <w:lvlText w:val="%9."/>
      <w:lvlJc w:val="right"/>
      <w:pPr>
        <w:ind w:left="6480" w:hanging="180"/>
      </w:pPr>
    </w:lvl>
  </w:abstractNum>
  <w:abstractNum w:abstractNumId="9"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CC024D9"/>
    <w:multiLevelType w:val="hybridMultilevel"/>
    <w:tmpl w:val="FFFFFFFF"/>
    <w:lvl w:ilvl="0" w:tplc="E78A39FE">
      <w:start w:val="1"/>
      <w:numFmt w:val="decimal"/>
      <w:lvlText w:val="%1."/>
      <w:lvlJc w:val="left"/>
      <w:pPr>
        <w:ind w:left="720" w:hanging="360"/>
      </w:pPr>
    </w:lvl>
    <w:lvl w:ilvl="1" w:tplc="45401F9A">
      <w:start w:val="1"/>
      <w:numFmt w:val="lowerLetter"/>
      <w:lvlText w:val="%2."/>
      <w:lvlJc w:val="left"/>
      <w:pPr>
        <w:ind w:left="1440" w:hanging="360"/>
      </w:pPr>
    </w:lvl>
    <w:lvl w:ilvl="2" w:tplc="BDA03014">
      <w:start w:val="1"/>
      <w:numFmt w:val="lowerRoman"/>
      <w:lvlText w:val="%3."/>
      <w:lvlJc w:val="right"/>
      <w:pPr>
        <w:ind w:left="2160" w:hanging="180"/>
      </w:pPr>
    </w:lvl>
    <w:lvl w:ilvl="3" w:tplc="D8C6C89C">
      <w:start w:val="1"/>
      <w:numFmt w:val="decimal"/>
      <w:lvlText w:val="%4."/>
      <w:lvlJc w:val="left"/>
      <w:pPr>
        <w:ind w:left="2880" w:hanging="360"/>
      </w:pPr>
    </w:lvl>
    <w:lvl w:ilvl="4" w:tplc="9154AAFC">
      <w:start w:val="1"/>
      <w:numFmt w:val="lowerLetter"/>
      <w:lvlText w:val="%5."/>
      <w:lvlJc w:val="left"/>
      <w:pPr>
        <w:ind w:left="3600" w:hanging="360"/>
      </w:pPr>
    </w:lvl>
    <w:lvl w:ilvl="5" w:tplc="27CC2C06">
      <w:start w:val="1"/>
      <w:numFmt w:val="lowerRoman"/>
      <w:lvlText w:val="%6."/>
      <w:lvlJc w:val="right"/>
      <w:pPr>
        <w:ind w:left="4320" w:hanging="180"/>
      </w:pPr>
    </w:lvl>
    <w:lvl w:ilvl="6" w:tplc="48BCD408">
      <w:start w:val="1"/>
      <w:numFmt w:val="decimal"/>
      <w:lvlText w:val="%7."/>
      <w:lvlJc w:val="left"/>
      <w:pPr>
        <w:ind w:left="5040" w:hanging="360"/>
      </w:pPr>
    </w:lvl>
    <w:lvl w:ilvl="7" w:tplc="D34CAE7A">
      <w:start w:val="1"/>
      <w:numFmt w:val="lowerLetter"/>
      <w:lvlText w:val="%8."/>
      <w:lvlJc w:val="left"/>
      <w:pPr>
        <w:ind w:left="5760" w:hanging="360"/>
      </w:pPr>
    </w:lvl>
    <w:lvl w:ilvl="8" w:tplc="22A8D224">
      <w:start w:val="1"/>
      <w:numFmt w:val="lowerRoman"/>
      <w:lvlText w:val="%9."/>
      <w:lvlJc w:val="right"/>
      <w:pPr>
        <w:ind w:left="6480" w:hanging="180"/>
      </w:pPr>
    </w:lvl>
  </w:abstractNum>
  <w:abstractNum w:abstractNumId="11" w15:restartNumberingAfterBreak="0">
    <w:nsid w:val="1D9EFE2C"/>
    <w:multiLevelType w:val="hybridMultilevel"/>
    <w:tmpl w:val="FFFFFFFF"/>
    <w:lvl w:ilvl="0" w:tplc="915025DE">
      <w:start w:val="1"/>
      <w:numFmt w:val="bullet"/>
      <w:lvlText w:val=""/>
      <w:lvlJc w:val="left"/>
      <w:pPr>
        <w:ind w:left="720" w:hanging="360"/>
      </w:pPr>
      <w:rPr>
        <w:rFonts w:hint="default" w:ascii="Symbol" w:hAnsi="Symbol"/>
      </w:rPr>
    </w:lvl>
    <w:lvl w:ilvl="1" w:tplc="01682C5E">
      <w:start w:val="1"/>
      <w:numFmt w:val="bullet"/>
      <w:lvlText w:val="o"/>
      <w:lvlJc w:val="left"/>
      <w:pPr>
        <w:ind w:left="1440" w:hanging="360"/>
      </w:pPr>
      <w:rPr>
        <w:rFonts w:hint="default" w:ascii="Courier New" w:hAnsi="Courier New"/>
      </w:rPr>
    </w:lvl>
    <w:lvl w:ilvl="2" w:tplc="91283C12">
      <w:start w:val="1"/>
      <w:numFmt w:val="bullet"/>
      <w:lvlText w:val=""/>
      <w:lvlJc w:val="left"/>
      <w:pPr>
        <w:ind w:left="2160" w:hanging="360"/>
      </w:pPr>
      <w:rPr>
        <w:rFonts w:hint="default" w:ascii="Wingdings" w:hAnsi="Wingdings"/>
      </w:rPr>
    </w:lvl>
    <w:lvl w:ilvl="3" w:tplc="C896AD5C">
      <w:start w:val="1"/>
      <w:numFmt w:val="bullet"/>
      <w:lvlText w:val=""/>
      <w:lvlJc w:val="left"/>
      <w:pPr>
        <w:ind w:left="2880" w:hanging="360"/>
      </w:pPr>
      <w:rPr>
        <w:rFonts w:hint="default" w:ascii="Symbol" w:hAnsi="Symbol"/>
      </w:rPr>
    </w:lvl>
    <w:lvl w:ilvl="4" w:tplc="2E0E3640">
      <w:start w:val="1"/>
      <w:numFmt w:val="bullet"/>
      <w:lvlText w:val="o"/>
      <w:lvlJc w:val="left"/>
      <w:pPr>
        <w:ind w:left="3600" w:hanging="360"/>
      </w:pPr>
      <w:rPr>
        <w:rFonts w:hint="default" w:ascii="Courier New" w:hAnsi="Courier New"/>
      </w:rPr>
    </w:lvl>
    <w:lvl w:ilvl="5" w:tplc="B34293BC">
      <w:start w:val="1"/>
      <w:numFmt w:val="bullet"/>
      <w:lvlText w:val=""/>
      <w:lvlJc w:val="left"/>
      <w:pPr>
        <w:ind w:left="4320" w:hanging="360"/>
      </w:pPr>
      <w:rPr>
        <w:rFonts w:hint="default" w:ascii="Wingdings" w:hAnsi="Wingdings"/>
      </w:rPr>
    </w:lvl>
    <w:lvl w:ilvl="6" w:tplc="30C8F198">
      <w:start w:val="1"/>
      <w:numFmt w:val="bullet"/>
      <w:lvlText w:val=""/>
      <w:lvlJc w:val="left"/>
      <w:pPr>
        <w:ind w:left="5040" w:hanging="360"/>
      </w:pPr>
      <w:rPr>
        <w:rFonts w:hint="default" w:ascii="Symbol" w:hAnsi="Symbol"/>
      </w:rPr>
    </w:lvl>
    <w:lvl w:ilvl="7" w:tplc="12BE8ADE">
      <w:start w:val="1"/>
      <w:numFmt w:val="bullet"/>
      <w:lvlText w:val="o"/>
      <w:lvlJc w:val="left"/>
      <w:pPr>
        <w:ind w:left="5760" w:hanging="360"/>
      </w:pPr>
      <w:rPr>
        <w:rFonts w:hint="default" w:ascii="Courier New" w:hAnsi="Courier New"/>
      </w:rPr>
    </w:lvl>
    <w:lvl w:ilvl="8" w:tplc="01EC03DC">
      <w:start w:val="1"/>
      <w:numFmt w:val="bullet"/>
      <w:lvlText w:val=""/>
      <w:lvlJc w:val="left"/>
      <w:pPr>
        <w:ind w:left="6480" w:hanging="360"/>
      </w:pPr>
      <w:rPr>
        <w:rFonts w:hint="default" w:ascii="Wingdings" w:hAnsi="Wingdings"/>
      </w:rPr>
    </w:lvl>
  </w:abstractNum>
  <w:abstractNum w:abstractNumId="12"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13" w15:restartNumberingAfterBreak="0">
    <w:nsid w:val="1F8CA80B"/>
    <w:multiLevelType w:val="hybridMultilevel"/>
    <w:tmpl w:val="FFFFFFFF"/>
    <w:lvl w:ilvl="0" w:tplc="C5DAF31E">
      <w:start w:val="1"/>
      <w:numFmt w:val="bullet"/>
      <w:lvlText w:val="-"/>
      <w:lvlJc w:val="left"/>
      <w:pPr>
        <w:ind w:left="720" w:hanging="360"/>
      </w:pPr>
      <w:rPr>
        <w:rFonts w:hint="default" w:ascii="Calibri" w:hAnsi="Calibri"/>
      </w:rPr>
    </w:lvl>
    <w:lvl w:ilvl="1" w:tplc="714619BE">
      <w:start w:val="1"/>
      <w:numFmt w:val="bullet"/>
      <w:lvlText w:val="o"/>
      <w:lvlJc w:val="left"/>
      <w:pPr>
        <w:ind w:left="1440" w:hanging="360"/>
      </w:pPr>
      <w:rPr>
        <w:rFonts w:hint="default" w:ascii="Courier New" w:hAnsi="Courier New"/>
      </w:rPr>
    </w:lvl>
    <w:lvl w:ilvl="2" w:tplc="0C488A38">
      <w:start w:val="1"/>
      <w:numFmt w:val="bullet"/>
      <w:lvlText w:val=""/>
      <w:lvlJc w:val="left"/>
      <w:pPr>
        <w:ind w:left="2160" w:hanging="360"/>
      </w:pPr>
      <w:rPr>
        <w:rFonts w:hint="default" w:ascii="Wingdings" w:hAnsi="Wingdings"/>
      </w:rPr>
    </w:lvl>
    <w:lvl w:ilvl="3" w:tplc="EF2A9C94">
      <w:start w:val="1"/>
      <w:numFmt w:val="bullet"/>
      <w:lvlText w:val=""/>
      <w:lvlJc w:val="left"/>
      <w:pPr>
        <w:ind w:left="2880" w:hanging="360"/>
      </w:pPr>
      <w:rPr>
        <w:rFonts w:hint="default" w:ascii="Symbol" w:hAnsi="Symbol"/>
      </w:rPr>
    </w:lvl>
    <w:lvl w:ilvl="4" w:tplc="58DEC8AE">
      <w:start w:val="1"/>
      <w:numFmt w:val="bullet"/>
      <w:lvlText w:val="o"/>
      <w:lvlJc w:val="left"/>
      <w:pPr>
        <w:ind w:left="3600" w:hanging="360"/>
      </w:pPr>
      <w:rPr>
        <w:rFonts w:hint="default" w:ascii="Courier New" w:hAnsi="Courier New"/>
      </w:rPr>
    </w:lvl>
    <w:lvl w:ilvl="5" w:tplc="75FE0344">
      <w:start w:val="1"/>
      <w:numFmt w:val="bullet"/>
      <w:lvlText w:val=""/>
      <w:lvlJc w:val="left"/>
      <w:pPr>
        <w:ind w:left="4320" w:hanging="360"/>
      </w:pPr>
      <w:rPr>
        <w:rFonts w:hint="default" w:ascii="Wingdings" w:hAnsi="Wingdings"/>
      </w:rPr>
    </w:lvl>
    <w:lvl w:ilvl="6" w:tplc="8C28585A">
      <w:start w:val="1"/>
      <w:numFmt w:val="bullet"/>
      <w:lvlText w:val=""/>
      <w:lvlJc w:val="left"/>
      <w:pPr>
        <w:ind w:left="5040" w:hanging="360"/>
      </w:pPr>
      <w:rPr>
        <w:rFonts w:hint="default" w:ascii="Symbol" w:hAnsi="Symbol"/>
      </w:rPr>
    </w:lvl>
    <w:lvl w:ilvl="7" w:tplc="D886054A">
      <w:start w:val="1"/>
      <w:numFmt w:val="bullet"/>
      <w:lvlText w:val="o"/>
      <w:lvlJc w:val="left"/>
      <w:pPr>
        <w:ind w:left="5760" w:hanging="360"/>
      </w:pPr>
      <w:rPr>
        <w:rFonts w:hint="default" w:ascii="Courier New" w:hAnsi="Courier New"/>
      </w:rPr>
    </w:lvl>
    <w:lvl w:ilvl="8" w:tplc="56D6CDA6">
      <w:start w:val="1"/>
      <w:numFmt w:val="bullet"/>
      <w:lvlText w:val=""/>
      <w:lvlJc w:val="left"/>
      <w:pPr>
        <w:ind w:left="6480" w:hanging="360"/>
      </w:pPr>
      <w:rPr>
        <w:rFonts w:hint="default" w:ascii="Wingdings" w:hAnsi="Wingdings"/>
      </w:rPr>
    </w:lvl>
  </w:abstractNum>
  <w:abstractNum w:abstractNumId="14"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2ECA966"/>
    <w:multiLevelType w:val="hybridMultilevel"/>
    <w:tmpl w:val="FFFFFFFF"/>
    <w:lvl w:ilvl="0" w:tplc="10700AEE">
      <w:start w:val="1"/>
      <w:numFmt w:val="lowerLetter"/>
      <w:lvlText w:val="%1)"/>
      <w:lvlJc w:val="left"/>
      <w:pPr>
        <w:ind w:left="720" w:hanging="360"/>
      </w:pPr>
    </w:lvl>
    <w:lvl w:ilvl="1" w:tplc="C598D2D2">
      <w:start w:val="1"/>
      <w:numFmt w:val="lowerLetter"/>
      <w:lvlText w:val="%2."/>
      <w:lvlJc w:val="left"/>
      <w:pPr>
        <w:ind w:left="1440" w:hanging="360"/>
      </w:pPr>
    </w:lvl>
    <w:lvl w:ilvl="2" w:tplc="5128BBA4">
      <w:start w:val="1"/>
      <w:numFmt w:val="lowerRoman"/>
      <w:lvlText w:val="%3."/>
      <w:lvlJc w:val="right"/>
      <w:pPr>
        <w:ind w:left="2160" w:hanging="180"/>
      </w:pPr>
    </w:lvl>
    <w:lvl w:ilvl="3" w:tplc="10700C2E">
      <w:start w:val="1"/>
      <w:numFmt w:val="decimal"/>
      <w:lvlText w:val="%4."/>
      <w:lvlJc w:val="left"/>
      <w:pPr>
        <w:ind w:left="2880" w:hanging="360"/>
      </w:pPr>
    </w:lvl>
    <w:lvl w:ilvl="4" w:tplc="B074E3E8">
      <w:start w:val="1"/>
      <w:numFmt w:val="lowerLetter"/>
      <w:lvlText w:val="%5."/>
      <w:lvlJc w:val="left"/>
      <w:pPr>
        <w:ind w:left="3600" w:hanging="360"/>
      </w:pPr>
    </w:lvl>
    <w:lvl w:ilvl="5" w:tplc="E6EED750">
      <w:start w:val="1"/>
      <w:numFmt w:val="lowerRoman"/>
      <w:lvlText w:val="%6."/>
      <w:lvlJc w:val="right"/>
      <w:pPr>
        <w:ind w:left="4320" w:hanging="180"/>
      </w:pPr>
    </w:lvl>
    <w:lvl w:ilvl="6" w:tplc="9F36422E">
      <w:start w:val="1"/>
      <w:numFmt w:val="decimal"/>
      <w:lvlText w:val="%7."/>
      <w:lvlJc w:val="left"/>
      <w:pPr>
        <w:ind w:left="5040" w:hanging="360"/>
      </w:pPr>
    </w:lvl>
    <w:lvl w:ilvl="7" w:tplc="3D1818D6">
      <w:start w:val="1"/>
      <w:numFmt w:val="lowerLetter"/>
      <w:lvlText w:val="%8."/>
      <w:lvlJc w:val="left"/>
      <w:pPr>
        <w:ind w:left="5760" w:hanging="360"/>
      </w:pPr>
    </w:lvl>
    <w:lvl w:ilvl="8" w:tplc="140A3B1E">
      <w:start w:val="1"/>
      <w:numFmt w:val="lowerRoman"/>
      <w:lvlText w:val="%9."/>
      <w:lvlJc w:val="right"/>
      <w:pPr>
        <w:ind w:left="6480" w:hanging="180"/>
      </w:pPr>
    </w:lvl>
  </w:abstractNum>
  <w:abstractNum w:abstractNumId="17" w15:restartNumberingAfterBreak="0">
    <w:nsid w:val="238CDE2B"/>
    <w:multiLevelType w:val="hybridMultilevel"/>
    <w:tmpl w:val="FFFFFFFF"/>
    <w:lvl w:ilvl="0" w:tplc="9830DE5A">
      <w:start w:val="1"/>
      <w:numFmt w:val="bullet"/>
      <w:lvlText w:val="-"/>
      <w:lvlJc w:val="left"/>
      <w:pPr>
        <w:ind w:left="720" w:hanging="360"/>
      </w:pPr>
      <w:rPr>
        <w:rFonts w:hint="default" w:ascii="Calibri" w:hAnsi="Calibri"/>
      </w:rPr>
    </w:lvl>
    <w:lvl w:ilvl="1" w:tplc="DD0825E8">
      <w:start w:val="1"/>
      <w:numFmt w:val="bullet"/>
      <w:lvlText w:val="o"/>
      <w:lvlJc w:val="left"/>
      <w:pPr>
        <w:ind w:left="1440" w:hanging="360"/>
      </w:pPr>
      <w:rPr>
        <w:rFonts w:hint="default" w:ascii="Courier New" w:hAnsi="Courier New"/>
      </w:rPr>
    </w:lvl>
    <w:lvl w:ilvl="2" w:tplc="A974762A">
      <w:start w:val="1"/>
      <w:numFmt w:val="bullet"/>
      <w:lvlText w:val=""/>
      <w:lvlJc w:val="left"/>
      <w:pPr>
        <w:ind w:left="2160" w:hanging="360"/>
      </w:pPr>
      <w:rPr>
        <w:rFonts w:hint="default" w:ascii="Wingdings" w:hAnsi="Wingdings"/>
      </w:rPr>
    </w:lvl>
    <w:lvl w:ilvl="3" w:tplc="A1523A26">
      <w:start w:val="1"/>
      <w:numFmt w:val="bullet"/>
      <w:lvlText w:val=""/>
      <w:lvlJc w:val="left"/>
      <w:pPr>
        <w:ind w:left="2880" w:hanging="360"/>
      </w:pPr>
      <w:rPr>
        <w:rFonts w:hint="default" w:ascii="Symbol" w:hAnsi="Symbol"/>
      </w:rPr>
    </w:lvl>
    <w:lvl w:ilvl="4" w:tplc="19148476">
      <w:start w:val="1"/>
      <w:numFmt w:val="bullet"/>
      <w:lvlText w:val="o"/>
      <w:lvlJc w:val="left"/>
      <w:pPr>
        <w:ind w:left="3600" w:hanging="360"/>
      </w:pPr>
      <w:rPr>
        <w:rFonts w:hint="default" w:ascii="Courier New" w:hAnsi="Courier New"/>
      </w:rPr>
    </w:lvl>
    <w:lvl w:ilvl="5" w:tplc="2C2E32CC">
      <w:start w:val="1"/>
      <w:numFmt w:val="bullet"/>
      <w:lvlText w:val=""/>
      <w:lvlJc w:val="left"/>
      <w:pPr>
        <w:ind w:left="4320" w:hanging="360"/>
      </w:pPr>
      <w:rPr>
        <w:rFonts w:hint="default" w:ascii="Wingdings" w:hAnsi="Wingdings"/>
      </w:rPr>
    </w:lvl>
    <w:lvl w:ilvl="6" w:tplc="24A0848C">
      <w:start w:val="1"/>
      <w:numFmt w:val="bullet"/>
      <w:lvlText w:val=""/>
      <w:lvlJc w:val="left"/>
      <w:pPr>
        <w:ind w:left="5040" w:hanging="360"/>
      </w:pPr>
      <w:rPr>
        <w:rFonts w:hint="default" w:ascii="Symbol" w:hAnsi="Symbol"/>
      </w:rPr>
    </w:lvl>
    <w:lvl w:ilvl="7" w:tplc="8A149816">
      <w:start w:val="1"/>
      <w:numFmt w:val="bullet"/>
      <w:lvlText w:val="o"/>
      <w:lvlJc w:val="left"/>
      <w:pPr>
        <w:ind w:left="5760" w:hanging="360"/>
      </w:pPr>
      <w:rPr>
        <w:rFonts w:hint="default" w:ascii="Courier New" w:hAnsi="Courier New"/>
      </w:rPr>
    </w:lvl>
    <w:lvl w:ilvl="8" w:tplc="21A054A2">
      <w:start w:val="1"/>
      <w:numFmt w:val="bullet"/>
      <w:lvlText w:val=""/>
      <w:lvlJc w:val="left"/>
      <w:pPr>
        <w:ind w:left="6480" w:hanging="360"/>
      </w:pPr>
      <w:rPr>
        <w:rFonts w:hint="default" w:ascii="Wingdings" w:hAnsi="Wingdings"/>
      </w:rPr>
    </w:lvl>
  </w:abstractNum>
  <w:abstractNum w:abstractNumId="18" w15:restartNumberingAfterBreak="0">
    <w:nsid w:val="29D22D6C"/>
    <w:multiLevelType w:val="hybridMultilevel"/>
    <w:tmpl w:val="FFFFFFFF"/>
    <w:lvl w:ilvl="0" w:tplc="2DA45A86">
      <w:start w:val="1"/>
      <w:numFmt w:val="bullet"/>
      <w:lvlText w:val="-"/>
      <w:lvlJc w:val="left"/>
      <w:pPr>
        <w:ind w:left="720" w:hanging="360"/>
      </w:pPr>
      <w:rPr>
        <w:rFonts w:hint="default" w:ascii="Calibri" w:hAnsi="Calibri"/>
      </w:rPr>
    </w:lvl>
    <w:lvl w:ilvl="1" w:tplc="4AFAE090">
      <w:start w:val="1"/>
      <w:numFmt w:val="bullet"/>
      <w:lvlText w:val="o"/>
      <w:lvlJc w:val="left"/>
      <w:pPr>
        <w:ind w:left="1440" w:hanging="360"/>
      </w:pPr>
      <w:rPr>
        <w:rFonts w:hint="default" w:ascii="Courier New" w:hAnsi="Courier New"/>
      </w:rPr>
    </w:lvl>
    <w:lvl w:ilvl="2" w:tplc="7A22CA24">
      <w:start w:val="1"/>
      <w:numFmt w:val="bullet"/>
      <w:lvlText w:val=""/>
      <w:lvlJc w:val="left"/>
      <w:pPr>
        <w:ind w:left="2160" w:hanging="360"/>
      </w:pPr>
      <w:rPr>
        <w:rFonts w:hint="default" w:ascii="Wingdings" w:hAnsi="Wingdings"/>
      </w:rPr>
    </w:lvl>
    <w:lvl w:ilvl="3" w:tplc="5308CB1E">
      <w:start w:val="1"/>
      <w:numFmt w:val="bullet"/>
      <w:lvlText w:val=""/>
      <w:lvlJc w:val="left"/>
      <w:pPr>
        <w:ind w:left="2880" w:hanging="360"/>
      </w:pPr>
      <w:rPr>
        <w:rFonts w:hint="default" w:ascii="Symbol" w:hAnsi="Symbol"/>
      </w:rPr>
    </w:lvl>
    <w:lvl w:ilvl="4" w:tplc="BC8A717A">
      <w:start w:val="1"/>
      <w:numFmt w:val="bullet"/>
      <w:lvlText w:val="o"/>
      <w:lvlJc w:val="left"/>
      <w:pPr>
        <w:ind w:left="3600" w:hanging="360"/>
      </w:pPr>
      <w:rPr>
        <w:rFonts w:hint="default" w:ascii="Courier New" w:hAnsi="Courier New"/>
      </w:rPr>
    </w:lvl>
    <w:lvl w:ilvl="5" w:tplc="BD90CF50">
      <w:start w:val="1"/>
      <w:numFmt w:val="bullet"/>
      <w:lvlText w:val=""/>
      <w:lvlJc w:val="left"/>
      <w:pPr>
        <w:ind w:left="4320" w:hanging="360"/>
      </w:pPr>
      <w:rPr>
        <w:rFonts w:hint="default" w:ascii="Wingdings" w:hAnsi="Wingdings"/>
      </w:rPr>
    </w:lvl>
    <w:lvl w:ilvl="6" w:tplc="C4B83E60">
      <w:start w:val="1"/>
      <w:numFmt w:val="bullet"/>
      <w:lvlText w:val=""/>
      <w:lvlJc w:val="left"/>
      <w:pPr>
        <w:ind w:left="5040" w:hanging="360"/>
      </w:pPr>
      <w:rPr>
        <w:rFonts w:hint="default" w:ascii="Symbol" w:hAnsi="Symbol"/>
      </w:rPr>
    </w:lvl>
    <w:lvl w:ilvl="7" w:tplc="3594E96A">
      <w:start w:val="1"/>
      <w:numFmt w:val="bullet"/>
      <w:lvlText w:val="o"/>
      <w:lvlJc w:val="left"/>
      <w:pPr>
        <w:ind w:left="5760" w:hanging="360"/>
      </w:pPr>
      <w:rPr>
        <w:rFonts w:hint="default" w:ascii="Courier New" w:hAnsi="Courier New"/>
      </w:rPr>
    </w:lvl>
    <w:lvl w:ilvl="8" w:tplc="285840D6">
      <w:start w:val="1"/>
      <w:numFmt w:val="bullet"/>
      <w:lvlText w:val=""/>
      <w:lvlJc w:val="left"/>
      <w:pPr>
        <w:ind w:left="6480" w:hanging="360"/>
      </w:pPr>
      <w:rPr>
        <w:rFonts w:hint="default" w:ascii="Wingdings" w:hAnsi="Wingdings"/>
      </w:rPr>
    </w:lvl>
  </w:abstractNum>
  <w:abstractNum w:abstractNumId="19"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20"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21" w15:restartNumberingAfterBreak="0">
    <w:nsid w:val="2E53ED94"/>
    <w:multiLevelType w:val="hybridMultilevel"/>
    <w:tmpl w:val="FFFFFFFF"/>
    <w:lvl w:ilvl="0" w:tplc="534CE464">
      <w:start w:val="1"/>
      <w:numFmt w:val="bullet"/>
      <w:lvlText w:val=""/>
      <w:lvlJc w:val="left"/>
      <w:pPr>
        <w:ind w:left="720" w:hanging="360"/>
      </w:pPr>
      <w:rPr>
        <w:rFonts w:hint="default" w:ascii="Wingdings" w:hAnsi="Wingdings"/>
      </w:rPr>
    </w:lvl>
    <w:lvl w:ilvl="1" w:tplc="6DB8C52E">
      <w:start w:val="1"/>
      <w:numFmt w:val="bullet"/>
      <w:lvlText w:val="o"/>
      <w:lvlJc w:val="left"/>
      <w:pPr>
        <w:ind w:left="1440" w:hanging="360"/>
      </w:pPr>
      <w:rPr>
        <w:rFonts w:hint="default" w:ascii="Courier New" w:hAnsi="Courier New"/>
      </w:rPr>
    </w:lvl>
    <w:lvl w:ilvl="2" w:tplc="31D0424C">
      <w:start w:val="1"/>
      <w:numFmt w:val="bullet"/>
      <w:lvlText w:val=""/>
      <w:lvlJc w:val="left"/>
      <w:pPr>
        <w:ind w:left="2160" w:hanging="360"/>
      </w:pPr>
      <w:rPr>
        <w:rFonts w:hint="default" w:ascii="Wingdings" w:hAnsi="Wingdings"/>
      </w:rPr>
    </w:lvl>
    <w:lvl w:ilvl="3" w:tplc="CF2075F0">
      <w:start w:val="1"/>
      <w:numFmt w:val="bullet"/>
      <w:lvlText w:val=""/>
      <w:lvlJc w:val="left"/>
      <w:pPr>
        <w:ind w:left="2880" w:hanging="360"/>
      </w:pPr>
      <w:rPr>
        <w:rFonts w:hint="default" w:ascii="Symbol" w:hAnsi="Symbol"/>
      </w:rPr>
    </w:lvl>
    <w:lvl w:ilvl="4" w:tplc="DA825542">
      <w:start w:val="1"/>
      <w:numFmt w:val="bullet"/>
      <w:lvlText w:val="o"/>
      <w:lvlJc w:val="left"/>
      <w:pPr>
        <w:ind w:left="3600" w:hanging="360"/>
      </w:pPr>
      <w:rPr>
        <w:rFonts w:hint="default" w:ascii="Courier New" w:hAnsi="Courier New"/>
      </w:rPr>
    </w:lvl>
    <w:lvl w:ilvl="5" w:tplc="5E264334">
      <w:start w:val="1"/>
      <w:numFmt w:val="bullet"/>
      <w:lvlText w:val=""/>
      <w:lvlJc w:val="left"/>
      <w:pPr>
        <w:ind w:left="4320" w:hanging="360"/>
      </w:pPr>
      <w:rPr>
        <w:rFonts w:hint="default" w:ascii="Wingdings" w:hAnsi="Wingdings"/>
      </w:rPr>
    </w:lvl>
    <w:lvl w:ilvl="6" w:tplc="A9DC1212">
      <w:start w:val="1"/>
      <w:numFmt w:val="bullet"/>
      <w:lvlText w:val=""/>
      <w:lvlJc w:val="left"/>
      <w:pPr>
        <w:ind w:left="5040" w:hanging="360"/>
      </w:pPr>
      <w:rPr>
        <w:rFonts w:hint="default" w:ascii="Symbol" w:hAnsi="Symbol"/>
      </w:rPr>
    </w:lvl>
    <w:lvl w:ilvl="7" w:tplc="B0009700">
      <w:start w:val="1"/>
      <w:numFmt w:val="bullet"/>
      <w:lvlText w:val="o"/>
      <w:lvlJc w:val="left"/>
      <w:pPr>
        <w:ind w:left="5760" w:hanging="360"/>
      </w:pPr>
      <w:rPr>
        <w:rFonts w:hint="default" w:ascii="Courier New" w:hAnsi="Courier New"/>
      </w:rPr>
    </w:lvl>
    <w:lvl w:ilvl="8" w:tplc="3F96AD32">
      <w:start w:val="1"/>
      <w:numFmt w:val="bullet"/>
      <w:lvlText w:val=""/>
      <w:lvlJc w:val="left"/>
      <w:pPr>
        <w:ind w:left="6480" w:hanging="360"/>
      </w:pPr>
      <w:rPr>
        <w:rFonts w:hint="default" w:ascii="Wingdings" w:hAnsi="Wingdings"/>
      </w:rPr>
    </w:lvl>
  </w:abstractNum>
  <w:abstractNum w:abstractNumId="22" w15:restartNumberingAfterBreak="0">
    <w:nsid w:val="2E930464"/>
    <w:multiLevelType w:val="hybridMultilevel"/>
    <w:tmpl w:val="FFFFFFFF"/>
    <w:lvl w:ilvl="0" w:tplc="948E862A">
      <w:start w:val="1"/>
      <w:numFmt w:val="bullet"/>
      <w:lvlText w:val="-"/>
      <w:lvlJc w:val="left"/>
      <w:pPr>
        <w:ind w:left="720" w:hanging="360"/>
      </w:pPr>
      <w:rPr>
        <w:rFonts w:hint="default" w:ascii="Calibri" w:hAnsi="Calibri"/>
      </w:rPr>
    </w:lvl>
    <w:lvl w:ilvl="1" w:tplc="7BEC8926">
      <w:start w:val="1"/>
      <w:numFmt w:val="bullet"/>
      <w:lvlText w:val="o"/>
      <w:lvlJc w:val="left"/>
      <w:pPr>
        <w:ind w:left="1440" w:hanging="360"/>
      </w:pPr>
      <w:rPr>
        <w:rFonts w:hint="default" w:ascii="Courier New" w:hAnsi="Courier New"/>
      </w:rPr>
    </w:lvl>
    <w:lvl w:ilvl="2" w:tplc="E88267BC">
      <w:start w:val="1"/>
      <w:numFmt w:val="bullet"/>
      <w:lvlText w:val=""/>
      <w:lvlJc w:val="left"/>
      <w:pPr>
        <w:ind w:left="2160" w:hanging="360"/>
      </w:pPr>
      <w:rPr>
        <w:rFonts w:hint="default" w:ascii="Wingdings" w:hAnsi="Wingdings"/>
      </w:rPr>
    </w:lvl>
    <w:lvl w:ilvl="3" w:tplc="07C68C64">
      <w:start w:val="1"/>
      <w:numFmt w:val="bullet"/>
      <w:lvlText w:val=""/>
      <w:lvlJc w:val="left"/>
      <w:pPr>
        <w:ind w:left="2880" w:hanging="360"/>
      </w:pPr>
      <w:rPr>
        <w:rFonts w:hint="default" w:ascii="Symbol" w:hAnsi="Symbol"/>
      </w:rPr>
    </w:lvl>
    <w:lvl w:ilvl="4" w:tplc="6FE2AC46">
      <w:start w:val="1"/>
      <w:numFmt w:val="bullet"/>
      <w:lvlText w:val="o"/>
      <w:lvlJc w:val="left"/>
      <w:pPr>
        <w:ind w:left="3600" w:hanging="360"/>
      </w:pPr>
      <w:rPr>
        <w:rFonts w:hint="default" w:ascii="Courier New" w:hAnsi="Courier New"/>
      </w:rPr>
    </w:lvl>
    <w:lvl w:ilvl="5" w:tplc="6890ECF4">
      <w:start w:val="1"/>
      <w:numFmt w:val="bullet"/>
      <w:lvlText w:val=""/>
      <w:lvlJc w:val="left"/>
      <w:pPr>
        <w:ind w:left="4320" w:hanging="360"/>
      </w:pPr>
      <w:rPr>
        <w:rFonts w:hint="default" w:ascii="Wingdings" w:hAnsi="Wingdings"/>
      </w:rPr>
    </w:lvl>
    <w:lvl w:ilvl="6" w:tplc="E7424B6C">
      <w:start w:val="1"/>
      <w:numFmt w:val="bullet"/>
      <w:lvlText w:val=""/>
      <w:lvlJc w:val="left"/>
      <w:pPr>
        <w:ind w:left="5040" w:hanging="360"/>
      </w:pPr>
      <w:rPr>
        <w:rFonts w:hint="default" w:ascii="Symbol" w:hAnsi="Symbol"/>
      </w:rPr>
    </w:lvl>
    <w:lvl w:ilvl="7" w:tplc="D44624B0">
      <w:start w:val="1"/>
      <w:numFmt w:val="bullet"/>
      <w:lvlText w:val="o"/>
      <w:lvlJc w:val="left"/>
      <w:pPr>
        <w:ind w:left="5760" w:hanging="360"/>
      </w:pPr>
      <w:rPr>
        <w:rFonts w:hint="default" w:ascii="Courier New" w:hAnsi="Courier New"/>
      </w:rPr>
    </w:lvl>
    <w:lvl w:ilvl="8" w:tplc="DFBCE5C4">
      <w:start w:val="1"/>
      <w:numFmt w:val="bullet"/>
      <w:lvlText w:val=""/>
      <w:lvlJc w:val="left"/>
      <w:pPr>
        <w:ind w:left="6480" w:hanging="360"/>
      </w:pPr>
      <w:rPr>
        <w:rFonts w:hint="default" w:ascii="Wingdings" w:hAnsi="Wingdings"/>
      </w:rPr>
    </w:lvl>
  </w:abstractNum>
  <w:abstractNum w:abstractNumId="23" w15:restartNumberingAfterBreak="0">
    <w:nsid w:val="2F5A711D"/>
    <w:multiLevelType w:val="hybridMultilevel"/>
    <w:tmpl w:val="FFFFFFFF"/>
    <w:lvl w:ilvl="0" w:tplc="84F2A68C">
      <w:start w:val="1"/>
      <w:numFmt w:val="decimal"/>
      <w:lvlText w:val="%1."/>
      <w:lvlJc w:val="left"/>
      <w:pPr>
        <w:ind w:left="720" w:hanging="360"/>
      </w:pPr>
    </w:lvl>
    <w:lvl w:ilvl="1" w:tplc="B1E0644A">
      <w:start w:val="1"/>
      <w:numFmt w:val="lowerLetter"/>
      <w:lvlText w:val="%2."/>
      <w:lvlJc w:val="left"/>
      <w:pPr>
        <w:ind w:left="1440" w:hanging="360"/>
      </w:pPr>
    </w:lvl>
    <w:lvl w:ilvl="2" w:tplc="C7CA40FA">
      <w:start w:val="1"/>
      <w:numFmt w:val="lowerRoman"/>
      <w:lvlText w:val="%3."/>
      <w:lvlJc w:val="right"/>
      <w:pPr>
        <w:ind w:left="2160" w:hanging="180"/>
      </w:pPr>
    </w:lvl>
    <w:lvl w:ilvl="3" w:tplc="1A12AE62">
      <w:start w:val="1"/>
      <w:numFmt w:val="decimal"/>
      <w:lvlText w:val="%4."/>
      <w:lvlJc w:val="left"/>
      <w:pPr>
        <w:ind w:left="2880" w:hanging="360"/>
      </w:pPr>
    </w:lvl>
    <w:lvl w:ilvl="4" w:tplc="51906418">
      <w:start w:val="1"/>
      <w:numFmt w:val="lowerLetter"/>
      <w:lvlText w:val="%5."/>
      <w:lvlJc w:val="left"/>
      <w:pPr>
        <w:ind w:left="3600" w:hanging="360"/>
      </w:pPr>
    </w:lvl>
    <w:lvl w:ilvl="5" w:tplc="63B81150">
      <w:start w:val="1"/>
      <w:numFmt w:val="lowerRoman"/>
      <w:lvlText w:val="%6."/>
      <w:lvlJc w:val="right"/>
      <w:pPr>
        <w:ind w:left="4320" w:hanging="180"/>
      </w:pPr>
    </w:lvl>
    <w:lvl w:ilvl="6" w:tplc="A8380BFC">
      <w:start w:val="1"/>
      <w:numFmt w:val="decimal"/>
      <w:lvlText w:val="%7."/>
      <w:lvlJc w:val="left"/>
      <w:pPr>
        <w:ind w:left="5040" w:hanging="360"/>
      </w:pPr>
    </w:lvl>
    <w:lvl w:ilvl="7" w:tplc="02EC63C6">
      <w:start w:val="1"/>
      <w:numFmt w:val="lowerLetter"/>
      <w:lvlText w:val="%8."/>
      <w:lvlJc w:val="left"/>
      <w:pPr>
        <w:ind w:left="5760" w:hanging="360"/>
      </w:pPr>
    </w:lvl>
    <w:lvl w:ilvl="8" w:tplc="20CC90C2">
      <w:start w:val="1"/>
      <w:numFmt w:val="lowerRoman"/>
      <w:lvlText w:val="%9."/>
      <w:lvlJc w:val="right"/>
      <w:pPr>
        <w:ind w:left="6480" w:hanging="180"/>
      </w:pPr>
    </w:lvl>
  </w:abstractNum>
  <w:abstractNum w:abstractNumId="24" w15:restartNumberingAfterBreak="0">
    <w:nsid w:val="32B594B2"/>
    <w:multiLevelType w:val="hybridMultilevel"/>
    <w:tmpl w:val="FFFFFFFF"/>
    <w:lvl w:ilvl="0" w:tplc="4330E81E">
      <w:start w:val="1"/>
      <w:numFmt w:val="bullet"/>
      <w:lvlText w:val=""/>
      <w:lvlJc w:val="left"/>
      <w:pPr>
        <w:ind w:left="720" w:hanging="360"/>
      </w:pPr>
      <w:rPr>
        <w:rFonts w:hint="default" w:ascii="Symbol" w:hAnsi="Symbol"/>
      </w:rPr>
    </w:lvl>
    <w:lvl w:ilvl="1" w:tplc="6D027E4C">
      <w:start w:val="1"/>
      <w:numFmt w:val="bullet"/>
      <w:lvlText w:val="o"/>
      <w:lvlJc w:val="left"/>
      <w:pPr>
        <w:ind w:left="1440" w:hanging="360"/>
      </w:pPr>
      <w:rPr>
        <w:rFonts w:hint="default" w:ascii="Courier New" w:hAnsi="Courier New"/>
      </w:rPr>
    </w:lvl>
    <w:lvl w:ilvl="2" w:tplc="8EF48B2A">
      <w:start w:val="1"/>
      <w:numFmt w:val="bullet"/>
      <w:lvlText w:val=""/>
      <w:lvlJc w:val="left"/>
      <w:pPr>
        <w:ind w:left="2160" w:hanging="360"/>
      </w:pPr>
      <w:rPr>
        <w:rFonts w:hint="default" w:ascii="Wingdings" w:hAnsi="Wingdings"/>
      </w:rPr>
    </w:lvl>
    <w:lvl w:ilvl="3" w:tplc="2E6098E4">
      <w:start w:val="1"/>
      <w:numFmt w:val="bullet"/>
      <w:lvlText w:val=""/>
      <w:lvlJc w:val="left"/>
      <w:pPr>
        <w:ind w:left="2880" w:hanging="360"/>
      </w:pPr>
      <w:rPr>
        <w:rFonts w:hint="default" w:ascii="Symbol" w:hAnsi="Symbol"/>
      </w:rPr>
    </w:lvl>
    <w:lvl w:ilvl="4" w:tplc="CF98B5E8">
      <w:start w:val="1"/>
      <w:numFmt w:val="bullet"/>
      <w:lvlText w:val="o"/>
      <w:lvlJc w:val="left"/>
      <w:pPr>
        <w:ind w:left="3600" w:hanging="360"/>
      </w:pPr>
      <w:rPr>
        <w:rFonts w:hint="default" w:ascii="Courier New" w:hAnsi="Courier New"/>
      </w:rPr>
    </w:lvl>
    <w:lvl w:ilvl="5" w:tplc="2A1E49B0">
      <w:start w:val="1"/>
      <w:numFmt w:val="bullet"/>
      <w:lvlText w:val=""/>
      <w:lvlJc w:val="left"/>
      <w:pPr>
        <w:ind w:left="4320" w:hanging="360"/>
      </w:pPr>
      <w:rPr>
        <w:rFonts w:hint="default" w:ascii="Wingdings" w:hAnsi="Wingdings"/>
      </w:rPr>
    </w:lvl>
    <w:lvl w:ilvl="6" w:tplc="5DCA7868">
      <w:start w:val="1"/>
      <w:numFmt w:val="bullet"/>
      <w:lvlText w:val=""/>
      <w:lvlJc w:val="left"/>
      <w:pPr>
        <w:ind w:left="5040" w:hanging="360"/>
      </w:pPr>
      <w:rPr>
        <w:rFonts w:hint="default" w:ascii="Symbol" w:hAnsi="Symbol"/>
      </w:rPr>
    </w:lvl>
    <w:lvl w:ilvl="7" w:tplc="96F6CAEA">
      <w:start w:val="1"/>
      <w:numFmt w:val="bullet"/>
      <w:lvlText w:val="o"/>
      <w:lvlJc w:val="left"/>
      <w:pPr>
        <w:ind w:left="5760" w:hanging="360"/>
      </w:pPr>
      <w:rPr>
        <w:rFonts w:hint="default" w:ascii="Courier New" w:hAnsi="Courier New"/>
      </w:rPr>
    </w:lvl>
    <w:lvl w:ilvl="8" w:tplc="26C8265A">
      <w:start w:val="1"/>
      <w:numFmt w:val="bullet"/>
      <w:lvlText w:val=""/>
      <w:lvlJc w:val="left"/>
      <w:pPr>
        <w:ind w:left="6480" w:hanging="360"/>
      </w:pPr>
      <w:rPr>
        <w:rFonts w:hint="default" w:ascii="Wingdings" w:hAnsi="Wingdings"/>
      </w:rPr>
    </w:lvl>
  </w:abstractNum>
  <w:abstractNum w:abstractNumId="25"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DA7FA87"/>
    <w:multiLevelType w:val="hybridMultilevel"/>
    <w:tmpl w:val="FFFFFFFF"/>
    <w:lvl w:ilvl="0" w:tplc="851E349A">
      <w:start w:val="1"/>
      <w:numFmt w:val="bullet"/>
      <w:lvlText w:val="-"/>
      <w:lvlJc w:val="left"/>
      <w:pPr>
        <w:ind w:left="720" w:hanging="360"/>
      </w:pPr>
      <w:rPr>
        <w:rFonts w:hint="default" w:ascii="Calibri" w:hAnsi="Calibri"/>
      </w:rPr>
    </w:lvl>
    <w:lvl w:ilvl="1" w:tplc="4A2CD9BE">
      <w:start w:val="1"/>
      <w:numFmt w:val="bullet"/>
      <w:lvlText w:val="o"/>
      <w:lvlJc w:val="left"/>
      <w:pPr>
        <w:ind w:left="1440" w:hanging="360"/>
      </w:pPr>
      <w:rPr>
        <w:rFonts w:hint="default" w:ascii="Courier New" w:hAnsi="Courier New"/>
      </w:rPr>
    </w:lvl>
    <w:lvl w:ilvl="2" w:tplc="EB1E6D4A">
      <w:start w:val="1"/>
      <w:numFmt w:val="bullet"/>
      <w:lvlText w:val=""/>
      <w:lvlJc w:val="left"/>
      <w:pPr>
        <w:ind w:left="2160" w:hanging="360"/>
      </w:pPr>
      <w:rPr>
        <w:rFonts w:hint="default" w:ascii="Wingdings" w:hAnsi="Wingdings"/>
      </w:rPr>
    </w:lvl>
    <w:lvl w:ilvl="3" w:tplc="23FE15C0">
      <w:start w:val="1"/>
      <w:numFmt w:val="bullet"/>
      <w:lvlText w:val=""/>
      <w:lvlJc w:val="left"/>
      <w:pPr>
        <w:ind w:left="2880" w:hanging="360"/>
      </w:pPr>
      <w:rPr>
        <w:rFonts w:hint="default" w:ascii="Symbol" w:hAnsi="Symbol"/>
      </w:rPr>
    </w:lvl>
    <w:lvl w:ilvl="4" w:tplc="DD42E43A">
      <w:start w:val="1"/>
      <w:numFmt w:val="bullet"/>
      <w:lvlText w:val="o"/>
      <w:lvlJc w:val="left"/>
      <w:pPr>
        <w:ind w:left="3600" w:hanging="360"/>
      </w:pPr>
      <w:rPr>
        <w:rFonts w:hint="default" w:ascii="Courier New" w:hAnsi="Courier New"/>
      </w:rPr>
    </w:lvl>
    <w:lvl w:ilvl="5" w:tplc="22E865B2">
      <w:start w:val="1"/>
      <w:numFmt w:val="bullet"/>
      <w:lvlText w:val=""/>
      <w:lvlJc w:val="left"/>
      <w:pPr>
        <w:ind w:left="4320" w:hanging="360"/>
      </w:pPr>
      <w:rPr>
        <w:rFonts w:hint="default" w:ascii="Wingdings" w:hAnsi="Wingdings"/>
      </w:rPr>
    </w:lvl>
    <w:lvl w:ilvl="6" w:tplc="DD3E222E">
      <w:start w:val="1"/>
      <w:numFmt w:val="bullet"/>
      <w:lvlText w:val=""/>
      <w:lvlJc w:val="left"/>
      <w:pPr>
        <w:ind w:left="5040" w:hanging="360"/>
      </w:pPr>
      <w:rPr>
        <w:rFonts w:hint="default" w:ascii="Symbol" w:hAnsi="Symbol"/>
      </w:rPr>
    </w:lvl>
    <w:lvl w:ilvl="7" w:tplc="88BE5144">
      <w:start w:val="1"/>
      <w:numFmt w:val="bullet"/>
      <w:lvlText w:val="o"/>
      <w:lvlJc w:val="left"/>
      <w:pPr>
        <w:ind w:left="5760" w:hanging="360"/>
      </w:pPr>
      <w:rPr>
        <w:rFonts w:hint="default" w:ascii="Courier New" w:hAnsi="Courier New"/>
      </w:rPr>
    </w:lvl>
    <w:lvl w:ilvl="8" w:tplc="FD4AB832">
      <w:start w:val="1"/>
      <w:numFmt w:val="bullet"/>
      <w:lvlText w:val=""/>
      <w:lvlJc w:val="left"/>
      <w:pPr>
        <w:ind w:left="6480" w:hanging="360"/>
      </w:pPr>
      <w:rPr>
        <w:rFonts w:hint="default" w:ascii="Wingdings" w:hAnsi="Wingdings"/>
      </w:rPr>
    </w:lvl>
  </w:abstractNum>
  <w:abstractNum w:abstractNumId="27" w15:restartNumberingAfterBreak="0">
    <w:nsid w:val="3F04AB07"/>
    <w:multiLevelType w:val="hybridMultilevel"/>
    <w:tmpl w:val="FFFFFFFF"/>
    <w:lvl w:ilvl="0" w:tplc="8FAE951A">
      <w:start w:val="1"/>
      <w:numFmt w:val="upperRoman"/>
      <w:lvlText w:val="%1."/>
      <w:lvlJc w:val="right"/>
      <w:pPr>
        <w:ind w:left="720" w:hanging="360"/>
      </w:pPr>
    </w:lvl>
    <w:lvl w:ilvl="1" w:tplc="9B022C0E">
      <w:start w:val="1"/>
      <w:numFmt w:val="lowerLetter"/>
      <w:lvlText w:val="%2."/>
      <w:lvlJc w:val="left"/>
      <w:pPr>
        <w:ind w:left="1440" w:hanging="360"/>
      </w:pPr>
    </w:lvl>
    <w:lvl w:ilvl="2" w:tplc="6406B606">
      <w:start w:val="1"/>
      <w:numFmt w:val="lowerRoman"/>
      <w:lvlText w:val="%3."/>
      <w:lvlJc w:val="right"/>
      <w:pPr>
        <w:ind w:left="2160" w:hanging="180"/>
      </w:pPr>
    </w:lvl>
    <w:lvl w:ilvl="3" w:tplc="B56440C6">
      <w:start w:val="1"/>
      <w:numFmt w:val="decimal"/>
      <w:lvlText w:val="%4."/>
      <w:lvlJc w:val="left"/>
      <w:pPr>
        <w:ind w:left="2880" w:hanging="360"/>
      </w:pPr>
    </w:lvl>
    <w:lvl w:ilvl="4" w:tplc="663689C8">
      <w:start w:val="1"/>
      <w:numFmt w:val="lowerLetter"/>
      <w:lvlText w:val="%5."/>
      <w:lvlJc w:val="left"/>
      <w:pPr>
        <w:ind w:left="3600" w:hanging="360"/>
      </w:pPr>
    </w:lvl>
    <w:lvl w:ilvl="5" w:tplc="3252C5AA">
      <w:start w:val="1"/>
      <w:numFmt w:val="lowerRoman"/>
      <w:lvlText w:val="%6."/>
      <w:lvlJc w:val="right"/>
      <w:pPr>
        <w:ind w:left="4320" w:hanging="180"/>
      </w:pPr>
    </w:lvl>
    <w:lvl w:ilvl="6" w:tplc="8B142024">
      <w:start w:val="1"/>
      <w:numFmt w:val="decimal"/>
      <w:lvlText w:val="%7."/>
      <w:lvlJc w:val="left"/>
      <w:pPr>
        <w:ind w:left="5040" w:hanging="360"/>
      </w:pPr>
    </w:lvl>
    <w:lvl w:ilvl="7" w:tplc="7366AF14">
      <w:start w:val="1"/>
      <w:numFmt w:val="lowerLetter"/>
      <w:lvlText w:val="%8."/>
      <w:lvlJc w:val="left"/>
      <w:pPr>
        <w:ind w:left="5760" w:hanging="360"/>
      </w:pPr>
    </w:lvl>
    <w:lvl w:ilvl="8" w:tplc="27843ABA">
      <w:start w:val="1"/>
      <w:numFmt w:val="lowerRoman"/>
      <w:lvlText w:val="%9."/>
      <w:lvlJc w:val="right"/>
      <w:pPr>
        <w:ind w:left="6480" w:hanging="180"/>
      </w:pPr>
    </w:lvl>
  </w:abstractNum>
  <w:abstractNum w:abstractNumId="28" w15:restartNumberingAfterBreak="0">
    <w:nsid w:val="41A7AAE7"/>
    <w:multiLevelType w:val="hybridMultilevel"/>
    <w:tmpl w:val="FFFFFFFF"/>
    <w:lvl w:ilvl="0" w:tplc="7EEE0972">
      <w:start w:val="1"/>
      <w:numFmt w:val="bullet"/>
      <w:lvlText w:val="-"/>
      <w:lvlJc w:val="left"/>
      <w:pPr>
        <w:ind w:left="720" w:hanging="360"/>
      </w:pPr>
      <w:rPr>
        <w:rFonts w:hint="default" w:ascii="Calibri" w:hAnsi="Calibri"/>
      </w:rPr>
    </w:lvl>
    <w:lvl w:ilvl="1" w:tplc="D3C4A034">
      <w:start w:val="1"/>
      <w:numFmt w:val="bullet"/>
      <w:lvlText w:val="o"/>
      <w:lvlJc w:val="left"/>
      <w:pPr>
        <w:ind w:left="1440" w:hanging="360"/>
      </w:pPr>
      <w:rPr>
        <w:rFonts w:hint="default" w:ascii="Courier New" w:hAnsi="Courier New"/>
      </w:rPr>
    </w:lvl>
    <w:lvl w:ilvl="2" w:tplc="80B89822">
      <w:start w:val="1"/>
      <w:numFmt w:val="bullet"/>
      <w:lvlText w:val=""/>
      <w:lvlJc w:val="left"/>
      <w:pPr>
        <w:ind w:left="2160" w:hanging="360"/>
      </w:pPr>
      <w:rPr>
        <w:rFonts w:hint="default" w:ascii="Wingdings" w:hAnsi="Wingdings"/>
      </w:rPr>
    </w:lvl>
    <w:lvl w:ilvl="3" w:tplc="E3560056">
      <w:start w:val="1"/>
      <w:numFmt w:val="bullet"/>
      <w:lvlText w:val=""/>
      <w:lvlJc w:val="left"/>
      <w:pPr>
        <w:ind w:left="2880" w:hanging="360"/>
      </w:pPr>
      <w:rPr>
        <w:rFonts w:hint="default" w:ascii="Symbol" w:hAnsi="Symbol"/>
      </w:rPr>
    </w:lvl>
    <w:lvl w:ilvl="4" w:tplc="3E909DB8">
      <w:start w:val="1"/>
      <w:numFmt w:val="bullet"/>
      <w:lvlText w:val="o"/>
      <w:lvlJc w:val="left"/>
      <w:pPr>
        <w:ind w:left="3600" w:hanging="360"/>
      </w:pPr>
      <w:rPr>
        <w:rFonts w:hint="default" w:ascii="Courier New" w:hAnsi="Courier New"/>
      </w:rPr>
    </w:lvl>
    <w:lvl w:ilvl="5" w:tplc="0A1C482E">
      <w:start w:val="1"/>
      <w:numFmt w:val="bullet"/>
      <w:lvlText w:val=""/>
      <w:lvlJc w:val="left"/>
      <w:pPr>
        <w:ind w:left="4320" w:hanging="360"/>
      </w:pPr>
      <w:rPr>
        <w:rFonts w:hint="default" w:ascii="Wingdings" w:hAnsi="Wingdings"/>
      </w:rPr>
    </w:lvl>
    <w:lvl w:ilvl="6" w:tplc="590CB392">
      <w:start w:val="1"/>
      <w:numFmt w:val="bullet"/>
      <w:lvlText w:val=""/>
      <w:lvlJc w:val="left"/>
      <w:pPr>
        <w:ind w:left="5040" w:hanging="360"/>
      </w:pPr>
      <w:rPr>
        <w:rFonts w:hint="default" w:ascii="Symbol" w:hAnsi="Symbol"/>
      </w:rPr>
    </w:lvl>
    <w:lvl w:ilvl="7" w:tplc="86529A04">
      <w:start w:val="1"/>
      <w:numFmt w:val="bullet"/>
      <w:lvlText w:val="o"/>
      <w:lvlJc w:val="left"/>
      <w:pPr>
        <w:ind w:left="5760" w:hanging="360"/>
      </w:pPr>
      <w:rPr>
        <w:rFonts w:hint="default" w:ascii="Courier New" w:hAnsi="Courier New"/>
      </w:rPr>
    </w:lvl>
    <w:lvl w:ilvl="8" w:tplc="FD9C0E98">
      <w:start w:val="1"/>
      <w:numFmt w:val="bullet"/>
      <w:lvlText w:val=""/>
      <w:lvlJc w:val="left"/>
      <w:pPr>
        <w:ind w:left="6480" w:hanging="360"/>
      </w:pPr>
      <w:rPr>
        <w:rFonts w:hint="default" w:ascii="Wingdings" w:hAnsi="Wingdings"/>
      </w:rPr>
    </w:lvl>
  </w:abstractNum>
  <w:abstractNum w:abstractNumId="29" w15:restartNumberingAfterBreak="0">
    <w:nsid w:val="42C133D7"/>
    <w:multiLevelType w:val="hybridMultilevel"/>
    <w:tmpl w:val="FFFFFFFF"/>
    <w:lvl w:ilvl="0" w:tplc="1AD47768">
      <w:start w:val="1"/>
      <w:numFmt w:val="bullet"/>
      <w:lvlText w:val="-"/>
      <w:lvlJc w:val="left"/>
      <w:pPr>
        <w:ind w:left="720" w:hanging="360"/>
      </w:pPr>
      <w:rPr>
        <w:rFonts w:hint="default" w:ascii="Calibri" w:hAnsi="Calibri"/>
      </w:rPr>
    </w:lvl>
    <w:lvl w:ilvl="1" w:tplc="3D0662BE">
      <w:start w:val="1"/>
      <w:numFmt w:val="bullet"/>
      <w:lvlText w:val="o"/>
      <w:lvlJc w:val="left"/>
      <w:pPr>
        <w:ind w:left="1440" w:hanging="360"/>
      </w:pPr>
      <w:rPr>
        <w:rFonts w:hint="default" w:ascii="Courier New" w:hAnsi="Courier New"/>
      </w:rPr>
    </w:lvl>
    <w:lvl w:ilvl="2" w:tplc="99DE581A">
      <w:start w:val="1"/>
      <w:numFmt w:val="bullet"/>
      <w:lvlText w:val=""/>
      <w:lvlJc w:val="left"/>
      <w:pPr>
        <w:ind w:left="2160" w:hanging="360"/>
      </w:pPr>
      <w:rPr>
        <w:rFonts w:hint="default" w:ascii="Wingdings" w:hAnsi="Wingdings"/>
      </w:rPr>
    </w:lvl>
    <w:lvl w:ilvl="3" w:tplc="52BC4912">
      <w:start w:val="1"/>
      <w:numFmt w:val="bullet"/>
      <w:lvlText w:val=""/>
      <w:lvlJc w:val="left"/>
      <w:pPr>
        <w:ind w:left="2880" w:hanging="360"/>
      </w:pPr>
      <w:rPr>
        <w:rFonts w:hint="default" w:ascii="Symbol" w:hAnsi="Symbol"/>
      </w:rPr>
    </w:lvl>
    <w:lvl w:ilvl="4" w:tplc="B034446E">
      <w:start w:val="1"/>
      <w:numFmt w:val="bullet"/>
      <w:lvlText w:val="o"/>
      <w:lvlJc w:val="left"/>
      <w:pPr>
        <w:ind w:left="3600" w:hanging="360"/>
      </w:pPr>
      <w:rPr>
        <w:rFonts w:hint="default" w:ascii="Courier New" w:hAnsi="Courier New"/>
      </w:rPr>
    </w:lvl>
    <w:lvl w:ilvl="5" w:tplc="A00A1362">
      <w:start w:val="1"/>
      <w:numFmt w:val="bullet"/>
      <w:lvlText w:val=""/>
      <w:lvlJc w:val="left"/>
      <w:pPr>
        <w:ind w:left="4320" w:hanging="360"/>
      </w:pPr>
      <w:rPr>
        <w:rFonts w:hint="default" w:ascii="Wingdings" w:hAnsi="Wingdings"/>
      </w:rPr>
    </w:lvl>
    <w:lvl w:ilvl="6" w:tplc="0F0C8238">
      <w:start w:val="1"/>
      <w:numFmt w:val="bullet"/>
      <w:lvlText w:val=""/>
      <w:lvlJc w:val="left"/>
      <w:pPr>
        <w:ind w:left="5040" w:hanging="360"/>
      </w:pPr>
      <w:rPr>
        <w:rFonts w:hint="default" w:ascii="Symbol" w:hAnsi="Symbol"/>
      </w:rPr>
    </w:lvl>
    <w:lvl w:ilvl="7" w:tplc="2E7A6738">
      <w:start w:val="1"/>
      <w:numFmt w:val="bullet"/>
      <w:lvlText w:val="o"/>
      <w:lvlJc w:val="left"/>
      <w:pPr>
        <w:ind w:left="5760" w:hanging="360"/>
      </w:pPr>
      <w:rPr>
        <w:rFonts w:hint="default" w:ascii="Courier New" w:hAnsi="Courier New"/>
      </w:rPr>
    </w:lvl>
    <w:lvl w:ilvl="8" w:tplc="46A82578">
      <w:start w:val="1"/>
      <w:numFmt w:val="bullet"/>
      <w:lvlText w:val=""/>
      <w:lvlJc w:val="left"/>
      <w:pPr>
        <w:ind w:left="6480" w:hanging="360"/>
      </w:pPr>
      <w:rPr>
        <w:rFonts w:hint="default" w:ascii="Wingdings" w:hAnsi="Wingdings"/>
      </w:rPr>
    </w:lvl>
  </w:abstractNum>
  <w:abstractNum w:abstractNumId="30" w15:restartNumberingAfterBreak="0">
    <w:nsid w:val="43EBFF6B"/>
    <w:multiLevelType w:val="hybridMultilevel"/>
    <w:tmpl w:val="FFFFFFFF"/>
    <w:lvl w:ilvl="0" w:tplc="8B70CD6E">
      <w:start w:val="1"/>
      <w:numFmt w:val="bullet"/>
      <w:lvlText w:val=""/>
      <w:lvlJc w:val="left"/>
      <w:pPr>
        <w:ind w:left="720" w:hanging="360"/>
      </w:pPr>
      <w:rPr>
        <w:rFonts w:hint="default" w:ascii="Symbol" w:hAnsi="Symbol"/>
      </w:rPr>
    </w:lvl>
    <w:lvl w:ilvl="1" w:tplc="835A7FEA">
      <w:start w:val="1"/>
      <w:numFmt w:val="bullet"/>
      <w:lvlText w:val="o"/>
      <w:lvlJc w:val="left"/>
      <w:pPr>
        <w:ind w:left="1440" w:hanging="360"/>
      </w:pPr>
      <w:rPr>
        <w:rFonts w:hint="default" w:ascii="Courier New" w:hAnsi="Courier New"/>
      </w:rPr>
    </w:lvl>
    <w:lvl w:ilvl="2" w:tplc="B0DC9EA6">
      <w:start w:val="1"/>
      <w:numFmt w:val="bullet"/>
      <w:lvlText w:val=""/>
      <w:lvlJc w:val="left"/>
      <w:pPr>
        <w:ind w:left="2160" w:hanging="360"/>
      </w:pPr>
      <w:rPr>
        <w:rFonts w:hint="default" w:ascii="Wingdings" w:hAnsi="Wingdings"/>
      </w:rPr>
    </w:lvl>
    <w:lvl w:ilvl="3" w:tplc="BE0C8CBC">
      <w:start w:val="1"/>
      <w:numFmt w:val="bullet"/>
      <w:lvlText w:val=""/>
      <w:lvlJc w:val="left"/>
      <w:pPr>
        <w:ind w:left="2880" w:hanging="360"/>
      </w:pPr>
      <w:rPr>
        <w:rFonts w:hint="default" w:ascii="Symbol" w:hAnsi="Symbol"/>
      </w:rPr>
    </w:lvl>
    <w:lvl w:ilvl="4" w:tplc="A4029384">
      <w:start w:val="1"/>
      <w:numFmt w:val="bullet"/>
      <w:lvlText w:val="o"/>
      <w:lvlJc w:val="left"/>
      <w:pPr>
        <w:ind w:left="3600" w:hanging="360"/>
      </w:pPr>
      <w:rPr>
        <w:rFonts w:hint="default" w:ascii="Courier New" w:hAnsi="Courier New"/>
      </w:rPr>
    </w:lvl>
    <w:lvl w:ilvl="5" w:tplc="9F923CD0">
      <w:start w:val="1"/>
      <w:numFmt w:val="bullet"/>
      <w:lvlText w:val=""/>
      <w:lvlJc w:val="left"/>
      <w:pPr>
        <w:ind w:left="4320" w:hanging="360"/>
      </w:pPr>
      <w:rPr>
        <w:rFonts w:hint="default" w:ascii="Wingdings" w:hAnsi="Wingdings"/>
      </w:rPr>
    </w:lvl>
    <w:lvl w:ilvl="6" w:tplc="6276B6EA">
      <w:start w:val="1"/>
      <w:numFmt w:val="bullet"/>
      <w:lvlText w:val=""/>
      <w:lvlJc w:val="left"/>
      <w:pPr>
        <w:ind w:left="5040" w:hanging="360"/>
      </w:pPr>
      <w:rPr>
        <w:rFonts w:hint="default" w:ascii="Symbol" w:hAnsi="Symbol"/>
      </w:rPr>
    </w:lvl>
    <w:lvl w:ilvl="7" w:tplc="A4A0FA6C">
      <w:start w:val="1"/>
      <w:numFmt w:val="bullet"/>
      <w:lvlText w:val="o"/>
      <w:lvlJc w:val="left"/>
      <w:pPr>
        <w:ind w:left="5760" w:hanging="360"/>
      </w:pPr>
      <w:rPr>
        <w:rFonts w:hint="default" w:ascii="Courier New" w:hAnsi="Courier New"/>
      </w:rPr>
    </w:lvl>
    <w:lvl w:ilvl="8" w:tplc="AE600EB0">
      <w:start w:val="1"/>
      <w:numFmt w:val="bullet"/>
      <w:lvlText w:val=""/>
      <w:lvlJc w:val="left"/>
      <w:pPr>
        <w:ind w:left="6480" w:hanging="360"/>
      </w:pPr>
      <w:rPr>
        <w:rFonts w:hint="default" w:ascii="Wingdings" w:hAnsi="Wingdings"/>
      </w:rPr>
    </w:lvl>
  </w:abstractNum>
  <w:abstractNum w:abstractNumId="31" w15:restartNumberingAfterBreak="0">
    <w:nsid w:val="442B90ED"/>
    <w:multiLevelType w:val="hybridMultilevel"/>
    <w:tmpl w:val="FFFFFFFF"/>
    <w:lvl w:ilvl="0" w:tplc="47D2910A">
      <w:start w:val="1"/>
      <w:numFmt w:val="bullet"/>
      <w:lvlText w:val="-"/>
      <w:lvlJc w:val="left"/>
      <w:pPr>
        <w:ind w:left="720" w:hanging="360"/>
      </w:pPr>
      <w:rPr>
        <w:rFonts w:hint="default" w:ascii="Calibri" w:hAnsi="Calibri"/>
      </w:rPr>
    </w:lvl>
    <w:lvl w:ilvl="1" w:tplc="98EC3006">
      <w:start w:val="1"/>
      <w:numFmt w:val="bullet"/>
      <w:lvlText w:val="o"/>
      <w:lvlJc w:val="left"/>
      <w:pPr>
        <w:ind w:left="1440" w:hanging="360"/>
      </w:pPr>
      <w:rPr>
        <w:rFonts w:hint="default" w:ascii="Courier New" w:hAnsi="Courier New"/>
      </w:rPr>
    </w:lvl>
    <w:lvl w:ilvl="2" w:tplc="D780CCD6">
      <w:start w:val="1"/>
      <w:numFmt w:val="bullet"/>
      <w:lvlText w:val=""/>
      <w:lvlJc w:val="left"/>
      <w:pPr>
        <w:ind w:left="2160" w:hanging="360"/>
      </w:pPr>
      <w:rPr>
        <w:rFonts w:hint="default" w:ascii="Wingdings" w:hAnsi="Wingdings"/>
      </w:rPr>
    </w:lvl>
    <w:lvl w:ilvl="3" w:tplc="A664C77E">
      <w:start w:val="1"/>
      <w:numFmt w:val="bullet"/>
      <w:lvlText w:val=""/>
      <w:lvlJc w:val="left"/>
      <w:pPr>
        <w:ind w:left="2880" w:hanging="360"/>
      </w:pPr>
      <w:rPr>
        <w:rFonts w:hint="default" w:ascii="Symbol" w:hAnsi="Symbol"/>
      </w:rPr>
    </w:lvl>
    <w:lvl w:ilvl="4" w:tplc="D4E04014">
      <w:start w:val="1"/>
      <w:numFmt w:val="bullet"/>
      <w:lvlText w:val="o"/>
      <w:lvlJc w:val="left"/>
      <w:pPr>
        <w:ind w:left="3600" w:hanging="360"/>
      </w:pPr>
      <w:rPr>
        <w:rFonts w:hint="default" w:ascii="Courier New" w:hAnsi="Courier New"/>
      </w:rPr>
    </w:lvl>
    <w:lvl w:ilvl="5" w:tplc="9CF6152A">
      <w:start w:val="1"/>
      <w:numFmt w:val="bullet"/>
      <w:lvlText w:val=""/>
      <w:lvlJc w:val="left"/>
      <w:pPr>
        <w:ind w:left="4320" w:hanging="360"/>
      </w:pPr>
      <w:rPr>
        <w:rFonts w:hint="default" w:ascii="Wingdings" w:hAnsi="Wingdings"/>
      </w:rPr>
    </w:lvl>
    <w:lvl w:ilvl="6" w:tplc="3C808D34">
      <w:start w:val="1"/>
      <w:numFmt w:val="bullet"/>
      <w:lvlText w:val=""/>
      <w:lvlJc w:val="left"/>
      <w:pPr>
        <w:ind w:left="5040" w:hanging="360"/>
      </w:pPr>
      <w:rPr>
        <w:rFonts w:hint="default" w:ascii="Symbol" w:hAnsi="Symbol"/>
      </w:rPr>
    </w:lvl>
    <w:lvl w:ilvl="7" w:tplc="8E54A536">
      <w:start w:val="1"/>
      <w:numFmt w:val="bullet"/>
      <w:lvlText w:val="o"/>
      <w:lvlJc w:val="left"/>
      <w:pPr>
        <w:ind w:left="5760" w:hanging="360"/>
      </w:pPr>
      <w:rPr>
        <w:rFonts w:hint="default" w:ascii="Courier New" w:hAnsi="Courier New"/>
      </w:rPr>
    </w:lvl>
    <w:lvl w:ilvl="8" w:tplc="B16E3A62">
      <w:start w:val="1"/>
      <w:numFmt w:val="bullet"/>
      <w:lvlText w:val=""/>
      <w:lvlJc w:val="left"/>
      <w:pPr>
        <w:ind w:left="6480" w:hanging="360"/>
      </w:pPr>
      <w:rPr>
        <w:rFonts w:hint="default" w:ascii="Wingdings" w:hAnsi="Wingdings"/>
      </w:rPr>
    </w:lvl>
  </w:abstractNum>
  <w:abstractNum w:abstractNumId="32" w15:restartNumberingAfterBreak="0">
    <w:nsid w:val="445416F7"/>
    <w:multiLevelType w:val="hybridMultilevel"/>
    <w:tmpl w:val="FFFFFFFF"/>
    <w:lvl w:ilvl="0" w:tplc="39E0CBC8">
      <w:start w:val="1"/>
      <w:numFmt w:val="bullet"/>
      <w:lvlText w:val="-"/>
      <w:lvlJc w:val="left"/>
      <w:pPr>
        <w:ind w:left="720" w:hanging="360"/>
      </w:pPr>
      <w:rPr>
        <w:rFonts w:hint="default" w:ascii="Calibri" w:hAnsi="Calibri"/>
      </w:rPr>
    </w:lvl>
    <w:lvl w:ilvl="1" w:tplc="2DCA0BA4">
      <w:start w:val="1"/>
      <w:numFmt w:val="bullet"/>
      <w:lvlText w:val="o"/>
      <w:lvlJc w:val="left"/>
      <w:pPr>
        <w:ind w:left="1440" w:hanging="360"/>
      </w:pPr>
      <w:rPr>
        <w:rFonts w:hint="default" w:ascii="Courier New" w:hAnsi="Courier New"/>
      </w:rPr>
    </w:lvl>
    <w:lvl w:ilvl="2" w:tplc="E4A2B722">
      <w:start w:val="1"/>
      <w:numFmt w:val="bullet"/>
      <w:lvlText w:val=""/>
      <w:lvlJc w:val="left"/>
      <w:pPr>
        <w:ind w:left="2160" w:hanging="360"/>
      </w:pPr>
      <w:rPr>
        <w:rFonts w:hint="default" w:ascii="Wingdings" w:hAnsi="Wingdings"/>
      </w:rPr>
    </w:lvl>
    <w:lvl w:ilvl="3" w:tplc="4C18B80E">
      <w:start w:val="1"/>
      <w:numFmt w:val="bullet"/>
      <w:lvlText w:val=""/>
      <w:lvlJc w:val="left"/>
      <w:pPr>
        <w:ind w:left="2880" w:hanging="360"/>
      </w:pPr>
      <w:rPr>
        <w:rFonts w:hint="default" w:ascii="Symbol" w:hAnsi="Symbol"/>
      </w:rPr>
    </w:lvl>
    <w:lvl w:ilvl="4" w:tplc="8982DCD8">
      <w:start w:val="1"/>
      <w:numFmt w:val="bullet"/>
      <w:lvlText w:val="o"/>
      <w:lvlJc w:val="left"/>
      <w:pPr>
        <w:ind w:left="3600" w:hanging="360"/>
      </w:pPr>
      <w:rPr>
        <w:rFonts w:hint="default" w:ascii="Courier New" w:hAnsi="Courier New"/>
      </w:rPr>
    </w:lvl>
    <w:lvl w:ilvl="5" w:tplc="C60A1040">
      <w:start w:val="1"/>
      <w:numFmt w:val="bullet"/>
      <w:lvlText w:val=""/>
      <w:lvlJc w:val="left"/>
      <w:pPr>
        <w:ind w:left="4320" w:hanging="360"/>
      </w:pPr>
      <w:rPr>
        <w:rFonts w:hint="default" w:ascii="Wingdings" w:hAnsi="Wingdings"/>
      </w:rPr>
    </w:lvl>
    <w:lvl w:ilvl="6" w:tplc="CD0A78C6">
      <w:start w:val="1"/>
      <w:numFmt w:val="bullet"/>
      <w:lvlText w:val=""/>
      <w:lvlJc w:val="left"/>
      <w:pPr>
        <w:ind w:left="5040" w:hanging="360"/>
      </w:pPr>
      <w:rPr>
        <w:rFonts w:hint="default" w:ascii="Symbol" w:hAnsi="Symbol"/>
      </w:rPr>
    </w:lvl>
    <w:lvl w:ilvl="7" w:tplc="A7D08582">
      <w:start w:val="1"/>
      <w:numFmt w:val="bullet"/>
      <w:lvlText w:val="o"/>
      <w:lvlJc w:val="left"/>
      <w:pPr>
        <w:ind w:left="5760" w:hanging="360"/>
      </w:pPr>
      <w:rPr>
        <w:rFonts w:hint="default" w:ascii="Courier New" w:hAnsi="Courier New"/>
      </w:rPr>
    </w:lvl>
    <w:lvl w:ilvl="8" w:tplc="708C4F44">
      <w:start w:val="1"/>
      <w:numFmt w:val="bullet"/>
      <w:lvlText w:val=""/>
      <w:lvlJc w:val="left"/>
      <w:pPr>
        <w:ind w:left="6480" w:hanging="360"/>
      </w:pPr>
      <w:rPr>
        <w:rFonts w:hint="default" w:ascii="Wingdings" w:hAnsi="Wingdings"/>
      </w:rPr>
    </w:lvl>
  </w:abstractNum>
  <w:abstractNum w:abstractNumId="33" w15:restartNumberingAfterBreak="0">
    <w:nsid w:val="46B2E836"/>
    <w:multiLevelType w:val="hybridMultilevel"/>
    <w:tmpl w:val="FFFFFFFF"/>
    <w:lvl w:ilvl="0" w:tplc="2DB276F0">
      <w:start w:val="2"/>
      <w:numFmt w:val="lowerLetter"/>
      <w:lvlText w:val="%1)"/>
      <w:lvlJc w:val="left"/>
      <w:pPr>
        <w:ind w:left="720" w:hanging="360"/>
      </w:pPr>
    </w:lvl>
    <w:lvl w:ilvl="1" w:tplc="64628048">
      <w:start w:val="1"/>
      <w:numFmt w:val="lowerLetter"/>
      <w:lvlText w:val="%2."/>
      <w:lvlJc w:val="left"/>
      <w:pPr>
        <w:ind w:left="1440" w:hanging="360"/>
      </w:pPr>
    </w:lvl>
    <w:lvl w:ilvl="2" w:tplc="EB9EA6B0">
      <w:start w:val="1"/>
      <w:numFmt w:val="lowerRoman"/>
      <w:lvlText w:val="%3."/>
      <w:lvlJc w:val="right"/>
      <w:pPr>
        <w:ind w:left="2160" w:hanging="180"/>
      </w:pPr>
    </w:lvl>
    <w:lvl w:ilvl="3" w:tplc="38EAEEE0">
      <w:start w:val="1"/>
      <w:numFmt w:val="decimal"/>
      <w:lvlText w:val="%4."/>
      <w:lvlJc w:val="left"/>
      <w:pPr>
        <w:ind w:left="2880" w:hanging="360"/>
      </w:pPr>
    </w:lvl>
    <w:lvl w:ilvl="4" w:tplc="B8A05930">
      <w:start w:val="1"/>
      <w:numFmt w:val="lowerLetter"/>
      <w:lvlText w:val="%5."/>
      <w:lvlJc w:val="left"/>
      <w:pPr>
        <w:ind w:left="3600" w:hanging="360"/>
      </w:pPr>
    </w:lvl>
    <w:lvl w:ilvl="5" w:tplc="F086D722">
      <w:start w:val="1"/>
      <w:numFmt w:val="lowerRoman"/>
      <w:lvlText w:val="%6."/>
      <w:lvlJc w:val="right"/>
      <w:pPr>
        <w:ind w:left="4320" w:hanging="180"/>
      </w:pPr>
    </w:lvl>
    <w:lvl w:ilvl="6" w:tplc="E71010C2">
      <w:start w:val="1"/>
      <w:numFmt w:val="decimal"/>
      <w:lvlText w:val="%7."/>
      <w:lvlJc w:val="left"/>
      <w:pPr>
        <w:ind w:left="5040" w:hanging="360"/>
      </w:pPr>
    </w:lvl>
    <w:lvl w:ilvl="7" w:tplc="3BD6D25A">
      <w:start w:val="1"/>
      <w:numFmt w:val="lowerLetter"/>
      <w:lvlText w:val="%8."/>
      <w:lvlJc w:val="left"/>
      <w:pPr>
        <w:ind w:left="5760" w:hanging="360"/>
      </w:pPr>
    </w:lvl>
    <w:lvl w:ilvl="8" w:tplc="4F6E96E2">
      <w:start w:val="1"/>
      <w:numFmt w:val="lowerRoman"/>
      <w:lvlText w:val="%9."/>
      <w:lvlJc w:val="right"/>
      <w:pPr>
        <w:ind w:left="6480" w:hanging="180"/>
      </w:pPr>
    </w:lvl>
  </w:abstractNum>
  <w:abstractNum w:abstractNumId="34" w15:restartNumberingAfterBreak="0">
    <w:nsid w:val="55CA0890"/>
    <w:multiLevelType w:val="hybridMultilevel"/>
    <w:tmpl w:val="FFFFFFFF"/>
    <w:lvl w:ilvl="0" w:tplc="4968AF64">
      <w:start w:val="1"/>
      <w:numFmt w:val="decimal"/>
      <w:lvlText w:val="%1."/>
      <w:lvlJc w:val="left"/>
      <w:pPr>
        <w:ind w:left="720" w:hanging="360"/>
      </w:pPr>
    </w:lvl>
    <w:lvl w:ilvl="1" w:tplc="FBD018C4">
      <w:start w:val="1"/>
      <w:numFmt w:val="lowerLetter"/>
      <w:lvlText w:val="%2."/>
      <w:lvlJc w:val="left"/>
      <w:pPr>
        <w:ind w:left="1440" w:hanging="360"/>
      </w:pPr>
    </w:lvl>
    <w:lvl w:ilvl="2" w:tplc="623AD3DE">
      <w:start w:val="1"/>
      <w:numFmt w:val="lowerRoman"/>
      <w:lvlText w:val="%3."/>
      <w:lvlJc w:val="right"/>
      <w:pPr>
        <w:ind w:left="2160" w:hanging="180"/>
      </w:pPr>
    </w:lvl>
    <w:lvl w:ilvl="3" w:tplc="97AAD1CE">
      <w:start w:val="1"/>
      <w:numFmt w:val="decimal"/>
      <w:lvlText w:val="%4."/>
      <w:lvlJc w:val="left"/>
      <w:pPr>
        <w:ind w:left="2880" w:hanging="360"/>
      </w:pPr>
    </w:lvl>
    <w:lvl w:ilvl="4" w:tplc="672A3506">
      <w:start w:val="1"/>
      <w:numFmt w:val="lowerLetter"/>
      <w:lvlText w:val="%5."/>
      <w:lvlJc w:val="left"/>
      <w:pPr>
        <w:ind w:left="3600" w:hanging="360"/>
      </w:pPr>
    </w:lvl>
    <w:lvl w:ilvl="5" w:tplc="975889E4">
      <w:start w:val="1"/>
      <w:numFmt w:val="lowerRoman"/>
      <w:lvlText w:val="%6."/>
      <w:lvlJc w:val="right"/>
      <w:pPr>
        <w:ind w:left="4320" w:hanging="180"/>
      </w:pPr>
    </w:lvl>
    <w:lvl w:ilvl="6" w:tplc="56124586">
      <w:start w:val="1"/>
      <w:numFmt w:val="decimal"/>
      <w:lvlText w:val="%7."/>
      <w:lvlJc w:val="left"/>
      <w:pPr>
        <w:ind w:left="5040" w:hanging="360"/>
      </w:pPr>
    </w:lvl>
    <w:lvl w:ilvl="7" w:tplc="757A3CD0">
      <w:start w:val="1"/>
      <w:numFmt w:val="lowerLetter"/>
      <w:lvlText w:val="%8."/>
      <w:lvlJc w:val="left"/>
      <w:pPr>
        <w:ind w:left="5760" w:hanging="360"/>
      </w:pPr>
    </w:lvl>
    <w:lvl w:ilvl="8" w:tplc="886E6C84">
      <w:start w:val="1"/>
      <w:numFmt w:val="lowerRoman"/>
      <w:lvlText w:val="%9."/>
      <w:lvlJc w:val="right"/>
      <w:pPr>
        <w:ind w:left="6480" w:hanging="180"/>
      </w:pPr>
    </w:lvl>
  </w:abstractNum>
  <w:abstractNum w:abstractNumId="35" w15:restartNumberingAfterBreak="0">
    <w:nsid w:val="5659FDBE"/>
    <w:multiLevelType w:val="hybridMultilevel"/>
    <w:tmpl w:val="FFFFFFFF"/>
    <w:lvl w:ilvl="0" w:tplc="541A008A">
      <w:start w:val="1"/>
      <w:numFmt w:val="bullet"/>
      <w:lvlText w:val=""/>
      <w:lvlJc w:val="left"/>
      <w:pPr>
        <w:ind w:left="720" w:hanging="360"/>
      </w:pPr>
      <w:rPr>
        <w:rFonts w:hint="default" w:ascii="Symbol" w:hAnsi="Symbol"/>
      </w:rPr>
    </w:lvl>
    <w:lvl w:ilvl="1" w:tplc="2B3E7882">
      <w:start w:val="1"/>
      <w:numFmt w:val="bullet"/>
      <w:lvlText w:val="o"/>
      <w:lvlJc w:val="left"/>
      <w:pPr>
        <w:ind w:left="1440" w:hanging="360"/>
      </w:pPr>
      <w:rPr>
        <w:rFonts w:hint="default" w:ascii="Courier New" w:hAnsi="Courier New"/>
      </w:rPr>
    </w:lvl>
    <w:lvl w:ilvl="2" w:tplc="72E6747C">
      <w:start w:val="1"/>
      <w:numFmt w:val="bullet"/>
      <w:lvlText w:val=""/>
      <w:lvlJc w:val="left"/>
      <w:pPr>
        <w:ind w:left="2160" w:hanging="360"/>
      </w:pPr>
      <w:rPr>
        <w:rFonts w:hint="default" w:ascii="Wingdings" w:hAnsi="Wingdings"/>
      </w:rPr>
    </w:lvl>
    <w:lvl w:ilvl="3" w:tplc="3E8A814A">
      <w:start w:val="1"/>
      <w:numFmt w:val="bullet"/>
      <w:lvlText w:val=""/>
      <w:lvlJc w:val="left"/>
      <w:pPr>
        <w:ind w:left="2880" w:hanging="360"/>
      </w:pPr>
      <w:rPr>
        <w:rFonts w:hint="default" w:ascii="Symbol" w:hAnsi="Symbol"/>
      </w:rPr>
    </w:lvl>
    <w:lvl w:ilvl="4" w:tplc="6F64DCD4">
      <w:start w:val="1"/>
      <w:numFmt w:val="bullet"/>
      <w:lvlText w:val="o"/>
      <w:lvlJc w:val="left"/>
      <w:pPr>
        <w:ind w:left="3600" w:hanging="360"/>
      </w:pPr>
      <w:rPr>
        <w:rFonts w:hint="default" w:ascii="Courier New" w:hAnsi="Courier New"/>
      </w:rPr>
    </w:lvl>
    <w:lvl w:ilvl="5" w:tplc="36163D00">
      <w:start w:val="1"/>
      <w:numFmt w:val="bullet"/>
      <w:lvlText w:val=""/>
      <w:lvlJc w:val="left"/>
      <w:pPr>
        <w:ind w:left="4320" w:hanging="360"/>
      </w:pPr>
      <w:rPr>
        <w:rFonts w:hint="default" w:ascii="Wingdings" w:hAnsi="Wingdings"/>
      </w:rPr>
    </w:lvl>
    <w:lvl w:ilvl="6" w:tplc="83B05B9C">
      <w:start w:val="1"/>
      <w:numFmt w:val="bullet"/>
      <w:lvlText w:val=""/>
      <w:lvlJc w:val="left"/>
      <w:pPr>
        <w:ind w:left="5040" w:hanging="360"/>
      </w:pPr>
      <w:rPr>
        <w:rFonts w:hint="default" w:ascii="Symbol" w:hAnsi="Symbol"/>
      </w:rPr>
    </w:lvl>
    <w:lvl w:ilvl="7" w:tplc="0DA8385A">
      <w:start w:val="1"/>
      <w:numFmt w:val="bullet"/>
      <w:lvlText w:val="o"/>
      <w:lvlJc w:val="left"/>
      <w:pPr>
        <w:ind w:left="5760" w:hanging="360"/>
      </w:pPr>
      <w:rPr>
        <w:rFonts w:hint="default" w:ascii="Courier New" w:hAnsi="Courier New"/>
      </w:rPr>
    </w:lvl>
    <w:lvl w:ilvl="8" w:tplc="47A8508E">
      <w:start w:val="1"/>
      <w:numFmt w:val="bullet"/>
      <w:lvlText w:val=""/>
      <w:lvlJc w:val="left"/>
      <w:pPr>
        <w:ind w:left="6480" w:hanging="360"/>
      </w:pPr>
      <w:rPr>
        <w:rFonts w:hint="default" w:ascii="Wingdings" w:hAnsi="Wingdings"/>
      </w:rPr>
    </w:lvl>
  </w:abstractNum>
  <w:abstractNum w:abstractNumId="36" w15:restartNumberingAfterBreak="0">
    <w:nsid w:val="575EA850"/>
    <w:multiLevelType w:val="hybridMultilevel"/>
    <w:tmpl w:val="FFFFFFFF"/>
    <w:lvl w:ilvl="0" w:tplc="EE4455CE">
      <w:start w:val="1"/>
      <w:numFmt w:val="bullet"/>
      <w:lvlText w:val=""/>
      <w:lvlJc w:val="left"/>
      <w:pPr>
        <w:ind w:left="720" w:hanging="360"/>
      </w:pPr>
      <w:rPr>
        <w:rFonts w:hint="default" w:ascii="Symbol" w:hAnsi="Symbol"/>
      </w:rPr>
    </w:lvl>
    <w:lvl w:ilvl="1" w:tplc="170C7C5C">
      <w:start w:val="1"/>
      <w:numFmt w:val="bullet"/>
      <w:lvlText w:val="o"/>
      <w:lvlJc w:val="left"/>
      <w:pPr>
        <w:ind w:left="1440" w:hanging="360"/>
      </w:pPr>
      <w:rPr>
        <w:rFonts w:hint="default" w:ascii="Courier New" w:hAnsi="Courier New"/>
      </w:rPr>
    </w:lvl>
    <w:lvl w:ilvl="2" w:tplc="76E47950">
      <w:start w:val="1"/>
      <w:numFmt w:val="bullet"/>
      <w:lvlText w:val=""/>
      <w:lvlJc w:val="left"/>
      <w:pPr>
        <w:ind w:left="2160" w:hanging="360"/>
      </w:pPr>
      <w:rPr>
        <w:rFonts w:hint="default" w:ascii="Wingdings" w:hAnsi="Wingdings"/>
      </w:rPr>
    </w:lvl>
    <w:lvl w:ilvl="3" w:tplc="70B8D846">
      <w:start w:val="1"/>
      <w:numFmt w:val="bullet"/>
      <w:lvlText w:val=""/>
      <w:lvlJc w:val="left"/>
      <w:pPr>
        <w:ind w:left="2880" w:hanging="360"/>
      </w:pPr>
      <w:rPr>
        <w:rFonts w:hint="default" w:ascii="Symbol" w:hAnsi="Symbol"/>
      </w:rPr>
    </w:lvl>
    <w:lvl w:ilvl="4" w:tplc="7090BADC">
      <w:start w:val="1"/>
      <w:numFmt w:val="bullet"/>
      <w:lvlText w:val="o"/>
      <w:lvlJc w:val="left"/>
      <w:pPr>
        <w:ind w:left="3600" w:hanging="360"/>
      </w:pPr>
      <w:rPr>
        <w:rFonts w:hint="default" w:ascii="Courier New" w:hAnsi="Courier New"/>
      </w:rPr>
    </w:lvl>
    <w:lvl w:ilvl="5" w:tplc="FAFE8F5A">
      <w:start w:val="1"/>
      <w:numFmt w:val="bullet"/>
      <w:lvlText w:val=""/>
      <w:lvlJc w:val="left"/>
      <w:pPr>
        <w:ind w:left="4320" w:hanging="360"/>
      </w:pPr>
      <w:rPr>
        <w:rFonts w:hint="default" w:ascii="Wingdings" w:hAnsi="Wingdings"/>
      </w:rPr>
    </w:lvl>
    <w:lvl w:ilvl="6" w:tplc="DF3C7B0C">
      <w:start w:val="1"/>
      <w:numFmt w:val="bullet"/>
      <w:lvlText w:val=""/>
      <w:lvlJc w:val="left"/>
      <w:pPr>
        <w:ind w:left="5040" w:hanging="360"/>
      </w:pPr>
      <w:rPr>
        <w:rFonts w:hint="default" w:ascii="Symbol" w:hAnsi="Symbol"/>
      </w:rPr>
    </w:lvl>
    <w:lvl w:ilvl="7" w:tplc="EFC4C696">
      <w:start w:val="1"/>
      <w:numFmt w:val="bullet"/>
      <w:lvlText w:val="o"/>
      <w:lvlJc w:val="left"/>
      <w:pPr>
        <w:ind w:left="5760" w:hanging="360"/>
      </w:pPr>
      <w:rPr>
        <w:rFonts w:hint="default" w:ascii="Courier New" w:hAnsi="Courier New"/>
      </w:rPr>
    </w:lvl>
    <w:lvl w:ilvl="8" w:tplc="1F6AAA8C">
      <w:start w:val="1"/>
      <w:numFmt w:val="bullet"/>
      <w:lvlText w:val=""/>
      <w:lvlJc w:val="left"/>
      <w:pPr>
        <w:ind w:left="6480" w:hanging="360"/>
      </w:pPr>
      <w:rPr>
        <w:rFonts w:hint="default" w:ascii="Wingdings" w:hAnsi="Wingdings"/>
      </w:rPr>
    </w:lvl>
  </w:abstractNum>
  <w:abstractNum w:abstractNumId="37" w15:restartNumberingAfterBreak="0">
    <w:nsid w:val="5A23771D"/>
    <w:multiLevelType w:val="hybridMultilevel"/>
    <w:tmpl w:val="FFFFFFFF"/>
    <w:lvl w:ilvl="0" w:tplc="B756D4EC">
      <w:start w:val="1"/>
      <w:numFmt w:val="bullet"/>
      <w:lvlText w:val="-"/>
      <w:lvlJc w:val="left"/>
      <w:pPr>
        <w:ind w:left="720" w:hanging="360"/>
      </w:pPr>
      <w:rPr>
        <w:rFonts w:hint="default" w:ascii="Calibri" w:hAnsi="Calibri"/>
      </w:rPr>
    </w:lvl>
    <w:lvl w:ilvl="1" w:tplc="F294B6E8">
      <w:start w:val="1"/>
      <w:numFmt w:val="bullet"/>
      <w:lvlText w:val="o"/>
      <w:lvlJc w:val="left"/>
      <w:pPr>
        <w:ind w:left="1440" w:hanging="360"/>
      </w:pPr>
      <w:rPr>
        <w:rFonts w:hint="default" w:ascii="Courier New" w:hAnsi="Courier New"/>
      </w:rPr>
    </w:lvl>
    <w:lvl w:ilvl="2" w:tplc="56DA5EAC">
      <w:start w:val="1"/>
      <w:numFmt w:val="bullet"/>
      <w:lvlText w:val=""/>
      <w:lvlJc w:val="left"/>
      <w:pPr>
        <w:ind w:left="2160" w:hanging="360"/>
      </w:pPr>
      <w:rPr>
        <w:rFonts w:hint="default" w:ascii="Wingdings" w:hAnsi="Wingdings"/>
      </w:rPr>
    </w:lvl>
    <w:lvl w:ilvl="3" w:tplc="52D048BC">
      <w:start w:val="1"/>
      <w:numFmt w:val="bullet"/>
      <w:lvlText w:val=""/>
      <w:lvlJc w:val="left"/>
      <w:pPr>
        <w:ind w:left="2880" w:hanging="360"/>
      </w:pPr>
      <w:rPr>
        <w:rFonts w:hint="default" w:ascii="Symbol" w:hAnsi="Symbol"/>
      </w:rPr>
    </w:lvl>
    <w:lvl w:ilvl="4" w:tplc="BB7AB6B2">
      <w:start w:val="1"/>
      <w:numFmt w:val="bullet"/>
      <w:lvlText w:val="o"/>
      <w:lvlJc w:val="left"/>
      <w:pPr>
        <w:ind w:left="3600" w:hanging="360"/>
      </w:pPr>
      <w:rPr>
        <w:rFonts w:hint="default" w:ascii="Courier New" w:hAnsi="Courier New"/>
      </w:rPr>
    </w:lvl>
    <w:lvl w:ilvl="5" w:tplc="61929D06">
      <w:start w:val="1"/>
      <w:numFmt w:val="bullet"/>
      <w:lvlText w:val=""/>
      <w:lvlJc w:val="left"/>
      <w:pPr>
        <w:ind w:left="4320" w:hanging="360"/>
      </w:pPr>
      <w:rPr>
        <w:rFonts w:hint="default" w:ascii="Wingdings" w:hAnsi="Wingdings"/>
      </w:rPr>
    </w:lvl>
    <w:lvl w:ilvl="6" w:tplc="6B807178">
      <w:start w:val="1"/>
      <w:numFmt w:val="bullet"/>
      <w:lvlText w:val=""/>
      <w:lvlJc w:val="left"/>
      <w:pPr>
        <w:ind w:left="5040" w:hanging="360"/>
      </w:pPr>
      <w:rPr>
        <w:rFonts w:hint="default" w:ascii="Symbol" w:hAnsi="Symbol"/>
      </w:rPr>
    </w:lvl>
    <w:lvl w:ilvl="7" w:tplc="7EC2599E">
      <w:start w:val="1"/>
      <w:numFmt w:val="bullet"/>
      <w:lvlText w:val="o"/>
      <w:lvlJc w:val="left"/>
      <w:pPr>
        <w:ind w:left="5760" w:hanging="360"/>
      </w:pPr>
      <w:rPr>
        <w:rFonts w:hint="default" w:ascii="Courier New" w:hAnsi="Courier New"/>
      </w:rPr>
    </w:lvl>
    <w:lvl w:ilvl="8" w:tplc="863ABFB0">
      <w:start w:val="1"/>
      <w:numFmt w:val="bullet"/>
      <w:lvlText w:val=""/>
      <w:lvlJc w:val="left"/>
      <w:pPr>
        <w:ind w:left="6480" w:hanging="360"/>
      </w:pPr>
      <w:rPr>
        <w:rFonts w:hint="default" w:ascii="Wingdings" w:hAnsi="Wingdings"/>
      </w:rPr>
    </w:lvl>
  </w:abstractNum>
  <w:abstractNum w:abstractNumId="38" w15:restartNumberingAfterBreak="0">
    <w:nsid w:val="5B759A82"/>
    <w:multiLevelType w:val="hybridMultilevel"/>
    <w:tmpl w:val="FFFFFFFF"/>
    <w:lvl w:ilvl="0" w:tplc="BBA2E658">
      <w:start w:val="1"/>
      <w:numFmt w:val="bullet"/>
      <w:lvlText w:val="-"/>
      <w:lvlJc w:val="left"/>
      <w:pPr>
        <w:ind w:left="720" w:hanging="360"/>
      </w:pPr>
      <w:rPr>
        <w:rFonts w:hint="default" w:ascii="Calibri" w:hAnsi="Calibri"/>
      </w:rPr>
    </w:lvl>
    <w:lvl w:ilvl="1" w:tplc="8382A3E2">
      <w:start w:val="1"/>
      <w:numFmt w:val="bullet"/>
      <w:lvlText w:val="o"/>
      <w:lvlJc w:val="left"/>
      <w:pPr>
        <w:ind w:left="1440" w:hanging="360"/>
      </w:pPr>
      <w:rPr>
        <w:rFonts w:hint="default" w:ascii="Courier New" w:hAnsi="Courier New"/>
      </w:rPr>
    </w:lvl>
    <w:lvl w:ilvl="2" w:tplc="A3C06728">
      <w:start w:val="1"/>
      <w:numFmt w:val="bullet"/>
      <w:lvlText w:val=""/>
      <w:lvlJc w:val="left"/>
      <w:pPr>
        <w:ind w:left="2160" w:hanging="360"/>
      </w:pPr>
      <w:rPr>
        <w:rFonts w:hint="default" w:ascii="Wingdings" w:hAnsi="Wingdings"/>
      </w:rPr>
    </w:lvl>
    <w:lvl w:ilvl="3" w:tplc="CFFA6526">
      <w:start w:val="1"/>
      <w:numFmt w:val="bullet"/>
      <w:lvlText w:val=""/>
      <w:lvlJc w:val="left"/>
      <w:pPr>
        <w:ind w:left="2880" w:hanging="360"/>
      </w:pPr>
      <w:rPr>
        <w:rFonts w:hint="default" w:ascii="Symbol" w:hAnsi="Symbol"/>
      </w:rPr>
    </w:lvl>
    <w:lvl w:ilvl="4" w:tplc="C1B489A0">
      <w:start w:val="1"/>
      <w:numFmt w:val="bullet"/>
      <w:lvlText w:val="o"/>
      <w:lvlJc w:val="left"/>
      <w:pPr>
        <w:ind w:left="3600" w:hanging="360"/>
      </w:pPr>
      <w:rPr>
        <w:rFonts w:hint="default" w:ascii="Courier New" w:hAnsi="Courier New"/>
      </w:rPr>
    </w:lvl>
    <w:lvl w:ilvl="5" w:tplc="52700A34">
      <w:start w:val="1"/>
      <w:numFmt w:val="bullet"/>
      <w:lvlText w:val=""/>
      <w:lvlJc w:val="left"/>
      <w:pPr>
        <w:ind w:left="4320" w:hanging="360"/>
      </w:pPr>
      <w:rPr>
        <w:rFonts w:hint="default" w:ascii="Wingdings" w:hAnsi="Wingdings"/>
      </w:rPr>
    </w:lvl>
    <w:lvl w:ilvl="6" w:tplc="AFBC6DA4">
      <w:start w:val="1"/>
      <w:numFmt w:val="bullet"/>
      <w:lvlText w:val=""/>
      <w:lvlJc w:val="left"/>
      <w:pPr>
        <w:ind w:left="5040" w:hanging="360"/>
      </w:pPr>
      <w:rPr>
        <w:rFonts w:hint="default" w:ascii="Symbol" w:hAnsi="Symbol"/>
      </w:rPr>
    </w:lvl>
    <w:lvl w:ilvl="7" w:tplc="84040262">
      <w:start w:val="1"/>
      <w:numFmt w:val="bullet"/>
      <w:lvlText w:val="o"/>
      <w:lvlJc w:val="left"/>
      <w:pPr>
        <w:ind w:left="5760" w:hanging="360"/>
      </w:pPr>
      <w:rPr>
        <w:rFonts w:hint="default" w:ascii="Courier New" w:hAnsi="Courier New"/>
      </w:rPr>
    </w:lvl>
    <w:lvl w:ilvl="8" w:tplc="D96CA2AC">
      <w:start w:val="1"/>
      <w:numFmt w:val="bullet"/>
      <w:lvlText w:val=""/>
      <w:lvlJc w:val="left"/>
      <w:pPr>
        <w:ind w:left="6480" w:hanging="360"/>
      </w:pPr>
      <w:rPr>
        <w:rFonts w:hint="default" w:ascii="Wingdings" w:hAnsi="Wingdings"/>
      </w:rPr>
    </w:lvl>
  </w:abstractNum>
  <w:abstractNum w:abstractNumId="39"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00193DB"/>
    <w:multiLevelType w:val="hybridMultilevel"/>
    <w:tmpl w:val="FFFFFFFF"/>
    <w:lvl w:ilvl="0" w:tplc="18FE4C9E">
      <w:start w:val="1"/>
      <w:numFmt w:val="bullet"/>
      <w:lvlText w:val="-"/>
      <w:lvlJc w:val="left"/>
      <w:pPr>
        <w:ind w:left="720" w:hanging="360"/>
      </w:pPr>
      <w:rPr>
        <w:rFonts w:hint="default" w:ascii="Calibri" w:hAnsi="Calibri"/>
      </w:rPr>
    </w:lvl>
    <w:lvl w:ilvl="1" w:tplc="9CEA481C">
      <w:start w:val="1"/>
      <w:numFmt w:val="bullet"/>
      <w:lvlText w:val="o"/>
      <w:lvlJc w:val="left"/>
      <w:pPr>
        <w:ind w:left="1440" w:hanging="360"/>
      </w:pPr>
      <w:rPr>
        <w:rFonts w:hint="default" w:ascii="Courier New" w:hAnsi="Courier New"/>
      </w:rPr>
    </w:lvl>
    <w:lvl w:ilvl="2" w:tplc="D968E50C">
      <w:start w:val="1"/>
      <w:numFmt w:val="bullet"/>
      <w:lvlText w:val=""/>
      <w:lvlJc w:val="left"/>
      <w:pPr>
        <w:ind w:left="2160" w:hanging="360"/>
      </w:pPr>
      <w:rPr>
        <w:rFonts w:hint="default" w:ascii="Wingdings" w:hAnsi="Wingdings"/>
      </w:rPr>
    </w:lvl>
    <w:lvl w:ilvl="3" w:tplc="9FCCF410">
      <w:start w:val="1"/>
      <w:numFmt w:val="bullet"/>
      <w:lvlText w:val=""/>
      <w:lvlJc w:val="left"/>
      <w:pPr>
        <w:ind w:left="2880" w:hanging="360"/>
      </w:pPr>
      <w:rPr>
        <w:rFonts w:hint="default" w:ascii="Symbol" w:hAnsi="Symbol"/>
      </w:rPr>
    </w:lvl>
    <w:lvl w:ilvl="4" w:tplc="CFEE7686">
      <w:start w:val="1"/>
      <w:numFmt w:val="bullet"/>
      <w:lvlText w:val="o"/>
      <w:lvlJc w:val="left"/>
      <w:pPr>
        <w:ind w:left="3600" w:hanging="360"/>
      </w:pPr>
      <w:rPr>
        <w:rFonts w:hint="default" w:ascii="Courier New" w:hAnsi="Courier New"/>
      </w:rPr>
    </w:lvl>
    <w:lvl w:ilvl="5" w:tplc="504253AA">
      <w:start w:val="1"/>
      <w:numFmt w:val="bullet"/>
      <w:lvlText w:val=""/>
      <w:lvlJc w:val="left"/>
      <w:pPr>
        <w:ind w:left="4320" w:hanging="360"/>
      </w:pPr>
      <w:rPr>
        <w:rFonts w:hint="default" w:ascii="Wingdings" w:hAnsi="Wingdings"/>
      </w:rPr>
    </w:lvl>
    <w:lvl w:ilvl="6" w:tplc="17EAC2D0">
      <w:start w:val="1"/>
      <w:numFmt w:val="bullet"/>
      <w:lvlText w:val=""/>
      <w:lvlJc w:val="left"/>
      <w:pPr>
        <w:ind w:left="5040" w:hanging="360"/>
      </w:pPr>
      <w:rPr>
        <w:rFonts w:hint="default" w:ascii="Symbol" w:hAnsi="Symbol"/>
      </w:rPr>
    </w:lvl>
    <w:lvl w:ilvl="7" w:tplc="1FE03596">
      <w:start w:val="1"/>
      <w:numFmt w:val="bullet"/>
      <w:lvlText w:val="o"/>
      <w:lvlJc w:val="left"/>
      <w:pPr>
        <w:ind w:left="5760" w:hanging="360"/>
      </w:pPr>
      <w:rPr>
        <w:rFonts w:hint="default" w:ascii="Courier New" w:hAnsi="Courier New"/>
      </w:rPr>
    </w:lvl>
    <w:lvl w:ilvl="8" w:tplc="4634B55C">
      <w:start w:val="1"/>
      <w:numFmt w:val="bullet"/>
      <w:lvlText w:val=""/>
      <w:lvlJc w:val="left"/>
      <w:pPr>
        <w:ind w:left="6480" w:hanging="360"/>
      </w:pPr>
      <w:rPr>
        <w:rFonts w:hint="default" w:ascii="Wingdings" w:hAnsi="Wingdings"/>
      </w:rPr>
    </w:lvl>
  </w:abstractNum>
  <w:abstractNum w:abstractNumId="41" w15:restartNumberingAfterBreak="0">
    <w:nsid w:val="62714F70"/>
    <w:multiLevelType w:val="hybridMultilevel"/>
    <w:tmpl w:val="FFFFFFFF"/>
    <w:lvl w:ilvl="0" w:tplc="D6F28D98">
      <w:start w:val="1"/>
      <w:numFmt w:val="bullet"/>
      <w:lvlText w:val=""/>
      <w:lvlJc w:val="left"/>
      <w:pPr>
        <w:ind w:left="720" w:hanging="360"/>
      </w:pPr>
      <w:rPr>
        <w:rFonts w:hint="default" w:ascii="Symbol" w:hAnsi="Symbol"/>
      </w:rPr>
    </w:lvl>
    <w:lvl w:ilvl="1" w:tplc="6BC6EFAA">
      <w:start w:val="1"/>
      <w:numFmt w:val="bullet"/>
      <w:lvlText w:val="o"/>
      <w:lvlJc w:val="left"/>
      <w:pPr>
        <w:ind w:left="1440" w:hanging="360"/>
      </w:pPr>
      <w:rPr>
        <w:rFonts w:hint="default" w:ascii="Courier New" w:hAnsi="Courier New"/>
      </w:rPr>
    </w:lvl>
    <w:lvl w:ilvl="2" w:tplc="FA0E8804">
      <w:start w:val="1"/>
      <w:numFmt w:val="bullet"/>
      <w:lvlText w:val=""/>
      <w:lvlJc w:val="left"/>
      <w:pPr>
        <w:ind w:left="2160" w:hanging="360"/>
      </w:pPr>
      <w:rPr>
        <w:rFonts w:hint="default" w:ascii="Wingdings" w:hAnsi="Wingdings"/>
      </w:rPr>
    </w:lvl>
    <w:lvl w:ilvl="3" w:tplc="741CE85E">
      <w:start w:val="1"/>
      <w:numFmt w:val="bullet"/>
      <w:lvlText w:val=""/>
      <w:lvlJc w:val="left"/>
      <w:pPr>
        <w:ind w:left="2880" w:hanging="360"/>
      </w:pPr>
      <w:rPr>
        <w:rFonts w:hint="default" w:ascii="Symbol" w:hAnsi="Symbol"/>
      </w:rPr>
    </w:lvl>
    <w:lvl w:ilvl="4" w:tplc="FBEA05CC">
      <w:start w:val="1"/>
      <w:numFmt w:val="bullet"/>
      <w:lvlText w:val="o"/>
      <w:lvlJc w:val="left"/>
      <w:pPr>
        <w:ind w:left="3600" w:hanging="360"/>
      </w:pPr>
      <w:rPr>
        <w:rFonts w:hint="default" w:ascii="Courier New" w:hAnsi="Courier New"/>
      </w:rPr>
    </w:lvl>
    <w:lvl w:ilvl="5" w:tplc="DE2AB1E8">
      <w:start w:val="1"/>
      <w:numFmt w:val="bullet"/>
      <w:lvlText w:val=""/>
      <w:lvlJc w:val="left"/>
      <w:pPr>
        <w:ind w:left="4320" w:hanging="360"/>
      </w:pPr>
      <w:rPr>
        <w:rFonts w:hint="default" w:ascii="Wingdings" w:hAnsi="Wingdings"/>
      </w:rPr>
    </w:lvl>
    <w:lvl w:ilvl="6" w:tplc="C3007FE2">
      <w:start w:val="1"/>
      <w:numFmt w:val="bullet"/>
      <w:lvlText w:val=""/>
      <w:lvlJc w:val="left"/>
      <w:pPr>
        <w:ind w:left="5040" w:hanging="360"/>
      </w:pPr>
      <w:rPr>
        <w:rFonts w:hint="default" w:ascii="Symbol" w:hAnsi="Symbol"/>
      </w:rPr>
    </w:lvl>
    <w:lvl w:ilvl="7" w:tplc="65C23C1E">
      <w:start w:val="1"/>
      <w:numFmt w:val="bullet"/>
      <w:lvlText w:val="o"/>
      <w:lvlJc w:val="left"/>
      <w:pPr>
        <w:ind w:left="5760" w:hanging="360"/>
      </w:pPr>
      <w:rPr>
        <w:rFonts w:hint="default" w:ascii="Courier New" w:hAnsi="Courier New"/>
      </w:rPr>
    </w:lvl>
    <w:lvl w:ilvl="8" w:tplc="B39E612E">
      <w:start w:val="1"/>
      <w:numFmt w:val="bullet"/>
      <w:lvlText w:val=""/>
      <w:lvlJc w:val="left"/>
      <w:pPr>
        <w:ind w:left="6480" w:hanging="360"/>
      </w:pPr>
      <w:rPr>
        <w:rFonts w:hint="default" w:ascii="Wingdings" w:hAnsi="Wingdings"/>
      </w:rPr>
    </w:lvl>
  </w:abstractNum>
  <w:abstractNum w:abstractNumId="42"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3"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44"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45" w15:restartNumberingAfterBreak="0">
    <w:nsid w:val="680B9E76"/>
    <w:multiLevelType w:val="hybridMultilevel"/>
    <w:tmpl w:val="FFFFFFFF"/>
    <w:lvl w:ilvl="0" w:tplc="AC92025C">
      <w:start w:val="1"/>
      <w:numFmt w:val="bullet"/>
      <w:lvlText w:val="-"/>
      <w:lvlJc w:val="left"/>
      <w:pPr>
        <w:ind w:left="720" w:hanging="360"/>
      </w:pPr>
      <w:rPr>
        <w:rFonts w:hint="default" w:ascii="Calibri" w:hAnsi="Calibri"/>
      </w:rPr>
    </w:lvl>
    <w:lvl w:ilvl="1" w:tplc="BB5C3F3E">
      <w:start w:val="1"/>
      <w:numFmt w:val="bullet"/>
      <w:lvlText w:val="o"/>
      <w:lvlJc w:val="left"/>
      <w:pPr>
        <w:ind w:left="1440" w:hanging="360"/>
      </w:pPr>
      <w:rPr>
        <w:rFonts w:hint="default" w:ascii="Courier New" w:hAnsi="Courier New"/>
      </w:rPr>
    </w:lvl>
    <w:lvl w:ilvl="2" w:tplc="8ED2A09E">
      <w:start w:val="1"/>
      <w:numFmt w:val="bullet"/>
      <w:lvlText w:val=""/>
      <w:lvlJc w:val="left"/>
      <w:pPr>
        <w:ind w:left="2160" w:hanging="360"/>
      </w:pPr>
      <w:rPr>
        <w:rFonts w:hint="default" w:ascii="Wingdings" w:hAnsi="Wingdings"/>
      </w:rPr>
    </w:lvl>
    <w:lvl w:ilvl="3" w:tplc="7756B4CC">
      <w:start w:val="1"/>
      <w:numFmt w:val="bullet"/>
      <w:lvlText w:val=""/>
      <w:lvlJc w:val="left"/>
      <w:pPr>
        <w:ind w:left="2880" w:hanging="360"/>
      </w:pPr>
      <w:rPr>
        <w:rFonts w:hint="default" w:ascii="Symbol" w:hAnsi="Symbol"/>
      </w:rPr>
    </w:lvl>
    <w:lvl w:ilvl="4" w:tplc="6E38F922">
      <w:start w:val="1"/>
      <w:numFmt w:val="bullet"/>
      <w:lvlText w:val="o"/>
      <w:lvlJc w:val="left"/>
      <w:pPr>
        <w:ind w:left="3600" w:hanging="360"/>
      </w:pPr>
      <w:rPr>
        <w:rFonts w:hint="default" w:ascii="Courier New" w:hAnsi="Courier New"/>
      </w:rPr>
    </w:lvl>
    <w:lvl w:ilvl="5" w:tplc="4F54DFD0">
      <w:start w:val="1"/>
      <w:numFmt w:val="bullet"/>
      <w:lvlText w:val=""/>
      <w:lvlJc w:val="left"/>
      <w:pPr>
        <w:ind w:left="4320" w:hanging="360"/>
      </w:pPr>
      <w:rPr>
        <w:rFonts w:hint="default" w:ascii="Wingdings" w:hAnsi="Wingdings"/>
      </w:rPr>
    </w:lvl>
    <w:lvl w:ilvl="6" w:tplc="D61EF010">
      <w:start w:val="1"/>
      <w:numFmt w:val="bullet"/>
      <w:lvlText w:val=""/>
      <w:lvlJc w:val="left"/>
      <w:pPr>
        <w:ind w:left="5040" w:hanging="360"/>
      </w:pPr>
      <w:rPr>
        <w:rFonts w:hint="default" w:ascii="Symbol" w:hAnsi="Symbol"/>
      </w:rPr>
    </w:lvl>
    <w:lvl w:ilvl="7" w:tplc="2D624D16">
      <w:start w:val="1"/>
      <w:numFmt w:val="bullet"/>
      <w:lvlText w:val="o"/>
      <w:lvlJc w:val="left"/>
      <w:pPr>
        <w:ind w:left="5760" w:hanging="360"/>
      </w:pPr>
      <w:rPr>
        <w:rFonts w:hint="default" w:ascii="Courier New" w:hAnsi="Courier New"/>
      </w:rPr>
    </w:lvl>
    <w:lvl w:ilvl="8" w:tplc="B650AF00">
      <w:start w:val="1"/>
      <w:numFmt w:val="bullet"/>
      <w:lvlText w:val=""/>
      <w:lvlJc w:val="left"/>
      <w:pPr>
        <w:ind w:left="6480" w:hanging="360"/>
      </w:pPr>
      <w:rPr>
        <w:rFonts w:hint="default" w:ascii="Wingdings" w:hAnsi="Wingdings"/>
      </w:rPr>
    </w:lvl>
  </w:abstractNum>
  <w:abstractNum w:abstractNumId="46" w15:restartNumberingAfterBreak="0">
    <w:nsid w:val="68B5360C"/>
    <w:multiLevelType w:val="hybridMultilevel"/>
    <w:tmpl w:val="674415AC"/>
    <w:lvl w:ilvl="0" w:tplc="FFFFFFFF">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7" w15:restartNumberingAfterBreak="0">
    <w:nsid w:val="69ADA667"/>
    <w:multiLevelType w:val="hybridMultilevel"/>
    <w:tmpl w:val="FFFFFFFF"/>
    <w:lvl w:ilvl="0" w:tplc="4CB2A9DE">
      <w:start w:val="1"/>
      <w:numFmt w:val="bullet"/>
      <w:lvlText w:val=""/>
      <w:lvlJc w:val="left"/>
      <w:pPr>
        <w:ind w:left="720" w:hanging="360"/>
      </w:pPr>
      <w:rPr>
        <w:rFonts w:hint="default" w:ascii="Symbol" w:hAnsi="Symbol"/>
      </w:rPr>
    </w:lvl>
    <w:lvl w:ilvl="1" w:tplc="32600158">
      <w:start w:val="1"/>
      <w:numFmt w:val="bullet"/>
      <w:lvlText w:val="o"/>
      <w:lvlJc w:val="left"/>
      <w:pPr>
        <w:ind w:left="1440" w:hanging="360"/>
      </w:pPr>
      <w:rPr>
        <w:rFonts w:hint="default" w:ascii="Courier New" w:hAnsi="Courier New"/>
      </w:rPr>
    </w:lvl>
    <w:lvl w:ilvl="2" w:tplc="EFD2D694">
      <w:start w:val="1"/>
      <w:numFmt w:val="bullet"/>
      <w:lvlText w:val=""/>
      <w:lvlJc w:val="left"/>
      <w:pPr>
        <w:ind w:left="2160" w:hanging="360"/>
      </w:pPr>
      <w:rPr>
        <w:rFonts w:hint="default" w:ascii="Wingdings" w:hAnsi="Wingdings"/>
      </w:rPr>
    </w:lvl>
    <w:lvl w:ilvl="3" w:tplc="90BE3B68">
      <w:start w:val="1"/>
      <w:numFmt w:val="bullet"/>
      <w:lvlText w:val=""/>
      <w:lvlJc w:val="left"/>
      <w:pPr>
        <w:ind w:left="2880" w:hanging="360"/>
      </w:pPr>
      <w:rPr>
        <w:rFonts w:hint="default" w:ascii="Symbol" w:hAnsi="Symbol"/>
      </w:rPr>
    </w:lvl>
    <w:lvl w:ilvl="4" w:tplc="6F2A19EE">
      <w:start w:val="1"/>
      <w:numFmt w:val="bullet"/>
      <w:lvlText w:val="o"/>
      <w:lvlJc w:val="left"/>
      <w:pPr>
        <w:ind w:left="3600" w:hanging="360"/>
      </w:pPr>
      <w:rPr>
        <w:rFonts w:hint="default" w:ascii="Courier New" w:hAnsi="Courier New"/>
      </w:rPr>
    </w:lvl>
    <w:lvl w:ilvl="5" w:tplc="20B0683E">
      <w:start w:val="1"/>
      <w:numFmt w:val="bullet"/>
      <w:lvlText w:val=""/>
      <w:lvlJc w:val="left"/>
      <w:pPr>
        <w:ind w:left="4320" w:hanging="360"/>
      </w:pPr>
      <w:rPr>
        <w:rFonts w:hint="default" w:ascii="Wingdings" w:hAnsi="Wingdings"/>
      </w:rPr>
    </w:lvl>
    <w:lvl w:ilvl="6" w:tplc="77C087EC">
      <w:start w:val="1"/>
      <w:numFmt w:val="bullet"/>
      <w:lvlText w:val=""/>
      <w:lvlJc w:val="left"/>
      <w:pPr>
        <w:ind w:left="5040" w:hanging="360"/>
      </w:pPr>
      <w:rPr>
        <w:rFonts w:hint="default" w:ascii="Symbol" w:hAnsi="Symbol"/>
      </w:rPr>
    </w:lvl>
    <w:lvl w:ilvl="7" w:tplc="E88036DE">
      <w:start w:val="1"/>
      <w:numFmt w:val="bullet"/>
      <w:lvlText w:val="o"/>
      <w:lvlJc w:val="left"/>
      <w:pPr>
        <w:ind w:left="5760" w:hanging="360"/>
      </w:pPr>
      <w:rPr>
        <w:rFonts w:hint="default" w:ascii="Courier New" w:hAnsi="Courier New"/>
      </w:rPr>
    </w:lvl>
    <w:lvl w:ilvl="8" w:tplc="29726F9C">
      <w:start w:val="1"/>
      <w:numFmt w:val="bullet"/>
      <w:lvlText w:val=""/>
      <w:lvlJc w:val="left"/>
      <w:pPr>
        <w:ind w:left="6480" w:hanging="360"/>
      </w:pPr>
      <w:rPr>
        <w:rFonts w:hint="default" w:ascii="Wingdings" w:hAnsi="Wingdings"/>
      </w:rPr>
    </w:lvl>
  </w:abstractNum>
  <w:abstractNum w:abstractNumId="48" w15:restartNumberingAfterBreak="0">
    <w:nsid w:val="6B267E50"/>
    <w:multiLevelType w:val="hybridMultilevel"/>
    <w:tmpl w:val="FFFFFFFF"/>
    <w:lvl w:ilvl="0" w:tplc="70AAAE32">
      <w:start w:val="1"/>
      <w:numFmt w:val="bullet"/>
      <w:lvlText w:val=""/>
      <w:lvlJc w:val="left"/>
      <w:pPr>
        <w:ind w:left="720" w:hanging="360"/>
      </w:pPr>
      <w:rPr>
        <w:rFonts w:hint="default" w:ascii="Symbol" w:hAnsi="Symbol"/>
      </w:rPr>
    </w:lvl>
    <w:lvl w:ilvl="1" w:tplc="420C1604">
      <w:start w:val="1"/>
      <w:numFmt w:val="bullet"/>
      <w:lvlText w:val="o"/>
      <w:lvlJc w:val="left"/>
      <w:pPr>
        <w:ind w:left="1440" w:hanging="360"/>
      </w:pPr>
      <w:rPr>
        <w:rFonts w:hint="default" w:ascii="Courier New" w:hAnsi="Courier New"/>
      </w:rPr>
    </w:lvl>
    <w:lvl w:ilvl="2" w:tplc="FDD80756">
      <w:start w:val="1"/>
      <w:numFmt w:val="bullet"/>
      <w:lvlText w:val=""/>
      <w:lvlJc w:val="left"/>
      <w:pPr>
        <w:ind w:left="2160" w:hanging="360"/>
      </w:pPr>
      <w:rPr>
        <w:rFonts w:hint="default" w:ascii="Wingdings" w:hAnsi="Wingdings"/>
      </w:rPr>
    </w:lvl>
    <w:lvl w:ilvl="3" w:tplc="DEC4C906">
      <w:start w:val="1"/>
      <w:numFmt w:val="bullet"/>
      <w:lvlText w:val=""/>
      <w:lvlJc w:val="left"/>
      <w:pPr>
        <w:ind w:left="2880" w:hanging="360"/>
      </w:pPr>
      <w:rPr>
        <w:rFonts w:hint="default" w:ascii="Symbol" w:hAnsi="Symbol"/>
      </w:rPr>
    </w:lvl>
    <w:lvl w:ilvl="4" w:tplc="A24CC2C2">
      <w:start w:val="1"/>
      <w:numFmt w:val="bullet"/>
      <w:lvlText w:val="o"/>
      <w:lvlJc w:val="left"/>
      <w:pPr>
        <w:ind w:left="3600" w:hanging="360"/>
      </w:pPr>
      <w:rPr>
        <w:rFonts w:hint="default" w:ascii="Courier New" w:hAnsi="Courier New"/>
      </w:rPr>
    </w:lvl>
    <w:lvl w:ilvl="5" w:tplc="48AC52AC">
      <w:start w:val="1"/>
      <w:numFmt w:val="bullet"/>
      <w:lvlText w:val=""/>
      <w:lvlJc w:val="left"/>
      <w:pPr>
        <w:ind w:left="4320" w:hanging="360"/>
      </w:pPr>
      <w:rPr>
        <w:rFonts w:hint="default" w:ascii="Wingdings" w:hAnsi="Wingdings"/>
      </w:rPr>
    </w:lvl>
    <w:lvl w:ilvl="6" w:tplc="E0DAC796">
      <w:start w:val="1"/>
      <w:numFmt w:val="bullet"/>
      <w:lvlText w:val=""/>
      <w:lvlJc w:val="left"/>
      <w:pPr>
        <w:ind w:left="5040" w:hanging="360"/>
      </w:pPr>
      <w:rPr>
        <w:rFonts w:hint="default" w:ascii="Symbol" w:hAnsi="Symbol"/>
      </w:rPr>
    </w:lvl>
    <w:lvl w:ilvl="7" w:tplc="5EFC88AC">
      <w:start w:val="1"/>
      <w:numFmt w:val="bullet"/>
      <w:lvlText w:val="o"/>
      <w:lvlJc w:val="left"/>
      <w:pPr>
        <w:ind w:left="5760" w:hanging="360"/>
      </w:pPr>
      <w:rPr>
        <w:rFonts w:hint="default" w:ascii="Courier New" w:hAnsi="Courier New"/>
      </w:rPr>
    </w:lvl>
    <w:lvl w:ilvl="8" w:tplc="BBDEEDA4">
      <w:start w:val="1"/>
      <w:numFmt w:val="bullet"/>
      <w:lvlText w:val=""/>
      <w:lvlJc w:val="left"/>
      <w:pPr>
        <w:ind w:left="6480" w:hanging="360"/>
      </w:pPr>
      <w:rPr>
        <w:rFonts w:hint="default" w:ascii="Wingdings" w:hAnsi="Wingdings"/>
      </w:rPr>
    </w:lvl>
  </w:abstractNum>
  <w:abstractNum w:abstractNumId="49" w15:restartNumberingAfterBreak="0">
    <w:nsid w:val="6B8C3627"/>
    <w:multiLevelType w:val="hybridMultilevel"/>
    <w:tmpl w:val="FFFFFFFF"/>
    <w:lvl w:ilvl="0" w:tplc="9A08AF14">
      <w:start w:val="1"/>
      <w:numFmt w:val="bullet"/>
      <w:lvlText w:val="-"/>
      <w:lvlJc w:val="left"/>
      <w:pPr>
        <w:ind w:left="720" w:hanging="360"/>
      </w:pPr>
      <w:rPr>
        <w:rFonts w:hint="default" w:ascii="Calibri" w:hAnsi="Calibri"/>
      </w:rPr>
    </w:lvl>
    <w:lvl w:ilvl="1" w:tplc="13BC818A">
      <w:start w:val="1"/>
      <w:numFmt w:val="bullet"/>
      <w:lvlText w:val="o"/>
      <w:lvlJc w:val="left"/>
      <w:pPr>
        <w:ind w:left="1440" w:hanging="360"/>
      </w:pPr>
      <w:rPr>
        <w:rFonts w:hint="default" w:ascii="Courier New" w:hAnsi="Courier New"/>
      </w:rPr>
    </w:lvl>
    <w:lvl w:ilvl="2" w:tplc="EB46923E">
      <w:start w:val="1"/>
      <w:numFmt w:val="bullet"/>
      <w:lvlText w:val=""/>
      <w:lvlJc w:val="left"/>
      <w:pPr>
        <w:ind w:left="2160" w:hanging="360"/>
      </w:pPr>
      <w:rPr>
        <w:rFonts w:hint="default" w:ascii="Wingdings" w:hAnsi="Wingdings"/>
      </w:rPr>
    </w:lvl>
    <w:lvl w:ilvl="3" w:tplc="C6C62960">
      <w:start w:val="1"/>
      <w:numFmt w:val="bullet"/>
      <w:lvlText w:val=""/>
      <w:lvlJc w:val="left"/>
      <w:pPr>
        <w:ind w:left="2880" w:hanging="360"/>
      </w:pPr>
      <w:rPr>
        <w:rFonts w:hint="default" w:ascii="Symbol" w:hAnsi="Symbol"/>
      </w:rPr>
    </w:lvl>
    <w:lvl w:ilvl="4" w:tplc="9DD0CD90">
      <w:start w:val="1"/>
      <w:numFmt w:val="bullet"/>
      <w:lvlText w:val="o"/>
      <w:lvlJc w:val="left"/>
      <w:pPr>
        <w:ind w:left="3600" w:hanging="360"/>
      </w:pPr>
      <w:rPr>
        <w:rFonts w:hint="default" w:ascii="Courier New" w:hAnsi="Courier New"/>
      </w:rPr>
    </w:lvl>
    <w:lvl w:ilvl="5" w:tplc="8CD680C6">
      <w:start w:val="1"/>
      <w:numFmt w:val="bullet"/>
      <w:lvlText w:val=""/>
      <w:lvlJc w:val="left"/>
      <w:pPr>
        <w:ind w:left="4320" w:hanging="360"/>
      </w:pPr>
      <w:rPr>
        <w:rFonts w:hint="default" w:ascii="Wingdings" w:hAnsi="Wingdings"/>
      </w:rPr>
    </w:lvl>
    <w:lvl w:ilvl="6" w:tplc="CB003B14">
      <w:start w:val="1"/>
      <w:numFmt w:val="bullet"/>
      <w:lvlText w:val=""/>
      <w:lvlJc w:val="left"/>
      <w:pPr>
        <w:ind w:left="5040" w:hanging="360"/>
      </w:pPr>
      <w:rPr>
        <w:rFonts w:hint="default" w:ascii="Symbol" w:hAnsi="Symbol"/>
      </w:rPr>
    </w:lvl>
    <w:lvl w:ilvl="7" w:tplc="F61C1F2E">
      <w:start w:val="1"/>
      <w:numFmt w:val="bullet"/>
      <w:lvlText w:val="o"/>
      <w:lvlJc w:val="left"/>
      <w:pPr>
        <w:ind w:left="5760" w:hanging="360"/>
      </w:pPr>
      <w:rPr>
        <w:rFonts w:hint="default" w:ascii="Courier New" w:hAnsi="Courier New"/>
      </w:rPr>
    </w:lvl>
    <w:lvl w:ilvl="8" w:tplc="992CC8CA">
      <w:start w:val="1"/>
      <w:numFmt w:val="bullet"/>
      <w:lvlText w:val=""/>
      <w:lvlJc w:val="left"/>
      <w:pPr>
        <w:ind w:left="6480" w:hanging="360"/>
      </w:pPr>
      <w:rPr>
        <w:rFonts w:hint="default" w:ascii="Wingdings" w:hAnsi="Wingdings"/>
      </w:rPr>
    </w:lvl>
  </w:abstractNum>
  <w:abstractNum w:abstractNumId="50" w15:restartNumberingAfterBreak="0">
    <w:nsid w:val="6D6962FA"/>
    <w:multiLevelType w:val="hybridMultilevel"/>
    <w:tmpl w:val="FFFFFFFF"/>
    <w:lvl w:ilvl="0" w:tplc="19EE0BBE">
      <w:start w:val="1"/>
      <w:numFmt w:val="bullet"/>
      <w:lvlText w:val="-"/>
      <w:lvlJc w:val="left"/>
      <w:pPr>
        <w:ind w:left="720" w:hanging="360"/>
      </w:pPr>
      <w:rPr>
        <w:rFonts w:hint="default" w:ascii="Calibri" w:hAnsi="Calibri"/>
      </w:rPr>
    </w:lvl>
    <w:lvl w:ilvl="1" w:tplc="B23C1ADC">
      <w:start w:val="1"/>
      <w:numFmt w:val="bullet"/>
      <w:lvlText w:val="o"/>
      <w:lvlJc w:val="left"/>
      <w:pPr>
        <w:ind w:left="1440" w:hanging="360"/>
      </w:pPr>
      <w:rPr>
        <w:rFonts w:hint="default" w:ascii="Courier New" w:hAnsi="Courier New"/>
      </w:rPr>
    </w:lvl>
    <w:lvl w:ilvl="2" w:tplc="E29AC7AA">
      <w:start w:val="1"/>
      <w:numFmt w:val="bullet"/>
      <w:lvlText w:val=""/>
      <w:lvlJc w:val="left"/>
      <w:pPr>
        <w:ind w:left="2160" w:hanging="360"/>
      </w:pPr>
      <w:rPr>
        <w:rFonts w:hint="default" w:ascii="Wingdings" w:hAnsi="Wingdings"/>
      </w:rPr>
    </w:lvl>
    <w:lvl w:ilvl="3" w:tplc="7C7C42FA">
      <w:start w:val="1"/>
      <w:numFmt w:val="bullet"/>
      <w:lvlText w:val=""/>
      <w:lvlJc w:val="left"/>
      <w:pPr>
        <w:ind w:left="2880" w:hanging="360"/>
      </w:pPr>
      <w:rPr>
        <w:rFonts w:hint="default" w:ascii="Symbol" w:hAnsi="Symbol"/>
      </w:rPr>
    </w:lvl>
    <w:lvl w:ilvl="4" w:tplc="CB32D1F6">
      <w:start w:val="1"/>
      <w:numFmt w:val="bullet"/>
      <w:lvlText w:val="o"/>
      <w:lvlJc w:val="left"/>
      <w:pPr>
        <w:ind w:left="3600" w:hanging="360"/>
      </w:pPr>
      <w:rPr>
        <w:rFonts w:hint="default" w:ascii="Courier New" w:hAnsi="Courier New"/>
      </w:rPr>
    </w:lvl>
    <w:lvl w:ilvl="5" w:tplc="6EA8905A">
      <w:start w:val="1"/>
      <w:numFmt w:val="bullet"/>
      <w:lvlText w:val=""/>
      <w:lvlJc w:val="left"/>
      <w:pPr>
        <w:ind w:left="4320" w:hanging="360"/>
      </w:pPr>
      <w:rPr>
        <w:rFonts w:hint="default" w:ascii="Wingdings" w:hAnsi="Wingdings"/>
      </w:rPr>
    </w:lvl>
    <w:lvl w:ilvl="6" w:tplc="70B426E0">
      <w:start w:val="1"/>
      <w:numFmt w:val="bullet"/>
      <w:lvlText w:val=""/>
      <w:lvlJc w:val="left"/>
      <w:pPr>
        <w:ind w:left="5040" w:hanging="360"/>
      </w:pPr>
      <w:rPr>
        <w:rFonts w:hint="default" w:ascii="Symbol" w:hAnsi="Symbol"/>
      </w:rPr>
    </w:lvl>
    <w:lvl w:ilvl="7" w:tplc="DEBA28AC">
      <w:start w:val="1"/>
      <w:numFmt w:val="bullet"/>
      <w:lvlText w:val="o"/>
      <w:lvlJc w:val="left"/>
      <w:pPr>
        <w:ind w:left="5760" w:hanging="360"/>
      </w:pPr>
      <w:rPr>
        <w:rFonts w:hint="default" w:ascii="Courier New" w:hAnsi="Courier New"/>
      </w:rPr>
    </w:lvl>
    <w:lvl w:ilvl="8" w:tplc="96220688">
      <w:start w:val="1"/>
      <w:numFmt w:val="bullet"/>
      <w:lvlText w:val=""/>
      <w:lvlJc w:val="left"/>
      <w:pPr>
        <w:ind w:left="6480" w:hanging="360"/>
      </w:pPr>
      <w:rPr>
        <w:rFonts w:hint="default" w:ascii="Wingdings" w:hAnsi="Wingdings"/>
      </w:rPr>
    </w:lvl>
  </w:abstractNum>
  <w:abstractNum w:abstractNumId="51" w15:restartNumberingAfterBreak="0">
    <w:nsid w:val="6EF921CF"/>
    <w:multiLevelType w:val="hybridMultilevel"/>
    <w:tmpl w:val="FFFFFFFF"/>
    <w:lvl w:ilvl="0" w:tplc="A3241C0C">
      <w:start w:val="1"/>
      <w:numFmt w:val="bullet"/>
      <w:lvlText w:val="-"/>
      <w:lvlJc w:val="left"/>
      <w:pPr>
        <w:ind w:left="720" w:hanging="360"/>
      </w:pPr>
      <w:rPr>
        <w:rFonts w:hint="default" w:ascii="Calibri" w:hAnsi="Calibri"/>
      </w:rPr>
    </w:lvl>
    <w:lvl w:ilvl="1" w:tplc="759C3C56">
      <w:start w:val="1"/>
      <w:numFmt w:val="bullet"/>
      <w:lvlText w:val="o"/>
      <w:lvlJc w:val="left"/>
      <w:pPr>
        <w:ind w:left="1440" w:hanging="360"/>
      </w:pPr>
      <w:rPr>
        <w:rFonts w:hint="default" w:ascii="Courier New" w:hAnsi="Courier New"/>
      </w:rPr>
    </w:lvl>
    <w:lvl w:ilvl="2" w:tplc="0DB2C5BA">
      <w:start w:val="1"/>
      <w:numFmt w:val="bullet"/>
      <w:lvlText w:val=""/>
      <w:lvlJc w:val="left"/>
      <w:pPr>
        <w:ind w:left="2160" w:hanging="360"/>
      </w:pPr>
      <w:rPr>
        <w:rFonts w:hint="default" w:ascii="Wingdings" w:hAnsi="Wingdings"/>
      </w:rPr>
    </w:lvl>
    <w:lvl w:ilvl="3" w:tplc="F5882024">
      <w:start w:val="1"/>
      <w:numFmt w:val="bullet"/>
      <w:lvlText w:val=""/>
      <w:lvlJc w:val="left"/>
      <w:pPr>
        <w:ind w:left="2880" w:hanging="360"/>
      </w:pPr>
      <w:rPr>
        <w:rFonts w:hint="default" w:ascii="Symbol" w:hAnsi="Symbol"/>
      </w:rPr>
    </w:lvl>
    <w:lvl w:ilvl="4" w:tplc="4D960538">
      <w:start w:val="1"/>
      <w:numFmt w:val="bullet"/>
      <w:lvlText w:val="o"/>
      <w:lvlJc w:val="left"/>
      <w:pPr>
        <w:ind w:left="3600" w:hanging="360"/>
      </w:pPr>
      <w:rPr>
        <w:rFonts w:hint="default" w:ascii="Courier New" w:hAnsi="Courier New"/>
      </w:rPr>
    </w:lvl>
    <w:lvl w:ilvl="5" w:tplc="99FCEC12">
      <w:start w:val="1"/>
      <w:numFmt w:val="bullet"/>
      <w:lvlText w:val=""/>
      <w:lvlJc w:val="left"/>
      <w:pPr>
        <w:ind w:left="4320" w:hanging="360"/>
      </w:pPr>
      <w:rPr>
        <w:rFonts w:hint="default" w:ascii="Wingdings" w:hAnsi="Wingdings"/>
      </w:rPr>
    </w:lvl>
    <w:lvl w:ilvl="6" w:tplc="F1E6A51C">
      <w:start w:val="1"/>
      <w:numFmt w:val="bullet"/>
      <w:lvlText w:val=""/>
      <w:lvlJc w:val="left"/>
      <w:pPr>
        <w:ind w:left="5040" w:hanging="360"/>
      </w:pPr>
      <w:rPr>
        <w:rFonts w:hint="default" w:ascii="Symbol" w:hAnsi="Symbol"/>
      </w:rPr>
    </w:lvl>
    <w:lvl w:ilvl="7" w:tplc="CA801F1E">
      <w:start w:val="1"/>
      <w:numFmt w:val="bullet"/>
      <w:lvlText w:val="o"/>
      <w:lvlJc w:val="left"/>
      <w:pPr>
        <w:ind w:left="5760" w:hanging="360"/>
      </w:pPr>
      <w:rPr>
        <w:rFonts w:hint="default" w:ascii="Courier New" w:hAnsi="Courier New"/>
      </w:rPr>
    </w:lvl>
    <w:lvl w:ilvl="8" w:tplc="33300BA6">
      <w:start w:val="1"/>
      <w:numFmt w:val="bullet"/>
      <w:lvlText w:val=""/>
      <w:lvlJc w:val="left"/>
      <w:pPr>
        <w:ind w:left="6480" w:hanging="360"/>
      </w:pPr>
      <w:rPr>
        <w:rFonts w:hint="default" w:ascii="Wingdings" w:hAnsi="Wingdings"/>
      </w:rPr>
    </w:lvl>
  </w:abstractNum>
  <w:abstractNum w:abstractNumId="52"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53" w15:restartNumberingAfterBreak="0">
    <w:nsid w:val="717D550A"/>
    <w:multiLevelType w:val="hybridMultilevel"/>
    <w:tmpl w:val="FFFFFFFF"/>
    <w:lvl w:ilvl="0" w:tplc="A0C2A200">
      <w:start w:val="3"/>
      <w:numFmt w:val="lowerLetter"/>
      <w:lvlText w:val="%1)"/>
      <w:lvlJc w:val="left"/>
      <w:pPr>
        <w:ind w:left="720" w:hanging="360"/>
      </w:pPr>
    </w:lvl>
    <w:lvl w:ilvl="1" w:tplc="811A327C">
      <w:start w:val="1"/>
      <w:numFmt w:val="lowerLetter"/>
      <w:lvlText w:val="%2."/>
      <w:lvlJc w:val="left"/>
      <w:pPr>
        <w:ind w:left="1440" w:hanging="360"/>
      </w:pPr>
    </w:lvl>
    <w:lvl w:ilvl="2" w:tplc="394A2FEA">
      <w:start w:val="1"/>
      <w:numFmt w:val="lowerRoman"/>
      <w:lvlText w:val="%3."/>
      <w:lvlJc w:val="right"/>
      <w:pPr>
        <w:ind w:left="2160" w:hanging="180"/>
      </w:pPr>
    </w:lvl>
    <w:lvl w:ilvl="3" w:tplc="861A02D6">
      <w:start w:val="1"/>
      <w:numFmt w:val="decimal"/>
      <w:lvlText w:val="%4."/>
      <w:lvlJc w:val="left"/>
      <w:pPr>
        <w:ind w:left="2880" w:hanging="360"/>
      </w:pPr>
    </w:lvl>
    <w:lvl w:ilvl="4" w:tplc="0B02B638">
      <w:start w:val="1"/>
      <w:numFmt w:val="lowerLetter"/>
      <w:lvlText w:val="%5."/>
      <w:lvlJc w:val="left"/>
      <w:pPr>
        <w:ind w:left="3600" w:hanging="360"/>
      </w:pPr>
    </w:lvl>
    <w:lvl w:ilvl="5" w:tplc="28F80330">
      <w:start w:val="1"/>
      <w:numFmt w:val="lowerRoman"/>
      <w:lvlText w:val="%6."/>
      <w:lvlJc w:val="right"/>
      <w:pPr>
        <w:ind w:left="4320" w:hanging="180"/>
      </w:pPr>
    </w:lvl>
    <w:lvl w:ilvl="6" w:tplc="CB7AA28C">
      <w:start w:val="1"/>
      <w:numFmt w:val="decimal"/>
      <w:lvlText w:val="%7."/>
      <w:lvlJc w:val="left"/>
      <w:pPr>
        <w:ind w:left="5040" w:hanging="360"/>
      </w:pPr>
    </w:lvl>
    <w:lvl w:ilvl="7" w:tplc="6032DDAA">
      <w:start w:val="1"/>
      <w:numFmt w:val="lowerLetter"/>
      <w:lvlText w:val="%8."/>
      <w:lvlJc w:val="left"/>
      <w:pPr>
        <w:ind w:left="5760" w:hanging="360"/>
      </w:pPr>
    </w:lvl>
    <w:lvl w:ilvl="8" w:tplc="60A2B746">
      <w:start w:val="1"/>
      <w:numFmt w:val="lowerRoman"/>
      <w:lvlText w:val="%9."/>
      <w:lvlJc w:val="right"/>
      <w:pPr>
        <w:ind w:left="6480" w:hanging="180"/>
      </w:pPr>
    </w:lvl>
  </w:abstractNum>
  <w:abstractNum w:abstractNumId="54"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77BD79D7"/>
    <w:multiLevelType w:val="hybridMultilevel"/>
    <w:tmpl w:val="FFFFFFFF"/>
    <w:lvl w:ilvl="0" w:tplc="816EED38">
      <w:start w:val="4"/>
      <w:numFmt w:val="lowerLetter"/>
      <w:lvlText w:val="%1)"/>
      <w:lvlJc w:val="left"/>
      <w:pPr>
        <w:ind w:left="720" w:hanging="360"/>
      </w:pPr>
    </w:lvl>
    <w:lvl w:ilvl="1" w:tplc="23980286">
      <w:start w:val="1"/>
      <w:numFmt w:val="lowerLetter"/>
      <w:lvlText w:val="%2."/>
      <w:lvlJc w:val="left"/>
      <w:pPr>
        <w:ind w:left="1440" w:hanging="360"/>
      </w:pPr>
    </w:lvl>
    <w:lvl w:ilvl="2" w:tplc="4CFA979A">
      <w:start w:val="1"/>
      <w:numFmt w:val="lowerRoman"/>
      <w:lvlText w:val="%3."/>
      <w:lvlJc w:val="right"/>
      <w:pPr>
        <w:ind w:left="2160" w:hanging="180"/>
      </w:pPr>
    </w:lvl>
    <w:lvl w:ilvl="3" w:tplc="620CD8CE">
      <w:start w:val="1"/>
      <w:numFmt w:val="decimal"/>
      <w:lvlText w:val="%4."/>
      <w:lvlJc w:val="left"/>
      <w:pPr>
        <w:ind w:left="2880" w:hanging="360"/>
      </w:pPr>
    </w:lvl>
    <w:lvl w:ilvl="4" w:tplc="0950A65A">
      <w:start w:val="1"/>
      <w:numFmt w:val="lowerLetter"/>
      <w:lvlText w:val="%5."/>
      <w:lvlJc w:val="left"/>
      <w:pPr>
        <w:ind w:left="3600" w:hanging="360"/>
      </w:pPr>
    </w:lvl>
    <w:lvl w:ilvl="5" w:tplc="5F0EF17E">
      <w:start w:val="1"/>
      <w:numFmt w:val="lowerRoman"/>
      <w:lvlText w:val="%6."/>
      <w:lvlJc w:val="right"/>
      <w:pPr>
        <w:ind w:left="4320" w:hanging="180"/>
      </w:pPr>
    </w:lvl>
    <w:lvl w:ilvl="6" w:tplc="10481408">
      <w:start w:val="1"/>
      <w:numFmt w:val="decimal"/>
      <w:lvlText w:val="%7."/>
      <w:lvlJc w:val="left"/>
      <w:pPr>
        <w:ind w:left="5040" w:hanging="360"/>
      </w:pPr>
    </w:lvl>
    <w:lvl w:ilvl="7" w:tplc="D1CC1716">
      <w:start w:val="1"/>
      <w:numFmt w:val="lowerLetter"/>
      <w:lvlText w:val="%8."/>
      <w:lvlJc w:val="left"/>
      <w:pPr>
        <w:ind w:left="5760" w:hanging="360"/>
      </w:pPr>
    </w:lvl>
    <w:lvl w:ilvl="8" w:tplc="1C52B904">
      <w:start w:val="1"/>
      <w:numFmt w:val="lowerRoman"/>
      <w:lvlText w:val="%9."/>
      <w:lvlJc w:val="right"/>
      <w:pPr>
        <w:ind w:left="6480" w:hanging="180"/>
      </w:pPr>
    </w:lvl>
  </w:abstractNum>
  <w:abstractNum w:abstractNumId="56" w15:restartNumberingAfterBreak="0">
    <w:nsid w:val="785689FB"/>
    <w:multiLevelType w:val="hybridMultilevel"/>
    <w:tmpl w:val="FFFFFFFF"/>
    <w:lvl w:ilvl="0" w:tplc="FD86A98E">
      <w:start w:val="1"/>
      <w:numFmt w:val="bullet"/>
      <w:lvlText w:val="-"/>
      <w:lvlJc w:val="left"/>
      <w:pPr>
        <w:ind w:left="720" w:hanging="360"/>
      </w:pPr>
      <w:rPr>
        <w:rFonts w:hint="default" w:ascii="Calibri" w:hAnsi="Calibri"/>
      </w:rPr>
    </w:lvl>
    <w:lvl w:ilvl="1" w:tplc="1F707AB2">
      <w:start w:val="1"/>
      <w:numFmt w:val="bullet"/>
      <w:lvlText w:val="o"/>
      <w:lvlJc w:val="left"/>
      <w:pPr>
        <w:ind w:left="1440" w:hanging="360"/>
      </w:pPr>
      <w:rPr>
        <w:rFonts w:hint="default" w:ascii="Courier New" w:hAnsi="Courier New"/>
      </w:rPr>
    </w:lvl>
    <w:lvl w:ilvl="2" w:tplc="80F26370">
      <w:start w:val="1"/>
      <w:numFmt w:val="bullet"/>
      <w:lvlText w:val=""/>
      <w:lvlJc w:val="left"/>
      <w:pPr>
        <w:ind w:left="2160" w:hanging="360"/>
      </w:pPr>
      <w:rPr>
        <w:rFonts w:hint="default" w:ascii="Wingdings" w:hAnsi="Wingdings"/>
      </w:rPr>
    </w:lvl>
    <w:lvl w:ilvl="3" w:tplc="34006764">
      <w:start w:val="1"/>
      <w:numFmt w:val="bullet"/>
      <w:lvlText w:val=""/>
      <w:lvlJc w:val="left"/>
      <w:pPr>
        <w:ind w:left="2880" w:hanging="360"/>
      </w:pPr>
      <w:rPr>
        <w:rFonts w:hint="default" w:ascii="Symbol" w:hAnsi="Symbol"/>
      </w:rPr>
    </w:lvl>
    <w:lvl w:ilvl="4" w:tplc="FF1EB952">
      <w:start w:val="1"/>
      <w:numFmt w:val="bullet"/>
      <w:lvlText w:val="o"/>
      <w:lvlJc w:val="left"/>
      <w:pPr>
        <w:ind w:left="3600" w:hanging="360"/>
      </w:pPr>
      <w:rPr>
        <w:rFonts w:hint="default" w:ascii="Courier New" w:hAnsi="Courier New"/>
      </w:rPr>
    </w:lvl>
    <w:lvl w:ilvl="5" w:tplc="F46A230A">
      <w:start w:val="1"/>
      <w:numFmt w:val="bullet"/>
      <w:lvlText w:val=""/>
      <w:lvlJc w:val="left"/>
      <w:pPr>
        <w:ind w:left="4320" w:hanging="360"/>
      </w:pPr>
      <w:rPr>
        <w:rFonts w:hint="default" w:ascii="Wingdings" w:hAnsi="Wingdings"/>
      </w:rPr>
    </w:lvl>
    <w:lvl w:ilvl="6" w:tplc="7F323AE2">
      <w:start w:val="1"/>
      <w:numFmt w:val="bullet"/>
      <w:lvlText w:val=""/>
      <w:lvlJc w:val="left"/>
      <w:pPr>
        <w:ind w:left="5040" w:hanging="360"/>
      </w:pPr>
      <w:rPr>
        <w:rFonts w:hint="default" w:ascii="Symbol" w:hAnsi="Symbol"/>
      </w:rPr>
    </w:lvl>
    <w:lvl w:ilvl="7" w:tplc="40AA3AC2">
      <w:start w:val="1"/>
      <w:numFmt w:val="bullet"/>
      <w:lvlText w:val="o"/>
      <w:lvlJc w:val="left"/>
      <w:pPr>
        <w:ind w:left="5760" w:hanging="360"/>
      </w:pPr>
      <w:rPr>
        <w:rFonts w:hint="default" w:ascii="Courier New" w:hAnsi="Courier New"/>
      </w:rPr>
    </w:lvl>
    <w:lvl w:ilvl="8" w:tplc="6C5C85FE">
      <w:start w:val="1"/>
      <w:numFmt w:val="bullet"/>
      <w:lvlText w:val=""/>
      <w:lvlJc w:val="left"/>
      <w:pPr>
        <w:ind w:left="6480" w:hanging="360"/>
      </w:pPr>
      <w:rPr>
        <w:rFonts w:hint="default" w:ascii="Wingdings" w:hAnsi="Wingdings"/>
      </w:rPr>
    </w:lvl>
  </w:abstractNum>
  <w:abstractNum w:abstractNumId="57" w15:restartNumberingAfterBreak="0">
    <w:nsid w:val="7AB5184E"/>
    <w:multiLevelType w:val="hybridMultilevel"/>
    <w:tmpl w:val="FFFFFFFF"/>
    <w:lvl w:ilvl="0" w:tplc="C4FA3B6C">
      <w:start w:val="1"/>
      <w:numFmt w:val="bullet"/>
      <w:lvlText w:val="-"/>
      <w:lvlJc w:val="left"/>
      <w:pPr>
        <w:ind w:left="720" w:hanging="360"/>
      </w:pPr>
      <w:rPr>
        <w:rFonts w:hint="default" w:ascii="Calibri" w:hAnsi="Calibri"/>
      </w:rPr>
    </w:lvl>
    <w:lvl w:ilvl="1" w:tplc="F3189B64">
      <w:start w:val="1"/>
      <w:numFmt w:val="bullet"/>
      <w:lvlText w:val="o"/>
      <w:lvlJc w:val="left"/>
      <w:pPr>
        <w:ind w:left="1440" w:hanging="360"/>
      </w:pPr>
      <w:rPr>
        <w:rFonts w:hint="default" w:ascii="Courier New" w:hAnsi="Courier New"/>
      </w:rPr>
    </w:lvl>
    <w:lvl w:ilvl="2" w:tplc="BA283954">
      <w:start w:val="1"/>
      <w:numFmt w:val="bullet"/>
      <w:lvlText w:val=""/>
      <w:lvlJc w:val="left"/>
      <w:pPr>
        <w:ind w:left="2160" w:hanging="360"/>
      </w:pPr>
      <w:rPr>
        <w:rFonts w:hint="default" w:ascii="Wingdings" w:hAnsi="Wingdings"/>
      </w:rPr>
    </w:lvl>
    <w:lvl w:ilvl="3" w:tplc="AE2AFC48">
      <w:start w:val="1"/>
      <w:numFmt w:val="bullet"/>
      <w:lvlText w:val=""/>
      <w:lvlJc w:val="left"/>
      <w:pPr>
        <w:ind w:left="2880" w:hanging="360"/>
      </w:pPr>
      <w:rPr>
        <w:rFonts w:hint="default" w:ascii="Symbol" w:hAnsi="Symbol"/>
      </w:rPr>
    </w:lvl>
    <w:lvl w:ilvl="4" w:tplc="E752C79C">
      <w:start w:val="1"/>
      <w:numFmt w:val="bullet"/>
      <w:lvlText w:val="o"/>
      <w:lvlJc w:val="left"/>
      <w:pPr>
        <w:ind w:left="3600" w:hanging="360"/>
      </w:pPr>
      <w:rPr>
        <w:rFonts w:hint="default" w:ascii="Courier New" w:hAnsi="Courier New"/>
      </w:rPr>
    </w:lvl>
    <w:lvl w:ilvl="5" w:tplc="21229DF2">
      <w:start w:val="1"/>
      <w:numFmt w:val="bullet"/>
      <w:lvlText w:val=""/>
      <w:lvlJc w:val="left"/>
      <w:pPr>
        <w:ind w:left="4320" w:hanging="360"/>
      </w:pPr>
      <w:rPr>
        <w:rFonts w:hint="default" w:ascii="Wingdings" w:hAnsi="Wingdings"/>
      </w:rPr>
    </w:lvl>
    <w:lvl w:ilvl="6" w:tplc="F11A19D8">
      <w:start w:val="1"/>
      <w:numFmt w:val="bullet"/>
      <w:lvlText w:val=""/>
      <w:lvlJc w:val="left"/>
      <w:pPr>
        <w:ind w:left="5040" w:hanging="360"/>
      </w:pPr>
      <w:rPr>
        <w:rFonts w:hint="default" w:ascii="Symbol" w:hAnsi="Symbol"/>
      </w:rPr>
    </w:lvl>
    <w:lvl w:ilvl="7" w:tplc="C1AA44AA">
      <w:start w:val="1"/>
      <w:numFmt w:val="bullet"/>
      <w:lvlText w:val="o"/>
      <w:lvlJc w:val="left"/>
      <w:pPr>
        <w:ind w:left="5760" w:hanging="360"/>
      </w:pPr>
      <w:rPr>
        <w:rFonts w:hint="default" w:ascii="Courier New" w:hAnsi="Courier New"/>
      </w:rPr>
    </w:lvl>
    <w:lvl w:ilvl="8" w:tplc="AC98E994">
      <w:start w:val="1"/>
      <w:numFmt w:val="bullet"/>
      <w:lvlText w:val=""/>
      <w:lvlJc w:val="left"/>
      <w:pPr>
        <w:ind w:left="6480" w:hanging="360"/>
      </w:pPr>
      <w:rPr>
        <w:rFonts w:hint="default" w:ascii="Wingdings" w:hAnsi="Wingdings"/>
      </w:rPr>
    </w:lvl>
  </w:abstractNum>
  <w:abstractNum w:abstractNumId="58"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DDCDAD5"/>
    <w:multiLevelType w:val="hybridMultilevel"/>
    <w:tmpl w:val="FFFFFFFF"/>
    <w:lvl w:ilvl="0" w:tplc="DFE85CDA">
      <w:start w:val="1"/>
      <w:numFmt w:val="bullet"/>
      <w:pStyle w:val="Odrazky"/>
      <w:lvlText w:val=""/>
      <w:lvlJc w:val="left"/>
      <w:pPr>
        <w:ind w:left="720" w:hanging="360"/>
      </w:pPr>
      <w:rPr>
        <w:rFonts w:hint="default" w:ascii="Wingdings" w:hAnsi="Wingdings"/>
      </w:rPr>
    </w:lvl>
    <w:lvl w:ilvl="1" w:tplc="74D236FC">
      <w:start w:val="1"/>
      <w:numFmt w:val="bullet"/>
      <w:lvlText w:val="o"/>
      <w:lvlJc w:val="left"/>
      <w:pPr>
        <w:ind w:left="1440" w:hanging="360"/>
      </w:pPr>
      <w:rPr>
        <w:rFonts w:hint="default" w:ascii="Courier New" w:hAnsi="Courier New"/>
      </w:rPr>
    </w:lvl>
    <w:lvl w:ilvl="2" w:tplc="ADDC7FA6">
      <w:start w:val="1"/>
      <w:numFmt w:val="bullet"/>
      <w:lvlText w:val=""/>
      <w:lvlJc w:val="left"/>
      <w:pPr>
        <w:ind w:left="2160" w:hanging="360"/>
      </w:pPr>
      <w:rPr>
        <w:rFonts w:hint="default" w:ascii="Wingdings" w:hAnsi="Wingdings"/>
      </w:rPr>
    </w:lvl>
    <w:lvl w:ilvl="3" w:tplc="A4641058">
      <w:start w:val="1"/>
      <w:numFmt w:val="bullet"/>
      <w:lvlText w:val=""/>
      <w:lvlJc w:val="left"/>
      <w:pPr>
        <w:ind w:left="2880" w:hanging="360"/>
      </w:pPr>
      <w:rPr>
        <w:rFonts w:hint="default" w:ascii="Symbol" w:hAnsi="Symbol"/>
      </w:rPr>
    </w:lvl>
    <w:lvl w:ilvl="4" w:tplc="564E7A6E">
      <w:start w:val="1"/>
      <w:numFmt w:val="bullet"/>
      <w:lvlText w:val="o"/>
      <w:lvlJc w:val="left"/>
      <w:pPr>
        <w:ind w:left="3600" w:hanging="360"/>
      </w:pPr>
      <w:rPr>
        <w:rFonts w:hint="default" w:ascii="Courier New" w:hAnsi="Courier New"/>
      </w:rPr>
    </w:lvl>
    <w:lvl w:ilvl="5" w:tplc="61C8C012">
      <w:start w:val="1"/>
      <w:numFmt w:val="bullet"/>
      <w:lvlText w:val=""/>
      <w:lvlJc w:val="left"/>
      <w:pPr>
        <w:ind w:left="4320" w:hanging="360"/>
      </w:pPr>
      <w:rPr>
        <w:rFonts w:hint="default" w:ascii="Wingdings" w:hAnsi="Wingdings"/>
      </w:rPr>
    </w:lvl>
    <w:lvl w:ilvl="6" w:tplc="1610C6C8">
      <w:start w:val="1"/>
      <w:numFmt w:val="bullet"/>
      <w:lvlText w:val=""/>
      <w:lvlJc w:val="left"/>
      <w:pPr>
        <w:ind w:left="5040" w:hanging="360"/>
      </w:pPr>
      <w:rPr>
        <w:rFonts w:hint="default" w:ascii="Symbol" w:hAnsi="Symbol"/>
      </w:rPr>
    </w:lvl>
    <w:lvl w:ilvl="7" w:tplc="5B22A5D6">
      <w:start w:val="1"/>
      <w:numFmt w:val="bullet"/>
      <w:lvlText w:val="o"/>
      <w:lvlJc w:val="left"/>
      <w:pPr>
        <w:ind w:left="5760" w:hanging="360"/>
      </w:pPr>
      <w:rPr>
        <w:rFonts w:hint="default" w:ascii="Courier New" w:hAnsi="Courier New"/>
      </w:rPr>
    </w:lvl>
    <w:lvl w:ilvl="8" w:tplc="7CF64E2E">
      <w:start w:val="1"/>
      <w:numFmt w:val="bullet"/>
      <w:lvlText w:val=""/>
      <w:lvlJc w:val="left"/>
      <w:pPr>
        <w:ind w:left="6480" w:hanging="360"/>
      </w:pPr>
      <w:rPr>
        <w:rFonts w:hint="default" w:ascii="Wingdings" w:hAnsi="Wingdings"/>
      </w:rPr>
    </w:lvl>
  </w:abstractNum>
  <w:abstractNum w:abstractNumId="60" w15:restartNumberingAfterBreak="0">
    <w:nsid w:val="7E86D73A"/>
    <w:multiLevelType w:val="hybridMultilevel"/>
    <w:tmpl w:val="FFFFFFFF"/>
    <w:lvl w:ilvl="0" w:tplc="B5B45142">
      <w:start w:val="1"/>
      <w:numFmt w:val="bullet"/>
      <w:lvlText w:val=""/>
      <w:lvlJc w:val="left"/>
      <w:pPr>
        <w:ind w:left="720" w:hanging="360"/>
      </w:pPr>
      <w:rPr>
        <w:rFonts w:hint="default" w:ascii="Symbol" w:hAnsi="Symbol"/>
      </w:rPr>
    </w:lvl>
    <w:lvl w:ilvl="1" w:tplc="D720608E">
      <w:start w:val="1"/>
      <w:numFmt w:val="bullet"/>
      <w:lvlText w:val="o"/>
      <w:lvlJc w:val="left"/>
      <w:pPr>
        <w:ind w:left="1440" w:hanging="360"/>
      </w:pPr>
      <w:rPr>
        <w:rFonts w:hint="default" w:ascii="Courier New" w:hAnsi="Courier New"/>
      </w:rPr>
    </w:lvl>
    <w:lvl w:ilvl="2" w:tplc="7D72F272">
      <w:start w:val="1"/>
      <w:numFmt w:val="bullet"/>
      <w:lvlText w:val=""/>
      <w:lvlJc w:val="left"/>
      <w:pPr>
        <w:ind w:left="2160" w:hanging="360"/>
      </w:pPr>
      <w:rPr>
        <w:rFonts w:hint="default" w:ascii="Wingdings" w:hAnsi="Wingdings"/>
      </w:rPr>
    </w:lvl>
    <w:lvl w:ilvl="3" w:tplc="AC52504E">
      <w:start w:val="1"/>
      <w:numFmt w:val="bullet"/>
      <w:lvlText w:val=""/>
      <w:lvlJc w:val="left"/>
      <w:pPr>
        <w:ind w:left="2880" w:hanging="360"/>
      </w:pPr>
      <w:rPr>
        <w:rFonts w:hint="default" w:ascii="Symbol" w:hAnsi="Symbol"/>
      </w:rPr>
    </w:lvl>
    <w:lvl w:ilvl="4" w:tplc="303CD850">
      <w:start w:val="1"/>
      <w:numFmt w:val="bullet"/>
      <w:lvlText w:val="o"/>
      <w:lvlJc w:val="left"/>
      <w:pPr>
        <w:ind w:left="3600" w:hanging="360"/>
      </w:pPr>
      <w:rPr>
        <w:rFonts w:hint="default" w:ascii="Courier New" w:hAnsi="Courier New"/>
      </w:rPr>
    </w:lvl>
    <w:lvl w:ilvl="5" w:tplc="EFD8F6A8">
      <w:start w:val="1"/>
      <w:numFmt w:val="bullet"/>
      <w:lvlText w:val=""/>
      <w:lvlJc w:val="left"/>
      <w:pPr>
        <w:ind w:left="4320" w:hanging="360"/>
      </w:pPr>
      <w:rPr>
        <w:rFonts w:hint="default" w:ascii="Wingdings" w:hAnsi="Wingdings"/>
      </w:rPr>
    </w:lvl>
    <w:lvl w:ilvl="6" w:tplc="24763462">
      <w:start w:val="1"/>
      <w:numFmt w:val="bullet"/>
      <w:lvlText w:val=""/>
      <w:lvlJc w:val="left"/>
      <w:pPr>
        <w:ind w:left="5040" w:hanging="360"/>
      </w:pPr>
      <w:rPr>
        <w:rFonts w:hint="default" w:ascii="Symbol" w:hAnsi="Symbol"/>
      </w:rPr>
    </w:lvl>
    <w:lvl w:ilvl="7" w:tplc="EDEADB24">
      <w:start w:val="1"/>
      <w:numFmt w:val="bullet"/>
      <w:lvlText w:val="o"/>
      <w:lvlJc w:val="left"/>
      <w:pPr>
        <w:ind w:left="5760" w:hanging="360"/>
      </w:pPr>
      <w:rPr>
        <w:rFonts w:hint="default" w:ascii="Courier New" w:hAnsi="Courier New"/>
      </w:rPr>
    </w:lvl>
    <w:lvl w:ilvl="8" w:tplc="9BDCBCD0">
      <w:start w:val="1"/>
      <w:numFmt w:val="bullet"/>
      <w:lvlText w:val=""/>
      <w:lvlJc w:val="left"/>
      <w:pPr>
        <w:ind w:left="6480" w:hanging="360"/>
      </w:pPr>
      <w:rPr>
        <w:rFonts w:hint="default" w:ascii="Wingdings" w:hAnsi="Wingdings"/>
      </w:rPr>
    </w:lvl>
  </w:abstractNum>
  <w:abstractNum w:abstractNumId="61" w15:restartNumberingAfterBreak="0">
    <w:nsid w:val="7F9D3E3E"/>
    <w:multiLevelType w:val="hybridMultilevel"/>
    <w:tmpl w:val="FFFFFFFF"/>
    <w:lvl w:ilvl="0" w:tplc="99A829CE">
      <w:start w:val="1"/>
      <w:numFmt w:val="bullet"/>
      <w:lvlText w:val=""/>
      <w:lvlJc w:val="left"/>
      <w:pPr>
        <w:ind w:left="720" w:hanging="360"/>
      </w:pPr>
      <w:rPr>
        <w:rFonts w:hint="default" w:ascii="Symbol" w:hAnsi="Symbol"/>
      </w:rPr>
    </w:lvl>
    <w:lvl w:ilvl="1" w:tplc="2D3EE962">
      <w:start w:val="1"/>
      <w:numFmt w:val="bullet"/>
      <w:lvlText w:val="o"/>
      <w:lvlJc w:val="left"/>
      <w:pPr>
        <w:ind w:left="1440" w:hanging="360"/>
      </w:pPr>
      <w:rPr>
        <w:rFonts w:hint="default" w:ascii="Courier New" w:hAnsi="Courier New"/>
      </w:rPr>
    </w:lvl>
    <w:lvl w:ilvl="2" w:tplc="F5E027F0">
      <w:start w:val="1"/>
      <w:numFmt w:val="bullet"/>
      <w:lvlText w:val=""/>
      <w:lvlJc w:val="left"/>
      <w:pPr>
        <w:ind w:left="2160" w:hanging="360"/>
      </w:pPr>
      <w:rPr>
        <w:rFonts w:hint="default" w:ascii="Wingdings" w:hAnsi="Wingdings"/>
      </w:rPr>
    </w:lvl>
    <w:lvl w:ilvl="3" w:tplc="92BCD4D8">
      <w:start w:val="1"/>
      <w:numFmt w:val="bullet"/>
      <w:lvlText w:val=""/>
      <w:lvlJc w:val="left"/>
      <w:pPr>
        <w:ind w:left="2880" w:hanging="360"/>
      </w:pPr>
      <w:rPr>
        <w:rFonts w:hint="default" w:ascii="Symbol" w:hAnsi="Symbol"/>
      </w:rPr>
    </w:lvl>
    <w:lvl w:ilvl="4" w:tplc="12BAABD4">
      <w:start w:val="1"/>
      <w:numFmt w:val="bullet"/>
      <w:lvlText w:val="o"/>
      <w:lvlJc w:val="left"/>
      <w:pPr>
        <w:ind w:left="3600" w:hanging="360"/>
      </w:pPr>
      <w:rPr>
        <w:rFonts w:hint="default" w:ascii="Courier New" w:hAnsi="Courier New"/>
      </w:rPr>
    </w:lvl>
    <w:lvl w:ilvl="5" w:tplc="61325068">
      <w:start w:val="1"/>
      <w:numFmt w:val="bullet"/>
      <w:lvlText w:val=""/>
      <w:lvlJc w:val="left"/>
      <w:pPr>
        <w:ind w:left="4320" w:hanging="360"/>
      </w:pPr>
      <w:rPr>
        <w:rFonts w:hint="default" w:ascii="Wingdings" w:hAnsi="Wingdings"/>
      </w:rPr>
    </w:lvl>
    <w:lvl w:ilvl="6" w:tplc="F80C886A">
      <w:start w:val="1"/>
      <w:numFmt w:val="bullet"/>
      <w:lvlText w:val=""/>
      <w:lvlJc w:val="left"/>
      <w:pPr>
        <w:ind w:left="5040" w:hanging="360"/>
      </w:pPr>
      <w:rPr>
        <w:rFonts w:hint="default" w:ascii="Symbol" w:hAnsi="Symbol"/>
      </w:rPr>
    </w:lvl>
    <w:lvl w:ilvl="7" w:tplc="B47C8858">
      <w:start w:val="1"/>
      <w:numFmt w:val="bullet"/>
      <w:lvlText w:val="o"/>
      <w:lvlJc w:val="left"/>
      <w:pPr>
        <w:ind w:left="5760" w:hanging="360"/>
      </w:pPr>
      <w:rPr>
        <w:rFonts w:hint="default" w:ascii="Courier New" w:hAnsi="Courier New"/>
      </w:rPr>
    </w:lvl>
    <w:lvl w:ilvl="8" w:tplc="40F2DDB2">
      <w:start w:val="1"/>
      <w:numFmt w:val="bullet"/>
      <w:lvlText w:val=""/>
      <w:lvlJc w:val="left"/>
      <w:pPr>
        <w:ind w:left="6480" w:hanging="360"/>
      </w:pPr>
      <w:rPr>
        <w:rFonts w:hint="default" w:ascii="Wingdings" w:hAnsi="Wingdings"/>
      </w:rPr>
    </w:lvl>
  </w:abstractNum>
  <w:num w:numId="66">
    <w:abstractNumId w:val="65"/>
  </w:num>
  <w:num w:numId="65">
    <w:abstractNumId w:val="64"/>
  </w:num>
  <w:num w:numId="64">
    <w:abstractNumId w:val="63"/>
  </w:num>
  <w:num w:numId="63">
    <w:abstractNumId w:val="62"/>
  </w:num>
  <w:num w:numId="1" w16cid:durableId="473717007">
    <w:abstractNumId w:val="23"/>
  </w:num>
  <w:num w:numId="2" w16cid:durableId="1364090595">
    <w:abstractNumId w:val="27"/>
  </w:num>
  <w:num w:numId="3" w16cid:durableId="1730422884">
    <w:abstractNumId w:val="5"/>
  </w:num>
  <w:num w:numId="4" w16cid:durableId="1030568890">
    <w:abstractNumId w:val="35"/>
  </w:num>
  <w:num w:numId="5" w16cid:durableId="1106921360">
    <w:abstractNumId w:val="34"/>
  </w:num>
  <w:num w:numId="6" w16cid:durableId="301228132">
    <w:abstractNumId w:val="10"/>
  </w:num>
  <w:num w:numId="7" w16cid:durableId="22875489">
    <w:abstractNumId w:val="61"/>
  </w:num>
  <w:num w:numId="8" w16cid:durableId="941376924">
    <w:abstractNumId w:val="60"/>
  </w:num>
  <w:num w:numId="9" w16cid:durableId="681593988">
    <w:abstractNumId w:val="38"/>
  </w:num>
  <w:num w:numId="10" w16cid:durableId="1621499516">
    <w:abstractNumId w:val="37"/>
  </w:num>
  <w:num w:numId="11" w16cid:durableId="556163005">
    <w:abstractNumId w:val="28"/>
  </w:num>
  <w:num w:numId="12" w16cid:durableId="1388803220">
    <w:abstractNumId w:val="50"/>
  </w:num>
  <w:num w:numId="13" w16cid:durableId="1662006396">
    <w:abstractNumId w:val="13"/>
  </w:num>
  <w:num w:numId="14" w16cid:durableId="1414083236">
    <w:abstractNumId w:val="32"/>
  </w:num>
  <w:num w:numId="15" w16cid:durableId="1983582991">
    <w:abstractNumId w:val="49"/>
  </w:num>
  <w:num w:numId="16" w16cid:durableId="1659337346">
    <w:abstractNumId w:val="26"/>
  </w:num>
  <w:num w:numId="17" w16cid:durableId="1556892523">
    <w:abstractNumId w:val="17"/>
  </w:num>
  <w:num w:numId="18" w16cid:durableId="972324369">
    <w:abstractNumId w:val="55"/>
  </w:num>
  <w:num w:numId="19" w16cid:durableId="1243024250">
    <w:abstractNumId w:val="31"/>
  </w:num>
  <w:num w:numId="20" w16cid:durableId="404230377">
    <w:abstractNumId w:val="22"/>
  </w:num>
  <w:num w:numId="21" w16cid:durableId="1589732239">
    <w:abstractNumId w:val="57"/>
  </w:num>
  <w:num w:numId="22" w16cid:durableId="1134449802">
    <w:abstractNumId w:val="53"/>
  </w:num>
  <w:num w:numId="23" w16cid:durableId="1758208794">
    <w:abstractNumId w:val="45"/>
  </w:num>
  <w:num w:numId="24" w16cid:durableId="1290933656">
    <w:abstractNumId w:val="51"/>
  </w:num>
  <w:num w:numId="25" w16cid:durableId="528834971">
    <w:abstractNumId w:val="56"/>
  </w:num>
  <w:num w:numId="26" w16cid:durableId="861555455">
    <w:abstractNumId w:val="33"/>
  </w:num>
  <w:num w:numId="27" w16cid:durableId="120851178">
    <w:abstractNumId w:val="29"/>
  </w:num>
  <w:num w:numId="28" w16cid:durableId="1249920430">
    <w:abstractNumId w:val="18"/>
  </w:num>
  <w:num w:numId="29" w16cid:durableId="1840922788">
    <w:abstractNumId w:val="40"/>
  </w:num>
  <w:num w:numId="30" w16cid:durableId="747263008">
    <w:abstractNumId w:val="16"/>
  </w:num>
  <w:num w:numId="31" w16cid:durableId="862747984">
    <w:abstractNumId w:val="3"/>
  </w:num>
  <w:num w:numId="32" w16cid:durableId="1327259">
    <w:abstractNumId w:val="36"/>
  </w:num>
  <w:num w:numId="33" w16cid:durableId="2119181758">
    <w:abstractNumId w:val="8"/>
  </w:num>
  <w:num w:numId="34" w16cid:durableId="1024092191">
    <w:abstractNumId w:val="11"/>
  </w:num>
  <w:num w:numId="35" w16cid:durableId="1996491027">
    <w:abstractNumId w:val="24"/>
  </w:num>
  <w:num w:numId="36" w16cid:durableId="497574815">
    <w:abstractNumId w:val="48"/>
  </w:num>
  <w:num w:numId="37" w16cid:durableId="693653637">
    <w:abstractNumId w:val="41"/>
  </w:num>
  <w:num w:numId="38" w16cid:durableId="1536311756">
    <w:abstractNumId w:val="21"/>
  </w:num>
  <w:num w:numId="39" w16cid:durableId="911962722">
    <w:abstractNumId w:val="47"/>
  </w:num>
  <w:num w:numId="40" w16cid:durableId="1510875024">
    <w:abstractNumId w:val="30"/>
  </w:num>
  <w:num w:numId="41" w16cid:durableId="1320771003">
    <w:abstractNumId w:val="59"/>
  </w:num>
  <w:num w:numId="42" w16cid:durableId="1853060296">
    <w:abstractNumId w:val="1"/>
  </w:num>
  <w:num w:numId="43" w16cid:durableId="553388986">
    <w:abstractNumId w:val="0"/>
  </w:num>
  <w:num w:numId="44" w16cid:durableId="1814104277">
    <w:abstractNumId w:val="12"/>
  </w:num>
  <w:num w:numId="45" w16cid:durableId="762340787">
    <w:abstractNumId w:val="46"/>
  </w:num>
  <w:num w:numId="46" w16cid:durableId="1073308230">
    <w:abstractNumId w:val="39"/>
  </w:num>
  <w:num w:numId="47" w16cid:durableId="1816482116">
    <w:abstractNumId w:val="6"/>
  </w:num>
  <w:num w:numId="48" w16cid:durableId="1736468726">
    <w:abstractNumId w:val="54"/>
  </w:num>
  <w:num w:numId="49" w16cid:durableId="956566999">
    <w:abstractNumId w:val="25"/>
  </w:num>
  <w:num w:numId="50" w16cid:durableId="956910653">
    <w:abstractNumId w:val="9"/>
  </w:num>
  <w:num w:numId="51" w16cid:durableId="1950508470">
    <w:abstractNumId w:val="43"/>
  </w:num>
  <w:num w:numId="52" w16cid:durableId="45839240">
    <w:abstractNumId w:val="20"/>
  </w:num>
  <w:num w:numId="53" w16cid:durableId="1585261541">
    <w:abstractNumId w:val="42"/>
  </w:num>
  <w:num w:numId="54" w16cid:durableId="1972444814">
    <w:abstractNumId w:val="14"/>
  </w:num>
  <w:num w:numId="55" w16cid:durableId="545680652">
    <w:abstractNumId w:val="2"/>
  </w:num>
  <w:num w:numId="56" w16cid:durableId="1790271063">
    <w:abstractNumId w:val="15"/>
  </w:num>
  <w:num w:numId="57" w16cid:durableId="1319315">
    <w:abstractNumId w:val="7"/>
  </w:num>
  <w:num w:numId="58" w16cid:durableId="1960837576">
    <w:abstractNumId w:val="19"/>
  </w:num>
  <w:num w:numId="59" w16cid:durableId="784928488">
    <w:abstractNumId w:val="44"/>
  </w:num>
  <w:num w:numId="60" w16cid:durableId="767584246">
    <w:abstractNumId w:val="52"/>
  </w:num>
  <w:num w:numId="61" w16cid:durableId="803691881">
    <w:abstractNumId w:val="4"/>
  </w:num>
  <w:num w:numId="62" w16cid:durableId="1949310092">
    <w:abstractNumId w:val="58"/>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047F"/>
    <w:rsid w:val="00032E44"/>
    <w:rsid w:val="000333AF"/>
    <w:rsid w:val="0004211E"/>
    <w:rsid w:val="00043DE8"/>
    <w:rsid w:val="00055597"/>
    <w:rsid w:val="0006349A"/>
    <w:rsid w:val="00067C61"/>
    <w:rsid w:val="0007275E"/>
    <w:rsid w:val="00077389"/>
    <w:rsid w:val="00081307"/>
    <w:rsid w:val="00084CBC"/>
    <w:rsid w:val="0008711C"/>
    <w:rsid w:val="0008B886"/>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07992"/>
    <w:rsid w:val="0010EFF9"/>
    <w:rsid w:val="00112451"/>
    <w:rsid w:val="00112716"/>
    <w:rsid w:val="00115E41"/>
    <w:rsid w:val="00124F9D"/>
    <w:rsid w:val="00127CF3"/>
    <w:rsid w:val="00144D69"/>
    <w:rsid w:val="001466D6"/>
    <w:rsid w:val="00164A5D"/>
    <w:rsid w:val="00170844"/>
    <w:rsid w:val="001712C6"/>
    <w:rsid w:val="00176129"/>
    <w:rsid w:val="00176FD2"/>
    <w:rsid w:val="00180271"/>
    <w:rsid w:val="0018039E"/>
    <w:rsid w:val="001866A8"/>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2FD04B"/>
    <w:rsid w:val="00300217"/>
    <w:rsid w:val="0030590F"/>
    <w:rsid w:val="003072FE"/>
    <w:rsid w:val="003111A5"/>
    <w:rsid w:val="00311291"/>
    <w:rsid w:val="0032294D"/>
    <w:rsid w:val="00323074"/>
    <w:rsid w:val="00324D21"/>
    <w:rsid w:val="00329233"/>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C0C23"/>
    <w:rsid w:val="003C43F3"/>
    <w:rsid w:val="003D232A"/>
    <w:rsid w:val="003D63D2"/>
    <w:rsid w:val="003D6DA4"/>
    <w:rsid w:val="003E62CE"/>
    <w:rsid w:val="003F0BAA"/>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6DAAD"/>
    <w:rsid w:val="006855CB"/>
    <w:rsid w:val="006A6C5A"/>
    <w:rsid w:val="006B3945"/>
    <w:rsid w:val="006C2715"/>
    <w:rsid w:val="006D10BC"/>
    <w:rsid w:val="006D5749"/>
    <w:rsid w:val="006E386F"/>
    <w:rsid w:val="006E4872"/>
    <w:rsid w:val="00700DC4"/>
    <w:rsid w:val="00704A77"/>
    <w:rsid w:val="007087D3"/>
    <w:rsid w:val="0071251B"/>
    <w:rsid w:val="007148B0"/>
    <w:rsid w:val="007162E2"/>
    <w:rsid w:val="007240B7"/>
    <w:rsid w:val="00737C69"/>
    <w:rsid w:val="00741557"/>
    <w:rsid w:val="007541E4"/>
    <w:rsid w:val="007660C8"/>
    <w:rsid w:val="00770577"/>
    <w:rsid w:val="0077357D"/>
    <w:rsid w:val="007746FB"/>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6CA88"/>
    <w:rsid w:val="008751DD"/>
    <w:rsid w:val="00875A6B"/>
    <w:rsid w:val="008774FF"/>
    <w:rsid w:val="0088142C"/>
    <w:rsid w:val="00883444"/>
    <w:rsid w:val="0088589D"/>
    <w:rsid w:val="008963AA"/>
    <w:rsid w:val="008A4CE0"/>
    <w:rsid w:val="008C2857"/>
    <w:rsid w:val="008C44FD"/>
    <w:rsid w:val="008C45FD"/>
    <w:rsid w:val="008C6D9F"/>
    <w:rsid w:val="008D7574"/>
    <w:rsid w:val="008DF1BD"/>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7969F"/>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EC6FD"/>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51DF"/>
    <w:rsid w:val="00B16096"/>
    <w:rsid w:val="00B21DEF"/>
    <w:rsid w:val="00B22974"/>
    <w:rsid w:val="00B25A51"/>
    <w:rsid w:val="00B401FF"/>
    <w:rsid w:val="00B42515"/>
    <w:rsid w:val="00B47D5E"/>
    <w:rsid w:val="00B5113F"/>
    <w:rsid w:val="00B5224A"/>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3953"/>
    <w:rsid w:val="00D154C5"/>
    <w:rsid w:val="00D16742"/>
    <w:rsid w:val="00D22F01"/>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5BF4"/>
    <w:rsid w:val="00EB5CB4"/>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5162"/>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00DF32"/>
    <w:rsid w:val="010FA3BE"/>
    <w:rsid w:val="01144220"/>
    <w:rsid w:val="0115F700"/>
    <w:rsid w:val="0117FA24"/>
    <w:rsid w:val="0123DC63"/>
    <w:rsid w:val="0134A050"/>
    <w:rsid w:val="0136C8CD"/>
    <w:rsid w:val="014FD7DA"/>
    <w:rsid w:val="015F3E2C"/>
    <w:rsid w:val="01681860"/>
    <w:rsid w:val="01859C35"/>
    <w:rsid w:val="01A1978D"/>
    <w:rsid w:val="01C2E22A"/>
    <w:rsid w:val="01CC8405"/>
    <w:rsid w:val="01CCCD4D"/>
    <w:rsid w:val="01D30436"/>
    <w:rsid w:val="01DF8C88"/>
    <w:rsid w:val="01E1B96F"/>
    <w:rsid w:val="01E559AC"/>
    <w:rsid w:val="01F989C6"/>
    <w:rsid w:val="022EC08D"/>
    <w:rsid w:val="0241C57C"/>
    <w:rsid w:val="0247163A"/>
    <w:rsid w:val="025DC65C"/>
    <w:rsid w:val="026E7B6D"/>
    <w:rsid w:val="027E927A"/>
    <w:rsid w:val="027EAB4A"/>
    <w:rsid w:val="02996D40"/>
    <w:rsid w:val="029CAF93"/>
    <w:rsid w:val="02AE0796"/>
    <w:rsid w:val="02B3C7AF"/>
    <w:rsid w:val="02C18605"/>
    <w:rsid w:val="02CCADFA"/>
    <w:rsid w:val="02E2E4B1"/>
    <w:rsid w:val="02EC5D29"/>
    <w:rsid w:val="02F875DB"/>
    <w:rsid w:val="030A3227"/>
    <w:rsid w:val="030FF69B"/>
    <w:rsid w:val="0318A6F4"/>
    <w:rsid w:val="031F52F6"/>
    <w:rsid w:val="03216C96"/>
    <w:rsid w:val="032C5D5E"/>
    <w:rsid w:val="0355D4A3"/>
    <w:rsid w:val="03726072"/>
    <w:rsid w:val="039C581D"/>
    <w:rsid w:val="039CBEEA"/>
    <w:rsid w:val="03A5463E"/>
    <w:rsid w:val="03ADB75D"/>
    <w:rsid w:val="03B20068"/>
    <w:rsid w:val="03C151CF"/>
    <w:rsid w:val="03CE5344"/>
    <w:rsid w:val="03E28572"/>
    <w:rsid w:val="03E34500"/>
    <w:rsid w:val="03EC6B36"/>
    <w:rsid w:val="0402DE5C"/>
    <w:rsid w:val="040BFD39"/>
    <w:rsid w:val="041B256F"/>
    <w:rsid w:val="0422AA3E"/>
    <w:rsid w:val="0437F006"/>
    <w:rsid w:val="044A3B3B"/>
    <w:rsid w:val="04525F5D"/>
    <w:rsid w:val="0457D872"/>
    <w:rsid w:val="0458650F"/>
    <w:rsid w:val="045879A5"/>
    <w:rsid w:val="04637A9A"/>
    <w:rsid w:val="0466C575"/>
    <w:rsid w:val="0468A7E4"/>
    <w:rsid w:val="0469F797"/>
    <w:rsid w:val="046E698F"/>
    <w:rsid w:val="04708B53"/>
    <w:rsid w:val="0493600F"/>
    <w:rsid w:val="0498A556"/>
    <w:rsid w:val="04AC465A"/>
    <w:rsid w:val="04E18D60"/>
    <w:rsid w:val="04E5AF13"/>
    <w:rsid w:val="0546157A"/>
    <w:rsid w:val="054C28DF"/>
    <w:rsid w:val="054EAD50"/>
    <w:rsid w:val="0555B858"/>
    <w:rsid w:val="0563C089"/>
    <w:rsid w:val="0570CCDC"/>
    <w:rsid w:val="058ABE29"/>
    <w:rsid w:val="05AECD4C"/>
    <w:rsid w:val="05AEF46F"/>
    <w:rsid w:val="05B6A0F9"/>
    <w:rsid w:val="05B75BDC"/>
    <w:rsid w:val="05C0B899"/>
    <w:rsid w:val="05C9C2C9"/>
    <w:rsid w:val="05CF058E"/>
    <w:rsid w:val="05F71E53"/>
    <w:rsid w:val="0611D899"/>
    <w:rsid w:val="06163ED8"/>
    <w:rsid w:val="061FB456"/>
    <w:rsid w:val="06266D45"/>
    <w:rsid w:val="062FECE1"/>
    <w:rsid w:val="0634F723"/>
    <w:rsid w:val="067511EB"/>
    <w:rsid w:val="06813C8B"/>
    <w:rsid w:val="0691A4ED"/>
    <w:rsid w:val="069D9638"/>
    <w:rsid w:val="06A28A79"/>
    <w:rsid w:val="06C979F9"/>
    <w:rsid w:val="06D094AF"/>
    <w:rsid w:val="06DEA842"/>
    <w:rsid w:val="06F374E0"/>
    <w:rsid w:val="0719E8FB"/>
    <w:rsid w:val="071D1699"/>
    <w:rsid w:val="074023B6"/>
    <w:rsid w:val="0756DF57"/>
    <w:rsid w:val="0758FB14"/>
    <w:rsid w:val="07646F4A"/>
    <w:rsid w:val="077504AC"/>
    <w:rsid w:val="07852A69"/>
    <w:rsid w:val="079572AD"/>
    <w:rsid w:val="07994050"/>
    <w:rsid w:val="07A15FAC"/>
    <w:rsid w:val="07B173E6"/>
    <w:rsid w:val="07BEA3E0"/>
    <w:rsid w:val="07C1AB46"/>
    <w:rsid w:val="07F22E12"/>
    <w:rsid w:val="07FE7375"/>
    <w:rsid w:val="081706DA"/>
    <w:rsid w:val="082361C3"/>
    <w:rsid w:val="08459232"/>
    <w:rsid w:val="0853C733"/>
    <w:rsid w:val="08830053"/>
    <w:rsid w:val="088A5CFB"/>
    <w:rsid w:val="088CC270"/>
    <w:rsid w:val="08B45ADC"/>
    <w:rsid w:val="08C65860"/>
    <w:rsid w:val="08E19012"/>
    <w:rsid w:val="08E2D99E"/>
    <w:rsid w:val="08E9AC62"/>
    <w:rsid w:val="09271655"/>
    <w:rsid w:val="09350643"/>
    <w:rsid w:val="0941251A"/>
    <w:rsid w:val="0944BDE6"/>
    <w:rsid w:val="094A999C"/>
    <w:rsid w:val="096C7A54"/>
    <w:rsid w:val="0983A6AE"/>
    <w:rsid w:val="09A43682"/>
    <w:rsid w:val="09B30255"/>
    <w:rsid w:val="09EB405C"/>
    <w:rsid w:val="0A03E2E4"/>
    <w:rsid w:val="0A0DC5DB"/>
    <w:rsid w:val="0A21CD85"/>
    <w:rsid w:val="0A21D21D"/>
    <w:rsid w:val="0A293EC6"/>
    <w:rsid w:val="0A464FF5"/>
    <w:rsid w:val="0A4712FC"/>
    <w:rsid w:val="0A496702"/>
    <w:rsid w:val="0A5D6460"/>
    <w:rsid w:val="0A6298B3"/>
    <w:rsid w:val="0A7BAB6B"/>
    <w:rsid w:val="0A95C037"/>
    <w:rsid w:val="0A9D2524"/>
    <w:rsid w:val="0AB8EDB9"/>
    <w:rsid w:val="0AE56A55"/>
    <w:rsid w:val="0AE8E576"/>
    <w:rsid w:val="0AF6A56E"/>
    <w:rsid w:val="0AF70FDE"/>
    <w:rsid w:val="0B3B3DEF"/>
    <w:rsid w:val="0B4D6174"/>
    <w:rsid w:val="0B565108"/>
    <w:rsid w:val="0B89D65D"/>
    <w:rsid w:val="0BB6EB4A"/>
    <w:rsid w:val="0BD96529"/>
    <w:rsid w:val="0BF222D4"/>
    <w:rsid w:val="0BF4C39D"/>
    <w:rsid w:val="0BF7A6E7"/>
    <w:rsid w:val="0BF8000D"/>
    <w:rsid w:val="0BF93446"/>
    <w:rsid w:val="0C13AE26"/>
    <w:rsid w:val="0C3CDA62"/>
    <w:rsid w:val="0C5B5970"/>
    <w:rsid w:val="0C6AE11B"/>
    <w:rsid w:val="0C755897"/>
    <w:rsid w:val="0C76C2BC"/>
    <w:rsid w:val="0C8D1A8C"/>
    <w:rsid w:val="0C936CF9"/>
    <w:rsid w:val="0CBA0090"/>
    <w:rsid w:val="0CC623CD"/>
    <w:rsid w:val="0CD4248B"/>
    <w:rsid w:val="0CDD3B4A"/>
    <w:rsid w:val="0CF00E74"/>
    <w:rsid w:val="0CFD24B1"/>
    <w:rsid w:val="0D10C0E3"/>
    <w:rsid w:val="0D11DC28"/>
    <w:rsid w:val="0D2EEA2B"/>
    <w:rsid w:val="0D3E77F5"/>
    <w:rsid w:val="0D407387"/>
    <w:rsid w:val="0D4F6748"/>
    <w:rsid w:val="0D5657DE"/>
    <w:rsid w:val="0D605BC5"/>
    <w:rsid w:val="0D879D63"/>
    <w:rsid w:val="0D9791E4"/>
    <w:rsid w:val="0D9F85A3"/>
    <w:rsid w:val="0D9FFDD5"/>
    <w:rsid w:val="0DCB18A5"/>
    <w:rsid w:val="0DD0F988"/>
    <w:rsid w:val="0DD3A67A"/>
    <w:rsid w:val="0DDF32A2"/>
    <w:rsid w:val="0DE7B9F3"/>
    <w:rsid w:val="0DEAE8A1"/>
    <w:rsid w:val="0DEBEEDD"/>
    <w:rsid w:val="0DEC4E34"/>
    <w:rsid w:val="0DF33265"/>
    <w:rsid w:val="0E0735B8"/>
    <w:rsid w:val="0E208299"/>
    <w:rsid w:val="0E4DC322"/>
    <w:rsid w:val="0E790BAB"/>
    <w:rsid w:val="0E823517"/>
    <w:rsid w:val="0E8812AD"/>
    <w:rsid w:val="0E985C89"/>
    <w:rsid w:val="0E9B0F7E"/>
    <w:rsid w:val="0E9FD483"/>
    <w:rsid w:val="0EAC1E6C"/>
    <w:rsid w:val="0EB137CE"/>
    <w:rsid w:val="0ECE55BE"/>
    <w:rsid w:val="0EE98A15"/>
    <w:rsid w:val="0EF358D4"/>
    <w:rsid w:val="0F00EF3D"/>
    <w:rsid w:val="0F0DA2BC"/>
    <w:rsid w:val="0F1398CB"/>
    <w:rsid w:val="0F159367"/>
    <w:rsid w:val="0F27825C"/>
    <w:rsid w:val="0F525B4A"/>
    <w:rsid w:val="0F5C87D2"/>
    <w:rsid w:val="0F63B830"/>
    <w:rsid w:val="0F80934F"/>
    <w:rsid w:val="0FA08921"/>
    <w:rsid w:val="0FA30619"/>
    <w:rsid w:val="0FA6D658"/>
    <w:rsid w:val="0FB815C1"/>
    <w:rsid w:val="0FBDB8DF"/>
    <w:rsid w:val="0FD612B6"/>
    <w:rsid w:val="0FE3BFF9"/>
    <w:rsid w:val="0FEB5205"/>
    <w:rsid w:val="1027AB66"/>
    <w:rsid w:val="1028CC93"/>
    <w:rsid w:val="102B5080"/>
    <w:rsid w:val="1051A8C9"/>
    <w:rsid w:val="10679A86"/>
    <w:rsid w:val="108F22E3"/>
    <w:rsid w:val="109AA69D"/>
    <w:rsid w:val="10A96F6D"/>
    <w:rsid w:val="10AA2A60"/>
    <w:rsid w:val="10AD5AC2"/>
    <w:rsid w:val="10B71E33"/>
    <w:rsid w:val="10D25E8A"/>
    <w:rsid w:val="1103FA6A"/>
    <w:rsid w:val="11052AB8"/>
    <w:rsid w:val="112599C1"/>
    <w:rsid w:val="11572D5B"/>
    <w:rsid w:val="11774DC6"/>
    <w:rsid w:val="117BB0F1"/>
    <w:rsid w:val="119AE3F0"/>
    <w:rsid w:val="119B0B18"/>
    <w:rsid w:val="119C1E2B"/>
    <w:rsid w:val="11A285B5"/>
    <w:rsid w:val="11B0CDB3"/>
    <w:rsid w:val="11B4D80D"/>
    <w:rsid w:val="11C5BBE9"/>
    <w:rsid w:val="11D100FE"/>
    <w:rsid w:val="11E90B95"/>
    <w:rsid w:val="11E9F40E"/>
    <w:rsid w:val="11F9F08E"/>
    <w:rsid w:val="120B7025"/>
    <w:rsid w:val="12170E36"/>
    <w:rsid w:val="124F9183"/>
    <w:rsid w:val="129317E3"/>
    <w:rsid w:val="129537AC"/>
    <w:rsid w:val="12AEEBA1"/>
    <w:rsid w:val="12B22047"/>
    <w:rsid w:val="12BF2199"/>
    <w:rsid w:val="12D4604E"/>
    <w:rsid w:val="12D83DB8"/>
    <w:rsid w:val="12EBE655"/>
    <w:rsid w:val="13157A61"/>
    <w:rsid w:val="131DEB3A"/>
    <w:rsid w:val="1324D9DC"/>
    <w:rsid w:val="13323BEE"/>
    <w:rsid w:val="133D5AF8"/>
    <w:rsid w:val="133E136B"/>
    <w:rsid w:val="133F5097"/>
    <w:rsid w:val="135E4CBC"/>
    <w:rsid w:val="136D2DDF"/>
    <w:rsid w:val="1389B6DB"/>
    <w:rsid w:val="13906F42"/>
    <w:rsid w:val="13AEB890"/>
    <w:rsid w:val="13D654EA"/>
    <w:rsid w:val="13E3D677"/>
    <w:rsid w:val="13E5E3D7"/>
    <w:rsid w:val="13E81AC6"/>
    <w:rsid w:val="14096554"/>
    <w:rsid w:val="143A6E95"/>
    <w:rsid w:val="147E997C"/>
    <w:rsid w:val="148E0D4D"/>
    <w:rsid w:val="14A61D83"/>
    <w:rsid w:val="14B121C0"/>
    <w:rsid w:val="14D61C2E"/>
    <w:rsid w:val="14FA7CC2"/>
    <w:rsid w:val="15121025"/>
    <w:rsid w:val="151C2AA9"/>
    <w:rsid w:val="15464025"/>
    <w:rsid w:val="154EB2D9"/>
    <w:rsid w:val="156B2AAE"/>
    <w:rsid w:val="1580039D"/>
    <w:rsid w:val="1582AB01"/>
    <w:rsid w:val="158874E2"/>
    <w:rsid w:val="1589C791"/>
    <w:rsid w:val="158C47E8"/>
    <w:rsid w:val="159276F7"/>
    <w:rsid w:val="15A613C0"/>
    <w:rsid w:val="15AF43DC"/>
    <w:rsid w:val="15E2912B"/>
    <w:rsid w:val="15EBA64F"/>
    <w:rsid w:val="15EEB577"/>
    <w:rsid w:val="15F0EF57"/>
    <w:rsid w:val="15F91F40"/>
    <w:rsid w:val="1603B9A8"/>
    <w:rsid w:val="1603F58A"/>
    <w:rsid w:val="160CE266"/>
    <w:rsid w:val="160DF5E1"/>
    <w:rsid w:val="16143FDB"/>
    <w:rsid w:val="1639C285"/>
    <w:rsid w:val="16447491"/>
    <w:rsid w:val="164696D1"/>
    <w:rsid w:val="164F76C4"/>
    <w:rsid w:val="1652EAE2"/>
    <w:rsid w:val="1680D612"/>
    <w:rsid w:val="16A74AFD"/>
    <w:rsid w:val="16BC685D"/>
    <w:rsid w:val="16D2297F"/>
    <w:rsid w:val="16D88028"/>
    <w:rsid w:val="16ED2976"/>
    <w:rsid w:val="16ED6406"/>
    <w:rsid w:val="171613A7"/>
    <w:rsid w:val="1726E6B2"/>
    <w:rsid w:val="17319E10"/>
    <w:rsid w:val="174CB4B4"/>
    <w:rsid w:val="1793A031"/>
    <w:rsid w:val="17ADA1CF"/>
    <w:rsid w:val="17AF971A"/>
    <w:rsid w:val="17B1E7B7"/>
    <w:rsid w:val="17C5FBF0"/>
    <w:rsid w:val="17FC0324"/>
    <w:rsid w:val="1811E54C"/>
    <w:rsid w:val="181683FA"/>
    <w:rsid w:val="182A78AD"/>
    <w:rsid w:val="183AA30E"/>
    <w:rsid w:val="184C92B9"/>
    <w:rsid w:val="1857C2BE"/>
    <w:rsid w:val="186BF9C8"/>
    <w:rsid w:val="187DA054"/>
    <w:rsid w:val="187F01FF"/>
    <w:rsid w:val="18882993"/>
    <w:rsid w:val="18904ECB"/>
    <w:rsid w:val="189C6480"/>
    <w:rsid w:val="18D23E42"/>
    <w:rsid w:val="18D8F7A2"/>
    <w:rsid w:val="18E8D14C"/>
    <w:rsid w:val="18F5E2D2"/>
    <w:rsid w:val="192387AF"/>
    <w:rsid w:val="192D4880"/>
    <w:rsid w:val="193B2894"/>
    <w:rsid w:val="193B2894"/>
    <w:rsid w:val="193CFF17"/>
    <w:rsid w:val="194337A1"/>
    <w:rsid w:val="194BE09D"/>
    <w:rsid w:val="194E7E2B"/>
    <w:rsid w:val="19514D49"/>
    <w:rsid w:val="195989AA"/>
    <w:rsid w:val="196B7E85"/>
    <w:rsid w:val="19713373"/>
    <w:rsid w:val="1979D969"/>
    <w:rsid w:val="198FEA7F"/>
    <w:rsid w:val="19A35DF9"/>
    <w:rsid w:val="19B42F27"/>
    <w:rsid w:val="19C88433"/>
    <w:rsid w:val="19CE7B51"/>
    <w:rsid w:val="19D53696"/>
    <w:rsid w:val="19D64B03"/>
    <w:rsid w:val="19DD963C"/>
    <w:rsid w:val="19EA0036"/>
    <w:rsid w:val="19EF3686"/>
    <w:rsid w:val="19EFC73A"/>
    <w:rsid w:val="19FA5573"/>
    <w:rsid w:val="1A215E3B"/>
    <w:rsid w:val="1A25EF4E"/>
    <w:rsid w:val="1A26BCA5"/>
    <w:rsid w:val="1A2CEFF0"/>
    <w:rsid w:val="1A31A3F1"/>
    <w:rsid w:val="1A3A88C7"/>
    <w:rsid w:val="1A463E60"/>
    <w:rsid w:val="1A4F24F1"/>
    <w:rsid w:val="1A5D539C"/>
    <w:rsid w:val="1A75CCC3"/>
    <w:rsid w:val="1A7D5249"/>
    <w:rsid w:val="1A8737B1"/>
    <w:rsid w:val="1ACD699D"/>
    <w:rsid w:val="1AD3A776"/>
    <w:rsid w:val="1AE60147"/>
    <w:rsid w:val="1AF847ED"/>
    <w:rsid w:val="1B0D33A8"/>
    <w:rsid w:val="1B34FC5F"/>
    <w:rsid w:val="1B3F2E5A"/>
    <w:rsid w:val="1B58914D"/>
    <w:rsid w:val="1B6AEBD9"/>
    <w:rsid w:val="1B71FF21"/>
    <w:rsid w:val="1B76080B"/>
    <w:rsid w:val="1B773BFE"/>
    <w:rsid w:val="1BAFDEE2"/>
    <w:rsid w:val="1BC6C559"/>
    <w:rsid w:val="1BD957ED"/>
    <w:rsid w:val="1BFE93AB"/>
    <w:rsid w:val="1C1ACC6C"/>
    <w:rsid w:val="1C2F7BD8"/>
    <w:rsid w:val="1C464810"/>
    <w:rsid w:val="1C88B51E"/>
    <w:rsid w:val="1C8F7B04"/>
    <w:rsid w:val="1C97E859"/>
    <w:rsid w:val="1CA35AE7"/>
    <w:rsid w:val="1CCCB9DB"/>
    <w:rsid w:val="1CD0CCC0"/>
    <w:rsid w:val="1CD5DFD5"/>
    <w:rsid w:val="1CE07337"/>
    <w:rsid w:val="1CF38863"/>
    <w:rsid w:val="1D356E9C"/>
    <w:rsid w:val="1D6E5527"/>
    <w:rsid w:val="1D7038B9"/>
    <w:rsid w:val="1D792C80"/>
    <w:rsid w:val="1D92466F"/>
    <w:rsid w:val="1D9B491E"/>
    <w:rsid w:val="1D9F061A"/>
    <w:rsid w:val="1DA15637"/>
    <w:rsid w:val="1DC7C5CE"/>
    <w:rsid w:val="1DF86653"/>
    <w:rsid w:val="1E043125"/>
    <w:rsid w:val="1E232691"/>
    <w:rsid w:val="1E2C6DED"/>
    <w:rsid w:val="1E457C2C"/>
    <w:rsid w:val="1E697E46"/>
    <w:rsid w:val="1E78C0DF"/>
    <w:rsid w:val="1E804B08"/>
    <w:rsid w:val="1E98CA0E"/>
    <w:rsid w:val="1E9DA179"/>
    <w:rsid w:val="1EA32EA5"/>
    <w:rsid w:val="1EB45117"/>
    <w:rsid w:val="1ECC6637"/>
    <w:rsid w:val="1EE6590D"/>
    <w:rsid w:val="1F111C75"/>
    <w:rsid w:val="1F1624F2"/>
    <w:rsid w:val="1F4FEF2A"/>
    <w:rsid w:val="1F56D08D"/>
    <w:rsid w:val="1F5D85CD"/>
    <w:rsid w:val="1F5F2218"/>
    <w:rsid w:val="1F6041D9"/>
    <w:rsid w:val="1F67E121"/>
    <w:rsid w:val="1F9575DE"/>
    <w:rsid w:val="1FA07B7B"/>
    <w:rsid w:val="1FA75E2E"/>
    <w:rsid w:val="1FB6455E"/>
    <w:rsid w:val="1FB9375F"/>
    <w:rsid w:val="1FBA86A6"/>
    <w:rsid w:val="1FD5EB91"/>
    <w:rsid w:val="200CCA4B"/>
    <w:rsid w:val="2020BBE6"/>
    <w:rsid w:val="2036927B"/>
    <w:rsid w:val="203C34D0"/>
    <w:rsid w:val="2047537E"/>
    <w:rsid w:val="2058593F"/>
    <w:rsid w:val="20697AB0"/>
    <w:rsid w:val="2070E42F"/>
    <w:rsid w:val="207ABE60"/>
    <w:rsid w:val="20898885"/>
    <w:rsid w:val="208C3760"/>
    <w:rsid w:val="208FABC4"/>
    <w:rsid w:val="20A5E1AD"/>
    <w:rsid w:val="20C0FB8F"/>
    <w:rsid w:val="20C2A172"/>
    <w:rsid w:val="20C66C88"/>
    <w:rsid w:val="20C68753"/>
    <w:rsid w:val="20F85FC1"/>
    <w:rsid w:val="21024E5E"/>
    <w:rsid w:val="2106D1AF"/>
    <w:rsid w:val="21170D13"/>
    <w:rsid w:val="21529691"/>
    <w:rsid w:val="21649757"/>
    <w:rsid w:val="2176E2F2"/>
    <w:rsid w:val="2179331F"/>
    <w:rsid w:val="2183BA30"/>
    <w:rsid w:val="21B583F1"/>
    <w:rsid w:val="21C70E3C"/>
    <w:rsid w:val="21C98EA1"/>
    <w:rsid w:val="21D569E9"/>
    <w:rsid w:val="220923F7"/>
    <w:rsid w:val="2215F4EC"/>
    <w:rsid w:val="221D01FD"/>
    <w:rsid w:val="221DF9CF"/>
    <w:rsid w:val="222FDCB0"/>
    <w:rsid w:val="2246AA55"/>
    <w:rsid w:val="224718B7"/>
    <w:rsid w:val="226357B4"/>
    <w:rsid w:val="22655BEE"/>
    <w:rsid w:val="228CF756"/>
    <w:rsid w:val="22A64CD2"/>
    <w:rsid w:val="22B27189"/>
    <w:rsid w:val="22B43DF7"/>
    <w:rsid w:val="22B5624C"/>
    <w:rsid w:val="22D7171A"/>
    <w:rsid w:val="22E05CC6"/>
    <w:rsid w:val="22EF39F2"/>
    <w:rsid w:val="22F54299"/>
    <w:rsid w:val="2309CF3C"/>
    <w:rsid w:val="2313484F"/>
    <w:rsid w:val="234B9495"/>
    <w:rsid w:val="235B493C"/>
    <w:rsid w:val="237853A3"/>
    <w:rsid w:val="237C87AB"/>
    <w:rsid w:val="2382DC82"/>
    <w:rsid w:val="23999C85"/>
    <w:rsid w:val="23A266AC"/>
    <w:rsid w:val="23C77E5D"/>
    <w:rsid w:val="23C8571C"/>
    <w:rsid w:val="23DF984E"/>
    <w:rsid w:val="23DFCCDE"/>
    <w:rsid w:val="23ECEA5D"/>
    <w:rsid w:val="2416E40C"/>
    <w:rsid w:val="241AF6BC"/>
    <w:rsid w:val="241D1B50"/>
    <w:rsid w:val="241D4006"/>
    <w:rsid w:val="24276C5F"/>
    <w:rsid w:val="243E0A33"/>
    <w:rsid w:val="24436708"/>
    <w:rsid w:val="2448CE05"/>
    <w:rsid w:val="2464E4B4"/>
    <w:rsid w:val="249A9632"/>
    <w:rsid w:val="24A51741"/>
    <w:rsid w:val="24A67DC2"/>
    <w:rsid w:val="24ACCF54"/>
    <w:rsid w:val="24B6C878"/>
    <w:rsid w:val="24C0DF6C"/>
    <w:rsid w:val="24E775A6"/>
    <w:rsid w:val="24FF0D2D"/>
    <w:rsid w:val="250078E7"/>
    <w:rsid w:val="25134C11"/>
    <w:rsid w:val="25280369"/>
    <w:rsid w:val="25339293"/>
    <w:rsid w:val="257742A5"/>
    <w:rsid w:val="257FF509"/>
    <w:rsid w:val="25807315"/>
    <w:rsid w:val="25825637"/>
    <w:rsid w:val="25877186"/>
    <w:rsid w:val="2591CA20"/>
    <w:rsid w:val="25A2DB18"/>
    <w:rsid w:val="25B3903F"/>
    <w:rsid w:val="25D4B4AD"/>
    <w:rsid w:val="25D527C2"/>
    <w:rsid w:val="261A7C92"/>
    <w:rsid w:val="26667AAA"/>
    <w:rsid w:val="2668BFA5"/>
    <w:rsid w:val="266C7BED"/>
    <w:rsid w:val="266E02C6"/>
    <w:rsid w:val="2676000B"/>
    <w:rsid w:val="2677F0A5"/>
    <w:rsid w:val="2680172C"/>
    <w:rsid w:val="268E4500"/>
    <w:rsid w:val="2693C57D"/>
    <w:rsid w:val="26D99D96"/>
    <w:rsid w:val="26EB1F4E"/>
    <w:rsid w:val="26EB49F9"/>
    <w:rsid w:val="26FB9B52"/>
    <w:rsid w:val="27493A7D"/>
    <w:rsid w:val="276EC2C3"/>
    <w:rsid w:val="2780430B"/>
    <w:rsid w:val="27B3505C"/>
    <w:rsid w:val="27C9B81C"/>
    <w:rsid w:val="27D87741"/>
    <w:rsid w:val="27E52DE5"/>
    <w:rsid w:val="27F78359"/>
    <w:rsid w:val="2800362F"/>
    <w:rsid w:val="28024B0B"/>
    <w:rsid w:val="281E085E"/>
    <w:rsid w:val="282478B8"/>
    <w:rsid w:val="2847550B"/>
    <w:rsid w:val="286D38FE"/>
    <w:rsid w:val="28A26AC2"/>
    <w:rsid w:val="28C59A9B"/>
    <w:rsid w:val="28CFE2AD"/>
    <w:rsid w:val="28E1D50F"/>
    <w:rsid w:val="28F6B35F"/>
    <w:rsid w:val="28FBFE9E"/>
    <w:rsid w:val="29136618"/>
    <w:rsid w:val="291A1DBE"/>
    <w:rsid w:val="2925E84F"/>
    <w:rsid w:val="292BC2CA"/>
    <w:rsid w:val="293A457C"/>
    <w:rsid w:val="2949DC08"/>
    <w:rsid w:val="29535E7C"/>
    <w:rsid w:val="295CE633"/>
    <w:rsid w:val="29667E2C"/>
    <w:rsid w:val="29701F11"/>
    <w:rsid w:val="2972B63D"/>
    <w:rsid w:val="2985EB11"/>
    <w:rsid w:val="298E7849"/>
    <w:rsid w:val="299B28E1"/>
    <w:rsid w:val="29B1B7EF"/>
    <w:rsid w:val="29D49334"/>
    <w:rsid w:val="29DFB337"/>
    <w:rsid w:val="29F9BFA1"/>
    <w:rsid w:val="2A1A4DE8"/>
    <w:rsid w:val="2A305F38"/>
    <w:rsid w:val="2A514CE2"/>
    <w:rsid w:val="2A5864E8"/>
    <w:rsid w:val="2A5EF051"/>
    <w:rsid w:val="2A6221A7"/>
    <w:rsid w:val="2A6BB30E"/>
    <w:rsid w:val="2A6DB35C"/>
    <w:rsid w:val="2A73FFF9"/>
    <w:rsid w:val="2A74ECC4"/>
    <w:rsid w:val="2A79C5F5"/>
    <w:rsid w:val="2A995881"/>
    <w:rsid w:val="2AAB27EA"/>
    <w:rsid w:val="2ABEBDA6"/>
    <w:rsid w:val="2ACAC64D"/>
    <w:rsid w:val="2AD0D31A"/>
    <w:rsid w:val="2B116C64"/>
    <w:rsid w:val="2B1DAE50"/>
    <w:rsid w:val="2B2186E2"/>
    <w:rsid w:val="2B26D6B2"/>
    <w:rsid w:val="2B48042F"/>
    <w:rsid w:val="2B6232C0"/>
    <w:rsid w:val="2B79A02F"/>
    <w:rsid w:val="2B7DCA1F"/>
    <w:rsid w:val="2B857B75"/>
    <w:rsid w:val="2BA36D29"/>
    <w:rsid w:val="2BAEDCCF"/>
    <w:rsid w:val="2BBAC002"/>
    <w:rsid w:val="2BBC5601"/>
    <w:rsid w:val="2BBFE770"/>
    <w:rsid w:val="2BD35266"/>
    <w:rsid w:val="2BE4E0A2"/>
    <w:rsid w:val="2BFD50C4"/>
    <w:rsid w:val="2C0CD675"/>
    <w:rsid w:val="2C36ED55"/>
    <w:rsid w:val="2C425B24"/>
    <w:rsid w:val="2C53CB2A"/>
    <w:rsid w:val="2C586E72"/>
    <w:rsid w:val="2C62DFF8"/>
    <w:rsid w:val="2C637D5E"/>
    <w:rsid w:val="2C721009"/>
    <w:rsid w:val="2C73BBBA"/>
    <w:rsid w:val="2C7B9315"/>
    <w:rsid w:val="2C9847C1"/>
    <w:rsid w:val="2CBD5743"/>
    <w:rsid w:val="2CD4CD32"/>
    <w:rsid w:val="2CDDA49C"/>
    <w:rsid w:val="2CDECAB3"/>
    <w:rsid w:val="2D050945"/>
    <w:rsid w:val="2D1CBFF1"/>
    <w:rsid w:val="2D23A33D"/>
    <w:rsid w:val="2D24B329"/>
    <w:rsid w:val="2D2E3DE3"/>
    <w:rsid w:val="2D2ED55B"/>
    <w:rsid w:val="2D32AC8A"/>
    <w:rsid w:val="2D6A1798"/>
    <w:rsid w:val="2D6BF74D"/>
    <w:rsid w:val="2D91FFCB"/>
    <w:rsid w:val="2DAF51E5"/>
    <w:rsid w:val="2DBEB8C5"/>
    <w:rsid w:val="2DEC055C"/>
    <w:rsid w:val="2E022804"/>
    <w:rsid w:val="2E04321D"/>
    <w:rsid w:val="2E07ED9C"/>
    <w:rsid w:val="2E090364"/>
    <w:rsid w:val="2E2D816F"/>
    <w:rsid w:val="2E2E2D54"/>
    <w:rsid w:val="2E3A122C"/>
    <w:rsid w:val="2E45E6C5"/>
    <w:rsid w:val="2E47B073"/>
    <w:rsid w:val="2E684015"/>
    <w:rsid w:val="2E88AF6A"/>
    <w:rsid w:val="2E962928"/>
    <w:rsid w:val="2EA6CD93"/>
    <w:rsid w:val="2EA6EB92"/>
    <w:rsid w:val="2EA80B75"/>
    <w:rsid w:val="2EB6F495"/>
    <w:rsid w:val="2EBB1853"/>
    <w:rsid w:val="2EBEFCE4"/>
    <w:rsid w:val="2EC30C12"/>
    <w:rsid w:val="2EC490FB"/>
    <w:rsid w:val="2ED4DECD"/>
    <w:rsid w:val="2ED879A3"/>
    <w:rsid w:val="2ED9F12E"/>
    <w:rsid w:val="2EDE33A9"/>
    <w:rsid w:val="2EDFDAC2"/>
    <w:rsid w:val="2EF292A0"/>
    <w:rsid w:val="2F16FAB0"/>
    <w:rsid w:val="2F27B004"/>
    <w:rsid w:val="2F290F79"/>
    <w:rsid w:val="2F34E44E"/>
    <w:rsid w:val="2F3654AA"/>
    <w:rsid w:val="2F7967D3"/>
    <w:rsid w:val="2F985A77"/>
    <w:rsid w:val="2FA3DE57"/>
    <w:rsid w:val="2FAAB788"/>
    <w:rsid w:val="2FBBE0F0"/>
    <w:rsid w:val="2FDE593F"/>
    <w:rsid w:val="2FF7A779"/>
    <w:rsid w:val="2FFDC220"/>
    <w:rsid w:val="300FCBD0"/>
    <w:rsid w:val="30177E39"/>
    <w:rsid w:val="301B00DA"/>
    <w:rsid w:val="3031F990"/>
    <w:rsid w:val="3035A3E3"/>
    <w:rsid w:val="303F6B53"/>
    <w:rsid w:val="3042BBF3"/>
    <w:rsid w:val="3048029D"/>
    <w:rsid w:val="30548552"/>
    <w:rsid w:val="305A6594"/>
    <w:rsid w:val="30653FE7"/>
    <w:rsid w:val="308314C3"/>
    <w:rsid w:val="30891C4E"/>
    <w:rsid w:val="3096D923"/>
    <w:rsid w:val="309BB474"/>
    <w:rsid w:val="30A8BC7A"/>
    <w:rsid w:val="30B2DAA8"/>
    <w:rsid w:val="30D0BBA4"/>
    <w:rsid w:val="30F32682"/>
    <w:rsid w:val="310524F5"/>
    <w:rsid w:val="3118F0E3"/>
    <w:rsid w:val="31208071"/>
    <w:rsid w:val="3123B0A2"/>
    <w:rsid w:val="31242960"/>
    <w:rsid w:val="3127BCFB"/>
    <w:rsid w:val="31472CDD"/>
    <w:rsid w:val="3189492B"/>
    <w:rsid w:val="318B1859"/>
    <w:rsid w:val="319C008F"/>
    <w:rsid w:val="31A4FF6C"/>
    <w:rsid w:val="31B8210F"/>
    <w:rsid w:val="31C9A5C2"/>
    <w:rsid w:val="31D5002F"/>
    <w:rsid w:val="31E22D9E"/>
    <w:rsid w:val="31F90A40"/>
    <w:rsid w:val="322424F9"/>
    <w:rsid w:val="3225D83E"/>
    <w:rsid w:val="322EEBD0"/>
    <w:rsid w:val="3233F913"/>
    <w:rsid w:val="323EC0AE"/>
    <w:rsid w:val="325406F5"/>
    <w:rsid w:val="3254FB3D"/>
    <w:rsid w:val="325847D1"/>
    <w:rsid w:val="3259EBB7"/>
    <w:rsid w:val="32716FB0"/>
    <w:rsid w:val="32758042"/>
    <w:rsid w:val="328C1ED0"/>
    <w:rsid w:val="328DB0FC"/>
    <w:rsid w:val="32AAE588"/>
    <w:rsid w:val="32C34621"/>
    <w:rsid w:val="32DA34D1"/>
    <w:rsid w:val="32E9DC48"/>
    <w:rsid w:val="32EF7939"/>
    <w:rsid w:val="33070BC5"/>
    <w:rsid w:val="330CA789"/>
    <w:rsid w:val="332D0BE8"/>
    <w:rsid w:val="3345CCA3"/>
    <w:rsid w:val="3349F239"/>
    <w:rsid w:val="335DC529"/>
    <w:rsid w:val="335F67EA"/>
    <w:rsid w:val="3369C7F4"/>
    <w:rsid w:val="3374771D"/>
    <w:rsid w:val="338F39C5"/>
    <w:rsid w:val="33A34182"/>
    <w:rsid w:val="33ADFABC"/>
    <w:rsid w:val="33C7E319"/>
    <w:rsid w:val="33D02EBC"/>
    <w:rsid w:val="33D0878C"/>
    <w:rsid w:val="33F380D3"/>
    <w:rsid w:val="33F76BB6"/>
    <w:rsid w:val="341C256B"/>
    <w:rsid w:val="3426D42F"/>
    <w:rsid w:val="342DADC9"/>
    <w:rsid w:val="342EB3EB"/>
    <w:rsid w:val="3431FEE7"/>
    <w:rsid w:val="343BF727"/>
    <w:rsid w:val="3470A655"/>
    <w:rsid w:val="3472D5A5"/>
    <w:rsid w:val="3484A129"/>
    <w:rsid w:val="34A57054"/>
    <w:rsid w:val="34B1AC45"/>
    <w:rsid w:val="34B54DFD"/>
    <w:rsid w:val="34B9C0C1"/>
    <w:rsid w:val="34C4A95F"/>
    <w:rsid w:val="34D29A7A"/>
    <w:rsid w:val="34D67945"/>
    <w:rsid w:val="34D91BB1"/>
    <w:rsid w:val="34F08FFD"/>
    <w:rsid w:val="34F1FE02"/>
    <w:rsid w:val="350AED04"/>
    <w:rsid w:val="350F0F1B"/>
    <w:rsid w:val="35292CEA"/>
    <w:rsid w:val="3536A17D"/>
    <w:rsid w:val="35470606"/>
    <w:rsid w:val="35736889"/>
    <w:rsid w:val="35774992"/>
    <w:rsid w:val="3577B3AA"/>
    <w:rsid w:val="358C2C75"/>
    <w:rsid w:val="35902B37"/>
    <w:rsid w:val="359D0FCD"/>
    <w:rsid w:val="35B06603"/>
    <w:rsid w:val="35BBD100"/>
    <w:rsid w:val="35C42F6C"/>
    <w:rsid w:val="35D4F9CA"/>
    <w:rsid w:val="35D8C0C3"/>
    <w:rsid w:val="35E0A5F6"/>
    <w:rsid w:val="35F13747"/>
    <w:rsid w:val="35F8E77A"/>
    <w:rsid w:val="3609F009"/>
    <w:rsid w:val="361E52EC"/>
    <w:rsid w:val="361FD327"/>
    <w:rsid w:val="366D03A4"/>
    <w:rsid w:val="368BB014"/>
    <w:rsid w:val="36A792A5"/>
    <w:rsid w:val="36A9CEC7"/>
    <w:rsid w:val="36B79B3A"/>
    <w:rsid w:val="36DAE9B1"/>
    <w:rsid w:val="36DDA527"/>
    <w:rsid w:val="36FDDCEB"/>
    <w:rsid w:val="3702CF7E"/>
    <w:rsid w:val="37452E0E"/>
    <w:rsid w:val="37495415"/>
    <w:rsid w:val="37964B00"/>
    <w:rsid w:val="379D3130"/>
    <w:rsid w:val="37B6783A"/>
    <w:rsid w:val="37D7F125"/>
    <w:rsid w:val="37F58829"/>
    <w:rsid w:val="38036AC0"/>
    <w:rsid w:val="380E05E4"/>
    <w:rsid w:val="381BA557"/>
    <w:rsid w:val="3825713D"/>
    <w:rsid w:val="382CDDB2"/>
    <w:rsid w:val="3830C401"/>
    <w:rsid w:val="38401BEC"/>
    <w:rsid w:val="385B3079"/>
    <w:rsid w:val="3895985E"/>
    <w:rsid w:val="38A2AF18"/>
    <w:rsid w:val="38A45537"/>
    <w:rsid w:val="38C57ABC"/>
    <w:rsid w:val="38C60EC7"/>
    <w:rsid w:val="38C70F83"/>
    <w:rsid w:val="38CA09D0"/>
    <w:rsid w:val="38CB9969"/>
    <w:rsid w:val="38D777D2"/>
    <w:rsid w:val="38DDBAF7"/>
    <w:rsid w:val="38DEB6BA"/>
    <w:rsid w:val="38E0D447"/>
    <w:rsid w:val="38E92DB3"/>
    <w:rsid w:val="38EB1665"/>
    <w:rsid w:val="38F07C9F"/>
    <w:rsid w:val="38FEB4DA"/>
    <w:rsid w:val="3915404D"/>
    <w:rsid w:val="3918A820"/>
    <w:rsid w:val="39259EE6"/>
    <w:rsid w:val="3925FF86"/>
    <w:rsid w:val="393C1FF3"/>
    <w:rsid w:val="393F9E60"/>
    <w:rsid w:val="395B234D"/>
    <w:rsid w:val="396446D2"/>
    <w:rsid w:val="397E8108"/>
    <w:rsid w:val="39DACB3B"/>
    <w:rsid w:val="39F72409"/>
    <w:rsid w:val="3A0B0E01"/>
    <w:rsid w:val="3A3E0C51"/>
    <w:rsid w:val="3A58F62A"/>
    <w:rsid w:val="3A74A4DC"/>
    <w:rsid w:val="3A799431"/>
    <w:rsid w:val="3AA8C59B"/>
    <w:rsid w:val="3AAE036C"/>
    <w:rsid w:val="3AC55D24"/>
    <w:rsid w:val="3AD0388F"/>
    <w:rsid w:val="3ADB289B"/>
    <w:rsid w:val="3AEA1C0B"/>
    <w:rsid w:val="3AF3C6CB"/>
    <w:rsid w:val="3B0F1808"/>
    <w:rsid w:val="3B36E016"/>
    <w:rsid w:val="3B425B96"/>
    <w:rsid w:val="3B495FE5"/>
    <w:rsid w:val="3B4F00FF"/>
    <w:rsid w:val="3B571CA9"/>
    <w:rsid w:val="3B767D99"/>
    <w:rsid w:val="3B9F6523"/>
    <w:rsid w:val="3BA18B54"/>
    <w:rsid w:val="3BA33F3E"/>
    <w:rsid w:val="3BACF978"/>
    <w:rsid w:val="3BBA7C61"/>
    <w:rsid w:val="3BC0083E"/>
    <w:rsid w:val="3BD58508"/>
    <w:rsid w:val="3BD7439E"/>
    <w:rsid w:val="3BE88235"/>
    <w:rsid w:val="3BEA1DF2"/>
    <w:rsid w:val="3C06B77D"/>
    <w:rsid w:val="3C31A0A0"/>
    <w:rsid w:val="3C3A9134"/>
    <w:rsid w:val="3C49D3CD"/>
    <w:rsid w:val="3C57A18E"/>
    <w:rsid w:val="3C607CF8"/>
    <w:rsid w:val="3C80A5B4"/>
    <w:rsid w:val="3C912816"/>
    <w:rsid w:val="3C9E4C7D"/>
    <w:rsid w:val="3C9FE6E1"/>
    <w:rsid w:val="3CB2D0BD"/>
    <w:rsid w:val="3CBF738A"/>
    <w:rsid w:val="3CE42D96"/>
    <w:rsid w:val="3CFF9BCE"/>
    <w:rsid w:val="3D3ACF96"/>
    <w:rsid w:val="3D4D3527"/>
    <w:rsid w:val="3D4F4984"/>
    <w:rsid w:val="3D5E3DAA"/>
    <w:rsid w:val="3D9B5026"/>
    <w:rsid w:val="3D9C43B0"/>
    <w:rsid w:val="3D9D7AF3"/>
    <w:rsid w:val="3DA40093"/>
    <w:rsid w:val="3DA46DD3"/>
    <w:rsid w:val="3DCAA297"/>
    <w:rsid w:val="3DCE7846"/>
    <w:rsid w:val="3DCFAE0D"/>
    <w:rsid w:val="3DE2F911"/>
    <w:rsid w:val="3DFDD7E2"/>
    <w:rsid w:val="3E052321"/>
    <w:rsid w:val="3E3811D4"/>
    <w:rsid w:val="3E3F7C4E"/>
    <w:rsid w:val="3E48078A"/>
    <w:rsid w:val="3E50B5BD"/>
    <w:rsid w:val="3E6A5A17"/>
    <w:rsid w:val="3E7738F4"/>
    <w:rsid w:val="3E7C8593"/>
    <w:rsid w:val="3E95C6D6"/>
    <w:rsid w:val="3EA01045"/>
    <w:rsid w:val="3EA60492"/>
    <w:rsid w:val="3EAA7A37"/>
    <w:rsid w:val="3ED31290"/>
    <w:rsid w:val="3EE62F4D"/>
    <w:rsid w:val="3EFEFE09"/>
    <w:rsid w:val="3F00D471"/>
    <w:rsid w:val="3F1A69A1"/>
    <w:rsid w:val="3F2715D7"/>
    <w:rsid w:val="3F341981"/>
    <w:rsid w:val="3F394B54"/>
    <w:rsid w:val="3F88EB60"/>
    <w:rsid w:val="3F972775"/>
    <w:rsid w:val="3F9CCF58"/>
    <w:rsid w:val="3F9F5725"/>
    <w:rsid w:val="3F9F5CA6"/>
    <w:rsid w:val="3FB0A692"/>
    <w:rsid w:val="3FB82A1C"/>
    <w:rsid w:val="3FED3B37"/>
    <w:rsid w:val="3FF85ED0"/>
    <w:rsid w:val="400C30E3"/>
    <w:rsid w:val="400EF3E0"/>
    <w:rsid w:val="400F5358"/>
    <w:rsid w:val="400FAFCF"/>
    <w:rsid w:val="405351AD"/>
    <w:rsid w:val="405461FA"/>
    <w:rsid w:val="4065BE0C"/>
    <w:rsid w:val="40860737"/>
    <w:rsid w:val="409D31B8"/>
    <w:rsid w:val="409EFA06"/>
    <w:rsid w:val="40A50DB6"/>
    <w:rsid w:val="40AC92C9"/>
    <w:rsid w:val="40BBF358"/>
    <w:rsid w:val="40CBC94C"/>
    <w:rsid w:val="40CCCBFC"/>
    <w:rsid w:val="40CFAD58"/>
    <w:rsid w:val="40F78295"/>
    <w:rsid w:val="4110BCA4"/>
    <w:rsid w:val="4132C45E"/>
    <w:rsid w:val="413942A6"/>
    <w:rsid w:val="4143CA92"/>
    <w:rsid w:val="41508E70"/>
    <w:rsid w:val="415C6AB3"/>
    <w:rsid w:val="416500A1"/>
    <w:rsid w:val="41A0CA2A"/>
    <w:rsid w:val="41ABF719"/>
    <w:rsid w:val="41B23991"/>
    <w:rsid w:val="41B7367B"/>
    <w:rsid w:val="41CA6E41"/>
    <w:rsid w:val="41D469C6"/>
    <w:rsid w:val="41DFCB65"/>
    <w:rsid w:val="42094E27"/>
    <w:rsid w:val="42109B96"/>
    <w:rsid w:val="42207415"/>
    <w:rsid w:val="422F5A44"/>
    <w:rsid w:val="4234363F"/>
    <w:rsid w:val="424F7400"/>
    <w:rsid w:val="42563DFA"/>
    <w:rsid w:val="429A3318"/>
    <w:rsid w:val="42A37C24"/>
    <w:rsid w:val="42A4F19A"/>
    <w:rsid w:val="42BC936C"/>
    <w:rsid w:val="42C38674"/>
    <w:rsid w:val="42CDC9A9"/>
    <w:rsid w:val="42CF9BBF"/>
    <w:rsid w:val="42D4B3EF"/>
    <w:rsid w:val="42DD6A17"/>
    <w:rsid w:val="42DE5E45"/>
    <w:rsid w:val="42E7E0DB"/>
    <w:rsid w:val="4304ED55"/>
    <w:rsid w:val="430D4689"/>
    <w:rsid w:val="434FF6B6"/>
    <w:rsid w:val="4382B5EA"/>
    <w:rsid w:val="43919FB9"/>
    <w:rsid w:val="4391ECB1"/>
    <w:rsid w:val="43A7D320"/>
    <w:rsid w:val="43F72AC2"/>
    <w:rsid w:val="43FD686F"/>
    <w:rsid w:val="4404C8FC"/>
    <w:rsid w:val="4412C775"/>
    <w:rsid w:val="44342D37"/>
    <w:rsid w:val="443E6D0A"/>
    <w:rsid w:val="44490BF9"/>
    <w:rsid w:val="444E8389"/>
    <w:rsid w:val="445B92A4"/>
    <w:rsid w:val="446C0E5B"/>
    <w:rsid w:val="448FBD61"/>
    <w:rsid w:val="4498E49F"/>
    <w:rsid w:val="44D16872"/>
    <w:rsid w:val="44E58D0E"/>
    <w:rsid w:val="44E8ED88"/>
    <w:rsid w:val="44F30F64"/>
    <w:rsid w:val="44F84F5D"/>
    <w:rsid w:val="451749E1"/>
    <w:rsid w:val="451FE332"/>
    <w:rsid w:val="452BB08F"/>
    <w:rsid w:val="4579EAC3"/>
    <w:rsid w:val="4581FD6E"/>
    <w:rsid w:val="45AA7F21"/>
    <w:rsid w:val="45B4C542"/>
    <w:rsid w:val="45BB2178"/>
    <w:rsid w:val="45DD27D4"/>
    <w:rsid w:val="45F89A64"/>
    <w:rsid w:val="45F9C670"/>
    <w:rsid w:val="45FD2DEB"/>
    <w:rsid w:val="461140D5"/>
    <w:rsid w:val="4618F5D8"/>
    <w:rsid w:val="461C8342"/>
    <w:rsid w:val="4622548C"/>
    <w:rsid w:val="462FEA1C"/>
    <w:rsid w:val="46401BE5"/>
    <w:rsid w:val="46474446"/>
    <w:rsid w:val="468D2126"/>
    <w:rsid w:val="46A6BD76"/>
    <w:rsid w:val="46A77BF4"/>
    <w:rsid w:val="46AC46F3"/>
    <w:rsid w:val="46BB65C4"/>
    <w:rsid w:val="46D06E1A"/>
    <w:rsid w:val="46D36F2A"/>
    <w:rsid w:val="46E017CA"/>
    <w:rsid w:val="4701245F"/>
    <w:rsid w:val="470A0F3D"/>
    <w:rsid w:val="4719FA05"/>
    <w:rsid w:val="472F0C0B"/>
    <w:rsid w:val="4731A7A1"/>
    <w:rsid w:val="4745ACFE"/>
    <w:rsid w:val="4752B29A"/>
    <w:rsid w:val="4763C9E0"/>
    <w:rsid w:val="4778861E"/>
    <w:rsid w:val="477A0EF6"/>
    <w:rsid w:val="477C4E9F"/>
    <w:rsid w:val="47900970"/>
    <w:rsid w:val="47929B46"/>
    <w:rsid w:val="4793E8D9"/>
    <w:rsid w:val="47AD8A49"/>
    <w:rsid w:val="47B1E845"/>
    <w:rsid w:val="47C0676C"/>
    <w:rsid w:val="47CA54A6"/>
    <w:rsid w:val="47E44B45"/>
    <w:rsid w:val="47F9C327"/>
    <w:rsid w:val="48056AA3"/>
    <w:rsid w:val="48075966"/>
    <w:rsid w:val="48082518"/>
    <w:rsid w:val="4813E8E2"/>
    <w:rsid w:val="4815B33E"/>
    <w:rsid w:val="48208E4A"/>
    <w:rsid w:val="48330919"/>
    <w:rsid w:val="485E0F7C"/>
    <w:rsid w:val="48872A20"/>
    <w:rsid w:val="4892B479"/>
    <w:rsid w:val="48BF3979"/>
    <w:rsid w:val="48C5C3B8"/>
    <w:rsid w:val="48D318F4"/>
    <w:rsid w:val="48EAF3CF"/>
    <w:rsid w:val="48EED403"/>
    <w:rsid w:val="490034F4"/>
    <w:rsid w:val="490185C5"/>
    <w:rsid w:val="49032A33"/>
    <w:rsid w:val="491332E7"/>
    <w:rsid w:val="4917DF0E"/>
    <w:rsid w:val="491BCE89"/>
    <w:rsid w:val="491E1ED7"/>
    <w:rsid w:val="49266D65"/>
    <w:rsid w:val="49368134"/>
    <w:rsid w:val="496DB57F"/>
    <w:rsid w:val="497F69CE"/>
    <w:rsid w:val="497FB18D"/>
    <w:rsid w:val="497FFC1D"/>
    <w:rsid w:val="49816DDC"/>
    <w:rsid w:val="4981F68C"/>
    <w:rsid w:val="4991B535"/>
    <w:rsid w:val="49941D7D"/>
    <w:rsid w:val="49957C28"/>
    <w:rsid w:val="49A6A4EF"/>
    <w:rsid w:val="49F9DB08"/>
    <w:rsid w:val="4A0508AD"/>
    <w:rsid w:val="4A0C66F5"/>
    <w:rsid w:val="4A15F3CF"/>
    <w:rsid w:val="4A3169DA"/>
    <w:rsid w:val="4A3B98BB"/>
    <w:rsid w:val="4A45B67B"/>
    <w:rsid w:val="4A4E9323"/>
    <w:rsid w:val="4A533684"/>
    <w:rsid w:val="4A614AA7"/>
    <w:rsid w:val="4A6823EF"/>
    <w:rsid w:val="4A73AE42"/>
    <w:rsid w:val="4A7C2CCE"/>
    <w:rsid w:val="4A91F8B4"/>
    <w:rsid w:val="4AAD1F50"/>
    <w:rsid w:val="4AAEDCDF"/>
    <w:rsid w:val="4AB6D431"/>
    <w:rsid w:val="4AD1CD5F"/>
    <w:rsid w:val="4AE22CDA"/>
    <w:rsid w:val="4B1A050C"/>
    <w:rsid w:val="4B1EC16E"/>
    <w:rsid w:val="4B268A92"/>
    <w:rsid w:val="4B2A6741"/>
    <w:rsid w:val="4B2D5F30"/>
    <w:rsid w:val="4B31FFBD"/>
    <w:rsid w:val="4B3CDB1C"/>
    <w:rsid w:val="4B45B5F1"/>
    <w:rsid w:val="4B5AF9CD"/>
    <w:rsid w:val="4B818AEA"/>
    <w:rsid w:val="4BA89EB7"/>
    <w:rsid w:val="4BB630BE"/>
    <w:rsid w:val="4BC8BF84"/>
    <w:rsid w:val="4BD1A577"/>
    <w:rsid w:val="4BDE9BD7"/>
    <w:rsid w:val="4C3071D5"/>
    <w:rsid w:val="4C43A773"/>
    <w:rsid w:val="4C440044"/>
    <w:rsid w:val="4C4EE659"/>
    <w:rsid w:val="4C4F34D3"/>
    <w:rsid w:val="4C5D6DED"/>
    <w:rsid w:val="4C6AECE8"/>
    <w:rsid w:val="4C9DCDF5"/>
    <w:rsid w:val="4CAA7136"/>
    <w:rsid w:val="4CAB642A"/>
    <w:rsid w:val="4CB35C3E"/>
    <w:rsid w:val="4CB60236"/>
    <w:rsid w:val="4CC4653F"/>
    <w:rsid w:val="4CEB3CFD"/>
    <w:rsid w:val="4CF89C4F"/>
    <w:rsid w:val="4CF9E4DB"/>
    <w:rsid w:val="4D3F3A20"/>
    <w:rsid w:val="4D5DF7FF"/>
    <w:rsid w:val="4D63B581"/>
    <w:rsid w:val="4D7224D5"/>
    <w:rsid w:val="4D95A94F"/>
    <w:rsid w:val="4D98A04C"/>
    <w:rsid w:val="4DBFDB71"/>
    <w:rsid w:val="4DCA3491"/>
    <w:rsid w:val="4DCDF783"/>
    <w:rsid w:val="4DDCE754"/>
    <w:rsid w:val="4DDE6869"/>
    <w:rsid w:val="4DDF7BC6"/>
    <w:rsid w:val="4DDFD4DA"/>
    <w:rsid w:val="4E03527B"/>
    <w:rsid w:val="4E08539D"/>
    <w:rsid w:val="4E096E21"/>
    <w:rsid w:val="4E161652"/>
    <w:rsid w:val="4E2C7B47"/>
    <w:rsid w:val="4E4E32F5"/>
    <w:rsid w:val="4E6A8205"/>
    <w:rsid w:val="4E7289CF"/>
    <w:rsid w:val="4E980DA8"/>
    <w:rsid w:val="4EACA30A"/>
    <w:rsid w:val="4EB1A51B"/>
    <w:rsid w:val="4EB45E83"/>
    <w:rsid w:val="4EE3C731"/>
    <w:rsid w:val="4EE66858"/>
    <w:rsid w:val="4EEF2721"/>
    <w:rsid w:val="4F0F896C"/>
    <w:rsid w:val="4F7372B1"/>
    <w:rsid w:val="4F78BB76"/>
    <w:rsid w:val="4F78E935"/>
    <w:rsid w:val="4F7A282B"/>
    <w:rsid w:val="4F99ED60"/>
    <w:rsid w:val="4FDD9B17"/>
    <w:rsid w:val="4FEDBF01"/>
    <w:rsid w:val="5011D552"/>
    <w:rsid w:val="5020B74B"/>
    <w:rsid w:val="50235995"/>
    <w:rsid w:val="5029E1F4"/>
    <w:rsid w:val="5031DF99"/>
    <w:rsid w:val="50344534"/>
    <w:rsid w:val="50364236"/>
    <w:rsid w:val="504267C2"/>
    <w:rsid w:val="506C9B0F"/>
    <w:rsid w:val="50C6492B"/>
    <w:rsid w:val="50E64A35"/>
    <w:rsid w:val="50E983CF"/>
    <w:rsid w:val="50F36701"/>
    <w:rsid w:val="50FC487A"/>
    <w:rsid w:val="51450EF3"/>
    <w:rsid w:val="5147AAF7"/>
    <w:rsid w:val="5158915C"/>
    <w:rsid w:val="51756214"/>
    <w:rsid w:val="51AC09B3"/>
    <w:rsid w:val="51E3CAB8"/>
    <w:rsid w:val="51E75109"/>
    <w:rsid w:val="524595F8"/>
    <w:rsid w:val="5279C9F8"/>
    <w:rsid w:val="5297F332"/>
    <w:rsid w:val="529F9E60"/>
    <w:rsid w:val="52E5DE19"/>
    <w:rsid w:val="52F6B46E"/>
    <w:rsid w:val="52F9C4AD"/>
    <w:rsid w:val="53065095"/>
    <w:rsid w:val="530D6D57"/>
    <w:rsid w:val="53186B41"/>
    <w:rsid w:val="5324D9F0"/>
    <w:rsid w:val="533500CB"/>
    <w:rsid w:val="535691D5"/>
    <w:rsid w:val="5358580D"/>
    <w:rsid w:val="535AC5A1"/>
    <w:rsid w:val="536FDD8E"/>
    <w:rsid w:val="537500C2"/>
    <w:rsid w:val="5377453D"/>
    <w:rsid w:val="538069A4"/>
    <w:rsid w:val="538ED21A"/>
    <w:rsid w:val="53A3ADB8"/>
    <w:rsid w:val="53C58DB2"/>
    <w:rsid w:val="53D90C97"/>
    <w:rsid w:val="53DD82D3"/>
    <w:rsid w:val="53F3EA7B"/>
    <w:rsid w:val="5439012E"/>
    <w:rsid w:val="5448F619"/>
    <w:rsid w:val="544B1FBE"/>
    <w:rsid w:val="54556D69"/>
    <w:rsid w:val="549ACF7A"/>
    <w:rsid w:val="54A220F6"/>
    <w:rsid w:val="54B2BC25"/>
    <w:rsid w:val="54DB6FCE"/>
    <w:rsid w:val="54E237E8"/>
    <w:rsid w:val="54E375E5"/>
    <w:rsid w:val="5504E020"/>
    <w:rsid w:val="55052CDD"/>
    <w:rsid w:val="55118274"/>
    <w:rsid w:val="55170219"/>
    <w:rsid w:val="5529B636"/>
    <w:rsid w:val="552B95DA"/>
    <w:rsid w:val="5548B154"/>
    <w:rsid w:val="55615E13"/>
    <w:rsid w:val="55643F6F"/>
    <w:rsid w:val="558663C8"/>
    <w:rsid w:val="55C88E13"/>
    <w:rsid w:val="55CA9317"/>
    <w:rsid w:val="55D64812"/>
    <w:rsid w:val="55FD016B"/>
    <w:rsid w:val="561089DA"/>
    <w:rsid w:val="5612B6DA"/>
    <w:rsid w:val="561F368E"/>
    <w:rsid w:val="5631C294"/>
    <w:rsid w:val="563B005E"/>
    <w:rsid w:val="564C3DDD"/>
    <w:rsid w:val="5666B80B"/>
    <w:rsid w:val="566C2B1B"/>
    <w:rsid w:val="568FCC49"/>
    <w:rsid w:val="5691523D"/>
    <w:rsid w:val="56B4C131"/>
    <w:rsid w:val="56E16D48"/>
    <w:rsid w:val="56EEBE97"/>
    <w:rsid w:val="56EEDD33"/>
    <w:rsid w:val="5728C00D"/>
    <w:rsid w:val="572B501F"/>
    <w:rsid w:val="573946E1"/>
    <w:rsid w:val="5753884A"/>
    <w:rsid w:val="5765E740"/>
    <w:rsid w:val="576FDC8B"/>
    <w:rsid w:val="577403E6"/>
    <w:rsid w:val="57797DAE"/>
    <w:rsid w:val="578F465C"/>
    <w:rsid w:val="57A534AD"/>
    <w:rsid w:val="57F2912B"/>
    <w:rsid w:val="57F3D2C3"/>
    <w:rsid w:val="57F4F775"/>
    <w:rsid w:val="57FB5206"/>
    <w:rsid w:val="58275ABF"/>
    <w:rsid w:val="582FAD3C"/>
    <w:rsid w:val="58545057"/>
    <w:rsid w:val="5875A676"/>
    <w:rsid w:val="588AAD94"/>
    <w:rsid w:val="588AEAFD"/>
    <w:rsid w:val="589BD758"/>
    <w:rsid w:val="58A340D7"/>
    <w:rsid w:val="58A39F21"/>
    <w:rsid w:val="58A85093"/>
    <w:rsid w:val="58B03A3C"/>
    <w:rsid w:val="58B1E93E"/>
    <w:rsid w:val="58B7B45E"/>
    <w:rsid w:val="58DFA830"/>
    <w:rsid w:val="58E70D81"/>
    <w:rsid w:val="58E7254A"/>
    <w:rsid w:val="58E79938"/>
    <w:rsid w:val="58EC55A4"/>
    <w:rsid w:val="58F023D5"/>
    <w:rsid w:val="58F1FABC"/>
    <w:rsid w:val="58FC528E"/>
    <w:rsid w:val="590B9E04"/>
    <w:rsid w:val="595C67CD"/>
    <w:rsid w:val="596F6D3C"/>
    <w:rsid w:val="597B411F"/>
    <w:rsid w:val="598C913F"/>
    <w:rsid w:val="59932EF9"/>
    <w:rsid w:val="59966998"/>
    <w:rsid w:val="59AE199A"/>
    <w:rsid w:val="59BFB123"/>
    <w:rsid w:val="59C7B23D"/>
    <w:rsid w:val="59E4A5FA"/>
    <w:rsid w:val="5A130D77"/>
    <w:rsid w:val="5A1B8AFF"/>
    <w:rsid w:val="5A1F24C5"/>
    <w:rsid w:val="5A228DED"/>
    <w:rsid w:val="5A26BB5E"/>
    <w:rsid w:val="5A3EE551"/>
    <w:rsid w:val="5A695A4E"/>
    <w:rsid w:val="5A7B7891"/>
    <w:rsid w:val="5A7EA440"/>
    <w:rsid w:val="5A8035E3"/>
    <w:rsid w:val="5AA6D169"/>
    <w:rsid w:val="5AA9CE0D"/>
    <w:rsid w:val="5AABDF04"/>
    <w:rsid w:val="5AB471AE"/>
    <w:rsid w:val="5ACDCA62"/>
    <w:rsid w:val="5AFA79F4"/>
    <w:rsid w:val="5B250BDC"/>
    <w:rsid w:val="5B5A9232"/>
    <w:rsid w:val="5B6EA1FE"/>
    <w:rsid w:val="5B740F0A"/>
    <w:rsid w:val="5B87DCF6"/>
    <w:rsid w:val="5B97A972"/>
    <w:rsid w:val="5BCC099C"/>
    <w:rsid w:val="5BE45976"/>
    <w:rsid w:val="5BE660E9"/>
    <w:rsid w:val="5BE84DD9"/>
    <w:rsid w:val="5BFA047E"/>
    <w:rsid w:val="5C3E6528"/>
    <w:rsid w:val="5C582F95"/>
    <w:rsid w:val="5C5B7001"/>
    <w:rsid w:val="5C6A9DBA"/>
    <w:rsid w:val="5CAD9BAC"/>
    <w:rsid w:val="5CCADDAC"/>
    <w:rsid w:val="5CD7FAB6"/>
    <w:rsid w:val="5CEE5D12"/>
    <w:rsid w:val="5D030077"/>
    <w:rsid w:val="5D302886"/>
    <w:rsid w:val="5D3D23BE"/>
    <w:rsid w:val="5D5D2DCF"/>
    <w:rsid w:val="5D605B52"/>
    <w:rsid w:val="5D611C5C"/>
    <w:rsid w:val="5D631B3A"/>
    <w:rsid w:val="5D753AF1"/>
    <w:rsid w:val="5D9C7A4A"/>
    <w:rsid w:val="5DA112D0"/>
    <w:rsid w:val="5DABA4E0"/>
    <w:rsid w:val="5DAD2935"/>
    <w:rsid w:val="5DC03C5D"/>
    <w:rsid w:val="5DD5D974"/>
    <w:rsid w:val="5DE77CE5"/>
    <w:rsid w:val="5E00B0EB"/>
    <w:rsid w:val="5E1707A5"/>
    <w:rsid w:val="5E1913DB"/>
    <w:rsid w:val="5E288B0E"/>
    <w:rsid w:val="5E2C7E1A"/>
    <w:rsid w:val="5E36065D"/>
    <w:rsid w:val="5E3C9D72"/>
    <w:rsid w:val="5E41AE29"/>
    <w:rsid w:val="5E4D8C30"/>
    <w:rsid w:val="5E704AFF"/>
    <w:rsid w:val="5E7A9B1C"/>
    <w:rsid w:val="5E9E8EDD"/>
    <w:rsid w:val="5EA237AC"/>
    <w:rsid w:val="5EB0ABDF"/>
    <w:rsid w:val="5ECCF453"/>
    <w:rsid w:val="5ECF91BE"/>
    <w:rsid w:val="5ED389B7"/>
    <w:rsid w:val="5EF66E0A"/>
    <w:rsid w:val="5EFCECBD"/>
    <w:rsid w:val="5F0DDE3A"/>
    <w:rsid w:val="5F152384"/>
    <w:rsid w:val="5F3E2685"/>
    <w:rsid w:val="5F403F08"/>
    <w:rsid w:val="5F518DD3"/>
    <w:rsid w:val="5F611A2F"/>
    <w:rsid w:val="5F67594A"/>
    <w:rsid w:val="5F6DDA48"/>
    <w:rsid w:val="5F740F41"/>
    <w:rsid w:val="5F7AE8A8"/>
    <w:rsid w:val="5FBEB810"/>
    <w:rsid w:val="5FC547B4"/>
    <w:rsid w:val="5FCA6CCE"/>
    <w:rsid w:val="6002F452"/>
    <w:rsid w:val="600ADA43"/>
    <w:rsid w:val="600FE842"/>
    <w:rsid w:val="6024CB73"/>
    <w:rsid w:val="60292598"/>
    <w:rsid w:val="602C012E"/>
    <w:rsid w:val="603362B1"/>
    <w:rsid w:val="603FCA50"/>
    <w:rsid w:val="6044E66B"/>
    <w:rsid w:val="606D5161"/>
    <w:rsid w:val="606F0F96"/>
    <w:rsid w:val="608183A0"/>
    <w:rsid w:val="608FCACD"/>
    <w:rsid w:val="60952A5F"/>
    <w:rsid w:val="609AFB8B"/>
    <w:rsid w:val="60AA028D"/>
    <w:rsid w:val="60B03B98"/>
    <w:rsid w:val="60B0A45A"/>
    <w:rsid w:val="60EB3D1D"/>
    <w:rsid w:val="61007665"/>
    <w:rsid w:val="610A66B2"/>
    <w:rsid w:val="6112CD4D"/>
    <w:rsid w:val="611D5016"/>
    <w:rsid w:val="613883DD"/>
    <w:rsid w:val="61485AE0"/>
    <w:rsid w:val="615998DA"/>
    <w:rsid w:val="61697C6B"/>
    <w:rsid w:val="6180A55D"/>
    <w:rsid w:val="618B5C45"/>
    <w:rsid w:val="61992A4B"/>
    <w:rsid w:val="61BAA3DA"/>
    <w:rsid w:val="61D37189"/>
    <w:rsid w:val="61EF91F9"/>
    <w:rsid w:val="61EFB7DF"/>
    <w:rsid w:val="61F005D5"/>
    <w:rsid w:val="61F34488"/>
    <w:rsid w:val="61F3DD8A"/>
    <w:rsid w:val="61F80D25"/>
    <w:rsid w:val="621921C7"/>
    <w:rsid w:val="622C3E39"/>
    <w:rsid w:val="62415AED"/>
    <w:rsid w:val="6244010C"/>
    <w:rsid w:val="624A3D65"/>
    <w:rsid w:val="627E23DC"/>
    <w:rsid w:val="62859E04"/>
    <w:rsid w:val="62ACC07D"/>
    <w:rsid w:val="62CA188F"/>
    <w:rsid w:val="62CA499C"/>
    <w:rsid w:val="62CDFCC8"/>
    <w:rsid w:val="62D2209B"/>
    <w:rsid w:val="62EB4AB7"/>
    <w:rsid w:val="631F9C0B"/>
    <w:rsid w:val="6350EC08"/>
    <w:rsid w:val="63541E54"/>
    <w:rsid w:val="636042DB"/>
    <w:rsid w:val="6390A38F"/>
    <w:rsid w:val="63C02347"/>
    <w:rsid w:val="63C27F53"/>
    <w:rsid w:val="63DDBB49"/>
    <w:rsid w:val="6409DB7A"/>
    <w:rsid w:val="641AB48E"/>
    <w:rsid w:val="6424DC0D"/>
    <w:rsid w:val="642D363F"/>
    <w:rsid w:val="644118CD"/>
    <w:rsid w:val="6453FF51"/>
    <w:rsid w:val="645E69EF"/>
    <w:rsid w:val="649A5762"/>
    <w:rsid w:val="649BBF9E"/>
    <w:rsid w:val="64AD9475"/>
    <w:rsid w:val="64CD6E2A"/>
    <w:rsid w:val="64CF33DB"/>
    <w:rsid w:val="64D065C7"/>
    <w:rsid w:val="64DEC62D"/>
    <w:rsid w:val="6500A3A7"/>
    <w:rsid w:val="650DB7D0"/>
    <w:rsid w:val="6512E7F7"/>
    <w:rsid w:val="651B98FC"/>
    <w:rsid w:val="658C7B2B"/>
    <w:rsid w:val="65A31C25"/>
    <w:rsid w:val="65AE4867"/>
    <w:rsid w:val="65B684EF"/>
    <w:rsid w:val="65C295E3"/>
    <w:rsid w:val="65E4E6CE"/>
    <w:rsid w:val="66059AD0"/>
    <w:rsid w:val="66227C3A"/>
    <w:rsid w:val="6665C032"/>
    <w:rsid w:val="667E4C5B"/>
    <w:rsid w:val="6686A78B"/>
    <w:rsid w:val="66D204E7"/>
    <w:rsid w:val="66E1148B"/>
    <w:rsid w:val="66E9FF66"/>
    <w:rsid w:val="66EFD2F0"/>
    <w:rsid w:val="66FF73B5"/>
    <w:rsid w:val="670FDEA3"/>
    <w:rsid w:val="67220976"/>
    <w:rsid w:val="67292139"/>
    <w:rsid w:val="675997E5"/>
    <w:rsid w:val="67613058"/>
    <w:rsid w:val="6768747A"/>
    <w:rsid w:val="676DE83E"/>
    <w:rsid w:val="67796044"/>
    <w:rsid w:val="678C4164"/>
    <w:rsid w:val="67A18B73"/>
    <w:rsid w:val="67AB8E36"/>
    <w:rsid w:val="67B93EAF"/>
    <w:rsid w:val="67E66566"/>
    <w:rsid w:val="67E8D384"/>
    <w:rsid w:val="68062EB2"/>
    <w:rsid w:val="680DD57A"/>
    <w:rsid w:val="682BD6C5"/>
    <w:rsid w:val="683FDB13"/>
    <w:rsid w:val="685D46C8"/>
    <w:rsid w:val="685F3AE9"/>
    <w:rsid w:val="686D05A6"/>
    <w:rsid w:val="687855F4"/>
    <w:rsid w:val="688EA4E0"/>
    <w:rsid w:val="689B4416"/>
    <w:rsid w:val="68A446ED"/>
    <w:rsid w:val="68C348BE"/>
    <w:rsid w:val="68D727F3"/>
    <w:rsid w:val="68EFEDD8"/>
    <w:rsid w:val="68F00DFB"/>
    <w:rsid w:val="69003207"/>
    <w:rsid w:val="6908031D"/>
    <w:rsid w:val="6917F58A"/>
    <w:rsid w:val="693767E5"/>
    <w:rsid w:val="693BF398"/>
    <w:rsid w:val="693F4C26"/>
    <w:rsid w:val="6944E1F0"/>
    <w:rsid w:val="695243E2"/>
    <w:rsid w:val="6952BC56"/>
    <w:rsid w:val="695847EC"/>
    <w:rsid w:val="6969EC4C"/>
    <w:rsid w:val="6970B2E9"/>
    <w:rsid w:val="697E9E59"/>
    <w:rsid w:val="69A8FC9C"/>
    <w:rsid w:val="69A98B17"/>
    <w:rsid w:val="69EB720A"/>
    <w:rsid w:val="69ED772F"/>
    <w:rsid w:val="69FBBF68"/>
    <w:rsid w:val="69FF97FA"/>
    <w:rsid w:val="6A113883"/>
    <w:rsid w:val="6A1BC688"/>
    <w:rsid w:val="6A2382B1"/>
    <w:rsid w:val="6A26A02D"/>
    <w:rsid w:val="6A7FEC0D"/>
    <w:rsid w:val="6A89C4D0"/>
    <w:rsid w:val="6A8A5AB6"/>
    <w:rsid w:val="6A8D398F"/>
    <w:rsid w:val="6A9CA189"/>
    <w:rsid w:val="6AA2ED2D"/>
    <w:rsid w:val="6AAFBE7D"/>
    <w:rsid w:val="6B1D41F4"/>
    <w:rsid w:val="6B20FAB7"/>
    <w:rsid w:val="6B393155"/>
    <w:rsid w:val="6B456B29"/>
    <w:rsid w:val="6B48BDE2"/>
    <w:rsid w:val="6B4941D2"/>
    <w:rsid w:val="6B5970EC"/>
    <w:rsid w:val="6B714967"/>
    <w:rsid w:val="6B95E448"/>
    <w:rsid w:val="6B96914C"/>
    <w:rsid w:val="6B9DE65F"/>
    <w:rsid w:val="6BB7F093"/>
    <w:rsid w:val="6BB9CE89"/>
    <w:rsid w:val="6C28F2D9"/>
    <w:rsid w:val="6C3733EB"/>
    <w:rsid w:val="6C3B12DC"/>
    <w:rsid w:val="6C3EBD8E"/>
    <w:rsid w:val="6C45E6EA"/>
    <w:rsid w:val="6C4D4A7A"/>
    <w:rsid w:val="6C53115F"/>
    <w:rsid w:val="6C55E731"/>
    <w:rsid w:val="6C602EA4"/>
    <w:rsid w:val="6C66F88C"/>
    <w:rsid w:val="6C69A57A"/>
    <w:rsid w:val="6C7A020A"/>
    <w:rsid w:val="6C8FDB20"/>
    <w:rsid w:val="6C9A34BB"/>
    <w:rsid w:val="6CAA0328"/>
    <w:rsid w:val="6CB21B5E"/>
    <w:rsid w:val="6CCB9FF9"/>
    <w:rsid w:val="6CE3FA50"/>
    <w:rsid w:val="6CE691E0"/>
    <w:rsid w:val="6CF5414D"/>
    <w:rsid w:val="6D09F7B2"/>
    <w:rsid w:val="6D0FFDB1"/>
    <w:rsid w:val="6D3FD0AE"/>
    <w:rsid w:val="6D4587E5"/>
    <w:rsid w:val="6D546752"/>
    <w:rsid w:val="6D71CB54"/>
    <w:rsid w:val="6D7D714E"/>
    <w:rsid w:val="6D80F45C"/>
    <w:rsid w:val="6D8CDBB9"/>
    <w:rsid w:val="6DDE60B2"/>
    <w:rsid w:val="6DE1BA35"/>
    <w:rsid w:val="6DEB1811"/>
    <w:rsid w:val="6E0138A2"/>
    <w:rsid w:val="6E0B1518"/>
    <w:rsid w:val="6E10F8F1"/>
    <w:rsid w:val="6E26D8C7"/>
    <w:rsid w:val="6E4405FB"/>
    <w:rsid w:val="6E55EA7C"/>
    <w:rsid w:val="6E563B78"/>
    <w:rsid w:val="6E686919"/>
    <w:rsid w:val="6E76E158"/>
    <w:rsid w:val="6ED07A86"/>
    <w:rsid w:val="6ED0AC8B"/>
    <w:rsid w:val="6ED1976E"/>
    <w:rsid w:val="6ED2DCFF"/>
    <w:rsid w:val="6EFC3245"/>
    <w:rsid w:val="6F34DC85"/>
    <w:rsid w:val="6F3D1103"/>
    <w:rsid w:val="6F7012AC"/>
    <w:rsid w:val="6F9A6535"/>
    <w:rsid w:val="6FA6085E"/>
    <w:rsid w:val="6FC83A28"/>
    <w:rsid w:val="6FD6EB3E"/>
    <w:rsid w:val="6FECADF4"/>
    <w:rsid w:val="6FF9CF4E"/>
    <w:rsid w:val="70033E5D"/>
    <w:rsid w:val="700DAE5A"/>
    <w:rsid w:val="701A2243"/>
    <w:rsid w:val="7039406B"/>
    <w:rsid w:val="70667182"/>
    <w:rsid w:val="7075902E"/>
    <w:rsid w:val="70780C59"/>
    <w:rsid w:val="70817BF2"/>
    <w:rsid w:val="70873E69"/>
    <w:rsid w:val="70D8367B"/>
    <w:rsid w:val="7105175D"/>
    <w:rsid w:val="711FB107"/>
    <w:rsid w:val="7120A502"/>
    <w:rsid w:val="7121F970"/>
    <w:rsid w:val="71279975"/>
    <w:rsid w:val="71329626"/>
    <w:rsid w:val="71481024"/>
    <w:rsid w:val="714899B3"/>
    <w:rsid w:val="7155DF0F"/>
    <w:rsid w:val="7159AF0B"/>
    <w:rsid w:val="718E6742"/>
    <w:rsid w:val="719B4A63"/>
    <w:rsid w:val="719EAFCE"/>
    <w:rsid w:val="71A0755A"/>
    <w:rsid w:val="71B13189"/>
    <w:rsid w:val="71BB1E26"/>
    <w:rsid w:val="71CBFBF6"/>
    <w:rsid w:val="71D147B8"/>
    <w:rsid w:val="71D27481"/>
    <w:rsid w:val="71D3F8B1"/>
    <w:rsid w:val="71E5480E"/>
    <w:rsid w:val="71F5AD7E"/>
    <w:rsid w:val="71F7287E"/>
    <w:rsid w:val="71FAD6FD"/>
    <w:rsid w:val="72077D31"/>
    <w:rsid w:val="72126C25"/>
    <w:rsid w:val="722626E9"/>
    <w:rsid w:val="723FB50B"/>
    <w:rsid w:val="7247107F"/>
    <w:rsid w:val="7249A382"/>
    <w:rsid w:val="725B587F"/>
    <w:rsid w:val="7262E1A4"/>
    <w:rsid w:val="726BB092"/>
    <w:rsid w:val="72767EC3"/>
    <w:rsid w:val="72878F5D"/>
    <w:rsid w:val="729489A8"/>
    <w:rsid w:val="72AA13EF"/>
    <w:rsid w:val="72B3E914"/>
    <w:rsid w:val="72E46FEB"/>
    <w:rsid w:val="72F2AF0D"/>
    <w:rsid w:val="72F58428"/>
    <w:rsid w:val="72F59151"/>
    <w:rsid w:val="730298CE"/>
    <w:rsid w:val="730FF859"/>
    <w:rsid w:val="7317CF47"/>
    <w:rsid w:val="732AEB91"/>
    <w:rsid w:val="7362E6D1"/>
    <w:rsid w:val="7392CA96"/>
    <w:rsid w:val="73A225E6"/>
    <w:rsid w:val="73C451CD"/>
    <w:rsid w:val="73C5327E"/>
    <w:rsid w:val="73CA1681"/>
    <w:rsid w:val="73E7BE46"/>
    <w:rsid w:val="73F7BC87"/>
    <w:rsid w:val="740498ED"/>
    <w:rsid w:val="74070448"/>
    <w:rsid w:val="740B1E0F"/>
    <w:rsid w:val="7424626E"/>
    <w:rsid w:val="744BE646"/>
    <w:rsid w:val="744FF463"/>
    <w:rsid w:val="745B87AA"/>
    <w:rsid w:val="746E4F9D"/>
    <w:rsid w:val="7482892D"/>
    <w:rsid w:val="7491B534"/>
    <w:rsid w:val="74B8CCFA"/>
    <w:rsid w:val="74BD4180"/>
    <w:rsid w:val="74C59734"/>
    <w:rsid w:val="74C60804"/>
    <w:rsid w:val="74DD83E1"/>
    <w:rsid w:val="74E72825"/>
    <w:rsid w:val="74F07175"/>
    <w:rsid w:val="74F50280"/>
    <w:rsid w:val="7508E87A"/>
    <w:rsid w:val="750E1A70"/>
    <w:rsid w:val="750E5583"/>
    <w:rsid w:val="751D4A6E"/>
    <w:rsid w:val="751FDD8E"/>
    <w:rsid w:val="7533A23A"/>
    <w:rsid w:val="7545AF38"/>
    <w:rsid w:val="7558D196"/>
    <w:rsid w:val="757DFD6C"/>
    <w:rsid w:val="7589DAC0"/>
    <w:rsid w:val="75D44F02"/>
    <w:rsid w:val="75EE6D03"/>
    <w:rsid w:val="75F58F91"/>
    <w:rsid w:val="76002092"/>
    <w:rsid w:val="7605C5ED"/>
    <w:rsid w:val="760BB2B6"/>
    <w:rsid w:val="762148C0"/>
    <w:rsid w:val="76323502"/>
    <w:rsid w:val="7647DD19"/>
    <w:rsid w:val="7678BA04"/>
    <w:rsid w:val="767B51C6"/>
    <w:rsid w:val="76890F6C"/>
    <w:rsid w:val="7692CE4E"/>
    <w:rsid w:val="769BC2F3"/>
    <w:rsid w:val="76B95402"/>
    <w:rsid w:val="76C1A268"/>
    <w:rsid w:val="76D012E9"/>
    <w:rsid w:val="76DE1B02"/>
    <w:rsid w:val="772264D3"/>
    <w:rsid w:val="772D4270"/>
    <w:rsid w:val="772DEAFB"/>
    <w:rsid w:val="773457D5"/>
    <w:rsid w:val="77599B41"/>
    <w:rsid w:val="77674740"/>
    <w:rsid w:val="776E55D9"/>
    <w:rsid w:val="777B5D3C"/>
    <w:rsid w:val="778EF28B"/>
    <w:rsid w:val="779B8E99"/>
    <w:rsid w:val="77A57164"/>
    <w:rsid w:val="77CAB617"/>
    <w:rsid w:val="77CB5D24"/>
    <w:rsid w:val="77DBCE51"/>
    <w:rsid w:val="77DE4D1E"/>
    <w:rsid w:val="77F04423"/>
    <w:rsid w:val="77F1E4B0"/>
    <w:rsid w:val="77F216EB"/>
    <w:rsid w:val="780C8356"/>
    <w:rsid w:val="7812D9FE"/>
    <w:rsid w:val="782FAAE6"/>
    <w:rsid w:val="7832EB38"/>
    <w:rsid w:val="78382A16"/>
    <w:rsid w:val="78430AA0"/>
    <w:rsid w:val="784DDA07"/>
    <w:rsid w:val="78557106"/>
    <w:rsid w:val="78C1C9B9"/>
    <w:rsid w:val="78C576C0"/>
    <w:rsid w:val="78D26DCD"/>
    <w:rsid w:val="78D665A6"/>
    <w:rsid w:val="790D8DCC"/>
    <w:rsid w:val="792AF66D"/>
    <w:rsid w:val="792BCEC4"/>
    <w:rsid w:val="792D4632"/>
    <w:rsid w:val="793FFE74"/>
    <w:rsid w:val="7942B406"/>
    <w:rsid w:val="794CED3E"/>
    <w:rsid w:val="79579C70"/>
    <w:rsid w:val="7960CF79"/>
    <w:rsid w:val="79643D41"/>
    <w:rsid w:val="7967E35A"/>
    <w:rsid w:val="79949AE8"/>
    <w:rsid w:val="79ABB1EF"/>
    <w:rsid w:val="79B19226"/>
    <w:rsid w:val="79D57228"/>
    <w:rsid w:val="79D57FD7"/>
    <w:rsid w:val="79D95056"/>
    <w:rsid w:val="79DC2E00"/>
    <w:rsid w:val="79E9688A"/>
    <w:rsid w:val="79E99323"/>
    <w:rsid w:val="79E9A94E"/>
    <w:rsid w:val="79FE63F7"/>
    <w:rsid w:val="7A1C2722"/>
    <w:rsid w:val="7A1D8FC8"/>
    <w:rsid w:val="7A31504F"/>
    <w:rsid w:val="7A40995A"/>
    <w:rsid w:val="7A4371DD"/>
    <w:rsid w:val="7A4A8199"/>
    <w:rsid w:val="7A50CD4B"/>
    <w:rsid w:val="7A5BFC15"/>
    <w:rsid w:val="7A8DF790"/>
    <w:rsid w:val="7A919DAD"/>
    <w:rsid w:val="7A94954A"/>
    <w:rsid w:val="7A9D29C6"/>
    <w:rsid w:val="7AB69604"/>
    <w:rsid w:val="7AC30D02"/>
    <w:rsid w:val="7ACE80D3"/>
    <w:rsid w:val="7AE15225"/>
    <w:rsid w:val="7B10D94C"/>
    <w:rsid w:val="7B50A502"/>
    <w:rsid w:val="7B73CFC3"/>
    <w:rsid w:val="7B9A7FDA"/>
    <w:rsid w:val="7BBE929C"/>
    <w:rsid w:val="7BC23F34"/>
    <w:rsid w:val="7BD343EF"/>
    <w:rsid w:val="7BD6C614"/>
    <w:rsid w:val="7BD8E891"/>
    <w:rsid w:val="7BDDC29E"/>
    <w:rsid w:val="7BDF423E"/>
    <w:rsid w:val="7BDF4B17"/>
    <w:rsid w:val="7BF55424"/>
    <w:rsid w:val="7C254955"/>
    <w:rsid w:val="7C298D5A"/>
    <w:rsid w:val="7C33F53C"/>
    <w:rsid w:val="7C4DF043"/>
    <w:rsid w:val="7C64BF3F"/>
    <w:rsid w:val="7C6F0E3E"/>
    <w:rsid w:val="7C7239A2"/>
    <w:rsid w:val="7C72D016"/>
    <w:rsid w:val="7C7BA89E"/>
    <w:rsid w:val="7C92286D"/>
    <w:rsid w:val="7C969B1E"/>
    <w:rsid w:val="7CB24634"/>
    <w:rsid w:val="7CB4A320"/>
    <w:rsid w:val="7CC738E1"/>
    <w:rsid w:val="7CCF7EFF"/>
    <w:rsid w:val="7CD611D2"/>
    <w:rsid w:val="7CDB802D"/>
    <w:rsid w:val="7CEC5186"/>
    <w:rsid w:val="7CFAF8AB"/>
    <w:rsid w:val="7D0453B9"/>
    <w:rsid w:val="7D061041"/>
    <w:rsid w:val="7D11DF9A"/>
    <w:rsid w:val="7D16C266"/>
    <w:rsid w:val="7D1C4466"/>
    <w:rsid w:val="7D2543C1"/>
    <w:rsid w:val="7D2BD898"/>
    <w:rsid w:val="7D44F48A"/>
    <w:rsid w:val="7D65BAF6"/>
    <w:rsid w:val="7D6C941B"/>
    <w:rsid w:val="7D7ECFB0"/>
    <w:rsid w:val="7D9B900F"/>
    <w:rsid w:val="7DAB2977"/>
    <w:rsid w:val="7DC42E91"/>
    <w:rsid w:val="7DCF05ED"/>
    <w:rsid w:val="7DD0BC5C"/>
    <w:rsid w:val="7DDB3C2D"/>
    <w:rsid w:val="7E1C233D"/>
    <w:rsid w:val="7E435F70"/>
    <w:rsid w:val="7E9237AF"/>
    <w:rsid w:val="7E9441FB"/>
    <w:rsid w:val="7E9F6A5C"/>
    <w:rsid w:val="7ED03C0C"/>
    <w:rsid w:val="7ED8DE92"/>
    <w:rsid w:val="7F018B57"/>
    <w:rsid w:val="7F04CE44"/>
    <w:rsid w:val="7F0BC453"/>
    <w:rsid w:val="7F167365"/>
    <w:rsid w:val="7F23B3A8"/>
    <w:rsid w:val="7F252DBE"/>
    <w:rsid w:val="7F4F1DBF"/>
    <w:rsid w:val="7F516AA4"/>
    <w:rsid w:val="7F5A3ABA"/>
    <w:rsid w:val="7F7AC74C"/>
    <w:rsid w:val="7F7B286F"/>
    <w:rsid w:val="7F90BFDF"/>
    <w:rsid w:val="7F985717"/>
    <w:rsid w:val="7FA1F1F6"/>
    <w:rsid w:val="7FA2793A"/>
    <w:rsid w:val="7FA39DA1"/>
    <w:rsid w:val="7FBC2C28"/>
    <w:rsid w:val="7FC61D33"/>
    <w:rsid w:val="7FE96587"/>
    <w:rsid w:val="7FEC6703"/>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42"/>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50"/>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43"/>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5"/>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w:type="table" w:styleId="Obyajntabuka1">
    <w:name w:val="Plain Table 1"/>
    <w:basedOn w:val="Normlnatabuka"/>
    <w:uiPriority w:val="41"/>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26" /><Relationship Type="http://schemas.openxmlformats.org/officeDocument/2006/relationships/footer" Target="footer9.xml" Id="rId117" /><Relationship Type="http://schemas.openxmlformats.org/officeDocument/2006/relationships/hyperlink" Target="https://sci-hub.se/10.1016/j.resconrec.2016.09.020" TargetMode="External" Id="rId21" /><Relationship Type="http://schemas.openxmlformats.org/officeDocument/2006/relationships/header" Target="header18.xml" Id="rId42" /><Relationship Type="http://schemas.openxmlformats.org/officeDocument/2006/relationships/hyperlink" Target="https://projecthub.arduino.cc/SurtrTech/color-detection-using-tcs3200230-a1e463" TargetMode="External" Id="rId47" /><Relationship Type="http://schemas.openxmlformats.org/officeDocument/2006/relationships/hyperlink" Target="https://doi.org/10.1108/13598541211246594" TargetMode="External" Id="rId63" /><Relationship Type="http://schemas.openxmlformats.org/officeDocument/2006/relationships/hyperlink" Target="https://dx.doi.org/10.1016/j.aei.2019.100988" TargetMode="External" Id="rId68" /><Relationship Type="http://schemas.openxmlformats.org/officeDocument/2006/relationships/hyperlink" Target="https://www.pwc.com/gx/en/industries/industries-4.0/landing-page/industry-4.0-building-your-digital-enterprise-april-2016.pdf" TargetMode="External" Id="rId84" /><Relationship Type="http://schemas.openxmlformats.org/officeDocument/2006/relationships/hyperlink" Target="https://dx.doi.org/10.3390/joitmc7010068" TargetMode="External" Id="rId89" /><Relationship Type="http://schemas.openxmlformats.org/officeDocument/2006/relationships/header" Target="header22.xml" Id="rId112" /><Relationship Type="http://schemas.openxmlformats.org/officeDocument/2006/relationships/footer" Target="footer4.xml" Id="rId16" /><Relationship Type="http://schemas.openxmlformats.org/officeDocument/2006/relationships/hyperlink" Target="https://dx.doi.org/10.3390/en14196018" TargetMode="External" Id="rId107" /><Relationship Type="http://schemas.openxmlformats.org/officeDocument/2006/relationships/footer" Target="footer2.xml" Id="rId11" /><Relationship Type="http://schemas.openxmlformats.org/officeDocument/2006/relationships/header" Target="header10.xml" Id="rId32" /><Relationship Type="http://schemas.openxmlformats.org/officeDocument/2006/relationships/header" Target="header13.xml" Id="rId37" /><Relationship Type="http://schemas.openxmlformats.org/officeDocument/2006/relationships/hyperlink" Target="https://dx.doi.org/10.1145/2342509.2342513" TargetMode="External" Id="rId53" /><Relationship Type="http://schemas.openxmlformats.org/officeDocument/2006/relationships/hyperlink" Target="https://dx.doi.org/10.1016/j.compind.2021.103586" TargetMode="External" Id="rId58" /><Relationship Type="http://schemas.openxmlformats.org/officeDocument/2006/relationships/hyperlink" Target="https://sci-hub.se/10.1109/JIOT.2017.2683200" TargetMode="External" Id="rId74" /><Relationship Type="http://schemas.openxmlformats.org/officeDocument/2006/relationships/hyperlink" Target="https://media.neliti.com/media/publications/347845-advantage-of-the-arduino-platform-in-for-95870798.pdf" TargetMode="External" Id="rId102" /><Relationship Type="http://schemas.openxmlformats.org/officeDocument/2006/relationships/webSettings" Target="webSettings.xml" Id="rId5" /><Relationship Type="http://schemas.openxmlformats.org/officeDocument/2006/relationships/hyperlink" Target="https://dx.doi.org/10.3390/su14031221" TargetMode="External" Id="rId90" /><Relationship Type="http://schemas.openxmlformats.org/officeDocument/2006/relationships/hyperlink" Target="https://dx.doi.org/10.1002/sres.2704" TargetMode="External" Id="rId95" /><Relationship Type="http://schemas.openxmlformats.org/officeDocument/2006/relationships/header" Target="header7.xml" Id="rId22" /><Relationship Type="http://schemas.openxmlformats.org/officeDocument/2006/relationships/image" Target="media/image2.png" Id="rId27" /><Relationship Type="http://schemas.openxmlformats.org/officeDocument/2006/relationships/hyperlink" Target="https://dx.doi.org/10.3390/en13236412" TargetMode="External" Id="rId43" /><Relationship Type="http://schemas.openxmlformats.org/officeDocument/2006/relationships/hyperlink" Target="https://store.arduino.cc/products/arduino-uno-wifi-rev2" TargetMode="External" Id="rId48" /><Relationship Type="http://schemas.openxmlformats.org/officeDocument/2006/relationships/hyperlink" Target="https://doi.org/10.1016/C2018-0-03856-6" TargetMode="External" Id="rId69" /><Relationship Type="http://schemas.openxmlformats.org/officeDocument/2006/relationships/footer" Target="footer7.xml" Id="rId113" /><Relationship Type="http://schemas.openxmlformats.org/officeDocument/2006/relationships/fontTable" Target="fontTable.xml" Id="rId118" /><Relationship Type="http://schemas.openxmlformats.org/officeDocument/2006/relationships/hyperlink" Target="https://dx.doi.org/10.1016/j.resconrec.2016.09.020" TargetMode="External" Id="rId80" /><Relationship Type="http://schemas.openxmlformats.org/officeDocument/2006/relationships/hyperlink" Target="https://www.simplilearn.com/tutorials/programming-tutorial/arduino-vs-raspberry-pi" TargetMode="External" Id="rId85" /><Relationship Type="http://schemas.openxmlformats.org/officeDocument/2006/relationships/header" Target="header3.xml" Id="rId12" /><Relationship Type="http://schemas.openxmlformats.org/officeDocument/2006/relationships/header" Target="header6.xml" Id="rId17" /><Relationship Type="http://schemas.openxmlformats.org/officeDocument/2006/relationships/header" Target="header11.xml" Id="rId33" /><Relationship Type="http://schemas.openxmlformats.org/officeDocument/2006/relationships/header" Target="header14.xml" Id="rId38" /><Relationship Type="http://schemas.openxmlformats.org/officeDocument/2006/relationships/hyperlink" Target="https://dx.doi.org/10.1109/ICCPEIC.2015.7259486" TargetMode="External" Id="rId59" /><Relationship Type="http://schemas.openxmlformats.org/officeDocument/2006/relationships/hyperlink" Target="https://doi.org/10.1201/b13116" TargetMode="External" Id="rId103" /><Relationship Type="http://schemas.openxmlformats.org/officeDocument/2006/relationships/hyperlink" Target="https://dx.doi.org/10.3390/s20071821" TargetMode="External" Id="rId108" /><Relationship Type="http://schemas.openxmlformats.org/officeDocument/2006/relationships/hyperlink" Target="https://www.wired.com/insights/2014/11/the-internet-of-things-bigger/" TargetMode="External" Id="rId54" /><Relationship Type="http://schemas.openxmlformats.org/officeDocument/2006/relationships/hyperlink" Target="https://dx.doi.org/10.1016/j.cosrev.2021.100364" TargetMode="External" Id="rId70" /><Relationship Type="http://schemas.openxmlformats.org/officeDocument/2006/relationships/hyperlink" Target="https://doi.org/10.3390/su13052560" TargetMode="External" Id="rId75" /><Relationship Type="http://schemas.openxmlformats.org/officeDocument/2006/relationships/hyperlink" Target="https://dx.doi.org/10.4013/sdrj.2018.113.03" TargetMode="External" Id="rId91" /><Relationship Type="http://schemas.openxmlformats.org/officeDocument/2006/relationships/hyperlink" Target="https://dx.doi.org/10.1016/j.iotcps.2023.04.006" TargetMode="External" Id="rId9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5.xml" Id="rId23" /><Relationship Type="http://schemas.openxmlformats.org/officeDocument/2006/relationships/image" Target="media/image3.png" Id="rId28" /><Relationship Type="http://schemas.openxmlformats.org/officeDocument/2006/relationships/hyperlink" Target="https://dx.doi.org/10.1016/j.comnet.2010.05.010" TargetMode="External" Id="rId49" /><Relationship Type="http://schemas.openxmlformats.org/officeDocument/2006/relationships/header" Target="header23.xml" Id="rId114" /><Relationship Type="http://schemas.openxmlformats.org/officeDocument/2006/relationships/theme" Target="theme/theme1.xml" Id="rId119" /><Relationship Type="http://schemas.openxmlformats.org/officeDocument/2006/relationships/header" Target="header2.xml" Id="rId10" /><Relationship Type="http://schemas.openxmlformats.org/officeDocument/2006/relationships/header" Target="header9.xml" Id="rId31" /><Relationship Type="http://schemas.openxmlformats.org/officeDocument/2006/relationships/hyperlink" Target="https://dx.doi.org/10.1016/j.jmsy.2016.12.003" TargetMode="External" Id="rId44" /><Relationship Type="http://schemas.openxmlformats.org/officeDocument/2006/relationships/hyperlink" Target="https://dx.doi.org/10.3390/en14051512" TargetMode="External" Id="rId52" /><Relationship Type="http://schemas.openxmlformats.org/officeDocument/2006/relationships/hyperlink" Target="https://doi.org/10.1016/j.repl.2015.09.004" TargetMode="External" Id="rId60" /><Relationship Type="http://schemas.openxmlformats.org/officeDocument/2006/relationships/hyperlink" Target="https://dx.doi.org/10.3390/systems6040038" TargetMode="External" Id="rId65" /><Relationship Type="http://schemas.openxmlformats.org/officeDocument/2006/relationships/hyperlink" Target="https://dx.doi.org/10.3390/su11102781" TargetMode="External" Id="rId73" /><Relationship Type="http://schemas.openxmlformats.org/officeDocument/2006/relationships/hyperlink" Target="https://dx.doi.org/10.1016/j.procs.2016.07.067" TargetMode="External" Id="rId81" /><Relationship Type="http://schemas.openxmlformats.org/officeDocument/2006/relationships/hyperlink" Target="https://dx.doi.org/10.1016/j.jksuci.2016.10.003" TargetMode="External" Id="rId86" /><Relationship Type="http://schemas.openxmlformats.org/officeDocument/2006/relationships/hyperlink" Target="https://www.google.com/search?q=issn%18234690" TargetMode="External" Id="rId94" /><Relationship Type="http://schemas.openxmlformats.org/officeDocument/2006/relationships/hyperlink" Target="https://dx.doi.org/10.1109/ICCSEE.2012.373" TargetMode="External" Id="rId99" /><Relationship Type="http://schemas.openxmlformats.org/officeDocument/2006/relationships/hyperlink" Target="https://techfun.sk/produkt/raspberry-pi-4-model-b-ram-2gb-64-bit/" TargetMode="External" Id="rId101"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oter" Target="footer3.xml" Id="rId13" /><Relationship Type="http://schemas.openxmlformats.org/officeDocument/2006/relationships/hyperlink" Target="https://epale.ec.europa.eu/de/node/150292" TargetMode="External" Id="rId18" /><Relationship Type="http://schemas.openxmlformats.org/officeDocument/2006/relationships/header" Target="header15.xml" Id="rId39" /><Relationship Type="http://schemas.openxmlformats.org/officeDocument/2006/relationships/header" Target="header19.xml" Id="rId109" /><Relationship Type="http://schemas.openxmlformats.org/officeDocument/2006/relationships/header" Target="header12.xml" Id="rId34" /><Relationship Type="http://schemas.openxmlformats.org/officeDocument/2006/relationships/hyperlink" Target="https://dx.doi.org/10.3390/su14127084" TargetMode="External" Id="rId50" /><Relationship Type="http://schemas.openxmlformats.org/officeDocument/2006/relationships/hyperlink" Target="https://dx.doi.org/10.1109/ACCESS.2017.2783682" TargetMode="External" Id="rId55" /><Relationship Type="http://schemas.openxmlformats.org/officeDocument/2006/relationships/hyperlink" Target="https://dx.doi.org/10.3390/MACHINES6020023" TargetMode="External" Id="rId76" /><Relationship Type="http://schemas.openxmlformats.org/officeDocument/2006/relationships/hyperlink" Target="https://dx.doi.org/10.1108/MBR-05-2017-0028" TargetMode="External" Id="rId97" /><Relationship Type="http://schemas.openxmlformats.org/officeDocument/2006/relationships/hyperlink" Target="https://dx.doi.org/10.1088/1757-899x/1119/1/012016" TargetMode="External" Id="rId104" /><Relationship Type="http://schemas.microsoft.com/office/2020/10/relationships/intelligence" Target="intelligence2.xml" Id="rId120" /><Relationship Type="http://schemas.openxmlformats.org/officeDocument/2006/relationships/endnotes" Target="endnotes.xml" Id="rId7" /><Relationship Type="http://schemas.openxmlformats.org/officeDocument/2006/relationships/hyperlink" Target="https://dx.doi.org/10.1109/HICSS.2016.714" TargetMode="External" Id="rId71" /><Relationship Type="http://schemas.openxmlformats.org/officeDocument/2006/relationships/hyperlink" Target="https://doi.org/10.1016/j.procir.2014.02.037" TargetMode="External" Id="rId92" /><Relationship Type="http://schemas.openxmlformats.org/officeDocument/2006/relationships/numbering" Target="numbering.xml" Id="rId2" /><Relationship Type="http://schemas.openxmlformats.org/officeDocument/2006/relationships/hyperlink" Target="https://techfun.sk/" TargetMode="External" Id="rId29" /><Relationship Type="http://schemas.openxmlformats.org/officeDocument/2006/relationships/header" Target="header8.xml" Id="rId24" /><Relationship Type="http://schemas.openxmlformats.org/officeDocument/2006/relationships/header" Target="header16.xml" Id="rId40" /><Relationship Type="http://schemas.openxmlformats.org/officeDocument/2006/relationships/hyperlink" Target="https://dx.doi.org/10.1007/s11235-017-0345-9" TargetMode="External" Id="rId45" /><Relationship Type="http://schemas.openxmlformats.org/officeDocument/2006/relationships/hyperlink" Target="https://dx.doi.org/10.11591/ijece.v13i1.pp902-910" TargetMode="External" Id="rId66" /><Relationship Type="http://schemas.openxmlformats.org/officeDocument/2006/relationships/hyperlink" Target="https://rpishop.cz/raspberry-pi-4/1599-raspberry-pi-4-model-b-2gb-ram-765756931175.html?src=raspberrypi" TargetMode="External" Id="rId87" /><Relationship Type="http://schemas.openxmlformats.org/officeDocument/2006/relationships/header" Target="header20.xml" Id="rId110" /><Relationship Type="http://schemas.openxmlformats.org/officeDocument/2006/relationships/footer" Target="footer8.xml" Id="rId115" /><Relationship Type="http://schemas.openxmlformats.org/officeDocument/2006/relationships/hyperlink" Target="https://generalplastic.sk/recyklacia-a-vykup-pet-flias/" TargetMode="External" Id="rId61" /><Relationship Type="http://schemas.openxmlformats.org/officeDocument/2006/relationships/hyperlink" Target="https://dx.doi.org/10.1016/j.jenvman.2022.116567" TargetMode="External" Id="rId82" /><Relationship Type="http://schemas.openxmlformats.org/officeDocument/2006/relationships/hyperlink" Target="https://sci-hub.se/10.1007/s11235-017-0345-9" TargetMode="External" Id="rId19" /><Relationship Type="http://schemas.openxmlformats.org/officeDocument/2006/relationships/header" Target="header4.xml" Id="rId14" /><Relationship Type="http://schemas.openxmlformats.org/officeDocument/2006/relationships/image" Target="media/image4.png" Id="rId30" /><Relationship Type="http://schemas.openxmlformats.org/officeDocument/2006/relationships/image" Target="media/image5.jpg" Id="rId35" /><Relationship Type="http://schemas.openxmlformats.org/officeDocument/2006/relationships/hyperlink" Target="https://www.mendeley.com/catalogue/24cc053b-89bc-3cf5-898f-a1cedde9055b/" TargetMode="External" Id="rId77"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Id100" /><Relationship Type="http://schemas.openxmlformats.org/officeDocument/2006/relationships/hyperlink" Target="https://doi.org/10.1016/j.matpr.2020.06.331" TargetMode="External" Id="rId105" /><Relationship Type="http://schemas.openxmlformats.org/officeDocument/2006/relationships/header" Target="header1.xml" Id="rId8" /><Relationship Type="http://schemas.openxmlformats.org/officeDocument/2006/relationships/hyperlink" Target="https://dx.doi.org/10.11113/jt.v78.9285" TargetMode="External" Id="rId51" /><Relationship Type="http://schemas.openxmlformats.org/officeDocument/2006/relationships/hyperlink" Target="https://dx.doi.org/10.12928/TELKOMNIKA.V18I2.14873" TargetMode="External" Id="rId72" /><Relationship Type="http://schemas.openxmlformats.org/officeDocument/2006/relationships/hyperlink" Target="https://dx.doi.org/10.1016/j.procir.2016.07.040" TargetMode="External" Id="rId93" /><Relationship Type="http://schemas.openxmlformats.org/officeDocument/2006/relationships/hyperlink" Target="https://dx.doi.org/10.1080/00207543.2017.1326643" TargetMode="External" Id="rId98" /><Relationship Type="http://schemas.openxmlformats.org/officeDocument/2006/relationships/styles" Target="styles.xml" Id="rId3" /><Relationship Type="http://schemas.openxmlformats.org/officeDocument/2006/relationships/footer" Target="footer6.xml" Id="rId25" /><Relationship Type="http://schemas.openxmlformats.org/officeDocument/2006/relationships/hyperlink" Target="https://arxiv.org/ftp/arxiv/papers/1901/1901.07309.pdf" TargetMode="External" Id="rId46" /><Relationship Type="http://schemas.openxmlformats.org/officeDocument/2006/relationships/hyperlink" Target="https://www.ibm.com/topics/industry-4-0" TargetMode="External" Id="rId67" /><Relationship Type="http://schemas.openxmlformats.org/officeDocument/2006/relationships/header" Target="header24.xml" Id="rId116" /><Relationship Type="http://schemas.openxmlformats.org/officeDocument/2006/relationships/hyperlink" Target="https://www.mdpi.com/1424-8220/20/7/1821" TargetMode="External" Id="rId20" /><Relationship Type="http://schemas.openxmlformats.org/officeDocument/2006/relationships/header" Target="header17.xml" Id="rId41" /><Relationship Type="http://schemas.openxmlformats.org/officeDocument/2006/relationships/hyperlink" Target="https://dx.doi.org/10.3390/en15010031" TargetMode="External" Id="rId62" /><Relationship Type="http://schemas.openxmlformats.org/officeDocument/2006/relationships/hyperlink" Target="https://dx.doi.org/10.18778/1231-1952.27.2.09" TargetMode="External" Id="rId83" /><Relationship Type="http://schemas.openxmlformats.org/officeDocument/2006/relationships/hyperlink" Target="https://randomnerdtutorials.com/arduino-color-sensor-tcs230-tcs3200/" TargetMode="External" Id="rId88" /><Relationship Type="http://schemas.openxmlformats.org/officeDocument/2006/relationships/header" Target="header21.xml" Id="rId111" /><Relationship Type="http://schemas.openxmlformats.org/officeDocument/2006/relationships/header" Target="header5.xml" Id="rId15" /><Relationship Type="http://schemas.openxmlformats.org/officeDocument/2006/relationships/hyperlink" Target="https://dx.doi.org/10.3390/systems8020016" TargetMode="External" Id="rId57" /><Relationship Type="http://schemas.openxmlformats.org/officeDocument/2006/relationships/hyperlink" Target="https://dx.doi.org/10.1016/j.comnet.2015.12.017" TargetMode="External" Id="rId106" /><Relationship Type="http://schemas.openxmlformats.org/officeDocument/2006/relationships/glossaryDocument" Target="glossary/document.xml" Id="R87178f6b75b442a9" /><Relationship Type="http://schemas.openxmlformats.org/officeDocument/2006/relationships/image" Target="/media/image6.png" Id="Ra6e926e735d24f4e" /><Relationship Type="http://schemas.openxmlformats.org/officeDocument/2006/relationships/hyperlink" Target="https://dx.doi.org/10.13075/mp.5893.00520" TargetMode="External" Id="Rf43c79857d324606" /><Relationship Type="http://schemas.openxmlformats.org/officeDocument/2006/relationships/hyperlink" Target="https://www.educative.io/answers/what-is-firebase" TargetMode="External" Id="R9e56e17adb514a72" /><Relationship Type="http://schemas.openxmlformats.org/officeDocument/2006/relationships/hyperlink" Target="https://dx.doi.org/10.22214/ijraset.2022.39778" TargetMode="External" Id="R14a55c8e80504d39" /><Relationship Type="http://schemas.openxmlformats.org/officeDocument/2006/relationships/hyperlink" Target="https://www.mswsorting.com/Waste-Sorting/Optical-Sorter.html" TargetMode="External" Id="R85b0eb33653d44e2" /><Relationship Type="http://schemas.openxmlformats.org/officeDocument/2006/relationships/image" Target="/media/imageb.png" Id="R93b2c044ad3b4ba7" /><Relationship Type="http://schemas.openxmlformats.org/officeDocument/2006/relationships/image" Target="/media/imaged.png" Id="Rfc079e16a60c43eb" /><Relationship Type="http://schemas.openxmlformats.org/officeDocument/2006/relationships/image" Target="/media/imagee.png" Id="R60ff97e1fa6f4ced" /><Relationship Type="http://schemas.openxmlformats.org/officeDocument/2006/relationships/image" Target="/media/imagef.png" Id="R66cad232af4742de" /><Relationship Type="http://schemas.openxmlformats.org/officeDocument/2006/relationships/image" Target="/media/image10.png" Id="R9bc1e6a0a00d4127" /><Relationship Type="http://schemas.openxmlformats.org/officeDocument/2006/relationships/image" Target="/media/image7.jpg" Id="R1aca6fbd2f414f71" /><Relationship Type="http://schemas.openxmlformats.org/officeDocument/2006/relationships/image" Target="/media/image11.png" Id="Rbd52670c99fe4eb1" /><Relationship Type="http://schemas.openxmlformats.org/officeDocument/2006/relationships/image" Target="/media/image8.jpg" Id="Re49e7d969da14522" /><Relationship Type="http://schemas.openxmlformats.org/officeDocument/2006/relationships/image" Target="/media/image9.jpg" Id="Rc1332754843f4ac8" /><Relationship Type="http://schemas.openxmlformats.org/officeDocument/2006/relationships/image" Target="/media/imagea.jpg" Id="Ra5de8ef12abf4183" /><Relationship Type="http://schemas.openxmlformats.org/officeDocument/2006/relationships/image" Target="/media/image12.png" Id="Re3ec9f96d40c4a96" /><Relationship Type="http://schemas.openxmlformats.org/officeDocument/2006/relationships/image" Target="/media/image13.png" Id="R00b6cbd7e0dc4bf5" /><Relationship Type="http://schemas.openxmlformats.org/officeDocument/2006/relationships/hyperlink" Target="https://myfirstproject-fa65c-default-rtdb.europe-west1.firebasedatabase.app/colors.json" TargetMode="External" Id="R0a57e8247b114b90" /><Relationship Type="http://schemas.openxmlformats.org/officeDocument/2006/relationships/image" Target="/media/image14.png" Id="R7542fccf7f2e4d26" /><Relationship Type="http://schemas.openxmlformats.org/officeDocument/2006/relationships/image" Target="/media/image15.png" Id="R326f379b14aa4fe1" /><Relationship Type="http://schemas.openxmlformats.org/officeDocument/2006/relationships/hyperlink" Target="https://www.google.com/search?q=issn%1617-7975" TargetMode="External" Id="Rcaf3a8f0b7c84533" /><Relationship Type="http://schemas.openxmlformats.org/officeDocument/2006/relationships/hyperlink" Target="https://github.com/mobizt/Firebase-Arduino-WiFiNINA" TargetMode="External" Id="R7c7d2044c49245c7" /><Relationship Type="http://schemas.openxmlformats.org/officeDocument/2006/relationships/image" Target="/media/image16.png" Id="R7c283b0228dd464c" /><Relationship Type="http://schemas.openxmlformats.org/officeDocument/2006/relationships/image" Target="/media/image17.png" Id="Rfb38707840f4418e" /><Relationship Type="http://schemas.openxmlformats.org/officeDocument/2006/relationships/image" Target="/media/imagec.jpg" Id="R2bc21c948b96472b" /><Relationship Type="http://schemas.openxmlformats.org/officeDocument/2006/relationships/image" Target="/media/imaged.jpg" Id="Rb6898b0d48154950" /><Relationship Type="http://schemas.openxmlformats.org/officeDocument/2006/relationships/hyperlink" Target="https://dx.doi.org/10.1016/j.matpr.2021.05.462" TargetMode="External" Id="R4a31993d6c9e490e" /><Relationship Type="http://schemas.openxmlformats.org/officeDocument/2006/relationships/hyperlink" Target="http://www.hdv.sk/dopravne-a-pohonne-pasy/rozdelenie-pasov" TargetMode="External" Id="Rcdf1fde5b36f401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04026ae-c5fe-4579-917d-99ae8d216034}"/>
      </w:docPartPr>
      <w:docPartBody>
        <w:p w14:paraId="48CC014A">
          <w:r>
            <w:rPr>
              <w:rStyle w:val="PlaceholderText"/>
            </w:rPr>
            <w:t>Kliknite sem a zadajte text.</w:t>
          </w:r>
        </w:p>
      </w:docPartBody>
    </w:docPart>
  </w:docParts>
</w:glossaryDocument>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80</revision>
  <lastPrinted>2013-02-28T09:04:00.0000000Z</lastPrinted>
  <dcterms:created xsi:type="dcterms:W3CDTF">2024-02-12T14:59:00.0000000Z</dcterms:created>
  <dcterms:modified xsi:type="dcterms:W3CDTF">2024-04-12T21:58:35.80474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